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D08EE" w14:textId="6EAABF31" w:rsidR="007E68C7" w:rsidRDefault="00AB3264">
      <w:pPr>
        <w:pStyle w:val="Header"/>
        <w:tabs>
          <w:tab w:val="right" w:pos="9498"/>
        </w:tabs>
        <w:jc w:val="left"/>
        <w:rPr>
          <w:rFonts w:eastAsia="Yu Mincho"/>
          <w:bCs/>
          <w:sz w:val="24"/>
          <w:szCs w:val="24"/>
        </w:rPr>
      </w:pPr>
      <w:r>
        <w:rPr>
          <w:rFonts w:cs="Arial"/>
          <w:bCs/>
          <w:sz w:val="24"/>
          <w:szCs w:val="24"/>
          <w:lang w:val="en-US"/>
        </w:rPr>
        <w:t>3GPP TSG-RAN WG1 Meeting #1</w:t>
      </w:r>
      <w:r>
        <w:rPr>
          <w:rFonts w:eastAsia="Yu Mincho" w:cs="Arial" w:hint="eastAsia"/>
          <w:bCs/>
          <w:sz w:val="24"/>
          <w:szCs w:val="24"/>
          <w:lang w:val="en-US"/>
        </w:rPr>
        <w:t>2</w:t>
      </w:r>
      <w:r w:rsidR="0028445D">
        <w:rPr>
          <w:rFonts w:eastAsia="Yu Mincho" w:cs="Arial" w:hint="eastAsia"/>
          <w:bCs/>
          <w:sz w:val="24"/>
          <w:szCs w:val="24"/>
          <w:lang w:val="en-US"/>
        </w:rPr>
        <w:t>2</w:t>
      </w:r>
      <w:r>
        <w:rPr>
          <w:rFonts w:cs="Arial"/>
          <w:bCs/>
          <w:sz w:val="24"/>
          <w:szCs w:val="24"/>
          <w:lang w:val="en-US"/>
        </w:rPr>
        <w:tab/>
      </w:r>
      <w:r w:rsidR="009F081C" w:rsidRPr="00D0752F">
        <w:rPr>
          <w:rFonts w:eastAsia="Yu Mincho"/>
          <w:bCs/>
          <w:sz w:val="24"/>
          <w:szCs w:val="24"/>
          <w:highlight w:val="yellow"/>
        </w:rPr>
        <w:t>R1-250</w:t>
      </w:r>
      <w:r w:rsidR="00D0752F" w:rsidRPr="00D0752F">
        <w:rPr>
          <w:rFonts w:eastAsia="Yu Mincho" w:hint="eastAsia"/>
          <w:bCs/>
          <w:sz w:val="24"/>
          <w:szCs w:val="24"/>
          <w:highlight w:val="yellow"/>
        </w:rPr>
        <w:t>nnnn</w:t>
      </w:r>
    </w:p>
    <w:p w14:paraId="291C7FA2" w14:textId="32CA9D00" w:rsidR="007E68C7" w:rsidRDefault="0028445D">
      <w:pPr>
        <w:pStyle w:val="Header"/>
        <w:tabs>
          <w:tab w:val="right" w:pos="9639"/>
        </w:tabs>
        <w:jc w:val="left"/>
        <w:rPr>
          <w:rFonts w:cs="Arial"/>
          <w:bCs/>
          <w:sz w:val="24"/>
          <w:szCs w:val="24"/>
          <w:lang w:val="en-US"/>
        </w:rPr>
      </w:pPr>
      <w:r w:rsidRPr="0028445D">
        <w:rPr>
          <w:rFonts w:cs="Arial"/>
          <w:bCs/>
          <w:sz w:val="24"/>
          <w:szCs w:val="24"/>
          <w:lang w:val="en-US"/>
        </w:rPr>
        <w:t>Bengaluru, India, Aug 25th – 29th, 2025</w:t>
      </w:r>
      <w:r w:rsidR="00AB3264">
        <w:rPr>
          <w:rFonts w:cs="Arial"/>
          <w:bCs/>
          <w:sz w:val="24"/>
          <w:szCs w:val="24"/>
          <w:lang w:val="en-US"/>
        </w:rPr>
        <w:br/>
      </w:r>
    </w:p>
    <w:p w14:paraId="45593647" w14:textId="0F1C0A84"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Agenda Item:</w:t>
      </w:r>
      <w:r>
        <w:rPr>
          <w:rFonts w:ascii="Arial" w:hAnsi="Arial" w:cs="Arial"/>
          <w:b/>
          <w:bCs/>
          <w:sz w:val="24"/>
          <w:szCs w:val="24"/>
          <w:lang w:val="en-US"/>
        </w:rPr>
        <w:tab/>
      </w:r>
      <w:r w:rsidR="00C22650">
        <w:rPr>
          <w:rFonts w:ascii="Arial" w:eastAsia="Yu Mincho" w:hAnsi="Arial" w:cs="Arial" w:hint="eastAsia"/>
          <w:b/>
          <w:bCs/>
          <w:sz w:val="24"/>
          <w:szCs w:val="24"/>
          <w:lang w:val="en-US" w:eastAsia="ja-JP"/>
        </w:rPr>
        <w:t>11.1</w:t>
      </w:r>
      <w:r>
        <w:rPr>
          <w:rFonts w:ascii="Arial" w:hAnsi="Arial" w:cs="Arial"/>
          <w:b/>
          <w:bCs/>
          <w:sz w:val="24"/>
          <w:szCs w:val="24"/>
          <w:lang w:val="en-US"/>
        </w:rPr>
        <w:br/>
      </w:r>
    </w:p>
    <w:p w14:paraId="0A842620" w14:textId="3FD1C66E"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Title:</w:t>
      </w:r>
      <w:r>
        <w:rPr>
          <w:rFonts w:ascii="Arial" w:hAnsi="Arial" w:cs="Arial"/>
          <w:b/>
          <w:bCs/>
          <w:sz w:val="24"/>
          <w:szCs w:val="24"/>
          <w:lang w:val="en-US"/>
        </w:rPr>
        <w:tab/>
      </w:r>
      <w:r w:rsidR="00EF4BC6">
        <w:rPr>
          <w:rFonts w:ascii="Arial" w:eastAsia="Yu Mincho" w:hAnsi="Arial" w:cs="Arial" w:hint="eastAsia"/>
          <w:b/>
          <w:bCs/>
          <w:sz w:val="24"/>
          <w:szCs w:val="24"/>
          <w:lang w:val="en-US" w:eastAsia="ja-JP"/>
        </w:rPr>
        <w:t>FL</w:t>
      </w:r>
      <w:r>
        <w:rPr>
          <w:rFonts w:ascii="Arial" w:eastAsia="Yu Mincho" w:hAnsi="Arial" w:cs="Arial" w:hint="eastAsia"/>
          <w:b/>
          <w:bCs/>
          <w:sz w:val="24"/>
          <w:szCs w:val="24"/>
          <w:lang w:val="en-US" w:eastAsia="ja-JP"/>
        </w:rPr>
        <w:t xml:space="preserve"> s</w:t>
      </w:r>
      <w:r>
        <w:rPr>
          <w:rFonts w:ascii="Arial" w:hAnsi="Arial" w:cs="Arial"/>
          <w:b/>
          <w:bCs/>
          <w:sz w:val="24"/>
          <w:szCs w:val="24"/>
          <w:lang w:val="en-US"/>
        </w:rPr>
        <w:t>ummary</w:t>
      </w:r>
      <w:r w:rsidR="00EF4BC6">
        <w:rPr>
          <w:rFonts w:ascii="Arial" w:eastAsia="Yu Mincho" w:hAnsi="Arial" w:cs="Arial" w:hint="eastAsia"/>
          <w:b/>
          <w:bCs/>
          <w:sz w:val="24"/>
          <w:szCs w:val="24"/>
          <w:lang w:val="en-US" w:eastAsia="ja-JP"/>
        </w:rPr>
        <w:t>#1</w:t>
      </w:r>
      <w:r>
        <w:rPr>
          <w:rFonts w:ascii="Arial" w:eastAsia="Yu Mincho" w:hAnsi="Arial" w:cs="Arial" w:hint="eastAsia"/>
          <w:b/>
          <w:bCs/>
          <w:sz w:val="24"/>
          <w:szCs w:val="24"/>
          <w:lang w:val="en-US" w:eastAsia="ja-JP"/>
        </w:rPr>
        <w:t xml:space="preserve"> </w:t>
      </w:r>
      <w:r>
        <w:rPr>
          <w:rFonts w:ascii="Arial" w:hAnsi="Arial" w:cs="Arial"/>
          <w:b/>
          <w:bCs/>
          <w:sz w:val="24"/>
          <w:szCs w:val="24"/>
          <w:lang w:val="en-US"/>
        </w:rPr>
        <w:t>on</w:t>
      </w:r>
      <w:r w:rsidR="003D3FC5">
        <w:rPr>
          <w:rFonts w:ascii="Arial" w:eastAsia="Yu Mincho" w:hAnsi="Arial" w:cs="Arial" w:hint="eastAsia"/>
          <w:b/>
          <w:bCs/>
          <w:sz w:val="24"/>
          <w:szCs w:val="24"/>
          <w:lang w:val="en-US" w:eastAsia="ja-JP"/>
        </w:rPr>
        <w:t xml:space="preserve"> o</w:t>
      </w:r>
      <w:r w:rsidR="003D3FC5" w:rsidRPr="003D3FC5">
        <w:rPr>
          <w:rFonts w:ascii="Arial" w:eastAsia="Yu Mincho" w:hAnsi="Arial" w:cs="Arial"/>
          <w:b/>
          <w:bCs/>
          <w:sz w:val="24"/>
          <w:szCs w:val="24"/>
          <w:lang w:val="en-US" w:eastAsia="ja-JP"/>
        </w:rPr>
        <w:t>verview of 6GR air interface</w:t>
      </w:r>
      <w:r>
        <w:rPr>
          <w:rFonts w:ascii="Arial" w:hAnsi="Arial" w:cs="Arial"/>
          <w:b/>
          <w:bCs/>
          <w:sz w:val="24"/>
          <w:szCs w:val="24"/>
          <w:lang w:val="en-US"/>
        </w:rPr>
        <w:br/>
      </w:r>
    </w:p>
    <w:p w14:paraId="0AB7556C"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Source:</w:t>
      </w:r>
      <w:r>
        <w:rPr>
          <w:rFonts w:ascii="Arial" w:hAnsi="Arial" w:cs="Arial"/>
          <w:b/>
          <w:bCs/>
          <w:sz w:val="24"/>
          <w:szCs w:val="24"/>
          <w:lang w:val="en-US"/>
        </w:rPr>
        <w:tab/>
        <w:t>Moderator (NTT DOCOMO)</w:t>
      </w:r>
      <w:r>
        <w:rPr>
          <w:rFonts w:ascii="Arial" w:hAnsi="Arial" w:cs="Arial"/>
          <w:b/>
          <w:bCs/>
          <w:sz w:val="24"/>
          <w:szCs w:val="24"/>
          <w:lang w:val="en-US"/>
        </w:rPr>
        <w:br/>
      </w:r>
    </w:p>
    <w:p w14:paraId="3654C1C3" w14:textId="77777777" w:rsidR="007E68C7" w:rsidRDefault="00AB3264">
      <w:pPr>
        <w:spacing w:after="60"/>
        <w:ind w:left="1985" w:hanging="1985"/>
        <w:jc w:val="left"/>
        <w:rPr>
          <w:rFonts w:ascii="Arial" w:hAnsi="Arial" w:cs="Arial"/>
          <w:b/>
          <w:bCs/>
          <w:sz w:val="24"/>
          <w:szCs w:val="24"/>
          <w:lang w:val="en-US"/>
        </w:rPr>
      </w:pPr>
      <w:r>
        <w:rPr>
          <w:rFonts w:ascii="Arial" w:hAnsi="Arial" w:cs="Arial"/>
          <w:b/>
          <w:bCs/>
          <w:sz w:val="24"/>
          <w:szCs w:val="24"/>
          <w:lang w:val="en-US"/>
        </w:rPr>
        <w:t>Document for:</w:t>
      </w:r>
      <w:r>
        <w:rPr>
          <w:rFonts w:ascii="Arial" w:hAnsi="Arial" w:cs="Arial"/>
          <w:b/>
          <w:bCs/>
          <w:sz w:val="24"/>
          <w:szCs w:val="24"/>
          <w:lang w:val="en-US"/>
        </w:rPr>
        <w:tab/>
        <w:t>Discussion, Decision</w:t>
      </w:r>
    </w:p>
    <w:p w14:paraId="6C9A3226" w14:textId="77777777" w:rsidR="007E68C7" w:rsidRDefault="007E68C7">
      <w:pPr>
        <w:rPr>
          <w:sz w:val="24"/>
          <w:szCs w:val="24"/>
          <w:lang w:val="en-US"/>
        </w:rPr>
      </w:pPr>
    </w:p>
    <w:p w14:paraId="7282D39D" w14:textId="77777777" w:rsidR="007E68C7" w:rsidRPr="00C17422" w:rsidRDefault="00AB3264">
      <w:pPr>
        <w:pStyle w:val="Heading1"/>
        <w:rPr>
          <w:b/>
          <w:bCs/>
        </w:rPr>
      </w:pPr>
      <w:bookmarkStart w:id="0" w:name="scope"/>
      <w:bookmarkStart w:id="1" w:name="foreword"/>
      <w:bookmarkEnd w:id="0"/>
      <w:bookmarkEnd w:id="1"/>
      <w:r w:rsidRPr="00C17422">
        <w:rPr>
          <w:b/>
          <w:bCs/>
        </w:rPr>
        <w:t>1</w:t>
      </w:r>
      <w:r w:rsidRPr="00C17422">
        <w:rPr>
          <w:b/>
          <w:bCs/>
        </w:rPr>
        <w:tab/>
        <w:t>Introduction</w:t>
      </w:r>
    </w:p>
    <w:p w14:paraId="2BCC1C23" w14:textId="62BF9DCD" w:rsidR="007E68C7" w:rsidRPr="005F2F14" w:rsidRDefault="00AB3264">
      <w:pPr>
        <w:rPr>
          <w:rFonts w:eastAsia="Yu Mincho"/>
          <w:sz w:val="21"/>
          <w:szCs w:val="21"/>
          <w:lang w:val="en-US" w:eastAsia="ja-JP"/>
        </w:rPr>
      </w:pPr>
      <w:r w:rsidRPr="005F2F14">
        <w:rPr>
          <w:sz w:val="21"/>
          <w:szCs w:val="21"/>
          <w:lang w:val="en-US"/>
        </w:rPr>
        <w:t>This document summarizes contributions [</w:t>
      </w:r>
      <w:r w:rsidR="00C136B6" w:rsidRPr="005F2F14">
        <w:rPr>
          <w:rFonts w:eastAsia="Yu Mincho" w:hint="eastAsia"/>
          <w:sz w:val="21"/>
          <w:szCs w:val="21"/>
          <w:lang w:val="en-US" w:eastAsia="ja-JP"/>
        </w:rPr>
        <w:t>3</w:t>
      </w:r>
      <w:r w:rsidRPr="005F2F14">
        <w:rPr>
          <w:sz w:val="21"/>
          <w:szCs w:val="21"/>
          <w:lang w:val="en-US"/>
        </w:rPr>
        <w:t>] – [</w:t>
      </w:r>
      <w:r w:rsidR="0094707C">
        <w:rPr>
          <w:rFonts w:eastAsia="Yu Mincho" w:hint="eastAsia"/>
          <w:sz w:val="21"/>
          <w:szCs w:val="21"/>
          <w:lang w:val="en-US" w:eastAsia="ja-JP"/>
        </w:rPr>
        <w:t>57</w:t>
      </w:r>
      <w:r w:rsidRPr="005F2F14">
        <w:rPr>
          <w:sz w:val="21"/>
          <w:szCs w:val="21"/>
          <w:lang w:val="en-US"/>
        </w:rPr>
        <w:t xml:space="preserve">] submitted to agenda item </w:t>
      </w:r>
      <w:r w:rsidR="00C136B6" w:rsidRPr="005F2F14">
        <w:rPr>
          <w:rFonts w:eastAsia="Yu Mincho" w:hint="eastAsia"/>
          <w:sz w:val="21"/>
          <w:szCs w:val="21"/>
          <w:lang w:val="en-US" w:eastAsia="ja-JP"/>
        </w:rPr>
        <w:t>11.1</w:t>
      </w:r>
      <w:r w:rsidRPr="005F2F14">
        <w:rPr>
          <w:sz w:val="21"/>
          <w:szCs w:val="21"/>
          <w:lang w:val="en-US"/>
        </w:rPr>
        <w:t xml:space="preserve"> (</w:t>
      </w:r>
      <w:r w:rsidR="00C136B6" w:rsidRPr="005F2F14">
        <w:rPr>
          <w:sz w:val="21"/>
          <w:szCs w:val="21"/>
          <w:lang w:val="en-US"/>
        </w:rPr>
        <w:t>Overview of 6GR air interface</w:t>
      </w:r>
      <w:r w:rsidRPr="005F2F14">
        <w:rPr>
          <w:sz w:val="21"/>
          <w:szCs w:val="21"/>
          <w:lang w:val="en-US"/>
        </w:rPr>
        <w:t>)</w:t>
      </w:r>
      <w:r w:rsidRPr="005F2F14">
        <w:rPr>
          <w:rFonts w:eastAsia="Yu Mincho" w:hint="eastAsia"/>
          <w:sz w:val="21"/>
          <w:szCs w:val="21"/>
          <w:lang w:val="en-US" w:eastAsia="ja-JP"/>
        </w:rPr>
        <w:t>.</w:t>
      </w:r>
    </w:p>
    <w:p w14:paraId="50604022" w14:textId="559FABD2" w:rsidR="007E68C7" w:rsidRPr="005F2F14" w:rsidRDefault="00C136B6">
      <w:pPr>
        <w:pStyle w:val="BodyText"/>
        <w:rPr>
          <w:lang w:val="en-US"/>
        </w:rPr>
      </w:pPr>
      <w:r w:rsidRPr="005F2F14">
        <w:rPr>
          <w:rFonts w:hint="eastAsia"/>
          <w:lang w:val="en-US"/>
        </w:rPr>
        <w:t xml:space="preserve">Since this is the </w:t>
      </w:r>
      <w:r w:rsidR="00135B36" w:rsidRPr="005F2F14">
        <w:rPr>
          <w:rFonts w:hint="eastAsia"/>
          <w:lang w:val="en-US"/>
        </w:rPr>
        <w:t xml:space="preserve">first RAN1 meeting to discuss </w:t>
      </w:r>
      <w:r w:rsidR="002F703C">
        <w:rPr>
          <w:rFonts w:hint="eastAsia"/>
          <w:lang w:val="en-US"/>
        </w:rPr>
        <w:t>this</w:t>
      </w:r>
      <w:r w:rsidR="00135B36" w:rsidRPr="005F2F14">
        <w:rPr>
          <w:rFonts w:hint="eastAsia"/>
          <w:lang w:val="en-US"/>
        </w:rPr>
        <w:t xml:space="preserve"> SI</w:t>
      </w:r>
      <w:r w:rsidR="00CE746B">
        <w:rPr>
          <w:rFonts w:hint="eastAsia"/>
          <w:lang w:val="en-US"/>
        </w:rPr>
        <w:t xml:space="preserve"> [1]</w:t>
      </w:r>
      <w:r w:rsidR="007765FF" w:rsidRPr="005F2F14">
        <w:rPr>
          <w:rFonts w:hint="eastAsia"/>
          <w:lang w:val="en-US"/>
        </w:rPr>
        <w:t>, RAN1 focuse</w:t>
      </w:r>
      <w:r w:rsidR="001619AA" w:rsidRPr="005F2F14">
        <w:rPr>
          <w:rFonts w:hint="eastAsia"/>
          <w:lang w:val="en-US"/>
        </w:rPr>
        <w:t>s</w:t>
      </w:r>
      <w:r w:rsidR="007765FF" w:rsidRPr="005F2F14">
        <w:rPr>
          <w:rFonts w:hint="eastAsia"/>
          <w:lang w:val="en-US"/>
        </w:rPr>
        <w:t xml:space="preserve"> </w:t>
      </w:r>
      <w:r w:rsidR="00F64FD9" w:rsidRPr="005F2F14">
        <w:rPr>
          <w:rFonts w:hint="eastAsia"/>
          <w:lang w:val="en-US"/>
        </w:rPr>
        <w:t xml:space="preserve">on the </w:t>
      </w:r>
      <w:r w:rsidR="007765FF" w:rsidRPr="005F2F14">
        <w:rPr>
          <w:lang w:val="en-US"/>
        </w:rPr>
        <w:t>following</w:t>
      </w:r>
      <w:r w:rsidR="007765FF" w:rsidRPr="005F2F14">
        <w:rPr>
          <w:rFonts w:hint="eastAsia"/>
          <w:lang w:val="en-US"/>
        </w:rPr>
        <w:t xml:space="preserve"> aspects </w:t>
      </w:r>
      <w:r w:rsidR="001619AA" w:rsidRPr="005F2F14">
        <w:rPr>
          <w:rFonts w:hint="eastAsia"/>
          <w:lang w:val="en-US"/>
        </w:rPr>
        <w:t xml:space="preserve">to make </w:t>
      </w:r>
      <w:r w:rsidR="001619AA" w:rsidRPr="005F2F14">
        <w:rPr>
          <w:lang w:val="en-US"/>
        </w:rPr>
        <w:t>reasonable</w:t>
      </w:r>
      <w:r w:rsidR="001619AA" w:rsidRPr="005F2F14">
        <w:rPr>
          <w:rFonts w:hint="eastAsia"/>
          <w:lang w:val="en-US"/>
        </w:rPr>
        <w:t xml:space="preserve"> progress</w:t>
      </w:r>
      <w:r w:rsidR="007869BF" w:rsidRPr="005F2F14">
        <w:rPr>
          <w:rFonts w:hint="eastAsia"/>
          <w:lang w:val="en-US"/>
        </w:rPr>
        <w:t xml:space="preserve">, </w:t>
      </w:r>
      <w:r w:rsidR="0081093A" w:rsidRPr="005F2F14">
        <w:rPr>
          <w:lang w:val="en-US"/>
        </w:rPr>
        <w:t>while</w:t>
      </w:r>
      <w:r w:rsidR="007869BF" w:rsidRPr="005F2F14">
        <w:rPr>
          <w:rFonts w:hint="eastAsia"/>
          <w:lang w:val="en-US"/>
        </w:rPr>
        <w:t xml:space="preserve"> </w:t>
      </w:r>
      <w:r w:rsidR="00044C1F" w:rsidRPr="005F2F14">
        <w:rPr>
          <w:rFonts w:hint="eastAsia"/>
          <w:lang w:val="en-US"/>
        </w:rPr>
        <w:t>keeping</w:t>
      </w:r>
      <w:r w:rsidR="00133108" w:rsidRPr="005F2F14">
        <w:rPr>
          <w:rFonts w:hint="eastAsia"/>
          <w:lang w:val="en-US"/>
        </w:rPr>
        <w:t xml:space="preserve"> open minded</w:t>
      </w:r>
      <w:r w:rsidR="00052095" w:rsidRPr="005F2F14">
        <w:rPr>
          <w:rFonts w:hint="eastAsia"/>
          <w:lang w:val="en-US"/>
        </w:rPr>
        <w:t>.</w:t>
      </w:r>
    </w:p>
    <w:p w14:paraId="56F9BC7A" w14:textId="3F5CA347" w:rsidR="001619AA" w:rsidRPr="005F2F14" w:rsidRDefault="00052095" w:rsidP="00757740">
      <w:pPr>
        <w:pStyle w:val="BodyText"/>
        <w:numPr>
          <w:ilvl w:val="0"/>
          <w:numId w:val="12"/>
        </w:numPr>
        <w:rPr>
          <w:lang w:val="en-US"/>
        </w:rPr>
      </w:pPr>
      <w:r w:rsidRPr="005F2F14">
        <w:rPr>
          <w:rFonts w:hint="eastAsia"/>
          <w:lang w:val="en-US"/>
        </w:rPr>
        <w:t xml:space="preserve">Make common understanding among companies </w:t>
      </w:r>
      <w:r w:rsidR="009246E5" w:rsidRPr="005F2F14">
        <w:rPr>
          <w:rFonts w:hint="eastAsia"/>
          <w:lang w:val="en-US"/>
        </w:rPr>
        <w:t>on the terminologies</w:t>
      </w:r>
    </w:p>
    <w:p w14:paraId="741FD70B" w14:textId="178FC82A" w:rsidR="001619AA" w:rsidRPr="005F2F14" w:rsidRDefault="00D52FBB" w:rsidP="00757740">
      <w:pPr>
        <w:pStyle w:val="BodyText"/>
        <w:numPr>
          <w:ilvl w:val="0"/>
          <w:numId w:val="12"/>
        </w:numPr>
        <w:rPr>
          <w:lang w:val="en-US"/>
        </w:rPr>
      </w:pPr>
      <w:r w:rsidRPr="005F2F14">
        <w:rPr>
          <w:rFonts w:hint="eastAsia"/>
          <w:lang w:val="en-US"/>
        </w:rPr>
        <w:t xml:space="preserve">Establish </w:t>
      </w:r>
      <w:r w:rsidR="00551423" w:rsidRPr="005F2F14">
        <w:rPr>
          <w:rFonts w:hint="eastAsia"/>
          <w:lang w:val="en-US"/>
        </w:rPr>
        <w:t xml:space="preserve">a </w:t>
      </w:r>
      <w:r w:rsidRPr="005F2F14">
        <w:rPr>
          <w:rFonts w:hint="eastAsia"/>
          <w:lang w:val="en-US"/>
        </w:rPr>
        <w:t xml:space="preserve">finer agenda </w:t>
      </w:r>
      <w:r w:rsidR="005913BC" w:rsidRPr="005F2F14">
        <w:rPr>
          <w:rFonts w:hint="eastAsia"/>
          <w:lang w:val="en-US"/>
        </w:rPr>
        <w:t xml:space="preserve">for </w:t>
      </w:r>
      <w:r w:rsidR="005913BC" w:rsidRPr="005F2F14">
        <w:rPr>
          <w:lang w:val="en-US"/>
        </w:rPr>
        <w:t>future</w:t>
      </w:r>
      <w:r w:rsidR="005913BC" w:rsidRPr="005F2F14">
        <w:rPr>
          <w:rFonts w:hint="eastAsia"/>
          <w:lang w:val="en-US"/>
        </w:rPr>
        <w:t xml:space="preserve"> meetings, including the main focus in each meeting</w:t>
      </w:r>
    </w:p>
    <w:p w14:paraId="178934E4" w14:textId="77777777" w:rsidR="007E68C7" w:rsidRPr="005F2F14" w:rsidRDefault="007E68C7">
      <w:pPr>
        <w:rPr>
          <w:rFonts w:eastAsia="Yu Mincho"/>
          <w:sz w:val="21"/>
          <w:szCs w:val="21"/>
          <w:lang w:val="en-US" w:eastAsia="ja-JP"/>
        </w:rPr>
      </w:pPr>
    </w:p>
    <w:p w14:paraId="28ED6224" w14:textId="7D357DAC" w:rsidR="005F2F14" w:rsidRDefault="005F2F14">
      <w:pPr>
        <w:rPr>
          <w:rFonts w:eastAsia="Yu Mincho"/>
          <w:sz w:val="21"/>
          <w:szCs w:val="21"/>
          <w:lang w:val="en-US" w:eastAsia="ja-JP"/>
        </w:rPr>
      </w:pPr>
      <w:r w:rsidRPr="005F2F14">
        <w:rPr>
          <w:rFonts w:eastAsia="Yu Mincho" w:hint="eastAsia"/>
          <w:sz w:val="21"/>
          <w:szCs w:val="21"/>
          <w:lang w:val="en-US" w:eastAsia="ja-JP"/>
        </w:rPr>
        <w:t>The following section</w:t>
      </w:r>
      <w:r>
        <w:rPr>
          <w:rFonts w:eastAsia="Yu Mincho" w:hint="eastAsia"/>
          <w:sz w:val="21"/>
          <w:szCs w:val="21"/>
          <w:lang w:val="en-US" w:eastAsia="ja-JP"/>
        </w:rPr>
        <w:t>s are categorized according to the following guidance provided by RAN1 chair</w:t>
      </w:r>
      <w:r w:rsidR="00A769CC">
        <w:rPr>
          <w:rFonts w:eastAsia="Yu Mincho" w:hint="eastAsia"/>
          <w:sz w:val="21"/>
          <w:szCs w:val="21"/>
          <w:lang w:val="en-US" w:eastAsia="ja-JP"/>
        </w:rPr>
        <w:t>:</w:t>
      </w:r>
    </w:p>
    <w:tbl>
      <w:tblPr>
        <w:tblStyle w:val="TableGrid"/>
        <w:tblW w:w="0" w:type="auto"/>
        <w:tblLook w:val="04A0" w:firstRow="1" w:lastRow="0" w:firstColumn="1" w:lastColumn="0" w:noHBand="0" w:noVBand="1"/>
      </w:tblPr>
      <w:tblGrid>
        <w:gridCol w:w="9630"/>
      </w:tblGrid>
      <w:tr w:rsidR="00820F6D" w14:paraId="0E28DB35" w14:textId="77777777">
        <w:tc>
          <w:tcPr>
            <w:tcW w:w="9838" w:type="dxa"/>
          </w:tcPr>
          <w:p w14:paraId="077E2A49" w14:textId="3404F31D" w:rsidR="00820F6D" w:rsidRDefault="00B4390A">
            <w:pPr>
              <w:rPr>
                <w:rFonts w:eastAsia="Yu Mincho"/>
                <w:sz w:val="21"/>
                <w:szCs w:val="21"/>
                <w:lang w:val="en-US" w:eastAsia="ja-JP"/>
              </w:rPr>
            </w:pPr>
            <w:r w:rsidRPr="00B4390A">
              <w:rPr>
                <w:rFonts w:eastAsia="Yu Mincho"/>
                <w:sz w:val="21"/>
                <w:szCs w:val="21"/>
                <w:lang w:val="en-US" w:eastAsia="ja-JP"/>
              </w:rPr>
              <w:t>High level design proposals/principles/target and overall design of 6G air interface to illustrate/address the pain points observed from different angles, e.g., aspects of how to design a single RAT to serve diverse devices, channel bandwidth (at least minimum and maximum), aspects of overall coverage, aspects of initial access and common channel, aspects of MRSS, aspects of service/channel multiplexing/collision, including concurrence of UL transmissions,…..., aspects of concept and operation of bandwidth, aspects of supporting existing and new services, aspects of spectrum utilization and operations, aspects of spectrum efficiency, aspects of all duplex types, as well as concepts and aspects of harmonization of TN and NTN, etc.</w:t>
            </w:r>
          </w:p>
        </w:tc>
      </w:tr>
    </w:tbl>
    <w:p w14:paraId="1AE42797" w14:textId="77777777" w:rsidR="005F2F14" w:rsidRDefault="005F2F14">
      <w:pPr>
        <w:rPr>
          <w:rFonts w:eastAsia="Yu Mincho"/>
          <w:sz w:val="21"/>
          <w:szCs w:val="21"/>
          <w:lang w:val="en-US" w:eastAsia="ja-JP"/>
        </w:rPr>
      </w:pPr>
    </w:p>
    <w:p w14:paraId="0762F241" w14:textId="536E2D34" w:rsidR="00903FEF" w:rsidRDefault="00903FEF" w:rsidP="00903FEF">
      <w:pPr>
        <w:pStyle w:val="BodyText"/>
        <w:rPr>
          <w:lang w:val="en-US"/>
        </w:rPr>
      </w:pPr>
      <w:r w:rsidRPr="00486D22">
        <w:rPr>
          <w:rFonts w:hint="eastAsia"/>
          <w:highlight w:val="magenta"/>
          <w:lang w:val="en-US"/>
        </w:rPr>
        <w:t>Note:</w:t>
      </w:r>
      <w:r w:rsidR="00CF07B6" w:rsidRPr="00486D22">
        <w:rPr>
          <w:rFonts w:hint="eastAsia"/>
          <w:highlight w:val="magenta"/>
          <w:lang w:val="en-US"/>
        </w:rPr>
        <w:t xml:space="preserve"> </w:t>
      </w:r>
      <w:r w:rsidRPr="00486D22">
        <w:rPr>
          <w:rFonts w:hint="eastAsia"/>
          <w:highlight w:val="magenta"/>
          <w:lang w:val="en-US"/>
        </w:rPr>
        <w:t>A number of companies provide views on technical details of the following aspects. As per guidance from RAN1 chair, those aspects will be discussed in separate agenda items and/or future RAN1 meetings:</w:t>
      </w:r>
    </w:p>
    <w:p w14:paraId="79F45B3C" w14:textId="77777777" w:rsidR="00903FEF" w:rsidRDefault="00903FEF" w:rsidP="00757740">
      <w:pPr>
        <w:pStyle w:val="BodyText"/>
        <w:numPr>
          <w:ilvl w:val="0"/>
          <w:numId w:val="13"/>
        </w:numPr>
        <w:rPr>
          <w:lang w:val="en-US"/>
        </w:rPr>
      </w:pPr>
      <w:r>
        <w:rPr>
          <w:rFonts w:hint="eastAsia"/>
          <w:lang w:val="en-US"/>
        </w:rPr>
        <w:t>This RAN1 meeting</w:t>
      </w:r>
    </w:p>
    <w:p w14:paraId="2E5D12C5" w14:textId="77777777" w:rsidR="00903FEF" w:rsidRDefault="00903FEF" w:rsidP="00757740">
      <w:pPr>
        <w:pStyle w:val="BodyText"/>
        <w:numPr>
          <w:ilvl w:val="1"/>
          <w:numId w:val="13"/>
        </w:numPr>
        <w:rPr>
          <w:lang w:val="en-US"/>
        </w:rPr>
      </w:pPr>
      <w:r w:rsidRPr="00DF52B3">
        <w:rPr>
          <w:lang w:val="en-US"/>
        </w:rPr>
        <w:t>Evaluation assumptions for 6GR air interface</w:t>
      </w:r>
    </w:p>
    <w:p w14:paraId="43A5E0B7" w14:textId="77777777" w:rsidR="00903FEF" w:rsidRPr="00C151D4" w:rsidRDefault="00903FEF" w:rsidP="00757740">
      <w:pPr>
        <w:pStyle w:val="BodyText"/>
        <w:numPr>
          <w:ilvl w:val="2"/>
          <w:numId w:val="13"/>
        </w:numPr>
        <w:ind w:left="1134" w:hanging="254"/>
        <w:rPr>
          <w:i/>
          <w:iCs/>
          <w:lang w:val="en-US"/>
        </w:rPr>
      </w:pPr>
      <w:r w:rsidRPr="00C151D4">
        <w:rPr>
          <w:i/>
          <w:iCs/>
          <w:lang w:val="en-US"/>
        </w:rPr>
        <w:t>Discussions on models, scenarios, parameters, and methodology, metrics/criteria that can be used for evaluating technology proposals, energy efficiency, sensing performance (including potential extension of channel model).</w:t>
      </w:r>
    </w:p>
    <w:p w14:paraId="4DAA9B74" w14:textId="77777777" w:rsidR="00903FEF" w:rsidRDefault="00903FEF" w:rsidP="00757740">
      <w:pPr>
        <w:pStyle w:val="BodyText"/>
        <w:numPr>
          <w:ilvl w:val="1"/>
          <w:numId w:val="13"/>
        </w:numPr>
        <w:rPr>
          <w:lang w:val="en-US"/>
        </w:rPr>
      </w:pPr>
      <w:r w:rsidRPr="003B39CA">
        <w:rPr>
          <w:lang w:val="en-US"/>
        </w:rPr>
        <w:t>Waveform</w:t>
      </w:r>
    </w:p>
    <w:p w14:paraId="251A9C3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proposals for improving spectrum efficiency, power efficiency, coexistence and coverage, etc.</w:t>
      </w:r>
    </w:p>
    <w:p w14:paraId="08E7B31D" w14:textId="77777777" w:rsidR="00903FEF" w:rsidRPr="0035531D" w:rsidRDefault="00903FEF" w:rsidP="00757740">
      <w:pPr>
        <w:pStyle w:val="BodyText"/>
        <w:numPr>
          <w:ilvl w:val="1"/>
          <w:numId w:val="13"/>
        </w:numPr>
        <w:rPr>
          <w:lang w:val="en-US"/>
        </w:rPr>
      </w:pPr>
      <w:r w:rsidRPr="0035531D">
        <w:rPr>
          <w:bCs/>
          <w:lang w:val="en-GB"/>
        </w:rPr>
        <w:t>Frame structure</w:t>
      </w:r>
    </w:p>
    <w:p w14:paraId="3BCF1DCD"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numerology and frame structure (for all duplex types), as well as compatibility with 5G NR to allow for efficient 5G-6G Multi-RAT Spectrum Sharing (MRSS).</w:t>
      </w:r>
    </w:p>
    <w:p w14:paraId="13B71924" w14:textId="77777777" w:rsidR="00903FEF" w:rsidRDefault="00903FEF" w:rsidP="00757740">
      <w:pPr>
        <w:pStyle w:val="BodyText"/>
        <w:numPr>
          <w:ilvl w:val="1"/>
          <w:numId w:val="13"/>
        </w:numPr>
        <w:rPr>
          <w:lang w:val="en-US"/>
        </w:rPr>
      </w:pPr>
      <w:r>
        <w:rPr>
          <w:rFonts w:hint="eastAsia"/>
          <w:lang w:val="en-US"/>
        </w:rPr>
        <w:lastRenderedPageBreak/>
        <w:t>Channel coding</w:t>
      </w:r>
    </w:p>
    <w:p w14:paraId="724C417B"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72790FDB" w14:textId="77777777" w:rsidR="00903FEF" w:rsidRDefault="00903FEF" w:rsidP="00757740">
      <w:pPr>
        <w:pStyle w:val="BodyText"/>
        <w:numPr>
          <w:ilvl w:val="1"/>
          <w:numId w:val="13"/>
        </w:numPr>
        <w:rPr>
          <w:lang w:val="en-US"/>
        </w:rPr>
      </w:pPr>
      <w:r w:rsidRPr="00063D7F">
        <w:rPr>
          <w:lang w:val="en-US"/>
        </w:rPr>
        <w:t>Modulation, joint channel coding and modulation</w:t>
      </w:r>
    </w:p>
    <w:p w14:paraId="29622E49"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metrics/criteria that can be used for evaluating technology proposals and for down selecting proposals</w:t>
      </w:r>
    </w:p>
    <w:p w14:paraId="36966563" w14:textId="77777777" w:rsidR="00903FEF" w:rsidRPr="00AC6769" w:rsidRDefault="00903FEF" w:rsidP="00757740">
      <w:pPr>
        <w:pStyle w:val="BodyText"/>
        <w:numPr>
          <w:ilvl w:val="1"/>
          <w:numId w:val="13"/>
        </w:numPr>
        <w:rPr>
          <w:lang w:val="en-US"/>
        </w:rPr>
      </w:pPr>
      <w:bookmarkStart w:id="2" w:name="_Hlk206882328"/>
      <w:r w:rsidRPr="00AC6769">
        <w:rPr>
          <w:lang w:val="en-GB"/>
        </w:rPr>
        <w:t>Energy efficiency</w:t>
      </w:r>
      <w:bookmarkEnd w:id="2"/>
    </w:p>
    <w:p w14:paraId="42BC49A7" w14:textId="77777777" w:rsidR="00903FEF" w:rsidRPr="00C151D4" w:rsidRDefault="00903FEF" w:rsidP="00757740">
      <w:pPr>
        <w:pStyle w:val="BodyText"/>
        <w:numPr>
          <w:ilvl w:val="2"/>
          <w:numId w:val="13"/>
        </w:numPr>
        <w:ind w:left="1134" w:hanging="254"/>
        <w:rPr>
          <w:i/>
          <w:iCs/>
          <w:lang w:val="en-US"/>
        </w:rPr>
      </w:pPr>
      <w:r w:rsidRPr="00C151D4">
        <w:rPr>
          <w:i/>
          <w:iCs/>
          <w:lang w:val="en-US"/>
        </w:rPr>
        <w:t>Including discussion of proposal for NW power saving, UE power saving, and joint mechanisms taking both NW and UE into account for power saving, targeting to categorize proposals by RAN1#123. From RAN1#124, proposals will be distributed to respective related agenda.</w:t>
      </w:r>
    </w:p>
    <w:p w14:paraId="4C625878" w14:textId="77777777" w:rsidR="00903FEF" w:rsidRDefault="00903FEF" w:rsidP="00757740">
      <w:pPr>
        <w:pStyle w:val="BodyText"/>
        <w:numPr>
          <w:ilvl w:val="1"/>
          <w:numId w:val="13"/>
        </w:numPr>
        <w:rPr>
          <w:lang w:val="en-US"/>
        </w:rPr>
      </w:pPr>
      <w:r w:rsidRPr="00B33FB3">
        <w:rPr>
          <w:lang w:val="en-US"/>
        </w:rPr>
        <w:t>AI/ML in 6GR interface</w:t>
      </w:r>
    </w:p>
    <w:p w14:paraId="73E8D466" w14:textId="77777777" w:rsidR="00903FEF" w:rsidRPr="00C151D4" w:rsidRDefault="00903FEF" w:rsidP="00757740">
      <w:pPr>
        <w:pStyle w:val="BodyText"/>
        <w:numPr>
          <w:ilvl w:val="2"/>
          <w:numId w:val="13"/>
        </w:numPr>
        <w:ind w:left="1134" w:hanging="254"/>
        <w:rPr>
          <w:i/>
          <w:iCs/>
          <w:lang w:val="en-US"/>
        </w:rPr>
      </w:pPr>
      <w:r w:rsidRPr="00C151D4">
        <w:rPr>
          <w:i/>
          <w:iCs/>
          <w:lang w:val="en-US"/>
        </w:rPr>
        <w:t>Collecting AI/ML use cases in all potential components in physical layer design, targeting to select some use cases by RAN1#123. From RAN1#124, selected use cases will be distributed to respective related agenda.</w:t>
      </w:r>
    </w:p>
    <w:p w14:paraId="462940F8" w14:textId="77777777" w:rsidR="00903FEF" w:rsidRDefault="00903FEF" w:rsidP="00757740">
      <w:pPr>
        <w:pStyle w:val="BodyText"/>
        <w:numPr>
          <w:ilvl w:val="0"/>
          <w:numId w:val="13"/>
        </w:numPr>
        <w:rPr>
          <w:lang w:val="en-US"/>
        </w:rPr>
      </w:pPr>
      <w:r>
        <w:rPr>
          <w:rFonts w:hint="eastAsia"/>
          <w:lang w:val="en-US"/>
        </w:rPr>
        <w:t>Future RAN1 meetings</w:t>
      </w:r>
    </w:p>
    <w:p w14:paraId="37AE43EF" w14:textId="77777777" w:rsidR="00903FEF" w:rsidRDefault="00903FEF" w:rsidP="00757740">
      <w:pPr>
        <w:pStyle w:val="BodyText"/>
        <w:numPr>
          <w:ilvl w:val="1"/>
          <w:numId w:val="13"/>
        </w:numPr>
        <w:rPr>
          <w:lang w:val="en-US"/>
        </w:rPr>
      </w:pPr>
      <w:r>
        <w:rPr>
          <w:rFonts w:hint="eastAsia"/>
          <w:lang w:val="en-US"/>
        </w:rPr>
        <w:t>Initial access</w:t>
      </w:r>
    </w:p>
    <w:p w14:paraId="3370F97F" w14:textId="77777777" w:rsidR="00903FEF" w:rsidRPr="00C151D4" w:rsidRDefault="00903FEF" w:rsidP="00757740">
      <w:pPr>
        <w:pStyle w:val="BodyText"/>
        <w:numPr>
          <w:ilvl w:val="2"/>
          <w:numId w:val="13"/>
        </w:numPr>
        <w:ind w:left="1134" w:hanging="254"/>
        <w:rPr>
          <w:i/>
          <w:iCs/>
          <w:lang w:val="en-US"/>
        </w:rPr>
      </w:pPr>
      <w:r w:rsidRPr="00C151D4">
        <w:rPr>
          <w:i/>
          <w:iCs/>
          <w:lang w:val="en-US"/>
        </w:rPr>
        <w:t>Placeholder only and to be broken down. No contributions before RAN1#124. Including synchronization signal and raster, broadcast signals/channel and physical random access channel, etc.</w:t>
      </w:r>
    </w:p>
    <w:p w14:paraId="10205688" w14:textId="77777777" w:rsidR="00903FEF" w:rsidRDefault="00903FEF" w:rsidP="00757740">
      <w:pPr>
        <w:pStyle w:val="BodyText"/>
        <w:numPr>
          <w:ilvl w:val="1"/>
          <w:numId w:val="13"/>
        </w:numPr>
        <w:rPr>
          <w:lang w:val="en-US"/>
        </w:rPr>
      </w:pPr>
      <w:r w:rsidRPr="00EB24D2">
        <w:rPr>
          <w:lang w:val="en-US"/>
        </w:rPr>
        <w:t>MIMO operation</w:t>
      </w:r>
    </w:p>
    <w:p w14:paraId="43A44745"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104EEDD2" w14:textId="77777777" w:rsidR="00903FEF" w:rsidRDefault="00903FEF" w:rsidP="00757740">
      <w:pPr>
        <w:pStyle w:val="BodyText"/>
        <w:numPr>
          <w:ilvl w:val="1"/>
          <w:numId w:val="13"/>
        </w:numPr>
        <w:rPr>
          <w:lang w:val="en-US"/>
        </w:rPr>
      </w:pPr>
      <w:r w:rsidRPr="00F70B06">
        <w:rPr>
          <w:lang w:val="en-US"/>
        </w:rPr>
        <w:t>Physical layer control, data scheduling and HARQ operation</w:t>
      </w:r>
    </w:p>
    <w:p w14:paraId="3F065D44"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234DA95" w14:textId="77777777" w:rsidR="00903FEF" w:rsidRDefault="00903FEF" w:rsidP="00757740">
      <w:pPr>
        <w:pStyle w:val="BodyText"/>
        <w:numPr>
          <w:ilvl w:val="1"/>
          <w:numId w:val="13"/>
        </w:numPr>
        <w:rPr>
          <w:lang w:val="en-US"/>
        </w:rPr>
      </w:pPr>
      <w:r>
        <w:rPr>
          <w:rFonts w:hint="eastAsia"/>
          <w:lang w:val="en-US"/>
        </w:rPr>
        <w:t>Duplexing</w:t>
      </w:r>
    </w:p>
    <w:p w14:paraId="70B28102"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0B0C25BD" w14:textId="77777777" w:rsidR="00903FEF" w:rsidRPr="00626386" w:rsidRDefault="00903FEF" w:rsidP="00757740">
      <w:pPr>
        <w:pStyle w:val="BodyText"/>
        <w:numPr>
          <w:ilvl w:val="1"/>
          <w:numId w:val="13"/>
        </w:numPr>
        <w:rPr>
          <w:lang w:val="en-US"/>
        </w:rPr>
      </w:pPr>
      <w:r w:rsidRPr="00626386">
        <w:rPr>
          <w:lang w:val="en-GB"/>
        </w:rPr>
        <w:t>6GR spectrum utilization and aggregation</w:t>
      </w:r>
    </w:p>
    <w:p w14:paraId="6C106873"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4C83E4BC" w14:textId="77777777" w:rsidR="00903FEF" w:rsidRDefault="00903FEF" w:rsidP="00757740">
      <w:pPr>
        <w:pStyle w:val="BodyText"/>
        <w:numPr>
          <w:ilvl w:val="1"/>
          <w:numId w:val="13"/>
        </w:numPr>
        <w:rPr>
          <w:lang w:val="en-US"/>
        </w:rPr>
      </w:pPr>
      <w:r>
        <w:rPr>
          <w:rFonts w:hint="eastAsia"/>
          <w:lang w:val="en-US"/>
        </w:rPr>
        <w:t>NTN</w:t>
      </w:r>
    </w:p>
    <w:p w14:paraId="7AEADBEE"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Placeholder only and to be broken down or adapted </w:t>
      </w:r>
      <w:r w:rsidRPr="00C151D4">
        <w:rPr>
          <w:i/>
          <w:iCs/>
          <w:highlight w:val="cyan"/>
          <w:lang w:val="en-US"/>
        </w:rPr>
        <w:t>based on the discussion in AI 11.1</w:t>
      </w:r>
      <w:r w:rsidRPr="00C151D4">
        <w:rPr>
          <w:i/>
          <w:iCs/>
          <w:lang w:val="en-US"/>
        </w:rPr>
        <w:t>. No contributions before RAN1#124.</w:t>
      </w:r>
    </w:p>
    <w:p w14:paraId="1F043F49" w14:textId="77777777" w:rsidR="00903FEF" w:rsidRPr="00200E8C" w:rsidRDefault="00903FEF" w:rsidP="00757740">
      <w:pPr>
        <w:pStyle w:val="BodyText"/>
        <w:numPr>
          <w:ilvl w:val="1"/>
          <w:numId w:val="13"/>
        </w:numPr>
        <w:rPr>
          <w:lang w:val="en-US"/>
        </w:rPr>
      </w:pPr>
      <w:r w:rsidRPr="00200E8C">
        <w:rPr>
          <w:lang w:val="en-GB"/>
        </w:rPr>
        <w:t>Other physical layer signals, channels and procedures</w:t>
      </w:r>
    </w:p>
    <w:p w14:paraId="00FC96E2"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w:t>
      </w:r>
    </w:p>
    <w:p w14:paraId="75351AE3" w14:textId="77777777" w:rsidR="00903FEF" w:rsidRDefault="00903FEF" w:rsidP="00757740">
      <w:pPr>
        <w:pStyle w:val="BodyText"/>
        <w:numPr>
          <w:ilvl w:val="1"/>
          <w:numId w:val="13"/>
        </w:numPr>
        <w:rPr>
          <w:lang w:val="en-US"/>
        </w:rPr>
      </w:pPr>
      <w:r>
        <w:rPr>
          <w:rFonts w:hint="eastAsia"/>
          <w:lang w:val="en-US"/>
        </w:rPr>
        <w:t>Sensing</w:t>
      </w:r>
    </w:p>
    <w:p w14:paraId="11557EEA" w14:textId="77777777" w:rsidR="00903FEF" w:rsidRPr="00C151D4" w:rsidRDefault="00903FEF" w:rsidP="00757740">
      <w:pPr>
        <w:pStyle w:val="BodyText"/>
        <w:numPr>
          <w:ilvl w:val="2"/>
          <w:numId w:val="13"/>
        </w:numPr>
        <w:ind w:left="1134" w:hanging="254"/>
        <w:rPr>
          <w:i/>
          <w:iCs/>
          <w:lang w:val="en-US"/>
        </w:rPr>
      </w:pPr>
      <w:r w:rsidRPr="00C151D4">
        <w:rPr>
          <w:i/>
          <w:iCs/>
          <w:lang w:val="en-US"/>
        </w:rPr>
        <w:t xml:space="preserve">Including PHY functions and procedures for sensing technology (e.g., waveform. reference signals, measurement feedback, etc…), aspects of integration with communication services. </w:t>
      </w:r>
    </w:p>
    <w:p w14:paraId="17F28D2F" w14:textId="77777777" w:rsidR="00903FEF" w:rsidRPr="00C151D4" w:rsidRDefault="00903FEF" w:rsidP="00757740">
      <w:pPr>
        <w:pStyle w:val="BodyText"/>
        <w:numPr>
          <w:ilvl w:val="2"/>
          <w:numId w:val="13"/>
        </w:numPr>
        <w:rPr>
          <w:i/>
          <w:iCs/>
          <w:lang w:val="en-US"/>
        </w:rPr>
      </w:pPr>
      <w:r w:rsidRPr="00C151D4">
        <w:rPr>
          <w:i/>
          <w:iCs/>
          <w:lang w:val="en-US"/>
        </w:rPr>
        <w:t>Placeholder only and to be broken down. No contributions before RAN1#124b.</w:t>
      </w:r>
    </w:p>
    <w:p w14:paraId="4F1F0410" w14:textId="77777777" w:rsidR="00903FEF" w:rsidRDefault="00903FEF" w:rsidP="00903FEF">
      <w:pPr>
        <w:pStyle w:val="BodyText"/>
        <w:rPr>
          <w:lang w:val="en-GB"/>
        </w:rPr>
      </w:pPr>
    </w:p>
    <w:p w14:paraId="73EBB84B" w14:textId="483E13FA" w:rsidR="00903FEF" w:rsidRDefault="00903FEF" w:rsidP="00903FEF">
      <w:pPr>
        <w:pStyle w:val="BodyText"/>
        <w:rPr>
          <w:lang w:val="en-GB"/>
        </w:rPr>
      </w:pPr>
      <w:r w:rsidRPr="00486D22">
        <w:rPr>
          <w:rFonts w:hint="eastAsia"/>
          <w:highlight w:val="magenta"/>
          <w:lang w:val="en-GB"/>
        </w:rPr>
        <w:t xml:space="preserve">Similarly, a number of companies </w:t>
      </w:r>
      <w:r w:rsidRPr="00486D22">
        <w:rPr>
          <w:rFonts w:hint="eastAsia"/>
          <w:highlight w:val="magenta"/>
          <w:lang w:val="en-US"/>
        </w:rPr>
        <w:t>provide views on 6G RAN requirements, which is subject to the progress in RANp study for 6G RAN requirements.</w:t>
      </w:r>
    </w:p>
    <w:p w14:paraId="496AEAD7" w14:textId="77777777" w:rsidR="00CB7621" w:rsidRDefault="00CB7621">
      <w:pPr>
        <w:rPr>
          <w:rFonts w:eastAsia="Yu Mincho"/>
          <w:sz w:val="21"/>
          <w:szCs w:val="21"/>
          <w:lang w:val="en-US" w:eastAsia="ja-JP"/>
        </w:rPr>
      </w:pPr>
    </w:p>
    <w:p w14:paraId="57539F5B" w14:textId="77777777" w:rsidR="00CB7621" w:rsidRPr="005F2F14" w:rsidRDefault="00CB7621">
      <w:pPr>
        <w:rPr>
          <w:rFonts w:eastAsia="Yu Mincho"/>
          <w:sz w:val="21"/>
          <w:szCs w:val="21"/>
          <w:lang w:val="en-US" w:eastAsia="ja-JP"/>
        </w:rPr>
      </w:pPr>
    </w:p>
    <w:p w14:paraId="05BECED2" w14:textId="77777777" w:rsidR="007E68C7" w:rsidRPr="00C17422" w:rsidRDefault="00AB3264">
      <w:pPr>
        <w:pStyle w:val="Heading1"/>
        <w:rPr>
          <w:b/>
          <w:bCs/>
        </w:rPr>
      </w:pPr>
      <w:r w:rsidRPr="00C17422">
        <w:rPr>
          <w:b/>
          <w:bCs/>
        </w:rPr>
        <w:t>2</w:t>
      </w:r>
      <w:r w:rsidRPr="00C17422">
        <w:rPr>
          <w:b/>
          <w:bCs/>
        </w:rPr>
        <w:tab/>
        <w:t>Proposals for Online Sessions</w:t>
      </w:r>
    </w:p>
    <w:p w14:paraId="0411066A" w14:textId="4C828EB7" w:rsidR="007E68C7" w:rsidRPr="00C17422" w:rsidRDefault="00AB3264" w:rsidP="00833FB3">
      <w:pPr>
        <w:pStyle w:val="Heading2"/>
        <w:rPr>
          <w:b/>
          <w:bCs/>
        </w:rPr>
      </w:pPr>
      <w:r w:rsidRPr="00C17422">
        <w:rPr>
          <w:b/>
          <w:bCs/>
        </w:rPr>
        <w:t>2.1</w:t>
      </w:r>
      <w:r w:rsidRPr="00C17422">
        <w:rPr>
          <w:b/>
          <w:bCs/>
        </w:rPr>
        <w:tab/>
        <w:t xml:space="preserve">Proposals for </w:t>
      </w:r>
      <w:r w:rsidR="00B91A49" w:rsidRPr="00C17422">
        <w:rPr>
          <w:rFonts w:eastAsia="Yu Mincho" w:hint="eastAsia"/>
          <w:b/>
          <w:bCs/>
          <w:highlight w:val="yellow"/>
          <w:lang w:eastAsia="ja-JP"/>
        </w:rPr>
        <w:t>xxxday</w:t>
      </w:r>
      <w:r w:rsidRPr="00C17422">
        <w:rPr>
          <w:b/>
          <w:bCs/>
        </w:rPr>
        <w:t xml:space="preserve"> Online</w:t>
      </w:r>
    </w:p>
    <w:p w14:paraId="2DE8C3C5" w14:textId="3E241F07" w:rsidR="00703FA1" w:rsidRPr="002668BA" w:rsidRDefault="002668BA">
      <w:pPr>
        <w:pStyle w:val="BodyText"/>
        <w:rPr>
          <w:highlight w:val="yellow"/>
          <w:lang w:val="en-GB"/>
        </w:rPr>
      </w:pPr>
      <w:r w:rsidRPr="002668BA">
        <w:rPr>
          <w:rFonts w:hint="eastAsia"/>
          <w:highlight w:val="yellow"/>
          <w:lang w:val="en-GB"/>
        </w:rPr>
        <w:t>To be updated</w:t>
      </w:r>
    </w:p>
    <w:p w14:paraId="271FD8D7" w14:textId="77777777" w:rsidR="00047B5B" w:rsidRPr="00812458" w:rsidRDefault="00047B5B">
      <w:pPr>
        <w:pStyle w:val="BodyText"/>
        <w:rPr>
          <w:highlight w:val="magenta"/>
          <w:lang w:val="en-US"/>
        </w:rPr>
      </w:pPr>
    </w:p>
    <w:p w14:paraId="7BE8BE1C" w14:textId="767099F3" w:rsidR="006A75C2" w:rsidRPr="00C17422" w:rsidRDefault="006A75C2" w:rsidP="00561BC5">
      <w:pPr>
        <w:pStyle w:val="Heading1"/>
        <w:ind w:left="284" w:hanging="284"/>
        <w:rPr>
          <w:b/>
          <w:bCs/>
        </w:rPr>
      </w:pPr>
      <w:bookmarkStart w:id="3" w:name="_Toc101519362"/>
      <w:r w:rsidRPr="00C17422">
        <w:rPr>
          <w:b/>
          <w:bCs/>
        </w:rPr>
        <w:t xml:space="preserve">3 </w:t>
      </w:r>
      <w:r w:rsidR="00561BC5" w:rsidRPr="00C17422">
        <w:rPr>
          <w:rFonts w:eastAsia="Yu Mincho"/>
          <w:b/>
          <w:bCs/>
          <w:lang w:eastAsia="ja-JP"/>
        </w:rPr>
        <w:t>How to design a single RAT to serve diverse devices, channel bandwidth (at least minimum and maximum)</w:t>
      </w:r>
    </w:p>
    <w:p w14:paraId="321A3781" w14:textId="752E9D63" w:rsidR="00AA7265" w:rsidRDefault="00AA7265" w:rsidP="006A75C2">
      <w:pPr>
        <w:pStyle w:val="BodyText"/>
        <w:rPr>
          <w:lang w:val="en-US"/>
        </w:rPr>
      </w:pPr>
      <w:r>
        <w:rPr>
          <w:rFonts w:hint="eastAsia"/>
          <w:lang w:val="en-US"/>
        </w:rPr>
        <w:t xml:space="preserve">Related to </w:t>
      </w:r>
      <w:r w:rsidR="00822A28">
        <w:rPr>
          <w:rFonts w:hint="eastAsia"/>
          <w:lang w:val="en-US"/>
        </w:rPr>
        <w:t>these</w:t>
      </w:r>
      <w:r>
        <w:rPr>
          <w:rFonts w:hint="eastAsia"/>
          <w:lang w:val="en-US"/>
        </w:rPr>
        <w:t xml:space="preserve"> aspects, the SID states following</w:t>
      </w:r>
      <w:r w:rsidR="001C5B94">
        <w:rPr>
          <w:rFonts w:hint="eastAsia"/>
          <w:lang w:val="en-US"/>
        </w:rPr>
        <w:t xml:space="preserve"> objectives and </w:t>
      </w:r>
      <w:r w:rsidR="00367778" w:rsidRPr="00532B95">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822A28" w14:paraId="472D8258" w14:textId="77777777" w:rsidTr="00FB2F1A">
        <w:tc>
          <w:tcPr>
            <w:tcW w:w="9838" w:type="dxa"/>
          </w:tcPr>
          <w:p w14:paraId="16FA357A" w14:textId="77777777" w:rsidR="0057360A" w:rsidRPr="0057360A" w:rsidRDefault="0057360A"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highlight w:val="cyan"/>
                <w:lang w:eastAsia="en-GB"/>
              </w:rPr>
              <w:t>Single technology framework</w:t>
            </w:r>
            <w:r w:rsidRPr="0057360A">
              <w:rPr>
                <w:rFonts w:eastAsia="MS Mincho"/>
                <w:color w:val="000000"/>
                <w:lang w:eastAsia="en-GB"/>
              </w:rPr>
              <w:t xml:space="preserve">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17E2468A"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suring appropriate set of functionalities, minimize the adoption of multiple options for the same functionality, avoid excessive configurations, excessive UE capabilities and UE capabilities reporting.</w:t>
            </w:r>
          </w:p>
          <w:p w14:paraId="5EB8DEF8"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754EAAD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65FC85F1"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23AB635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Wider channel bandwidth (at least 200MHz) support for 6G deployments at least above 2 GHz, around 7 GHz.</w:t>
            </w:r>
          </w:p>
          <w:p w14:paraId="010FC772"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55632007"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Target scalable and forward compatible design for diverse device types.</w:t>
            </w:r>
          </w:p>
          <w:p w14:paraId="56D08E8D"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F98CA5"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using common 6G Radio design, which meets mobile broadband service requirements as high priority, to also meet vertical needs.</w:t>
            </w:r>
          </w:p>
          <w:p w14:paraId="15954C1E"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B95DAE4" w14:textId="77777777" w:rsidR="0057360A" w:rsidRPr="0057360A" w:rsidRDefault="0057360A" w:rsidP="009D77A4">
            <w:pPr>
              <w:numPr>
                <w:ilvl w:val="1"/>
                <w:numId w:val="17"/>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highlight w:val="cyan"/>
                <w:lang w:eastAsia="en-GB"/>
              </w:rPr>
              <w:t>System simplification, including reducing configuration complexity</w:t>
            </w:r>
            <w:r w:rsidRPr="0057360A">
              <w:rPr>
                <w:rFonts w:eastAsia="MS Mincho"/>
                <w:color w:val="000000"/>
                <w:lang w:eastAsia="en-GB"/>
              </w:rPr>
              <w:t>, enabling more efficient Cell/UE management, etc.</w:t>
            </w:r>
          </w:p>
          <w:p w14:paraId="765F0477" w14:textId="77777777" w:rsidR="00D2406E" w:rsidRPr="00934C60" w:rsidRDefault="00D2406E" w:rsidP="00D2406E">
            <w:pPr>
              <w:spacing w:after="120"/>
              <w:ind w:leftChars="213" w:left="426"/>
              <w:rPr>
                <w:color w:val="000000" w:themeColor="text1"/>
                <w:lang w:eastAsia="ja-JP"/>
              </w:rPr>
            </w:pPr>
            <w:r w:rsidRPr="00934C60">
              <w:rPr>
                <w:rFonts w:hint="eastAsia"/>
                <w:color w:val="000000" w:themeColor="text1"/>
                <w:lang w:eastAsia="ja-JP"/>
              </w:rPr>
              <w:t xml:space="preserve">Note1: </w:t>
            </w:r>
            <w:r w:rsidRPr="00934C60">
              <w:rPr>
                <w:color w:val="000000" w:themeColor="text1"/>
                <w:lang w:eastAsia="ja-JP"/>
              </w:rPr>
              <w:t>the term stand-alone architecture does not imply any particular Core network architecture, which is up to SA2 discussion.</w:t>
            </w:r>
          </w:p>
          <w:p w14:paraId="6BCFBEEB" w14:textId="77777777" w:rsidR="006B3731" w:rsidRPr="003935DA" w:rsidRDefault="006B3731" w:rsidP="006B3731">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12174A6D" w14:textId="77777777" w:rsidR="0018510B" w:rsidRPr="0018510B" w:rsidRDefault="0018510B" w:rsidP="009D77A4">
            <w:pPr>
              <w:numPr>
                <w:ilvl w:val="0"/>
                <w:numId w:val="1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228EEC2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00547C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459EF04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D740DCE"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highlight w:val="cyan"/>
                <w:lang w:eastAsia="ja-JP"/>
              </w:rPr>
              <w:t xml:space="preserve"> </w:t>
            </w:r>
            <w:r w:rsidRPr="0018510B">
              <w:rPr>
                <w:rFonts w:eastAsia="MS Mincho"/>
                <w:color w:val="000000"/>
                <w:highlight w:val="cyan"/>
                <w:lang w:eastAsia="en-GB"/>
              </w:rPr>
              <w:t>[RAN1, RAN4]</w:t>
            </w:r>
          </w:p>
          <w:p w14:paraId="6842A560"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5FCF325C"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ACBCF23"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7D631C7"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1F4084C0"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09316AFB" w14:textId="77777777" w:rsidR="0018510B" w:rsidRPr="0018510B" w:rsidRDefault="0018510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7E1DF9F"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6GR spectrum utilization and aggregation.  [RAN1, RAN2, RAN4]</w:t>
            </w:r>
          </w:p>
          <w:p w14:paraId="3F4CB8B2" w14:textId="77777777" w:rsidR="0018510B" w:rsidRPr="0018510B" w:rsidRDefault="0018510B" w:rsidP="009D77A4">
            <w:pPr>
              <w:numPr>
                <w:ilvl w:val="1"/>
                <w:numId w:val="1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D5647A6" w14:textId="77777777" w:rsidR="0018510B" w:rsidRPr="0018510B" w:rsidRDefault="0018510B" w:rsidP="009D77A4">
            <w:pPr>
              <w:numPr>
                <w:ilvl w:val="1"/>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720793FA" w14:textId="77777777" w:rsidR="0018510B" w:rsidRPr="0018510B" w:rsidRDefault="0018510B" w:rsidP="009D77A4">
            <w:pPr>
              <w:numPr>
                <w:ilvl w:val="2"/>
                <w:numId w:val="18"/>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B6234EE" w14:textId="77777777" w:rsidR="00822A28" w:rsidRDefault="00D2406E" w:rsidP="00D2406E">
            <w:pPr>
              <w:pStyle w:val="BodyText"/>
              <w:rPr>
                <w:rFonts w:eastAsia="MS Mincho"/>
                <w:color w:val="000000"/>
                <w:sz w:val="20"/>
                <w:szCs w:val="20"/>
                <w:lang w:val="en-GB"/>
              </w:rPr>
            </w:pPr>
            <w:r>
              <w:rPr>
                <w:rFonts w:eastAsia="MS Mincho"/>
                <w:color w:val="000000"/>
                <w:sz w:val="20"/>
                <w:szCs w:val="20"/>
                <w:lang w:val="en-GB"/>
              </w:rPr>
              <w:t>…</w:t>
            </w:r>
          </w:p>
          <w:p w14:paraId="4B73C189" w14:textId="77777777" w:rsidR="00641ED8" w:rsidRPr="00641ED8" w:rsidRDefault="00641ED8" w:rsidP="00641ED8">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32D4880D" w14:textId="77777777" w:rsidR="00641ED8"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1E74280D"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69313F94"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highlight w:val="cyan"/>
                <w:lang w:eastAsia="en-GB"/>
              </w:rPr>
              <w:t>Channel bandwidth (min and max)</w:t>
            </w:r>
            <w:r w:rsidRPr="00641ED8">
              <w:rPr>
                <w:rFonts w:eastAsia="MS Mincho"/>
                <w:bCs/>
                <w:lang w:eastAsia="en-GB"/>
              </w:rPr>
              <w:t>, frame structure, numerology ((2) b, d)</w:t>
            </w:r>
          </w:p>
          <w:p w14:paraId="21610E33" w14:textId="77777777" w:rsidR="00641ED8" w:rsidRPr="00641ED8" w:rsidRDefault="00641ED8"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 xml:space="preserve">Basic sync signal structure and associated periodicity(ies) ((2) h) </w:t>
            </w:r>
          </w:p>
          <w:p w14:paraId="0025DA1F" w14:textId="5A3AEC05" w:rsidR="00D2406E" w:rsidRPr="00641ED8" w:rsidRDefault="00641ED8" w:rsidP="00641ED8">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75F3DA89" w14:textId="77777777" w:rsidR="00AA7265" w:rsidRDefault="00AA7265" w:rsidP="006A75C2">
      <w:pPr>
        <w:pStyle w:val="BodyText"/>
        <w:rPr>
          <w:lang w:val="en-US"/>
        </w:rPr>
      </w:pPr>
    </w:p>
    <w:p w14:paraId="6BC32467" w14:textId="23F68477" w:rsidR="00C95A1D" w:rsidRPr="007A1E95" w:rsidRDefault="00897D74" w:rsidP="006A75C2">
      <w:pPr>
        <w:pStyle w:val="BodyText"/>
        <w:rPr>
          <w:lang w:val="en-US"/>
        </w:rPr>
      </w:pPr>
      <w:r>
        <w:rPr>
          <w:rFonts w:hint="eastAsia"/>
          <w:lang w:val="en-US"/>
        </w:rPr>
        <w:t>Regarding h</w:t>
      </w:r>
      <w:r w:rsidRPr="00897D74">
        <w:rPr>
          <w:lang w:val="en-US"/>
        </w:rPr>
        <w:t>ow to design a single RAT to serve diverse devices</w:t>
      </w:r>
      <w:r>
        <w:rPr>
          <w:rFonts w:hint="eastAsia"/>
          <w:lang w:val="en-US"/>
        </w:rPr>
        <w:t>,</w:t>
      </w:r>
      <w:r w:rsidRPr="00897D74">
        <w:rPr>
          <w:rFonts w:hint="eastAsia"/>
          <w:lang w:val="en-US"/>
        </w:rPr>
        <w:t xml:space="preserve"> </w:t>
      </w:r>
      <w:r>
        <w:rPr>
          <w:rFonts w:hint="eastAsia"/>
          <w:lang w:val="en-US"/>
        </w:rPr>
        <w:t>q</w:t>
      </w:r>
      <w:r w:rsidR="00E203E6">
        <w:rPr>
          <w:rFonts w:hint="eastAsia"/>
          <w:lang w:val="en-US"/>
        </w:rPr>
        <w:t xml:space="preserve">uite a few companies </w:t>
      </w:r>
      <w:r>
        <w:rPr>
          <w:rFonts w:hint="eastAsia"/>
          <w:lang w:val="en-US"/>
        </w:rPr>
        <w:t xml:space="preserve">mention </w:t>
      </w:r>
      <w:r w:rsidR="0079022E">
        <w:rPr>
          <w:rFonts w:hint="eastAsia"/>
          <w:lang w:val="en-US"/>
        </w:rPr>
        <w:t xml:space="preserve">that </w:t>
      </w:r>
      <w:r w:rsidR="00FC1000">
        <w:rPr>
          <w:rFonts w:hint="eastAsia"/>
          <w:lang w:val="en-US"/>
        </w:rPr>
        <w:t xml:space="preserve">common/scalable </w:t>
      </w:r>
      <w:r w:rsidR="00F1062F">
        <w:rPr>
          <w:rFonts w:hint="eastAsia"/>
          <w:lang w:val="en-US"/>
        </w:rPr>
        <w:t>6GR should be studied</w:t>
      </w:r>
      <w:r w:rsidR="00286641">
        <w:rPr>
          <w:rFonts w:hint="eastAsia"/>
          <w:lang w:val="en-US"/>
        </w:rPr>
        <w:t xml:space="preserve">. More specifically, </w:t>
      </w:r>
      <w:r w:rsidR="00844C9E">
        <w:rPr>
          <w:rFonts w:hint="eastAsia"/>
          <w:lang w:val="en-US"/>
        </w:rPr>
        <w:t>modular</w:t>
      </w:r>
      <w:r w:rsidR="00DE5CBE">
        <w:rPr>
          <w:rFonts w:hint="eastAsia"/>
          <w:lang w:val="en-US"/>
        </w:rPr>
        <w:t>/</w:t>
      </w:r>
      <w:r w:rsidR="00574A0A">
        <w:rPr>
          <w:rFonts w:hint="eastAsia"/>
          <w:lang w:val="en-US"/>
        </w:rPr>
        <w:t>n</w:t>
      </w:r>
      <w:r w:rsidR="00574A0A" w:rsidRPr="003935DA">
        <w:rPr>
          <w:lang w:val="en-US"/>
        </w:rPr>
        <w:t>ucleus</w:t>
      </w:r>
      <w:r w:rsidR="00854B2B" w:rsidRPr="003935DA">
        <w:rPr>
          <w:rFonts w:hint="eastAsia"/>
          <w:lang w:val="en-US"/>
        </w:rPr>
        <w:t>/scalable</w:t>
      </w:r>
      <w:r w:rsidR="00DE5CBE">
        <w:rPr>
          <w:rFonts w:hint="eastAsia"/>
          <w:lang w:val="en-US"/>
        </w:rPr>
        <w:t xml:space="preserve"> design </w:t>
      </w:r>
      <w:r w:rsidR="009D55F3">
        <w:rPr>
          <w:rFonts w:hint="eastAsia"/>
          <w:lang w:val="en-US"/>
        </w:rPr>
        <w:t>is men</w:t>
      </w:r>
      <w:r w:rsidR="00574A0A">
        <w:rPr>
          <w:rFonts w:hint="eastAsia"/>
          <w:lang w:val="en-US"/>
        </w:rPr>
        <w:t>t</w:t>
      </w:r>
      <w:r w:rsidR="009D55F3">
        <w:rPr>
          <w:rFonts w:hint="eastAsia"/>
          <w:lang w:val="en-US"/>
        </w:rPr>
        <w:t>iend by a numbe</w:t>
      </w:r>
      <w:r w:rsidR="00137948">
        <w:rPr>
          <w:rFonts w:hint="eastAsia"/>
          <w:lang w:val="en-US"/>
        </w:rPr>
        <w:t>r</w:t>
      </w:r>
      <w:r w:rsidR="009D55F3">
        <w:rPr>
          <w:rFonts w:hint="eastAsia"/>
          <w:lang w:val="en-US"/>
        </w:rPr>
        <w:t xml:space="preserve"> of companies and</w:t>
      </w:r>
      <w:r w:rsidR="00DE5CBE">
        <w:rPr>
          <w:rFonts w:hint="eastAsia"/>
          <w:lang w:val="en-US"/>
        </w:rPr>
        <w:t xml:space="preserve"> some examples are shown below</w:t>
      </w:r>
      <w:r w:rsidR="00032744">
        <w:rPr>
          <w:rFonts w:hint="eastAsia"/>
          <w:lang w:val="en-US"/>
        </w:rPr>
        <w:t xml:space="preserve">. </w:t>
      </w:r>
      <w:r w:rsidR="007A1E95">
        <w:rPr>
          <w:rFonts w:hint="eastAsia"/>
          <w:lang w:val="en-US"/>
        </w:rPr>
        <w:t xml:space="preserve">Although </w:t>
      </w:r>
      <w:r w:rsidR="007A1E95">
        <w:rPr>
          <w:lang w:val="en-US"/>
        </w:rPr>
        <w:t>the</w:t>
      </w:r>
      <w:r w:rsidR="007A1E95">
        <w:rPr>
          <w:rFonts w:hint="eastAsia"/>
          <w:lang w:val="en-US"/>
        </w:rPr>
        <w:t xml:space="preserve"> details need to be further discussed, </w:t>
      </w:r>
      <w:r w:rsidR="007A1E95">
        <w:rPr>
          <w:lang w:val="en-US"/>
        </w:rPr>
        <w:t>the</w:t>
      </w:r>
      <w:r w:rsidR="007A1E95">
        <w:rPr>
          <w:rFonts w:hint="eastAsia"/>
          <w:lang w:val="en-US"/>
        </w:rPr>
        <w:t xml:space="preserve"> </w:t>
      </w:r>
      <w:r w:rsidR="00A8218B">
        <w:rPr>
          <w:rFonts w:hint="eastAsia"/>
          <w:lang w:val="en-US"/>
        </w:rPr>
        <w:t xml:space="preserve">commonality </w:t>
      </w:r>
      <w:r w:rsidR="007A1E95">
        <w:rPr>
          <w:rFonts w:hint="eastAsia"/>
          <w:lang w:val="en-US"/>
        </w:rPr>
        <w:t xml:space="preserve">among these </w:t>
      </w:r>
      <w:r w:rsidR="007A1E95">
        <w:rPr>
          <w:lang w:val="en-US"/>
        </w:rPr>
        <w:t>concept</w:t>
      </w:r>
      <w:r w:rsidR="00D604A7">
        <w:rPr>
          <w:rFonts w:hint="eastAsia"/>
          <w:lang w:val="en-US"/>
        </w:rPr>
        <w:t>s</w:t>
      </w:r>
      <w:r w:rsidR="007A1E95">
        <w:rPr>
          <w:rFonts w:hint="eastAsia"/>
          <w:lang w:val="en-US"/>
        </w:rPr>
        <w:t xml:space="preserve"> is to </w:t>
      </w:r>
      <w:r w:rsidR="00BB107B">
        <w:rPr>
          <w:rFonts w:hint="eastAsia"/>
          <w:lang w:val="en-US"/>
        </w:rPr>
        <w:t xml:space="preserve">have a basic feature set / framework </w:t>
      </w:r>
      <w:r w:rsidR="00610ABF">
        <w:rPr>
          <w:rFonts w:hint="eastAsia"/>
          <w:lang w:val="en-US"/>
        </w:rPr>
        <w:t xml:space="preserve">commonly applicable to all 6G </w:t>
      </w:r>
      <w:r w:rsidR="00A06261">
        <w:rPr>
          <w:rFonts w:hint="eastAsia"/>
          <w:lang w:val="en-US"/>
        </w:rPr>
        <w:t xml:space="preserve">use cases / </w:t>
      </w:r>
      <w:r w:rsidR="00610ABF">
        <w:rPr>
          <w:rFonts w:hint="eastAsia"/>
          <w:lang w:val="en-US"/>
        </w:rPr>
        <w:t xml:space="preserve">device types, as well as </w:t>
      </w:r>
      <w:r w:rsidR="00A06261">
        <w:rPr>
          <w:rFonts w:hint="eastAsia"/>
          <w:lang w:val="en-US"/>
        </w:rPr>
        <w:t xml:space="preserve">add-on features </w:t>
      </w:r>
      <w:r w:rsidR="00BE46EF">
        <w:rPr>
          <w:rFonts w:hint="eastAsia"/>
          <w:lang w:val="en-US"/>
        </w:rPr>
        <w:t xml:space="preserve">(modules) </w:t>
      </w:r>
      <w:r w:rsidR="00A06261">
        <w:rPr>
          <w:rFonts w:hint="eastAsia"/>
          <w:lang w:val="en-US"/>
        </w:rPr>
        <w:t>dedicated to specific use cases / device types.</w:t>
      </w:r>
    </w:p>
    <w:p w14:paraId="7CC1C56E" w14:textId="77777777" w:rsidR="00DF4A66" w:rsidRDefault="00DF4A66" w:rsidP="006A75C2">
      <w:pPr>
        <w:pStyle w:val="BodyText"/>
        <w:rPr>
          <w:lang w:val="en-US"/>
        </w:rPr>
      </w:pPr>
    </w:p>
    <w:p w14:paraId="50A68E85" w14:textId="7E8493A6" w:rsidR="00DF4A66" w:rsidRDefault="00DF4A66" w:rsidP="009D55F3">
      <w:pPr>
        <w:pStyle w:val="BodyText"/>
        <w:jc w:val="center"/>
        <w:rPr>
          <w:lang w:val="en-US"/>
        </w:rPr>
      </w:pPr>
      <w:r>
        <w:rPr>
          <w:bCs/>
          <w:noProof/>
          <w:lang w:val="en-US" w:eastAsia="zh-CN"/>
        </w:rPr>
        <w:drawing>
          <wp:inline distT="0" distB="0" distL="0" distR="0" wp14:anchorId="3F21464F" wp14:editId="70E2C65D">
            <wp:extent cx="4383508" cy="1565334"/>
            <wp:effectExtent l="0" t="0" r="0" b="0"/>
            <wp:docPr id="502198795" name="図 1" descr="グラフィカル ユーザー インターフェイス,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198795" name="図 1" descr="グラフィカル ユーザー インターフェイス, アプリケーション&#10;&#10;AI 生成コンテンツは誤りを含む可能性があります。"/>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3977" cy="1565502"/>
                    </a:xfrm>
                    <a:prstGeom prst="rect">
                      <a:avLst/>
                    </a:prstGeom>
                    <a:noFill/>
                    <a:ln>
                      <a:noFill/>
                    </a:ln>
                  </pic:spPr>
                </pic:pic>
              </a:graphicData>
            </a:graphic>
          </wp:inline>
        </w:drawing>
      </w:r>
    </w:p>
    <w:p w14:paraId="6131721A" w14:textId="542F3403" w:rsidR="00DF4A66" w:rsidRDefault="00DE5CBE" w:rsidP="00DE5CBE">
      <w:pPr>
        <w:pStyle w:val="BodyText"/>
        <w:jc w:val="center"/>
        <w:rPr>
          <w:lang w:val="en-US"/>
        </w:rPr>
      </w:pPr>
      <w:r>
        <w:rPr>
          <w:rFonts w:hint="eastAsia"/>
          <w:lang w:val="en-US"/>
        </w:rPr>
        <w:t xml:space="preserve">Modular </w:t>
      </w:r>
      <w:r>
        <w:rPr>
          <w:lang w:val="en-US"/>
        </w:rPr>
        <w:t>design</w:t>
      </w:r>
      <w:r>
        <w:rPr>
          <w:rFonts w:hint="eastAsia"/>
          <w:lang w:val="en-US"/>
        </w:rPr>
        <w:t xml:space="preserve"> in [13]</w:t>
      </w:r>
    </w:p>
    <w:p w14:paraId="47A2A651" w14:textId="77777777" w:rsidR="00D63FD1" w:rsidRDefault="00D63FD1" w:rsidP="006A75C2">
      <w:pPr>
        <w:pStyle w:val="BodyText"/>
        <w:rPr>
          <w:lang w:val="en-US"/>
        </w:rPr>
      </w:pPr>
    </w:p>
    <w:p w14:paraId="742B54A9" w14:textId="4B5F7368" w:rsidR="00D63FD1" w:rsidRDefault="006C4827" w:rsidP="00D63FD1">
      <w:pPr>
        <w:pStyle w:val="BodyText"/>
        <w:jc w:val="center"/>
        <w:rPr>
          <w:lang w:val="en-US"/>
        </w:rPr>
      </w:pPr>
      <w:r w:rsidRPr="002735D5">
        <w:rPr>
          <w:rFonts w:eastAsiaTheme="minorEastAsia"/>
          <w:noProof/>
          <w:lang w:val="en-US" w:eastAsia="zh-CN"/>
        </w:rPr>
        <w:drawing>
          <wp:inline distT="0" distB="0" distL="0" distR="0" wp14:anchorId="27DB3D97" wp14:editId="026926BC">
            <wp:extent cx="5116983" cy="1338681"/>
            <wp:effectExtent l="0" t="0" r="7620" b="0"/>
            <wp:docPr id="25" name="图片 24" descr="ダイアグラム&#10;&#10;AI 生成コンテンツは誤りを含む可能性があります。">
              <a:extLst xmlns:a="http://schemas.openxmlformats.org/drawingml/2006/main">
                <a:ext uri="{FF2B5EF4-FFF2-40B4-BE49-F238E27FC236}">
                  <a16:creationId xmlns:a16="http://schemas.microsoft.com/office/drawing/2014/main" id="{1E655BB0-D4C7-4670-AAB3-E91D10F10CC5}"/>
                </a:ext>
              </a:extLst>
            </wp:docPr>
            <wp:cNvGraphicFramePr/>
            <a:graphic xmlns:a="http://schemas.openxmlformats.org/drawingml/2006/main">
              <a:graphicData uri="http://schemas.openxmlformats.org/drawingml/2006/picture">
                <pic:pic xmlns:pic="http://schemas.openxmlformats.org/drawingml/2006/picture">
                  <pic:nvPicPr>
                    <pic:cNvPr id="25" name="图片 24" descr="ダイアグラム&#10;&#10;AI 生成コンテンツは誤りを含む可能性があります。">
                      <a:extLst>
                        <a:ext uri="{FF2B5EF4-FFF2-40B4-BE49-F238E27FC236}">
                          <a16:creationId xmlns:a16="http://schemas.microsoft.com/office/drawing/2014/main" id="{1E655BB0-D4C7-4670-AAB3-E91D10F10CC5}"/>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20347" cy="1339561"/>
                    </a:xfrm>
                    <a:prstGeom prst="rect">
                      <a:avLst/>
                    </a:prstGeom>
                  </pic:spPr>
                </pic:pic>
              </a:graphicData>
            </a:graphic>
          </wp:inline>
        </w:drawing>
      </w:r>
    </w:p>
    <w:p w14:paraId="3D5BC889" w14:textId="0E5BCEBA" w:rsidR="00D63FD1" w:rsidRDefault="00D63FD1" w:rsidP="00D63FD1">
      <w:pPr>
        <w:pStyle w:val="BodyText"/>
        <w:jc w:val="center"/>
        <w:rPr>
          <w:lang w:val="en-US"/>
        </w:rPr>
      </w:pPr>
      <w:r>
        <w:rPr>
          <w:rFonts w:hint="eastAsia"/>
          <w:lang w:val="en-US"/>
        </w:rPr>
        <w:t xml:space="preserve">Modular </w:t>
      </w:r>
      <w:r>
        <w:rPr>
          <w:lang w:val="en-US"/>
        </w:rPr>
        <w:t>design</w:t>
      </w:r>
      <w:r>
        <w:rPr>
          <w:rFonts w:hint="eastAsia"/>
          <w:lang w:val="en-US"/>
        </w:rPr>
        <w:t xml:space="preserve"> in [23]</w:t>
      </w:r>
    </w:p>
    <w:p w14:paraId="2CE53765" w14:textId="77777777" w:rsidR="009D55F3" w:rsidRDefault="009D55F3" w:rsidP="006A75C2">
      <w:pPr>
        <w:pStyle w:val="BodyText"/>
        <w:rPr>
          <w:lang w:val="en-US"/>
        </w:rPr>
      </w:pPr>
    </w:p>
    <w:p w14:paraId="73166020" w14:textId="46CA2862" w:rsidR="00D63FD1" w:rsidRDefault="008031B8" w:rsidP="00D63FD1">
      <w:pPr>
        <w:pStyle w:val="BodyText"/>
        <w:jc w:val="center"/>
        <w:rPr>
          <w:lang w:val="en-US"/>
        </w:rPr>
      </w:pPr>
      <w:r w:rsidRPr="00726EBF">
        <w:rPr>
          <w:rFonts w:ascii="Calibri" w:eastAsia="Malgun Gothic" w:hAnsi="Calibri" w:cs="Arial"/>
          <w:noProof/>
          <w:lang w:val="en-US" w:eastAsia="zh-CN"/>
        </w:rPr>
        <w:lastRenderedPageBreak/>
        <w:drawing>
          <wp:inline distT="0" distB="0" distL="0" distR="0" wp14:anchorId="547C0A3F" wp14:editId="35A1FA24">
            <wp:extent cx="5943600" cy="2230755"/>
            <wp:effectExtent l="0" t="0" r="0" b="4445"/>
            <wp:docPr id="1165852851" name="Picture 1" descr="A blue triangle shaped object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52851" name="Picture 1" descr="A blue triangle shaped object with white text&#10;&#10;AI-generated content may be incorrect."/>
                    <pic:cNvPicPr/>
                  </pic:nvPicPr>
                  <pic:blipFill>
                    <a:blip r:embed="rId10"/>
                    <a:stretch>
                      <a:fillRect/>
                    </a:stretch>
                  </pic:blipFill>
                  <pic:spPr>
                    <a:xfrm>
                      <a:off x="0" y="0"/>
                      <a:ext cx="5943600" cy="2230755"/>
                    </a:xfrm>
                    <a:prstGeom prst="rect">
                      <a:avLst/>
                    </a:prstGeom>
                  </pic:spPr>
                </pic:pic>
              </a:graphicData>
            </a:graphic>
          </wp:inline>
        </w:drawing>
      </w:r>
    </w:p>
    <w:p w14:paraId="3C72B26C" w14:textId="1AE868DF" w:rsidR="00D63FD1" w:rsidRDefault="008031B8" w:rsidP="00D63FD1">
      <w:pPr>
        <w:pStyle w:val="BodyText"/>
        <w:jc w:val="center"/>
        <w:rPr>
          <w:lang w:val="en-US"/>
        </w:rPr>
      </w:pPr>
      <w:r>
        <w:rPr>
          <w:rFonts w:hint="eastAsia"/>
          <w:lang w:val="en-US"/>
        </w:rPr>
        <w:t>Scalable</w:t>
      </w:r>
      <w:r w:rsidR="00D63FD1">
        <w:rPr>
          <w:rFonts w:hint="eastAsia"/>
          <w:lang w:val="en-US"/>
        </w:rPr>
        <w:t xml:space="preserve"> </w:t>
      </w:r>
      <w:r w:rsidR="00D63FD1">
        <w:rPr>
          <w:lang w:val="en-US"/>
        </w:rPr>
        <w:t>design</w:t>
      </w:r>
      <w:r w:rsidR="00D63FD1">
        <w:rPr>
          <w:rFonts w:hint="eastAsia"/>
          <w:lang w:val="en-US"/>
        </w:rPr>
        <w:t xml:space="preserve"> in [</w:t>
      </w:r>
      <w:r w:rsidR="00233908">
        <w:rPr>
          <w:rFonts w:hint="eastAsia"/>
          <w:lang w:val="en-US"/>
        </w:rPr>
        <w:t>46</w:t>
      </w:r>
      <w:r w:rsidR="00D63FD1">
        <w:rPr>
          <w:rFonts w:hint="eastAsia"/>
          <w:lang w:val="en-US"/>
        </w:rPr>
        <w:t>]</w:t>
      </w:r>
    </w:p>
    <w:p w14:paraId="1C588453" w14:textId="77777777" w:rsidR="009D55F3" w:rsidRDefault="009D55F3" w:rsidP="006A75C2">
      <w:pPr>
        <w:pStyle w:val="BodyText"/>
        <w:rPr>
          <w:lang w:val="en-US"/>
        </w:rPr>
      </w:pPr>
    </w:p>
    <w:p w14:paraId="6DA919C6" w14:textId="70D774A4" w:rsidR="00CB0E6E" w:rsidRDefault="00CB0E6E" w:rsidP="006A75C2">
      <w:pPr>
        <w:pStyle w:val="BodyText"/>
        <w:rPr>
          <w:lang w:val="en-US"/>
        </w:rPr>
      </w:pPr>
      <w:r>
        <w:rPr>
          <w:rFonts w:hint="eastAsia"/>
          <w:lang w:val="en-US"/>
        </w:rPr>
        <w:t xml:space="preserve">These </w:t>
      </w:r>
      <w:r>
        <w:rPr>
          <w:lang w:val="en-US"/>
        </w:rPr>
        <w:t>concepts</w:t>
      </w:r>
      <w:r>
        <w:rPr>
          <w:rFonts w:hint="eastAsia"/>
          <w:lang w:val="en-US"/>
        </w:rPr>
        <w:t xml:space="preserve"> </w:t>
      </w:r>
      <w:r w:rsidR="00E9287D">
        <w:rPr>
          <w:rFonts w:hint="eastAsia"/>
          <w:lang w:val="en-US"/>
        </w:rPr>
        <w:t xml:space="preserve">are well aligned with the objectives in the SID, and </w:t>
      </w:r>
      <w:r w:rsidR="0073698B">
        <w:rPr>
          <w:rFonts w:hint="eastAsia"/>
          <w:lang w:val="en-US"/>
        </w:rPr>
        <w:t>following proposal can be considered as starting point.</w:t>
      </w:r>
    </w:p>
    <w:p w14:paraId="1BE0A59D" w14:textId="77777777" w:rsidR="00CC0CBE" w:rsidRDefault="00CC0CBE" w:rsidP="006A75C2">
      <w:pPr>
        <w:pStyle w:val="BodyText"/>
        <w:rPr>
          <w:lang w:val="en-US"/>
        </w:rPr>
      </w:pPr>
    </w:p>
    <w:p w14:paraId="40D41F09" w14:textId="77777777" w:rsidR="00CC0CBE" w:rsidRDefault="00CC0CBE" w:rsidP="00CC0CBE">
      <w:pPr>
        <w:pStyle w:val="Heading4"/>
      </w:pPr>
      <w:r>
        <w:rPr>
          <w:highlight w:val="yellow"/>
        </w:rPr>
        <w:t>Proposal 3.</w:t>
      </w:r>
      <w:r>
        <w:rPr>
          <w:rFonts w:hint="eastAsia"/>
          <w:highlight w:val="yellow"/>
        </w:rPr>
        <w:t>1</w:t>
      </w:r>
      <w:r>
        <w:rPr>
          <w:highlight w:val="yellow"/>
        </w:rPr>
        <w:t>:</w:t>
      </w:r>
    </w:p>
    <w:p w14:paraId="24B78625" w14:textId="44F41D5F" w:rsidR="00CC0CBE" w:rsidRDefault="00CC0CBE" w:rsidP="00CC0C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584A94">
        <w:rPr>
          <w:rFonts w:ascii="Times New Roman" w:hAnsi="Times New Roman" w:cs="Times New Roman" w:hint="eastAsia"/>
          <w:sz w:val="21"/>
          <w:szCs w:val="21"/>
          <w:lang w:val="en-US"/>
        </w:rPr>
        <w:t xml:space="preserve">a scalable 6GR </w:t>
      </w:r>
      <w:r w:rsidR="00584A94">
        <w:rPr>
          <w:rFonts w:ascii="Times New Roman" w:hAnsi="Times New Roman" w:cs="Times New Roman"/>
          <w:sz w:val="21"/>
          <w:szCs w:val="21"/>
          <w:lang w:val="en-US"/>
        </w:rPr>
        <w:t>design</w:t>
      </w:r>
      <w:r w:rsidR="00584A94">
        <w:rPr>
          <w:rFonts w:ascii="Times New Roman" w:hAnsi="Times New Roman" w:cs="Times New Roman" w:hint="eastAsia"/>
          <w:sz w:val="21"/>
          <w:szCs w:val="21"/>
          <w:lang w:val="en-US"/>
        </w:rPr>
        <w:t xml:space="preserve"> </w:t>
      </w:r>
      <w:r w:rsidR="008F4684">
        <w:rPr>
          <w:rFonts w:ascii="Times New Roman" w:hAnsi="Times New Roman" w:cs="Times New Roman"/>
          <w:sz w:val="21"/>
          <w:szCs w:val="21"/>
          <w:lang w:val="en-US"/>
        </w:rPr>
        <w:t>having</w:t>
      </w:r>
      <w:r w:rsidR="008F4684">
        <w:rPr>
          <w:rFonts w:ascii="Times New Roman" w:hAnsi="Times New Roman" w:cs="Times New Roman" w:hint="eastAsia"/>
          <w:sz w:val="21"/>
          <w:szCs w:val="21"/>
          <w:lang w:val="en-US"/>
        </w:rPr>
        <w:t xml:space="preserve"> at least </w:t>
      </w:r>
      <w:r w:rsidR="00333BA9">
        <w:rPr>
          <w:rFonts w:ascii="Times New Roman" w:hAnsi="Times New Roman" w:cs="Times New Roman"/>
          <w:sz w:val="21"/>
          <w:szCs w:val="21"/>
          <w:lang w:val="en-US"/>
        </w:rPr>
        <w:t>the following</w:t>
      </w:r>
      <w:r w:rsidR="008F4684">
        <w:rPr>
          <w:rFonts w:ascii="Times New Roman" w:hAnsi="Times New Roman" w:cs="Times New Roman" w:hint="eastAsia"/>
          <w:sz w:val="21"/>
          <w:szCs w:val="21"/>
          <w:lang w:val="en-US"/>
        </w:rPr>
        <w:t xml:space="preserve"> aspects:</w:t>
      </w:r>
    </w:p>
    <w:p w14:paraId="1AF8FD3F" w14:textId="4148CEF5"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basic feature set / framework commonly applicable to all 6G use cases / device types</w:t>
      </w:r>
    </w:p>
    <w:p w14:paraId="62917045" w14:textId="3838FD3D" w:rsidR="008C3397" w:rsidRDefault="008C3397" w:rsidP="008C3397">
      <w:pPr>
        <w:pStyle w:val="ListParagraph"/>
        <w:numPr>
          <w:ilvl w:val="1"/>
          <w:numId w:val="11"/>
        </w:numPr>
        <w:rPr>
          <w:rFonts w:ascii="Times New Roman" w:hAnsi="Times New Roman" w:cs="Times New Roman"/>
          <w:sz w:val="21"/>
          <w:szCs w:val="21"/>
          <w:lang w:val="en-US"/>
        </w:rPr>
      </w:pPr>
      <w:r w:rsidRPr="008C3397">
        <w:rPr>
          <w:rFonts w:ascii="Times New Roman" w:hAnsi="Times New Roman" w:cs="Times New Roman"/>
          <w:sz w:val="21"/>
          <w:szCs w:val="21"/>
          <w:lang w:val="en-US"/>
        </w:rPr>
        <w:t>add-on features dedicated to specific use cases / device types</w:t>
      </w:r>
    </w:p>
    <w:tbl>
      <w:tblPr>
        <w:tblStyle w:val="TableGrid"/>
        <w:tblW w:w="9631" w:type="dxa"/>
        <w:tblLayout w:type="fixed"/>
        <w:tblLook w:val="04A0" w:firstRow="1" w:lastRow="0" w:firstColumn="1" w:lastColumn="0" w:noHBand="0" w:noVBand="1"/>
      </w:tblPr>
      <w:tblGrid>
        <w:gridCol w:w="1479"/>
        <w:gridCol w:w="1372"/>
        <w:gridCol w:w="6780"/>
      </w:tblGrid>
      <w:tr w:rsidR="00CC0CBE" w14:paraId="669508AC" w14:textId="77777777" w:rsidTr="00FB2F1A">
        <w:tc>
          <w:tcPr>
            <w:tcW w:w="1479" w:type="dxa"/>
            <w:shd w:val="clear" w:color="auto" w:fill="D9D9D9" w:themeFill="background1" w:themeFillShade="D9"/>
          </w:tcPr>
          <w:p w14:paraId="2FA2062B" w14:textId="77777777" w:rsidR="00CC0CBE" w:rsidRDefault="00CC0CBE" w:rsidP="00FB2F1A">
            <w:pPr>
              <w:rPr>
                <w:sz w:val="21"/>
                <w:szCs w:val="21"/>
              </w:rPr>
            </w:pPr>
            <w:r>
              <w:rPr>
                <w:sz w:val="21"/>
                <w:szCs w:val="21"/>
              </w:rPr>
              <w:t>Company</w:t>
            </w:r>
          </w:p>
        </w:tc>
        <w:tc>
          <w:tcPr>
            <w:tcW w:w="1372" w:type="dxa"/>
            <w:shd w:val="clear" w:color="auto" w:fill="D9D9D9" w:themeFill="background1" w:themeFillShade="D9"/>
          </w:tcPr>
          <w:p w14:paraId="75D37975" w14:textId="77777777" w:rsidR="00CC0CBE" w:rsidRDefault="00CC0CBE" w:rsidP="00FB2F1A">
            <w:pPr>
              <w:rPr>
                <w:sz w:val="21"/>
                <w:szCs w:val="21"/>
              </w:rPr>
            </w:pPr>
            <w:r>
              <w:rPr>
                <w:sz w:val="21"/>
                <w:szCs w:val="21"/>
              </w:rPr>
              <w:t>Y/N</w:t>
            </w:r>
          </w:p>
        </w:tc>
        <w:tc>
          <w:tcPr>
            <w:tcW w:w="6780" w:type="dxa"/>
            <w:shd w:val="clear" w:color="auto" w:fill="D9D9D9" w:themeFill="background1" w:themeFillShade="D9"/>
          </w:tcPr>
          <w:p w14:paraId="4CE7758A" w14:textId="77777777" w:rsidR="00CC0CBE" w:rsidRDefault="00CC0CBE" w:rsidP="00FB2F1A">
            <w:pPr>
              <w:rPr>
                <w:sz w:val="21"/>
                <w:szCs w:val="21"/>
              </w:rPr>
            </w:pPr>
            <w:r>
              <w:rPr>
                <w:sz w:val="21"/>
                <w:szCs w:val="21"/>
              </w:rPr>
              <w:t>Comments</w:t>
            </w:r>
          </w:p>
        </w:tc>
      </w:tr>
      <w:tr w:rsidR="001227BC" w14:paraId="2FBC5361" w14:textId="77777777" w:rsidTr="00FB2F1A">
        <w:tc>
          <w:tcPr>
            <w:tcW w:w="1479" w:type="dxa"/>
          </w:tcPr>
          <w:p w14:paraId="7E7A8AA5" w14:textId="0DA663C2"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25C5D1" w14:textId="7336D72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A22AFBA" w14:textId="7263A17B" w:rsidR="001227BC" w:rsidRPr="007949A2" w:rsidRDefault="001227BC" w:rsidP="001227BC">
            <w:pPr>
              <w:pStyle w:val="BodyText"/>
              <w:rPr>
                <w:lang w:val="en-GB"/>
              </w:rPr>
            </w:pPr>
            <w:r>
              <w:rPr>
                <w:lang w:val="en-GB"/>
              </w:rPr>
              <w:t>Scalable 6GR design need to address high data rate. It need not address all 6G use cases in the basic feature set.</w:t>
            </w:r>
          </w:p>
        </w:tc>
      </w:tr>
      <w:tr w:rsidR="00300908" w14:paraId="5DDB2CCF" w14:textId="77777777" w:rsidTr="00FB2F1A">
        <w:tc>
          <w:tcPr>
            <w:tcW w:w="1479" w:type="dxa"/>
          </w:tcPr>
          <w:p w14:paraId="66D77DC9" w14:textId="0B06E815"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4018825" w14:textId="23022D52"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9D0E481" w14:textId="25916567" w:rsidR="00300908" w:rsidRDefault="00300908" w:rsidP="00300908">
            <w:pPr>
              <w:pStyle w:val="BodyText"/>
              <w:rPr>
                <w:lang w:val="en-US"/>
              </w:rPr>
            </w:pPr>
            <w:r>
              <w:rPr>
                <w:lang w:val="en-GB"/>
              </w:rPr>
              <w:t>In addition, specific device types may have their own basic feature set, with possible add-on features as well.</w:t>
            </w:r>
          </w:p>
        </w:tc>
      </w:tr>
      <w:tr w:rsidR="00DB6DCD" w14:paraId="7F1D0D3A" w14:textId="77777777" w:rsidTr="00FB2F1A">
        <w:tc>
          <w:tcPr>
            <w:tcW w:w="1479" w:type="dxa"/>
          </w:tcPr>
          <w:p w14:paraId="3C52FC75" w14:textId="73139C98"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ABE6A0" w14:textId="526B62F0"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BBB64F7" w14:textId="7CBF646E" w:rsidR="00DB6DCD" w:rsidRDefault="00DB6DCD" w:rsidP="00DB6DCD">
            <w:pPr>
              <w:pStyle w:val="BodyText"/>
              <w:rPr>
                <w:lang w:val="en-US"/>
              </w:rPr>
            </w:pPr>
            <w:r>
              <w:rPr>
                <w:rFonts w:eastAsiaTheme="minorEastAsia" w:hint="eastAsia"/>
                <w:lang w:val="en-GB" w:eastAsia="zh-CN"/>
              </w:rPr>
              <w:t>I</w:t>
            </w:r>
            <w:r>
              <w:rPr>
                <w:rFonts w:eastAsiaTheme="minorEastAsia"/>
                <w:lang w:val="en-GB" w:eastAsia="zh-CN"/>
              </w:rPr>
              <w:t>f a basic feature set can be applicable to all 6G use cases/device types, it should be based on the low-end IoT, because all use cases needs IoT-like data transfer and all device types can be regarded as a IoT device in low-data working mode.</w:t>
            </w:r>
          </w:p>
        </w:tc>
      </w:tr>
      <w:tr w:rsidR="00966F30" w14:paraId="4C9BB6E6" w14:textId="77777777" w:rsidTr="00FB2F1A">
        <w:tc>
          <w:tcPr>
            <w:tcW w:w="1479" w:type="dxa"/>
          </w:tcPr>
          <w:p w14:paraId="35A61DC8" w14:textId="78566597" w:rsidR="00966F30" w:rsidRDefault="00966F30" w:rsidP="00966F3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0D155CD" w14:textId="2584520F" w:rsidR="00966F30" w:rsidRDefault="00966F30" w:rsidP="00966F30">
            <w:pPr>
              <w:rPr>
                <w:rFonts w:eastAsiaTheme="minorEastAsia"/>
                <w:sz w:val="21"/>
                <w:szCs w:val="21"/>
                <w:lang w:eastAsia="zh-CN"/>
              </w:rPr>
            </w:pPr>
            <w:r>
              <w:rPr>
                <w:rFonts w:eastAsiaTheme="minorEastAsia" w:hint="eastAsia"/>
                <w:sz w:val="21"/>
                <w:szCs w:val="21"/>
                <w:lang w:eastAsia="zh-CN"/>
              </w:rPr>
              <w:t>Probably OK</w:t>
            </w:r>
          </w:p>
        </w:tc>
        <w:tc>
          <w:tcPr>
            <w:tcW w:w="6780" w:type="dxa"/>
          </w:tcPr>
          <w:p w14:paraId="39D572A3" w14:textId="604CDB32" w:rsidR="00966F30" w:rsidRDefault="00966F30" w:rsidP="00966F30">
            <w:pPr>
              <w:pStyle w:val="BodyText"/>
              <w:rPr>
                <w:rFonts w:eastAsiaTheme="minorEastAsia"/>
                <w:lang w:val="en-GB" w:eastAsia="zh-CN"/>
              </w:rPr>
            </w:pPr>
            <w:r w:rsidRPr="00FD7E88">
              <w:rPr>
                <w:rFonts w:eastAsiaTheme="minorEastAsia" w:hint="eastAsia"/>
                <w:lang w:val="en-GB" w:eastAsia="zh-CN"/>
              </w:rPr>
              <w:t xml:space="preserve">The principle seems OK. </w:t>
            </w:r>
            <w:r>
              <w:rPr>
                <w:rFonts w:eastAsiaTheme="minorEastAsia" w:hint="eastAsia"/>
                <w:lang w:val="en-GB" w:eastAsia="zh-CN"/>
              </w:rPr>
              <w:t>F</w:t>
            </w:r>
            <w:r w:rsidRPr="00FD7E88">
              <w:rPr>
                <w:rFonts w:eastAsiaTheme="minorEastAsia" w:hint="eastAsia"/>
                <w:lang w:val="en-GB" w:eastAsia="zh-CN"/>
              </w:rPr>
              <w:t>eatures or feature set</w:t>
            </w:r>
            <w:r>
              <w:rPr>
                <w:rFonts w:eastAsiaTheme="minorEastAsia" w:hint="eastAsia"/>
                <w:lang w:val="en-GB" w:eastAsia="zh-CN"/>
              </w:rPr>
              <w:t>s</w:t>
            </w:r>
            <w:r w:rsidRPr="00FD7E88">
              <w:rPr>
                <w:rFonts w:eastAsiaTheme="minorEastAsia" w:hint="eastAsia"/>
                <w:lang w:val="en-GB" w:eastAsia="zh-CN"/>
              </w:rPr>
              <w:t xml:space="preserve"> </w:t>
            </w:r>
            <w:r>
              <w:rPr>
                <w:rFonts w:eastAsiaTheme="minorEastAsia" w:hint="eastAsia"/>
                <w:lang w:val="en-GB" w:eastAsia="zh-CN"/>
              </w:rPr>
              <w:t>are</w:t>
            </w:r>
            <w:r w:rsidRPr="00FD7E88">
              <w:rPr>
                <w:rFonts w:eastAsiaTheme="minorEastAsia" w:hint="eastAsia"/>
                <w:lang w:val="en-GB" w:eastAsia="zh-CN"/>
              </w:rPr>
              <w:t xml:space="preserve"> not only RAN1 related. </w:t>
            </w:r>
            <w:r>
              <w:rPr>
                <w:rFonts w:eastAsiaTheme="minorEastAsia" w:hint="eastAsia"/>
                <w:lang w:val="en-GB" w:eastAsia="zh-CN"/>
              </w:rPr>
              <w:t>Would this be more appropriate to discuss the principle in RAN plenary?</w:t>
            </w:r>
          </w:p>
        </w:tc>
      </w:tr>
      <w:tr w:rsidR="00C161CB" w14:paraId="7BA5BC36" w14:textId="77777777" w:rsidTr="00FB2F1A">
        <w:tc>
          <w:tcPr>
            <w:tcW w:w="1479" w:type="dxa"/>
          </w:tcPr>
          <w:p w14:paraId="789E1A66" w14:textId="1B7EF134" w:rsidR="00C161CB" w:rsidRDefault="00C161CB" w:rsidP="00C161CB">
            <w:pPr>
              <w:rPr>
                <w:rFonts w:eastAsiaTheme="minorEastAsia"/>
                <w:sz w:val="21"/>
                <w:szCs w:val="21"/>
                <w:lang w:val="en-US" w:eastAsia="zh-CN"/>
              </w:rPr>
            </w:pPr>
            <w:r>
              <w:rPr>
                <w:rFonts w:eastAsia="Yu Mincho"/>
                <w:sz w:val="21"/>
                <w:szCs w:val="21"/>
                <w:lang w:val="en-US" w:eastAsia="ja-JP"/>
              </w:rPr>
              <w:t>Apple</w:t>
            </w:r>
          </w:p>
        </w:tc>
        <w:tc>
          <w:tcPr>
            <w:tcW w:w="1372" w:type="dxa"/>
          </w:tcPr>
          <w:p w14:paraId="6467C31F" w14:textId="6F2C87B3" w:rsidR="00C161CB" w:rsidRDefault="00C41087" w:rsidP="00C161CB">
            <w:pPr>
              <w:rPr>
                <w:rFonts w:eastAsiaTheme="minorEastAsia"/>
                <w:sz w:val="21"/>
                <w:szCs w:val="21"/>
                <w:lang w:eastAsia="zh-CN"/>
              </w:rPr>
            </w:pPr>
            <w:r>
              <w:rPr>
                <w:rFonts w:eastAsiaTheme="minorEastAsia"/>
                <w:sz w:val="21"/>
                <w:szCs w:val="21"/>
                <w:lang w:eastAsia="zh-CN"/>
              </w:rPr>
              <w:t>In principle okay</w:t>
            </w:r>
          </w:p>
        </w:tc>
        <w:tc>
          <w:tcPr>
            <w:tcW w:w="6780" w:type="dxa"/>
          </w:tcPr>
          <w:p w14:paraId="6FF81C73" w14:textId="77777777" w:rsidR="00C161CB" w:rsidRPr="00DC40B5" w:rsidRDefault="00C161CB" w:rsidP="00C161CB">
            <w:pPr>
              <w:pStyle w:val="BodyText"/>
              <w:rPr>
                <w:sz w:val="20"/>
                <w:szCs w:val="20"/>
                <w:lang w:val="en-GB"/>
              </w:rPr>
            </w:pPr>
            <w:r w:rsidRPr="00DC40B5">
              <w:rPr>
                <w:sz w:val="20"/>
                <w:szCs w:val="20"/>
                <w:lang w:val="en-GB"/>
              </w:rPr>
              <w:t xml:space="preserve">We are not sure whether add-on features dedicated to specific use cases / device types is absolutely needed, but we are open to study. </w:t>
            </w:r>
          </w:p>
          <w:p w14:paraId="1C684956" w14:textId="77777777" w:rsidR="00C161CB" w:rsidRPr="00DC40B5" w:rsidRDefault="00C161CB" w:rsidP="00C161CB">
            <w:pPr>
              <w:pStyle w:val="BodyText"/>
              <w:rPr>
                <w:sz w:val="20"/>
                <w:szCs w:val="20"/>
                <w:lang w:val="en-GB"/>
              </w:rPr>
            </w:pPr>
            <w:r w:rsidRPr="00DC40B5">
              <w:rPr>
                <w:sz w:val="20"/>
                <w:szCs w:val="20"/>
                <w:lang w:val="en-GB"/>
              </w:rPr>
              <w:t xml:space="preserve">It might also be better to clarify the meaning of “dedicated”, whether it means the feature is motivated by specific use cases/ device types, or it means the featruer is only applicable (can only be deployed) to specific use cases / device types. </w:t>
            </w:r>
          </w:p>
          <w:p w14:paraId="67D22EBF" w14:textId="77777777" w:rsidR="00C161CB" w:rsidRPr="00DC40B5" w:rsidRDefault="00C161CB" w:rsidP="00C161CB">
            <w:pPr>
              <w:pStyle w:val="BodyText"/>
              <w:rPr>
                <w:sz w:val="20"/>
                <w:szCs w:val="20"/>
                <w:lang w:val="en-GB"/>
              </w:rPr>
            </w:pPr>
            <w:r w:rsidRPr="00DC40B5">
              <w:rPr>
                <w:sz w:val="20"/>
                <w:szCs w:val="20"/>
                <w:lang w:val="en-GB"/>
              </w:rPr>
              <w:t xml:space="preserve">In NR, we do have extensive discussion on whether a NR-U feature should be applicable to Uu, a NTN feature should be applicable to TN, etc. </w:t>
            </w:r>
          </w:p>
          <w:p w14:paraId="055852AC" w14:textId="77777777" w:rsidR="00C161CB" w:rsidRPr="00DC40B5" w:rsidRDefault="00C161CB" w:rsidP="00C161CB">
            <w:pPr>
              <w:pStyle w:val="BodyText"/>
              <w:rPr>
                <w:sz w:val="20"/>
                <w:szCs w:val="20"/>
                <w:lang w:val="en-GB"/>
              </w:rPr>
            </w:pPr>
            <w:r w:rsidRPr="00DC40B5">
              <w:rPr>
                <w:sz w:val="20"/>
                <w:szCs w:val="20"/>
                <w:lang w:val="en-GB"/>
              </w:rPr>
              <w:t xml:space="preserve">Furthermore, we prefer clarification that the use cases are not coupled with the device types. </w:t>
            </w:r>
          </w:p>
          <w:p w14:paraId="28683893" w14:textId="77777777" w:rsidR="00C161CB" w:rsidRPr="00DC40B5" w:rsidRDefault="00C161CB" w:rsidP="00C161CB">
            <w:pPr>
              <w:pStyle w:val="BodyText"/>
              <w:rPr>
                <w:sz w:val="20"/>
                <w:szCs w:val="20"/>
                <w:lang w:val="en-GB"/>
              </w:rPr>
            </w:pPr>
            <w:r w:rsidRPr="00DC40B5">
              <w:rPr>
                <w:sz w:val="20"/>
                <w:szCs w:val="20"/>
                <w:lang w:val="en-GB"/>
              </w:rPr>
              <w:t xml:space="preserve">Therefore, we propose the following change </w:t>
            </w:r>
          </w:p>
          <w:p w14:paraId="414F19B2" w14:textId="77777777" w:rsidR="00C161CB" w:rsidRPr="00DC40B5" w:rsidRDefault="00C161CB" w:rsidP="00C161CB">
            <w:pPr>
              <w:pStyle w:val="ListParagraph"/>
              <w:numPr>
                <w:ilvl w:val="0"/>
                <w:numId w:val="11"/>
              </w:numPr>
              <w:rPr>
                <w:rFonts w:ascii="Times New Roman" w:hAnsi="Times New Roman" w:cs="Times New Roman"/>
                <w:sz w:val="20"/>
                <w:szCs w:val="20"/>
                <w:lang w:val="en-US"/>
              </w:rPr>
            </w:pPr>
            <w:r w:rsidRPr="00DC40B5">
              <w:rPr>
                <w:rFonts w:ascii="Times New Roman" w:hAnsi="Times New Roman" w:cs="Times New Roman" w:hint="eastAsia"/>
                <w:sz w:val="20"/>
                <w:szCs w:val="20"/>
                <w:lang w:val="en-US"/>
              </w:rPr>
              <w:t xml:space="preserve">Study a scalable 6GR </w:t>
            </w:r>
            <w:r w:rsidRPr="00DC40B5">
              <w:rPr>
                <w:rFonts w:ascii="Times New Roman" w:hAnsi="Times New Roman" w:cs="Times New Roman"/>
                <w:sz w:val="20"/>
                <w:szCs w:val="20"/>
                <w:lang w:val="en-US"/>
              </w:rPr>
              <w:t>design</w:t>
            </w:r>
            <w:r w:rsidRPr="00DC40B5">
              <w:rPr>
                <w:rFonts w:ascii="Times New Roman" w:hAnsi="Times New Roman" w:cs="Times New Roman" w:hint="eastAsia"/>
                <w:sz w:val="20"/>
                <w:szCs w:val="20"/>
                <w:lang w:val="en-US"/>
              </w:rPr>
              <w:t xml:space="preserve"> </w:t>
            </w:r>
            <w:r w:rsidRPr="00DC40B5">
              <w:rPr>
                <w:rFonts w:ascii="Times New Roman" w:hAnsi="Times New Roman" w:cs="Times New Roman"/>
                <w:sz w:val="20"/>
                <w:szCs w:val="20"/>
                <w:lang w:val="en-US"/>
              </w:rPr>
              <w:t>having</w:t>
            </w:r>
            <w:r w:rsidRPr="00DC40B5">
              <w:rPr>
                <w:rFonts w:ascii="Times New Roman" w:hAnsi="Times New Roman" w:cs="Times New Roman" w:hint="eastAsia"/>
                <w:sz w:val="20"/>
                <w:szCs w:val="20"/>
                <w:lang w:val="en-US"/>
              </w:rPr>
              <w:t xml:space="preserve"> at least </w:t>
            </w:r>
            <w:r w:rsidRPr="00DC40B5">
              <w:rPr>
                <w:rFonts w:ascii="Times New Roman" w:hAnsi="Times New Roman" w:cs="Times New Roman"/>
                <w:sz w:val="20"/>
                <w:szCs w:val="20"/>
                <w:lang w:val="en-US"/>
              </w:rPr>
              <w:t>the following</w:t>
            </w:r>
            <w:r w:rsidRPr="00DC40B5">
              <w:rPr>
                <w:rFonts w:ascii="Times New Roman" w:hAnsi="Times New Roman" w:cs="Times New Roman" w:hint="eastAsia"/>
                <w:sz w:val="20"/>
                <w:szCs w:val="20"/>
                <w:lang w:val="en-US"/>
              </w:rPr>
              <w:t xml:space="preserve"> aspects:</w:t>
            </w:r>
          </w:p>
          <w:p w14:paraId="727A1F9B" w14:textId="77777777" w:rsidR="00DC40B5" w:rsidRPr="00DC40B5" w:rsidRDefault="00C161CB" w:rsidP="00C161CB">
            <w:pPr>
              <w:pStyle w:val="ListParagraph"/>
              <w:numPr>
                <w:ilvl w:val="1"/>
                <w:numId w:val="11"/>
              </w:numPr>
              <w:rPr>
                <w:rFonts w:ascii="Times New Roman" w:hAnsi="Times New Roman" w:cs="Times New Roman"/>
                <w:sz w:val="20"/>
                <w:szCs w:val="20"/>
                <w:lang w:val="en-US"/>
              </w:rPr>
            </w:pPr>
            <w:r w:rsidRPr="00DC40B5">
              <w:rPr>
                <w:rFonts w:ascii="Times New Roman" w:hAnsi="Times New Roman" w:cs="Times New Roman"/>
                <w:sz w:val="20"/>
                <w:szCs w:val="20"/>
                <w:lang w:val="en-US"/>
              </w:rPr>
              <w:t>basic feature set / framework commonly applicable to all 6G use cases</w:t>
            </w:r>
            <w:r w:rsidRPr="00DC40B5">
              <w:rPr>
                <w:rFonts w:ascii="Times New Roman" w:hAnsi="Times New Roman" w:cs="Times New Roman"/>
                <w:strike/>
                <w:color w:val="EE0000"/>
                <w:sz w:val="20"/>
                <w:szCs w:val="20"/>
                <w:lang w:val="en-US"/>
              </w:rPr>
              <w:t xml:space="preserve"> / </w:t>
            </w:r>
            <w:r w:rsidRPr="00DC40B5">
              <w:rPr>
                <w:rFonts w:ascii="Times New Roman" w:hAnsi="Times New Roman" w:cs="Times New Roman"/>
                <w:color w:val="EE0000"/>
                <w:sz w:val="20"/>
                <w:szCs w:val="20"/>
                <w:lang w:val="en-US"/>
              </w:rPr>
              <w:t xml:space="preserve">and all </w:t>
            </w:r>
            <w:r w:rsidRPr="00DC40B5">
              <w:rPr>
                <w:rFonts w:ascii="Times New Roman" w:hAnsi="Times New Roman" w:cs="Times New Roman"/>
                <w:sz w:val="20"/>
                <w:szCs w:val="20"/>
                <w:lang w:val="en-US"/>
              </w:rPr>
              <w:t>device types</w:t>
            </w:r>
          </w:p>
          <w:p w14:paraId="7BB57711" w14:textId="1B5A4E4A" w:rsidR="00C161CB" w:rsidRPr="00DC40B5" w:rsidRDefault="00C161CB" w:rsidP="00C161CB">
            <w:pPr>
              <w:pStyle w:val="ListParagraph"/>
              <w:numPr>
                <w:ilvl w:val="1"/>
                <w:numId w:val="11"/>
              </w:numPr>
              <w:rPr>
                <w:rFonts w:ascii="Times New Roman" w:hAnsi="Times New Roman" w:cs="Times New Roman"/>
                <w:sz w:val="21"/>
                <w:szCs w:val="21"/>
                <w:lang w:val="en-US"/>
              </w:rPr>
            </w:pPr>
            <w:r w:rsidRPr="00DC40B5">
              <w:rPr>
                <w:color w:val="EE0000"/>
                <w:sz w:val="20"/>
                <w:szCs w:val="20"/>
                <w:lang w:val="en-US"/>
              </w:rPr>
              <w:t xml:space="preserve">FFS: </w:t>
            </w:r>
            <w:r w:rsidRPr="00DC40B5">
              <w:rPr>
                <w:sz w:val="20"/>
                <w:szCs w:val="20"/>
                <w:lang w:val="en-US"/>
              </w:rPr>
              <w:t>add-on features dedicated to specific use cases / device types</w:t>
            </w:r>
          </w:p>
        </w:tc>
      </w:tr>
      <w:tr w:rsidR="00996C88" w14:paraId="090D3F58" w14:textId="77777777" w:rsidTr="00FB2F1A">
        <w:tc>
          <w:tcPr>
            <w:tcW w:w="1479" w:type="dxa"/>
          </w:tcPr>
          <w:p w14:paraId="6C7FE3FE" w14:textId="45269841"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015A75CC" w14:textId="74ABD691"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0665C398" w14:textId="77777777" w:rsidR="00996C88" w:rsidRPr="00DC40B5" w:rsidRDefault="00996C88" w:rsidP="00996C88">
            <w:pPr>
              <w:pStyle w:val="BodyText"/>
              <w:rPr>
                <w:sz w:val="20"/>
                <w:szCs w:val="20"/>
                <w:lang w:val="en-GB"/>
              </w:rPr>
            </w:pPr>
          </w:p>
        </w:tc>
      </w:tr>
      <w:tr w:rsidR="002A67BE" w14:paraId="151F6A72" w14:textId="77777777" w:rsidTr="00FB2F1A">
        <w:tc>
          <w:tcPr>
            <w:tcW w:w="1479" w:type="dxa"/>
          </w:tcPr>
          <w:p w14:paraId="7E8EA562" w14:textId="103F4C00"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416B9E2E" w14:textId="67534B0E"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017334A0" w14:textId="77777777" w:rsidR="002A67BE" w:rsidRDefault="002A67BE" w:rsidP="002A67BE">
            <w:pPr>
              <w:pStyle w:val="BodyText"/>
              <w:rPr>
                <w:rFonts w:eastAsia="Malgun Gothic"/>
                <w:lang w:val="en-GB" w:eastAsia="ko-KR"/>
              </w:rPr>
            </w:pPr>
            <w:r w:rsidRPr="00164AC7">
              <w:rPr>
                <w:rFonts w:eastAsia="Malgun Gothic"/>
                <w:lang w:val="en-GB" w:eastAsia="ko-KR"/>
              </w:rPr>
              <w:t xml:space="preserve">We have a clarification question for this proposal. We understand the intention but the current formulation may imply the possibility of introducing massive add-on features dedicated for diversge use cases and device types which is not aligned with a high-level direction of 6GR. We suggest to </w:t>
            </w:r>
            <w:r>
              <w:rPr>
                <w:rFonts w:eastAsia="Malgun Gothic"/>
                <w:lang w:val="en-GB" w:eastAsia="ko-KR"/>
              </w:rPr>
              <w:t>update as follows</w:t>
            </w:r>
          </w:p>
          <w:p w14:paraId="3BB69E1D"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a scalable 6GR </w:t>
            </w:r>
            <w:r>
              <w:rPr>
                <w:rFonts w:ascii="Times New Roman" w:hAnsi="Times New Roman" w:cs="Times New Roman"/>
                <w:sz w:val="21"/>
                <w:szCs w:val="21"/>
                <w:lang w:val="en-US"/>
              </w:rPr>
              <w:t>design</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having</w:t>
            </w:r>
            <w:r>
              <w:rPr>
                <w:rFonts w:ascii="Times New Roman" w:hAnsi="Times New Roman" w:cs="Times New Roman" w:hint="eastAsia"/>
                <w:sz w:val="21"/>
                <w:szCs w:val="21"/>
                <w:lang w:val="en-US"/>
              </w:rPr>
              <w:t xml:space="preserve"> at least </w:t>
            </w:r>
            <w:r>
              <w:rPr>
                <w:rFonts w:ascii="Times New Roman" w:hAnsi="Times New Roman" w:cs="Times New Roman"/>
                <w:sz w:val="21"/>
                <w:szCs w:val="21"/>
                <w:lang w:val="en-US"/>
              </w:rPr>
              <w:t>the following</w:t>
            </w:r>
            <w:r>
              <w:rPr>
                <w:rFonts w:ascii="Times New Roman" w:hAnsi="Times New Roman" w:cs="Times New Roman" w:hint="eastAsia"/>
                <w:sz w:val="21"/>
                <w:szCs w:val="21"/>
                <w:lang w:val="en-US"/>
              </w:rPr>
              <w:t xml:space="preserve"> aspects:</w:t>
            </w:r>
          </w:p>
          <w:p w14:paraId="67DC9D05"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B</w:t>
            </w:r>
            <w:r w:rsidRPr="008C3397">
              <w:rPr>
                <w:rFonts w:ascii="Times New Roman" w:hAnsi="Times New Roman" w:cs="Times New Roman"/>
                <w:sz w:val="21"/>
                <w:szCs w:val="21"/>
                <w:lang w:val="en-US"/>
              </w:rPr>
              <w:t>asic feature set / framework commonly applicable to all 6G use cases / device types</w:t>
            </w:r>
          </w:p>
          <w:p w14:paraId="1580AFFF" w14:textId="77777777" w:rsidR="002A67BE" w:rsidRDefault="002A67BE" w:rsidP="002A67BE">
            <w:pPr>
              <w:pStyle w:val="ListParagraph"/>
              <w:numPr>
                <w:ilvl w:val="1"/>
                <w:numId w:val="11"/>
              </w:numPr>
              <w:rPr>
                <w:rFonts w:ascii="Times New Roman" w:hAnsi="Times New Roman" w:cs="Times New Roman"/>
                <w:sz w:val="21"/>
                <w:szCs w:val="21"/>
                <w:lang w:val="en-US"/>
              </w:rPr>
            </w:pPr>
            <w:r w:rsidRPr="008E6024">
              <w:rPr>
                <w:rFonts w:ascii="Times New Roman" w:hAnsi="Times New Roman" w:cs="Times New Roman"/>
                <w:color w:val="FF0000"/>
                <w:sz w:val="21"/>
                <w:szCs w:val="21"/>
                <w:lang w:val="en-US"/>
              </w:rPr>
              <w:t xml:space="preserve">Identify and minimize </w:t>
            </w:r>
            <w:r w:rsidRPr="008C3397">
              <w:rPr>
                <w:rFonts w:ascii="Times New Roman" w:hAnsi="Times New Roman" w:cs="Times New Roman"/>
                <w:sz w:val="21"/>
                <w:szCs w:val="21"/>
                <w:lang w:val="en-US"/>
              </w:rPr>
              <w:t>add-on features dedicated to specific use cases / device types</w:t>
            </w:r>
          </w:p>
          <w:p w14:paraId="58A03508" w14:textId="77777777" w:rsidR="002A67BE" w:rsidRPr="00DC40B5" w:rsidRDefault="002A67BE" w:rsidP="002A67BE">
            <w:pPr>
              <w:pStyle w:val="BodyText"/>
              <w:rPr>
                <w:sz w:val="20"/>
                <w:szCs w:val="20"/>
                <w:lang w:val="en-GB"/>
              </w:rPr>
            </w:pPr>
          </w:p>
        </w:tc>
      </w:tr>
      <w:tr w:rsidR="00B94A75" w14:paraId="395CF9E1" w14:textId="77777777" w:rsidTr="00FB2F1A">
        <w:tc>
          <w:tcPr>
            <w:tcW w:w="1479" w:type="dxa"/>
          </w:tcPr>
          <w:p w14:paraId="03C5485C" w14:textId="50C2AB32"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759F21" w14:textId="572E6AA4"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ABDE86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direction is right to go. To better undestand the relationship between basic feature and add-on feature, and also to refine the term </w:t>
            </w:r>
            <w:r>
              <w:rPr>
                <w:rFonts w:eastAsiaTheme="minorEastAsia"/>
                <w:lang w:val="en-GB" w:eastAsia="zh-CN"/>
              </w:rPr>
              <w:t>‘</w:t>
            </w:r>
            <w:r>
              <w:rPr>
                <w:rFonts w:eastAsiaTheme="minorEastAsia" w:hint="eastAsia"/>
                <w:lang w:val="en-GB" w:eastAsia="zh-CN"/>
              </w:rPr>
              <w:t>scalable</w:t>
            </w:r>
            <w:r>
              <w:rPr>
                <w:rFonts w:eastAsiaTheme="minorEastAsia"/>
                <w:lang w:val="en-GB" w:eastAsia="zh-CN"/>
              </w:rPr>
              <w:t>’</w:t>
            </w:r>
            <w:r>
              <w:rPr>
                <w:rFonts w:eastAsiaTheme="minorEastAsia" w:hint="eastAsia"/>
                <w:lang w:val="en-GB" w:eastAsia="zh-CN"/>
              </w:rPr>
              <w:t xml:space="preserve">, we have following questions: </w:t>
            </w:r>
          </w:p>
          <w:p w14:paraId="528879B3"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1) </w:t>
            </w:r>
            <w:r>
              <w:rPr>
                <w:rFonts w:eastAsiaTheme="minorEastAsia"/>
                <w:lang w:val="en-GB" w:eastAsia="zh-CN"/>
              </w:rPr>
              <w:t>D</w:t>
            </w:r>
            <w:r>
              <w:rPr>
                <w:rFonts w:eastAsiaTheme="minorEastAsia" w:hint="eastAsia"/>
                <w:lang w:val="en-GB" w:eastAsia="zh-CN"/>
              </w:rPr>
              <w:t>oes it imply that add-on features are assumed indivitial to each other, and all built on top of basic features?</w:t>
            </w:r>
          </w:p>
          <w:p w14:paraId="35668730" w14:textId="58B1A529" w:rsidR="00B94A75" w:rsidRPr="00164AC7" w:rsidRDefault="00B94A75" w:rsidP="002A67BE">
            <w:pPr>
              <w:pStyle w:val="BodyText"/>
              <w:rPr>
                <w:rFonts w:eastAsia="Malgun Gothic"/>
                <w:lang w:val="en-GB" w:eastAsia="ko-KR"/>
              </w:rPr>
            </w:pPr>
            <w:r>
              <w:rPr>
                <w:rFonts w:eastAsiaTheme="minorEastAsia" w:hint="eastAsia"/>
                <w:lang w:val="en-GB" w:eastAsia="zh-CN"/>
              </w:rPr>
              <w:t>(2) If the basic feature set is designed based on low capability UE, e.g. IoT UE, does it mean some low-hand fruit feature (e.g. 200 MHz BW, 2 layer, Tx switching</w:t>
            </w:r>
            <w:r>
              <w:rPr>
                <w:rFonts w:eastAsiaTheme="minorEastAsia"/>
                <w:lang w:val="en-GB" w:eastAsia="zh-CN"/>
              </w:rPr>
              <w:t>…</w:t>
            </w:r>
            <w:r>
              <w:rPr>
                <w:rFonts w:eastAsiaTheme="minorEastAsia" w:hint="eastAsia"/>
                <w:lang w:val="en-GB" w:eastAsia="zh-CN"/>
              </w:rPr>
              <w:t xml:space="preserve">) will be addn-on feature and </w:t>
            </w:r>
            <w:r>
              <w:rPr>
                <w:rFonts w:eastAsiaTheme="minorEastAsia"/>
                <w:lang w:val="en-GB" w:eastAsia="zh-CN"/>
              </w:rPr>
              <w:t>‘</w:t>
            </w:r>
            <w:r>
              <w:rPr>
                <w:rFonts w:eastAsiaTheme="minorEastAsia" w:hint="eastAsia"/>
                <w:lang w:val="en-GB" w:eastAsia="zh-CN"/>
              </w:rPr>
              <w:t>optional</w:t>
            </w:r>
            <w:r>
              <w:rPr>
                <w:rFonts w:eastAsiaTheme="minorEastAsia"/>
                <w:lang w:val="en-GB" w:eastAsia="zh-CN"/>
              </w:rPr>
              <w:t>’</w:t>
            </w:r>
            <w:r>
              <w:rPr>
                <w:rFonts w:eastAsiaTheme="minorEastAsia" w:hint="eastAsia"/>
                <w:lang w:val="en-GB" w:eastAsia="zh-CN"/>
              </w:rPr>
              <w:t xml:space="preserve"> in general?</w:t>
            </w:r>
          </w:p>
        </w:tc>
      </w:tr>
      <w:tr w:rsidR="006A449B" w14:paraId="565DC754" w14:textId="77777777" w:rsidTr="006A449B">
        <w:tc>
          <w:tcPr>
            <w:tcW w:w="1479" w:type="dxa"/>
          </w:tcPr>
          <w:p w14:paraId="45F3F83C"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B86FA47" w14:textId="77777777" w:rsidR="006A449B" w:rsidRDefault="006A449B" w:rsidP="0090366A">
            <w:pPr>
              <w:rPr>
                <w:rFonts w:eastAsia="Yu Mincho"/>
                <w:sz w:val="21"/>
                <w:szCs w:val="21"/>
                <w:lang w:eastAsia="ja-JP"/>
              </w:rPr>
            </w:pPr>
            <w:r>
              <w:rPr>
                <w:rFonts w:eastAsia="Yu Mincho"/>
                <w:sz w:val="21"/>
                <w:szCs w:val="21"/>
                <w:lang w:eastAsia="ja-JP"/>
              </w:rPr>
              <w:t>Slightly N</w:t>
            </w:r>
          </w:p>
        </w:tc>
        <w:tc>
          <w:tcPr>
            <w:tcW w:w="6780" w:type="dxa"/>
          </w:tcPr>
          <w:p w14:paraId="443C3F86" w14:textId="77777777" w:rsidR="006A449B" w:rsidRDefault="006A449B" w:rsidP="0090366A">
            <w:pPr>
              <w:pStyle w:val="BodyText"/>
              <w:rPr>
                <w:lang w:val="en-GB"/>
              </w:rPr>
            </w:pPr>
            <w:r>
              <w:rPr>
                <w:lang w:val="en-GB"/>
              </w:rPr>
              <w:t xml:space="preserve">It seems that this proposal is directly for the feature set </w:t>
            </w:r>
            <w:r>
              <w:rPr>
                <w:rFonts w:hint="eastAsia"/>
                <w:lang w:val="en-GB"/>
              </w:rPr>
              <w:t>definition</w:t>
            </w:r>
            <w:r>
              <w:rPr>
                <w:lang w:val="en-GB"/>
              </w:rPr>
              <w:t xml:space="preserve"> without some common understanding on the support device types, and potential difference. It will lead to different </w:t>
            </w:r>
            <w:r>
              <w:rPr>
                <w:rFonts w:hint="eastAsia"/>
                <w:lang w:val="en-GB"/>
              </w:rPr>
              <w:t>interpretation</w:t>
            </w:r>
            <w:r>
              <w:rPr>
                <w:lang w:val="en-GB"/>
              </w:rPr>
              <w:t xml:space="preserve"> of “add-on features”. For this agenda, maybe we can start to achieve consensus on the expected device types firstly. Then we can discuss the basic feature set per device type.  For now, we don’t think it is necessary to have such proposal as scalable 6GR design using a common framework has been captured in the SID.  </w:t>
            </w:r>
          </w:p>
        </w:tc>
      </w:tr>
      <w:tr w:rsidR="00F00A44" w14:paraId="58C1FA26" w14:textId="77777777" w:rsidTr="006A449B">
        <w:tc>
          <w:tcPr>
            <w:tcW w:w="1479" w:type="dxa"/>
          </w:tcPr>
          <w:p w14:paraId="4A217F5C" w14:textId="64661851" w:rsidR="00F00A44" w:rsidRDefault="00F00A44" w:rsidP="00F00A44">
            <w:pPr>
              <w:rPr>
                <w:rFonts w:eastAsia="Yu Mincho"/>
                <w:sz w:val="21"/>
                <w:szCs w:val="21"/>
                <w:lang w:val="en-US" w:eastAsia="ja-JP"/>
              </w:rPr>
            </w:pPr>
            <w:r>
              <w:rPr>
                <w:rFonts w:eastAsia="Yu Mincho"/>
                <w:sz w:val="21"/>
                <w:szCs w:val="21"/>
                <w:lang w:val="en-US" w:eastAsia="ja-JP"/>
              </w:rPr>
              <w:t>FUTUREWEI</w:t>
            </w:r>
          </w:p>
        </w:tc>
        <w:tc>
          <w:tcPr>
            <w:tcW w:w="1372" w:type="dxa"/>
          </w:tcPr>
          <w:p w14:paraId="021FBCE6" w14:textId="3BBFC4ED" w:rsidR="00F00A44" w:rsidRDefault="00F00A44" w:rsidP="00F00A44">
            <w:pPr>
              <w:rPr>
                <w:rFonts w:eastAsia="Yu Mincho"/>
                <w:sz w:val="21"/>
                <w:szCs w:val="21"/>
                <w:lang w:eastAsia="ja-JP"/>
              </w:rPr>
            </w:pPr>
            <w:r>
              <w:rPr>
                <w:rFonts w:eastAsiaTheme="minorEastAsia"/>
                <w:sz w:val="21"/>
                <w:szCs w:val="21"/>
                <w:lang w:eastAsia="zh-CN"/>
              </w:rPr>
              <w:t>partly</w:t>
            </w:r>
          </w:p>
        </w:tc>
        <w:tc>
          <w:tcPr>
            <w:tcW w:w="6780" w:type="dxa"/>
          </w:tcPr>
          <w:p w14:paraId="169E7A2E" w14:textId="46F28859" w:rsidR="00F00A44" w:rsidRDefault="00F00A44" w:rsidP="00F00A44">
            <w:pPr>
              <w:pStyle w:val="BodyText"/>
              <w:rPr>
                <w:lang w:val="en-GB"/>
              </w:rPr>
            </w:pPr>
            <w:r>
              <w:rPr>
                <w:sz w:val="20"/>
                <w:szCs w:val="20"/>
                <w:lang w:val="en-GB"/>
              </w:rPr>
              <w:t>We need to focus on the common framework for the scaleable design with basic features usable for all device types incl coverage and power savings. The bullet on add on features should be removed or FFS</w:t>
            </w:r>
          </w:p>
        </w:tc>
      </w:tr>
      <w:tr w:rsidR="00DE6357" w14:paraId="67D6C906" w14:textId="77777777" w:rsidTr="006A449B">
        <w:tc>
          <w:tcPr>
            <w:tcW w:w="1479" w:type="dxa"/>
          </w:tcPr>
          <w:p w14:paraId="005063CE" w14:textId="15B64D50"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27118C16" w14:textId="0DC0B3A8"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37EEF3" w14:textId="77777777" w:rsidR="00DE6357" w:rsidRDefault="00DE6357" w:rsidP="00DE6357">
            <w:pPr>
              <w:pStyle w:val="BodyText"/>
              <w:rPr>
                <w:sz w:val="20"/>
                <w:szCs w:val="20"/>
                <w:lang w:val="en-GB"/>
              </w:rPr>
            </w:pPr>
          </w:p>
        </w:tc>
      </w:tr>
      <w:tr w:rsidR="004D27AA" w14:paraId="40833377" w14:textId="77777777" w:rsidTr="006A449B">
        <w:tc>
          <w:tcPr>
            <w:tcW w:w="1479" w:type="dxa"/>
          </w:tcPr>
          <w:p w14:paraId="4C33EDF3" w14:textId="47FBB2C6" w:rsidR="004D27AA" w:rsidRPr="00AE5915" w:rsidRDefault="004D27AA" w:rsidP="004D27AA">
            <w:pPr>
              <w:rPr>
                <w:rFonts w:eastAsiaTheme="minorEastAsia"/>
                <w:sz w:val="21"/>
                <w:szCs w:val="21"/>
                <w:lang w:val="en-US" w:eastAsia="zh-CN"/>
              </w:rPr>
            </w:pPr>
            <w:r>
              <w:rPr>
                <w:rFonts w:eastAsiaTheme="minorEastAsia"/>
                <w:sz w:val="21"/>
                <w:szCs w:val="21"/>
                <w:lang w:eastAsia="zh-CN"/>
              </w:rPr>
              <w:t>Rakuten</w:t>
            </w:r>
          </w:p>
        </w:tc>
        <w:tc>
          <w:tcPr>
            <w:tcW w:w="1372" w:type="dxa"/>
          </w:tcPr>
          <w:p w14:paraId="7F3C680D" w14:textId="1E0639BD" w:rsidR="004D27AA" w:rsidRDefault="004D27AA" w:rsidP="004D27AA">
            <w:pPr>
              <w:rPr>
                <w:rFonts w:eastAsiaTheme="minorEastAsia"/>
                <w:sz w:val="21"/>
                <w:szCs w:val="21"/>
                <w:lang w:eastAsia="zh-CN"/>
              </w:rPr>
            </w:pPr>
            <w:r>
              <w:rPr>
                <w:rFonts w:eastAsiaTheme="minorEastAsia"/>
                <w:sz w:val="21"/>
                <w:szCs w:val="21"/>
                <w:lang w:eastAsia="zh-CN"/>
              </w:rPr>
              <w:t>Ok in Principle</w:t>
            </w:r>
          </w:p>
        </w:tc>
        <w:tc>
          <w:tcPr>
            <w:tcW w:w="6780" w:type="dxa"/>
          </w:tcPr>
          <w:p w14:paraId="6FE1B909" w14:textId="77777777" w:rsidR="004D27AA" w:rsidRDefault="004D27AA" w:rsidP="004D27AA">
            <w:pPr>
              <w:pStyle w:val="BodyText"/>
              <w:rPr>
                <w:rFonts w:eastAsiaTheme="minorEastAsia"/>
                <w:lang w:val="en-GB" w:eastAsia="zh-CN"/>
              </w:rPr>
            </w:pPr>
            <w:r>
              <w:rPr>
                <w:rFonts w:eastAsiaTheme="minorEastAsia"/>
                <w:lang w:val="en-GB" w:eastAsia="zh-CN"/>
              </w:rPr>
              <w:t>We concern the terms “all 6G use cases / device types”. Suggest to</w:t>
            </w:r>
          </w:p>
          <w:p w14:paraId="5BE6C689" w14:textId="77777777" w:rsidR="004D27AA" w:rsidRPr="004D27AA" w:rsidRDefault="004D27AA" w:rsidP="004D27AA">
            <w:pPr>
              <w:pStyle w:val="BodyText"/>
              <w:numPr>
                <w:ilvl w:val="0"/>
                <w:numId w:val="15"/>
              </w:numPr>
              <w:rPr>
                <w:sz w:val="20"/>
                <w:szCs w:val="20"/>
                <w:lang w:val="en-GB"/>
              </w:rPr>
            </w:pPr>
            <w:r>
              <w:rPr>
                <w:rFonts w:eastAsiaTheme="minorEastAsia"/>
                <w:lang w:val="en-GB" w:eastAsia="zh-CN"/>
              </w:rPr>
              <w:t>Provide reference for all 6G use cases</w:t>
            </w:r>
          </w:p>
          <w:p w14:paraId="4B70C6B0" w14:textId="7F6EE226" w:rsidR="004D27AA" w:rsidRDefault="004D27AA" w:rsidP="004D27AA">
            <w:pPr>
              <w:pStyle w:val="BodyText"/>
              <w:numPr>
                <w:ilvl w:val="0"/>
                <w:numId w:val="15"/>
              </w:numPr>
              <w:rPr>
                <w:sz w:val="20"/>
                <w:szCs w:val="20"/>
                <w:lang w:val="en-GB"/>
              </w:rPr>
            </w:pPr>
            <w:r>
              <w:rPr>
                <w:rFonts w:eastAsiaTheme="minorEastAsia"/>
                <w:lang w:val="en-GB" w:eastAsia="zh-CN"/>
              </w:rPr>
              <w:t>Consider device types specified as the outcome of this study</w:t>
            </w:r>
          </w:p>
        </w:tc>
      </w:tr>
      <w:tr w:rsidR="00464A53" w14:paraId="02077912" w14:textId="77777777" w:rsidTr="006A449B">
        <w:tc>
          <w:tcPr>
            <w:tcW w:w="1479" w:type="dxa"/>
          </w:tcPr>
          <w:p w14:paraId="71336C86" w14:textId="0A13274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5CD75048" w14:textId="1BD77DF5"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4B2FC0E2" w14:textId="3507D055" w:rsidR="00464A53" w:rsidRDefault="00464A53" w:rsidP="00464A53">
            <w:pPr>
              <w:pStyle w:val="BodyText"/>
              <w:rPr>
                <w:rFonts w:eastAsiaTheme="minorEastAsia"/>
                <w:lang w:val="en-GB" w:eastAsia="zh-CN"/>
              </w:rPr>
            </w:pPr>
            <w:r>
              <w:rPr>
                <w:lang w:val="en-US"/>
              </w:rPr>
              <w:t>Agree with comment from Nokia that specific types may have additional basic features as well</w:t>
            </w:r>
          </w:p>
        </w:tc>
      </w:tr>
      <w:tr w:rsidR="00A650DD" w14:paraId="1FD33540" w14:textId="77777777" w:rsidTr="006A449B">
        <w:tc>
          <w:tcPr>
            <w:tcW w:w="1479" w:type="dxa"/>
          </w:tcPr>
          <w:p w14:paraId="4129BEF8" w14:textId="70BA3C6D" w:rsidR="00A650DD" w:rsidRPr="00A650DD" w:rsidRDefault="00A650DD" w:rsidP="00464A53">
            <w:pPr>
              <w:rPr>
                <w:rFonts w:eastAsia="PMingLiU"/>
                <w:sz w:val="21"/>
                <w:szCs w:val="21"/>
                <w:lang w:val="en-US" w:eastAsia="zh-TW"/>
              </w:rPr>
            </w:pPr>
            <w:r>
              <w:rPr>
                <w:rFonts w:eastAsia="PMingLiU" w:hint="eastAsia"/>
                <w:sz w:val="21"/>
                <w:szCs w:val="21"/>
                <w:lang w:val="en-US" w:eastAsia="zh-TW"/>
              </w:rPr>
              <w:t>Fainity</w:t>
            </w:r>
          </w:p>
        </w:tc>
        <w:tc>
          <w:tcPr>
            <w:tcW w:w="1372" w:type="dxa"/>
          </w:tcPr>
          <w:p w14:paraId="79900C2D" w14:textId="33AD1B6F"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2630239E" w14:textId="77777777" w:rsidR="00A650DD" w:rsidRDefault="00A650DD" w:rsidP="00464A53">
            <w:pPr>
              <w:pStyle w:val="BodyText"/>
              <w:rPr>
                <w:lang w:val="en-US"/>
              </w:rPr>
            </w:pPr>
          </w:p>
        </w:tc>
      </w:tr>
      <w:tr w:rsidR="003935DA" w14:paraId="165AEB11" w14:textId="77777777" w:rsidTr="006A449B">
        <w:tc>
          <w:tcPr>
            <w:tcW w:w="1479" w:type="dxa"/>
          </w:tcPr>
          <w:p w14:paraId="48E06B93" w14:textId="2F10F963" w:rsidR="003935DA" w:rsidRDefault="00C7504F" w:rsidP="00464A53">
            <w:pPr>
              <w:rPr>
                <w:rFonts w:eastAsia="PMingLiU"/>
                <w:sz w:val="21"/>
                <w:szCs w:val="21"/>
                <w:lang w:val="en-US" w:eastAsia="zh-TW"/>
              </w:rPr>
            </w:pPr>
            <w:r>
              <w:rPr>
                <w:rFonts w:eastAsia="PMingLiU"/>
                <w:sz w:val="21"/>
                <w:szCs w:val="21"/>
                <w:lang w:val="en-US" w:eastAsia="zh-TW"/>
              </w:rPr>
              <w:t>Ericsson</w:t>
            </w:r>
          </w:p>
        </w:tc>
        <w:tc>
          <w:tcPr>
            <w:tcW w:w="1372" w:type="dxa"/>
          </w:tcPr>
          <w:p w14:paraId="648BD106" w14:textId="393C142C" w:rsidR="003935DA" w:rsidRDefault="00C7504F" w:rsidP="00464A53">
            <w:pPr>
              <w:rPr>
                <w:rFonts w:eastAsia="PMingLiU"/>
                <w:sz w:val="21"/>
                <w:szCs w:val="21"/>
                <w:lang w:eastAsia="zh-TW"/>
              </w:rPr>
            </w:pPr>
            <w:r>
              <w:rPr>
                <w:rFonts w:eastAsia="PMingLiU"/>
                <w:sz w:val="21"/>
                <w:szCs w:val="21"/>
                <w:lang w:eastAsia="zh-TW"/>
              </w:rPr>
              <w:t>Y</w:t>
            </w:r>
          </w:p>
        </w:tc>
        <w:tc>
          <w:tcPr>
            <w:tcW w:w="6780" w:type="dxa"/>
          </w:tcPr>
          <w:p w14:paraId="3BBF45DC" w14:textId="39724DBA" w:rsidR="00532B95" w:rsidRDefault="00532B95" w:rsidP="00532B95">
            <w:pPr>
              <w:rPr>
                <w:lang w:eastAsia="ja-JP"/>
              </w:rPr>
            </w:pPr>
            <w:r>
              <w:rPr>
                <w:lang w:eastAsia="ja-JP"/>
              </w:rPr>
              <w:t>We propose to add a third bullet, “</w:t>
            </w:r>
            <w:r w:rsidRPr="00C65991">
              <w:rPr>
                <w:lang w:eastAsia="ja-JP"/>
              </w:rPr>
              <w:t>optimized for the main</w:t>
            </w:r>
            <w:r>
              <w:rPr>
                <w:lang w:eastAsia="ja-JP"/>
              </w:rPr>
              <w:t xml:space="preserve"> </w:t>
            </w:r>
            <w:r w:rsidRPr="00C65991">
              <w:rPr>
                <w:lang w:eastAsia="ja-JP"/>
              </w:rPr>
              <w:t>stream solution supporting majority of deployments</w:t>
            </w:r>
            <w:r>
              <w:rPr>
                <w:lang w:eastAsia="ja-JP"/>
              </w:rPr>
              <w:t>”, to the FL bullet list above.</w:t>
            </w:r>
          </w:p>
          <w:p w14:paraId="33E7E622" w14:textId="77777777" w:rsidR="00532B95" w:rsidRDefault="00532B95" w:rsidP="00532B95">
            <w:pPr>
              <w:rPr>
                <w:lang w:eastAsia="ja-JP"/>
              </w:rPr>
            </w:pPr>
            <w:r>
              <w:rPr>
                <w:lang w:eastAsia="ja-JP"/>
              </w:rPr>
              <w:t xml:space="preserve">6G should be optimized for the </w:t>
            </w:r>
            <w:r w:rsidRPr="001B4C44">
              <w:rPr>
                <w:i/>
                <w:iCs/>
                <w:lang w:eastAsia="ja-JP"/>
              </w:rPr>
              <w:t>majority of deployment and use cases</w:t>
            </w:r>
            <w:r>
              <w:rPr>
                <w:lang w:eastAsia="ja-JP"/>
              </w:rPr>
              <w:t xml:space="preserve"> and not end up with an overly complex design due to some “small” and potential use case that would dictate a bad, inefficient or over engineered design for majority of implementations that do not use the feature. It is important to address use cases “sufficiently well” at an early point in time to get the market going rather than waiting for a later release to address corner cases with a highly optimized (and complex) solution. If a certain use case takes off and becomes commercially successful, enhancements motivated by business needs can be added in later </w:t>
            </w:r>
            <w:r>
              <w:rPr>
                <w:lang w:eastAsia="ja-JP"/>
              </w:rPr>
              <w:lastRenderedPageBreak/>
              <w:t xml:space="preserve">releases. Relying on a main-stream solution provides great advantages with respect to economy of scale. </w:t>
            </w:r>
          </w:p>
          <w:p w14:paraId="62DEBF39" w14:textId="77777777" w:rsidR="003935DA" w:rsidRPr="00532B95" w:rsidRDefault="003935DA" w:rsidP="00464A53">
            <w:pPr>
              <w:pStyle w:val="BodyText"/>
              <w:rPr>
                <w:lang w:val="en-GB"/>
              </w:rPr>
            </w:pPr>
          </w:p>
        </w:tc>
      </w:tr>
      <w:tr w:rsidR="00FA63B9" w14:paraId="67253CE9" w14:textId="77777777" w:rsidTr="006A449B">
        <w:tc>
          <w:tcPr>
            <w:tcW w:w="1479" w:type="dxa"/>
          </w:tcPr>
          <w:p w14:paraId="46DEB44D" w14:textId="49EEA6B5" w:rsidR="00FA63B9" w:rsidRDefault="00FA63B9" w:rsidP="00464A53">
            <w:pPr>
              <w:rPr>
                <w:rFonts w:eastAsia="PMingLiU"/>
                <w:sz w:val="21"/>
                <w:szCs w:val="21"/>
                <w:lang w:val="en-US" w:eastAsia="zh-TW"/>
              </w:rPr>
            </w:pPr>
            <w:r>
              <w:rPr>
                <w:rFonts w:eastAsia="PMingLiU"/>
                <w:sz w:val="21"/>
                <w:szCs w:val="21"/>
                <w:lang w:val="en-US" w:eastAsia="zh-TW"/>
              </w:rPr>
              <w:lastRenderedPageBreak/>
              <w:t>MediaTek</w:t>
            </w:r>
          </w:p>
        </w:tc>
        <w:tc>
          <w:tcPr>
            <w:tcW w:w="1372" w:type="dxa"/>
          </w:tcPr>
          <w:p w14:paraId="68B7B78D" w14:textId="74028B5F" w:rsidR="00FA63B9" w:rsidRDefault="00FA63B9" w:rsidP="00464A53">
            <w:pPr>
              <w:rPr>
                <w:rFonts w:eastAsia="PMingLiU"/>
                <w:sz w:val="21"/>
                <w:szCs w:val="21"/>
                <w:lang w:eastAsia="zh-TW"/>
              </w:rPr>
            </w:pPr>
            <w:r>
              <w:rPr>
                <w:rFonts w:eastAsia="PMingLiU"/>
                <w:sz w:val="21"/>
                <w:szCs w:val="21"/>
                <w:lang w:eastAsia="zh-TW"/>
              </w:rPr>
              <w:t>Part</w:t>
            </w:r>
            <w:r w:rsidR="00853186">
              <w:rPr>
                <w:rFonts w:eastAsia="PMingLiU"/>
                <w:sz w:val="21"/>
                <w:szCs w:val="21"/>
                <w:lang w:eastAsia="zh-TW"/>
              </w:rPr>
              <w:t>iall</w:t>
            </w:r>
            <w:r>
              <w:rPr>
                <w:rFonts w:eastAsia="PMingLiU"/>
                <w:sz w:val="21"/>
                <w:szCs w:val="21"/>
                <w:lang w:eastAsia="zh-TW"/>
              </w:rPr>
              <w:t>y</w:t>
            </w:r>
          </w:p>
        </w:tc>
        <w:tc>
          <w:tcPr>
            <w:tcW w:w="6780" w:type="dxa"/>
          </w:tcPr>
          <w:p w14:paraId="36AAE01D" w14:textId="77777777" w:rsidR="00FA63B9" w:rsidRDefault="00FA63B9" w:rsidP="00532B95">
            <w:pPr>
              <w:rPr>
                <w:lang w:eastAsia="ja-JP"/>
              </w:rPr>
            </w:pPr>
            <w:r>
              <w:rPr>
                <w:lang w:eastAsia="ja-JP"/>
              </w:rPr>
              <w:t>Agree with main bullet and 1</w:t>
            </w:r>
            <w:r w:rsidRPr="00FA63B9">
              <w:rPr>
                <w:vertAlign w:val="superscript"/>
                <w:lang w:eastAsia="ja-JP"/>
              </w:rPr>
              <w:t>st</w:t>
            </w:r>
            <w:r>
              <w:rPr>
                <w:lang w:eastAsia="ja-JP"/>
              </w:rPr>
              <w:t xml:space="preserve"> sub-bullet. </w:t>
            </w:r>
          </w:p>
          <w:p w14:paraId="6B09844C" w14:textId="7D18ACD2" w:rsidR="00FA63B9" w:rsidRDefault="00FA63B9" w:rsidP="00532B95">
            <w:pPr>
              <w:rPr>
                <w:lang w:eastAsia="ja-JP"/>
              </w:rPr>
            </w:pPr>
            <w:r>
              <w:rPr>
                <w:lang w:eastAsia="ja-JP"/>
              </w:rPr>
              <w:t>T</w:t>
            </w:r>
            <w:r>
              <w:rPr>
                <w:rFonts w:eastAsiaTheme="minorEastAsia"/>
                <w:lang w:eastAsia="zh-CN"/>
              </w:rPr>
              <w:t>he 2nd sub-bullet seems a bit strong. Add-on features “may” be specific to certain types of device or may be driven by certain use cases, where necessary.</w:t>
            </w:r>
          </w:p>
        </w:tc>
      </w:tr>
      <w:tr w:rsidR="007D56D4" w14:paraId="7A53D18D" w14:textId="77777777" w:rsidTr="006A449B">
        <w:tc>
          <w:tcPr>
            <w:tcW w:w="1479" w:type="dxa"/>
          </w:tcPr>
          <w:p w14:paraId="059EB98C" w14:textId="1159EFE1" w:rsidR="007D56D4" w:rsidRDefault="007D56D4" w:rsidP="007D56D4">
            <w:pPr>
              <w:rPr>
                <w:rFonts w:eastAsia="PMingLiU"/>
                <w:sz w:val="21"/>
                <w:szCs w:val="21"/>
                <w:lang w:val="en-US" w:eastAsia="zh-TW"/>
              </w:rPr>
            </w:pPr>
            <w:r w:rsidRPr="00602B23">
              <w:rPr>
                <w:rFonts w:eastAsiaTheme="minorEastAsia" w:hint="eastAsia"/>
                <w:sz w:val="21"/>
                <w:szCs w:val="21"/>
                <w:lang w:val="en-US" w:eastAsia="zh-CN"/>
              </w:rPr>
              <w:t>SK Telecom</w:t>
            </w:r>
          </w:p>
        </w:tc>
        <w:tc>
          <w:tcPr>
            <w:tcW w:w="1372" w:type="dxa"/>
          </w:tcPr>
          <w:p w14:paraId="3540E07D" w14:textId="42543CB7" w:rsidR="007D56D4" w:rsidRDefault="007D56D4" w:rsidP="007D56D4">
            <w:pPr>
              <w:rPr>
                <w:rFonts w:eastAsia="PMingLiU"/>
                <w:sz w:val="21"/>
                <w:szCs w:val="21"/>
                <w:lang w:eastAsia="zh-TW"/>
              </w:rPr>
            </w:pPr>
            <w:r>
              <w:rPr>
                <w:rFonts w:eastAsia="Malgun Gothic" w:hint="eastAsia"/>
                <w:sz w:val="21"/>
                <w:szCs w:val="21"/>
                <w:lang w:val="en-US" w:eastAsia="ko-KR"/>
              </w:rPr>
              <w:t>Y</w:t>
            </w:r>
          </w:p>
        </w:tc>
        <w:tc>
          <w:tcPr>
            <w:tcW w:w="6780" w:type="dxa"/>
          </w:tcPr>
          <w:p w14:paraId="34AA183D" w14:textId="77777777" w:rsidR="007D56D4" w:rsidRDefault="007D56D4" w:rsidP="007D56D4">
            <w:pPr>
              <w:pStyle w:val="BodyText"/>
              <w:rPr>
                <w:rFonts w:eastAsia="Malgun Gothic"/>
                <w:lang w:val="en-GB" w:eastAsia="ko-KR"/>
              </w:rPr>
            </w:pPr>
            <w:r>
              <w:rPr>
                <w:rFonts w:eastAsia="Malgun Gothic" w:hint="eastAsia"/>
                <w:lang w:val="en-GB" w:eastAsia="ko-KR"/>
              </w:rPr>
              <w:t xml:space="preserve">Fine for the proposal. </w:t>
            </w:r>
          </w:p>
          <w:p w14:paraId="14F0F0D5" w14:textId="7C70BB3E" w:rsidR="007D56D4" w:rsidRDefault="007D56D4" w:rsidP="007D56D4">
            <w:pPr>
              <w:rPr>
                <w:lang w:eastAsia="ja-JP"/>
              </w:rPr>
            </w:pPr>
            <w:r w:rsidRPr="00602B23">
              <w:rPr>
                <w:rFonts w:eastAsiaTheme="minorEastAsia"/>
                <w:lang w:eastAsia="zh-CN"/>
              </w:rPr>
              <w:t xml:space="preserve">From </w:t>
            </w:r>
            <w:r>
              <w:rPr>
                <w:rFonts w:eastAsia="Malgun Gothic" w:hint="eastAsia"/>
                <w:lang w:eastAsia="ko-KR"/>
              </w:rPr>
              <w:t>our</w:t>
            </w:r>
            <w:r w:rsidRPr="00602B23">
              <w:rPr>
                <w:rFonts w:eastAsiaTheme="minorEastAsia"/>
                <w:lang w:eastAsia="zh-CN"/>
              </w:rPr>
              <w:t xml:space="preserve"> perspective, the design and implementation of a single radio access technology capable of supporting diverse types of devices from low-tier UE and massive IoT devices to high-end terminals (XR, autonomous vehicle, robot, etc) will be one of the key aspects to be taken into account.</w:t>
            </w:r>
            <w:r>
              <w:rPr>
                <w:rFonts w:eastAsia="Malgun Gothic" w:hint="eastAsia"/>
                <w:lang w:eastAsia="ko-KR"/>
              </w:rPr>
              <w:t xml:space="preserve"> We think that</w:t>
            </w:r>
            <w:r w:rsidRPr="00602B23">
              <w:rPr>
                <w:rFonts w:eastAsiaTheme="minorEastAsia"/>
                <w:lang w:eastAsia="zh-CN"/>
              </w:rPr>
              <w:t xml:space="preserve"> it </w:t>
            </w:r>
            <w:r>
              <w:rPr>
                <w:rFonts w:eastAsia="Malgun Gothic" w:hint="eastAsia"/>
                <w:lang w:eastAsia="ko-KR"/>
              </w:rPr>
              <w:t>would</w:t>
            </w:r>
            <w:r w:rsidRPr="00602B23">
              <w:rPr>
                <w:rFonts w:eastAsiaTheme="minorEastAsia"/>
                <w:lang w:eastAsia="zh-CN"/>
              </w:rPr>
              <w:t xml:space="preserve"> be effective to define the </w:t>
            </w:r>
            <w:r>
              <w:rPr>
                <w:rFonts w:eastAsia="Malgun Gothic" w:hint="eastAsia"/>
                <w:lang w:eastAsia="ko-KR"/>
              </w:rPr>
              <w:t>basic</w:t>
            </w:r>
            <w:r w:rsidRPr="00602B23">
              <w:rPr>
                <w:rFonts w:eastAsiaTheme="minorEastAsia"/>
                <w:lang w:eastAsia="zh-CN"/>
              </w:rPr>
              <w:t xml:space="preserve"> capabilities for 6G which need to supported by all the types of 6G UE so as to ensure no backward compatibility issue in the later release</w:t>
            </w:r>
            <w:r>
              <w:rPr>
                <w:rFonts w:eastAsia="Malgun Gothic" w:hint="eastAsia"/>
                <w:lang w:eastAsia="ko-KR"/>
              </w:rPr>
              <w:t>, and then any further features/capability need to be identified to support specific use cases/device types</w:t>
            </w:r>
            <w:r w:rsidRPr="00602B23">
              <w:rPr>
                <w:rFonts w:eastAsiaTheme="minorEastAsia"/>
                <w:lang w:eastAsia="zh-CN"/>
              </w:rPr>
              <w:t xml:space="preserve">. </w:t>
            </w:r>
          </w:p>
        </w:tc>
      </w:tr>
      <w:tr w:rsidR="00A841C1" w14:paraId="64F43839" w14:textId="77777777" w:rsidTr="006A449B">
        <w:tc>
          <w:tcPr>
            <w:tcW w:w="1479" w:type="dxa"/>
          </w:tcPr>
          <w:p w14:paraId="67C17A1C" w14:textId="1F9EA967" w:rsidR="00A841C1" w:rsidRPr="00602B23" w:rsidRDefault="00A841C1" w:rsidP="00A841C1">
            <w:pPr>
              <w:rPr>
                <w:rFonts w:eastAsiaTheme="minorEastAsia"/>
                <w:sz w:val="21"/>
                <w:szCs w:val="21"/>
                <w:lang w:val="en-US" w:eastAsia="zh-CN"/>
              </w:rPr>
            </w:pPr>
            <w:r w:rsidRPr="330E48C3">
              <w:rPr>
                <w:rFonts w:eastAsia="Times New Roman"/>
                <w:sz w:val="21"/>
                <w:szCs w:val="21"/>
                <w:lang w:val="en-US"/>
              </w:rPr>
              <w:t>CEWiT</w:t>
            </w:r>
          </w:p>
        </w:tc>
        <w:tc>
          <w:tcPr>
            <w:tcW w:w="1372" w:type="dxa"/>
          </w:tcPr>
          <w:p w14:paraId="04767551" w14:textId="24D5A7E4" w:rsidR="00A841C1" w:rsidRDefault="00A841C1" w:rsidP="00A841C1">
            <w:pPr>
              <w:rPr>
                <w:rFonts w:eastAsia="Malgun Gothic"/>
                <w:sz w:val="21"/>
                <w:szCs w:val="21"/>
                <w:lang w:val="en-US" w:eastAsia="ko-KR"/>
              </w:rPr>
            </w:pPr>
            <w:r w:rsidRPr="330E48C3">
              <w:rPr>
                <w:rFonts w:eastAsia="Times New Roman"/>
                <w:sz w:val="21"/>
                <w:szCs w:val="21"/>
              </w:rPr>
              <w:t>Y</w:t>
            </w:r>
          </w:p>
        </w:tc>
        <w:tc>
          <w:tcPr>
            <w:tcW w:w="6780" w:type="dxa"/>
          </w:tcPr>
          <w:p w14:paraId="4F7F628A" w14:textId="339696A4" w:rsidR="00A841C1" w:rsidRDefault="00A841C1" w:rsidP="00A841C1">
            <w:pPr>
              <w:pStyle w:val="BodyText"/>
              <w:rPr>
                <w:rFonts w:eastAsia="Malgun Gothic"/>
                <w:lang w:val="en-GB" w:eastAsia="ko-KR"/>
              </w:rPr>
            </w:pPr>
            <w:r>
              <w:rPr>
                <w:rFonts w:eastAsia="Times New Roman"/>
                <w:lang w:val="en-GB"/>
              </w:rPr>
              <w:t xml:space="preserve">We are fine with the proposal on a high level. But as Samsung mentioned, the scope of second bullet should be monitored carefully. </w:t>
            </w:r>
            <w:r w:rsidRPr="330E48C3">
              <w:rPr>
                <w:rFonts w:eastAsia="Times New Roman"/>
                <w:lang w:val="en-GB"/>
              </w:rPr>
              <w:t xml:space="preserve">  </w:t>
            </w:r>
          </w:p>
        </w:tc>
      </w:tr>
      <w:tr w:rsidR="008E1415" w14:paraId="791EE1B9" w14:textId="77777777" w:rsidTr="006A449B">
        <w:tc>
          <w:tcPr>
            <w:tcW w:w="1479" w:type="dxa"/>
          </w:tcPr>
          <w:p w14:paraId="2F290088" w14:textId="6C8DC792" w:rsidR="008E1415" w:rsidRPr="330E48C3" w:rsidRDefault="008E1415" w:rsidP="008E1415">
            <w:pPr>
              <w:rPr>
                <w:rFonts w:eastAsia="Times New Roman"/>
                <w:sz w:val="21"/>
                <w:szCs w:val="21"/>
                <w:lang w:val="en-US"/>
              </w:rPr>
            </w:pPr>
            <w:r>
              <w:rPr>
                <w:rFonts w:eastAsiaTheme="minorEastAsia" w:hint="eastAsia"/>
                <w:sz w:val="21"/>
                <w:szCs w:val="21"/>
                <w:lang w:eastAsia="zh-CN"/>
              </w:rPr>
              <w:t>Xiaomi</w:t>
            </w:r>
          </w:p>
        </w:tc>
        <w:tc>
          <w:tcPr>
            <w:tcW w:w="1372" w:type="dxa"/>
          </w:tcPr>
          <w:p w14:paraId="53062E9E" w14:textId="162E292C" w:rsidR="008E1415" w:rsidRPr="330E48C3" w:rsidRDefault="008E1415" w:rsidP="008E1415">
            <w:pPr>
              <w:rPr>
                <w:rFonts w:eastAsia="Times New Roman"/>
                <w:sz w:val="21"/>
                <w:szCs w:val="21"/>
              </w:rPr>
            </w:pPr>
            <w:r>
              <w:rPr>
                <w:rFonts w:eastAsiaTheme="minorEastAsia" w:hint="eastAsia"/>
                <w:sz w:val="21"/>
                <w:szCs w:val="21"/>
                <w:lang w:eastAsia="zh-CN"/>
              </w:rPr>
              <w:t>Y in principle</w:t>
            </w:r>
          </w:p>
        </w:tc>
        <w:tc>
          <w:tcPr>
            <w:tcW w:w="6780" w:type="dxa"/>
          </w:tcPr>
          <w:p w14:paraId="2F37575A" w14:textId="03EE3DA7" w:rsidR="008E1415" w:rsidRDefault="008E1415" w:rsidP="008E1415">
            <w:pPr>
              <w:pStyle w:val="BodyText"/>
              <w:rPr>
                <w:rFonts w:eastAsia="Times New Roman"/>
                <w:lang w:val="en-GB"/>
              </w:rPr>
            </w:pPr>
            <w:r>
              <w:rPr>
                <w:rFonts w:eastAsiaTheme="minorEastAsia" w:hint="eastAsia"/>
                <w:lang w:val="en-GB" w:eastAsia="zh-CN"/>
              </w:rPr>
              <w:t xml:space="preserve">We agree with the design principle. On the other hand, we are not sure how the proposal would impact/restrict the future discussions as it is expected that there can be different understandings on </w:t>
            </w:r>
            <w:r>
              <w:rPr>
                <w:rFonts w:eastAsiaTheme="minorEastAsia"/>
                <w:lang w:val="en-GB" w:eastAsia="zh-CN"/>
              </w:rPr>
              <w:t>“</w:t>
            </w:r>
            <w:r>
              <w:rPr>
                <w:rFonts w:eastAsiaTheme="minorEastAsia" w:hint="eastAsia"/>
                <w:lang w:val="en-GB" w:eastAsia="zh-CN"/>
              </w:rPr>
              <w:t>basic feature set/framework</w:t>
            </w:r>
            <w:r>
              <w:rPr>
                <w:rFonts w:eastAsiaTheme="minorEastAsia"/>
                <w:lang w:val="en-GB" w:eastAsia="zh-CN"/>
              </w:rPr>
              <w:t>”</w:t>
            </w:r>
            <w:r>
              <w:rPr>
                <w:rFonts w:eastAsiaTheme="minorEastAsia" w:hint="eastAsia"/>
                <w:lang w:val="en-GB" w:eastAsia="zh-CN"/>
              </w:rPr>
              <w:t>.</w:t>
            </w:r>
          </w:p>
        </w:tc>
      </w:tr>
      <w:tr w:rsidR="005C3ACA" w14:paraId="1DBCD923" w14:textId="77777777" w:rsidTr="006A449B">
        <w:tc>
          <w:tcPr>
            <w:tcW w:w="1479" w:type="dxa"/>
          </w:tcPr>
          <w:p w14:paraId="33CA0271" w14:textId="0C719A6A" w:rsidR="005C3ACA" w:rsidRDefault="005C3ACA" w:rsidP="005C3ACA">
            <w:pPr>
              <w:rPr>
                <w:rFonts w:eastAsiaTheme="minorEastAsia" w:hint="eastAsia"/>
                <w:sz w:val="21"/>
                <w:szCs w:val="21"/>
                <w:lang w:eastAsia="zh-CN"/>
              </w:rPr>
            </w:pPr>
            <w:r>
              <w:rPr>
                <w:rFonts w:eastAsia="Yu Mincho"/>
                <w:sz w:val="21"/>
                <w:szCs w:val="21"/>
                <w:lang w:val="en-US" w:eastAsia="ja-JP"/>
              </w:rPr>
              <w:t>Sharp</w:t>
            </w:r>
          </w:p>
        </w:tc>
        <w:tc>
          <w:tcPr>
            <w:tcW w:w="1372" w:type="dxa"/>
          </w:tcPr>
          <w:p w14:paraId="67CC75B3" w14:textId="7D3D90F9" w:rsidR="005C3ACA" w:rsidRDefault="005C3ACA" w:rsidP="005C3ACA">
            <w:pPr>
              <w:rPr>
                <w:rFonts w:eastAsiaTheme="minorEastAsia" w:hint="eastAsia"/>
                <w:sz w:val="21"/>
                <w:szCs w:val="21"/>
                <w:lang w:eastAsia="zh-CN"/>
              </w:rPr>
            </w:pPr>
            <w:r>
              <w:rPr>
                <w:rFonts w:eastAsia="Yu Mincho"/>
                <w:sz w:val="21"/>
                <w:szCs w:val="21"/>
                <w:lang w:eastAsia="ja-JP"/>
              </w:rPr>
              <w:t>Y</w:t>
            </w:r>
          </w:p>
        </w:tc>
        <w:tc>
          <w:tcPr>
            <w:tcW w:w="6780" w:type="dxa"/>
          </w:tcPr>
          <w:p w14:paraId="29CC4D43" w14:textId="77777777" w:rsidR="005C3ACA" w:rsidRDefault="005C3ACA" w:rsidP="005C3ACA">
            <w:pPr>
              <w:pStyle w:val="BodyText"/>
              <w:rPr>
                <w:rFonts w:eastAsiaTheme="minorEastAsia" w:hint="eastAsia"/>
                <w:lang w:val="en-GB" w:eastAsia="zh-CN"/>
              </w:rPr>
            </w:pPr>
          </w:p>
        </w:tc>
      </w:tr>
    </w:tbl>
    <w:p w14:paraId="413AA7C9" w14:textId="77777777" w:rsidR="0073698B" w:rsidRDefault="0073698B" w:rsidP="006A75C2">
      <w:pPr>
        <w:pStyle w:val="BodyText"/>
        <w:rPr>
          <w:lang w:val="en-US"/>
        </w:rPr>
      </w:pPr>
    </w:p>
    <w:p w14:paraId="47A1EC85" w14:textId="77777777" w:rsidR="00FC2AD5" w:rsidRDefault="00FC2AD5" w:rsidP="006A75C2">
      <w:pPr>
        <w:pStyle w:val="BodyText"/>
        <w:rPr>
          <w:lang w:val="en-US"/>
        </w:rPr>
      </w:pPr>
    </w:p>
    <w:p w14:paraId="781D1EA7" w14:textId="3C65E9AD" w:rsidR="0073698B" w:rsidRDefault="00AC43D1" w:rsidP="006A75C2">
      <w:pPr>
        <w:pStyle w:val="BodyText"/>
        <w:rPr>
          <w:lang w:val="en-US"/>
        </w:rPr>
      </w:pPr>
      <w:r>
        <w:rPr>
          <w:rFonts w:hint="eastAsia"/>
          <w:lang w:val="en-US"/>
        </w:rPr>
        <w:t xml:space="preserve">Then, </w:t>
      </w:r>
      <w:r w:rsidR="006B4DB7">
        <w:rPr>
          <w:lang w:val="en-US"/>
        </w:rPr>
        <w:t>the</w:t>
      </w:r>
      <w:r w:rsidR="006B4DB7">
        <w:rPr>
          <w:rFonts w:hint="eastAsia"/>
          <w:lang w:val="en-US"/>
        </w:rPr>
        <w:t xml:space="preserve"> </w:t>
      </w:r>
      <w:r>
        <w:rPr>
          <w:rFonts w:hint="eastAsia"/>
          <w:lang w:val="en-US"/>
        </w:rPr>
        <w:t>next question is how to define d</w:t>
      </w:r>
      <w:r w:rsidR="006B4DB7">
        <w:rPr>
          <w:rFonts w:hint="eastAsia"/>
          <w:lang w:val="en-US"/>
        </w:rPr>
        <w:t>iverse device types</w:t>
      </w:r>
      <w:r w:rsidR="00343B0A">
        <w:rPr>
          <w:rFonts w:hint="eastAsia"/>
          <w:lang w:val="en-US"/>
        </w:rPr>
        <w:t xml:space="preserve"> to be supported by 6GR</w:t>
      </w:r>
      <w:r w:rsidR="00CA0155">
        <w:rPr>
          <w:rFonts w:hint="eastAsia"/>
          <w:lang w:val="en-US"/>
        </w:rPr>
        <w:t xml:space="preserve">. </w:t>
      </w:r>
      <w:r w:rsidR="00565FB0">
        <w:rPr>
          <w:lang w:val="en-US"/>
        </w:rPr>
        <w:t>A</w:t>
      </w:r>
      <w:r w:rsidR="00565FB0">
        <w:rPr>
          <w:rFonts w:hint="eastAsia"/>
          <w:lang w:val="en-US"/>
        </w:rPr>
        <w:t xml:space="preserve"> number of companies provide </w:t>
      </w:r>
      <w:r w:rsidR="00441796">
        <w:rPr>
          <w:rFonts w:hint="eastAsia"/>
          <w:lang w:val="en-US"/>
        </w:rPr>
        <w:t>views and s</w:t>
      </w:r>
      <w:r w:rsidR="007D20ED">
        <w:rPr>
          <w:rFonts w:hint="eastAsia"/>
          <w:lang w:val="en-US"/>
        </w:rPr>
        <w:t xml:space="preserve">ome </w:t>
      </w:r>
      <w:r w:rsidR="00565FB0">
        <w:rPr>
          <w:rFonts w:hint="eastAsia"/>
          <w:lang w:val="en-US"/>
        </w:rPr>
        <w:t xml:space="preserve">examples are </w:t>
      </w:r>
      <w:r w:rsidR="00441796">
        <w:rPr>
          <w:rFonts w:hint="eastAsia"/>
          <w:lang w:val="en-US"/>
        </w:rPr>
        <w:t>shown below</w:t>
      </w:r>
      <w:r w:rsidR="00166011">
        <w:rPr>
          <w:rFonts w:hint="eastAsia"/>
          <w:lang w:val="en-US"/>
        </w:rPr>
        <w:t xml:space="preserve">. </w:t>
      </w:r>
      <w:r w:rsidR="00481491">
        <w:rPr>
          <w:rFonts w:hint="eastAsia"/>
          <w:lang w:val="en-US"/>
        </w:rPr>
        <w:t xml:space="preserve">Although </w:t>
      </w:r>
      <w:r w:rsidR="00481491">
        <w:rPr>
          <w:lang w:val="en-US"/>
        </w:rPr>
        <w:t>the</w:t>
      </w:r>
      <w:r w:rsidR="00481491">
        <w:rPr>
          <w:rFonts w:hint="eastAsia"/>
          <w:lang w:val="en-US"/>
        </w:rPr>
        <w:t xml:space="preserve"> details need to be further discussed, </w:t>
      </w:r>
      <w:r w:rsidR="00481491">
        <w:rPr>
          <w:lang w:val="en-US"/>
        </w:rPr>
        <w:t>the</w:t>
      </w:r>
      <w:r w:rsidR="00481491">
        <w:rPr>
          <w:rFonts w:hint="eastAsia"/>
          <w:lang w:val="en-US"/>
        </w:rPr>
        <w:t xml:space="preserve"> commonality among</w:t>
      </w:r>
      <w:r w:rsidR="002365A0">
        <w:rPr>
          <w:rFonts w:hint="eastAsia"/>
          <w:lang w:val="en-US"/>
        </w:rPr>
        <w:t xml:space="preserve"> companies are limiting the number of device types</w:t>
      </w:r>
      <w:r w:rsidR="006627AC">
        <w:rPr>
          <w:rFonts w:hint="eastAsia"/>
          <w:lang w:val="en-US"/>
        </w:rPr>
        <w:t xml:space="preserve"> to avoid</w:t>
      </w:r>
      <w:r w:rsidR="00481491">
        <w:rPr>
          <w:rFonts w:hint="eastAsia"/>
          <w:lang w:val="en-US"/>
        </w:rPr>
        <w:t xml:space="preserve"> </w:t>
      </w:r>
      <w:r w:rsidR="00E30ED5" w:rsidRPr="00E30ED5">
        <w:rPr>
          <w:lang w:val="en-US"/>
        </w:rPr>
        <w:t>excessive UE capabilities</w:t>
      </w:r>
      <w:r w:rsidR="00E30ED5">
        <w:rPr>
          <w:rFonts w:hint="eastAsia"/>
          <w:lang w:val="en-US"/>
        </w:rPr>
        <w:t>, and having some mandatory capability set in each device type.</w:t>
      </w:r>
    </w:p>
    <w:p w14:paraId="586DA4C4" w14:textId="77777777" w:rsidR="00441796" w:rsidRDefault="00441796" w:rsidP="006A75C2">
      <w:pPr>
        <w:pStyle w:val="BodyText"/>
        <w:rPr>
          <w:lang w:val="en-US"/>
        </w:rPr>
      </w:pPr>
    </w:p>
    <w:p w14:paraId="78083CCB" w14:textId="2DF04765" w:rsidR="006A4926" w:rsidRDefault="00E6092E" w:rsidP="00E6092E">
      <w:pPr>
        <w:pStyle w:val="BodyText"/>
        <w:jc w:val="center"/>
        <w:rPr>
          <w:lang w:val="en-US"/>
        </w:rPr>
      </w:pPr>
      <w:r>
        <w:rPr>
          <w:rFonts w:hint="eastAsia"/>
          <w:lang w:val="en-US"/>
        </w:rPr>
        <w:t>Device types in [10]</w:t>
      </w:r>
    </w:p>
    <w:tbl>
      <w:tblPr>
        <w:tblStyle w:val="TableGrid"/>
        <w:tblW w:w="9634" w:type="dxa"/>
        <w:tblLook w:val="04A0" w:firstRow="1" w:lastRow="0" w:firstColumn="1" w:lastColumn="0" w:noHBand="0" w:noVBand="1"/>
      </w:tblPr>
      <w:tblGrid>
        <w:gridCol w:w="2547"/>
        <w:gridCol w:w="2410"/>
        <w:gridCol w:w="2693"/>
        <w:gridCol w:w="1984"/>
      </w:tblGrid>
      <w:tr w:rsidR="006A4926" w:rsidRPr="006A4926" w14:paraId="616C926B" w14:textId="77777777" w:rsidTr="00FB2F1A">
        <w:tc>
          <w:tcPr>
            <w:tcW w:w="2547" w:type="dxa"/>
          </w:tcPr>
          <w:p w14:paraId="773F1D1C" w14:textId="77777777" w:rsidR="006A4926" w:rsidRPr="006A4926" w:rsidRDefault="006A4926" w:rsidP="006A4926">
            <w:pPr>
              <w:spacing w:after="120" w:line="240" w:lineRule="auto"/>
              <w:ind w:leftChars="90" w:left="180"/>
              <w:jc w:val="left"/>
              <w:rPr>
                <w:rFonts w:ascii="Times" w:eastAsia="DengXian" w:hAnsi="Times"/>
                <w:szCs w:val="24"/>
                <w:lang w:eastAsia="zh-CN"/>
              </w:rPr>
            </w:pPr>
          </w:p>
        </w:tc>
        <w:tc>
          <w:tcPr>
            <w:tcW w:w="2410" w:type="dxa"/>
          </w:tcPr>
          <w:p w14:paraId="4B4CBCDF"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4" w:name="OLE_LINK5"/>
            <w:r w:rsidRPr="006A4926">
              <w:rPr>
                <w:rFonts w:ascii="Times" w:eastAsia="DengXian" w:hAnsi="Times"/>
                <w:szCs w:val="24"/>
                <w:lang w:eastAsia="zh-CN"/>
              </w:rPr>
              <w:t>Device type</w:t>
            </w:r>
            <w:bookmarkEnd w:id="4"/>
            <w:r w:rsidRPr="006A4926">
              <w:rPr>
                <w:rFonts w:ascii="Times" w:eastAsia="DengXian" w:hAnsi="Times"/>
                <w:szCs w:val="24"/>
                <w:lang w:eastAsia="zh-CN"/>
              </w:rPr>
              <w:t xml:space="preserve"> A</w:t>
            </w:r>
          </w:p>
        </w:tc>
        <w:tc>
          <w:tcPr>
            <w:tcW w:w="2693" w:type="dxa"/>
          </w:tcPr>
          <w:p w14:paraId="59F6A10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B</w:t>
            </w:r>
            <w:r w:rsidRPr="006A4926">
              <w:rPr>
                <w:rFonts w:ascii="Times" w:eastAsia="DengXian" w:hAnsi="Times"/>
                <w:szCs w:val="24"/>
                <w:vertAlign w:val="superscript"/>
                <w:lang w:eastAsia="zh-CN"/>
              </w:rPr>
              <w:t xml:space="preserve"> </w:t>
            </w:r>
          </w:p>
        </w:tc>
        <w:tc>
          <w:tcPr>
            <w:tcW w:w="1984" w:type="dxa"/>
          </w:tcPr>
          <w:p w14:paraId="658CB0E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Device type C</w:t>
            </w:r>
            <w:r w:rsidRPr="006A4926">
              <w:rPr>
                <w:rFonts w:ascii="Times" w:eastAsia="DengXian" w:hAnsi="Times"/>
                <w:szCs w:val="24"/>
                <w:vertAlign w:val="superscript"/>
                <w:lang w:eastAsia="zh-CN"/>
              </w:rPr>
              <w:t xml:space="preserve"> </w:t>
            </w:r>
          </w:p>
        </w:tc>
      </w:tr>
      <w:tr w:rsidR="006A4926" w:rsidRPr="006A4926" w14:paraId="7E173CAD" w14:textId="77777777" w:rsidTr="00FB2F1A">
        <w:tc>
          <w:tcPr>
            <w:tcW w:w="2547" w:type="dxa"/>
          </w:tcPr>
          <w:p w14:paraId="1D3A0BA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Typical </w:t>
            </w:r>
            <w:r w:rsidRPr="006A4926">
              <w:rPr>
                <w:rFonts w:ascii="Times" w:eastAsia="DengXian" w:hAnsi="Times" w:hint="eastAsia"/>
                <w:szCs w:val="24"/>
                <w:lang w:eastAsia="zh-CN"/>
              </w:rPr>
              <w:t>D</w:t>
            </w:r>
            <w:r w:rsidRPr="006A4926">
              <w:rPr>
                <w:rFonts w:ascii="Times" w:eastAsia="DengXian" w:hAnsi="Times"/>
                <w:szCs w:val="24"/>
                <w:lang w:eastAsia="zh-CN"/>
              </w:rPr>
              <w:t>evice/service</w:t>
            </w:r>
          </w:p>
        </w:tc>
        <w:tc>
          <w:tcPr>
            <w:tcW w:w="2410" w:type="dxa"/>
          </w:tcPr>
          <w:p w14:paraId="56DDFE6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martphones, immersive eMBB, CPE,</w:t>
            </w:r>
          </w:p>
        </w:tc>
        <w:tc>
          <w:tcPr>
            <w:tcW w:w="2693" w:type="dxa"/>
          </w:tcPr>
          <w:p w14:paraId="1D749A9E"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Reduced capability eMBB, e.g., wearable/XR, etc</w:t>
            </w:r>
          </w:p>
        </w:tc>
        <w:tc>
          <w:tcPr>
            <w:tcW w:w="1984" w:type="dxa"/>
          </w:tcPr>
          <w:p w14:paraId="1D5C6EE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IoT</w:t>
            </w:r>
          </w:p>
        </w:tc>
      </w:tr>
      <w:tr w:rsidR="006A4926" w:rsidRPr="006A4926" w14:paraId="6F2A2A16" w14:textId="77777777" w:rsidTr="00FB2F1A">
        <w:tc>
          <w:tcPr>
            <w:tcW w:w="2547" w:type="dxa"/>
          </w:tcPr>
          <w:p w14:paraId="5C7FB1DB"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5" w:name="OLE_LINK66"/>
            <w:bookmarkStart w:id="6" w:name="_Hlk199342017"/>
            <w:r w:rsidRPr="006A4926">
              <w:rPr>
                <w:rFonts w:ascii="Times" w:eastAsia="DengXian" w:hAnsi="Times"/>
                <w:szCs w:val="24"/>
                <w:lang w:eastAsia="zh-CN"/>
              </w:rPr>
              <w:t>Downlink peak d</w:t>
            </w:r>
            <w:r w:rsidRPr="006A4926">
              <w:rPr>
                <w:rFonts w:ascii="Times" w:eastAsia="DengXian" w:hAnsi="Times" w:hint="eastAsia"/>
                <w:szCs w:val="24"/>
                <w:lang w:eastAsia="zh-CN"/>
              </w:rPr>
              <w:t>ata</w:t>
            </w:r>
            <w:r w:rsidRPr="006A4926">
              <w:rPr>
                <w:rFonts w:ascii="Times" w:eastAsia="DengXian" w:hAnsi="Times"/>
                <w:szCs w:val="24"/>
                <w:lang w:eastAsia="zh-CN"/>
              </w:rPr>
              <w:t xml:space="preserve"> </w:t>
            </w:r>
            <w:r w:rsidRPr="006A4926">
              <w:rPr>
                <w:rFonts w:ascii="Times" w:eastAsia="DengXian" w:hAnsi="Times" w:hint="eastAsia"/>
                <w:szCs w:val="24"/>
                <w:lang w:eastAsia="zh-CN"/>
              </w:rPr>
              <w:t>rate</w:t>
            </w:r>
            <w:bookmarkEnd w:id="5"/>
          </w:p>
        </w:tc>
        <w:tc>
          <w:tcPr>
            <w:tcW w:w="2410" w:type="dxa"/>
          </w:tcPr>
          <w:p w14:paraId="29D705E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0Gbps </w:t>
            </w:r>
          </w:p>
        </w:tc>
        <w:tc>
          <w:tcPr>
            <w:tcW w:w="2693" w:type="dxa"/>
          </w:tcPr>
          <w:p w14:paraId="39099B73"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200Mbps ~ </w:t>
            </w:r>
            <w:r w:rsidRPr="006A4926">
              <w:rPr>
                <w:rFonts w:ascii="Times" w:eastAsia="DengXian" w:hAnsi="Times" w:hint="eastAsia"/>
                <w:szCs w:val="24"/>
                <w:lang w:eastAsia="zh-CN"/>
              </w:rPr>
              <w:t>1</w:t>
            </w:r>
            <w:r w:rsidRPr="006A4926">
              <w:rPr>
                <w:rFonts w:ascii="Times" w:eastAsia="DengXian" w:hAnsi="Times"/>
                <w:szCs w:val="24"/>
                <w:lang w:eastAsia="zh-CN"/>
              </w:rPr>
              <w:t>Gbps</w:t>
            </w:r>
          </w:p>
        </w:tc>
        <w:tc>
          <w:tcPr>
            <w:tcW w:w="1984" w:type="dxa"/>
          </w:tcPr>
          <w:p w14:paraId="409D574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w:t>
            </w:r>
            <w:r w:rsidRPr="006A4926">
              <w:rPr>
                <w:rFonts w:ascii="Times" w:eastAsia="DengXian" w:hAnsi="Times" w:hint="eastAsia"/>
                <w:szCs w:val="24"/>
                <w:lang w:eastAsia="zh-CN"/>
              </w:rPr>
              <w:t>1</w:t>
            </w:r>
            <w:r w:rsidRPr="006A4926">
              <w:rPr>
                <w:rFonts w:ascii="Times" w:eastAsia="DengXian" w:hAnsi="Times"/>
                <w:szCs w:val="24"/>
                <w:lang w:eastAsia="zh-CN"/>
              </w:rPr>
              <w:t>0</w:t>
            </w:r>
            <w:r w:rsidRPr="006A4926">
              <w:rPr>
                <w:rFonts w:ascii="Times" w:eastAsia="DengXian" w:hAnsi="Times" w:hint="eastAsia"/>
                <w:szCs w:val="24"/>
                <w:lang w:eastAsia="zh-CN"/>
              </w:rPr>
              <w:t>M</w:t>
            </w:r>
            <w:r w:rsidRPr="006A4926">
              <w:rPr>
                <w:rFonts w:ascii="Times" w:eastAsia="DengXian" w:hAnsi="Times"/>
                <w:szCs w:val="24"/>
                <w:lang w:eastAsia="zh-CN"/>
              </w:rPr>
              <w:t>bp</w:t>
            </w:r>
            <w:r w:rsidRPr="006A4926">
              <w:rPr>
                <w:rFonts w:ascii="Times" w:eastAsia="DengXian" w:hAnsi="Times" w:hint="eastAsia"/>
                <w:szCs w:val="24"/>
                <w:lang w:eastAsia="zh-CN"/>
              </w:rPr>
              <w:t>s</w:t>
            </w:r>
          </w:p>
        </w:tc>
      </w:tr>
      <w:tr w:rsidR="006A4926" w:rsidRPr="006A4926" w14:paraId="79E6F062" w14:textId="77777777" w:rsidTr="00FB2F1A">
        <w:tc>
          <w:tcPr>
            <w:tcW w:w="2547" w:type="dxa"/>
          </w:tcPr>
          <w:p w14:paraId="3F9D9264"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7" w:name="_Hlk199342355"/>
            <w:bookmarkEnd w:id="6"/>
            <w:r w:rsidRPr="006A4926">
              <w:rPr>
                <w:rFonts w:ascii="Times" w:eastAsia="DengXian" w:hAnsi="Times" w:hint="eastAsia"/>
                <w:szCs w:val="24"/>
                <w:lang w:eastAsia="zh-CN"/>
              </w:rPr>
              <w:t>U</w:t>
            </w:r>
            <w:r w:rsidRPr="006A4926">
              <w:rPr>
                <w:rFonts w:ascii="Times" w:eastAsia="DengXian" w:hAnsi="Times"/>
                <w:szCs w:val="24"/>
                <w:lang w:eastAsia="zh-CN"/>
              </w:rPr>
              <w:t>plink peak data rate</w:t>
            </w:r>
          </w:p>
        </w:tc>
        <w:tc>
          <w:tcPr>
            <w:tcW w:w="2410" w:type="dxa"/>
          </w:tcPr>
          <w:p w14:paraId="1B05DEAC"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2Gbps</w:t>
            </w:r>
          </w:p>
        </w:tc>
        <w:tc>
          <w:tcPr>
            <w:tcW w:w="2693" w:type="dxa"/>
          </w:tcPr>
          <w:p w14:paraId="4B3C25E1"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50</w:t>
            </w:r>
            <w:r w:rsidRPr="006A4926">
              <w:rPr>
                <w:rFonts w:ascii="Times" w:eastAsia="DengXian" w:hAnsi="Times" w:hint="eastAsia"/>
                <w:szCs w:val="24"/>
                <w:lang w:eastAsia="zh-CN"/>
              </w:rPr>
              <w:t>M</w:t>
            </w:r>
            <w:r w:rsidRPr="006A4926">
              <w:rPr>
                <w:rFonts w:ascii="Times" w:eastAsia="DengXian" w:hAnsi="Times"/>
                <w:szCs w:val="24"/>
                <w:lang w:eastAsia="zh-CN"/>
              </w:rPr>
              <w:t>bps ~ 200</w:t>
            </w:r>
            <w:r w:rsidRPr="006A4926">
              <w:rPr>
                <w:rFonts w:ascii="Times" w:eastAsia="DengXian" w:hAnsi="Times" w:hint="eastAsia"/>
                <w:szCs w:val="24"/>
                <w:lang w:eastAsia="zh-CN"/>
              </w:rPr>
              <w:t>M</w:t>
            </w:r>
            <w:r w:rsidRPr="006A4926">
              <w:rPr>
                <w:rFonts w:ascii="Times" w:eastAsia="DengXian" w:hAnsi="Times"/>
                <w:szCs w:val="24"/>
                <w:lang w:eastAsia="zh-CN"/>
              </w:rPr>
              <w:t>bps</w:t>
            </w:r>
          </w:p>
        </w:tc>
        <w:tc>
          <w:tcPr>
            <w:tcW w:w="1984" w:type="dxa"/>
          </w:tcPr>
          <w:p w14:paraId="5D8607D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w:t>
            </w:r>
            <w:r w:rsidRPr="006A4926">
              <w:rPr>
                <w:rFonts w:ascii="Times" w:eastAsia="DengXian" w:hAnsi="Times"/>
                <w:szCs w:val="24"/>
                <w:lang w:eastAsia="zh-CN"/>
              </w:rPr>
              <w:t>5Mbps</w:t>
            </w:r>
          </w:p>
        </w:tc>
      </w:tr>
      <w:tr w:rsidR="006A4926" w:rsidRPr="00A841C1" w14:paraId="6BA42F88" w14:textId="77777777" w:rsidTr="00FB2F1A">
        <w:tc>
          <w:tcPr>
            <w:tcW w:w="2547" w:type="dxa"/>
          </w:tcPr>
          <w:p w14:paraId="2BA0CB6D"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8" w:name="OLE_LINK75"/>
            <w:bookmarkEnd w:id="7"/>
            <w:r w:rsidRPr="006A4926">
              <w:rPr>
                <w:rFonts w:ascii="Times" w:eastAsia="DengXian" w:hAnsi="Times"/>
                <w:szCs w:val="24"/>
                <w:lang w:eastAsia="zh-CN"/>
              </w:rPr>
              <w:t>Supp</w:t>
            </w:r>
            <w:bookmarkStart w:id="9" w:name="OLE_LINK74"/>
            <w:r w:rsidRPr="006A4926">
              <w:rPr>
                <w:rFonts w:ascii="Times" w:eastAsia="DengXian" w:hAnsi="Times"/>
                <w:szCs w:val="24"/>
                <w:lang w:eastAsia="zh-CN"/>
              </w:rPr>
              <w:t>orted maximum downlink channel bandwidth</w:t>
            </w:r>
            <w:bookmarkEnd w:id="8"/>
            <w:bookmarkEnd w:id="9"/>
          </w:p>
        </w:tc>
        <w:tc>
          <w:tcPr>
            <w:tcW w:w="2410" w:type="dxa"/>
          </w:tcPr>
          <w:p w14:paraId="52A8D6C2"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00 M</w:t>
            </w:r>
            <w:r w:rsidRPr="006A4926">
              <w:rPr>
                <w:rFonts w:ascii="Times" w:eastAsia="DengXian" w:hAnsi="Times" w:hint="eastAsia"/>
                <w:szCs w:val="24"/>
                <w:lang w:eastAsia="zh-CN"/>
              </w:rPr>
              <w:t>Hz</w:t>
            </w:r>
            <w:r w:rsidRPr="006A4926">
              <w:rPr>
                <w:rFonts w:ascii="Times" w:eastAsia="DengXian" w:hAnsi="Times"/>
                <w:szCs w:val="24"/>
                <w:lang w:eastAsia="zh-CN"/>
              </w:rPr>
              <w:t xml:space="preserve"> </w:t>
            </w:r>
          </w:p>
        </w:tc>
        <w:tc>
          <w:tcPr>
            <w:tcW w:w="2693" w:type="dxa"/>
          </w:tcPr>
          <w:p w14:paraId="3243B93A"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0" w:name="OLE_LINK62"/>
            <w:r w:rsidRPr="006A4926">
              <w:rPr>
                <w:rFonts w:ascii="Times" w:eastAsia="DengXian" w:hAnsi="Times"/>
                <w:szCs w:val="24"/>
                <w:lang w:eastAsia="zh-CN"/>
              </w:rPr>
              <w:t>100 M</w:t>
            </w:r>
            <w:r w:rsidRPr="006A4926">
              <w:rPr>
                <w:rFonts w:ascii="Times" w:eastAsia="DengXian" w:hAnsi="Times" w:hint="eastAsia"/>
                <w:szCs w:val="24"/>
                <w:lang w:eastAsia="zh-CN"/>
              </w:rPr>
              <w:t>H</w:t>
            </w:r>
            <w:bookmarkEnd w:id="10"/>
            <w:r w:rsidRPr="006A4926">
              <w:rPr>
                <w:rFonts w:ascii="Times" w:eastAsia="DengXian" w:hAnsi="Times" w:hint="eastAsia"/>
                <w:szCs w:val="24"/>
                <w:lang w:eastAsia="zh-CN"/>
              </w:rPr>
              <w:t>z</w:t>
            </w:r>
          </w:p>
        </w:tc>
        <w:tc>
          <w:tcPr>
            <w:tcW w:w="1984" w:type="dxa"/>
          </w:tcPr>
          <w:p w14:paraId="6B25BD5C"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bookmarkStart w:id="11" w:name="OLE_LINK80"/>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bookmarkEnd w:id="11"/>
          <w:p w14:paraId="21DE63B7"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tr w:rsidR="006A4926" w:rsidRPr="00A841C1" w14:paraId="6AA13792" w14:textId="77777777" w:rsidTr="00FB2F1A">
        <w:tc>
          <w:tcPr>
            <w:tcW w:w="2547" w:type="dxa"/>
          </w:tcPr>
          <w:p w14:paraId="14C05C43"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2" w:name="_Hlk199341983"/>
            <w:r w:rsidRPr="006A4926">
              <w:rPr>
                <w:rFonts w:ascii="Times" w:eastAsia="DengXian" w:hAnsi="Times"/>
                <w:szCs w:val="24"/>
                <w:lang w:eastAsia="zh-CN"/>
              </w:rPr>
              <w:t xml:space="preserve">Supported maximum </w:t>
            </w:r>
            <w:bookmarkStart w:id="13" w:name="OLE_LINK76"/>
            <w:r w:rsidRPr="006A4926">
              <w:rPr>
                <w:rFonts w:ascii="Times" w:eastAsia="DengXian" w:hAnsi="Times"/>
                <w:szCs w:val="24"/>
                <w:lang w:eastAsia="zh-CN"/>
              </w:rPr>
              <w:t xml:space="preserve">uplink </w:t>
            </w:r>
            <w:bookmarkEnd w:id="13"/>
            <w:r w:rsidRPr="006A4926">
              <w:rPr>
                <w:rFonts w:ascii="Times" w:eastAsia="DengXian" w:hAnsi="Times"/>
                <w:szCs w:val="24"/>
                <w:lang w:eastAsia="zh-CN"/>
              </w:rPr>
              <w:t>channel bandwidth</w:t>
            </w:r>
          </w:p>
        </w:tc>
        <w:tc>
          <w:tcPr>
            <w:tcW w:w="2410" w:type="dxa"/>
          </w:tcPr>
          <w:p w14:paraId="32A02087"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00/</w:t>
            </w:r>
            <w:r w:rsidRPr="006A4926">
              <w:rPr>
                <w:rFonts w:ascii="Times" w:eastAsia="DengXian" w:hAnsi="Times" w:hint="eastAsia"/>
                <w:szCs w:val="24"/>
                <w:lang w:eastAsia="zh-CN"/>
              </w:rPr>
              <w:t>2</w:t>
            </w:r>
            <w:r w:rsidRPr="006A4926">
              <w:rPr>
                <w:rFonts w:ascii="Times" w:eastAsia="DengXian" w:hAnsi="Times"/>
                <w:szCs w:val="24"/>
                <w:lang w:eastAsia="zh-CN"/>
              </w:rPr>
              <w:t>00] MHz</w:t>
            </w:r>
          </w:p>
        </w:tc>
        <w:tc>
          <w:tcPr>
            <w:tcW w:w="2693" w:type="dxa"/>
          </w:tcPr>
          <w:p w14:paraId="440C98A2"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4" w:name="OLE_LINK77"/>
            <w:r w:rsidRPr="006A4926">
              <w:rPr>
                <w:rFonts w:ascii="Times" w:eastAsia="DengXian" w:hAnsi="Times"/>
                <w:szCs w:val="24"/>
                <w:lang w:eastAsia="zh-CN"/>
              </w:rPr>
              <w:t xml:space="preserve">100 </w:t>
            </w:r>
            <w:bookmarkEnd w:id="14"/>
            <w:r w:rsidRPr="006A4926">
              <w:rPr>
                <w:rFonts w:ascii="Times" w:eastAsia="DengXian" w:hAnsi="Times"/>
                <w:szCs w:val="24"/>
                <w:lang w:eastAsia="zh-CN"/>
              </w:rPr>
              <w:t>M</w:t>
            </w:r>
            <w:r w:rsidRPr="006A4926">
              <w:rPr>
                <w:rFonts w:ascii="Times" w:eastAsia="DengXian" w:hAnsi="Times" w:hint="eastAsia"/>
                <w:szCs w:val="24"/>
                <w:lang w:eastAsia="zh-CN"/>
              </w:rPr>
              <w:t>Hz</w:t>
            </w:r>
          </w:p>
        </w:tc>
        <w:tc>
          <w:tcPr>
            <w:tcW w:w="1984" w:type="dxa"/>
          </w:tcPr>
          <w:p w14:paraId="32486488"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szCs w:val="24"/>
                <w:lang w:val="nb-NO" w:eastAsia="zh-CN"/>
              </w:rPr>
              <w:t>~5M</w:t>
            </w:r>
            <w:r w:rsidRPr="00A841C1">
              <w:rPr>
                <w:rFonts w:ascii="Times" w:eastAsia="DengXian" w:hAnsi="Times" w:hint="eastAsia"/>
                <w:szCs w:val="24"/>
                <w:lang w:val="nb-NO" w:eastAsia="zh-CN"/>
              </w:rPr>
              <w:t xml:space="preserve">Hz </w:t>
            </w:r>
            <w:r w:rsidRPr="00A841C1">
              <w:rPr>
                <w:rFonts w:ascii="Times" w:eastAsia="DengXian" w:hAnsi="Times"/>
                <w:szCs w:val="24"/>
                <w:lang w:val="nb-NO" w:eastAsia="zh-CN"/>
              </w:rPr>
              <w:t>for FDD</w:t>
            </w:r>
          </w:p>
          <w:p w14:paraId="1E457B8B" w14:textId="77777777" w:rsidR="006A4926" w:rsidRPr="00A841C1" w:rsidRDefault="006A4926" w:rsidP="006A4926">
            <w:pPr>
              <w:spacing w:after="120" w:line="240" w:lineRule="auto"/>
              <w:ind w:leftChars="90" w:left="180"/>
              <w:jc w:val="left"/>
              <w:rPr>
                <w:rFonts w:ascii="Times" w:eastAsia="DengXian" w:hAnsi="Times"/>
                <w:szCs w:val="24"/>
                <w:lang w:val="nb-NO" w:eastAsia="zh-CN"/>
              </w:rPr>
            </w:pPr>
            <w:r w:rsidRPr="00A841C1">
              <w:rPr>
                <w:rFonts w:ascii="Times" w:eastAsia="DengXian" w:hAnsi="Times" w:hint="eastAsia"/>
                <w:szCs w:val="24"/>
                <w:lang w:val="nb-NO" w:eastAsia="zh-CN"/>
              </w:rPr>
              <w:t>~</w:t>
            </w:r>
            <w:r w:rsidRPr="00A841C1">
              <w:rPr>
                <w:rFonts w:ascii="Times" w:eastAsia="DengXian" w:hAnsi="Times"/>
                <w:szCs w:val="24"/>
                <w:lang w:val="nb-NO" w:eastAsia="zh-CN"/>
              </w:rPr>
              <w:t>20MHz for TDD</w:t>
            </w:r>
          </w:p>
        </w:tc>
      </w:tr>
      <w:bookmarkEnd w:id="12"/>
      <w:tr w:rsidR="006A4926" w:rsidRPr="006A4926" w14:paraId="526ACCDA" w14:textId="77777777" w:rsidTr="00FB2F1A">
        <w:tc>
          <w:tcPr>
            <w:tcW w:w="2547" w:type="dxa"/>
          </w:tcPr>
          <w:p w14:paraId="45DDBF18"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Supported maximum Downlink MIMO layer</w:t>
            </w:r>
          </w:p>
        </w:tc>
        <w:tc>
          <w:tcPr>
            <w:tcW w:w="2410" w:type="dxa"/>
          </w:tcPr>
          <w:p w14:paraId="66F8DA80"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 xml:space="preserve">At least 4 layers </w:t>
            </w:r>
          </w:p>
        </w:tc>
        <w:tc>
          <w:tcPr>
            <w:tcW w:w="2693" w:type="dxa"/>
          </w:tcPr>
          <w:p w14:paraId="73E35815"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w:t>
            </w:r>
            <w:r w:rsidRPr="006A4926">
              <w:rPr>
                <w:rFonts w:ascii="Times" w:eastAsia="DengXian" w:hAnsi="Times" w:hint="eastAsia"/>
                <w:szCs w:val="24"/>
                <w:lang w:eastAsia="zh-CN"/>
              </w:rPr>
              <w:t>2</w:t>
            </w:r>
            <w:r w:rsidRPr="006A4926">
              <w:rPr>
                <w:rFonts w:ascii="Times" w:eastAsia="DengXian" w:hAnsi="Times"/>
                <w:szCs w:val="24"/>
                <w:lang w:eastAsia="zh-CN"/>
              </w:rPr>
              <w:t xml:space="preserve"> layers</w:t>
            </w:r>
          </w:p>
        </w:tc>
        <w:tc>
          <w:tcPr>
            <w:tcW w:w="1984" w:type="dxa"/>
          </w:tcPr>
          <w:p w14:paraId="73B719E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2 layers</w:t>
            </w:r>
          </w:p>
        </w:tc>
      </w:tr>
      <w:tr w:rsidR="006A4926" w:rsidRPr="006A4926" w14:paraId="4B6DF43C" w14:textId="77777777" w:rsidTr="00FB2F1A">
        <w:tc>
          <w:tcPr>
            <w:tcW w:w="2547" w:type="dxa"/>
          </w:tcPr>
          <w:p w14:paraId="664197BE" w14:textId="77777777" w:rsidR="006A4926" w:rsidRPr="006A4926" w:rsidRDefault="006A4926" w:rsidP="006A4926">
            <w:pPr>
              <w:spacing w:after="120" w:line="240" w:lineRule="auto"/>
              <w:ind w:leftChars="90" w:left="180"/>
              <w:jc w:val="left"/>
              <w:rPr>
                <w:rFonts w:ascii="Times" w:eastAsia="DengXian" w:hAnsi="Times"/>
                <w:szCs w:val="24"/>
                <w:lang w:eastAsia="zh-CN"/>
              </w:rPr>
            </w:pPr>
            <w:bookmarkStart w:id="15" w:name="OLE_LINK69"/>
            <w:r w:rsidRPr="006A4926">
              <w:rPr>
                <w:rFonts w:ascii="Times" w:eastAsia="DengXian" w:hAnsi="Times"/>
                <w:szCs w:val="24"/>
                <w:lang w:eastAsia="zh-CN"/>
              </w:rPr>
              <w:t xml:space="preserve">Supported maximum Uplink MIMO </w:t>
            </w:r>
            <w:bookmarkEnd w:id="15"/>
            <w:r w:rsidRPr="006A4926">
              <w:rPr>
                <w:rFonts w:ascii="Times" w:eastAsia="DengXian" w:hAnsi="Times"/>
                <w:szCs w:val="24"/>
                <w:lang w:eastAsia="zh-CN"/>
              </w:rPr>
              <w:t>layer</w:t>
            </w:r>
          </w:p>
        </w:tc>
        <w:tc>
          <w:tcPr>
            <w:tcW w:w="2410" w:type="dxa"/>
          </w:tcPr>
          <w:p w14:paraId="7D6737F9"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At least 2 layers</w:t>
            </w:r>
          </w:p>
        </w:tc>
        <w:tc>
          <w:tcPr>
            <w:tcW w:w="2693" w:type="dxa"/>
          </w:tcPr>
          <w:p w14:paraId="7BDB577F"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szCs w:val="24"/>
                <w:lang w:eastAsia="zh-CN"/>
              </w:rPr>
              <w:t>1 layer</w:t>
            </w:r>
          </w:p>
        </w:tc>
        <w:tc>
          <w:tcPr>
            <w:tcW w:w="1984" w:type="dxa"/>
          </w:tcPr>
          <w:p w14:paraId="28B88FB6" w14:textId="77777777" w:rsidR="006A4926" w:rsidRPr="006A4926" w:rsidRDefault="006A4926" w:rsidP="006A4926">
            <w:pPr>
              <w:spacing w:after="120" w:line="240" w:lineRule="auto"/>
              <w:ind w:leftChars="90" w:left="180"/>
              <w:jc w:val="left"/>
              <w:rPr>
                <w:rFonts w:ascii="Times" w:eastAsia="DengXian" w:hAnsi="Times"/>
                <w:szCs w:val="24"/>
                <w:lang w:eastAsia="zh-CN"/>
              </w:rPr>
            </w:pPr>
            <w:r w:rsidRPr="006A4926">
              <w:rPr>
                <w:rFonts w:ascii="Times" w:eastAsia="DengXian" w:hAnsi="Times" w:hint="eastAsia"/>
                <w:szCs w:val="24"/>
                <w:lang w:eastAsia="zh-CN"/>
              </w:rPr>
              <w:t>1</w:t>
            </w:r>
            <w:r w:rsidRPr="006A4926">
              <w:rPr>
                <w:rFonts w:ascii="Times" w:eastAsia="DengXian" w:hAnsi="Times"/>
                <w:szCs w:val="24"/>
                <w:lang w:eastAsia="zh-CN"/>
              </w:rPr>
              <w:t xml:space="preserve"> layer</w:t>
            </w:r>
          </w:p>
        </w:tc>
      </w:tr>
    </w:tbl>
    <w:p w14:paraId="7CD95013" w14:textId="77777777" w:rsidR="00441796" w:rsidRDefault="00441796" w:rsidP="006A75C2">
      <w:pPr>
        <w:pStyle w:val="BodyText"/>
        <w:rPr>
          <w:lang w:val="en-US"/>
        </w:rPr>
      </w:pPr>
    </w:p>
    <w:p w14:paraId="3B76D98A" w14:textId="77777777" w:rsidR="00201DBE" w:rsidRDefault="00201DBE" w:rsidP="00201DBE">
      <w:pPr>
        <w:pStyle w:val="BodyText"/>
        <w:jc w:val="center"/>
        <w:rPr>
          <w:lang w:val="en-US"/>
        </w:rPr>
      </w:pPr>
      <w:r>
        <w:rPr>
          <w:noProof/>
          <w:lang w:val="en-US" w:eastAsia="zh-CN"/>
        </w:rPr>
        <w:lastRenderedPageBreak/>
        <w:drawing>
          <wp:inline distT="0" distB="0" distL="114300" distR="114300" wp14:anchorId="46B30556" wp14:editId="5CE081F1">
            <wp:extent cx="5472430" cy="2001520"/>
            <wp:effectExtent l="0" t="0" r="13970" b="17780"/>
            <wp:docPr id="11" name="图片 1" descr="グラフィカル ユーザー インターフェイス, テキスト, アプリケーショ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グラフィカル ユーザー インターフェイス, テキスト, アプリケーション&#10;&#10;AI 生成コンテンツは誤りを含む可能性があります。"/>
                    <pic:cNvPicPr>
                      <a:picLocks noChangeAspect="1"/>
                    </pic:cNvPicPr>
                  </pic:nvPicPr>
                  <pic:blipFill>
                    <a:blip r:embed="rId11"/>
                    <a:stretch>
                      <a:fillRect/>
                    </a:stretch>
                  </pic:blipFill>
                  <pic:spPr>
                    <a:xfrm>
                      <a:off x="0" y="0"/>
                      <a:ext cx="5472430" cy="2001520"/>
                    </a:xfrm>
                    <a:prstGeom prst="rect">
                      <a:avLst/>
                    </a:prstGeom>
                    <a:noFill/>
                    <a:ln>
                      <a:noFill/>
                    </a:ln>
                  </pic:spPr>
                </pic:pic>
              </a:graphicData>
            </a:graphic>
          </wp:inline>
        </w:drawing>
      </w:r>
    </w:p>
    <w:p w14:paraId="59846211" w14:textId="77777777" w:rsidR="00201DBE" w:rsidRDefault="00201DBE" w:rsidP="00201DBE">
      <w:pPr>
        <w:pStyle w:val="BodyText"/>
        <w:jc w:val="center"/>
        <w:rPr>
          <w:lang w:val="en-US"/>
        </w:rPr>
      </w:pPr>
      <w:r>
        <w:rPr>
          <w:rFonts w:hint="eastAsia"/>
          <w:lang w:val="en-US"/>
        </w:rPr>
        <w:t>Device types in [12]</w:t>
      </w:r>
    </w:p>
    <w:p w14:paraId="1C81D28B" w14:textId="77777777" w:rsidR="00201DBE" w:rsidRDefault="00201DBE" w:rsidP="006A75C2">
      <w:pPr>
        <w:pStyle w:val="BodyText"/>
        <w:rPr>
          <w:lang w:val="en-US"/>
        </w:rPr>
      </w:pPr>
    </w:p>
    <w:p w14:paraId="18352F03" w14:textId="4B595656" w:rsidR="00A53656" w:rsidRPr="00441796" w:rsidRDefault="00A53656" w:rsidP="00A53656">
      <w:pPr>
        <w:pStyle w:val="BodyText"/>
        <w:jc w:val="center"/>
        <w:rPr>
          <w:lang w:val="en-US"/>
        </w:rPr>
      </w:pPr>
      <w:r w:rsidRPr="004941F4">
        <w:rPr>
          <w:noProof/>
          <w:lang w:val="en-US" w:eastAsia="zh-CN"/>
        </w:rPr>
        <w:drawing>
          <wp:inline distT="0" distB="0" distL="0" distR="0" wp14:anchorId="3D520FB0" wp14:editId="1030A2BD">
            <wp:extent cx="5367300" cy="2393819"/>
            <wp:effectExtent l="0" t="0" r="5080" b="6985"/>
            <wp:docPr id="2023317774" name="Picture 1" descr="A table of data with different colored lab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24576" name="Picture 1" descr="A table of data with different colored labels&#10;&#10;AI-generated content may be incorrect."/>
                    <pic:cNvPicPr/>
                  </pic:nvPicPr>
                  <pic:blipFill>
                    <a:blip r:embed="rId12"/>
                    <a:stretch>
                      <a:fillRect/>
                    </a:stretch>
                  </pic:blipFill>
                  <pic:spPr>
                    <a:xfrm>
                      <a:off x="0" y="0"/>
                      <a:ext cx="5379926" cy="2399450"/>
                    </a:xfrm>
                    <a:prstGeom prst="rect">
                      <a:avLst/>
                    </a:prstGeom>
                  </pic:spPr>
                </pic:pic>
              </a:graphicData>
            </a:graphic>
          </wp:inline>
        </w:drawing>
      </w:r>
    </w:p>
    <w:p w14:paraId="0C4CD795" w14:textId="4B7CB3BC" w:rsidR="00A53656" w:rsidRDefault="00A53656" w:rsidP="00A53656">
      <w:pPr>
        <w:pStyle w:val="BodyText"/>
        <w:jc w:val="center"/>
        <w:rPr>
          <w:lang w:val="en-US"/>
        </w:rPr>
      </w:pPr>
      <w:r>
        <w:rPr>
          <w:rFonts w:hint="eastAsia"/>
          <w:lang w:val="en-US"/>
        </w:rPr>
        <w:t>Device types in [</w:t>
      </w:r>
      <w:r w:rsidR="00E46F32">
        <w:rPr>
          <w:rFonts w:hint="eastAsia"/>
          <w:lang w:val="en-US"/>
        </w:rPr>
        <w:t>26</w:t>
      </w:r>
      <w:r>
        <w:rPr>
          <w:rFonts w:hint="eastAsia"/>
          <w:lang w:val="en-US"/>
        </w:rPr>
        <w:t>]</w:t>
      </w:r>
    </w:p>
    <w:p w14:paraId="481E2E1F" w14:textId="77777777" w:rsidR="009D55F3" w:rsidRDefault="009D55F3" w:rsidP="006A75C2">
      <w:pPr>
        <w:pStyle w:val="BodyText"/>
        <w:rPr>
          <w:lang w:val="en-US"/>
        </w:rPr>
      </w:pPr>
    </w:p>
    <w:p w14:paraId="326C9D19" w14:textId="7C9B6B47" w:rsidR="00AC6544" w:rsidRDefault="00AC6544" w:rsidP="00AC6544">
      <w:pPr>
        <w:pStyle w:val="BodyText"/>
        <w:rPr>
          <w:lang w:val="en-US"/>
        </w:rPr>
      </w:pPr>
      <w:r>
        <w:rPr>
          <w:rFonts w:hint="eastAsia"/>
          <w:lang w:val="en-US"/>
        </w:rPr>
        <w:t xml:space="preserve">These </w:t>
      </w:r>
      <w:r w:rsidR="00D930A3">
        <w:rPr>
          <w:rFonts w:hint="eastAsia"/>
          <w:lang w:val="en-US"/>
        </w:rPr>
        <w:t>views</w:t>
      </w:r>
      <w:r>
        <w:rPr>
          <w:rFonts w:hint="eastAsia"/>
          <w:lang w:val="en-US"/>
        </w:rPr>
        <w:t xml:space="preserve"> are well aligned with the objectives in the SID, and following proposal can be considered as starting point.</w:t>
      </w:r>
    </w:p>
    <w:p w14:paraId="0BD3915E" w14:textId="77777777" w:rsidR="00AC6544" w:rsidRDefault="00AC6544" w:rsidP="00AC6544">
      <w:pPr>
        <w:pStyle w:val="BodyText"/>
        <w:rPr>
          <w:lang w:val="en-US"/>
        </w:rPr>
      </w:pPr>
    </w:p>
    <w:p w14:paraId="4E7C68FD" w14:textId="5EBFA535" w:rsidR="00AC6544" w:rsidRDefault="00AC6544" w:rsidP="00AC6544">
      <w:pPr>
        <w:pStyle w:val="Heading4"/>
      </w:pPr>
      <w:r>
        <w:rPr>
          <w:highlight w:val="yellow"/>
        </w:rPr>
        <w:t>Proposal 3.</w:t>
      </w:r>
      <w:r w:rsidR="008505FC">
        <w:rPr>
          <w:rFonts w:hint="eastAsia"/>
          <w:highlight w:val="yellow"/>
        </w:rPr>
        <w:t>2</w:t>
      </w:r>
      <w:r>
        <w:rPr>
          <w:highlight w:val="yellow"/>
        </w:rPr>
        <w:t>:</w:t>
      </w:r>
    </w:p>
    <w:p w14:paraId="15D48156" w14:textId="0AF8B238" w:rsidR="00AC6544" w:rsidRDefault="00AC6544" w:rsidP="00AC654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766B57">
        <w:rPr>
          <w:rFonts w:ascii="Times New Roman" w:hAnsi="Times New Roman" w:cs="Times New Roman" w:hint="eastAsia"/>
          <w:sz w:val="21"/>
          <w:szCs w:val="21"/>
          <w:lang w:val="en-US"/>
        </w:rPr>
        <w:t xml:space="preserve">how to define device types suppored by </w:t>
      </w:r>
      <w:r>
        <w:rPr>
          <w:rFonts w:ascii="Times New Roman" w:hAnsi="Times New Roman" w:cs="Times New Roman" w:hint="eastAsia"/>
          <w:sz w:val="21"/>
          <w:szCs w:val="21"/>
          <w:lang w:val="en-US"/>
        </w:rPr>
        <w:t>6GR</w:t>
      </w:r>
      <w:r w:rsidR="006F65FD">
        <w:rPr>
          <w:rFonts w:ascii="Times New Roman" w:hAnsi="Times New Roman" w:cs="Times New Roman" w:hint="eastAsia"/>
          <w:sz w:val="21"/>
          <w:szCs w:val="21"/>
          <w:lang w:val="en-US"/>
        </w:rPr>
        <w:t>, including at least</w:t>
      </w:r>
    </w:p>
    <w:p w14:paraId="754ACD86" w14:textId="569F196B" w:rsid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08E787D3" w14:textId="7E9355AD" w:rsidR="00AC6544" w:rsidRPr="008849B5" w:rsidRDefault="008849B5" w:rsidP="008849B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tbl>
      <w:tblPr>
        <w:tblStyle w:val="TableGrid"/>
        <w:tblW w:w="9631" w:type="dxa"/>
        <w:tblLayout w:type="fixed"/>
        <w:tblLook w:val="04A0" w:firstRow="1" w:lastRow="0" w:firstColumn="1" w:lastColumn="0" w:noHBand="0" w:noVBand="1"/>
      </w:tblPr>
      <w:tblGrid>
        <w:gridCol w:w="1479"/>
        <w:gridCol w:w="1372"/>
        <w:gridCol w:w="6780"/>
      </w:tblGrid>
      <w:tr w:rsidR="00AC6544" w14:paraId="459C5887" w14:textId="77777777" w:rsidTr="00FB2F1A">
        <w:tc>
          <w:tcPr>
            <w:tcW w:w="1479" w:type="dxa"/>
            <w:shd w:val="clear" w:color="auto" w:fill="D9D9D9" w:themeFill="background1" w:themeFillShade="D9"/>
          </w:tcPr>
          <w:p w14:paraId="35526A2B" w14:textId="77777777" w:rsidR="00AC6544" w:rsidRDefault="00AC6544" w:rsidP="00FB2F1A">
            <w:pPr>
              <w:rPr>
                <w:sz w:val="21"/>
                <w:szCs w:val="21"/>
              </w:rPr>
            </w:pPr>
            <w:r>
              <w:rPr>
                <w:sz w:val="21"/>
                <w:szCs w:val="21"/>
              </w:rPr>
              <w:t>Company</w:t>
            </w:r>
          </w:p>
        </w:tc>
        <w:tc>
          <w:tcPr>
            <w:tcW w:w="1372" w:type="dxa"/>
            <w:shd w:val="clear" w:color="auto" w:fill="D9D9D9" w:themeFill="background1" w:themeFillShade="D9"/>
          </w:tcPr>
          <w:p w14:paraId="35BFB629" w14:textId="77777777" w:rsidR="00AC6544" w:rsidRDefault="00AC6544" w:rsidP="00FB2F1A">
            <w:pPr>
              <w:rPr>
                <w:sz w:val="21"/>
                <w:szCs w:val="21"/>
              </w:rPr>
            </w:pPr>
            <w:r>
              <w:rPr>
                <w:sz w:val="21"/>
                <w:szCs w:val="21"/>
              </w:rPr>
              <w:t>Y/N</w:t>
            </w:r>
          </w:p>
        </w:tc>
        <w:tc>
          <w:tcPr>
            <w:tcW w:w="6780" w:type="dxa"/>
            <w:shd w:val="clear" w:color="auto" w:fill="D9D9D9" w:themeFill="background1" w:themeFillShade="D9"/>
          </w:tcPr>
          <w:p w14:paraId="16BC01C3" w14:textId="77777777" w:rsidR="00AC6544" w:rsidRDefault="00AC6544" w:rsidP="00FB2F1A">
            <w:pPr>
              <w:rPr>
                <w:sz w:val="21"/>
                <w:szCs w:val="21"/>
              </w:rPr>
            </w:pPr>
            <w:r>
              <w:rPr>
                <w:sz w:val="21"/>
                <w:szCs w:val="21"/>
              </w:rPr>
              <w:t>Comments</w:t>
            </w:r>
          </w:p>
        </w:tc>
      </w:tr>
      <w:tr w:rsidR="001227BC" w14:paraId="029688BD" w14:textId="77777777" w:rsidTr="00FB2F1A">
        <w:tc>
          <w:tcPr>
            <w:tcW w:w="1479" w:type="dxa"/>
          </w:tcPr>
          <w:p w14:paraId="19FCFFD9" w14:textId="09687057"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9EFE247" w14:textId="038673B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2C88B59" w14:textId="13F044A7" w:rsidR="001227BC" w:rsidRPr="007949A2" w:rsidRDefault="001227BC" w:rsidP="001227BC">
            <w:pPr>
              <w:pStyle w:val="BodyText"/>
              <w:rPr>
                <w:lang w:val="en-GB"/>
              </w:rPr>
            </w:pPr>
            <w:r>
              <w:rPr>
                <w:lang w:val="en-GB"/>
              </w:rPr>
              <w:t xml:space="preserve"> Support the proposal</w:t>
            </w:r>
          </w:p>
        </w:tc>
      </w:tr>
      <w:tr w:rsidR="00300908" w14:paraId="3476E99F" w14:textId="77777777" w:rsidTr="00FB2F1A">
        <w:tc>
          <w:tcPr>
            <w:tcW w:w="1479" w:type="dxa"/>
          </w:tcPr>
          <w:p w14:paraId="64085F00" w14:textId="6D9E38E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0316084" w14:textId="69F97DE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1506671" w14:textId="77777777" w:rsidR="00300908" w:rsidRDefault="00300908" w:rsidP="00300908">
            <w:pPr>
              <w:pStyle w:val="BodyText"/>
              <w:rPr>
                <w:lang w:val="en-US"/>
              </w:rPr>
            </w:pPr>
          </w:p>
        </w:tc>
      </w:tr>
      <w:tr w:rsidR="00300908" w14:paraId="70AE1D4A" w14:textId="77777777" w:rsidTr="00FB2F1A">
        <w:tc>
          <w:tcPr>
            <w:tcW w:w="1479" w:type="dxa"/>
          </w:tcPr>
          <w:p w14:paraId="50ED5A3E" w14:textId="7A8EE227"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3CABE26D" w14:textId="5686DA64"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291A4AA3" w14:textId="77777777" w:rsidR="00300908" w:rsidRDefault="00300908" w:rsidP="00300908">
            <w:pPr>
              <w:pStyle w:val="BodyText"/>
              <w:rPr>
                <w:lang w:val="en-US"/>
              </w:rPr>
            </w:pPr>
          </w:p>
        </w:tc>
      </w:tr>
      <w:tr w:rsidR="00DB6DCD" w14:paraId="0D943290" w14:textId="77777777" w:rsidTr="00FB2F1A">
        <w:tc>
          <w:tcPr>
            <w:tcW w:w="1479" w:type="dxa"/>
          </w:tcPr>
          <w:p w14:paraId="1E4D4BBA" w14:textId="124EFACB"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65ECF20" w14:textId="7AF7F976"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62A1B28" w14:textId="77777777" w:rsidR="00DB6DCD" w:rsidRDefault="00DB6DCD" w:rsidP="00DB6DCD">
            <w:pPr>
              <w:pStyle w:val="BodyText"/>
              <w:rPr>
                <w:rFonts w:eastAsiaTheme="minorEastAsia"/>
                <w:lang w:val="en-GB" w:eastAsia="zh-CN"/>
              </w:rPr>
            </w:pPr>
            <w:r>
              <w:rPr>
                <w:rFonts w:eastAsiaTheme="minorEastAsia" w:hint="eastAsia"/>
                <w:lang w:val="en-GB" w:eastAsia="zh-CN"/>
              </w:rPr>
              <w:t>B</w:t>
            </w:r>
            <w:r>
              <w:rPr>
                <w:rFonts w:eastAsiaTheme="minorEastAsia"/>
                <w:lang w:val="en-GB" w:eastAsia="zh-CN"/>
              </w:rPr>
              <w:t>ut as a special case, mandatory capabilities of low-end IoT are mandatory for all device types. Suggest change to the proposal:</w:t>
            </w:r>
          </w:p>
          <w:p w14:paraId="68608799" w14:textId="77777777" w:rsidR="00DB6DCD" w:rsidRDefault="00DB6DCD" w:rsidP="00DB6DC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5A3EF004"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H</w:t>
            </w:r>
            <w:r>
              <w:rPr>
                <w:rFonts w:ascii="Times New Roman" w:hAnsi="Times New Roman" w:cs="Times New Roman" w:hint="eastAsia"/>
                <w:sz w:val="21"/>
                <w:szCs w:val="21"/>
                <w:lang w:val="en-US"/>
              </w:rPr>
              <w:t xml:space="preserve">ow to </w:t>
            </w:r>
            <w:r w:rsidRPr="008849B5">
              <w:rPr>
                <w:rFonts w:ascii="Times New Roman" w:hAnsi="Times New Roman" w:cs="Times New Roman"/>
                <w:sz w:val="21"/>
                <w:szCs w:val="21"/>
                <w:lang w:val="en-US"/>
              </w:rPr>
              <w:t>avoid excessive UE capabilities</w:t>
            </w:r>
          </w:p>
          <w:p w14:paraId="3B8AB7D3" w14:textId="77777777" w:rsidR="00DB6DCD" w:rsidRDefault="00DB6DCD" w:rsidP="00DB6DC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M</w:t>
            </w:r>
            <w:r>
              <w:rPr>
                <w:rFonts w:ascii="Times New Roman" w:hAnsi="Times New Roman" w:cs="Times New Roman" w:hint="eastAsia"/>
                <w:sz w:val="21"/>
                <w:szCs w:val="21"/>
                <w:lang w:val="en-US"/>
              </w:rPr>
              <w:t>andatory capability set in each device type</w:t>
            </w:r>
          </w:p>
          <w:p w14:paraId="53BAE27B" w14:textId="77777777" w:rsidR="00DB6DCD" w:rsidRPr="000B60AF" w:rsidRDefault="00DB6DCD" w:rsidP="00DB6DCD">
            <w:pPr>
              <w:pStyle w:val="ListParagraph"/>
              <w:numPr>
                <w:ilvl w:val="1"/>
                <w:numId w:val="11"/>
              </w:numPr>
              <w:rPr>
                <w:rFonts w:ascii="Times New Roman" w:hAnsi="Times New Roman" w:cs="Times New Roman"/>
                <w:color w:val="FF0000"/>
                <w:sz w:val="21"/>
                <w:szCs w:val="21"/>
                <w:lang w:val="en-US"/>
              </w:rPr>
            </w:pPr>
            <w:r w:rsidRPr="000B60AF">
              <w:rPr>
                <w:rFonts w:ascii="Times New Roman" w:eastAsiaTheme="minorEastAsia" w:hAnsi="Times New Roman" w:cs="Times New Roman" w:hint="eastAsia"/>
                <w:color w:val="FF0000"/>
                <w:sz w:val="21"/>
                <w:szCs w:val="21"/>
                <w:lang w:val="en-US" w:eastAsia="zh-CN"/>
              </w:rPr>
              <w:lastRenderedPageBreak/>
              <w:t>A</w:t>
            </w:r>
            <w:r w:rsidRPr="000B60AF">
              <w:rPr>
                <w:rFonts w:ascii="Times New Roman" w:eastAsiaTheme="minorEastAsia" w:hAnsi="Times New Roman" w:cs="Times New Roman"/>
                <w:color w:val="FF0000"/>
                <w:sz w:val="21"/>
                <w:szCs w:val="21"/>
                <w:lang w:val="en-US" w:eastAsia="zh-CN"/>
              </w:rPr>
              <w:t xml:space="preserve"> basic capability set is mandatory for all device types</w:t>
            </w:r>
          </w:p>
          <w:p w14:paraId="4E3CCD13" w14:textId="77777777" w:rsidR="00DB6DCD" w:rsidRDefault="00DB6DCD" w:rsidP="00DB6DCD">
            <w:pPr>
              <w:pStyle w:val="BodyText"/>
              <w:rPr>
                <w:lang w:val="en-US"/>
              </w:rPr>
            </w:pPr>
          </w:p>
        </w:tc>
      </w:tr>
      <w:tr w:rsidR="00966F30" w14:paraId="2AD068A6" w14:textId="77777777" w:rsidTr="00FB2F1A">
        <w:tc>
          <w:tcPr>
            <w:tcW w:w="1479" w:type="dxa"/>
          </w:tcPr>
          <w:p w14:paraId="6AA5BC9E" w14:textId="63701A0C" w:rsidR="00966F30" w:rsidRDefault="00966F30" w:rsidP="00966F30">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7341E272" w14:textId="59DF1B93" w:rsidR="00966F30" w:rsidRDefault="00966F30" w:rsidP="00966F30">
            <w:pPr>
              <w:rPr>
                <w:rFonts w:eastAsiaTheme="minorEastAsia"/>
                <w:sz w:val="21"/>
                <w:szCs w:val="21"/>
                <w:lang w:eastAsia="zh-CN"/>
              </w:rPr>
            </w:pPr>
            <w:r>
              <w:rPr>
                <w:rFonts w:eastAsiaTheme="minorEastAsia" w:hint="eastAsia"/>
                <w:sz w:val="21"/>
                <w:szCs w:val="21"/>
                <w:lang w:eastAsia="zh-CN"/>
              </w:rPr>
              <w:t>Y</w:t>
            </w:r>
          </w:p>
        </w:tc>
        <w:tc>
          <w:tcPr>
            <w:tcW w:w="6780" w:type="dxa"/>
          </w:tcPr>
          <w:p w14:paraId="41992294" w14:textId="5EA422FD" w:rsidR="00966F30" w:rsidRDefault="00966F30" w:rsidP="00966F30">
            <w:pPr>
              <w:pStyle w:val="BodyText"/>
              <w:rPr>
                <w:rFonts w:eastAsiaTheme="minorEastAsia"/>
                <w:lang w:val="en-GB" w:eastAsia="zh-CN"/>
              </w:rPr>
            </w:pPr>
            <w:r>
              <w:rPr>
                <w:rFonts w:eastAsiaTheme="minorEastAsia" w:hint="eastAsia"/>
                <w:lang w:val="en-GB" w:eastAsia="zh-CN"/>
              </w:rPr>
              <w:t xml:space="preserve">On the second bullet, regarding the mandatory capability set for each device type, it is difficult to discuss at this early stage. Some clarification may be needed on the </w:t>
            </w:r>
            <w:r>
              <w:rPr>
                <w:rFonts w:eastAsiaTheme="minorEastAsia"/>
                <w:lang w:val="en-GB" w:eastAsia="zh-CN"/>
              </w:rPr>
              <w:t>‘</w:t>
            </w:r>
            <w:r>
              <w:rPr>
                <w:rFonts w:eastAsiaTheme="minorEastAsia" w:hint="eastAsia"/>
                <w:lang w:val="en-GB" w:eastAsia="zh-CN"/>
              </w:rPr>
              <w:t xml:space="preserve">mandatory </w:t>
            </w:r>
            <w:r>
              <w:rPr>
                <w:rFonts w:eastAsiaTheme="minorEastAsia"/>
                <w:lang w:val="en-GB" w:eastAsia="zh-CN"/>
              </w:rPr>
              <w:t>capability</w:t>
            </w:r>
            <w:r>
              <w:rPr>
                <w:rFonts w:eastAsiaTheme="minorEastAsia" w:hint="eastAsia"/>
                <w:lang w:val="en-GB" w:eastAsia="zh-CN"/>
              </w:rPr>
              <w:t xml:space="preserve"> set</w:t>
            </w:r>
            <w:r>
              <w:rPr>
                <w:rFonts w:eastAsiaTheme="minorEastAsia"/>
                <w:lang w:val="en-GB" w:eastAsia="zh-CN"/>
              </w:rPr>
              <w:t>’</w:t>
            </w:r>
            <w:r>
              <w:rPr>
                <w:rFonts w:eastAsiaTheme="minorEastAsia" w:hint="eastAsia"/>
                <w:lang w:val="en-GB" w:eastAsia="zh-CN"/>
              </w:rPr>
              <w:t xml:space="preserve"> that would be discussed under this agenda.</w:t>
            </w:r>
          </w:p>
        </w:tc>
      </w:tr>
      <w:tr w:rsidR="00894BC5" w14:paraId="008143AB" w14:textId="77777777" w:rsidTr="00FB2F1A">
        <w:tc>
          <w:tcPr>
            <w:tcW w:w="1479" w:type="dxa"/>
          </w:tcPr>
          <w:p w14:paraId="62ED1711" w14:textId="5540628A" w:rsidR="00894BC5" w:rsidRDefault="00894BC5" w:rsidP="00894BC5">
            <w:pPr>
              <w:rPr>
                <w:rFonts w:eastAsiaTheme="minorEastAsia"/>
                <w:sz w:val="21"/>
                <w:szCs w:val="21"/>
                <w:lang w:val="en-US" w:eastAsia="zh-CN"/>
              </w:rPr>
            </w:pPr>
            <w:r>
              <w:rPr>
                <w:rFonts w:eastAsia="Yu Mincho"/>
                <w:sz w:val="21"/>
                <w:szCs w:val="21"/>
                <w:lang w:val="en-US" w:eastAsia="ja-JP"/>
              </w:rPr>
              <w:t>Apple</w:t>
            </w:r>
          </w:p>
        </w:tc>
        <w:tc>
          <w:tcPr>
            <w:tcW w:w="1372" w:type="dxa"/>
          </w:tcPr>
          <w:p w14:paraId="3C9ACE47" w14:textId="28D552DC" w:rsidR="00894BC5" w:rsidRDefault="00043BE9" w:rsidP="00894BC5">
            <w:pPr>
              <w:rPr>
                <w:rFonts w:eastAsiaTheme="minorEastAsia"/>
                <w:sz w:val="21"/>
                <w:szCs w:val="21"/>
                <w:lang w:eastAsia="zh-CN"/>
              </w:rPr>
            </w:pPr>
            <w:r>
              <w:rPr>
                <w:rFonts w:eastAsiaTheme="minorEastAsia"/>
                <w:sz w:val="21"/>
                <w:szCs w:val="21"/>
                <w:lang w:eastAsia="zh-CN"/>
              </w:rPr>
              <w:t>In principle okay</w:t>
            </w:r>
          </w:p>
        </w:tc>
        <w:tc>
          <w:tcPr>
            <w:tcW w:w="6780" w:type="dxa"/>
          </w:tcPr>
          <w:p w14:paraId="191C35E0" w14:textId="77777777" w:rsidR="00894BC5" w:rsidRPr="00894BC5" w:rsidRDefault="00894BC5" w:rsidP="00894BC5">
            <w:pPr>
              <w:pStyle w:val="BodyText"/>
              <w:rPr>
                <w:sz w:val="20"/>
                <w:szCs w:val="20"/>
                <w:lang w:val="en-GB"/>
              </w:rPr>
            </w:pPr>
            <w:r w:rsidRPr="00894BC5">
              <w:rPr>
                <w:sz w:val="20"/>
                <w:szCs w:val="20"/>
                <w:lang w:val="en-GB"/>
              </w:rPr>
              <w:t>We prefer to add the following based on the online presention from operators</w:t>
            </w:r>
          </w:p>
          <w:p w14:paraId="72D5BA43" w14:textId="3D8EA6BD"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How to ensure that the manadatory feature can be IoDT’d</w:t>
            </w:r>
          </w:p>
          <w:p w14:paraId="158A2DE8" w14:textId="77777777" w:rsidR="00894BC5" w:rsidRPr="00894BC5" w:rsidRDefault="00894BC5" w:rsidP="00894BC5">
            <w:pPr>
              <w:pStyle w:val="ListParagraph"/>
              <w:ind w:left="880"/>
              <w:rPr>
                <w:rFonts w:ascii="Times New Roman" w:hAnsi="Times New Roman" w:cs="Times New Roman"/>
                <w:color w:val="EE0000"/>
                <w:sz w:val="20"/>
                <w:szCs w:val="20"/>
                <w:lang w:val="en-US"/>
              </w:rPr>
            </w:pPr>
          </w:p>
          <w:p w14:paraId="0C57A16A" w14:textId="77777777" w:rsidR="00894BC5" w:rsidRPr="00894BC5" w:rsidRDefault="00894BC5" w:rsidP="00894BC5">
            <w:pPr>
              <w:rPr>
                <w:color w:val="000000" w:themeColor="text1"/>
                <w:lang w:val="en-US"/>
              </w:rPr>
            </w:pPr>
            <w:r w:rsidRPr="00894BC5">
              <w:rPr>
                <w:color w:val="000000" w:themeColor="text1"/>
                <w:lang w:val="en-US"/>
              </w:rPr>
              <w:t xml:space="preserve">We also believe there is significant performance benefit from both the UE and NW perspective to allow UE to update its capability based on the UE circumstances, therefore, we propose to study the following </w:t>
            </w:r>
          </w:p>
          <w:p w14:paraId="19E8513D" w14:textId="43B13C15" w:rsidR="00894BC5" w:rsidRPr="00894BC5" w:rsidRDefault="00894BC5" w:rsidP="00894BC5">
            <w:pPr>
              <w:pStyle w:val="ListParagraph"/>
              <w:numPr>
                <w:ilvl w:val="1"/>
                <w:numId w:val="11"/>
              </w:numPr>
              <w:rPr>
                <w:rFonts w:ascii="Times New Roman" w:hAnsi="Times New Roman" w:cs="Times New Roman"/>
                <w:color w:val="EE0000"/>
                <w:sz w:val="20"/>
                <w:szCs w:val="20"/>
                <w:lang w:val="en-US"/>
              </w:rPr>
            </w:pPr>
            <w:r w:rsidRPr="00894BC5">
              <w:rPr>
                <w:rFonts w:ascii="Times New Roman" w:hAnsi="Times New Roman" w:cs="Times New Roman"/>
                <w:color w:val="EE0000"/>
                <w:sz w:val="20"/>
                <w:szCs w:val="20"/>
                <w:lang w:val="en-US"/>
              </w:rPr>
              <w:t xml:space="preserve">Study </w:t>
            </w:r>
            <w:r w:rsidRPr="00894BC5">
              <w:rPr>
                <w:color w:val="EE0000"/>
                <w:sz w:val="20"/>
                <w:szCs w:val="20"/>
                <w:lang w:val="en-US"/>
              </w:rPr>
              <w:t>the benefit, and how to support event-based UE capability update</w:t>
            </w:r>
          </w:p>
        </w:tc>
      </w:tr>
      <w:tr w:rsidR="00996C88" w14:paraId="513E0D70" w14:textId="77777777" w:rsidTr="00FB2F1A">
        <w:tc>
          <w:tcPr>
            <w:tcW w:w="1479" w:type="dxa"/>
          </w:tcPr>
          <w:p w14:paraId="2CB0D020" w14:textId="2F068F57"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62D1EC3" w14:textId="29B5C763"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5C01EF16" w14:textId="77777777" w:rsidR="00996C88" w:rsidRPr="00894BC5" w:rsidRDefault="00996C88" w:rsidP="00996C88">
            <w:pPr>
              <w:pStyle w:val="BodyText"/>
              <w:rPr>
                <w:sz w:val="20"/>
                <w:szCs w:val="20"/>
                <w:lang w:val="en-GB"/>
              </w:rPr>
            </w:pPr>
          </w:p>
        </w:tc>
      </w:tr>
      <w:tr w:rsidR="002A67BE" w14:paraId="7406B569" w14:textId="77777777" w:rsidTr="00FB2F1A">
        <w:tc>
          <w:tcPr>
            <w:tcW w:w="1479" w:type="dxa"/>
          </w:tcPr>
          <w:p w14:paraId="203F1DF9" w14:textId="64F26597"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306DA450" w14:textId="423039EE"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4F2B44C3" w14:textId="77777777" w:rsidR="002A67BE" w:rsidRDefault="002A67BE" w:rsidP="002A67BE">
            <w:pPr>
              <w:rPr>
                <w:rFonts w:eastAsia="Malgun Gothic"/>
                <w:lang w:val="en-US" w:eastAsia="ko-KR"/>
              </w:rPr>
            </w:pPr>
            <w:r>
              <w:rPr>
                <w:rFonts w:eastAsia="Malgun Gothic" w:hint="eastAsia"/>
                <w:lang w:val="en-US" w:eastAsia="ko-KR"/>
              </w:rPr>
              <w:t>W</w:t>
            </w:r>
            <w:r>
              <w:rPr>
                <w:rFonts w:eastAsia="Malgun Gothic"/>
                <w:lang w:val="en-US" w:eastAsia="ko-KR"/>
              </w:rPr>
              <w:t>e are generally ok with intention of proposal 3.2 but we first need to align design principles for device types. Namely, we should identify options such as</w:t>
            </w:r>
          </w:p>
          <w:p w14:paraId="49F9DCD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How to define UE types, </w:t>
            </w:r>
            <w:r w:rsidRPr="00C26CE6">
              <w:rPr>
                <w:rFonts w:eastAsia="Malgun Gothic" w:hint="eastAsia"/>
                <w:b w:val="0"/>
                <w:bCs w:val="0"/>
                <w:sz w:val="20"/>
                <w:szCs w:val="20"/>
                <w:lang w:val="en-US" w:eastAsia="ko-KR"/>
              </w:rPr>
              <w:t>s</w:t>
            </w:r>
            <w:r w:rsidRPr="00C26CE6">
              <w:rPr>
                <w:rFonts w:eastAsia="Malgun Gothic"/>
                <w:b w:val="0"/>
                <w:bCs w:val="0"/>
                <w:sz w:val="20"/>
                <w:szCs w:val="20"/>
                <w:lang w:val="en-US" w:eastAsia="ko-KR"/>
              </w:rPr>
              <w:t>uch as form factor, use case, or capability</w:t>
            </w:r>
          </w:p>
          <w:p w14:paraId="119AAC9B" w14:textId="77777777" w:rsidR="002A67BE" w:rsidRPr="00C26CE6"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How to define/update/signaling of UE capabilities</w:t>
            </w:r>
          </w:p>
          <w:p w14:paraId="75DC7120" w14:textId="77777777" w:rsidR="002A67BE" w:rsidRDefault="002A67BE" w:rsidP="002A67BE">
            <w:pPr>
              <w:pStyle w:val="ListParagraph"/>
              <w:numPr>
                <w:ilvl w:val="0"/>
                <w:numId w:val="50"/>
              </w:numPr>
              <w:spacing w:line="480" w:lineRule="auto"/>
              <w:rPr>
                <w:rFonts w:eastAsia="Malgun Gothic"/>
                <w:b w:val="0"/>
                <w:bCs w:val="0"/>
                <w:sz w:val="20"/>
                <w:szCs w:val="20"/>
                <w:lang w:val="en-US" w:eastAsia="ko-KR"/>
              </w:rPr>
            </w:pPr>
            <w:r w:rsidRPr="00C26CE6">
              <w:rPr>
                <w:rFonts w:eastAsia="Malgun Gothic"/>
                <w:b w:val="0"/>
                <w:bCs w:val="0"/>
                <w:sz w:val="20"/>
                <w:szCs w:val="20"/>
                <w:lang w:val="en-US" w:eastAsia="ko-KR"/>
              </w:rPr>
              <w:t xml:space="preserve">Which </w:t>
            </w:r>
            <w:r>
              <w:rPr>
                <w:rFonts w:eastAsia="Malgun Gothic"/>
                <w:b w:val="0"/>
                <w:bCs w:val="0"/>
                <w:sz w:val="20"/>
                <w:szCs w:val="20"/>
                <w:lang w:val="en-US" w:eastAsia="ko-KR"/>
              </w:rPr>
              <w:t>metrics/features</w:t>
            </w:r>
            <w:r w:rsidRPr="00C26CE6">
              <w:rPr>
                <w:rFonts w:eastAsia="Malgun Gothic"/>
                <w:b w:val="0"/>
                <w:bCs w:val="0"/>
                <w:sz w:val="20"/>
                <w:szCs w:val="20"/>
                <w:lang w:val="en-US" w:eastAsia="ko-KR"/>
              </w:rPr>
              <w:t xml:space="preserve"> should be included in </w:t>
            </w:r>
            <w:r>
              <w:rPr>
                <w:rFonts w:eastAsia="Malgun Gothic"/>
                <w:b w:val="0"/>
                <w:bCs w:val="0"/>
                <w:sz w:val="20"/>
                <w:szCs w:val="20"/>
                <w:lang w:val="en-US" w:eastAsia="ko-KR"/>
              </w:rPr>
              <w:t xml:space="preserve">a </w:t>
            </w:r>
            <w:r w:rsidRPr="00C26CE6">
              <w:rPr>
                <w:rFonts w:eastAsia="Malgun Gothic"/>
                <w:b w:val="0"/>
                <w:bCs w:val="0"/>
                <w:sz w:val="20"/>
                <w:szCs w:val="20"/>
                <w:lang w:val="en-US" w:eastAsia="ko-KR"/>
              </w:rPr>
              <w:t>capability set</w:t>
            </w:r>
          </w:p>
          <w:p w14:paraId="24ECC905" w14:textId="77777777" w:rsidR="002A67BE" w:rsidRDefault="002A67BE" w:rsidP="002A67BE">
            <w:pPr>
              <w:spacing w:line="480" w:lineRule="auto"/>
              <w:rPr>
                <w:rFonts w:eastAsia="Malgun Gothic"/>
                <w:lang w:val="en-US" w:eastAsia="ko-KR"/>
              </w:rPr>
            </w:pPr>
            <w:r>
              <w:rPr>
                <w:rFonts w:eastAsia="Malgun Gothic" w:hint="eastAsia"/>
                <w:lang w:val="en-US" w:eastAsia="ko-KR"/>
              </w:rPr>
              <w:t>B</w:t>
            </w:r>
            <w:r>
              <w:rPr>
                <w:rFonts w:eastAsia="Malgun Gothic"/>
                <w:lang w:val="en-US" w:eastAsia="ko-KR"/>
              </w:rPr>
              <w:t xml:space="preserve">ased on that, we suggest to modify </w:t>
            </w:r>
          </w:p>
          <w:p w14:paraId="2AE889FA"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define device types suppored by 6GR, including at least</w:t>
            </w:r>
          </w:p>
          <w:p w14:paraId="3602086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 UE types, such as form factor, use case, or capability</w:t>
            </w:r>
          </w:p>
          <w:p w14:paraId="0708FCF6" w14:textId="77777777" w:rsidR="002A67BE" w:rsidRPr="00C26CE6"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How to define/update/signaling of UE capabilities</w:t>
            </w:r>
          </w:p>
          <w:p w14:paraId="7EDD1CEA" w14:textId="77777777" w:rsidR="002A67BE" w:rsidRDefault="002A67BE" w:rsidP="002A67BE">
            <w:pPr>
              <w:pStyle w:val="ListParagraph"/>
              <w:numPr>
                <w:ilvl w:val="1"/>
                <w:numId w:val="11"/>
              </w:numPr>
              <w:rPr>
                <w:rFonts w:ascii="Times New Roman" w:hAnsi="Times New Roman" w:cs="Times New Roman"/>
                <w:color w:val="FF0000"/>
                <w:sz w:val="21"/>
                <w:szCs w:val="21"/>
                <w:lang w:val="en-US"/>
              </w:rPr>
            </w:pPr>
            <w:r w:rsidRPr="00C26CE6">
              <w:rPr>
                <w:rFonts w:ascii="Times New Roman" w:hAnsi="Times New Roman" w:cs="Times New Roman"/>
                <w:color w:val="FF0000"/>
                <w:sz w:val="21"/>
                <w:szCs w:val="21"/>
                <w:lang w:val="en-US"/>
              </w:rPr>
              <w:t xml:space="preserve">Which </w:t>
            </w:r>
            <w:r>
              <w:rPr>
                <w:rFonts w:ascii="Times New Roman" w:hAnsi="Times New Roman" w:cs="Times New Roman"/>
                <w:color w:val="FF0000"/>
                <w:sz w:val="21"/>
                <w:szCs w:val="21"/>
                <w:lang w:val="en-US"/>
              </w:rPr>
              <w:t>metrics/featues</w:t>
            </w:r>
            <w:r w:rsidRPr="00C26CE6">
              <w:rPr>
                <w:rFonts w:ascii="Times New Roman" w:hAnsi="Times New Roman" w:cs="Times New Roman"/>
                <w:color w:val="FF0000"/>
                <w:sz w:val="21"/>
                <w:szCs w:val="21"/>
                <w:lang w:val="en-US"/>
              </w:rPr>
              <w:t xml:space="preserve"> should be included in capability set</w:t>
            </w:r>
          </w:p>
          <w:p w14:paraId="79455625" w14:textId="77777777" w:rsidR="002A67BE" w:rsidRPr="00894BC5" w:rsidRDefault="002A67BE" w:rsidP="002A67BE">
            <w:pPr>
              <w:pStyle w:val="BodyText"/>
              <w:rPr>
                <w:sz w:val="20"/>
                <w:szCs w:val="20"/>
                <w:lang w:val="en-GB"/>
              </w:rPr>
            </w:pPr>
          </w:p>
        </w:tc>
      </w:tr>
      <w:tr w:rsidR="00B94A75" w14:paraId="5C7DCC65" w14:textId="77777777" w:rsidTr="00FB2F1A">
        <w:tc>
          <w:tcPr>
            <w:tcW w:w="1479" w:type="dxa"/>
          </w:tcPr>
          <w:p w14:paraId="6E7A6025" w14:textId="2FDEB13E"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67C752FD" w14:textId="0D425BB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64C7B529" w14:textId="77777777" w:rsidR="00B94A75" w:rsidRDefault="00B94A75" w:rsidP="002A67BE">
            <w:pPr>
              <w:rPr>
                <w:rFonts w:eastAsia="Malgun Gothic"/>
                <w:lang w:val="en-US" w:eastAsia="ko-KR"/>
              </w:rPr>
            </w:pPr>
          </w:p>
        </w:tc>
      </w:tr>
      <w:tr w:rsidR="006A449B" w14:paraId="2634A51D" w14:textId="77777777" w:rsidTr="006A449B">
        <w:tc>
          <w:tcPr>
            <w:tcW w:w="1479" w:type="dxa"/>
          </w:tcPr>
          <w:p w14:paraId="484E5919"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0BCF4D2" w14:textId="77777777" w:rsidR="006A449B" w:rsidRDefault="006A449B" w:rsidP="0090366A">
            <w:pPr>
              <w:rPr>
                <w:rFonts w:eastAsia="Yu Mincho"/>
                <w:sz w:val="21"/>
                <w:szCs w:val="21"/>
                <w:lang w:eastAsia="ja-JP"/>
              </w:rPr>
            </w:pPr>
          </w:p>
        </w:tc>
        <w:tc>
          <w:tcPr>
            <w:tcW w:w="6780" w:type="dxa"/>
          </w:tcPr>
          <w:p w14:paraId="6C08BC82" w14:textId="77777777" w:rsidR="006A449B" w:rsidRDefault="006A449B" w:rsidP="0090366A">
            <w:pPr>
              <w:pStyle w:val="BodyText"/>
              <w:rPr>
                <w:lang w:val="en-GB"/>
              </w:rPr>
            </w:pPr>
            <w:r>
              <w:rPr>
                <w:lang w:val="en-GB"/>
              </w:rPr>
              <w:t>It’s somehow overlapped with previous proposal with some “mis-alignment”. For exsample, we need to clarify the relationship between “mandatory capability set for each device type” vs. “general feature set” vs. “add-on feature”.  We are fine with exploring “mandatory capability set” in each device type.</w:t>
            </w:r>
          </w:p>
        </w:tc>
      </w:tr>
      <w:tr w:rsidR="00F00A44" w14:paraId="6708BFEF" w14:textId="77777777" w:rsidTr="006A449B">
        <w:tc>
          <w:tcPr>
            <w:tcW w:w="1479" w:type="dxa"/>
          </w:tcPr>
          <w:p w14:paraId="0AA95468" w14:textId="3F881B57" w:rsidR="00F00A44" w:rsidRDefault="00F00A44" w:rsidP="0090366A">
            <w:pPr>
              <w:rPr>
                <w:rFonts w:eastAsia="Yu Mincho"/>
                <w:sz w:val="21"/>
                <w:szCs w:val="21"/>
                <w:lang w:val="en-US" w:eastAsia="ja-JP"/>
              </w:rPr>
            </w:pPr>
            <w:r>
              <w:rPr>
                <w:rFonts w:eastAsia="Yu Mincho"/>
                <w:sz w:val="21"/>
                <w:szCs w:val="21"/>
                <w:lang w:val="en-US" w:eastAsia="ja-JP"/>
              </w:rPr>
              <w:t>FUTUREWEI</w:t>
            </w:r>
          </w:p>
        </w:tc>
        <w:tc>
          <w:tcPr>
            <w:tcW w:w="1372" w:type="dxa"/>
          </w:tcPr>
          <w:p w14:paraId="1D17DC2C" w14:textId="638DAEC5" w:rsidR="00F00A44" w:rsidRDefault="00F00A44" w:rsidP="0090366A">
            <w:pPr>
              <w:rPr>
                <w:rFonts w:eastAsia="Yu Mincho"/>
                <w:sz w:val="21"/>
                <w:szCs w:val="21"/>
                <w:lang w:eastAsia="ja-JP"/>
              </w:rPr>
            </w:pPr>
            <w:r>
              <w:rPr>
                <w:rFonts w:eastAsia="Yu Mincho"/>
                <w:sz w:val="21"/>
                <w:szCs w:val="21"/>
                <w:lang w:eastAsia="ja-JP"/>
              </w:rPr>
              <w:t>Y</w:t>
            </w:r>
          </w:p>
        </w:tc>
        <w:tc>
          <w:tcPr>
            <w:tcW w:w="6780" w:type="dxa"/>
          </w:tcPr>
          <w:p w14:paraId="376634EA" w14:textId="77777777" w:rsidR="00F00A44" w:rsidRDefault="00F00A44" w:rsidP="0090366A">
            <w:pPr>
              <w:pStyle w:val="BodyText"/>
              <w:rPr>
                <w:lang w:val="en-GB"/>
              </w:rPr>
            </w:pPr>
          </w:p>
        </w:tc>
      </w:tr>
      <w:tr w:rsidR="00DE6357" w14:paraId="6353DC58" w14:textId="77777777" w:rsidTr="006A449B">
        <w:tc>
          <w:tcPr>
            <w:tcW w:w="1479" w:type="dxa"/>
          </w:tcPr>
          <w:p w14:paraId="43E6D12D" w14:textId="5292AD84"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8F38A23" w14:textId="60178C8C"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02070B94" w14:textId="77777777" w:rsidR="00DE6357" w:rsidRDefault="00DE6357" w:rsidP="00DE6357">
            <w:pPr>
              <w:pStyle w:val="BodyText"/>
              <w:rPr>
                <w:lang w:val="en-GB"/>
              </w:rPr>
            </w:pPr>
          </w:p>
        </w:tc>
      </w:tr>
      <w:tr w:rsidR="004D27AA" w14:paraId="7E84B87E" w14:textId="77777777" w:rsidTr="006A449B">
        <w:tc>
          <w:tcPr>
            <w:tcW w:w="1479" w:type="dxa"/>
          </w:tcPr>
          <w:p w14:paraId="57D0E0CC" w14:textId="3A9B764B" w:rsidR="004D27AA" w:rsidRPr="00AE5915"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34CE56E" w14:textId="7915F023"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80A4EFB" w14:textId="77777777" w:rsidR="004D27AA" w:rsidRDefault="004D27AA" w:rsidP="00DE6357">
            <w:pPr>
              <w:pStyle w:val="BodyText"/>
              <w:rPr>
                <w:lang w:val="en-GB"/>
              </w:rPr>
            </w:pPr>
          </w:p>
        </w:tc>
      </w:tr>
      <w:tr w:rsidR="00464A53" w14:paraId="1242FDE1" w14:textId="77777777" w:rsidTr="006A449B">
        <w:tc>
          <w:tcPr>
            <w:tcW w:w="1479" w:type="dxa"/>
          </w:tcPr>
          <w:p w14:paraId="4DEBD945" w14:textId="5DBF0D6B"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6BFB13C4" w14:textId="0572B950" w:rsidR="00464A53" w:rsidRDefault="00464A53" w:rsidP="00464A53">
            <w:pPr>
              <w:rPr>
                <w:rFonts w:eastAsiaTheme="minorEastAsia"/>
                <w:sz w:val="21"/>
                <w:szCs w:val="21"/>
                <w:lang w:eastAsia="zh-CN"/>
              </w:rPr>
            </w:pPr>
            <w:r>
              <w:rPr>
                <w:rFonts w:eastAsia="Yu Mincho"/>
                <w:sz w:val="21"/>
                <w:szCs w:val="21"/>
                <w:lang w:eastAsia="ja-JP"/>
              </w:rPr>
              <w:t>Y</w:t>
            </w:r>
          </w:p>
        </w:tc>
        <w:tc>
          <w:tcPr>
            <w:tcW w:w="6780" w:type="dxa"/>
          </w:tcPr>
          <w:p w14:paraId="1A322F08" w14:textId="77777777" w:rsidR="00464A53" w:rsidRDefault="00464A53" w:rsidP="00464A53">
            <w:pPr>
              <w:pStyle w:val="BodyText"/>
              <w:rPr>
                <w:lang w:val="en-GB"/>
              </w:rPr>
            </w:pPr>
          </w:p>
        </w:tc>
      </w:tr>
      <w:tr w:rsidR="00A650DD" w14:paraId="4A074C11" w14:textId="77777777" w:rsidTr="006A449B">
        <w:tc>
          <w:tcPr>
            <w:tcW w:w="1479" w:type="dxa"/>
          </w:tcPr>
          <w:p w14:paraId="2497801B" w14:textId="23F34291" w:rsidR="00A650DD" w:rsidRPr="00A650DD" w:rsidRDefault="00A650DD" w:rsidP="00A650DD">
            <w:pPr>
              <w:rPr>
                <w:rFonts w:eastAsia="PMingLiU"/>
                <w:sz w:val="21"/>
                <w:szCs w:val="21"/>
                <w:lang w:val="en-US" w:eastAsia="zh-TW"/>
              </w:rPr>
            </w:pPr>
            <w:r w:rsidRPr="003312E6">
              <w:t>Fainity</w:t>
            </w:r>
          </w:p>
        </w:tc>
        <w:tc>
          <w:tcPr>
            <w:tcW w:w="1372" w:type="dxa"/>
          </w:tcPr>
          <w:p w14:paraId="631A437A" w14:textId="254D9310" w:rsidR="00A650DD" w:rsidRPr="00A650DD" w:rsidRDefault="00A650DD" w:rsidP="00A650DD">
            <w:pPr>
              <w:rPr>
                <w:rFonts w:eastAsia="PMingLiU"/>
                <w:sz w:val="21"/>
                <w:szCs w:val="21"/>
                <w:lang w:eastAsia="zh-TW"/>
              </w:rPr>
            </w:pPr>
            <w:r w:rsidRPr="003312E6">
              <w:t>Y</w:t>
            </w:r>
          </w:p>
        </w:tc>
        <w:tc>
          <w:tcPr>
            <w:tcW w:w="6780" w:type="dxa"/>
          </w:tcPr>
          <w:p w14:paraId="019B9DF4" w14:textId="2C0F9079" w:rsidR="00A650DD" w:rsidRDefault="00A650DD" w:rsidP="00A650DD">
            <w:pPr>
              <w:pStyle w:val="BodyText"/>
              <w:rPr>
                <w:lang w:val="en-GB"/>
              </w:rPr>
            </w:pPr>
            <w:r w:rsidRPr="003935DA">
              <w:rPr>
                <w:lang w:val="en-US"/>
              </w:rPr>
              <w:t>Basic feature set refer mandatory capabilities for all devie type and each device type may have corresponding mandatory capabilities additionally</w:t>
            </w:r>
          </w:p>
        </w:tc>
      </w:tr>
      <w:tr w:rsidR="00532B95" w14:paraId="7CACA905" w14:textId="77777777" w:rsidTr="006A449B">
        <w:tc>
          <w:tcPr>
            <w:tcW w:w="1479" w:type="dxa"/>
          </w:tcPr>
          <w:p w14:paraId="7A855991" w14:textId="515B8814" w:rsidR="00532B95" w:rsidRPr="003312E6" w:rsidRDefault="00532B95" w:rsidP="00A650DD">
            <w:r>
              <w:t>Ericsson</w:t>
            </w:r>
          </w:p>
        </w:tc>
        <w:tc>
          <w:tcPr>
            <w:tcW w:w="1372" w:type="dxa"/>
          </w:tcPr>
          <w:p w14:paraId="68C9FFB1" w14:textId="4B7BC4D6" w:rsidR="00532B95" w:rsidRPr="003312E6" w:rsidRDefault="006116A7" w:rsidP="00A650DD">
            <w:r>
              <w:t>Y</w:t>
            </w:r>
          </w:p>
        </w:tc>
        <w:tc>
          <w:tcPr>
            <w:tcW w:w="6780" w:type="dxa"/>
          </w:tcPr>
          <w:p w14:paraId="2863186C" w14:textId="4412687B" w:rsidR="00532B95" w:rsidRPr="003935DA" w:rsidRDefault="00ED728C" w:rsidP="00A650DD">
            <w:pPr>
              <w:pStyle w:val="BodyText"/>
              <w:rPr>
                <w:lang w:val="en-US"/>
              </w:rPr>
            </w:pPr>
            <w:r w:rsidRPr="00ED728C">
              <w:rPr>
                <w:lang w:val="en-US"/>
              </w:rPr>
              <w:t>General principles can be discussed (in cooperation with other working groups).</w:t>
            </w:r>
          </w:p>
        </w:tc>
      </w:tr>
      <w:tr w:rsidR="00FA63B9" w14:paraId="3ED622D0" w14:textId="77777777" w:rsidTr="006A449B">
        <w:tc>
          <w:tcPr>
            <w:tcW w:w="1479" w:type="dxa"/>
          </w:tcPr>
          <w:p w14:paraId="216C1767" w14:textId="6BF356C6" w:rsidR="00FA63B9" w:rsidRDefault="00FA63B9" w:rsidP="00A650DD">
            <w:r>
              <w:lastRenderedPageBreak/>
              <w:t>MediaTek</w:t>
            </w:r>
          </w:p>
        </w:tc>
        <w:tc>
          <w:tcPr>
            <w:tcW w:w="1372" w:type="dxa"/>
          </w:tcPr>
          <w:p w14:paraId="4ACA9678" w14:textId="4543A34A" w:rsidR="00FA63B9" w:rsidRDefault="00FA63B9" w:rsidP="00A650DD">
            <w:r>
              <w:t>N</w:t>
            </w:r>
          </w:p>
        </w:tc>
        <w:tc>
          <w:tcPr>
            <w:tcW w:w="6780" w:type="dxa"/>
          </w:tcPr>
          <w:p w14:paraId="58FB6171" w14:textId="39048BFF" w:rsidR="00FA63B9" w:rsidRPr="00ED728C" w:rsidRDefault="00FA63B9" w:rsidP="00A650DD">
            <w:pPr>
              <w:pStyle w:val="BodyText"/>
              <w:rPr>
                <w:lang w:val="en-US"/>
              </w:rPr>
            </w:pPr>
            <w:r>
              <w:rPr>
                <w:rFonts w:eastAsiaTheme="minorEastAsia"/>
                <w:lang w:eastAsia="zh-CN"/>
              </w:rPr>
              <w:t>We agree there needs to be a study in relation to device types and framework within TSG RAN. However, the sub-bullet points are premature and are not necessarily having a 1-1 mapping to this topic. We would appreciate some RAN plenary discussion/guidance on how WGs should address such additional device types before we dive into trying to make agreements in RAN1, as these issues cross RAN1/2/4.</w:t>
            </w:r>
          </w:p>
        </w:tc>
      </w:tr>
      <w:tr w:rsidR="007D56D4" w14:paraId="574F7933" w14:textId="77777777" w:rsidTr="006A449B">
        <w:tc>
          <w:tcPr>
            <w:tcW w:w="1479" w:type="dxa"/>
          </w:tcPr>
          <w:p w14:paraId="7D511BF3" w14:textId="2176F465" w:rsidR="007D56D4" w:rsidRDefault="007D56D4" w:rsidP="007D56D4">
            <w:r w:rsidRPr="00602B23">
              <w:rPr>
                <w:rFonts w:eastAsiaTheme="minorEastAsia" w:hint="eastAsia"/>
                <w:sz w:val="21"/>
                <w:szCs w:val="21"/>
                <w:lang w:val="en-US" w:eastAsia="zh-CN"/>
              </w:rPr>
              <w:t>SK Telecom</w:t>
            </w:r>
          </w:p>
        </w:tc>
        <w:tc>
          <w:tcPr>
            <w:tcW w:w="1372" w:type="dxa"/>
          </w:tcPr>
          <w:p w14:paraId="2BAA4745" w14:textId="6B8A9B35" w:rsidR="007D56D4" w:rsidRDefault="007D56D4" w:rsidP="007D56D4">
            <w:r>
              <w:rPr>
                <w:rFonts w:eastAsia="Malgun Gothic" w:hint="eastAsia"/>
                <w:sz w:val="21"/>
                <w:szCs w:val="21"/>
                <w:lang w:val="en-US" w:eastAsia="ko-KR"/>
              </w:rPr>
              <w:t>Y</w:t>
            </w:r>
          </w:p>
        </w:tc>
        <w:tc>
          <w:tcPr>
            <w:tcW w:w="6780" w:type="dxa"/>
          </w:tcPr>
          <w:p w14:paraId="3E7CDDA3" w14:textId="41574BC9" w:rsidR="007D56D4" w:rsidRDefault="007D56D4" w:rsidP="007D56D4">
            <w:pPr>
              <w:pStyle w:val="BodyText"/>
              <w:rPr>
                <w:rFonts w:eastAsiaTheme="minorEastAsia"/>
                <w:lang w:eastAsia="zh-CN"/>
              </w:rPr>
            </w:pPr>
            <w:r>
              <w:rPr>
                <w:rFonts w:eastAsia="Malgun Gothic" w:hint="eastAsia"/>
                <w:lang w:val="en-GB" w:eastAsia="ko-KR"/>
              </w:rPr>
              <w:t xml:space="preserve">Recollecting </w:t>
            </w:r>
            <w:r w:rsidR="00EB3373">
              <w:rPr>
                <w:rFonts w:eastAsia="Malgun Gothic" w:hint="eastAsia"/>
                <w:lang w:val="en-GB" w:eastAsia="ko-KR"/>
              </w:rPr>
              <w:t xml:space="preserve">all the complexity of </w:t>
            </w:r>
            <w:r>
              <w:rPr>
                <w:rFonts w:eastAsia="Malgun Gothic" w:hint="eastAsia"/>
                <w:lang w:val="en-GB" w:eastAsia="ko-KR"/>
              </w:rPr>
              <w:t xml:space="preserve">5G UE capability, simplified UE capability for 6G should be pursued. </w:t>
            </w:r>
          </w:p>
        </w:tc>
      </w:tr>
      <w:tr w:rsidR="00C21BC4" w14:paraId="3BC06C86" w14:textId="77777777" w:rsidTr="006A449B">
        <w:tc>
          <w:tcPr>
            <w:tcW w:w="1479" w:type="dxa"/>
          </w:tcPr>
          <w:p w14:paraId="31F20E1D" w14:textId="6FDE64CA" w:rsidR="00C21BC4" w:rsidRPr="00602B23" w:rsidRDefault="00C21BC4" w:rsidP="00C21BC4">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2E1437BE" w14:textId="41CD910B" w:rsidR="00C21BC4" w:rsidRDefault="00C21BC4" w:rsidP="00C21BC4">
            <w:pPr>
              <w:rPr>
                <w:rFonts w:eastAsia="Malgun Gothic"/>
                <w:sz w:val="21"/>
                <w:szCs w:val="21"/>
                <w:lang w:val="en-US" w:eastAsia="ko-KR"/>
              </w:rPr>
            </w:pPr>
            <w:r>
              <w:rPr>
                <w:rFonts w:eastAsiaTheme="minorEastAsia"/>
                <w:sz w:val="21"/>
                <w:szCs w:val="21"/>
                <w:lang w:eastAsia="zh-CN"/>
              </w:rPr>
              <w:t>Y</w:t>
            </w:r>
          </w:p>
        </w:tc>
        <w:tc>
          <w:tcPr>
            <w:tcW w:w="6780" w:type="dxa"/>
          </w:tcPr>
          <w:p w14:paraId="58AB3942" w14:textId="77777777" w:rsidR="00C21BC4" w:rsidRDefault="00C21BC4" w:rsidP="00C21BC4">
            <w:pPr>
              <w:pStyle w:val="BodyText"/>
              <w:rPr>
                <w:rFonts w:eastAsia="Malgun Gothic"/>
                <w:lang w:val="en-GB" w:eastAsia="ko-KR"/>
              </w:rPr>
            </w:pPr>
          </w:p>
        </w:tc>
      </w:tr>
      <w:tr w:rsidR="008E1415" w14:paraId="6935738D" w14:textId="77777777" w:rsidTr="006A449B">
        <w:tc>
          <w:tcPr>
            <w:tcW w:w="1479" w:type="dxa"/>
          </w:tcPr>
          <w:p w14:paraId="139D69FB" w14:textId="3A946F8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18F779C8" w14:textId="6B87CC22" w:rsidR="008E1415" w:rsidRDefault="008E1415" w:rsidP="008E1415">
            <w:pPr>
              <w:rPr>
                <w:rFonts w:eastAsiaTheme="minorEastAsia"/>
                <w:sz w:val="21"/>
                <w:szCs w:val="21"/>
                <w:lang w:eastAsia="zh-CN"/>
              </w:rPr>
            </w:pPr>
            <w:r>
              <w:rPr>
                <w:rFonts w:eastAsiaTheme="minorEastAsia" w:hint="eastAsia"/>
                <w:sz w:val="21"/>
                <w:szCs w:val="21"/>
                <w:lang w:eastAsia="zh-CN"/>
              </w:rPr>
              <w:t>Y</w:t>
            </w:r>
          </w:p>
        </w:tc>
        <w:tc>
          <w:tcPr>
            <w:tcW w:w="6780" w:type="dxa"/>
          </w:tcPr>
          <w:p w14:paraId="6907BEF4" w14:textId="77777777" w:rsidR="008E1415" w:rsidRDefault="008E1415" w:rsidP="008E1415">
            <w:pPr>
              <w:pStyle w:val="BodyText"/>
              <w:rPr>
                <w:rFonts w:eastAsia="Malgun Gothic"/>
                <w:lang w:val="en-GB" w:eastAsia="ko-KR"/>
              </w:rPr>
            </w:pPr>
          </w:p>
        </w:tc>
      </w:tr>
      <w:tr w:rsidR="005C3ACA" w14:paraId="5F501660" w14:textId="77777777" w:rsidTr="006A449B">
        <w:tc>
          <w:tcPr>
            <w:tcW w:w="1479" w:type="dxa"/>
          </w:tcPr>
          <w:p w14:paraId="06EB3AF3" w14:textId="32AC7CF2" w:rsidR="005C3ACA" w:rsidRDefault="005C3ACA" w:rsidP="005C3ACA">
            <w:pPr>
              <w:rPr>
                <w:rFonts w:eastAsiaTheme="minorEastAsia" w:hint="eastAsia"/>
                <w:sz w:val="21"/>
                <w:szCs w:val="21"/>
                <w:lang w:val="en-US" w:eastAsia="zh-CN"/>
              </w:rPr>
            </w:pPr>
            <w:r>
              <w:rPr>
                <w:rFonts w:eastAsia="Yu Mincho"/>
                <w:sz w:val="21"/>
                <w:szCs w:val="21"/>
                <w:lang w:val="en-US" w:eastAsia="ja-JP"/>
              </w:rPr>
              <w:t>Sharp</w:t>
            </w:r>
          </w:p>
        </w:tc>
        <w:tc>
          <w:tcPr>
            <w:tcW w:w="1372" w:type="dxa"/>
          </w:tcPr>
          <w:p w14:paraId="09412E68" w14:textId="1E421214" w:rsidR="005C3ACA" w:rsidRDefault="005C3ACA" w:rsidP="005C3ACA">
            <w:pPr>
              <w:rPr>
                <w:rFonts w:eastAsiaTheme="minorEastAsia" w:hint="eastAsia"/>
                <w:sz w:val="21"/>
                <w:szCs w:val="21"/>
                <w:lang w:eastAsia="zh-CN"/>
              </w:rPr>
            </w:pPr>
            <w:r>
              <w:rPr>
                <w:rFonts w:eastAsia="Yu Mincho"/>
                <w:sz w:val="21"/>
                <w:szCs w:val="21"/>
                <w:lang w:eastAsia="ja-JP"/>
              </w:rPr>
              <w:t>Y</w:t>
            </w:r>
          </w:p>
        </w:tc>
        <w:tc>
          <w:tcPr>
            <w:tcW w:w="6780" w:type="dxa"/>
          </w:tcPr>
          <w:p w14:paraId="249E131D" w14:textId="77777777" w:rsidR="005C3ACA" w:rsidRDefault="005C3ACA" w:rsidP="005C3ACA">
            <w:pPr>
              <w:pStyle w:val="BodyText"/>
              <w:rPr>
                <w:rFonts w:eastAsia="Malgun Gothic"/>
                <w:lang w:val="en-GB" w:eastAsia="ko-KR"/>
              </w:rPr>
            </w:pPr>
          </w:p>
        </w:tc>
      </w:tr>
    </w:tbl>
    <w:p w14:paraId="37073A98" w14:textId="77777777" w:rsidR="00DE2ADA" w:rsidRDefault="00DE2ADA" w:rsidP="006A75C2">
      <w:pPr>
        <w:pStyle w:val="BodyText"/>
        <w:rPr>
          <w:lang w:val="en-US"/>
        </w:rPr>
      </w:pPr>
    </w:p>
    <w:p w14:paraId="0DFE1F4F" w14:textId="77777777" w:rsidR="00DE2ADA" w:rsidRDefault="00DE2ADA" w:rsidP="006A75C2">
      <w:pPr>
        <w:pStyle w:val="BodyText"/>
        <w:rPr>
          <w:lang w:val="en-US"/>
        </w:rPr>
      </w:pPr>
    </w:p>
    <w:p w14:paraId="78091092" w14:textId="5F220835" w:rsidR="0074266B" w:rsidRDefault="00D1391D" w:rsidP="006A75C2">
      <w:pPr>
        <w:pStyle w:val="BodyText"/>
        <w:rPr>
          <w:lang w:val="en-US"/>
        </w:rPr>
      </w:pPr>
      <w:r>
        <w:rPr>
          <w:rFonts w:hint="eastAsia"/>
          <w:lang w:val="en-US"/>
        </w:rPr>
        <w:t xml:space="preserve">Regarding the </w:t>
      </w:r>
      <w:r w:rsidRPr="00D1391D">
        <w:rPr>
          <w:lang w:val="en-US"/>
        </w:rPr>
        <w:t>channel bandwidth (at least minimum and maximum)</w:t>
      </w:r>
      <w:r>
        <w:rPr>
          <w:rFonts w:hint="eastAsia"/>
          <w:lang w:val="en-US"/>
        </w:rPr>
        <w:t xml:space="preserve">, </w:t>
      </w:r>
      <w:r w:rsidR="0040564D">
        <w:rPr>
          <w:rFonts w:hint="eastAsia"/>
          <w:lang w:val="en-US"/>
        </w:rPr>
        <w:t xml:space="preserve">there is in general </w:t>
      </w:r>
      <w:r w:rsidR="004C7E54">
        <w:rPr>
          <w:rFonts w:hint="eastAsia"/>
          <w:lang w:val="en-US"/>
        </w:rPr>
        <w:t xml:space="preserve">good </w:t>
      </w:r>
      <w:r w:rsidR="008E6BFD">
        <w:rPr>
          <w:rFonts w:hint="eastAsia"/>
          <w:lang w:val="en-US"/>
        </w:rPr>
        <w:t xml:space="preserve">alignment among companies for </w:t>
      </w:r>
      <w:r w:rsidR="008E6BFD" w:rsidRPr="008E6BFD">
        <w:rPr>
          <w:lang w:val="en-US"/>
        </w:rPr>
        <w:t>avoiding multiple numerologies for the same band / sub-range</w:t>
      </w:r>
      <w:r w:rsidR="00ED15EA">
        <w:rPr>
          <w:rFonts w:hint="eastAsia"/>
          <w:lang w:val="en-US"/>
        </w:rPr>
        <w:t xml:space="preserve">, while </w:t>
      </w:r>
      <w:r w:rsidR="00A97B6C">
        <w:rPr>
          <w:rFonts w:hint="eastAsia"/>
          <w:lang w:val="en-US"/>
        </w:rPr>
        <w:t xml:space="preserve">companies may have different preference on which SCS/numerology to take in each </w:t>
      </w:r>
      <w:r w:rsidR="00A97B6C" w:rsidRPr="008E6BFD">
        <w:rPr>
          <w:lang w:val="en-US"/>
        </w:rPr>
        <w:t>band / sub-range</w:t>
      </w:r>
      <w:r w:rsidR="00A97B6C">
        <w:rPr>
          <w:rFonts w:hint="eastAsia"/>
          <w:lang w:val="en-US"/>
        </w:rPr>
        <w:t xml:space="preserve">, resulting in </w:t>
      </w:r>
      <w:r w:rsidR="003E4B8B">
        <w:rPr>
          <w:rFonts w:hint="eastAsia"/>
          <w:lang w:val="en-US"/>
        </w:rPr>
        <w:t xml:space="preserve">different assumptions of the maximum CBW and </w:t>
      </w:r>
      <w:r w:rsidR="003347DB">
        <w:rPr>
          <w:rFonts w:hint="eastAsia"/>
          <w:lang w:val="en-US"/>
        </w:rPr>
        <w:t>required FFS size for the SCS</w:t>
      </w:r>
      <w:r w:rsidR="008C2EDD">
        <w:rPr>
          <w:rFonts w:hint="eastAsia"/>
          <w:lang w:val="en-US"/>
        </w:rPr>
        <w:t xml:space="preserve"> as shown in below table</w:t>
      </w:r>
      <w:r w:rsidR="003347DB">
        <w:rPr>
          <w:rFonts w:hint="eastAsia"/>
          <w:lang w:val="en-US"/>
        </w:rPr>
        <w:t>.</w:t>
      </w:r>
      <w:r w:rsidR="00D60578">
        <w:rPr>
          <w:rFonts w:hint="eastAsia"/>
          <w:lang w:val="en-US"/>
        </w:rPr>
        <w:t xml:space="preserve"> Note that </w:t>
      </w:r>
      <w:r w:rsidR="00415B76">
        <w:rPr>
          <w:rFonts w:hint="eastAsia"/>
          <w:lang w:val="en-US"/>
        </w:rPr>
        <w:t xml:space="preserve">the maximum supported </w:t>
      </w:r>
      <w:r w:rsidR="00326214">
        <w:rPr>
          <w:rFonts w:hint="eastAsia"/>
          <w:lang w:val="en-US"/>
        </w:rPr>
        <w:t>BW for low-tier 6G UE is discussed in Section 9.</w:t>
      </w:r>
    </w:p>
    <w:tbl>
      <w:tblPr>
        <w:tblStyle w:val="TableGrid20"/>
        <w:tblW w:w="5000" w:type="pct"/>
        <w:tblLook w:val="0420" w:firstRow="1" w:lastRow="0" w:firstColumn="0" w:lastColumn="0" w:noHBand="0" w:noVBand="1"/>
      </w:tblPr>
      <w:tblGrid>
        <w:gridCol w:w="1226"/>
        <w:gridCol w:w="1682"/>
        <w:gridCol w:w="1681"/>
        <w:gridCol w:w="1681"/>
        <w:gridCol w:w="1681"/>
        <w:gridCol w:w="1679"/>
      </w:tblGrid>
      <w:tr w:rsidR="008C2EDD" w:rsidRPr="001734B6" w14:paraId="2CA8FB2F" w14:textId="77777777" w:rsidTr="006320F2">
        <w:trPr>
          <w:cantSplit/>
          <w:trHeight w:val="300"/>
        </w:trPr>
        <w:tc>
          <w:tcPr>
            <w:tcW w:w="636" w:type="pct"/>
            <w:shd w:val="clear" w:color="auto" w:fill="BFBFBF"/>
            <w:vAlign w:val="center"/>
          </w:tcPr>
          <w:p w14:paraId="432D9CC8"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873" w:type="pct"/>
            <w:shd w:val="clear" w:color="auto" w:fill="BFBFBF"/>
            <w:vAlign w:val="center"/>
          </w:tcPr>
          <w:p w14:paraId="47E4756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873" w:type="pct"/>
            <w:shd w:val="clear" w:color="auto" w:fill="BFBFBF"/>
            <w:vAlign w:val="center"/>
          </w:tcPr>
          <w:p w14:paraId="2279E676"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SCS (kHz)</w:t>
            </w:r>
          </w:p>
        </w:tc>
        <w:tc>
          <w:tcPr>
            <w:tcW w:w="873" w:type="pct"/>
            <w:shd w:val="clear" w:color="auto" w:fill="BFBFBF"/>
            <w:vAlign w:val="center"/>
          </w:tcPr>
          <w:p w14:paraId="398B0D1E"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equired FFT size</w:t>
            </w:r>
          </w:p>
        </w:tc>
        <w:tc>
          <w:tcPr>
            <w:tcW w:w="873" w:type="pct"/>
            <w:shd w:val="clear" w:color="auto" w:fill="BFBFBF"/>
            <w:vAlign w:val="center"/>
          </w:tcPr>
          <w:p w14:paraId="2682FFFB"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Max CBW (MHz)</w:t>
            </w:r>
          </w:p>
        </w:tc>
        <w:tc>
          <w:tcPr>
            <w:tcW w:w="873" w:type="pct"/>
            <w:shd w:val="clear" w:color="auto" w:fill="BFBFBF"/>
            <w:vAlign w:val="center"/>
          </w:tcPr>
          <w:p w14:paraId="0AA30FFC" w14:textId="77777777" w:rsidR="008C2EDD" w:rsidRPr="001734B6" w:rsidRDefault="008C2EDD" w:rsidP="006320F2">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8C2EDD" w:rsidRPr="001734B6" w14:paraId="718B6944" w14:textId="77777777" w:rsidTr="006320F2">
        <w:trPr>
          <w:cantSplit/>
          <w:trHeight w:val="300"/>
        </w:trPr>
        <w:tc>
          <w:tcPr>
            <w:tcW w:w="636" w:type="pct"/>
            <w:vMerge w:val="restart"/>
            <w:vAlign w:val="center"/>
          </w:tcPr>
          <w:p w14:paraId="69B8FC3C"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1</w:t>
            </w:r>
          </w:p>
        </w:tc>
        <w:tc>
          <w:tcPr>
            <w:tcW w:w="873" w:type="pct"/>
            <w:vAlign w:val="center"/>
          </w:tcPr>
          <w:p w14:paraId="78B1728B"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400 MHz – 6.425 GHz</w:t>
            </w:r>
          </w:p>
        </w:tc>
        <w:tc>
          <w:tcPr>
            <w:tcW w:w="873" w:type="pct"/>
            <w:vAlign w:val="center"/>
          </w:tcPr>
          <w:p w14:paraId="4A843C2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15</w:t>
            </w:r>
            <w:r>
              <w:rPr>
                <w:rFonts w:eastAsia="Yu Mincho" w:hint="eastAsia"/>
                <w:lang w:eastAsia="ja-JP"/>
              </w:rPr>
              <w:t>, 30</w:t>
            </w:r>
          </w:p>
        </w:tc>
        <w:tc>
          <w:tcPr>
            <w:tcW w:w="873" w:type="pct"/>
            <w:vAlign w:val="center"/>
          </w:tcPr>
          <w:p w14:paraId="4E046F2C"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B29BE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 </w:t>
            </w:r>
            <w:r w:rsidRPr="001734B6">
              <w:rPr>
                <w:rFonts w:eastAsia="SimSun"/>
              </w:rPr>
              <w:t>100</w:t>
            </w:r>
          </w:p>
        </w:tc>
        <w:tc>
          <w:tcPr>
            <w:tcW w:w="873" w:type="pct"/>
            <w:vAlign w:val="center"/>
          </w:tcPr>
          <w:p w14:paraId="2B6B101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4555397E"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8C2EDD" w:rsidRPr="001734B6" w14:paraId="69A0AAD2" w14:textId="77777777" w:rsidTr="006320F2">
        <w:trPr>
          <w:cantSplit/>
          <w:trHeight w:val="300"/>
        </w:trPr>
        <w:tc>
          <w:tcPr>
            <w:tcW w:w="636" w:type="pct"/>
            <w:vMerge/>
            <w:vAlign w:val="center"/>
          </w:tcPr>
          <w:p w14:paraId="0C525562"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4DA257DC" w14:textId="77777777" w:rsidR="008C2EDD" w:rsidRPr="001734B6" w:rsidRDefault="008C2EDD" w:rsidP="006320F2">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873" w:type="pct"/>
            <w:vAlign w:val="center"/>
          </w:tcPr>
          <w:p w14:paraId="681162CB" w14:textId="77777777" w:rsidR="008C2EDD" w:rsidRPr="001734B6" w:rsidRDefault="008C2EDD" w:rsidP="006320F2">
            <w:pPr>
              <w:tabs>
                <w:tab w:val="left" w:pos="851"/>
              </w:tabs>
              <w:spacing w:before="60" w:after="60" w:line="240" w:lineRule="auto"/>
              <w:contextualSpacing/>
              <w:jc w:val="center"/>
              <w:rPr>
                <w:rFonts w:eastAsia="Yu Mincho"/>
                <w:vertAlign w:val="superscript"/>
                <w:lang w:eastAsia="ja-JP"/>
              </w:rPr>
            </w:pPr>
            <w:r>
              <w:rPr>
                <w:rFonts w:eastAsia="Yu Mincho" w:hint="eastAsia"/>
                <w:lang w:eastAsia="ja-JP"/>
              </w:rPr>
              <w:t xml:space="preserve">15, </w:t>
            </w:r>
            <w:r w:rsidRPr="001734B6">
              <w:rPr>
                <w:rFonts w:eastAsia="SimSun"/>
              </w:rPr>
              <w:t>30</w:t>
            </w:r>
            <w:r>
              <w:rPr>
                <w:rFonts w:eastAsia="Yu Mincho" w:hint="eastAsia"/>
                <w:lang w:eastAsia="ja-JP"/>
              </w:rPr>
              <w:t>, 60</w:t>
            </w:r>
          </w:p>
        </w:tc>
        <w:tc>
          <w:tcPr>
            <w:tcW w:w="873" w:type="pct"/>
            <w:vAlign w:val="center"/>
          </w:tcPr>
          <w:p w14:paraId="7E07F7B5"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12B6E58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100, </w:t>
            </w:r>
            <w:r w:rsidRPr="001734B6">
              <w:rPr>
                <w:rFonts w:eastAsia="SimSun"/>
              </w:rPr>
              <w:t>200</w:t>
            </w:r>
            <w:r>
              <w:rPr>
                <w:rFonts w:eastAsia="Yu Mincho" w:hint="eastAsia"/>
                <w:lang w:eastAsia="ja-JP"/>
              </w:rPr>
              <w:t>, 400</w:t>
            </w:r>
          </w:p>
        </w:tc>
        <w:tc>
          <w:tcPr>
            <w:tcW w:w="873" w:type="pct"/>
            <w:vAlign w:val="center"/>
          </w:tcPr>
          <w:p w14:paraId="0D900872"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540BA58A" w14:textId="77777777" w:rsidTr="006320F2">
        <w:trPr>
          <w:cantSplit/>
          <w:trHeight w:val="300"/>
        </w:trPr>
        <w:tc>
          <w:tcPr>
            <w:tcW w:w="636" w:type="pct"/>
            <w:vMerge w:val="restart"/>
            <w:vAlign w:val="center"/>
          </w:tcPr>
          <w:p w14:paraId="53C616F9"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New FR(s)</w:t>
            </w:r>
          </w:p>
        </w:tc>
        <w:tc>
          <w:tcPr>
            <w:tcW w:w="873" w:type="pct"/>
            <w:vAlign w:val="center"/>
          </w:tcPr>
          <w:p w14:paraId="716C42BE"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7.125 – X GHz</w:t>
            </w:r>
          </w:p>
        </w:tc>
        <w:tc>
          <w:tcPr>
            <w:tcW w:w="873" w:type="pct"/>
            <w:vAlign w:val="center"/>
          </w:tcPr>
          <w:p w14:paraId="61496FA1"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30</w:t>
            </w:r>
            <w:r>
              <w:rPr>
                <w:rFonts w:eastAsia="Yu Mincho" w:hint="eastAsia"/>
                <w:lang w:eastAsia="ja-JP"/>
              </w:rPr>
              <w:t>, 60</w:t>
            </w:r>
          </w:p>
        </w:tc>
        <w:tc>
          <w:tcPr>
            <w:tcW w:w="873" w:type="pct"/>
            <w:vAlign w:val="center"/>
          </w:tcPr>
          <w:p w14:paraId="594C5006"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r>
              <w:rPr>
                <w:rFonts w:eastAsia="Yu Mincho" w:hint="eastAsia"/>
                <w:lang w:eastAsia="ja-JP"/>
              </w:rPr>
              <w:t>,</w:t>
            </w:r>
            <w:r w:rsidRPr="001734B6">
              <w:rPr>
                <w:rFonts w:eastAsia="SimSun"/>
              </w:rPr>
              <w:t>16384</w:t>
            </w:r>
          </w:p>
        </w:tc>
        <w:tc>
          <w:tcPr>
            <w:tcW w:w="873" w:type="pct"/>
            <w:vAlign w:val="center"/>
          </w:tcPr>
          <w:p w14:paraId="5FA6DC88"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200, </w:t>
            </w:r>
            <w:r w:rsidRPr="001734B6">
              <w:rPr>
                <w:rFonts w:eastAsia="SimSun"/>
              </w:rPr>
              <w:t>400</w:t>
            </w:r>
          </w:p>
        </w:tc>
        <w:tc>
          <w:tcPr>
            <w:tcW w:w="873" w:type="pct"/>
            <w:vAlign w:val="center"/>
          </w:tcPr>
          <w:p w14:paraId="1F672BE5"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636E42A9" w14:textId="77777777" w:rsidTr="006320F2">
        <w:trPr>
          <w:cantSplit/>
          <w:trHeight w:val="300"/>
        </w:trPr>
        <w:tc>
          <w:tcPr>
            <w:tcW w:w="636" w:type="pct"/>
            <w:vMerge/>
            <w:vAlign w:val="center"/>
          </w:tcPr>
          <w:p w14:paraId="5DDA858F" w14:textId="77777777" w:rsidR="008C2EDD" w:rsidRPr="001734B6" w:rsidRDefault="008C2EDD" w:rsidP="006320F2">
            <w:pPr>
              <w:tabs>
                <w:tab w:val="left" w:pos="851"/>
              </w:tabs>
              <w:spacing w:before="60" w:after="60" w:line="240" w:lineRule="auto"/>
              <w:contextualSpacing/>
              <w:jc w:val="center"/>
              <w:rPr>
                <w:rFonts w:eastAsia="SimSun"/>
              </w:rPr>
            </w:pPr>
          </w:p>
        </w:tc>
        <w:tc>
          <w:tcPr>
            <w:tcW w:w="873" w:type="pct"/>
            <w:vAlign w:val="center"/>
          </w:tcPr>
          <w:p w14:paraId="2342A467"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X – 24.25 GHz</w:t>
            </w:r>
          </w:p>
        </w:tc>
        <w:tc>
          <w:tcPr>
            <w:tcW w:w="873" w:type="pct"/>
            <w:vAlign w:val="center"/>
          </w:tcPr>
          <w:p w14:paraId="4EA9DB02"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60</w:t>
            </w:r>
            <w:r>
              <w:rPr>
                <w:rFonts w:eastAsia="Yu Mincho" w:hint="eastAsia"/>
                <w:lang w:eastAsia="ja-JP"/>
              </w:rPr>
              <w:t>, 120</w:t>
            </w:r>
          </w:p>
        </w:tc>
        <w:tc>
          <w:tcPr>
            <w:tcW w:w="873" w:type="pct"/>
            <w:vAlign w:val="center"/>
          </w:tcPr>
          <w:p w14:paraId="6543C287" w14:textId="77777777" w:rsidR="008C2EDD" w:rsidRPr="001734B6"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 xml:space="preserve">4096, </w:t>
            </w:r>
            <w:r w:rsidRPr="001734B6">
              <w:rPr>
                <w:rFonts w:eastAsia="SimSun"/>
              </w:rPr>
              <w:t>8192</w:t>
            </w:r>
          </w:p>
        </w:tc>
        <w:tc>
          <w:tcPr>
            <w:tcW w:w="873" w:type="pct"/>
            <w:vAlign w:val="center"/>
          </w:tcPr>
          <w:p w14:paraId="738A96F9" w14:textId="77777777" w:rsidR="008C2EDD" w:rsidRPr="001734B6" w:rsidRDefault="008C2EDD" w:rsidP="006320F2">
            <w:pPr>
              <w:tabs>
                <w:tab w:val="left" w:pos="851"/>
              </w:tabs>
              <w:spacing w:before="60" w:after="60" w:line="240" w:lineRule="auto"/>
              <w:contextualSpacing/>
              <w:jc w:val="center"/>
              <w:rPr>
                <w:rFonts w:eastAsia="Yu Mincho"/>
                <w:lang w:eastAsia="ja-JP"/>
              </w:rPr>
            </w:pPr>
            <w:r w:rsidRPr="001734B6">
              <w:rPr>
                <w:rFonts w:eastAsia="SimSun"/>
              </w:rPr>
              <w:t>400</w:t>
            </w:r>
            <w:r>
              <w:rPr>
                <w:rFonts w:eastAsia="Yu Mincho" w:hint="eastAsia"/>
                <w:lang w:eastAsia="ja-JP"/>
              </w:rPr>
              <w:t>, 800</w:t>
            </w:r>
          </w:p>
        </w:tc>
        <w:tc>
          <w:tcPr>
            <w:tcW w:w="873" w:type="pct"/>
            <w:vAlign w:val="center"/>
          </w:tcPr>
          <w:p w14:paraId="26CEB7CF" w14:textId="77777777" w:rsidR="008C2EDD" w:rsidRPr="001C1F2A"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8C2EDD" w:rsidRPr="001734B6" w14:paraId="33ABE64B" w14:textId="77777777" w:rsidTr="006320F2">
        <w:trPr>
          <w:cantSplit/>
          <w:trHeight w:val="300"/>
        </w:trPr>
        <w:tc>
          <w:tcPr>
            <w:tcW w:w="636" w:type="pct"/>
            <w:vAlign w:val="center"/>
          </w:tcPr>
          <w:p w14:paraId="18002BA8"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FR2-1</w:t>
            </w:r>
          </w:p>
        </w:tc>
        <w:tc>
          <w:tcPr>
            <w:tcW w:w="873" w:type="pct"/>
            <w:vAlign w:val="center"/>
          </w:tcPr>
          <w:p w14:paraId="599792D6" w14:textId="77777777" w:rsidR="008C2EDD" w:rsidRPr="001734B6" w:rsidRDefault="008C2EDD" w:rsidP="006320F2">
            <w:pPr>
              <w:tabs>
                <w:tab w:val="left" w:pos="851"/>
              </w:tabs>
              <w:spacing w:before="60" w:after="60" w:line="240" w:lineRule="auto"/>
              <w:contextualSpacing/>
              <w:jc w:val="center"/>
              <w:rPr>
                <w:rFonts w:eastAsia="SimSun"/>
              </w:rPr>
            </w:pPr>
            <w:r w:rsidRPr="001734B6">
              <w:rPr>
                <w:rFonts w:eastAsia="SimSun"/>
              </w:rPr>
              <w:t>24.25 – 52.6 GHz</w:t>
            </w:r>
          </w:p>
        </w:tc>
        <w:tc>
          <w:tcPr>
            <w:tcW w:w="873" w:type="pct"/>
            <w:vAlign w:val="center"/>
          </w:tcPr>
          <w:p w14:paraId="26E90E89"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sidRPr="001734B6">
              <w:rPr>
                <w:rFonts w:eastAsia="SimSun"/>
              </w:rPr>
              <w:t>120</w:t>
            </w:r>
          </w:p>
        </w:tc>
        <w:tc>
          <w:tcPr>
            <w:tcW w:w="873" w:type="pct"/>
            <w:vAlign w:val="center"/>
          </w:tcPr>
          <w:p w14:paraId="55DF5BBC"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96, </w:t>
            </w:r>
            <w:r w:rsidRPr="001734B6">
              <w:rPr>
                <w:rFonts w:eastAsia="SimSun"/>
              </w:rPr>
              <w:t>8192</w:t>
            </w:r>
          </w:p>
        </w:tc>
        <w:tc>
          <w:tcPr>
            <w:tcW w:w="873" w:type="pct"/>
            <w:vAlign w:val="center"/>
          </w:tcPr>
          <w:p w14:paraId="74CF1D73" w14:textId="77777777" w:rsidR="008C2EDD" w:rsidRPr="001734B6" w:rsidRDefault="008C2EDD" w:rsidP="006320F2">
            <w:pPr>
              <w:tabs>
                <w:tab w:val="left" w:pos="851"/>
              </w:tabs>
              <w:spacing w:before="60" w:after="60" w:line="240" w:lineRule="auto"/>
              <w:contextualSpacing/>
              <w:jc w:val="center"/>
              <w:rPr>
                <w:rFonts w:eastAsia="Yu Mincho"/>
                <w:strike/>
                <w:color w:val="FF0000"/>
                <w:lang w:eastAsia="ja-JP"/>
              </w:rPr>
            </w:pPr>
            <w:r>
              <w:rPr>
                <w:rFonts w:eastAsia="Yu Mincho" w:hint="eastAsia"/>
                <w:lang w:eastAsia="ja-JP"/>
              </w:rPr>
              <w:t xml:space="preserve">400, </w:t>
            </w:r>
            <w:r w:rsidRPr="001734B6">
              <w:rPr>
                <w:rFonts w:eastAsia="SimSun"/>
              </w:rPr>
              <w:t>800</w:t>
            </w:r>
          </w:p>
        </w:tc>
        <w:tc>
          <w:tcPr>
            <w:tcW w:w="873" w:type="pct"/>
            <w:vAlign w:val="center"/>
          </w:tcPr>
          <w:p w14:paraId="48A9C308" w14:textId="77777777" w:rsidR="008C2EDD" w:rsidRDefault="008C2EDD" w:rsidP="006320F2">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027E5272" w14:textId="7198F3A8" w:rsidR="008C2EDD" w:rsidRDefault="00F73562" w:rsidP="006A75C2">
      <w:pPr>
        <w:pStyle w:val="BodyText"/>
        <w:rPr>
          <w:lang w:val="en-US"/>
        </w:rPr>
      </w:pPr>
      <w:r>
        <w:rPr>
          <w:rFonts w:hint="eastAsia"/>
          <w:lang w:val="en-US"/>
        </w:rPr>
        <w:t>TBD: the value X</w:t>
      </w:r>
    </w:p>
    <w:p w14:paraId="07925517" w14:textId="77777777" w:rsidR="003F41AD" w:rsidRDefault="003F41AD" w:rsidP="006A75C2">
      <w:pPr>
        <w:pStyle w:val="BodyText"/>
        <w:rPr>
          <w:lang w:val="en-US"/>
        </w:rPr>
      </w:pPr>
    </w:p>
    <w:p w14:paraId="71BB737D" w14:textId="3392C499" w:rsidR="00D1391D" w:rsidRDefault="00861276" w:rsidP="006A75C2">
      <w:pPr>
        <w:pStyle w:val="BodyText"/>
        <w:rPr>
          <w:lang w:val="en-US"/>
        </w:rPr>
      </w:pPr>
      <w:r>
        <w:rPr>
          <w:rFonts w:hint="eastAsia"/>
          <w:lang w:val="en-US"/>
        </w:rPr>
        <w:t xml:space="preserve">Also, </w:t>
      </w:r>
      <w:r w:rsidR="00B51950">
        <w:rPr>
          <w:lang w:val="en-US"/>
        </w:rPr>
        <w:t>the</w:t>
      </w:r>
      <w:r w:rsidR="00B51950">
        <w:rPr>
          <w:rFonts w:hint="eastAsia"/>
          <w:lang w:val="en-US"/>
        </w:rPr>
        <w:t xml:space="preserve"> view on max/min CBW can be different due to different </w:t>
      </w:r>
      <w:r w:rsidR="00A849D1">
        <w:rPr>
          <w:rFonts w:hint="eastAsia"/>
          <w:lang w:val="en-US"/>
        </w:rPr>
        <w:t>situation</w:t>
      </w:r>
      <w:r w:rsidR="00B51950">
        <w:rPr>
          <w:rFonts w:hint="eastAsia"/>
          <w:lang w:val="en-US"/>
        </w:rPr>
        <w:t xml:space="preserve"> for the </w:t>
      </w:r>
      <w:r w:rsidR="0071798C">
        <w:rPr>
          <w:rFonts w:hint="eastAsia"/>
          <w:lang w:val="en-US"/>
        </w:rPr>
        <w:t xml:space="preserve">spectrum allocation in each </w:t>
      </w:r>
      <w:r w:rsidR="0071798C">
        <w:rPr>
          <w:lang w:val="en-US"/>
        </w:rPr>
        <w:t>region</w:t>
      </w:r>
      <w:r w:rsidR="0071798C">
        <w:rPr>
          <w:rFonts w:hint="eastAsia"/>
          <w:lang w:val="en-US"/>
        </w:rPr>
        <w:t xml:space="preserve">. </w:t>
      </w:r>
      <w:r w:rsidR="005D764D">
        <w:rPr>
          <w:rFonts w:hint="eastAsia"/>
          <w:lang w:val="en-US"/>
        </w:rPr>
        <w:t xml:space="preserve">As stated in the SID and pointed out by some companies, this issue </w:t>
      </w:r>
      <w:r w:rsidR="000E6861">
        <w:rPr>
          <w:rFonts w:hint="eastAsia"/>
          <w:lang w:val="en-US"/>
        </w:rPr>
        <w:t>would need RAN4 involvement in early stage.</w:t>
      </w:r>
    </w:p>
    <w:p w14:paraId="66550733" w14:textId="1B687E44" w:rsidR="008C2EDD" w:rsidRPr="00050CF1" w:rsidRDefault="00081D79" w:rsidP="006A75C2">
      <w:pPr>
        <w:pStyle w:val="BodyText"/>
        <w:rPr>
          <w:lang w:val="en-US"/>
        </w:rPr>
      </w:pPr>
      <w:r w:rsidRPr="001830A7">
        <w:rPr>
          <w:rFonts w:hint="eastAsia"/>
          <w:highlight w:val="magenta"/>
          <w:lang w:val="en-US"/>
        </w:rPr>
        <w:t>As this issue was also discussed in AI11.3</w:t>
      </w:r>
      <w:r w:rsidRPr="00ED0630">
        <w:rPr>
          <w:rFonts w:hint="eastAsia"/>
          <w:highlight w:val="magenta"/>
          <w:lang w:val="en-US"/>
        </w:rPr>
        <w:t>.2 (</w:t>
      </w:r>
      <w:r w:rsidRPr="00ED0630">
        <w:rPr>
          <w:bCs/>
          <w:highlight w:val="magenta"/>
          <w:lang w:val="en-GB"/>
        </w:rPr>
        <w:t>Frame structure</w:t>
      </w:r>
      <w:r w:rsidRPr="00ED0630">
        <w:rPr>
          <w:rFonts w:hint="eastAsia"/>
          <w:highlight w:val="magenta"/>
          <w:lang w:val="en-US"/>
        </w:rPr>
        <w:t>)</w:t>
      </w:r>
      <w:r w:rsidR="00B04000" w:rsidRPr="00ED0630">
        <w:rPr>
          <w:rFonts w:hint="eastAsia"/>
          <w:highlight w:val="magenta"/>
          <w:lang w:val="en-US"/>
        </w:rPr>
        <w:t xml:space="preserve">, </w:t>
      </w:r>
      <w:r w:rsidR="00DF5F8C" w:rsidRPr="00ED0630">
        <w:rPr>
          <w:rFonts w:hint="eastAsia"/>
          <w:highlight w:val="magenta"/>
          <w:lang w:val="en-US"/>
        </w:rPr>
        <w:t xml:space="preserve">moderators in each agenda coordinated how to avoid overlap. </w:t>
      </w:r>
      <w:r w:rsidR="000710F6" w:rsidRPr="00ED0630">
        <w:rPr>
          <w:rFonts w:hint="eastAsia"/>
          <w:highlight w:val="magenta"/>
          <w:lang w:val="en-US"/>
        </w:rPr>
        <w:t>{SCS, required FFT size, Max CBW}</w:t>
      </w:r>
      <w:r w:rsidR="001830A7" w:rsidRPr="00ED0630">
        <w:rPr>
          <w:rFonts w:hint="eastAsia"/>
          <w:highlight w:val="magenta"/>
          <w:lang w:val="en-US"/>
        </w:rPr>
        <w:t xml:space="preserve"> </w:t>
      </w:r>
      <w:r w:rsidR="00222A4A" w:rsidRPr="00ED0630">
        <w:rPr>
          <w:rFonts w:hint="eastAsia"/>
          <w:highlight w:val="magenta"/>
          <w:lang w:val="en-US"/>
        </w:rPr>
        <w:t>are more suitable to be discussed under AI11.3.2 sin</w:t>
      </w:r>
      <w:r w:rsidR="00050CF1" w:rsidRPr="00ED0630">
        <w:rPr>
          <w:rFonts w:hint="eastAsia"/>
          <w:highlight w:val="magenta"/>
          <w:lang w:val="en-US"/>
        </w:rPr>
        <w:t xml:space="preserve">ce those would highly affect overall </w:t>
      </w:r>
      <w:r w:rsidR="00050CF1" w:rsidRPr="00ED0630">
        <w:rPr>
          <w:highlight w:val="magenta"/>
          <w:lang w:val="en-US"/>
        </w:rPr>
        <w:t>design</w:t>
      </w:r>
      <w:r w:rsidR="00050CF1" w:rsidRPr="00ED0630">
        <w:rPr>
          <w:rFonts w:hint="eastAsia"/>
          <w:highlight w:val="magenta"/>
          <w:lang w:val="en-US"/>
        </w:rPr>
        <w:t xml:space="preserve"> of frame structure. On the other hand, Min CBW </w:t>
      </w:r>
      <w:r w:rsidR="007B0374" w:rsidRPr="00ED0630">
        <w:rPr>
          <w:rFonts w:hint="eastAsia"/>
          <w:highlight w:val="magenta"/>
          <w:lang w:val="en-US"/>
        </w:rPr>
        <w:t xml:space="preserve">can be discussed in this </w:t>
      </w:r>
      <w:r w:rsidR="009C5BE0" w:rsidRPr="00ED0630">
        <w:rPr>
          <w:rFonts w:hint="eastAsia"/>
          <w:highlight w:val="magenta"/>
          <w:lang w:val="en-US"/>
        </w:rPr>
        <w:t>agenda item since this would not have much impact on overall design d</w:t>
      </w:r>
      <w:r w:rsidR="00FC33D4" w:rsidRPr="00ED0630">
        <w:rPr>
          <w:rFonts w:hint="eastAsia"/>
          <w:highlight w:val="magenta"/>
          <w:lang w:val="en-US"/>
        </w:rPr>
        <w:t xml:space="preserve">esign of frame structure, rather </w:t>
      </w:r>
      <w:r w:rsidR="00E70B21" w:rsidRPr="00ED0630">
        <w:rPr>
          <w:rFonts w:hint="eastAsia"/>
          <w:highlight w:val="magenta"/>
          <w:lang w:val="en-US"/>
        </w:rPr>
        <w:t>related to</w:t>
      </w:r>
      <w:r w:rsidR="00FC33D4" w:rsidRPr="00ED0630">
        <w:rPr>
          <w:rFonts w:hint="eastAsia"/>
          <w:highlight w:val="magenta"/>
          <w:lang w:val="en-US"/>
        </w:rPr>
        <w:t xml:space="preserve"> the maximum supported BW for low-tier 6G UE</w:t>
      </w:r>
      <w:r w:rsidR="00E70B21" w:rsidRPr="00ED0630">
        <w:rPr>
          <w:rFonts w:hint="eastAsia"/>
          <w:highlight w:val="magenta"/>
          <w:lang w:val="en-US"/>
        </w:rPr>
        <w:t xml:space="preserve"> and </w:t>
      </w:r>
      <w:r w:rsidR="00965EC3" w:rsidRPr="00ED0630">
        <w:rPr>
          <w:rFonts w:hint="eastAsia"/>
          <w:highlight w:val="magenta"/>
          <w:lang w:val="en-US"/>
        </w:rPr>
        <w:t xml:space="preserve">the spectrum allocation in each </w:t>
      </w:r>
      <w:r w:rsidR="00965EC3" w:rsidRPr="00ED0630">
        <w:rPr>
          <w:highlight w:val="magenta"/>
          <w:lang w:val="en-US"/>
        </w:rPr>
        <w:t>region</w:t>
      </w:r>
      <w:r w:rsidR="00965EC3" w:rsidRPr="00ED0630">
        <w:rPr>
          <w:rFonts w:hint="eastAsia"/>
          <w:highlight w:val="magenta"/>
          <w:lang w:val="en-US"/>
        </w:rPr>
        <w:t>.</w:t>
      </w:r>
    </w:p>
    <w:p w14:paraId="27A43CD1" w14:textId="58CE13AF" w:rsidR="00D1391D" w:rsidRPr="004B172B" w:rsidRDefault="000E6861" w:rsidP="006A75C2">
      <w:pPr>
        <w:pStyle w:val="BodyText"/>
        <w:rPr>
          <w:lang w:val="en-US"/>
        </w:rPr>
      </w:pPr>
      <w:r>
        <w:rPr>
          <w:rFonts w:hint="eastAsia"/>
          <w:lang w:val="en-US"/>
        </w:rPr>
        <w:t>Therefore, following proposal can be considered as starting point for further discussion together with RAN4.</w:t>
      </w:r>
      <w:r w:rsidR="00414B17">
        <w:rPr>
          <w:rFonts w:hint="eastAsia"/>
          <w:lang w:val="en-US"/>
        </w:rPr>
        <w:t xml:space="preserve"> </w:t>
      </w:r>
    </w:p>
    <w:p w14:paraId="38C67058" w14:textId="77777777" w:rsidR="0094506C" w:rsidRDefault="0094506C" w:rsidP="006A75C2">
      <w:pPr>
        <w:pStyle w:val="BodyText"/>
        <w:rPr>
          <w:lang w:val="en-GB"/>
        </w:rPr>
      </w:pPr>
    </w:p>
    <w:p w14:paraId="0CA4DC78" w14:textId="2825AD5E" w:rsidR="0094506C" w:rsidRDefault="0094506C" w:rsidP="0094506C">
      <w:pPr>
        <w:pStyle w:val="Heading4"/>
      </w:pPr>
      <w:r>
        <w:rPr>
          <w:highlight w:val="yellow"/>
        </w:rPr>
        <w:t>Proposal 3.</w:t>
      </w:r>
      <w:r w:rsidR="00D56C36">
        <w:rPr>
          <w:rFonts w:hint="eastAsia"/>
          <w:highlight w:val="yellow"/>
        </w:rPr>
        <w:t>3</w:t>
      </w:r>
      <w:r>
        <w:rPr>
          <w:highlight w:val="yellow"/>
        </w:rPr>
        <w:t>:</w:t>
      </w:r>
    </w:p>
    <w:p w14:paraId="752AFF50" w14:textId="4FCE8166" w:rsidR="00643028" w:rsidRDefault="00FD120E"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minimum CBW </w:t>
      </w:r>
      <w:r w:rsidRPr="00FD120E">
        <w:rPr>
          <w:rFonts w:ascii="Times New Roman" w:hAnsi="Times New Roman" w:cs="Times New Roman"/>
          <w:sz w:val="21"/>
          <w:szCs w:val="21"/>
          <w:lang w:val="en-US"/>
        </w:rPr>
        <w:t>in each band / sub-range</w:t>
      </w:r>
      <w:r>
        <w:rPr>
          <w:rFonts w:ascii="Times New Roman" w:hAnsi="Times New Roman" w:cs="Times New Roman" w:hint="eastAsia"/>
          <w:sz w:val="21"/>
          <w:szCs w:val="21"/>
          <w:lang w:val="en-US"/>
        </w:rPr>
        <w:t xml:space="preserve"> using the following table as starting point</w:t>
      </w:r>
    </w:p>
    <w:p w14:paraId="217CE97E" w14:textId="5F924F23" w:rsidR="00FD120E" w:rsidRDefault="00FD120E" w:rsidP="00FD120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58C131C0" w14:textId="3B329AE6" w:rsidR="00D56C36" w:rsidRPr="006618EA" w:rsidRDefault="00DF11B2" w:rsidP="00F363C8">
      <w:pPr>
        <w:pStyle w:val="ListParagraph"/>
        <w:numPr>
          <w:ilvl w:val="1"/>
          <w:numId w:val="11"/>
        </w:numPr>
        <w:rPr>
          <w:sz w:val="21"/>
          <w:szCs w:val="21"/>
          <w:lang w:val="en-US"/>
        </w:rPr>
      </w:pPr>
      <w:r w:rsidRPr="006618EA">
        <w:rPr>
          <w:rFonts w:ascii="Times New Roman" w:hAnsi="Times New Roman" w:cs="Times New Roman" w:hint="eastAsia"/>
          <w:sz w:val="21"/>
          <w:szCs w:val="21"/>
          <w:lang w:val="en-US"/>
        </w:rPr>
        <w:t xml:space="preserve">TBD the value X, including the possibility that this value </w:t>
      </w:r>
      <w:r w:rsidR="00E17889" w:rsidRPr="006618EA">
        <w:rPr>
          <w:rFonts w:ascii="Times New Roman" w:hAnsi="Times New Roman" w:cs="Times New Roman" w:hint="eastAsia"/>
          <w:sz w:val="21"/>
          <w:szCs w:val="21"/>
          <w:lang w:val="en-US"/>
        </w:rPr>
        <w:t xml:space="preserve">is not defined, i.e., </w:t>
      </w:r>
      <w:r w:rsidR="004C56CC" w:rsidRPr="006618EA">
        <w:rPr>
          <w:rFonts w:ascii="Times New Roman" w:hAnsi="Times New Roman" w:cs="Times New Roman" w:hint="eastAsia"/>
          <w:sz w:val="21"/>
          <w:szCs w:val="21"/>
          <w:lang w:val="en-US"/>
        </w:rPr>
        <w:t xml:space="preserve">common </w:t>
      </w:r>
      <w:r w:rsidR="00E5451E" w:rsidRPr="006618EA">
        <w:rPr>
          <w:rFonts w:ascii="Times New Roman" w:hAnsi="Times New Roman" w:cs="Times New Roman" w:hint="eastAsia"/>
          <w:sz w:val="21"/>
          <w:szCs w:val="21"/>
          <w:lang w:val="en-US"/>
        </w:rPr>
        <w:t xml:space="preserve">values in </w:t>
      </w:r>
      <w:r w:rsidR="002801B1">
        <w:rPr>
          <w:rFonts w:ascii="Times New Roman" w:hAnsi="Times New Roman" w:cs="Times New Roman" w:hint="eastAsia"/>
          <w:sz w:val="21"/>
          <w:szCs w:val="21"/>
          <w:lang w:val="en-US"/>
        </w:rPr>
        <w:t>the new</w:t>
      </w:r>
      <w:r w:rsidR="00E5451E" w:rsidRPr="006618EA">
        <w:rPr>
          <w:rFonts w:ascii="Times New Roman" w:hAnsi="Times New Roman" w:cs="Times New Roman" w:hint="eastAsia"/>
          <w:sz w:val="21"/>
          <w:szCs w:val="21"/>
          <w:lang w:val="en-US"/>
        </w:rPr>
        <w:t xml:space="preserve"> FR</w:t>
      </w:r>
      <w:r w:rsidR="009E01A2">
        <w:rPr>
          <w:rFonts w:ascii="Times New Roman" w:hAnsi="Times New Roman" w:cs="Times New Roman" w:hint="eastAsia"/>
          <w:sz w:val="21"/>
          <w:szCs w:val="21"/>
          <w:lang w:val="en-US"/>
        </w:rPr>
        <w:t>(s)</w:t>
      </w:r>
      <w:r w:rsidR="00E5451E" w:rsidRPr="006618EA">
        <w:rPr>
          <w:rFonts w:ascii="Times New Roman" w:hAnsi="Times New Roman" w:cs="Times New Roman" w:hint="eastAsia"/>
          <w:sz w:val="21"/>
          <w:szCs w:val="21"/>
          <w:lang w:val="en-US"/>
        </w:rPr>
        <w:t>.</w:t>
      </w:r>
    </w:p>
    <w:tbl>
      <w:tblPr>
        <w:tblStyle w:val="TableGrid20"/>
        <w:tblW w:w="5000" w:type="pct"/>
        <w:tblLook w:val="0420" w:firstRow="1" w:lastRow="0" w:firstColumn="0" w:lastColumn="0" w:noHBand="0" w:noVBand="1"/>
      </w:tblPr>
      <w:tblGrid>
        <w:gridCol w:w="2571"/>
        <w:gridCol w:w="3532"/>
        <w:gridCol w:w="3527"/>
      </w:tblGrid>
      <w:tr w:rsidR="002110DA" w:rsidRPr="001734B6" w14:paraId="733A00F8" w14:textId="77777777" w:rsidTr="002110DA">
        <w:trPr>
          <w:cantSplit/>
          <w:trHeight w:val="300"/>
        </w:trPr>
        <w:tc>
          <w:tcPr>
            <w:tcW w:w="1335" w:type="pct"/>
            <w:shd w:val="clear" w:color="auto" w:fill="BFBFBF"/>
            <w:vAlign w:val="center"/>
          </w:tcPr>
          <w:p w14:paraId="7EB1B93B"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lastRenderedPageBreak/>
              <w:t>FR</w:t>
            </w:r>
          </w:p>
        </w:tc>
        <w:tc>
          <w:tcPr>
            <w:tcW w:w="1834" w:type="pct"/>
            <w:shd w:val="clear" w:color="auto" w:fill="BFBFBF"/>
            <w:vAlign w:val="center"/>
          </w:tcPr>
          <w:p w14:paraId="031C1209"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052B8FD8" w14:textId="77777777" w:rsidR="002110DA" w:rsidRPr="001734B6" w:rsidRDefault="002110DA" w:rsidP="00FB2F1A">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2110DA" w:rsidRPr="001734B6" w14:paraId="4FB21D5C" w14:textId="77777777" w:rsidTr="002110DA">
        <w:trPr>
          <w:cantSplit/>
          <w:trHeight w:val="300"/>
        </w:trPr>
        <w:tc>
          <w:tcPr>
            <w:tcW w:w="1335" w:type="pct"/>
            <w:vMerge w:val="restart"/>
            <w:vAlign w:val="center"/>
          </w:tcPr>
          <w:p w14:paraId="1344307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3A032CC1"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0591331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3, 5 (FDD)</w:t>
            </w:r>
          </w:p>
          <w:p w14:paraId="2E60B951"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10, 20 (TDD)</w:t>
            </w:r>
          </w:p>
        </w:tc>
      </w:tr>
      <w:tr w:rsidR="002110DA" w:rsidRPr="001734B6" w14:paraId="2640620C" w14:textId="77777777" w:rsidTr="002110DA">
        <w:trPr>
          <w:cantSplit/>
          <w:trHeight w:val="300"/>
        </w:trPr>
        <w:tc>
          <w:tcPr>
            <w:tcW w:w="1335" w:type="pct"/>
            <w:vMerge/>
            <w:vAlign w:val="center"/>
          </w:tcPr>
          <w:p w14:paraId="7F1D3074"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1DD8D0C6" w14:textId="77777777" w:rsidR="002110DA" w:rsidRPr="001734B6" w:rsidRDefault="002110DA" w:rsidP="00FB2F1A">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6D606645"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7056BB5F" w14:textId="77777777" w:rsidTr="002110DA">
        <w:trPr>
          <w:cantSplit/>
          <w:trHeight w:val="300"/>
        </w:trPr>
        <w:tc>
          <w:tcPr>
            <w:tcW w:w="1335" w:type="pct"/>
            <w:vMerge w:val="restart"/>
            <w:vAlign w:val="center"/>
          </w:tcPr>
          <w:p w14:paraId="0EFE3F4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4ACF37C0"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26C1B558"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01878B3B" w14:textId="77777777" w:rsidTr="002110DA">
        <w:trPr>
          <w:cantSplit/>
          <w:trHeight w:val="300"/>
        </w:trPr>
        <w:tc>
          <w:tcPr>
            <w:tcW w:w="1335" w:type="pct"/>
            <w:vMerge/>
            <w:vAlign w:val="center"/>
          </w:tcPr>
          <w:p w14:paraId="4A5F1383" w14:textId="77777777" w:rsidR="002110DA" w:rsidRPr="001734B6" w:rsidRDefault="002110DA" w:rsidP="00FB2F1A">
            <w:pPr>
              <w:tabs>
                <w:tab w:val="left" w:pos="851"/>
              </w:tabs>
              <w:spacing w:before="60" w:after="60" w:line="240" w:lineRule="auto"/>
              <w:contextualSpacing/>
              <w:jc w:val="center"/>
              <w:rPr>
                <w:rFonts w:eastAsia="SimSun"/>
              </w:rPr>
            </w:pPr>
          </w:p>
        </w:tc>
        <w:tc>
          <w:tcPr>
            <w:tcW w:w="1834" w:type="pct"/>
            <w:vAlign w:val="center"/>
          </w:tcPr>
          <w:p w14:paraId="3C7C66ED"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FED66A4" w14:textId="77777777" w:rsidR="002110DA" w:rsidRPr="001C1F2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20</w:t>
            </w:r>
          </w:p>
        </w:tc>
      </w:tr>
      <w:tr w:rsidR="002110DA" w:rsidRPr="001734B6" w14:paraId="6BD910CC" w14:textId="77777777" w:rsidTr="002110DA">
        <w:trPr>
          <w:cantSplit/>
          <w:trHeight w:val="300"/>
        </w:trPr>
        <w:tc>
          <w:tcPr>
            <w:tcW w:w="1335" w:type="pct"/>
            <w:vAlign w:val="center"/>
          </w:tcPr>
          <w:p w14:paraId="47F50E68"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1F36798F" w14:textId="77777777" w:rsidR="002110DA" w:rsidRPr="001734B6" w:rsidRDefault="002110DA" w:rsidP="00FB2F1A">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446EDB1F" w14:textId="77777777" w:rsidR="002110DA" w:rsidRDefault="002110DA" w:rsidP="00FB2F1A">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0FE202A" w14:textId="77777777" w:rsidR="00D56C36" w:rsidRPr="00D56C36" w:rsidRDefault="00D56C36" w:rsidP="00D56C36">
      <w:pPr>
        <w:rPr>
          <w:rFonts w:eastAsia="Yu Mincho"/>
          <w:sz w:val="21"/>
          <w:szCs w:val="21"/>
          <w:lang w:val="en-US" w:eastAsia="ja-JP"/>
        </w:rPr>
      </w:pPr>
    </w:p>
    <w:tbl>
      <w:tblPr>
        <w:tblStyle w:val="TableGrid"/>
        <w:tblW w:w="9631" w:type="dxa"/>
        <w:tblLayout w:type="fixed"/>
        <w:tblLook w:val="04A0" w:firstRow="1" w:lastRow="0" w:firstColumn="1" w:lastColumn="0" w:noHBand="0" w:noVBand="1"/>
      </w:tblPr>
      <w:tblGrid>
        <w:gridCol w:w="1479"/>
        <w:gridCol w:w="1372"/>
        <w:gridCol w:w="6780"/>
      </w:tblGrid>
      <w:tr w:rsidR="0094506C" w14:paraId="6FDDD0E5" w14:textId="77777777" w:rsidTr="00E25AB6">
        <w:tc>
          <w:tcPr>
            <w:tcW w:w="1479" w:type="dxa"/>
            <w:shd w:val="clear" w:color="auto" w:fill="D9D9D9" w:themeFill="background1" w:themeFillShade="D9"/>
          </w:tcPr>
          <w:p w14:paraId="4A9318A4" w14:textId="77777777" w:rsidR="0094506C" w:rsidRDefault="0094506C" w:rsidP="00E25AB6">
            <w:pPr>
              <w:rPr>
                <w:sz w:val="21"/>
                <w:szCs w:val="21"/>
              </w:rPr>
            </w:pPr>
            <w:r>
              <w:rPr>
                <w:sz w:val="21"/>
                <w:szCs w:val="21"/>
              </w:rPr>
              <w:t>Company</w:t>
            </w:r>
          </w:p>
        </w:tc>
        <w:tc>
          <w:tcPr>
            <w:tcW w:w="1372" w:type="dxa"/>
            <w:shd w:val="clear" w:color="auto" w:fill="D9D9D9" w:themeFill="background1" w:themeFillShade="D9"/>
          </w:tcPr>
          <w:p w14:paraId="0825389A" w14:textId="77777777" w:rsidR="0094506C" w:rsidRDefault="0094506C" w:rsidP="00E25AB6">
            <w:pPr>
              <w:rPr>
                <w:sz w:val="21"/>
                <w:szCs w:val="21"/>
              </w:rPr>
            </w:pPr>
            <w:r>
              <w:rPr>
                <w:sz w:val="21"/>
                <w:szCs w:val="21"/>
              </w:rPr>
              <w:t>Y/N</w:t>
            </w:r>
          </w:p>
        </w:tc>
        <w:tc>
          <w:tcPr>
            <w:tcW w:w="6780" w:type="dxa"/>
            <w:shd w:val="clear" w:color="auto" w:fill="D9D9D9" w:themeFill="background1" w:themeFillShade="D9"/>
          </w:tcPr>
          <w:p w14:paraId="16F92A70" w14:textId="77777777" w:rsidR="0094506C" w:rsidRDefault="0094506C" w:rsidP="00E25AB6">
            <w:pPr>
              <w:rPr>
                <w:sz w:val="21"/>
                <w:szCs w:val="21"/>
              </w:rPr>
            </w:pPr>
            <w:r>
              <w:rPr>
                <w:sz w:val="21"/>
                <w:szCs w:val="21"/>
              </w:rPr>
              <w:t>Comments</w:t>
            </w:r>
          </w:p>
        </w:tc>
      </w:tr>
      <w:tr w:rsidR="001227BC" w14:paraId="6F31C73C" w14:textId="77777777" w:rsidTr="00E25AB6">
        <w:tc>
          <w:tcPr>
            <w:tcW w:w="1479" w:type="dxa"/>
          </w:tcPr>
          <w:p w14:paraId="2BA3C29A" w14:textId="35C822A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446D4684" w14:textId="7CD2BBA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F37151D" w14:textId="66B65B20" w:rsidR="001227BC" w:rsidRPr="007949A2" w:rsidRDefault="001227BC" w:rsidP="001227BC">
            <w:pPr>
              <w:pStyle w:val="BodyText"/>
              <w:rPr>
                <w:lang w:val="en-GB"/>
              </w:rPr>
            </w:pPr>
            <w:r>
              <w:rPr>
                <w:lang w:val="en-GB"/>
              </w:rPr>
              <w:t>Support the proposal. 3 MHz channel BW support is required in 6G.</w:t>
            </w:r>
          </w:p>
        </w:tc>
      </w:tr>
      <w:tr w:rsidR="00300908" w14:paraId="5E45364B" w14:textId="77777777" w:rsidTr="00E25AB6">
        <w:tc>
          <w:tcPr>
            <w:tcW w:w="1479" w:type="dxa"/>
          </w:tcPr>
          <w:p w14:paraId="63B5307F" w14:textId="66F1440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91260F6" w14:textId="50CB4C15"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1E9BA1" w14:textId="22329A6C" w:rsidR="00300908" w:rsidRDefault="00300908" w:rsidP="00300908">
            <w:pPr>
              <w:pStyle w:val="BodyText"/>
              <w:rPr>
                <w:lang w:val="en-US"/>
              </w:rPr>
            </w:pPr>
            <w:r w:rsidRPr="0F75F221">
              <w:rPr>
                <w:lang w:val="en-GB"/>
              </w:rPr>
              <w:t xml:space="preserve">Indeed RAN4 involvement is necessary, and </w:t>
            </w:r>
            <w:r>
              <w:rPr>
                <w:lang w:val="en-GB"/>
              </w:rPr>
              <w:t xml:space="preserve">the final decisions on min CBW are dependent on the supported SCS for the different channels. The table has some implicit assumptions of what SCS is the baseline for the different bands, which is fine as starting point for discussion though. </w:t>
            </w:r>
          </w:p>
        </w:tc>
      </w:tr>
      <w:tr w:rsidR="00DB6DCD" w14:paraId="185048B4" w14:textId="77777777" w:rsidTr="00E25AB6">
        <w:tc>
          <w:tcPr>
            <w:tcW w:w="1479" w:type="dxa"/>
          </w:tcPr>
          <w:p w14:paraId="2040CE0A" w14:textId="5D3B7B26"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D1399" w14:textId="77777777" w:rsidR="00DB6DCD" w:rsidRDefault="00DB6DCD" w:rsidP="00DB6DCD">
            <w:pPr>
              <w:rPr>
                <w:rFonts w:eastAsia="Yu Mincho"/>
                <w:sz w:val="21"/>
                <w:szCs w:val="21"/>
                <w:lang w:eastAsia="ja-JP"/>
              </w:rPr>
            </w:pPr>
          </w:p>
        </w:tc>
        <w:tc>
          <w:tcPr>
            <w:tcW w:w="6780" w:type="dxa"/>
          </w:tcPr>
          <w:p w14:paraId="6955B6BC" w14:textId="4DF0425C" w:rsidR="00DB6DCD" w:rsidRDefault="00DB6DCD" w:rsidP="00DB6DCD">
            <w:pPr>
              <w:pStyle w:val="BodyText"/>
              <w:rPr>
                <w:lang w:val="en-US"/>
              </w:rPr>
            </w:pPr>
            <w:r>
              <w:rPr>
                <w:rFonts w:eastAsiaTheme="minorEastAsia"/>
                <w:lang w:val="en-GB" w:eastAsia="zh-CN"/>
              </w:rPr>
              <w:t>Suggest to discuss in Agenda 11.3.2.</w:t>
            </w:r>
          </w:p>
        </w:tc>
      </w:tr>
      <w:tr w:rsidR="00C34C96" w14:paraId="2B371ADB" w14:textId="77777777" w:rsidTr="00E25AB6">
        <w:tc>
          <w:tcPr>
            <w:tcW w:w="1479" w:type="dxa"/>
          </w:tcPr>
          <w:p w14:paraId="4D96CD37" w14:textId="66D8D8DD" w:rsidR="00C34C96" w:rsidRDefault="00C34C96" w:rsidP="00C34C9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D4B99AA" w14:textId="77777777" w:rsidR="00C34C96" w:rsidRDefault="00C34C96" w:rsidP="00C34C96">
            <w:pPr>
              <w:rPr>
                <w:rFonts w:eastAsia="Yu Mincho"/>
                <w:sz w:val="21"/>
                <w:szCs w:val="21"/>
                <w:lang w:eastAsia="ja-JP"/>
              </w:rPr>
            </w:pPr>
          </w:p>
        </w:tc>
        <w:tc>
          <w:tcPr>
            <w:tcW w:w="6780" w:type="dxa"/>
          </w:tcPr>
          <w:p w14:paraId="2227F3D9"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We should not preclude &lt;10MHz for TDD at this moment. We suggest removing the duplex mode for Min CBW.</w:t>
            </w:r>
          </w:p>
          <w:p w14:paraId="71C297CE" w14:textId="77777777" w:rsidR="00C34C96" w:rsidRDefault="00C34C96" w:rsidP="00C34C96">
            <w:pPr>
              <w:pStyle w:val="BodyText"/>
              <w:rPr>
                <w:rFonts w:asciiTheme="minorEastAsia" w:eastAsiaTheme="minorEastAsia" w:hAnsiTheme="minorEastAsia"/>
                <w:lang w:val="en-GB" w:eastAsia="zh-CN"/>
              </w:rPr>
            </w:pPr>
            <w:r>
              <w:rPr>
                <w:rFonts w:asciiTheme="minorEastAsia" w:eastAsiaTheme="minorEastAsia" w:hAnsiTheme="minorEastAsia" w:hint="eastAsia"/>
                <w:lang w:val="en-GB" w:eastAsia="zh-CN"/>
              </w:rPr>
              <w:t xml:space="preserve">For new spectrum (including U6G and new FR), the minimum CBW can depend on available spectrum and decided by RAN4, for </w:t>
            </w:r>
            <w:r>
              <w:rPr>
                <w:rFonts w:asciiTheme="minorEastAsia" w:eastAsiaTheme="minorEastAsia" w:hAnsiTheme="minorEastAsia"/>
                <w:lang w:val="en-GB" w:eastAsia="zh-CN"/>
              </w:rPr>
              <w:t>example</w:t>
            </w:r>
            <w:r>
              <w:rPr>
                <w:rFonts w:asciiTheme="minorEastAsia" w:eastAsiaTheme="minorEastAsia" w:hAnsiTheme="minorEastAsia" w:hint="eastAsia"/>
                <w:lang w:val="en-GB" w:eastAsia="zh-CN"/>
              </w:rPr>
              <w:t xml:space="preserve">, in R15, RAN4 decided to define 40MHz as minimum CBW for n79. We can keep TBD for now. </w:t>
            </w:r>
          </w:p>
          <w:p w14:paraId="5146C115" w14:textId="77777777" w:rsidR="00C34C96" w:rsidRPr="002C7997" w:rsidRDefault="00C34C96" w:rsidP="00C34C96">
            <w:pPr>
              <w:pStyle w:val="Heading4"/>
              <w:rPr>
                <w:rFonts w:eastAsiaTheme="minorEastAsia"/>
                <w:lang w:eastAsia="zh-CN"/>
              </w:rPr>
            </w:pPr>
            <w:r>
              <w:rPr>
                <w:highlight w:val="yellow"/>
              </w:rPr>
              <w:t>Proposal 3.</w:t>
            </w:r>
            <w:r>
              <w:rPr>
                <w:rFonts w:hint="eastAsia"/>
                <w:highlight w:val="yellow"/>
              </w:rPr>
              <w:t>3</w:t>
            </w:r>
            <w:r>
              <w:rPr>
                <w:rFonts w:eastAsiaTheme="minorEastAsia" w:hint="eastAsia"/>
                <w:highlight w:val="yellow"/>
                <w:lang w:eastAsia="zh-CN"/>
              </w:rPr>
              <w:t xml:space="preserve"> (revised)</w:t>
            </w:r>
            <w:r>
              <w:rPr>
                <w:highlight w:val="yellow"/>
              </w:rPr>
              <w:t>:</w:t>
            </w:r>
          </w:p>
          <w:p w14:paraId="226A173A" w14:textId="77777777" w:rsidR="00C34C96" w:rsidRPr="005D74AC" w:rsidRDefault="00C34C96" w:rsidP="00C34C96">
            <w:pPr>
              <w:pStyle w:val="BodyText"/>
              <w:numPr>
                <w:ilvl w:val="0"/>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Study the minimum CBW in each band / sub-range using the following table as starting point</w:t>
            </w:r>
          </w:p>
          <w:p w14:paraId="5B09C251"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Note: RAN4 involvement is necessary</w:t>
            </w:r>
          </w:p>
          <w:p w14:paraId="20708AC0" w14:textId="77777777" w:rsidR="00C34C96" w:rsidRPr="005D74AC" w:rsidRDefault="00C34C96" w:rsidP="00C34C96">
            <w:pPr>
              <w:pStyle w:val="BodyText"/>
              <w:numPr>
                <w:ilvl w:val="1"/>
                <w:numId w:val="11"/>
              </w:numPr>
              <w:rPr>
                <w:rFonts w:asciiTheme="minorEastAsia" w:eastAsiaTheme="minorEastAsia" w:hAnsiTheme="minorEastAsia"/>
                <w:b/>
                <w:bCs/>
                <w:lang w:val="en-US" w:eastAsia="zh-CN"/>
              </w:rPr>
            </w:pPr>
            <w:r w:rsidRPr="005D74AC">
              <w:rPr>
                <w:rFonts w:asciiTheme="minorEastAsia" w:eastAsiaTheme="minorEastAsia" w:hAnsiTheme="minorEastAsia"/>
                <w:b/>
                <w:bCs/>
                <w:lang w:val="en-US" w:eastAsia="zh-CN"/>
              </w:rPr>
              <w:t>TBD the value X, including the possibility that this value is not defined, i.e., common values in the new FR(s).</w:t>
            </w:r>
          </w:p>
          <w:tbl>
            <w:tblPr>
              <w:tblStyle w:val="TableGrid20"/>
              <w:tblW w:w="5000" w:type="pct"/>
              <w:tblLayout w:type="fixed"/>
              <w:tblLook w:val="0420" w:firstRow="1" w:lastRow="0" w:firstColumn="0" w:lastColumn="0" w:noHBand="0" w:noVBand="1"/>
            </w:tblPr>
            <w:tblGrid>
              <w:gridCol w:w="1750"/>
              <w:gridCol w:w="2404"/>
              <w:gridCol w:w="2400"/>
            </w:tblGrid>
            <w:tr w:rsidR="00C34C96" w:rsidRPr="001734B6" w14:paraId="01FCC528" w14:textId="77777777" w:rsidTr="00441DB4">
              <w:trPr>
                <w:cantSplit/>
                <w:trHeight w:val="300"/>
              </w:trPr>
              <w:tc>
                <w:tcPr>
                  <w:tcW w:w="1335" w:type="pct"/>
                  <w:shd w:val="clear" w:color="auto" w:fill="BFBFBF"/>
                  <w:vAlign w:val="center"/>
                </w:tcPr>
                <w:p w14:paraId="18879BC1"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FR</w:t>
                  </w:r>
                </w:p>
              </w:tc>
              <w:tc>
                <w:tcPr>
                  <w:tcW w:w="1834" w:type="pct"/>
                  <w:shd w:val="clear" w:color="auto" w:fill="BFBFBF"/>
                  <w:vAlign w:val="center"/>
                </w:tcPr>
                <w:p w14:paraId="256EF0D7"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sidRPr="001734B6">
                    <w:rPr>
                      <w:rFonts w:eastAsia="SimSun"/>
                      <w:b/>
                      <w:szCs w:val="22"/>
                    </w:rPr>
                    <w:t>Range</w:t>
                  </w:r>
                </w:p>
              </w:tc>
              <w:tc>
                <w:tcPr>
                  <w:tcW w:w="1831" w:type="pct"/>
                  <w:shd w:val="clear" w:color="auto" w:fill="BFBFBF"/>
                  <w:vAlign w:val="center"/>
                </w:tcPr>
                <w:p w14:paraId="2C1A24A6" w14:textId="77777777" w:rsidR="00C34C96" w:rsidRPr="001734B6" w:rsidRDefault="00C34C96" w:rsidP="00C34C96">
                  <w:pPr>
                    <w:keepNext/>
                    <w:keepLines/>
                    <w:overflowPunct w:val="0"/>
                    <w:autoSpaceDE w:val="0"/>
                    <w:autoSpaceDN w:val="0"/>
                    <w:adjustRightInd w:val="0"/>
                    <w:spacing w:after="0" w:line="240" w:lineRule="auto"/>
                    <w:jc w:val="center"/>
                    <w:textAlignment w:val="baseline"/>
                    <w:rPr>
                      <w:rFonts w:eastAsia="SimSun"/>
                      <w:b/>
                      <w:szCs w:val="22"/>
                    </w:rPr>
                  </w:pPr>
                  <w:r>
                    <w:rPr>
                      <w:rFonts w:eastAsia="Yu Mincho" w:hint="eastAsia"/>
                      <w:b/>
                      <w:szCs w:val="22"/>
                      <w:lang w:eastAsia="ja-JP"/>
                    </w:rPr>
                    <w:t>Min</w:t>
                  </w:r>
                  <w:r w:rsidRPr="001734B6">
                    <w:rPr>
                      <w:rFonts w:eastAsia="SimSun"/>
                      <w:b/>
                      <w:szCs w:val="22"/>
                    </w:rPr>
                    <w:t xml:space="preserve"> CBW (MHz)</w:t>
                  </w:r>
                </w:p>
              </w:tc>
            </w:tr>
            <w:tr w:rsidR="00C34C96" w:rsidRPr="001734B6" w14:paraId="2DD701EC" w14:textId="77777777" w:rsidTr="00441DB4">
              <w:trPr>
                <w:cantSplit/>
                <w:trHeight w:val="300"/>
              </w:trPr>
              <w:tc>
                <w:tcPr>
                  <w:tcW w:w="1335" w:type="pct"/>
                  <w:vMerge w:val="restart"/>
                  <w:vAlign w:val="center"/>
                </w:tcPr>
                <w:p w14:paraId="592442A2"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1</w:t>
                  </w:r>
                </w:p>
              </w:tc>
              <w:tc>
                <w:tcPr>
                  <w:tcW w:w="1834" w:type="pct"/>
                  <w:vAlign w:val="center"/>
                </w:tcPr>
                <w:p w14:paraId="5F1D160C"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400 MHz – 6.425 GHz</w:t>
                  </w:r>
                </w:p>
              </w:tc>
              <w:tc>
                <w:tcPr>
                  <w:tcW w:w="1831" w:type="pct"/>
                  <w:vAlign w:val="center"/>
                </w:tcPr>
                <w:p w14:paraId="79E3A8FE" w14:textId="77777777" w:rsidR="00C34C96" w:rsidRPr="005D74AC" w:rsidRDefault="00C34C96" w:rsidP="00C34C96">
                  <w:pPr>
                    <w:tabs>
                      <w:tab w:val="left" w:pos="851"/>
                    </w:tabs>
                    <w:spacing w:before="60" w:after="60" w:line="240" w:lineRule="auto"/>
                    <w:contextualSpacing/>
                    <w:jc w:val="center"/>
                    <w:rPr>
                      <w:rFonts w:eastAsiaTheme="minorEastAsia"/>
                      <w:lang w:eastAsia="zh-CN"/>
                    </w:rPr>
                  </w:pPr>
                  <w:r w:rsidRPr="005D74AC">
                    <w:rPr>
                      <w:rFonts w:eastAsia="Yu Mincho" w:hint="eastAsia"/>
                      <w:color w:val="EE0000"/>
                      <w:lang w:eastAsia="ja-JP"/>
                    </w:rPr>
                    <w:t xml:space="preserve">3, 5 </w:t>
                  </w:r>
                </w:p>
              </w:tc>
            </w:tr>
            <w:tr w:rsidR="00C34C96" w:rsidRPr="001734B6" w14:paraId="0F83C6A4" w14:textId="77777777" w:rsidTr="00441DB4">
              <w:trPr>
                <w:cantSplit/>
                <w:trHeight w:val="300"/>
              </w:trPr>
              <w:tc>
                <w:tcPr>
                  <w:tcW w:w="1335" w:type="pct"/>
                  <w:vMerge/>
                  <w:vAlign w:val="center"/>
                </w:tcPr>
                <w:p w14:paraId="2C719912"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1D0A1551" w14:textId="77777777" w:rsidR="00C34C96" w:rsidRPr="001734B6" w:rsidRDefault="00C34C96" w:rsidP="00C34C96">
                  <w:pPr>
                    <w:tabs>
                      <w:tab w:val="left" w:pos="851"/>
                    </w:tabs>
                    <w:spacing w:before="60" w:after="60" w:line="240" w:lineRule="auto"/>
                    <w:contextualSpacing/>
                    <w:jc w:val="center"/>
                    <w:rPr>
                      <w:rFonts w:eastAsia="SimSun"/>
                      <w:vertAlign w:val="superscript"/>
                    </w:rPr>
                  </w:pPr>
                  <w:r w:rsidRPr="001734B6">
                    <w:rPr>
                      <w:rFonts w:eastAsia="SimSun"/>
                    </w:rPr>
                    <w:t>6.425 – 7.125 GHz</w:t>
                  </w:r>
                </w:p>
              </w:tc>
              <w:tc>
                <w:tcPr>
                  <w:tcW w:w="1831" w:type="pct"/>
                  <w:vAlign w:val="center"/>
                </w:tcPr>
                <w:p w14:paraId="26E08CBC"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784741D9" w14:textId="77777777" w:rsidTr="00441DB4">
              <w:trPr>
                <w:cantSplit/>
                <w:trHeight w:val="300"/>
              </w:trPr>
              <w:tc>
                <w:tcPr>
                  <w:tcW w:w="1335" w:type="pct"/>
                  <w:vMerge w:val="restart"/>
                  <w:vAlign w:val="center"/>
                </w:tcPr>
                <w:p w14:paraId="4D6839D9"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New FR(s)</w:t>
                  </w:r>
                </w:p>
              </w:tc>
              <w:tc>
                <w:tcPr>
                  <w:tcW w:w="1834" w:type="pct"/>
                  <w:vAlign w:val="center"/>
                </w:tcPr>
                <w:p w14:paraId="3280237B"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7.125 – X GHz</w:t>
                  </w:r>
                </w:p>
              </w:tc>
              <w:tc>
                <w:tcPr>
                  <w:tcW w:w="1831" w:type="pct"/>
                  <w:vAlign w:val="center"/>
                </w:tcPr>
                <w:p w14:paraId="78DE03D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530D7E86" w14:textId="77777777" w:rsidTr="00441DB4">
              <w:trPr>
                <w:cantSplit/>
                <w:trHeight w:val="300"/>
              </w:trPr>
              <w:tc>
                <w:tcPr>
                  <w:tcW w:w="1335" w:type="pct"/>
                  <w:vMerge/>
                  <w:vAlign w:val="center"/>
                </w:tcPr>
                <w:p w14:paraId="60B618BE" w14:textId="77777777" w:rsidR="00C34C96" w:rsidRPr="001734B6" w:rsidRDefault="00C34C96" w:rsidP="00C34C96">
                  <w:pPr>
                    <w:tabs>
                      <w:tab w:val="left" w:pos="851"/>
                    </w:tabs>
                    <w:spacing w:before="60" w:after="60" w:line="240" w:lineRule="auto"/>
                    <w:contextualSpacing/>
                    <w:jc w:val="center"/>
                    <w:rPr>
                      <w:rFonts w:eastAsia="SimSun"/>
                    </w:rPr>
                  </w:pPr>
                </w:p>
              </w:tc>
              <w:tc>
                <w:tcPr>
                  <w:tcW w:w="1834" w:type="pct"/>
                  <w:vAlign w:val="center"/>
                </w:tcPr>
                <w:p w14:paraId="44E0150D"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X – 24.25 GHz</w:t>
                  </w:r>
                </w:p>
              </w:tc>
              <w:tc>
                <w:tcPr>
                  <w:tcW w:w="1831" w:type="pct"/>
                  <w:vAlign w:val="center"/>
                </w:tcPr>
                <w:p w14:paraId="6394805E" w14:textId="77777777" w:rsidR="00C34C96" w:rsidRPr="005D74AC" w:rsidRDefault="00C34C96" w:rsidP="00C34C96">
                  <w:pPr>
                    <w:tabs>
                      <w:tab w:val="left" w:pos="851"/>
                    </w:tabs>
                    <w:spacing w:before="60" w:after="60" w:line="240" w:lineRule="auto"/>
                    <w:contextualSpacing/>
                    <w:jc w:val="center"/>
                    <w:rPr>
                      <w:rFonts w:eastAsiaTheme="minorEastAsia"/>
                      <w:color w:val="EE0000"/>
                      <w:lang w:eastAsia="zh-CN"/>
                    </w:rPr>
                  </w:pPr>
                  <w:r w:rsidRPr="005D74AC">
                    <w:rPr>
                      <w:rFonts w:eastAsiaTheme="minorEastAsia" w:hint="eastAsia"/>
                      <w:color w:val="EE0000"/>
                      <w:lang w:eastAsia="zh-CN"/>
                    </w:rPr>
                    <w:t>TBD</w:t>
                  </w:r>
                </w:p>
              </w:tc>
            </w:tr>
            <w:tr w:rsidR="00C34C96" w:rsidRPr="001734B6" w14:paraId="125EBCD6" w14:textId="77777777" w:rsidTr="00441DB4">
              <w:trPr>
                <w:cantSplit/>
                <w:trHeight w:val="300"/>
              </w:trPr>
              <w:tc>
                <w:tcPr>
                  <w:tcW w:w="1335" w:type="pct"/>
                  <w:vAlign w:val="center"/>
                </w:tcPr>
                <w:p w14:paraId="47BBB57E"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FR2-1</w:t>
                  </w:r>
                </w:p>
              </w:tc>
              <w:tc>
                <w:tcPr>
                  <w:tcW w:w="1834" w:type="pct"/>
                  <w:vAlign w:val="center"/>
                </w:tcPr>
                <w:p w14:paraId="072E8250" w14:textId="77777777" w:rsidR="00C34C96" w:rsidRPr="001734B6" w:rsidRDefault="00C34C96" w:rsidP="00C34C96">
                  <w:pPr>
                    <w:tabs>
                      <w:tab w:val="left" w:pos="851"/>
                    </w:tabs>
                    <w:spacing w:before="60" w:after="60" w:line="240" w:lineRule="auto"/>
                    <w:contextualSpacing/>
                    <w:jc w:val="center"/>
                    <w:rPr>
                      <w:rFonts w:eastAsia="SimSun"/>
                    </w:rPr>
                  </w:pPr>
                  <w:r w:rsidRPr="001734B6">
                    <w:rPr>
                      <w:rFonts w:eastAsia="SimSun"/>
                    </w:rPr>
                    <w:t>24.25 – 52.6 GHz</w:t>
                  </w:r>
                </w:p>
              </w:tc>
              <w:tc>
                <w:tcPr>
                  <w:tcW w:w="1831" w:type="pct"/>
                  <w:vAlign w:val="center"/>
                </w:tcPr>
                <w:p w14:paraId="1E49DAE1" w14:textId="77777777" w:rsidR="00C34C96" w:rsidRDefault="00C34C96" w:rsidP="00C34C96">
                  <w:pPr>
                    <w:tabs>
                      <w:tab w:val="left" w:pos="851"/>
                    </w:tabs>
                    <w:spacing w:before="60" w:after="60" w:line="240" w:lineRule="auto"/>
                    <w:contextualSpacing/>
                    <w:jc w:val="center"/>
                    <w:rPr>
                      <w:rFonts w:eastAsia="Yu Mincho"/>
                      <w:lang w:eastAsia="ja-JP"/>
                    </w:rPr>
                  </w:pPr>
                  <w:r>
                    <w:rPr>
                      <w:rFonts w:eastAsia="Yu Mincho" w:hint="eastAsia"/>
                      <w:lang w:eastAsia="ja-JP"/>
                    </w:rPr>
                    <w:t>50, 100</w:t>
                  </w:r>
                </w:p>
              </w:tc>
            </w:tr>
          </w:tbl>
          <w:p w14:paraId="4852CAB3" w14:textId="77777777" w:rsidR="00C34C96" w:rsidRDefault="00C34C96" w:rsidP="00C34C96">
            <w:pPr>
              <w:pStyle w:val="BodyText"/>
              <w:rPr>
                <w:rFonts w:eastAsiaTheme="minorEastAsia"/>
                <w:lang w:val="en-GB" w:eastAsia="zh-CN"/>
              </w:rPr>
            </w:pPr>
          </w:p>
        </w:tc>
      </w:tr>
      <w:tr w:rsidR="00CD0ECF" w14:paraId="21C9885A" w14:textId="77777777" w:rsidTr="00E25AB6">
        <w:tc>
          <w:tcPr>
            <w:tcW w:w="1479" w:type="dxa"/>
          </w:tcPr>
          <w:p w14:paraId="225BC263" w14:textId="3BE474C3" w:rsidR="00CD0ECF" w:rsidRDefault="00CD0ECF" w:rsidP="00CD0ECF">
            <w:pPr>
              <w:rPr>
                <w:rFonts w:eastAsiaTheme="minorEastAsia"/>
                <w:sz w:val="21"/>
                <w:szCs w:val="21"/>
                <w:lang w:val="en-US" w:eastAsia="zh-CN"/>
              </w:rPr>
            </w:pPr>
            <w:r>
              <w:rPr>
                <w:rFonts w:eastAsia="Yu Mincho"/>
                <w:sz w:val="21"/>
                <w:szCs w:val="21"/>
                <w:lang w:val="en-US" w:eastAsia="ja-JP"/>
              </w:rPr>
              <w:t>Apple</w:t>
            </w:r>
          </w:p>
        </w:tc>
        <w:tc>
          <w:tcPr>
            <w:tcW w:w="1372" w:type="dxa"/>
          </w:tcPr>
          <w:p w14:paraId="353D070A" w14:textId="1EE7671B" w:rsidR="00CD0ECF" w:rsidRDefault="005C08A7" w:rsidP="00CD0ECF">
            <w:pPr>
              <w:rPr>
                <w:rFonts w:eastAsia="Yu Mincho"/>
                <w:sz w:val="21"/>
                <w:szCs w:val="21"/>
                <w:lang w:eastAsia="ja-JP"/>
              </w:rPr>
            </w:pPr>
            <w:r>
              <w:rPr>
                <w:rFonts w:eastAsia="Yu Mincho"/>
                <w:sz w:val="21"/>
                <w:szCs w:val="21"/>
                <w:lang w:eastAsia="ja-JP"/>
              </w:rPr>
              <w:t>Y</w:t>
            </w:r>
          </w:p>
        </w:tc>
        <w:tc>
          <w:tcPr>
            <w:tcW w:w="6780" w:type="dxa"/>
          </w:tcPr>
          <w:p w14:paraId="0143D185" w14:textId="466026DE" w:rsidR="00CD0ECF" w:rsidRDefault="00CD0ECF" w:rsidP="00CD0ECF">
            <w:pPr>
              <w:pStyle w:val="BodyText"/>
              <w:rPr>
                <w:rFonts w:asciiTheme="minorEastAsia" w:eastAsiaTheme="minorEastAsia" w:hAnsiTheme="minorEastAsia"/>
                <w:lang w:val="en-GB" w:eastAsia="zh-CN"/>
              </w:rPr>
            </w:pPr>
            <w:r>
              <w:rPr>
                <w:lang w:val="en-GB"/>
              </w:rPr>
              <w:t>The proposal looks good to us as starting point</w:t>
            </w:r>
          </w:p>
        </w:tc>
      </w:tr>
      <w:tr w:rsidR="00996C88" w14:paraId="7EE925DE" w14:textId="77777777" w:rsidTr="00E25AB6">
        <w:tc>
          <w:tcPr>
            <w:tcW w:w="1479" w:type="dxa"/>
          </w:tcPr>
          <w:p w14:paraId="57A93C20" w14:textId="05D7FF54"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127471C4" w14:textId="4A6AFF93"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183D3363" w14:textId="77777777" w:rsidR="00996C88" w:rsidRDefault="00996C88" w:rsidP="00996C88">
            <w:pPr>
              <w:pStyle w:val="BodyText"/>
              <w:rPr>
                <w:lang w:val="en-GB"/>
              </w:rPr>
            </w:pPr>
          </w:p>
        </w:tc>
      </w:tr>
      <w:tr w:rsidR="002A67BE" w14:paraId="5DB94B2D" w14:textId="77777777" w:rsidTr="00E25AB6">
        <w:tc>
          <w:tcPr>
            <w:tcW w:w="1479" w:type="dxa"/>
          </w:tcPr>
          <w:p w14:paraId="304B9580" w14:textId="7B0DF46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5EB31FBF" w14:textId="6165460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8D5D0D5" w14:textId="053BEF62"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e are supportive of this proposal.</w:t>
            </w:r>
          </w:p>
        </w:tc>
      </w:tr>
      <w:tr w:rsidR="00B94A75" w14:paraId="70AAECE2" w14:textId="77777777" w:rsidTr="00E25AB6">
        <w:tc>
          <w:tcPr>
            <w:tcW w:w="1479" w:type="dxa"/>
          </w:tcPr>
          <w:p w14:paraId="7A633C88" w14:textId="75D81205"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C162D29" w14:textId="77777777" w:rsidR="00B94A75" w:rsidRDefault="00B94A75" w:rsidP="002A67BE">
            <w:pPr>
              <w:rPr>
                <w:rFonts w:eastAsia="Malgun Gothic"/>
                <w:sz w:val="21"/>
                <w:szCs w:val="21"/>
                <w:lang w:eastAsia="ko-KR"/>
              </w:rPr>
            </w:pPr>
          </w:p>
        </w:tc>
        <w:tc>
          <w:tcPr>
            <w:tcW w:w="6780" w:type="dxa"/>
          </w:tcPr>
          <w:p w14:paraId="7D383509"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till have concern on min CBW = 3 MHz, but OK as starting point. </w:t>
            </w:r>
          </w:p>
          <w:p w14:paraId="705797C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should also list the associated SCS assumption for each Min CBW. </w:t>
            </w:r>
            <w:r>
              <w:rPr>
                <w:rFonts w:eastAsiaTheme="minorEastAsia"/>
                <w:lang w:val="en-GB" w:eastAsia="zh-CN"/>
              </w:rPr>
              <w:t>O</w:t>
            </w:r>
            <w:r>
              <w:rPr>
                <w:rFonts w:eastAsiaTheme="minorEastAsia" w:hint="eastAsia"/>
                <w:lang w:val="en-GB" w:eastAsia="zh-CN"/>
              </w:rPr>
              <w:t xml:space="preserve">therwise, we do not know how this CBW comes. </w:t>
            </w:r>
          </w:p>
          <w:p w14:paraId="09CF4C33" w14:textId="6B666A5B" w:rsidR="00B94A75" w:rsidRDefault="00B94A75" w:rsidP="002A67BE">
            <w:pPr>
              <w:pStyle w:val="BodyText"/>
              <w:rPr>
                <w:rFonts w:eastAsia="Malgun Gothic"/>
                <w:lang w:val="en-GB" w:eastAsia="ko-KR"/>
              </w:rPr>
            </w:pPr>
            <w:r>
              <w:rPr>
                <w:rFonts w:eastAsiaTheme="minorEastAsia" w:hint="eastAsia"/>
                <w:lang w:val="en-GB" w:eastAsia="zh-CN"/>
              </w:rPr>
              <w:t>For example, 20 MHz min CBW, it is unclear whether 30 kHz or 60 kHz SCS is assumed.</w:t>
            </w:r>
          </w:p>
        </w:tc>
      </w:tr>
      <w:tr w:rsidR="006A449B" w14:paraId="1E37031D" w14:textId="77777777" w:rsidTr="006A449B">
        <w:tc>
          <w:tcPr>
            <w:tcW w:w="1479" w:type="dxa"/>
          </w:tcPr>
          <w:p w14:paraId="1E3B07A3"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9A0C4DE" w14:textId="77777777" w:rsidR="006A449B" w:rsidRDefault="006A449B" w:rsidP="0090366A">
            <w:pPr>
              <w:rPr>
                <w:rFonts w:eastAsia="Yu Mincho"/>
                <w:sz w:val="21"/>
                <w:szCs w:val="21"/>
                <w:lang w:eastAsia="ja-JP"/>
              </w:rPr>
            </w:pPr>
          </w:p>
        </w:tc>
        <w:tc>
          <w:tcPr>
            <w:tcW w:w="6780" w:type="dxa"/>
          </w:tcPr>
          <w:p w14:paraId="07AD4B86" w14:textId="77777777" w:rsidR="006A449B" w:rsidRDefault="006A449B" w:rsidP="0090366A">
            <w:pPr>
              <w:pStyle w:val="BodyText"/>
              <w:rPr>
                <w:lang w:val="en-GB"/>
              </w:rPr>
            </w:pPr>
            <w:r>
              <w:rPr>
                <w:lang w:val="en-GB"/>
              </w:rPr>
              <w:t xml:space="preserve">It’s fine to discuss the min CBW in this agenda. As starting point, we prefer to keep only single value and try to identify if there is any </w:t>
            </w:r>
            <w:r w:rsidRPr="008820BF">
              <w:rPr>
                <w:lang w:val="en-GB"/>
              </w:rPr>
              <w:t>serious</w:t>
            </w:r>
            <w:r>
              <w:rPr>
                <w:lang w:val="en-GB"/>
              </w:rPr>
              <w:t xml:space="preserve"> issue behind. For example, 5 MHz is more </w:t>
            </w:r>
            <w:r>
              <w:rPr>
                <w:rFonts w:hint="eastAsia"/>
                <w:lang w:val="en-GB"/>
              </w:rPr>
              <w:t>suitable</w:t>
            </w:r>
            <w:r>
              <w:rPr>
                <w:lang w:val="en-GB"/>
              </w:rPr>
              <w:t xml:space="preserve"> to be the baseline.</w:t>
            </w:r>
          </w:p>
        </w:tc>
      </w:tr>
      <w:tr w:rsidR="00DE6357" w14:paraId="71D2B721" w14:textId="77777777" w:rsidTr="006A449B">
        <w:tc>
          <w:tcPr>
            <w:tcW w:w="1479" w:type="dxa"/>
          </w:tcPr>
          <w:p w14:paraId="018CE85A" w14:textId="547C9D18" w:rsidR="00DE6357" w:rsidRPr="00DE6357" w:rsidRDefault="00DE6357" w:rsidP="00DE6357">
            <w:pPr>
              <w:rPr>
                <w:rFonts w:eastAsia="Yu Mincho"/>
                <w:sz w:val="21"/>
                <w:szCs w:val="21"/>
                <w:lang w:eastAsia="ja-JP"/>
              </w:rPr>
            </w:pPr>
            <w:r w:rsidRPr="00AE5915">
              <w:rPr>
                <w:rFonts w:eastAsiaTheme="minorEastAsia"/>
                <w:sz w:val="21"/>
                <w:szCs w:val="21"/>
                <w:lang w:val="en-US" w:eastAsia="zh-CN"/>
              </w:rPr>
              <w:t>Spreadtrum</w:t>
            </w:r>
          </w:p>
        </w:tc>
        <w:tc>
          <w:tcPr>
            <w:tcW w:w="1372" w:type="dxa"/>
          </w:tcPr>
          <w:p w14:paraId="15BA64D8" w14:textId="77777777" w:rsidR="00DE6357" w:rsidRDefault="00DE6357" w:rsidP="00DE6357">
            <w:pPr>
              <w:rPr>
                <w:rFonts w:eastAsia="Yu Mincho"/>
                <w:sz w:val="21"/>
                <w:szCs w:val="21"/>
                <w:lang w:eastAsia="ja-JP"/>
              </w:rPr>
            </w:pPr>
          </w:p>
        </w:tc>
        <w:tc>
          <w:tcPr>
            <w:tcW w:w="6780" w:type="dxa"/>
          </w:tcPr>
          <w:p w14:paraId="2ABB6306" w14:textId="4BA383A6" w:rsidR="00DE6357" w:rsidRDefault="00DE6357" w:rsidP="00DE6357">
            <w:pPr>
              <w:pStyle w:val="BodyText"/>
              <w:rPr>
                <w:lang w:val="en-GB"/>
              </w:rPr>
            </w:pPr>
            <w:r>
              <w:rPr>
                <w:rFonts w:eastAsiaTheme="minorEastAsia"/>
                <w:lang w:val="en-GB" w:eastAsia="zh-CN"/>
              </w:rPr>
              <w:t>Suggest to discuss in Agenda 11.3.2.</w:t>
            </w:r>
          </w:p>
        </w:tc>
      </w:tr>
      <w:tr w:rsidR="004D27AA" w14:paraId="0963F03C" w14:textId="77777777" w:rsidTr="006A449B">
        <w:tc>
          <w:tcPr>
            <w:tcW w:w="1479" w:type="dxa"/>
          </w:tcPr>
          <w:p w14:paraId="67EFDEDA" w14:textId="1437BE75"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784540C3" w14:textId="77777777" w:rsidR="004D27AA" w:rsidRDefault="004D27AA" w:rsidP="004D27AA">
            <w:pPr>
              <w:rPr>
                <w:rFonts w:eastAsia="Yu Mincho"/>
                <w:sz w:val="21"/>
                <w:szCs w:val="21"/>
                <w:lang w:eastAsia="ja-JP"/>
              </w:rPr>
            </w:pPr>
          </w:p>
        </w:tc>
        <w:tc>
          <w:tcPr>
            <w:tcW w:w="6780" w:type="dxa"/>
          </w:tcPr>
          <w:p w14:paraId="13D26471" w14:textId="399251F1" w:rsidR="004D27AA" w:rsidRDefault="004D27AA" w:rsidP="004D27AA">
            <w:pPr>
              <w:pStyle w:val="BodyText"/>
              <w:rPr>
                <w:rFonts w:eastAsiaTheme="minorEastAsia"/>
                <w:lang w:val="en-GB" w:eastAsia="zh-CN"/>
              </w:rPr>
            </w:pPr>
            <w:r>
              <w:rPr>
                <w:rFonts w:eastAsiaTheme="minorEastAsia"/>
                <w:lang w:val="en-GB" w:eastAsia="zh-CN"/>
              </w:rPr>
              <w:t>We expect RAN1 to have a list of candidates for minimum CBW for each FR above for further evaluation which requires RAN4 to involve.</w:t>
            </w:r>
          </w:p>
        </w:tc>
      </w:tr>
      <w:tr w:rsidR="00464A53" w14:paraId="29732F49" w14:textId="77777777" w:rsidTr="006A449B">
        <w:tc>
          <w:tcPr>
            <w:tcW w:w="1479" w:type="dxa"/>
          </w:tcPr>
          <w:p w14:paraId="58B5746F" w14:textId="256BA384"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44409B11" w14:textId="2D6CD50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7D89C5B8" w14:textId="77777777" w:rsidR="00464A53" w:rsidRDefault="00464A53" w:rsidP="00464A53">
            <w:pPr>
              <w:pStyle w:val="BodyText"/>
              <w:rPr>
                <w:rFonts w:eastAsiaTheme="minorEastAsia"/>
                <w:lang w:val="en-GB" w:eastAsia="zh-CN"/>
              </w:rPr>
            </w:pPr>
          </w:p>
        </w:tc>
      </w:tr>
      <w:tr w:rsidR="00ED728C" w14:paraId="3553AB3B" w14:textId="77777777" w:rsidTr="006A449B">
        <w:tc>
          <w:tcPr>
            <w:tcW w:w="1479" w:type="dxa"/>
          </w:tcPr>
          <w:p w14:paraId="2A624BF4" w14:textId="14719F9B" w:rsidR="00ED728C" w:rsidRDefault="00ED728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80888BD" w14:textId="6604B37B" w:rsidR="00ED728C" w:rsidRDefault="00ED728C" w:rsidP="00464A53">
            <w:pPr>
              <w:rPr>
                <w:rFonts w:eastAsia="Yu Mincho"/>
                <w:sz w:val="21"/>
                <w:szCs w:val="21"/>
                <w:lang w:eastAsia="ja-JP"/>
              </w:rPr>
            </w:pPr>
            <w:r>
              <w:rPr>
                <w:rFonts w:eastAsia="Yu Mincho"/>
                <w:sz w:val="21"/>
                <w:szCs w:val="21"/>
                <w:lang w:eastAsia="ja-JP"/>
              </w:rPr>
              <w:t>Y</w:t>
            </w:r>
          </w:p>
        </w:tc>
        <w:tc>
          <w:tcPr>
            <w:tcW w:w="6780" w:type="dxa"/>
          </w:tcPr>
          <w:p w14:paraId="1A727DE0" w14:textId="0861260F" w:rsidR="00ED728C" w:rsidRDefault="00EA1085" w:rsidP="00464A53">
            <w:pPr>
              <w:pStyle w:val="BodyText"/>
              <w:rPr>
                <w:rFonts w:eastAsiaTheme="minorEastAsia"/>
                <w:lang w:val="en-GB" w:eastAsia="zh-CN"/>
              </w:rPr>
            </w:pPr>
            <w:r w:rsidRPr="00EA1085">
              <w:rPr>
                <w:rFonts w:eastAsiaTheme="minorEastAsia"/>
                <w:lang w:val="en-GB" w:eastAsia="zh-CN"/>
              </w:rPr>
              <w:t>The topic can be discussed under 11.3.2. The smallest bandwidth has an impact on the design of e.g. initial access and the search raster (RAN4 involvement needed). We are in general fine with the numbers proposed above.</w:t>
            </w:r>
          </w:p>
        </w:tc>
      </w:tr>
      <w:tr w:rsidR="00FA63B9" w14:paraId="3754C2F2" w14:textId="77777777" w:rsidTr="006A449B">
        <w:tc>
          <w:tcPr>
            <w:tcW w:w="1479" w:type="dxa"/>
          </w:tcPr>
          <w:p w14:paraId="4C249835" w14:textId="7AA91F89" w:rsidR="00FA63B9" w:rsidRDefault="00FA63B9"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2F01620" w14:textId="77777777" w:rsidR="00FA63B9" w:rsidRDefault="00FA63B9" w:rsidP="00464A53">
            <w:pPr>
              <w:rPr>
                <w:rFonts w:eastAsia="Yu Mincho"/>
                <w:sz w:val="21"/>
                <w:szCs w:val="21"/>
                <w:lang w:eastAsia="ja-JP"/>
              </w:rPr>
            </w:pPr>
          </w:p>
        </w:tc>
        <w:tc>
          <w:tcPr>
            <w:tcW w:w="6780" w:type="dxa"/>
          </w:tcPr>
          <w:p w14:paraId="3F8DA08B" w14:textId="47FDE4D0" w:rsidR="00FA63B9" w:rsidRPr="00EA1085" w:rsidRDefault="00FA63B9" w:rsidP="00464A53">
            <w:pPr>
              <w:pStyle w:val="BodyText"/>
              <w:rPr>
                <w:rFonts w:eastAsiaTheme="minorEastAsia"/>
                <w:lang w:val="en-GB" w:eastAsia="zh-CN"/>
              </w:rPr>
            </w:pPr>
            <w:r>
              <w:rPr>
                <w:rFonts w:eastAsiaTheme="minorEastAsia"/>
                <w:lang w:val="en-GB" w:eastAsia="zh-CN"/>
              </w:rPr>
              <w:t>Suggest to discuss under 11.3.2</w:t>
            </w:r>
          </w:p>
        </w:tc>
      </w:tr>
      <w:tr w:rsidR="007D56D4" w14:paraId="6428E312" w14:textId="77777777" w:rsidTr="006A449B">
        <w:tc>
          <w:tcPr>
            <w:tcW w:w="1479" w:type="dxa"/>
          </w:tcPr>
          <w:p w14:paraId="39CB4309" w14:textId="765F1AFB" w:rsidR="007D56D4" w:rsidRDefault="007D56D4" w:rsidP="007D56D4">
            <w:pPr>
              <w:rPr>
                <w:rFonts w:eastAsia="Yu Mincho"/>
                <w:sz w:val="21"/>
                <w:szCs w:val="21"/>
                <w:lang w:val="en-US" w:eastAsia="ja-JP"/>
              </w:rPr>
            </w:pPr>
            <w:r w:rsidRPr="00602B23">
              <w:rPr>
                <w:rFonts w:eastAsiaTheme="minorEastAsia" w:hint="eastAsia"/>
                <w:sz w:val="21"/>
                <w:szCs w:val="21"/>
                <w:lang w:val="en-US" w:eastAsia="zh-CN"/>
              </w:rPr>
              <w:t>SK Telecom</w:t>
            </w:r>
          </w:p>
        </w:tc>
        <w:tc>
          <w:tcPr>
            <w:tcW w:w="1372" w:type="dxa"/>
          </w:tcPr>
          <w:p w14:paraId="45D7805E" w14:textId="77777777" w:rsidR="007D56D4" w:rsidRDefault="007D56D4" w:rsidP="007D56D4">
            <w:pPr>
              <w:rPr>
                <w:rFonts w:eastAsia="Yu Mincho"/>
                <w:sz w:val="21"/>
                <w:szCs w:val="21"/>
                <w:lang w:eastAsia="ja-JP"/>
              </w:rPr>
            </w:pPr>
          </w:p>
        </w:tc>
        <w:tc>
          <w:tcPr>
            <w:tcW w:w="6780" w:type="dxa"/>
          </w:tcPr>
          <w:p w14:paraId="776476A7" w14:textId="399B08CB" w:rsidR="007D56D4" w:rsidRDefault="007D56D4" w:rsidP="007D56D4">
            <w:pPr>
              <w:pStyle w:val="BodyText"/>
              <w:rPr>
                <w:rFonts w:eastAsiaTheme="minorEastAsia"/>
                <w:lang w:val="en-GB" w:eastAsia="zh-CN"/>
              </w:rPr>
            </w:pPr>
            <w:r w:rsidRPr="00602B23">
              <w:rPr>
                <w:rFonts w:eastAsiaTheme="minorEastAsia" w:hint="eastAsia"/>
                <w:lang w:val="en-US" w:eastAsia="zh-CN"/>
              </w:rPr>
              <w:t xml:space="preserve">We are </w:t>
            </w:r>
            <w:r>
              <w:rPr>
                <w:rFonts w:eastAsia="Malgun Gothic" w:hint="eastAsia"/>
                <w:lang w:val="en-US" w:eastAsia="ko-KR"/>
              </w:rPr>
              <w:t>generally fine</w:t>
            </w:r>
            <w:r w:rsidRPr="00602B23">
              <w:rPr>
                <w:rFonts w:eastAsiaTheme="minorEastAsia" w:hint="eastAsia"/>
                <w:lang w:val="en-US" w:eastAsia="zh-CN"/>
              </w:rPr>
              <w:t xml:space="preserve"> for the proposal but </w:t>
            </w:r>
            <w:r>
              <w:rPr>
                <w:rFonts w:eastAsia="Malgun Gothic" w:hint="eastAsia"/>
                <w:lang w:val="en-US" w:eastAsia="ko-KR"/>
              </w:rPr>
              <w:t xml:space="preserve">the column for </w:t>
            </w:r>
            <w:r w:rsidRPr="00602B23">
              <w:rPr>
                <w:rFonts w:eastAsiaTheme="minorEastAsia"/>
                <w:lang w:val="en-US" w:eastAsia="zh-CN"/>
              </w:rPr>
              <w:t>“</w:t>
            </w:r>
            <w:r w:rsidRPr="00602B23">
              <w:rPr>
                <w:rFonts w:eastAsiaTheme="minorEastAsia" w:hint="eastAsia"/>
                <w:lang w:val="en-US" w:eastAsia="zh-CN"/>
              </w:rPr>
              <w:t>min CBW</w:t>
            </w:r>
            <w:r w:rsidRPr="00602B23">
              <w:rPr>
                <w:rFonts w:eastAsiaTheme="minorEastAsia"/>
                <w:lang w:val="en-US" w:eastAsia="zh-CN"/>
              </w:rPr>
              <w:t>”</w:t>
            </w:r>
            <w:r w:rsidRPr="00602B23">
              <w:rPr>
                <w:rFonts w:eastAsiaTheme="minorEastAsia" w:hint="eastAsia"/>
                <w:lang w:val="en-US" w:eastAsia="zh-CN"/>
              </w:rPr>
              <w:t xml:space="preserve"> itself need</w:t>
            </w:r>
            <w:r>
              <w:rPr>
                <w:rFonts w:eastAsia="Malgun Gothic" w:hint="eastAsia"/>
                <w:lang w:val="en-US" w:eastAsia="ko-KR"/>
              </w:rPr>
              <w:t>s</w:t>
            </w:r>
            <w:r w:rsidRPr="00602B23">
              <w:rPr>
                <w:rFonts w:eastAsiaTheme="minorEastAsia" w:hint="eastAsia"/>
                <w:lang w:val="en-US" w:eastAsia="zh-CN"/>
              </w:rPr>
              <w:t xml:space="preserve"> to be further discussed.</w:t>
            </w:r>
            <w:r>
              <w:rPr>
                <w:rFonts w:asciiTheme="minorEastAsia" w:eastAsia="Malgun Gothic" w:hAnsiTheme="minorEastAsia" w:hint="eastAsia"/>
                <w:lang w:val="en-GB" w:eastAsia="ko-KR"/>
              </w:rPr>
              <w:t xml:space="preserve"> </w:t>
            </w:r>
          </w:p>
        </w:tc>
      </w:tr>
      <w:tr w:rsidR="00BD1C22" w14:paraId="258FA5C0" w14:textId="77777777" w:rsidTr="006A449B">
        <w:tc>
          <w:tcPr>
            <w:tcW w:w="1479" w:type="dxa"/>
          </w:tcPr>
          <w:p w14:paraId="2E0DA7A1" w14:textId="19A59501" w:rsidR="00BD1C22" w:rsidRPr="00602B23" w:rsidRDefault="00BD1C22" w:rsidP="00BD1C22">
            <w:pPr>
              <w:rPr>
                <w:rFonts w:eastAsiaTheme="minorEastAsia"/>
                <w:sz w:val="21"/>
                <w:szCs w:val="21"/>
                <w:lang w:val="en-US" w:eastAsia="zh-CN"/>
              </w:rPr>
            </w:pPr>
            <w:r>
              <w:rPr>
                <w:rFonts w:eastAsiaTheme="minorEastAsia"/>
                <w:sz w:val="21"/>
                <w:szCs w:val="21"/>
                <w:lang w:val="en-US" w:eastAsia="zh-CN"/>
              </w:rPr>
              <w:t>CEWiT</w:t>
            </w:r>
          </w:p>
        </w:tc>
        <w:tc>
          <w:tcPr>
            <w:tcW w:w="1372" w:type="dxa"/>
          </w:tcPr>
          <w:p w14:paraId="5CE485DB" w14:textId="0051FA18" w:rsidR="00BD1C22" w:rsidRDefault="00BD1C22" w:rsidP="00BD1C22">
            <w:pPr>
              <w:rPr>
                <w:rFonts w:eastAsia="Yu Mincho"/>
                <w:sz w:val="21"/>
                <w:szCs w:val="21"/>
                <w:lang w:eastAsia="ja-JP"/>
              </w:rPr>
            </w:pPr>
            <w:r>
              <w:rPr>
                <w:rFonts w:eastAsiaTheme="minorEastAsia"/>
                <w:sz w:val="21"/>
                <w:szCs w:val="21"/>
                <w:lang w:eastAsia="zh-CN"/>
              </w:rPr>
              <w:t>Y</w:t>
            </w:r>
          </w:p>
        </w:tc>
        <w:tc>
          <w:tcPr>
            <w:tcW w:w="6780" w:type="dxa"/>
          </w:tcPr>
          <w:p w14:paraId="45F00F81" w14:textId="77777777" w:rsidR="00BD1C22" w:rsidRPr="00602B23" w:rsidRDefault="00BD1C22" w:rsidP="00BD1C22">
            <w:pPr>
              <w:pStyle w:val="BodyText"/>
              <w:rPr>
                <w:rFonts w:eastAsiaTheme="minorEastAsia"/>
                <w:lang w:val="en-US" w:eastAsia="zh-CN"/>
              </w:rPr>
            </w:pPr>
          </w:p>
        </w:tc>
      </w:tr>
      <w:tr w:rsidR="008E1415" w14:paraId="2679387E" w14:textId="77777777" w:rsidTr="006A449B">
        <w:tc>
          <w:tcPr>
            <w:tcW w:w="1479" w:type="dxa"/>
          </w:tcPr>
          <w:p w14:paraId="2691AFED" w14:textId="6634056A"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3E16E10D" w14:textId="77777777" w:rsidR="008E1415" w:rsidRDefault="008E1415" w:rsidP="008E1415">
            <w:pPr>
              <w:rPr>
                <w:rFonts w:eastAsiaTheme="minorEastAsia"/>
                <w:sz w:val="21"/>
                <w:szCs w:val="21"/>
                <w:lang w:eastAsia="zh-CN"/>
              </w:rPr>
            </w:pPr>
          </w:p>
        </w:tc>
        <w:tc>
          <w:tcPr>
            <w:tcW w:w="6780" w:type="dxa"/>
          </w:tcPr>
          <w:p w14:paraId="0EC49448" w14:textId="74C098BC" w:rsidR="008E1415" w:rsidRPr="00602B23" w:rsidRDefault="008E1415" w:rsidP="008E1415">
            <w:pPr>
              <w:pStyle w:val="BodyText"/>
              <w:rPr>
                <w:rFonts w:eastAsiaTheme="minorEastAsia"/>
                <w:lang w:val="en-US" w:eastAsia="zh-CN"/>
              </w:rPr>
            </w:pPr>
            <w:r>
              <w:rPr>
                <w:rFonts w:eastAsiaTheme="minorEastAsia" w:hint="eastAsia"/>
                <w:lang w:val="en-GB" w:eastAsia="zh-CN"/>
              </w:rPr>
              <w:t>For the minimum CBW for FR1 FDD, we propose to start with 5MHz and further discuss 3MHz with involvement of RAN4.</w:t>
            </w:r>
          </w:p>
        </w:tc>
      </w:tr>
      <w:tr w:rsidR="000326A0" w14:paraId="4FFF3965" w14:textId="77777777" w:rsidTr="006A449B">
        <w:tc>
          <w:tcPr>
            <w:tcW w:w="1479" w:type="dxa"/>
          </w:tcPr>
          <w:p w14:paraId="25FADFA2" w14:textId="070402EC" w:rsidR="000326A0" w:rsidRDefault="000326A0" w:rsidP="000326A0">
            <w:pPr>
              <w:rPr>
                <w:rFonts w:eastAsiaTheme="minorEastAsia" w:hint="eastAsia"/>
                <w:sz w:val="21"/>
                <w:szCs w:val="21"/>
                <w:lang w:val="en-US" w:eastAsia="zh-CN"/>
              </w:rPr>
            </w:pPr>
            <w:r>
              <w:rPr>
                <w:rFonts w:eastAsia="Yu Mincho"/>
                <w:sz w:val="21"/>
                <w:szCs w:val="21"/>
                <w:lang w:val="en-US" w:eastAsia="ja-JP"/>
              </w:rPr>
              <w:t>Sharp</w:t>
            </w:r>
          </w:p>
        </w:tc>
        <w:tc>
          <w:tcPr>
            <w:tcW w:w="1372" w:type="dxa"/>
          </w:tcPr>
          <w:p w14:paraId="246208CC" w14:textId="3FF0D3E7" w:rsidR="000326A0" w:rsidRDefault="000326A0" w:rsidP="000326A0">
            <w:pPr>
              <w:rPr>
                <w:rFonts w:eastAsiaTheme="minorEastAsia"/>
                <w:sz w:val="21"/>
                <w:szCs w:val="21"/>
                <w:lang w:eastAsia="zh-CN"/>
              </w:rPr>
            </w:pPr>
            <w:r>
              <w:rPr>
                <w:rFonts w:eastAsia="Yu Mincho"/>
                <w:sz w:val="21"/>
                <w:szCs w:val="21"/>
                <w:lang w:eastAsia="ja-JP"/>
              </w:rPr>
              <w:t>Y</w:t>
            </w:r>
          </w:p>
        </w:tc>
        <w:tc>
          <w:tcPr>
            <w:tcW w:w="6780" w:type="dxa"/>
          </w:tcPr>
          <w:p w14:paraId="5FF83467" w14:textId="14FE194A" w:rsidR="000326A0" w:rsidRDefault="000326A0" w:rsidP="000326A0">
            <w:pPr>
              <w:pStyle w:val="BodyText"/>
              <w:rPr>
                <w:rFonts w:eastAsiaTheme="minorEastAsia" w:hint="eastAsia"/>
                <w:lang w:val="en-GB" w:eastAsia="zh-CN"/>
              </w:rPr>
            </w:pPr>
            <w:r>
              <w:rPr>
                <w:lang w:val="en-GB"/>
              </w:rPr>
              <w:t xml:space="preserve">Minimum CBW will have potential impact on sync. signal design, and thus, we support to discuss this under AI11.1. </w:t>
            </w:r>
          </w:p>
        </w:tc>
      </w:tr>
    </w:tbl>
    <w:p w14:paraId="7D565A74" w14:textId="77777777" w:rsidR="006A75C2" w:rsidRDefault="006A75C2" w:rsidP="006A75C2">
      <w:pPr>
        <w:pStyle w:val="BodyText"/>
        <w:rPr>
          <w:lang w:val="en-GB"/>
        </w:rPr>
      </w:pPr>
    </w:p>
    <w:bookmarkEnd w:id="3"/>
    <w:p w14:paraId="15BDA89C" w14:textId="77777777" w:rsidR="007E68C7" w:rsidRDefault="007E68C7">
      <w:pPr>
        <w:pStyle w:val="BodyText"/>
        <w:rPr>
          <w:lang w:val="en-GB"/>
        </w:rPr>
      </w:pPr>
    </w:p>
    <w:p w14:paraId="022ED72E" w14:textId="7DC66571" w:rsidR="00732056" w:rsidRPr="00C17422" w:rsidRDefault="00A768D0" w:rsidP="00732056">
      <w:pPr>
        <w:pStyle w:val="Heading1"/>
        <w:ind w:left="284" w:hanging="284"/>
        <w:rPr>
          <w:b/>
          <w:bCs/>
        </w:rPr>
      </w:pPr>
      <w:r>
        <w:rPr>
          <w:rFonts w:eastAsia="Yu Mincho" w:hint="eastAsia"/>
          <w:b/>
          <w:bCs/>
          <w:lang w:eastAsia="ja-JP"/>
        </w:rPr>
        <w:t>4</w:t>
      </w:r>
      <w:r w:rsidR="00732056" w:rsidRPr="00C17422">
        <w:rPr>
          <w:b/>
          <w:bCs/>
        </w:rPr>
        <w:t xml:space="preserve"> </w:t>
      </w:r>
      <w:r w:rsidR="00C06DBD" w:rsidRPr="00C17422">
        <w:rPr>
          <w:rFonts w:eastAsia="Yu Mincho"/>
          <w:b/>
          <w:bCs/>
          <w:lang w:eastAsia="ja-JP"/>
        </w:rPr>
        <w:t>Overall coverage</w:t>
      </w:r>
    </w:p>
    <w:p w14:paraId="6D823F4B" w14:textId="76EC6F9B" w:rsidR="00102D7D" w:rsidRDefault="00102D7D" w:rsidP="00102D7D">
      <w:pPr>
        <w:pStyle w:val="BodyText"/>
        <w:rPr>
          <w:lang w:val="en-US"/>
        </w:rPr>
      </w:pPr>
      <w:r>
        <w:rPr>
          <w:rFonts w:hint="eastAsia"/>
          <w:lang w:val="en-US"/>
        </w:rPr>
        <w:t xml:space="preserve">Related to </w:t>
      </w:r>
      <w:r w:rsidR="00D02EF1">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102D7D" w14:paraId="03AAE809" w14:textId="77777777" w:rsidTr="00FB2F1A">
        <w:tc>
          <w:tcPr>
            <w:tcW w:w="9838" w:type="dxa"/>
          </w:tcPr>
          <w:p w14:paraId="19032BC6" w14:textId="77777777" w:rsidR="00752149" w:rsidRPr="0057360A" w:rsidRDefault="00752149" w:rsidP="009D77A4">
            <w:pPr>
              <w:numPr>
                <w:ilvl w:val="0"/>
                <w:numId w:val="21"/>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9B301DB"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35A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701B80"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4DBDCF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Enhanced overall coverage, focus on cell-edge performance and UL coverage.</w:t>
            </w:r>
          </w:p>
          <w:p w14:paraId="21B88C9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3FF5E0FC"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Re-use of existing 5G mid-band (~3.5GHz) site grid for 6G deployments in at least around 7 GHz and targeting comparable coverage to 5G mid-band.</w:t>
            </w:r>
          </w:p>
          <w:p w14:paraId="56C4E781"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AF2366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191DCE89"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27890B54"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4F8459C6" w14:textId="77777777" w:rsidR="00752149" w:rsidRPr="0057360A" w:rsidRDefault="00752149" w:rsidP="009D77A4">
            <w:pPr>
              <w:numPr>
                <w:ilvl w:val="0"/>
                <w:numId w:val="20"/>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2B51FEDB" w14:textId="31208B4C" w:rsidR="00102D7D" w:rsidRPr="007828FB" w:rsidRDefault="00752149" w:rsidP="007828FB">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5A01B1FD" w14:textId="77777777" w:rsidR="00732056" w:rsidRPr="00102D7D" w:rsidRDefault="00732056" w:rsidP="00732056">
      <w:pPr>
        <w:pStyle w:val="BodyText"/>
        <w:rPr>
          <w:lang w:val="en-US"/>
        </w:rPr>
      </w:pPr>
    </w:p>
    <w:p w14:paraId="0102820D" w14:textId="084B98FB" w:rsidR="00102D7D" w:rsidRDefault="00C021EF" w:rsidP="00732056">
      <w:pPr>
        <w:pStyle w:val="BodyText"/>
        <w:rPr>
          <w:lang w:val="en-US"/>
        </w:rPr>
      </w:pPr>
      <w:r>
        <w:rPr>
          <w:rFonts w:hint="eastAsia"/>
          <w:lang w:val="en-US"/>
        </w:rPr>
        <w:lastRenderedPageBreak/>
        <w:t xml:space="preserve">Quite a few </w:t>
      </w:r>
      <w:r>
        <w:rPr>
          <w:lang w:val="en-US"/>
        </w:rPr>
        <w:t>companies</w:t>
      </w:r>
      <w:r>
        <w:rPr>
          <w:rFonts w:hint="eastAsia"/>
          <w:lang w:val="en-US"/>
        </w:rPr>
        <w:t xml:space="preserve"> provide the</w:t>
      </w:r>
      <w:r w:rsidR="00A80DD9">
        <w:rPr>
          <w:rFonts w:hint="eastAsia"/>
          <w:lang w:val="en-US"/>
        </w:rPr>
        <w:t xml:space="preserve"> </w:t>
      </w:r>
      <w:r>
        <w:rPr>
          <w:rFonts w:hint="eastAsia"/>
          <w:lang w:val="en-US"/>
        </w:rPr>
        <w:t xml:space="preserve">views on coverage target </w:t>
      </w:r>
      <w:r w:rsidR="002A4F44">
        <w:rPr>
          <w:rFonts w:hint="eastAsia"/>
          <w:lang w:val="en-US"/>
        </w:rPr>
        <w:t>for 6GR, including</w:t>
      </w:r>
      <w:r w:rsidR="00BA7BBD">
        <w:rPr>
          <w:rFonts w:hint="eastAsia"/>
          <w:lang w:val="en-US"/>
        </w:rPr>
        <w:t xml:space="preserve"> not only</w:t>
      </w:r>
      <w:r w:rsidR="002A4F44">
        <w:rPr>
          <w:rFonts w:hint="eastAsia"/>
          <w:lang w:val="en-US"/>
        </w:rPr>
        <w:t xml:space="preserve"> + 5 to 10 dB enhancement from normal coverage (</w:t>
      </w:r>
      <w:r w:rsidR="008B008B">
        <w:rPr>
          <w:rFonts w:hint="eastAsia"/>
          <w:lang w:val="en-US"/>
        </w:rPr>
        <w:t>144dB</w:t>
      </w:r>
      <w:r w:rsidR="00701B47">
        <w:rPr>
          <w:rFonts w:hint="eastAsia"/>
          <w:lang w:val="en-US"/>
        </w:rPr>
        <w:t xml:space="preserve"> MCL</w:t>
      </w:r>
      <w:r w:rsidR="002A4F44">
        <w:rPr>
          <w:rFonts w:hint="eastAsia"/>
          <w:lang w:val="en-US"/>
        </w:rPr>
        <w:t>)</w:t>
      </w:r>
      <w:r w:rsidR="003C5041">
        <w:rPr>
          <w:rFonts w:hint="eastAsia"/>
          <w:lang w:val="en-US"/>
        </w:rPr>
        <w:t xml:space="preserve"> </w:t>
      </w:r>
      <w:r w:rsidR="00BA7BBD">
        <w:rPr>
          <w:rFonts w:hint="eastAsia"/>
          <w:lang w:val="en-US"/>
        </w:rPr>
        <w:t>for</w:t>
      </w:r>
      <w:r w:rsidR="001D2246">
        <w:rPr>
          <w:rFonts w:hint="eastAsia"/>
          <w:lang w:val="en-US"/>
        </w:rPr>
        <w:t xml:space="preserve"> cell-edge</w:t>
      </w:r>
      <w:r w:rsidR="004D2EE4">
        <w:rPr>
          <w:rFonts w:hint="eastAsia"/>
          <w:lang w:val="en-US"/>
        </w:rPr>
        <w:t xml:space="preserve"> performance </w:t>
      </w:r>
      <w:r w:rsidR="00BA7BBD">
        <w:rPr>
          <w:rFonts w:hint="eastAsia"/>
          <w:lang w:val="en-US"/>
        </w:rPr>
        <w:t xml:space="preserve">but also </w:t>
      </w:r>
      <w:r w:rsidR="004D2EE4">
        <w:rPr>
          <w:rFonts w:hint="eastAsia"/>
          <w:lang w:val="en-US"/>
        </w:rPr>
        <w:t xml:space="preserve">overall </w:t>
      </w:r>
      <w:r w:rsidR="009759B8">
        <w:rPr>
          <w:rFonts w:hint="eastAsia"/>
          <w:lang w:val="en-US"/>
        </w:rPr>
        <w:t xml:space="preserve">UL </w:t>
      </w:r>
      <w:r w:rsidR="004D2EE4">
        <w:rPr>
          <w:rFonts w:hint="eastAsia"/>
          <w:lang w:val="en-US"/>
        </w:rPr>
        <w:t xml:space="preserve">performance </w:t>
      </w:r>
      <w:r w:rsidR="00BA7BBD">
        <w:rPr>
          <w:rFonts w:hint="eastAsia"/>
          <w:lang w:val="en-US"/>
        </w:rPr>
        <w:t xml:space="preserve">improvements in </w:t>
      </w:r>
      <w:r w:rsidR="00FD0A23">
        <w:rPr>
          <w:rFonts w:hint="eastAsia"/>
          <w:lang w:val="en-US"/>
        </w:rPr>
        <w:t>any</w:t>
      </w:r>
      <w:r w:rsidR="00084BEA">
        <w:rPr>
          <w:rFonts w:hint="eastAsia"/>
          <w:lang w:val="en-US"/>
        </w:rPr>
        <w:t>where within the</w:t>
      </w:r>
      <w:r w:rsidR="00FD0A23">
        <w:rPr>
          <w:rFonts w:hint="eastAsia"/>
          <w:lang w:val="en-US"/>
        </w:rPr>
        <w:t xml:space="preserve"> cell coverage.</w:t>
      </w:r>
      <w:r w:rsidR="00A80DD9">
        <w:rPr>
          <w:rFonts w:hint="eastAsia"/>
          <w:lang w:val="en-US"/>
        </w:rPr>
        <w:t xml:space="preserve"> However, the target values need to be discussed and clarified in RANp study for 6G requirement</w:t>
      </w:r>
      <w:r w:rsidR="00857DE2">
        <w:rPr>
          <w:rFonts w:hint="eastAsia"/>
          <w:lang w:val="en-US"/>
        </w:rPr>
        <w:t xml:space="preserve">s </w:t>
      </w:r>
      <w:r w:rsidR="0016430D">
        <w:rPr>
          <w:rFonts w:hint="eastAsia"/>
          <w:lang w:val="en-US"/>
        </w:rPr>
        <w:t>and hence, RAN1 needs to wait for their progress.</w:t>
      </w:r>
    </w:p>
    <w:p w14:paraId="272DEA8F" w14:textId="64CF20A0" w:rsidR="0016430D" w:rsidRDefault="006526F3" w:rsidP="00732056">
      <w:pPr>
        <w:pStyle w:val="BodyText"/>
        <w:rPr>
          <w:lang w:val="en-US"/>
        </w:rPr>
      </w:pPr>
      <w:r>
        <w:rPr>
          <w:rFonts w:hint="eastAsia"/>
          <w:lang w:val="en-US"/>
        </w:rPr>
        <w:t xml:space="preserve">While RAN1 does not have exact target value for coverage </w:t>
      </w:r>
      <w:r>
        <w:rPr>
          <w:lang w:val="en-US"/>
        </w:rPr>
        <w:t>enhancement</w:t>
      </w:r>
      <w:r>
        <w:rPr>
          <w:rFonts w:hint="eastAsia"/>
          <w:lang w:val="en-US"/>
        </w:rPr>
        <w:t xml:space="preserve">, </w:t>
      </w:r>
      <w:r w:rsidR="00CB713C">
        <w:rPr>
          <w:rFonts w:hint="eastAsia"/>
          <w:lang w:val="en-US"/>
        </w:rPr>
        <w:t xml:space="preserve">as stated in SID, </w:t>
      </w:r>
      <w:r w:rsidR="009759B8">
        <w:rPr>
          <w:rFonts w:hint="eastAsia"/>
          <w:lang w:val="en-US"/>
        </w:rPr>
        <w:t>the 6GR</w:t>
      </w:r>
      <w:r w:rsidR="00C75624">
        <w:rPr>
          <w:rFonts w:hint="eastAsia"/>
          <w:lang w:val="en-US"/>
        </w:rPr>
        <w:t xml:space="preserve"> is assumed to </w:t>
      </w:r>
      <w:r w:rsidR="009759B8">
        <w:rPr>
          <w:rFonts w:hint="eastAsia"/>
          <w:lang w:val="en-US"/>
        </w:rPr>
        <w:t>support enhanced overall coverage.</w:t>
      </w:r>
      <w:r w:rsidR="00C75624">
        <w:rPr>
          <w:rFonts w:hint="eastAsia"/>
          <w:lang w:val="en-US"/>
        </w:rPr>
        <w:t xml:space="preserve"> Therefore,</w:t>
      </w:r>
      <w:r w:rsidR="009759B8">
        <w:rPr>
          <w:rFonts w:hint="eastAsia"/>
          <w:lang w:val="en-US"/>
        </w:rPr>
        <w:t xml:space="preserve"> </w:t>
      </w:r>
      <w:r w:rsidR="00CB713C">
        <w:rPr>
          <w:rFonts w:hint="eastAsia"/>
          <w:lang w:val="en-US"/>
        </w:rPr>
        <w:t xml:space="preserve">RAN1 can </w:t>
      </w:r>
      <w:r w:rsidR="00C449EB">
        <w:rPr>
          <w:rFonts w:hint="eastAsia"/>
          <w:lang w:val="en-US"/>
        </w:rPr>
        <w:t xml:space="preserve">start </w:t>
      </w:r>
      <w:r w:rsidR="00CB713C">
        <w:rPr>
          <w:rFonts w:hint="eastAsia"/>
          <w:lang w:val="en-US"/>
        </w:rPr>
        <w:t>study</w:t>
      </w:r>
      <w:r w:rsidR="00C449EB">
        <w:rPr>
          <w:rFonts w:hint="eastAsia"/>
          <w:lang w:val="en-US"/>
        </w:rPr>
        <w:t xml:space="preserve">ing </w:t>
      </w:r>
      <w:r w:rsidR="00C75624">
        <w:rPr>
          <w:rFonts w:hint="eastAsia"/>
          <w:lang w:val="en-US"/>
        </w:rPr>
        <w:t xml:space="preserve">some technical direction for </w:t>
      </w:r>
      <w:r w:rsidR="00C449EB">
        <w:rPr>
          <w:rFonts w:hint="eastAsia"/>
          <w:lang w:val="en-US"/>
        </w:rPr>
        <w:t>coverage e</w:t>
      </w:r>
      <w:r w:rsidR="00C75624">
        <w:rPr>
          <w:rFonts w:hint="eastAsia"/>
          <w:lang w:val="en-US"/>
        </w:rPr>
        <w:t xml:space="preserve">nhancements, including which signals/channels need to be improved, and which UEs/device types need to </w:t>
      </w:r>
      <w:r w:rsidR="00C75624">
        <w:rPr>
          <w:lang w:val="en-US"/>
        </w:rPr>
        <w:t>support</w:t>
      </w:r>
      <w:r w:rsidR="00C75624">
        <w:rPr>
          <w:rFonts w:hint="eastAsia"/>
          <w:lang w:val="en-US"/>
        </w:rPr>
        <w:t xml:space="preserve"> </w:t>
      </w:r>
      <w:r w:rsidR="003F693F">
        <w:rPr>
          <w:rFonts w:hint="eastAsia"/>
          <w:lang w:val="en-US"/>
        </w:rPr>
        <w:t xml:space="preserve">features for coverage enhancements. According to the contributions, there is in general </w:t>
      </w:r>
      <w:r w:rsidR="00B85D05">
        <w:rPr>
          <w:rFonts w:hint="eastAsia"/>
          <w:lang w:val="en-US"/>
        </w:rPr>
        <w:t xml:space="preserve">good </w:t>
      </w:r>
      <w:r w:rsidR="00B85D05">
        <w:rPr>
          <w:lang w:val="en-US"/>
        </w:rPr>
        <w:t>alignment</w:t>
      </w:r>
      <w:r w:rsidR="00B85D05">
        <w:rPr>
          <w:rFonts w:hint="eastAsia"/>
          <w:lang w:val="en-US"/>
        </w:rPr>
        <w:t xml:space="preserve"> to consider coverage enhancement not only dedicated channels </w:t>
      </w:r>
      <w:r w:rsidR="0065139D">
        <w:rPr>
          <w:rFonts w:hint="eastAsia"/>
          <w:lang w:val="en-US"/>
        </w:rPr>
        <w:t>(e.g. scheduled PDSCH/PUSCH) but also common signals/channels during ini</w:t>
      </w:r>
      <w:r w:rsidR="00B97EA4">
        <w:rPr>
          <w:rFonts w:hint="eastAsia"/>
          <w:lang w:val="en-US"/>
        </w:rPr>
        <w:t>tial/random access (e.g., PRACH, Msg3</w:t>
      </w:r>
      <w:r w:rsidR="00EA5DEE">
        <w:rPr>
          <w:rFonts w:hint="eastAsia"/>
          <w:lang w:val="en-US"/>
        </w:rPr>
        <w:t xml:space="preserve"> PUSCH</w:t>
      </w:r>
      <w:r w:rsidR="00B97EA4">
        <w:rPr>
          <w:rFonts w:hint="eastAsia"/>
          <w:lang w:val="en-US"/>
        </w:rPr>
        <w:t>)</w:t>
      </w:r>
      <w:r w:rsidR="00934624">
        <w:rPr>
          <w:rFonts w:hint="eastAsia"/>
          <w:lang w:val="en-US"/>
        </w:rPr>
        <w:t xml:space="preserve"> from the 1</w:t>
      </w:r>
      <w:r w:rsidR="00934624" w:rsidRPr="00934624">
        <w:rPr>
          <w:rFonts w:hint="eastAsia"/>
          <w:vertAlign w:val="superscript"/>
          <w:lang w:val="en-US"/>
        </w:rPr>
        <w:t>st</w:t>
      </w:r>
      <w:r w:rsidR="00934624">
        <w:rPr>
          <w:rFonts w:hint="eastAsia"/>
          <w:lang w:val="en-US"/>
        </w:rPr>
        <w:t xml:space="preserve"> release, while </w:t>
      </w:r>
      <w:r w:rsidR="004D5F3F">
        <w:rPr>
          <w:rFonts w:hint="eastAsia"/>
          <w:lang w:val="en-US"/>
        </w:rPr>
        <w:t xml:space="preserve">further discussion would be necessary on </w:t>
      </w:r>
      <w:r w:rsidR="00934624">
        <w:rPr>
          <w:lang w:val="en-US"/>
        </w:rPr>
        <w:t>the</w:t>
      </w:r>
      <w:r w:rsidR="00934624">
        <w:rPr>
          <w:rFonts w:hint="eastAsia"/>
          <w:lang w:val="en-US"/>
        </w:rPr>
        <w:t xml:space="preserve"> applicable UEs</w:t>
      </w:r>
      <w:r w:rsidR="004D5F3F">
        <w:rPr>
          <w:rFonts w:hint="eastAsia"/>
          <w:lang w:val="en-US"/>
        </w:rPr>
        <w:t xml:space="preserve"> (</w:t>
      </w:r>
      <w:r w:rsidR="00EA2D70">
        <w:rPr>
          <w:rFonts w:hint="eastAsia"/>
          <w:lang w:val="en-US"/>
        </w:rPr>
        <w:t>e.g., MBB and/or IoT, TN and/or NTN</w:t>
      </w:r>
      <w:r w:rsidR="004D5F3F">
        <w:rPr>
          <w:rFonts w:hint="eastAsia"/>
          <w:lang w:val="en-US"/>
        </w:rPr>
        <w:t>)</w:t>
      </w:r>
      <w:r w:rsidR="001B1A90">
        <w:rPr>
          <w:rFonts w:hint="eastAsia"/>
          <w:lang w:val="en-US"/>
        </w:rPr>
        <w:t>. Therefore, following proposal can be considered as starting point for further discussion</w:t>
      </w:r>
      <w:r w:rsidR="00AF6C1A">
        <w:rPr>
          <w:rFonts w:hint="eastAsia"/>
          <w:lang w:val="en-US"/>
        </w:rPr>
        <w:t>.</w:t>
      </w:r>
    </w:p>
    <w:p w14:paraId="6097973A" w14:textId="77777777" w:rsidR="00AF6C1A" w:rsidRPr="004D5F3F" w:rsidRDefault="00AF6C1A" w:rsidP="00732056">
      <w:pPr>
        <w:pStyle w:val="BodyText"/>
        <w:rPr>
          <w:lang w:val="en-US"/>
        </w:rPr>
      </w:pPr>
    </w:p>
    <w:p w14:paraId="457C9033" w14:textId="77777777" w:rsidR="000F4016" w:rsidRDefault="000F4016" w:rsidP="000F4016">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highlight w:val="yellow"/>
        </w:rPr>
        <w:t>:</w:t>
      </w:r>
    </w:p>
    <w:p w14:paraId="56B4BE1B" w14:textId="13C938F2" w:rsidR="000F4016" w:rsidRDefault="00741A9B" w:rsidP="000F4016">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enhance overall coverage</w:t>
      </w:r>
      <w:r w:rsidR="00A744C0">
        <w:rPr>
          <w:rFonts w:ascii="Times New Roman" w:hAnsi="Times New Roman" w:cs="Times New Roman" w:hint="eastAsia"/>
          <w:sz w:val="21"/>
          <w:szCs w:val="21"/>
          <w:lang w:val="en-US"/>
        </w:rPr>
        <w:t xml:space="preserve">, </w:t>
      </w:r>
      <w:r w:rsidR="00A744C0">
        <w:rPr>
          <w:rFonts w:ascii="Times New Roman" w:hAnsi="Times New Roman" w:cs="Times New Roman"/>
          <w:sz w:val="21"/>
          <w:szCs w:val="21"/>
          <w:lang w:val="en-US"/>
        </w:rPr>
        <w:t>including</w:t>
      </w:r>
      <w:r w:rsidR="00A744C0">
        <w:rPr>
          <w:rFonts w:ascii="Times New Roman" w:hAnsi="Times New Roman" w:cs="Times New Roman" w:hint="eastAsia"/>
          <w:sz w:val="21"/>
          <w:szCs w:val="21"/>
          <w:lang w:val="en-US"/>
        </w:rPr>
        <w:t xml:space="preserve"> at least</w:t>
      </w:r>
    </w:p>
    <w:p w14:paraId="20BEF72C" w14:textId="3F417EF0" w:rsidR="00A744C0"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signals/channels need to be improved</w:t>
      </w:r>
      <w:r w:rsidR="00B70EE1">
        <w:rPr>
          <w:rFonts w:ascii="Times New Roman" w:hAnsi="Times New Roman" w:cs="Times New Roman" w:hint="eastAsia"/>
          <w:sz w:val="21"/>
          <w:szCs w:val="21"/>
          <w:lang w:val="en-US"/>
        </w:rPr>
        <w:t xml:space="preserve">, including both </w:t>
      </w:r>
      <w:r w:rsidR="004D490F">
        <w:rPr>
          <w:rFonts w:ascii="Times New Roman" w:hAnsi="Times New Roman" w:cs="Times New Roman" w:hint="eastAsia"/>
          <w:sz w:val="21"/>
          <w:szCs w:val="21"/>
          <w:lang w:val="en-US"/>
        </w:rPr>
        <w:t>cell-</w:t>
      </w:r>
      <w:r w:rsidR="00B70EE1">
        <w:rPr>
          <w:rFonts w:ascii="Times New Roman" w:hAnsi="Times New Roman" w:cs="Times New Roman" w:hint="eastAsia"/>
          <w:sz w:val="21"/>
          <w:szCs w:val="21"/>
          <w:lang w:val="en-US"/>
        </w:rPr>
        <w:t xml:space="preserve">common and </w:t>
      </w:r>
      <w:r w:rsidR="004D490F">
        <w:rPr>
          <w:rFonts w:ascii="Times New Roman" w:hAnsi="Times New Roman" w:cs="Times New Roman" w:hint="eastAsia"/>
          <w:sz w:val="21"/>
          <w:szCs w:val="21"/>
          <w:lang w:val="en-US"/>
        </w:rPr>
        <w:t>UE-</w:t>
      </w:r>
      <w:r w:rsidR="00B70EE1">
        <w:rPr>
          <w:rFonts w:ascii="Times New Roman" w:hAnsi="Times New Roman" w:cs="Times New Roman" w:hint="eastAsia"/>
          <w:sz w:val="21"/>
          <w:szCs w:val="21"/>
          <w:lang w:val="en-US"/>
        </w:rPr>
        <w:t xml:space="preserve">dedicated </w:t>
      </w:r>
      <w:r w:rsidR="004D490F" w:rsidRPr="003537B3">
        <w:rPr>
          <w:rFonts w:ascii="Times New Roman" w:hAnsi="Times New Roman" w:cs="Times New Roman"/>
          <w:sz w:val="21"/>
          <w:szCs w:val="21"/>
          <w:lang w:val="en-US"/>
        </w:rPr>
        <w:t>signals/channels</w:t>
      </w:r>
    </w:p>
    <w:p w14:paraId="11C9A991" w14:textId="6357F875" w:rsidR="003537B3" w:rsidRDefault="003537B3" w:rsidP="00A744C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tbl>
      <w:tblPr>
        <w:tblStyle w:val="TableGrid"/>
        <w:tblW w:w="9631" w:type="dxa"/>
        <w:tblLayout w:type="fixed"/>
        <w:tblLook w:val="04A0" w:firstRow="1" w:lastRow="0" w:firstColumn="1" w:lastColumn="0" w:noHBand="0" w:noVBand="1"/>
      </w:tblPr>
      <w:tblGrid>
        <w:gridCol w:w="1479"/>
        <w:gridCol w:w="1372"/>
        <w:gridCol w:w="6780"/>
      </w:tblGrid>
      <w:tr w:rsidR="000F4016" w14:paraId="55620C5E" w14:textId="77777777" w:rsidTr="00FA63B9">
        <w:tc>
          <w:tcPr>
            <w:tcW w:w="1479" w:type="dxa"/>
            <w:shd w:val="clear" w:color="auto" w:fill="D9D9D9" w:themeFill="background1" w:themeFillShade="D9"/>
          </w:tcPr>
          <w:p w14:paraId="6EEDF9E2" w14:textId="77777777" w:rsidR="000F4016" w:rsidRDefault="000F4016" w:rsidP="00FB2F1A">
            <w:pPr>
              <w:rPr>
                <w:sz w:val="21"/>
                <w:szCs w:val="21"/>
              </w:rPr>
            </w:pPr>
            <w:r>
              <w:rPr>
                <w:sz w:val="21"/>
                <w:szCs w:val="21"/>
              </w:rPr>
              <w:t>Company</w:t>
            </w:r>
          </w:p>
        </w:tc>
        <w:tc>
          <w:tcPr>
            <w:tcW w:w="1372" w:type="dxa"/>
            <w:shd w:val="clear" w:color="auto" w:fill="D9D9D9" w:themeFill="background1" w:themeFillShade="D9"/>
          </w:tcPr>
          <w:p w14:paraId="3A983868" w14:textId="77777777" w:rsidR="000F4016" w:rsidRDefault="000F4016" w:rsidP="00FB2F1A">
            <w:pPr>
              <w:rPr>
                <w:sz w:val="21"/>
                <w:szCs w:val="21"/>
              </w:rPr>
            </w:pPr>
            <w:r>
              <w:rPr>
                <w:sz w:val="21"/>
                <w:szCs w:val="21"/>
              </w:rPr>
              <w:t>Y/N</w:t>
            </w:r>
          </w:p>
        </w:tc>
        <w:tc>
          <w:tcPr>
            <w:tcW w:w="6780" w:type="dxa"/>
            <w:shd w:val="clear" w:color="auto" w:fill="D9D9D9" w:themeFill="background1" w:themeFillShade="D9"/>
          </w:tcPr>
          <w:p w14:paraId="7CB8B76F" w14:textId="77777777" w:rsidR="000F4016" w:rsidRDefault="000F4016" w:rsidP="00FB2F1A">
            <w:pPr>
              <w:rPr>
                <w:sz w:val="21"/>
                <w:szCs w:val="21"/>
              </w:rPr>
            </w:pPr>
            <w:r>
              <w:rPr>
                <w:sz w:val="21"/>
                <w:szCs w:val="21"/>
              </w:rPr>
              <w:t>Comments</w:t>
            </w:r>
          </w:p>
        </w:tc>
      </w:tr>
      <w:tr w:rsidR="000F4016" w14:paraId="0467B3D2" w14:textId="77777777" w:rsidTr="00FA63B9">
        <w:tc>
          <w:tcPr>
            <w:tcW w:w="1479" w:type="dxa"/>
          </w:tcPr>
          <w:p w14:paraId="2D81537B" w14:textId="0949062A" w:rsidR="000F4016" w:rsidRPr="003E46E7" w:rsidRDefault="003E46E7" w:rsidP="00FB2F1A">
            <w:pPr>
              <w:rPr>
                <w:rFonts w:eastAsiaTheme="minorEastAsia"/>
                <w:sz w:val="21"/>
                <w:szCs w:val="21"/>
                <w:lang w:val="en-US" w:eastAsia="zh-CN"/>
              </w:rPr>
            </w:pPr>
            <w:r>
              <w:rPr>
                <w:rFonts w:asciiTheme="minorEastAsia" w:eastAsiaTheme="minorEastAsia" w:hAnsiTheme="minorEastAsia" w:hint="eastAsia"/>
                <w:sz w:val="21"/>
                <w:szCs w:val="21"/>
                <w:lang w:val="en-US" w:eastAsia="zh-CN"/>
              </w:rPr>
              <w:t>C</w:t>
            </w:r>
            <w:r>
              <w:rPr>
                <w:rFonts w:eastAsiaTheme="minorEastAsia" w:hint="eastAsia"/>
                <w:sz w:val="21"/>
                <w:szCs w:val="21"/>
                <w:lang w:val="en-US" w:eastAsia="zh-CN"/>
              </w:rPr>
              <w:t>hina Telecom</w:t>
            </w:r>
          </w:p>
        </w:tc>
        <w:tc>
          <w:tcPr>
            <w:tcW w:w="1372" w:type="dxa"/>
          </w:tcPr>
          <w:p w14:paraId="556C6DA6" w14:textId="77777777" w:rsidR="000F4016" w:rsidRPr="007031A1" w:rsidRDefault="000F4016" w:rsidP="00FB2F1A">
            <w:pPr>
              <w:rPr>
                <w:rFonts w:eastAsia="Yu Mincho"/>
                <w:sz w:val="21"/>
                <w:szCs w:val="21"/>
                <w:lang w:eastAsia="ja-JP"/>
              </w:rPr>
            </w:pPr>
          </w:p>
        </w:tc>
        <w:tc>
          <w:tcPr>
            <w:tcW w:w="6780" w:type="dxa"/>
          </w:tcPr>
          <w:p w14:paraId="6865B0E9" w14:textId="6C6BB7FC" w:rsidR="000F4016" w:rsidRDefault="00F5649E" w:rsidP="00FB2F1A">
            <w:pPr>
              <w:pStyle w:val="BodyText"/>
              <w:rPr>
                <w:rFonts w:eastAsiaTheme="minorEastAsia"/>
                <w:lang w:val="en-GB" w:eastAsia="zh-CN"/>
              </w:rPr>
            </w:pPr>
            <w:r w:rsidRPr="007031A1">
              <w:rPr>
                <w:rFonts w:eastAsiaTheme="minorEastAsia" w:hint="eastAsia"/>
                <w:lang w:val="en-GB" w:eastAsia="zh-CN"/>
              </w:rPr>
              <w:t xml:space="preserve">Considering the importance of coverage for us operators, we think 6G DAY-1 needs to pay more attention to this topic. Meantime, we need to learn lessons from 5G to ensure a good coverage at the </w:t>
            </w:r>
            <w:r w:rsidRPr="007031A1">
              <w:rPr>
                <w:rFonts w:eastAsiaTheme="minorEastAsia"/>
                <w:lang w:val="en-GB" w:eastAsia="zh-CN"/>
              </w:rPr>
              <w:t>beginning</w:t>
            </w:r>
            <w:r w:rsidRPr="007031A1">
              <w:rPr>
                <w:rFonts w:eastAsiaTheme="minorEastAsia" w:hint="eastAsia"/>
                <w:lang w:val="en-GB" w:eastAsia="zh-CN"/>
              </w:rPr>
              <w:t xml:space="preserve">. Since the </w:t>
            </w:r>
            <w:r w:rsidRPr="007031A1">
              <w:rPr>
                <w:rFonts w:eastAsiaTheme="minorEastAsia"/>
                <w:lang w:val="en-GB" w:eastAsia="zh-CN"/>
              </w:rPr>
              <w:t>coverage</w:t>
            </w:r>
            <w:r w:rsidRPr="007031A1">
              <w:rPr>
                <w:rFonts w:eastAsiaTheme="minorEastAsia" w:hint="eastAsia"/>
                <w:lang w:val="en-GB" w:eastAsia="zh-CN"/>
              </w:rPr>
              <w:t xml:space="preserve"> target is not </w:t>
            </w:r>
            <w:r w:rsidRPr="007031A1">
              <w:rPr>
                <w:rFonts w:eastAsiaTheme="minorEastAsia"/>
                <w:lang w:val="en-GB" w:eastAsia="zh-CN"/>
              </w:rPr>
              <w:t>determined</w:t>
            </w:r>
            <w:r w:rsidRPr="007031A1">
              <w:rPr>
                <w:rFonts w:eastAsiaTheme="minorEastAsia" w:hint="eastAsia"/>
                <w:lang w:val="en-GB" w:eastAsia="zh-CN"/>
              </w:rPr>
              <w:t xml:space="preserve"> currently, we think instead of identifying </w:t>
            </w:r>
            <w:r w:rsidRPr="007031A1">
              <w:rPr>
                <w:rFonts w:eastAsiaTheme="minorEastAsia"/>
                <w:lang w:val="en-GB" w:eastAsia="zh-CN"/>
              </w:rPr>
              <w:t>which</w:t>
            </w:r>
            <w:r w:rsidRPr="007031A1">
              <w:rPr>
                <w:rFonts w:eastAsiaTheme="minorEastAsia" w:hint="eastAsia"/>
                <w:lang w:val="en-GB" w:eastAsia="zh-CN"/>
              </w:rPr>
              <w:t xml:space="preserve"> signals/channels </w:t>
            </w:r>
            <w:r w:rsidR="007031A1" w:rsidRPr="007031A1">
              <w:rPr>
                <w:rFonts w:eastAsiaTheme="minorEastAsia" w:hint="eastAsia"/>
                <w:lang w:val="en-GB" w:eastAsia="zh-CN"/>
              </w:rPr>
              <w:t>need to be improved</w:t>
            </w:r>
            <w:r w:rsidR="00007954">
              <w:rPr>
                <w:rFonts w:eastAsiaTheme="minorEastAsia" w:hint="eastAsia"/>
                <w:lang w:val="en-GB" w:eastAsia="zh-CN"/>
              </w:rPr>
              <w:t xml:space="preserve"> (maybe all the channels need to be improved)</w:t>
            </w:r>
            <w:r w:rsidR="007031A1" w:rsidRPr="007031A1">
              <w:rPr>
                <w:rFonts w:eastAsiaTheme="minorEastAsia" w:hint="eastAsia"/>
                <w:lang w:val="en-GB" w:eastAsia="zh-CN"/>
              </w:rPr>
              <w:t xml:space="preserve">, </w:t>
            </w:r>
            <w:r w:rsidRPr="007031A1">
              <w:rPr>
                <w:rFonts w:eastAsiaTheme="minorEastAsia" w:hint="eastAsia"/>
                <w:lang w:val="en-GB" w:eastAsia="zh-CN"/>
              </w:rPr>
              <w:t>it</w:t>
            </w:r>
            <w:r w:rsidRPr="007031A1">
              <w:rPr>
                <w:rFonts w:eastAsiaTheme="minorEastAsia"/>
                <w:lang w:val="en-GB" w:eastAsia="zh-CN"/>
              </w:rPr>
              <w:t>’</w:t>
            </w:r>
            <w:r w:rsidRPr="007031A1">
              <w:rPr>
                <w:rFonts w:eastAsiaTheme="minorEastAsia" w:hint="eastAsia"/>
                <w:lang w:val="en-GB" w:eastAsia="zh-CN"/>
              </w:rPr>
              <w:t xml:space="preserve">s </w:t>
            </w:r>
            <w:r w:rsidR="007031A1">
              <w:rPr>
                <w:rFonts w:eastAsiaTheme="minorEastAsia" w:hint="eastAsia"/>
                <w:lang w:val="en-GB" w:eastAsia="zh-CN"/>
              </w:rPr>
              <w:t xml:space="preserve">better to study which technique can improve the </w:t>
            </w:r>
            <w:r w:rsidR="007031A1">
              <w:rPr>
                <w:rFonts w:eastAsiaTheme="minorEastAsia"/>
                <w:lang w:val="en-GB" w:eastAsia="zh-CN"/>
              </w:rPr>
              <w:t>coverage</w:t>
            </w:r>
            <w:r w:rsidR="00007954">
              <w:rPr>
                <w:rFonts w:eastAsiaTheme="minorEastAsia" w:hint="eastAsia"/>
                <w:lang w:val="en-GB" w:eastAsia="zh-CN"/>
              </w:rPr>
              <w:t xml:space="preserve"> and can be </w:t>
            </w:r>
            <w:r w:rsidR="00007954">
              <w:rPr>
                <w:rFonts w:eastAsiaTheme="minorEastAsia"/>
                <w:lang w:val="en-GB" w:eastAsia="zh-CN"/>
              </w:rPr>
              <w:t>supported</w:t>
            </w:r>
            <w:r w:rsidR="00007954">
              <w:rPr>
                <w:rFonts w:eastAsiaTheme="minorEastAsia" w:hint="eastAsia"/>
                <w:lang w:val="en-GB" w:eastAsia="zh-CN"/>
              </w:rPr>
              <w:t xml:space="preserve"> in 6G</w:t>
            </w:r>
            <w:r w:rsidR="007031A1">
              <w:rPr>
                <w:rFonts w:eastAsiaTheme="minorEastAsia" w:hint="eastAsia"/>
                <w:lang w:val="en-GB" w:eastAsia="zh-CN"/>
              </w:rPr>
              <w:t xml:space="preserve">, e.g., coverage </w:t>
            </w:r>
            <w:r w:rsidR="007031A1">
              <w:rPr>
                <w:rFonts w:eastAsiaTheme="minorEastAsia"/>
                <w:lang w:val="en-GB" w:eastAsia="zh-CN"/>
              </w:rPr>
              <w:t>enhancement</w:t>
            </w:r>
            <w:r w:rsidR="007031A1">
              <w:rPr>
                <w:rFonts w:eastAsiaTheme="minorEastAsia" w:hint="eastAsia"/>
                <w:lang w:val="en-GB" w:eastAsia="zh-CN"/>
              </w:rPr>
              <w:t xml:space="preserve"> solutions studied/specified in 5G.</w:t>
            </w:r>
            <w:r w:rsidR="00007954">
              <w:rPr>
                <w:rFonts w:eastAsiaTheme="minorEastAsia" w:hint="eastAsia"/>
                <w:lang w:val="en-GB" w:eastAsia="zh-CN"/>
              </w:rPr>
              <w:t xml:space="preserve"> </w:t>
            </w:r>
            <w:r w:rsidR="007031A1">
              <w:rPr>
                <w:rFonts w:eastAsiaTheme="minorEastAsia" w:hint="eastAsia"/>
                <w:lang w:val="en-GB" w:eastAsia="zh-CN"/>
              </w:rPr>
              <w:t xml:space="preserve">Then, after the target coverage </w:t>
            </w:r>
            <w:r w:rsidR="007031A1">
              <w:rPr>
                <w:rFonts w:eastAsiaTheme="minorEastAsia"/>
                <w:lang w:val="en-GB" w:eastAsia="zh-CN"/>
              </w:rPr>
              <w:t>related</w:t>
            </w:r>
            <w:r w:rsidR="007031A1">
              <w:rPr>
                <w:rFonts w:eastAsiaTheme="minorEastAsia" w:hint="eastAsia"/>
                <w:lang w:val="en-GB" w:eastAsia="zh-CN"/>
              </w:rPr>
              <w:t xml:space="preserve"> values are determined, we think evaluation is needed to check if the target can be met for each channel.</w:t>
            </w:r>
            <w:r w:rsidR="00007954">
              <w:rPr>
                <w:rFonts w:eastAsiaTheme="minorEastAsia" w:hint="eastAsia"/>
                <w:lang w:val="en-GB" w:eastAsia="zh-CN"/>
              </w:rPr>
              <w:t xml:space="preserve"> Thus, we suggest the following </w:t>
            </w:r>
            <w:r w:rsidR="00027FA5">
              <w:rPr>
                <w:rFonts w:eastAsiaTheme="minorEastAsia" w:hint="eastAsia"/>
                <w:lang w:val="en-GB" w:eastAsia="zh-CN"/>
              </w:rPr>
              <w:t>proposal instead</w:t>
            </w:r>
            <w:r w:rsidR="00007954">
              <w:rPr>
                <w:rFonts w:eastAsiaTheme="minorEastAsia" w:hint="eastAsia"/>
                <w:lang w:val="en-GB" w:eastAsia="zh-CN"/>
              </w:rPr>
              <w:t>:</w:t>
            </w:r>
          </w:p>
          <w:p w14:paraId="3BB75C96" w14:textId="7B7E2FE9" w:rsidR="00007954" w:rsidRPr="00007954" w:rsidRDefault="00007954" w:rsidP="00027FA5">
            <w:pPr>
              <w:pStyle w:val="ListParagraph"/>
              <w:numPr>
                <w:ilvl w:val="0"/>
                <w:numId w:val="11"/>
              </w:numPr>
              <w:rPr>
                <w:rFonts w:eastAsiaTheme="minorEastAsia"/>
                <w:lang w:val="en-US" w:eastAsia="zh-CN"/>
              </w:rPr>
            </w:pPr>
            <w:r w:rsidRPr="00027FA5">
              <w:rPr>
                <w:rFonts w:ascii="Times New Roman" w:hAnsi="Times New Roman" w:cs="Times New Roman" w:hint="eastAsia"/>
                <w:color w:val="EE0000"/>
                <w:sz w:val="21"/>
                <w:szCs w:val="21"/>
                <w:lang w:val="en-US"/>
              </w:rPr>
              <w:t xml:space="preserve">Study </w:t>
            </w:r>
            <w:r w:rsidRPr="00027FA5">
              <w:rPr>
                <w:rFonts w:ascii="Times New Roman" w:eastAsiaTheme="minorEastAsia" w:hAnsi="Times New Roman" w:cs="Times New Roman" w:hint="eastAsia"/>
                <w:color w:val="EE0000"/>
                <w:sz w:val="21"/>
                <w:szCs w:val="21"/>
                <w:lang w:val="en-US" w:eastAsia="zh-CN"/>
              </w:rPr>
              <w:t xml:space="preserve">potential techniques/solutions for </w:t>
            </w:r>
            <w:r w:rsidRPr="00027FA5">
              <w:rPr>
                <w:rFonts w:ascii="Times New Roman" w:eastAsiaTheme="minorEastAsia" w:hAnsi="Times New Roman" w:cs="Times New Roman"/>
                <w:color w:val="EE0000"/>
                <w:sz w:val="21"/>
                <w:szCs w:val="21"/>
                <w:lang w:val="en-US" w:eastAsia="zh-CN"/>
              </w:rPr>
              <w:t>coverage</w:t>
            </w:r>
            <w:r w:rsidRPr="00027FA5">
              <w:rPr>
                <w:rFonts w:ascii="Times New Roman" w:eastAsiaTheme="minorEastAsia" w:hAnsi="Times New Roman" w:cs="Times New Roman" w:hint="eastAsia"/>
                <w:color w:val="EE0000"/>
                <w:sz w:val="21"/>
                <w:szCs w:val="21"/>
                <w:lang w:val="en-US" w:eastAsia="zh-CN"/>
              </w:rPr>
              <w:t xml:space="preserve"> </w:t>
            </w:r>
            <w:r w:rsidR="00027FA5" w:rsidRPr="00027FA5">
              <w:rPr>
                <w:rFonts w:ascii="Times New Roman" w:eastAsiaTheme="minorEastAsia" w:hAnsi="Times New Roman" w:cs="Times New Roman" w:hint="eastAsia"/>
                <w:color w:val="EE0000"/>
                <w:sz w:val="21"/>
                <w:szCs w:val="21"/>
                <w:lang w:val="en-US" w:eastAsia="zh-CN"/>
              </w:rPr>
              <w:t>improvement for both downlink and uplink channels.</w:t>
            </w:r>
            <w:r w:rsidRPr="00027FA5">
              <w:rPr>
                <w:rFonts w:ascii="Times New Roman" w:eastAsiaTheme="minorEastAsia" w:hAnsi="Times New Roman" w:cs="Times New Roman" w:hint="eastAsia"/>
                <w:color w:val="EE0000"/>
                <w:sz w:val="21"/>
                <w:szCs w:val="21"/>
                <w:lang w:val="en-US" w:eastAsia="zh-CN"/>
              </w:rPr>
              <w:t xml:space="preserve"> </w:t>
            </w:r>
          </w:p>
        </w:tc>
      </w:tr>
      <w:tr w:rsidR="001227BC" w14:paraId="519E0878" w14:textId="77777777" w:rsidTr="00FA63B9">
        <w:tc>
          <w:tcPr>
            <w:tcW w:w="1479" w:type="dxa"/>
          </w:tcPr>
          <w:p w14:paraId="196A4427" w14:textId="2E3584D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53CE0" w14:textId="09E21FA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55BD1366" w14:textId="0A47A047" w:rsidR="001227BC" w:rsidRDefault="001227BC" w:rsidP="001227BC">
            <w:pPr>
              <w:pStyle w:val="BodyText"/>
              <w:rPr>
                <w:lang w:val="en-US"/>
              </w:rPr>
            </w:pPr>
            <w:r>
              <w:rPr>
                <w:lang w:val="en-GB"/>
              </w:rPr>
              <w:t>Support the proposal</w:t>
            </w:r>
          </w:p>
        </w:tc>
      </w:tr>
      <w:tr w:rsidR="00300908" w14:paraId="018589A6" w14:textId="77777777" w:rsidTr="00FA63B9">
        <w:tc>
          <w:tcPr>
            <w:tcW w:w="1479" w:type="dxa"/>
          </w:tcPr>
          <w:p w14:paraId="36B7CA52" w14:textId="00467864"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43D986C1" w14:textId="2A85469B"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55F27D94" w14:textId="77777777" w:rsidR="00300908" w:rsidRDefault="00300908" w:rsidP="00300908">
            <w:pPr>
              <w:pStyle w:val="BodyText"/>
              <w:rPr>
                <w:lang w:val="en-GB"/>
              </w:rPr>
            </w:pPr>
            <w:r>
              <w:rPr>
                <w:lang w:val="en-GB"/>
              </w:rPr>
              <w:t xml:space="preserve">Improvements need to be defined with respect to baseline, so it is important to define the target MCL for 6GR. </w:t>
            </w:r>
          </w:p>
          <w:p w14:paraId="0B136139" w14:textId="52C873C0" w:rsidR="00300908" w:rsidRDefault="00300908" w:rsidP="00300908">
            <w:pPr>
              <w:pStyle w:val="BodyText"/>
              <w:rPr>
                <w:lang w:val="en-US"/>
              </w:rPr>
            </w:pPr>
            <w:r>
              <w:rPr>
                <w:lang w:val="en-GB"/>
              </w:rPr>
              <w:t>Generally the coverage enhancement features should be agnostic to device types. UE-type or scenario-specific enhancements may be considered on top at a later stage.</w:t>
            </w:r>
          </w:p>
        </w:tc>
      </w:tr>
      <w:tr w:rsidR="000D5925" w14:paraId="4298852E" w14:textId="77777777" w:rsidTr="00FA63B9">
        <w:tc>
          <w:tcPr>
            <w:tcW w:w="1479" w:type="dxa"/>
          </w:tcPr>
          <w:p w14:paraId="323C7AAA" w14:textId="72313040"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553A927E" w14:textId="641505CD"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4312C83C" w14:textId="77777777" w:rsidR="000D5925" w:rsidRDefault="000D5925" w:rsidP="00300908">
            <w:pPr>
              <w:pStyle w:val="BodyText"/>
              <w:rPr>
                <w:lang w:val="en-GB"/>
              </w:rPr>
            </w:pPr>
          </w:p>
        </w:tc>
      </w:tr>
      <w:tr w:rsidR="00DB6DCD" w14:paraId="6F388463" w14:textId="77777777" w:rsidTr="00FA63B9">
        <w:tc>
          <w:tcPr>
            <w:tcW w:w="1479" w:type="dxa"/>
          </w:tcPr>
          <w:p w14:paraId="55F0F3DA" w14:textId="5D8EEBC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7C7C2D2" w14:textId="4EF91C52"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6589B6D9" w14:textId="77777777" w:rsidR="00DB6DCD" w:rsidRDefault="00DB6DCD" w:rsidP="00DB6DCD">
            <w:pPr>
              <w:pStyle w:val="BodyText"/>
              <w:rPr>
                <w:lang w:val="en-GB"/>
              </w:rPr>
            </w:pPr>
          </w:p>
        </w:tc>
      </w:tr>
      <w:tr w:rsidR="00F929A0" w14:paraId="3F2CA137" w14:textId="77777777" w:rsidTr="00FA63B9">
        <w:tc>
          <w:tcPr>
            <w:tcW w:w="1479" w:type="dxa"/>
          </w:tcPr>
          <w:p w14:paraId="7C8ECAEF" w14:textId="629D91B6" w:rsidR="00F929A0" w:rsidRDefault="00F929A0"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0D0C4011" w14:textId="77777777" w:rsidR="00F929A0" w:rsidRDefault="00F929A0" w:rsidP="00DB6DCD">
            <w:pPr>
              <w:rPr>
                <w:rFonts w:eastAsiaTheme="minorEastAsia"/>
                <w:sz w:val="21"/>
                <w:szCs w:val="21"/>
                <w:lang w:eastAsia="zh-CN"/>
              </w:rPr>
            </w:pPr>
          </w:p>
        </w:tc>
        <w:tc>
          <w:tcPr>
            <w:tcW w:w="6780" w:type="dxa"/>
          </w:tcPr>
          <w:p w14:paraId="16A68883" w14:textId="77777777" w:rsidR="00F929A0" w:rsidRDefault="00F929A0" w:rsidP="00F929A0">
            <w:pPr>
              <w:pStyle w:val="BodyText"/>
              <w:rPr>
                <w:rFonts w:eastAsiaTheme="minorEastAsia"/>
                <w:lang w:val="en-GB" w:eastAsia="zh-CN"/>
              </w:rPr>
            </w:pPr>
            <w:r>
              <w:rPr>
                <w:rFonts w:eastAsiaTheme="minorEastAsia" w:hint="eastAsia"/>
                <w:lang w:val="en-GB" w:eastAsia="zh-CN"/>
              </w:rPr>
              <w:t>For the first bullet, which signals/channels need to be improved should based on evaluation, e.g. under agenda 11.2.</w:t>
            </w:r>
          </w:p>
          <w:p w14:paraId="0DCFBB0C" w14:textId="77777777" w:rsidR="00F929A0" w:rsidRDefault="00F929A0" w:rsidP="00F929A0">
            <w:pPr>
              <w:pStyle w:val="BodyText"/>
              <w:rPr>
                <w:rFonts w:eastAsiaTheme="minorEastAsia"/>
                <w:lang w:val="en-GB" w:eastAsia="zh-CN"/>
              </w:rPr>
            </w:pPr>
            <w:r>
              <w:rPr>
                <w:rFonts w:eastAsiaTheme="minorEastAsia" w:hint="eastAsia"/>
                <w:lang w:val="en-GB" w:eastAsia="zh-CN"/>
              </w:rPr>
              <w:t>What can be dicussed under agenda 11.1 is the target for coverage enhancement. Hence, we propose to add another bullet for study:</w:t>
            </w:r>
          </w:p>
          <w:p w14:paraId="75476A56" w14:textId="77777777" w:rsidR="00F929A0" w:rsidRPr="00FD7E88" w:rsidRDefault="00F929A0" w:rsidP="00F929A0">
            <w:pPr>
              <w:pStyle w:val="BodyText"/>
              <w:numPr>
                <w:ilvl w:val="0"/>
                <w:numId w:val="49"/>
              </w:numPr>
              <w:rPr>
                <w:rFonts w:eastAsiaTheme="minorEastAsia"/>
                <w:lang w:val="en-GB" w:eastAsia="zh-CN"/>
              </w:rPr>
            </w:pPr>
            <w:r>
              <w:rPr>
                <w:rFonts w:eastAsiaTheme="minorEastAsia"/>
                <w:lang w:val="en-GB" w:eastAsia="zh-CN"/>
              </w:rPr>
              <w:t>A</w:t>
            </w:r>
            <w:r>
              <w:rPr>
                <w:rFonts w:eastAsiaTheme="minorEastAsia" w:hint="eastAsia"/>
                <w:lang w:val="en-GB" w:eastAsia="zh-CN"/>
              </w:rPr>
              <w:t xml:space="preserve"> unified target for coverage (a MCL target) for all the signals/channels.</w:t>
            </w:r>
            <w:r w:rsidRPr="00FD7E88">
              <w:rPr>
                <w:rFonts w:eastAsiaTheme="minorEastAsia" w:hint="eastAsia"/>
                <w:lang w:val="en-GB" w:eastAsia="zh-CN"/>
              </w:rPr>
              <w:t xml:space="preserve"> </w:t>
            </w:r>
          </w:p>
          <w:p w14:paraId="4FC7612C" w14:textId="77777777" w:rsidR="00F929A0" w:rsidRDefault="00F929A0" w:rsidP="00F929A0">
            <w:pPr>
              <w:pStyle w:val="Heading4"/>
            </w:pPr>
            <w:r>
              <w:rPr>
                <w:highlight w:val="yellow"/>
              </w:rPr>
              <w:t xml:space="preserve">Proposal </w:t>
            </w:r>
            <w:r>
              <w:rPr>
                <w:rFonts w:hint="eastAsia"/>
                <w:highlight w:val="yellow"/>
              </w:rPr>
              <w:t>4</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EE7BF9C"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how to enhance overall coverage, </w:t>
            </w:r>
            <w:r>
              <w:rPr>
                <w:rFonts w:ascii="Times New Roman" w:hAnsi="Times New Roman" w:cs="Times New Roman"/>
                <w:sz w:val="21"/>
                <w:szCs w:val="21"/>
                <w:lang w:val="en-US"/>
              </w:rPr>
              <w:t>including</w:t>
            </w:r>
            <w:r>
              <w:rPr>
                <w:rFonts w:ascii="Times New Roman" w:hAnsi="Times New Roman" w:cs="Times New Roman" w:hint="eastAsia"/>
                <w:sz w:val="21"/>
                <w:szCs w:val="21"/>
                <w:lang w:val="en-US"/>
              </w:rPr>
              <w:t xml:space="preserve"> at least</w:t>
            </w:r>
          </w:p>
          <w:p w14:paraId="0BAE895C" w14:textId="77777777" w:rsidR="00F929A0" w:rsidRPr="002C7997" w:rsidRDefault="00F929A0" w:rsidP="00F929A0">
            <w:pPr>
              <w:pStyle w:val="ListParagraph"/>
              <w:numPr>
                <w:ilvl w:val="1"/>
                <w:numId w:val="11"/>
              </w:numPr>
              <w:rPr>
                <w:rFonts w:ascii="Times New Roman" w:hAnsi="Times New Roman" w:cs="Times New Roman"/>
                <w:color w:val="EE0000"/>
                <w:sz w:val="21"/>
                <w:szCs w:val="21"/>
                <w:lang w:val="en-US"/>
              </w:rPr>
            </w:pPr>
            <w:r w:rsidRPr="002C7997">
              <w:rPr>
                <w:rFonts w:ascii="Times New Roman" w:hAnsi="Times New Roman" w:cs="Times New Roman"/>
                <w:color w:val="EE0000"/>
                <w:sz w:val="21"/>
                <w:szCs w:val="21"/>
                <w:lang w:val="en-US"/>
              </w:rPr>
              <w:lastRenderedPageBreak/>
              <w:t>A unified target for coverage (a MCL target) for all the signals/channels.</w:t>
            </w:r>
          </w:p>
          <w:p w14:paraId="41D83F0D" w14:textId="77777777" w:rsidR="00F929A0" w:rsidRPr="004456C6" w:rsidRDefault="00F929A0" w:rsidP="00F929A0">
            <w:pPr>
              <w:pStyle w:val="ListParagraph"/>
              <w:numPr>
                <w:ilvl w:val="1"/>
                <w:numId w:val="11"/>
              </w:numPr>
              <w:rPr>
                <w:rFonts w:ascii="Times New Roman" w:hAnsi="Times New Roman" w:cs="Times New Roman"/>
                <w:strike/>
                <w:color w:val="EE0000"/>
                <w:sz w:val="21"/>
                <w:szCs w:val="21"/>
                <w:lang w:val="en-US"/>
              </w:rPr>
            </w:pPr>
            <w:r w:rsidRPr="004456C6">
              <w:rPr>
                <w:rFonts w:ascii="Times New Roman" w:hAnsi="Times New Roman" w:cs="Times New Roman"/>
                <w:strike/>
                <w:color w:val="EE0000"/>
                <w:sz w:val="21"/>
                <w:szCs w:val="21"/>
                <w:lang w:val="en-US"/>
              </w:rPr>
              <w:t>which signals/channels need to be improved</w:t>
            </w:r>
            <w:r w:rsidRPr="004456C6">
              <w:rPr>
                <w:rFonts w:ascii="Times New Roman" w:hAnsi="Times New Roman" w:cs="Times New Roman" w:hint="eastAsia"/>
                <w:strike/>
                <w:color w:val="EE0000"/>
                <w:sz w:val="21"/>
                <w:szCs w:val="21"/>
                <w:lang w:val="en-US"/>
              </w:rPr>
              <w:t xml:space="preserve">, including both cell-common and UE-dedicated </w:t>
            </w:r>
            <w:r w:rsidRPr="004456C6">
              <w:rPr>
                <w:rFonts w:ascii="Times New Roman" w:hAnsi="Times New Roman" w:cs="Times New Roman"/>
                <w:strike/>
                <w:color w:val="EE0000"/>
                <w:sz w:val="21"/>
                <w:szCs w:val="21"/>
                <w:lang w:val="en-US"/>
              </w:rPr>
              <w:t>signals/channels</w:t>
            </w:r>
          </w:p>
          <w:p w14:paraId="1FF7AB25" w14:textId="77777777" w:rsidR="00F929A0" w:rsidRDefault="00F929A0" w:rsidP="00F929A0">
            <w:pPr>
              <w:pStyle w:val="ListParagraph"/>
              <w:numPr>
                <w:ilvl w:val="1"/>
                <w:numId w:val="11"/>
              </w:numPr>
              <w:rPr>
                <w:rFonts w:ascii="Times New Roman" w:hAnsi="Times New Roman" w:cs="Times New Roman"/>
                <w:sz w:val="21"/>
                <w:szCs w:val="21"/>
                <w:lang w:val="en-US"/>
              </w:rPr>
            </w:pPr>
            <w:r w:rsidRPr="003537B3">
              <w:rPr>
                <w:rFonts w:ascii="Times New Roman" w:hAnsi="Times New Roman" w:cs="Times New Roman"/>
                <w:sz w:val="21"/>
                <w:szCs w:val="21"/>
                <w:lang w:val="en-US"/>
              </w:rPr>
              <w:t>which UEs/device types need to support features for coverage enhancements</w:t>
            </w:r>
          </w:p>
          <w:p w14:paraId="2A028ECA" w14:textId="77777777" w:rsidR="00F929A0" w:rsidRPr="00F929A0" w:rsidRDefault="00F929A0" w:rsidP="00DB6DCD">
            <w:pPr>
              <w:pStyle w:val="BodyText"/>
              <w:rPr>
                <w:lang w:val="en-US"/>
              </w:rPr>
            </w:pPr>
          </w:p>
        </w:tc>
      </w:tr>
      <w:tr w:rsidR="00D56CFC" w14:paraId="19BE308D" w14:textId="77777777" w:rsidTr="00FA63B9">
        <w:tc>
          <w:tcPr>
            <w:tcW w:w="1479" w:type="dxa"/>
          </w:tcPr>
          <w:p w14:paraId="27A6A9AD" w14:textId="40678CD0" w:rsidR="00D56CFC" w:rsidRDefault="00D56CFC" w:rsidP="00D56CFC">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3FC81150" w14:textId="77777777" w:rsidR="00D56CFC" w:rsidRDefault="00D56CFC" w:rsidP="00D56CFC">
            <w:pPr>
              <w:rPr>
                <w:rFonts w:eastAsiaTheme="minorEastAsia"/>
                <w:sz w:val="21"/>
                <w:szCs w:val="21"/>
                <w:lang w:eastAsia="zh-CN"/>
              </w:rPr>
            </w:pPr>
          </w:p>
        </w:tc>
        <w:tc>
          <w:tcPr>
            <w:tcW w:w="6780" w:type="dxa"/>
          </w:tcPr>
          <w:p w14:paraId="5F91EFF0" w14:textId="77777777" w:rsidR="00D56CFC" w:rsidRPr="006257AB" w:rsidRDefault="00D56CFC" w:rsidP="00D56CFC">
            <w:pPr>
              <w:pStyle w:val="BodyText"/>
              <w:rPr>
                <w:sz w:val="20"/>
                <w:szCs w:val="20"/>
                <w:lang w:val="en-GB"/>
              </w:rPr>
            </w:pPr>
            <w:r>
              <w:rPr>
                <w:lang w:val="en-GB"/>
              </w:rPr>
              <w:t xml:space="preserve">We think the right approach is to set a common coverage requirement, e.g., MCL (Maximum Coupling Loss), that covers </w:t>
            </w:r>
            <w:r w:rsidRPr="003A3A8D">
              <w:rPr>
                <w:lang w:val="en-GB"/>
              </w:rPr>
              <w:t xml:space="preserve">(1) </w:t>
            </w:r>
            <w:r>
              <w:rPr>
                <w:lang w:val="en-GB"/>
              </w:rPr>
              <w:t>a</w:t>
            </w:r>
            <w:r w:rsidRPr="003A3A8D">
              <w:rPr>
                <w:lang w:val="en-GB"/>
              </w:rPr>
              <w:t xml:space="preserve">ll channels/signals and PHY procedures in all RRC states, (2) </w:t>
            </w:r>
            <w:r>
              <w:rPr>
                <w:lang w:val="en-GB"/>
              </w:rPr>
              <w:t>a</w:t>
            </w:r>
            <w:r w:rsidRPr="003A3A8D">
              <w:rPr>
                <w:lang w:val="en-GB"/>
              </w:rPr>
              <w:t xml:space="preserve">ll services, use cases, verticals, (3) </w:t>
            </w:r>
            <w:r>
              <w:rPr>
                <w:lang w:val="en-GB"/>
              </w:rPr>
              <w:t>a</w:t>
            </w:r>
            <w:r w:rsidRPr="003A3A8D">
              <w:rPr>
                <w:lang w:val="en-GB"/>
              </w:rPr>
              <w:t>ll supported device types</w:t>
            </w:r>
            <w:r>
              <w:rPr>
                <w:lang w:val="en-GB"/>
              </w:rPr>
              <w:t>. Of cousse, MCL should be coupled with the perfo</w:t>
            </w:r>
            <w:r w:rsidRPr="006257AB">
              <w:rPr>
                <w:sz w:val="20"/>
                <w:szCs w:val="20"/>
                <w:lang w:val="en-GB"/>
              </w:rPr>
              <w:t xml:space="preserve">rmance requirement, e.g., control channel (e.g, PUCCH/PDCCH) reliability, data channel (e.g., PDSCH/PUSCH) minimum data rate, etc. Then each agenda should ensure that the design meets the coverage requirement in 6G day 1. Therefore, we propose </w:t>
            </w:r>
          </w:p>
          <w:p w14:paraId="7CAEA4FF" w14:textId="77777777" w:rsidR="00D56CFC" w:rsidRPr="006257AB" w:rsidRDefault="00D56CFC" w:rsidP="00D56CFC">
            <w:pPr>
              <w:pStyle w:val="ListParagraph"/>
              <w:numPr>
                <w:ilvl w:val="0"/>
                <w:numId w:val="11"/>
              </w:numPr>
              <w:rPr>
                <w:rFonts w:ascii="Times New Roman" w:hAnsi="Times New Roman" w:cs="Times New Roman"/>
                <w:strike/>
                <w:sz w:val="20"/>
                <w:szCs w:val="20"/>
                <w:lang w:val="en-US"/>
              </w:rPr>
            </w:pPr>
            <w:r w:rsidRPr="006257AB">
              <w:rPr>
                <w:rFonts w:ascii="Times New Roman" w:hAnsi="Times New Roman" w:cs="Times New Roman" w:hint="eastAsia"/>
                <w:sz w:val="20"/>
                <w:szCs w:val="20"/>
                <w:lang w:val="en-US"/>
              </w:rPr>
              <w:t xml:space="preserve">Study </w:t>
            </w:r>
            <w:r w:rsidRPr="006257AB">
              <w:rPr>
                <w:rFonts w:ascii="Times New Roman" w:hAnsi="Times New Roman" w:cs="Times New Roman"/>
                <w:color w:val="EE0000"/>
                <w:sz w:val="20"/>
                <w:szCs w:val="20"/>
                <w:lang w:val="en-US"/>
              </w:rPr>
              <w:t xml:space="preserve">a common coverage requirement, e.g., MCL (maximum coupling loss), for (1) all channels/signals and PHY procedures in all RRC states, (2) all services, use cases, verticals supported at least in 6G day 1, (3) all device types supported at least in 6G day 1 </w:t>
            </w:r>
            <w:r w:rsidRPr="006257AB">
              <w:rPr>
                <w:rFonts w:ascii="Times New Roman" w:hAnsi="Times New Roman" w:cs="Times New Roman" w:hint="eastAsia"/>
                <w:strike/>
                <w:color w:val="EE0000"/>
                <w:sz w:val="20"/>
                <w:szCs w:val="20"/>
                <w:lang w:val="en-US"/>
              </w:rPr>
              <w:t xml:space="preserve">how to enhance overall coverage, </w:t>
            </w:r>
            <w:r w:rsidRPr="006257AB">
              <w:rPr>
                <w:rFonts w:ascii="Times New Roman" w:hAnsi="Times New Roman" w:cs="Times New Roman"/>
                <w:strike/>
                <w:color w:val="EE0000"/>
                <w:sz w:val="20"/>
                <w:szCs w:val="20"/>
                <w:lang w:val="en-US"/>
              </w:rPr>
              <w:t>including</w:t>
            </w:r>
            <w:r w:rsidRPr="006257AB">
              <w:rPr>
                <w:rFonts w:ascii="Times New Roman" w:hAnsi="Times New Roman" w:cs="Times New Roman" w:hint="eastAsia"/>
                <w:strike/>
                <w:color w:val="EE0000"/>
                <w:sz w:val="20"/>
                <w:szCs w:val="20"/>
                <w:lang w:val="en-US"/>
              </w:rPr>
              <w:t xml:space="preserve"> at least</w:t>
            </w:r>
          </w:p>
          <w:p w14:paraId="52FCD088" w14:textId="77777777" w:rsidR="00D56CFC" w:rsidRPr="006257AB" w:rsidRDefault="00D56CFC" w:rsidP="00D56CFC">
            <w:pPr>
              <w:pStyle w:val="ListParagraph"/>
              <w:numPr>
                <w:ilvl w:val="1"/>
                <w:numId w:val="11"/>
              </w:numPr>
              <w:rPr>
                <w:rFonts w:ascii="Times New Roman" w:hAnsi="Times New Roman" w:cs="Times New Roman"/>
                <w:color w:val="EE0000"/>
                <w:sz w:val="20"/>
                <w:szCs w:val="20"/>
                <w:lang w:val="en-US"/>
              </w:rPr>
            </w:pPr>
            <w:r w:rsidRPr="006257AB">
              <w:rPr>
                <w:rFonts w:ascii="Times New Roman" w:hAnsi="Times New Roman" w:cs="Times New Roman"/>
                <w:color w:val="EE0000"/>
                <w:sz w:val="20"/>
                <w:szCs w:val="20"/>
                <w:lang w:val="en-US"/>
              </w:rPr>
              <w:t>Note: the coverage requirement is a combination of the performance requirement and the associated channel condition, e.g., MCL</w:t>
            </w:r>
          </w:p>
          <w:p w14:paraId="39D72E09" w14:textId="77777777" w:rsidR="006257AB" w:rsidRPr="006257AB" w:rsidRDefault="00D56CFC" w:rsidP="00D56CFC">
            <w:pPr>
              <w:pStyle w:val="ListParagraph"/>
              <w:numPr>
                <w:ilvl w:val="1"/>
                <w:numId w:val="11"/>
              </w:numPr>
              <w:rPr>
                <w:rFonts w:ascii="Times New Roman" w:hAnsi="Times New Roman" w:cs="Times New Roman"/>
                <w:strike/>
                <w:color w:val="EE0000"/>
                <w:sz w:val="20"/>
                <w:szCs w:val="20"/>
                <w:lang w:val="en-US"/>
              </w:rPr>
            </w:pPr>
            <w:r w:rsidRPr="006257AB">
              <w:rPr>
                <w:rFonts w:ascii="Times New Roman" w:hAnsi="Times New Roman" w:cs="Times New Roman"/>
                <w:strike/>
                <w:color w:val="EE0000"/>
                <w:sz w:val="20"/>
                <w:szCs w:val="20"/>
                <w:lang w:val="en-US"/>
              </w:rPr>
              <w:t>which signals/channels need to be improved</w:t>
            </w:r>
            <w:r w:rsidRPr="006257AB">
              <w:rPr>
                <w:rFonts w:ascii="Times New Roman" w:hAnsi="Times New Roman" w:cs="Times New Roman" w:hint="eastAsia"/>
                <w:strike/>
                <w:color w:val="EE0000"/>
                <w:sz w:val="20"/>
                <w:szCs w:val="20"/>
                <w:lang w:val="en-US"/>
              </w:rPr>
              <w:t xml:space="preserve">, including both cell-common and UE-dedicated </w:t>
            </w:r>
            <w:r w:rsidRPr="006257AB">
              <w:rPr>
                <w:rFonts w:ascii="Times New Roman" w:hAnsi="Times New Roman" w:cs="Times New Roman"/>
                <w:strike/>
                <w:color w:val="EE0000"/>
                <w:sz w:val="20"/>
                <w:szCs w:val="20"/>
                <w:lang w:val="en-US"/>
              </w:rPr>
              <w:t>signals/channels</w:t>
            </w:r>
          </w:p>
          <w:p w14:paraId="794CFE21" w14:textId="2193B017" w:rsidR="00D56CFC" w:rsidRPr="006257AB" w:rsidRDefault="00D56CFC" w:rsidP="00D56CFC">
            <w:pPr>
              <w:pStyle w:val="ListParagraph"/>
              <w:numPr>
                <w:ilvl w:val="1"/>
                <w:numId w:val="11"/>
              </w:numPr>
              <w:rPr>
                <w:rFonts w:ascii="Times New Roman" w:hAnsi="Times New Roman" w:cs="Times New Roman"/>
                <w:strike/>
                <w:color w:val="EE0000"/>
                <w:sz w:val="21"/>
                <w:szCs w:val="21"/>
                <w:lang w:val="en-US"/>
              </w:rPr>
            </w:pPr>
            <w:r w:rsidRPr="006257AB">
              <w:rPr>
                <w:strike/>
                <w:color w:val="EE0000"/>
                <w:sz w:val="20"/>
                <w:szCs w:val="20"/>
                <w:lang w:val="en-US"/>
              </w:rPr>
              <w:t>which UEs/device types need to support features for coverage enhancements</w:t>
            </w:r>
          </w:p>
        </w:tc>
      </w:tr>
      <w:tr w:rsidR="00996C88" w14:paraId="04B2AD41" w14:textId="77777777" w:rsidTr="00FA63B9">
        <w:tc>
          <w:tcPr>
            <w:tcW w:w="1479" w:type="dxa"/>
          </w:tcPr>
          <w:p w14:paraId="27A95C7E" w14:textId="1EE33732"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74E22BE" w14:textId="0DC949A4"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7B97AC1C" w14:textId="7E1ACF33" w:rsidR="00996C88" w:rsidRDefault="00996C88" w:rsidP="00996C88">
            <w:pPr>
              <w:pStyle w:val="BodyText"/>
              <w:rPr>
                <w:lang w:val="en-GB"/>
              </w:rPr>
            </w:pPr>
            <w:r>
              <w:rPr>
                <w:rFonts w:eastAsia="Malgun Gothic" w:hint="eastAsia"/>
                <w:lang w:val="en-GB" w:eastAsia="ko-KR"/>
              </w:rPr>
              <w:t xml:space="preserve">Based on the learning from 5G, at least all UL signals/channels should be improved. The improvement of DL signals/channel </w:t>
            </w:r>
            <w:r>
              <w:rPr>
                <w:rFonts w:eastAsia="Malgun Gothic"/>
                <w:lang w:val="en-GB" w:eastAsia="ko-KR"/>
              </w:rPr>
              <w:t>can</w:t>
            </w:r>
            <w:r>
              <w:rPr>
                <w:rFonts w:eastAsia="Malgun Gothic" w:hint="eastAsia"/>
                <w:lang w:val="en-GB" w:eastAsia="ko-KR"/>
              </w:rPr>
              <w:t xml:space="preserve"> be also considered.</w:t>
            </w:r>
          </w:p>
        </w:tc>
      </w:tr>
      <w:tr w:rsidR="002A67BE" w14:paraId="0A62CB1B" w14:textId="77777777" w:rsidTr="00FA63B9">
        <w:tc>
          <w:tcPr>
            <w:tcW w:w="1479" w:type="dxa"/>
          </w:tcPr>
          <w:p w14:paraId="32DA934D" w14:textId="4DCB19F8"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0651BDDA" w14:textId="03B0151E"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526C118" w14:textId="77777777" w:rsidR="002A67BE" w:rsidRDefault="002A67BE" w:rsidP="002A67BE">
            <w:pPr>
              <w:pStyle w:val="BodyText"/>
              <w:rPr>
                <w:rFonts w:eastAsia="Malgun Gothic"/>
                <w:lang w:val="en-GB" w:eastAsia="ko-KR"/>
              </w:rPr>
            </w:pPr>
            <w:r>
              <w:rPr>
                <w:rFonts w:eastAsia="Malgun Gothic" w:hint="eastAsia"/>
                <w:lang w:val="en-GB" w:eastAsia="ko-KR"/>
              </w:rPr>
              <w:t>W</w:t>
            </w:r>
            <w:r>
              <w:rPr>
                <w:rFonts w:eastAsia="Malgun Gothic"/>
                <w:lang w:val="en-GB" w:eastAsia="ko-KR"/>
              </w:rPr>
              <w:t xml:space="preserve">e think the moderator’s approach appears similar to NR, where coverage enhancements were handled release-by-release based on the results of NR deployments; this led to fragmented handling and inconsistent implementation. </w:t>
            </w:r>
          </w:p>
          <w:p w14:paraId="0ACA7B1B" w14:textId="77777777" w:rsidR="002A67BE" w:rsidRDefault="002A67BE" w:rsidP="002A67BE">
            <w:pPr>
              <w:pStyle w:val="BodyText"/>
              <w:rPr>
                <w:rFonts w:eastAsia="Malgun Gothic"/>
                <w:lang w:val="en-GB" w:eastAsia="ko-KR"/>
              </w:rPr>
            </w:pPr>
            <w:r>
              <w:rPr>
                <w:rFonts w:eastAsia="Malgun Gothic"/>
                <w:lang w:val="en-GB" w:eastAsia="ko-KR"/>
              </w:rPr>
              <w:t>It is more important to have a common understanding, such as 6GR should consider coverage enhancemenets from the first release and RAN1 should support coverage enhancement schemes, when needed, to all applicable channels and signals.</w:t>
            </w:r>
          </w:p>
          <w:p w14:paraId="08ED159D" w14:textId="14E175EE" w:rsidR="002A67BE" w:rsidRDefault="002A67BE" w:rsidP="002A67BE">
            <w:pPr>
              <w:pStyle w:val="BodyText"/>
              <w:rPr>
                <w:rFonts w:eastAsia="Malgun Gothic"/>
                <w:lang w:val="en-GB" w:eastAsia="ko-KR"/>
              </w:rPr>
            </w:pPr>
            <w:r>
              <w:rPr>
                <w:rFonts w:eastAsia="Malgun Gothic"/>
                <w:lang w:val="en-GB" w:eastAsia="ko-KR"/>
              </w:rPr>
              <w:t>Moreover, channel/signal designs and device types are currently unknown. Therefore, it is too early to conclude on the moderator’s proposal.</w:t>
            </w:r>
          </w:p>
        </w:tc>
      </w:tr>
      <w:tr w:rsidR="00B94A75" w14:paraId="737388EE" w14:textId="77777777" w:rsidTr="00FA63B9">
        <w:tc>
          <w:tcPr>
            <w:tcW w:w="1479" w:type="dxa"/>
          </w:tcPr>
          <w:p w14:paraId="088A72AB" w14:textId="70982AA4"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425DB14F" w14:textId="77777777" w:rsidR="00B94A75" w:rsidRDefault="00B94A75" w:rsidP="002A67BE">
            <w:pPr>
              <w:rPr>
                <w:rFonts w:eastAsia="Malgun Gothic"/>
                <w:sz w:val="21"/>
                <w:szCs w:val="21"/>
                <w:lang w:eastAsia="ko-KR"/>
              </w:rPr>
            </w:pPr>
          </w:p>
        </w:tc>
        <w:tc>
          <w:tcPr>
            <w:tcW w:w="6780" w:type="dxa"/>
          </w:tcPr>
          <w:p w14:paraId="18A8C2AD"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Agree that overall coverage is important. </w:t>
            </w:r>
          </w:p>
          <w:p w14:paraId="1D412C4F" w14:textId="77777777" w:rsidR="00B94A75" w:rsidRDefault="00B94A75" w:rsidP="00B83DD3">
            <w:pPr>
              <w:pStyle w:val="BodyText"/>
              <w:rPr>
                <w:rFonts w:eastAsiaTheme="minorEastAsia"/>
                <w:lang w:val="en-GB" w:eastAsia="zh-CN"/>
              </w:rPr>
            </w:pPr>
            <w:r>
              <w:rPr>
                <w:rFonts w:eastAsiaTheme="minorEastAsia" w:hint="eastAsia"/>
                <w:lang w:val="en-GB" w:eastAsia="zh-CN"/>
              </w:rPr>
              <w:t>When we go into details, for the 1</w:t>
            </w:r>
            <w:r w:rsidRPr="004500A8">
              <w:rPr>
                <w:rFonts w:eastAsiaTheme="minorEastAsia" w:hint="eastAsia"/>
                <w:vertAlign w:val="superscript"/>
                <w:lang w:val="en-GB" w:eastAsia="zh-CN"/>
              </w:rPr>
              <w:t>st</w:t>
            </w:r>
            <w:r>
              <w:rPr>
                <w:rFonts w:eastAsiaTheme="minorEastAsia" w:hint="eastAsia"/>
                <w:lang w:val="en-GB" w:eastAsia="zh-CN"/>
              </w:rPr>
              <w:t xml:space="preserve"> bullet, it is very difficult to study without a clear target, either:</w:t>
            </w:r>
          </w:p>
          <w:p w14:paraId="684D94C9" w14:textId="77777777" w:rsidR="00B94A75" w:rsidRDefault="00B94A75" w:rsidP="00B94A75">
            <w:pPr>
              <w:pStyle w:val="BodyText"/>
              <w:numPr>
                <w:ilvl w:val="0"/>
                <w:numId w:val="52"/>
              </w:numPr>
              <w:rPr>
                <w:rFonts w:eastAsiaTheme="minorEastAsia"/>
                <w:lang w:val="en-GB" w:eastAsia="zh-CN"/>
              </w:rPr>
            </w:pPr>
            <w:r>
              <w:rPr>
                <w:rFonts w:eastAsiaTheme="minorEastAsia" w:hint="eastAsia"/>
                <w:lang w:val="en-GB" w:eastAsia="zh-CN"/>
              </w:rPr>
              <w:t xml:space="preserve">Abosolute target value (and metric such as MCL, MPL, or MIL), or </w:t>
            </w:r>
          </w:p>
          <w:p w14:paraId="0351C4CE" w14:textId="77777777" w:rsidR="00B94A75" w:rsidRDefault="00B94A75" w:rsidP="00B94A75">
            <w:pPr>
              <w:pStyle w:val="BodyText"/>
              <w:numPr>
                <w:ilvl w:val="0"/>
                <w:numId w:val="52"/>
              </w:numPr>
              <w:rPr>
                <w:rFonts w:eastAsiaTheme="minorEastAsia"/>
                <w:lang w:val="en-GB" w:eastAsia="zh-CN"/>
              </w:rPr>
            </w:pPr>
            <w:r>
              <w:rPr>
                <w:rFonts w:eastAsiaTheme="minorEastAsia"/>
                <w:lang w:val="en-GB" w:eastAsia="zh-CN"/>
              </w:rPr>
              <w:t>T</w:t>
            </w:r>
            <w:r>
              <w:rPr>
                <w:rFonts w:eastAsiaTheme="minorEastAsia" w:hint="eastAsia"/>
                <w:lang w:val="en-GB" w:eastAsia="zh-CN"/>
              </w:rPr>
              <w:t>arget reference channel (e.g. using which channel as refrence for comparison and bottlenect channel identification)</w:t>
            </w:r>
          </w:p>
          <w:p w14:paraId="1F67FD77" w14:textId="72F7C7E2" w:rsidR="00B94A75" w:rsidRDefault="00B94A75" w:rsidP="002A67BE">
            <w:pPr>
              <w:pStyle w:val="BodyText"/>
              <w:rPr>
                <w:rFonts w:eastAsia="Malgun Gothic"/>
                <w:lang w:val="en-GB" w:eastAsia="ko-KR"/>
              </w:rPr>
            </w:pPr>
            <w:r>
              <w:rPr>
                <w:rFonts w:eastAsiaTheme="minorEastAsia" w:hint="eastAsia"/>
                <w:lang w:val="en-GB" w:eastAsia="zh-CN"/>
              </w:rPr>
              <w:t>For the 2</w:t>
            </w:r>
            <w:r w:rsidRPr="00A16663">
              <w:rPr>
                <w:rFonts w:eastAsiaTheme="minorEastAsia" w:hint="eastAsia"/>
                <w:vertAlign w:val="superscript"/>
                <w:lang w:val="en-GB" w:eastAsia="zh-CN"/>
              </w:rPr>
              <w:t>nd</w:t>
            </w:r>
            <w:r>
              <w:rPr>
                <w:rFonts w:eastAsiaTheme="minorEastAsia" w:hint="eastAsia"/>
                <w:lang w:val="en-GB" w:eastAsia="zh-CN"/>
              </w:rPr>
              <w:t xml:space="preserve"> bullet, we think we can conclude that all UE/devices in 6G need to support features for coverage enhancements</w:t>
            </w:r>
            <w:r w:rsidRPr="00A16663">
              <w:rPr>
                <w:rFonts w:eastAsiaTheme="minorEastAsia"/>
                <w:lang w:val="en-GB" w:eastAsia="zh-CN"/>
              </w:rPr>
              <w:sym w:font="Wingdings" w:char="F04A"/>
            </w:r>
            <w:r>
              <w:rPr>
                <w:rFonts w:eastAsiaTheme="minorEastAsia" w:hint="eastAsia"/>
                <w:lang w:val="en-GB" w:eastAsia="zh-CN"/>
              </w:rPr>
              <w:t>.</w:t>
            </w:r>
          </w:p>
        </w:tc>
      </w:tr>
      <w:tr w:rsidR="006A449B" w14:paraId="263B28C7" w14:textId="77777777" w:rsidTr="00FA63B9">
        <w:tc>
          <w:tcPr>
            <w:tcW w:w="1479" w:type="dxa"/>
          </w:tcPr>
          <w:p w14:paraId="766D92A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64A10BBA" w14:textId="77777777" w:rsidR="006A449B" w:rsidRDefault="006A449B" w:rsidP="0090366A">
            <w:pPr>
              <w:rPr>
                <w:rFonts w:eastAsia="Yu Mincho"/>
                <w:sz w:val="21"/>
                <w:szCs w:val="21"/>
                <w:lang w:eastAsia="ja-JP"/>
              </w:rPr>
            </w:pPr>
            <w:r>
              <w:rPr>
                <w:rFonts w:eastAsia="Yu Mincho"/>
                <w:sz w:val="21"/>
                <w:szCs w:val="21"/>
                <w:lang w:eastAsia="ja-JP"/>
              </w:rPr>
              <w:t>Slighly No</w:t>
            </w:r>
          </w:p>
        </w:tc>
        <w:tc>
          <w:tcPr>
            <w:tcW w:w="6780" w:type="dxa"/>
          </w:tcPr>
          <w:p w14:paraId="114BDBC7" w14:textId="77777777" w:rsidR="006A449B" w:rsidRDefault="006A449B" w:rsidP="0090366A">
            <w:pPr>
              <w:pStyle w:val="BodyText"/>
              <w:rPr>
                <w:lang w:val="en-GB"/>
              </w:rPr>
            </w:pPr>
            <w:r>
              <w:rPr>
                <w:lang w:val="en-GB"/>
              </w:rPr>
              <w:t>It’s fine to first align the assumptions/configurations at both BS and UE but further details should be discussed later along with the design of cell-common and UE-dedicated signals/channels.</w:t>
            </w:r>
          </w:p>
        </w:tc>
      </w:tr>
      <w:tr w:rsidR="00F00A44" w14:paraId="189E596D" w14:textId="77777777" w:rsidTr="00FA63B9">
        <w:tc>
          <w:tcPr>
            <w:tcW w:w="1479" w:type="dxa"/>
          </w:tcPr>
          <w:p w14:paraId="7196030B" w14:textId="37A5655B" w:rsidR="00F00A44" w:rsidRDefault="00F00A44" w:rsidP="00F00A44">
            <w:pPr>
              <w:rPr>
                <w:rFonts w:eastAsia="Yu Mincho"/>
                <w:sz w:val="21"/>
                <w:szCs w:val="21"/>
                <w:lang w:val="en-US" w:eastAsia="ja-JP"/>
              </w:rPr>
            </w:pPr>
            <w:r>
              <w:rPr>
                <w:rFonts w:eastAsia="Yu Mincho"/>
                <w:sz w:val="21"/>
                <w:szCs w:val="21"/>
                <w:lang w:val="en-US" w:eastAsia="ja-JP"/>
              </w:rPr>
              <w:lastRenderedPageBreak/>
              <w:t>FUTUREWEI</w:t>
            </w:r>
          </w:p>
        </w:tc>
        <w:tc>
          <w:tcPr>
            <w:tcW w:w="1372" w:type="dxa"/>
          </w:tcPr>
          <w:p w14:paraId="22FFA84C" w14:textId="77777777" w:rsidR="00F00A44" w:rsidRDefault="00F00A44" w:rsidP="00F00A44">
            <w:pPr>
              <w:rPr>
                <w:rFonts w:eastAsia="Yu Mincho"/>
                <w:sz w:val="21"/>
                <w:szCs w:val="21"/>
                <w:lang w:eastAsia="ja-JP"/>
              </w:rPr>
            </w:pPr>
          </w:p>
        </w:tc>
        <w:tc>
          <w:tcPr>
            <w:tcW w:w="6780" w:type="dxa"/>
          </w:tcPr>
          <w:p w14:paraId="44E82348" w14:textId="5F2E1D0A" w:rsidR="00F00A44" w:rsidRDefault="00F00A44" w:rsidP="00F00A44">
            <w:pPr>
              <w:pStyle w:val="BodyText"/>
              <w:rPr>
                <w:lang w:val="en-GB"/>
              </w:rPr>
            </w:pPr>
            <w:r>
              <w:rPr>
                <w:lang w:val="en-GB"/>
              </w:rPr>
              <w:t>The last bullet should be deleted … all UE should at least be able to optioally support the features for coverage enhancement.</w:t>
            </w:r>
          </w:p>
        </w:tc>
      </w:tr>
      <w:tr w:rsidR="00DE6357" w14:paraId="604F7E41" w14:textId="77777777" w:rsidTr="00FA63B9">
        <w:tc>
          <w:tcPr>
            <w:tcW w:w="1479" w:type="dxa"/>
          </w:tcPr>
          <w:p w14:paraId="282DFB27" w14:textId="1E095F53"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0708DDB7" w14:textId="77777777" w:rsidR="00DE6357" w:rsidRDefault="00DE6357" w:rsidP="00DE6357">
            <w:pPr>
              <w:rPr>
                <w:rFonts w:eastAsia="Yu Mincho"/>
                <w:sz w:val="21"/>
                <w:szCs w:val="21"/>
                <w:lang w:eastAsia="ja-JP"/>
              </w:rPr>
            </w:pPr>
          </w:p>
        </w:tc>
        <w:tc>
          <w:tcPr>
            <w:tcW w:w="6780" w:type="dxa"/>
          </w:tcPr>
          <w:p w14:paraId="7A2E6116" w14:textId="689ABA8F" w:rsidR="00DE6357" w:rsidRDefault="00DE6357" w:rsidP="00DE6357">
            <w:pPr>
              <w:pStyle w:val="BodyText"/>
              <w:rPr>
                <w:lang w:val="en-GB"/>
              </w:rPr>
            </w:pPr>
            <w:r>
              <w:rPr>
                <w:rFonts w:hint="eastAsia"/>
                <w:lang w:val="en-GB"/>
              </w:rPr>
              <w:t>We agree with CTC that potential techniques/solutions can also be studied.</w:t>
            </w:r>
          </w:p>
        </w:tc>
      </w:tr>
      <w:tr w:rsidR="004D27AA" w14:paraId="66E060C6" w14:textId="77777777" w:rsidTr="00FA63B9">
        <w:tc>
          <w:tcPr>
            <w:tcW w:w="1479" w:type="dxa"/>
          </w:tcPr>
          <w:p w14:paraId="2C9FB580" w14:textId="68997A84" w:rsidR="004D27AA" w:rsidRPr="00AE5915" w:rsidRDefault="004D27AA" w:rsidP="004D27AA">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0602AA19" w14:textId="77777777" w:rsidR="004D27AA" w:rsidRDefault="004D27AA" w:rsidP="004D27AA">
            <w:pPr>
              <w:rPr>
                <w:rFonts w:eastAsia="Yu Mincho"/>
                <w:sz w:val="21"/>
                <w:szCs w:val="21"/>
                <w:lang w:eastAsia="ja-JP"/>
              </w:rPr>
            </w:pPr>
          </w:p>
        </w:tc>
        <w:tc>
          <w:tcPr>
            <w:tcW w:w="6780" w:type="dxa"/>
          </w:tcPr>
          <w:p w14:paraId="2F443635" w14:textId="62FE19C7" w:rsidR="004D27AA" w:rsidRDefault="004D27AA" w:rsidP="004D27AA">
            <w:pPr>
              <w:pStyle w:val="BodyText"/>
              <w:rPr>
                <w:lang w:val="en-GB"/>
              </w:rPr>
            </w:pPr>
            <w:r>
              <w:rPr>
                <w:rFonts w:eastAsiaTheme="minorEastAsia"/>
                <w:lang w:val="en-GB" w:eastAsia="zh-CN"/>
              </w:rPr>
              <w:t xml:space="preserve">We align with CMCC for studying a common target for MCL rather than on which channels needing to enhance. </w:t>
            </w:r>
          </w:p>
        </w:tc>
      </w:tr>
      <w:tr w:rsidR="00464A53" w14:paraId="6524BFF6" w14:textId="77777777" w:rsidTr="00FA63B9">
        <w:tc>
          <w:tcPr>
            <w:tcW w:w="1479" w:type="dxa"/>
          </w:tcPr>
          <w:p w14:paraId="1807C807" w14:textId="22702902"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D9184CA" w14:textId="77777777" w:rsidR="00464A53" w:rsidRDefault="00464A53" w:rsidP="00464A53">
            <w:pPr>
              <w:rPr>
                <w:rFonts w:eastAsia="Yu Mincho"/>
                <w:sz w:val="21"/>
                <w:szCs w:val="21"/>
                <w:lang w:eastAsia="ja-JP"/>
              </w:rPr>
            </w:pPr>
          </w:p>
        </w:tc>
        <w:tc>
          <w:tcPr>
            <w:tcW w:w="6780" w:type="dxa"/>
          </w:tcPr>
          <w:p w14:paraId="52A027D4" w14:textId="43E1F52A" w:rsidR="00464A53" w:rsidRDefault="00464A53" w:rsidP="00464A53">
            <w:pPr>
              <w:pStyle w:val="BodyText"/>
              <w:rPr>
                <w:rFonts w:eastAsiaTheme="minorEastAsia"/>
                <w:lang w:val="en-GB" w:eastAsia="zh-CN"/>
              </w:rPr>
            </w:pPr>
            <w:r>
              <w:rPr>
                <w:lang w:val="en-GB"/>
              </w:rPr>
              <w:t xml:space="preserve">We generally are supportive to study improving coverage for 6G compared with 5G. One question is what baseline to use to compare with as different coverage enhancement techniques were introduced in different 5G releases. If we target “enhancing” then we need to discuss what/where we are enhancing from. </w:t>
            </w:r>
          </w:p>
        </w:tc>
      </w:tr>
      <w:tr w:rsidR="00A650DD" w14:paraId="1AA7483D" w14:textId="77777777" w:rsidTr="00FA63B9">
        <w:tc>
          <w:tcPr>
            <w:tcW w:w="1479" w:type="dxa"/>
          </w:tcPr>
          <w:p w14:paraId="0B9268B0" w14:textId="3660E0A5"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0AC6EF33" w14:textId="77777777" w:rsidR="00A650DD" w:rsidRDefault="00A650DD" w:rsidP="00A650DD">
            <w:pPr>
              <w:rPr>
                <w:rFonts w:eastAsia="Yu Mincho"/>
                <w:sz w:val="21"/>
                <w:szCs w:val="21"/>
                <w:lang w:eastAsia="ja-JP"/>
              </w:rPr>
            </w:pPr>
          </w:p>
        </w:tc>
        <w:tc>
          <w:tcPr>
            <w:tcW w:w="6780" w:type="dxa"/>
          </w:tcPr>
          <w:p w14:paraId="0CD3210B" w14:textId="3D96EC4A" w:rsidR="00A650DD" w:rsidRDefault="00A650DD" w:rsidP="00A650DD">
            <w:pPr>
              <w:pStyle w:val="BodyText"/>
              <w:rPr>
                <w:lang w:val="en-GB"/>
              </w:rPr>
            </w:pPr>
            <w:r>
              <w:rPr>
                <w:rFonts w:eastAsia="PMingLiU" w:hint="eastAsia"/>
                <w:lang w:val="en-GB" w:eastAsia="zh-TW"/>
              </w:rPr>
              <w:t>We think coverage enhancement is needed for all UEs/device types</w:t>
            </w:r>
            <w:r w:rsidRPr="5AB34AEF">
              <w:rPr>
                <w:rFonts w:eastAsia="PMingLiU"/>
                <w:lang w:val="en-GB" w:eastAsia="zh-TW"/>
              </w:rPr>
              <w:t xml:space="preserve">. </w:t>
            </w:r>
            <w:r w:rsidRPr="6653A5C0">
              <w:rPr>
                <w:rFonts w:eastAsia="PMingLiU"/>
                <w:lang w:val="en-GB" w:eastAsia="zh-TW"/>
              </w:rPr>
              <w:t xml:space="preserve">In addition, for </w:t>
            </w:r>
            <w:r w:rsidRPr="01BC8A22">
              <w:rPr>
                <w:rFonts w:eastAsia="PMingLiU"/>
                <w:lang w:val="en-GB" w:eastAsia="zh-TW"/>
              </w:rPr>
              <w:t xml:space="preserve">better UE experience </w:t>
            </w:r>
            <w:r w:rsidRPr="5B26C890">
              <w:rPr>
                <w:rFonts w:eastAsia="PMingLiU"/>
                <w:lang w:val="en-GB" w:eastAsia="zh-TW"/>
              </w:rPr>
              <w:t xml:space="preserve">to </w:t>
            </w:r>
            <w:r w:rsidRPr="642F60A9">
              <w:rPr>
                <w:rFonts w:eastAsia="PMingLiU"/>
                <w:lang w:val="en-GB" w:eastAsia="zh-TW"/>
              </w:rPr>
              <w:t>camp</w:t>
            </w:r>
            <w:r w:rsidRPr="00CA1DC0">
              <w:rPr>
                <w:rFonts w:eastAsia="PMingLiU"/>
                <w:lang w:val="en-GB" w:eastAsia="zh-TW"/>
              </w:rPr>
              <w:t xml:space="preserve"> on </w:t>
            </w:r>
            <w:r w:rsidRPr="690CAAD3">
              <w:rPr>
                <w:rFonts w:eastAsia="PMingLiU"/>
                <w:lang w:val="en-GB" w:eastAsia="zh-TW"/>
              </w:rPr>
              <w:t>and connect to</w:t>
            </w:r>
            <w:r w:rsidRPr="6FABC984">
              <w:rPr>
                <w:rFonts w:eastAsia="PMingLiU"/>
                <w:lang w:val="en-GB" w:eastAsia="zh-TW"/>
              </w:rPr>
              <w:t xml:space="preserve"> </w:t>
            </w:r>
            <w:r w:rsidRPr="00CA1DC0">
              <w:rPr>
                <w:rFonts w:eastAsia="PMingLiU"/>
                <w:lang w:val="en-GB" w:eastAsia="zh-TW"/>
              </w:rPr>
              <w:t>the cell</w:t>
            </w:r>
            <w:r w:rsidRPr="6FABC984">
              <w:rPr>
                <w:rFonts w:eastAsia="PMingLiU"/>
                <w:lang w:val="en-GB" w:eastAsia="zh-TW"/>
              </w:rPr>
              <w:t xml:space="preserve"> </w:t>
            </w:r>
            <w:r w:rsidRPr="12B904B6">
              <w:rPr>
                <w:rFonts w:eastAsia="PMingLiU"/>
                <w:lang w:val="en-GB" w:eastAsia="zh-TW"/>
              </w:rPr>
              <w:t xml:space="preserve">successfully, </w:t>
            </w:r>
            <w:r w:rsidRPr="4028B5C7">
              <w:rPr>
                <w:rFonts w:eastAsia="PMingLiU"/>
                <w:lang w:val="en-GB" w:eastAsia="zh-TW"/>
              </w:rPr>
              <w:t>study</w:t>
            </w:r>
            <w:r w:rsidRPr="6523D90D">
              <w:rPr>
                <w:rFonts w:eastAsia="PMingLiU"/>
                <w:lang w:val="en-GB" w:eastAsia="zh-TW"/>
              </w:rPr>
              <w:t xml:space="preserve"> </w:t>
            </w:r>
            <w:r w:rsidRPr="5AD5F999">
              <w:rPr>
                <w:rFonts w:eastAsia="PMingLiU"/>
                <w:lang w:val="en-GB" w:eastAsia="zh-TW"/>
              </w:rPr>
              <w:t xml:space="preserve">how to </w:t>
            </w:r>
            <w:r w:rsidRPr="10AEDE4A">
              <w:rPr>
                <w:rFonts w:eastAsia="PMingLiU"/>
                <w:lang w:val="en-GB" w:eastAsia="zh-TW"/>
              </w:rPr>
              <w:t xml:space="preserve">improve </w:t>
            </w:r>
            <w:r w:rsidRPr="45748634">
              <w:rPr>
                <w:rFonts w:eastAsia="PMingLiU"/>
                <w:lang w:val="en-GB" w:eastAsia="zh-TW"/>
              </w:rPr>
              <w:t xml:space="preserve">the </w:t>
            </w:r>
            <w:r w:rsidRPr="57A2A86F">
              <w:rPr>
                <w:rFonts w:eastAsia="PMingLiU"/>
                <w:lang w:val="en-GB" w:eastAsia="zh-TW"/>
              </w:rPr>
              <w:t xml:space="preserve">DL </w:t>
            </w:r>
            <w:r w:rsidRPr="3D37553A">
              <w:rPr>
                <w:rFonts w:eastAsia="PMingLiU"/>
                <w:lang w:val="en-GB" w:eastAsia="zh-TW"/>
              </w:rPr>
              <w:t xml:space="preserve">synchronizations (e.g., </w:t>
            </w:r>
            <w:r w:rsidRPr="384AD36F">
              <w:rPr>
                <w:rFonts w:eastAsia="PMingLiU"/>
                <w:lang w:val="en-GB" w:eastAsia="zh-TW"/>
              </w:rPr>
              <w:t xml:space="preserve">SSB) and </w:t>
            </w:r>
            <w:r w:rsidRPr="2DB9E11B">
              <w:rPr>
                <w:rFonts w:eastAsia="PMingLiU"/>
                <w:lang w:val="en-GB" w:eastAsia="zh-TW"/>
              </w:rPr>
              <w:t>PRACH</w:t>
            </w:r>
            <w:r w:rsidRPr="434B478A">
              <w:rPr>
                <w:rFonts w:eastAsia="PMingLiU"/>
                <w:lang w:val="en-GB" w:eastAsia="zh-TW"/>
              </w:rPr>
              <w:t xml:space="preserve"> </w:t>
            </w:r>
            <w:r w:rsidRPr="754146FF">
              <w:rPr>
                <w:rFonts w:eastAsia="PMingLiU"/>
                <w:lang w:val="en-GB" w:eastAsia="zh-TW"/>
              </w:rPr>
              <w:t xml:space="preserve">transmission </w:t>
            </w:r>
            <w:r w:rsidRPr="43A04AB5">
              <w:rPr>
                <w:rFonts w:eastAsia="PMingLiU"/>
                <w:lang w:val="en-GB" w:eastAsia="zh-TW"/>
              </w:rPr>
              <w:t>is needed.</w:t>
            </w:r>
          </w:p>
        </w:tc>
      </w:tr>
      <w:tr w:rsidR="0089570A" w14:paraId="4EC8E66E" w14:textId="77777777" w:rsidTr="00FA63B9">
        <w:tc>
          <w:tcPr>
            <w:tcW w:w="1479" w:type="dxa"/>
          </w:tcPr>
          <w:p w14:paraId="4EE7FC78" w14:textId="05909AE6" w:rsidR="0089570A" w:rsidRDefault="0089570A" w:rsidP="0089570A">
            <w:pPr>
              <w:rPr>
                <w:rFonts w:eastAsia="PMingLiU"/>
                <w:sz w:val="21"/>
                <w:szCs w:val="21"/>
                <w:lang w:val="en-US" w:eastAsia="zh-TW"/>
              </w:rPr>
            </w:pPr>
            <w:r>
              <w:rPr>
                <w:rFonts w:eastAsia="Yu Mincho"/>
                <w:sz w:val="21"/>
                <w:szCs w:val="21"/>
                <w:lang w:val="en-US" w:eastAsia="ja-JP"/>
              </w:rPr>
              <w:t>Ericsson</w:t>
            </w:r>
          </w:p>
        </w:tc>
        <w:tc>
          <w:tcPr>
            <w:tcW w:w="1372" w:type="dxa"/>
          </w:tcPr>
          <w:p w14:paraId="34CD5FC9" w14:textId="17931B3C" w:rsidR="0089570A" w:rsidRDefault="0089570A" w:rsidP="0089570A">
            <w:pPr>
              <w:rPr>
                <w:rFonts w:eastAsia="Yu Mincho"/>
                <w:sz w:val="21"/>
                <w:szCs w:val="21"/>
                <w:lang w:eastAsia="ja-JP"/>
              </w:rPr>
            </w:pPr>
            <w:r>
              <w:rPr>
                <w:rFonts w:eastAsia="Yu Mincho"/>
                <w:sz w:val="21"/>
                <w:szCs w:val="21"/>
                <w:lang w:eastAsia="ja-JP"/>
              </w:rPr>
              <w:t>Y</w:t>
            </w:r>
          </w:p>
        </w:tc>
        <w:tc>
          <w:tcPr>
            <w:tcW w:w="6780" w:type="dxa"/>
          </w:tcPr>
          <w:p w14:paraId="018890B0" w14:textId="77777777" w:rsidR="0089570A" w:rsidRDefault="0089570A" w:rsidP="0089570A">
            <w:pPr>
              <w:pStyle w:val="BodyText"/>
              <w:rPr>
                <w:lang w:val="en-GB"/>
              </w:rPr>
            </w:pPr>
            <w:r>
              <w:rPr>
                <w:lang w:val="en-GB"/>
              </w:rPr>
              <w:t xml:space="preserve">The term “coverage enhancement” is somewhat misleading as we not yet have any 6G coverage to enhance (although 5G can be considered the baseline. Coverage is a basic aspect and not related to a specific device type. </w:t>
            </w:r>
          </w:p>
          <w:p w14:paraId="45E073D7" w14:textId="6F2352C7" w:rsidR="0089570A" w:rsidRDefault="0089570A" w:rsidP="0089570A">
            <w:pPr>
              <w:pStyle w:val="BodyText"/>
              <w:rPr>
                <w:rFonts w:eastAsia="PMingLiU"/>
                <w:lang w:val="en-GB" w:eastAsia="zh-TW"/>
              </w:rPr>
            </w:pPr>
            <w:r>
              <w:rPr>
                <w:lang w:val="en-GB"/>
              </w:rPr>
              <w:t>Relevant coverage-enhancements features introduced in later NR releases (e.g. dynamic repetition and TBoMS) should (in some form) be included as part of the overall framework in the first 6G release (e.g. through the possibility to schedule a transport block spanning multiple slots) under the respective agenda item.</w:t>
            </w:r>
          </w:p>
        </w:tc>
      </w:tr>
      <w:tr w:rsidR="00FA63B9" w14:paraId="2CACF2FD" w14:textId="77777777" w:rsidTr="007D56D4">
        <w:tc>
          <w:tcPr>
            <w:tcW w:w="1479" w:type="dxa"/>
            <w:tcBorders>
              <w:top w:val="single" w:sz="4" w:space="0" w:color="auto"/>
              <w:left w:val="single" w:sz="4" w:space="0" w:color="auto"/>
              <w:bottom w:val="single" w:sz="4" w:space="0" w:color="auto"/>
              <w:right w:val="single" w:sz="4" w:space="0" w:color="auto"/>
            </w:tcBorders>
            <w:hideMark/>
          </w:tcPr>
          <w:p w14:paraId="52EAB3A2" w14:textId="77777777" w:rsidR="00FA63B9" w:rsidRDefault="00FA63B9">
            <w:pPr>
              <w:rPr>
                <w:rFonts w:eastAsiaTheme="minorEastAsia"/>
                <w:sz w:val="21"/>
                <w:szCs w:val="21"/>
                <w:lang w:val="en-US" w:eastAsia="zh-CN"/>
              </w:rPr>
            </w:pPr>
            <w:r>
              <w:rPr>
                <w:rFonts w:eastAsiaTheme="minorEastAsia"/>
                <w:sz w:val="21"/>
                <w:szCs w:val="21"/>
                <w:lang w:val="en-US" w:eastAsia="zh-CN"/>
              </w:rPr>
              <w:t>MediaTek</w:t>
            </w:r>
          </w:p>
        </w:tc>
        <w:tc>
          <w:tcPr>
            <w:tcW w:w="1372" w:type="dxa"/>
            <w:tcBorders>
              <w:top w:val="single" w:sz="4" w:space="0" w:color="auto"/>
              <w:left w:val="single" w:sz="4" w:space="0" w:color="auto"/>
              <w:bottom w:val="single" w:sz="4" w:space="0" w:color="auto"/>
              <w:right w:val="single" w:sz="4" w:space="0" w:color="auto"/>
            </w:tcBorders>
            <w:hideMark/>
          </w:tcPr>
          <w:p w14:paraId="10FA242C" w14:textId="77777777" w:rsidR="00FA63B9" w:rsidRDefault="00FA63B9">
            <w:pPr>
              <w:rPr>
                <w:rFonts w:eastAsiaTheme="minorEastAsia"/>
                <w:sz w:val="21"/>
                <w:szCs w:val="21"/>
                <w:lang w:val="en-US" w:eastAsia="zh-CN"/>
              </w:rPr>
            </w:pPr>
            <w:r>
              <w:rPr>
                <w:rFonts w:eastAsiaTheme="minorEastAsia"/>
                <w:sz w:val="21"/>
                <w:szCs w:val="21"/>
                <w:lang w:val="en-US" w:eastAsia="zh-CN"/>
              </w:rPr>
              <w:t>Y</w:t>
            </w:r>
          </w:p>
        </w:tc>
        <w:tc>
          <w:tcPr>
            <w:tcW w:w="6780" w:type="dxa"/>
            <w:tcBorders>
              <w:top w:val="single" w:sz="4" w:space="0" w:color="auto"/>
              <w:left w:val="single" w:sz="4" w:space="0" w:color="auto"/>
              <w:bottom w:val="single" w:sz="4" w:space="0" w:color="auto"/>
              <w:right w:val="single" w:sz="4" w:space="0" w:color="auto"/>
            </w:tcBorders>
            <w:hideMark/>
          </w:tcPr>
          <w:p w14:paraId="674A690D" w14:textId="13B3C167" w:rsidR="00FA63B9" w:rsidRDefault="00FA63B9">
            <w:pPr>
              <w:pStyle w:val="BodyText"/>
              <w:rPr>
                <w:lang w:val="en-GB"/>
              </w:rPr>
            </w:pPr>
            <w:r>
              <w:rPr>
                <w:lang w:val="en-GB"/>
              </w:rPr>
              <w:t xml:space="preserve">We think some agreement on a target is required, probably at RAN plenary. We also think baseline coverage enhancement should be targeted as part of the basic feature set for all devices. It’s premature to talk about device specific aspects without identifying/studying the </w:t>
            </w:r>
            <w:r w:rsidR="001A107D">
              <w:rPr>
                <w:lang w:val="en-GB"/>
              </w:rPr>
              <w:t xml:space="preserve">potential </w:t>
            </w:r>
            <w:r>
              <w:rPr>
                <w:lang w:val="en-GB"/>
              </w:rPr>
              <w:t>techniques</w:t>
            </w:r>
            <w:r w:rsidR="001A107D">
              <w:rPr>
                <w:lang w:val="en-GB"/>
              </w:rPr>
              <w:t xml:space="preserve"> further, and should not be the initial main focus</w:t>
            </w:r>
            <w:r>
              <w:rPr>
                <w:lang w:val="en-GB"/>
              </w:rPr>
              <w:t xml:space="preserve">. </w:t>
            </w:r>
          </w:p>
        </w:tc>
      </w:tr>
      <w:tr w:rsidR="007D56D4" w14:paraId="3D599AE4" w14:textId="77777777" w:rsidTr="00FA63B9">
        <w:tc>
          <w:tcPr>
            <w:tcW w:w="1479" w:type="dxa"/>
          </w:tcPr>
          <w:p w14:paraId="5179B7C6" w14:textId="03F19AC0" w:rsidR="007D56D4" w:rsidRPr="00FA63B9" w:rsidRDefault="007D56D4" w:rsidP="007D56D4">
            <w:pPr>
              <w:rPr>
                <w:rFonts w:eastAsia="Yu Mincho"/>
                <w:sz w:val="21"/>
                <w:szCs w:val="21"/>
                <w:lang w:eastAsia="ja-JP"/>
              </w:rPr>
            </w:pPr>
            <w:r>
              <w:rPr>
                <w:rFonts w:eastAsia="Malgun Gothic" w:hint="eastAsia"/>
                <w:sz w:val="21"/>
                <w:szCs w:val="21"/>
                <w:lang w:val="en-US" w:eastAsia="ko-KR"/>
              </w:rPr>
              <w:t>SK Telecom</w:t>
            </w:r>
          </w:p>
        </w:tc>
        <w:tc>
          <w:tcPr>
            <w:tcW w:w="1372" w:type="dxa"/>
          </w:tcPr>
          <w:p w14:paraId="458BFC6C" w14:textId="66CA684D"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5F9EBE" w14:textId="0AA21711" w:rsidR="007D56D4" w:rsidRDefault="007D56D4" w:rsidP="007D56D4">
            <w:pPr>
              <w:pStyle w:val="BodyText"/>
              <w:rPr>
                <w:lang w:val="en-GB"/>
              </w:rPr>
            </w:pPr>
            <w:r>
              <w:rPr>
                <w:rFonts w:eastAsia="Malgun Gothic" w:hint="eastAsia"/>
                <w:lang w:val="en-GB" w:eastAsia="ko-KR"/>
              </w:rPr>
              <w:t xml:space="preserve">From our perspective, the overall coverage is very important topic which should be definitely studied, however it seems a bit unclear what the baseline would be when we say </w:t>
            </w:r>
            <w:r>
              <w:rPr>
                <w:rFonts w:eastAsia="Malgun Gothic"/>
                <w:lang w:val="en-GB" w:eastAsia="ko-KR"/>
              </w:rPr>
              <w:t>‘</w:t>
            </w:r>
            <w:r>
              <w:rPr>
                <w:rFonts w:eastAsia="Malgun Gothic" w:hint="eastAsia"/>
                <w:lang w:val="en-GB" w:eastAsia="ko-KR"/>
              </w:rPr>
              <w:t>enhance</w:t>
            </w:r>
            <w:r>
              <w:rPr>
                <w:rFonts w:eastAsia="Malgun Gothic"/>
                <w:lang w:val="en-GB" w:eastAsia="ko-KR"/>
              </w:rPr>
              <w:t>’</w:t>
            </w:r>
            <w:r>
              <w:rPr>
                <w:rFonts w:eastAsia="Malgun Gothic" w:hint="eastAsia"/>
                <w:lang w:val="en-GB" w:eastAsia="ko-KR"/>
              </w:rPr>
              <w:t xml:space="preserve">.  </w:t>
            </w:r>
          </w:p>
        </w:tc>
      </w:tr>
      <w:tr w:rsidR="002435D5" w14:paraId="2703AD49" w14:textId="77777777" w:rsidTr="00FA63B9">
        <w:tc>
          <w:tcPr>
            <w:tcW w:w="1479" w:type="dxa"/>
          </w:tcPr>
          <w:p w14:paraId="113364FB" w14:textId="24CCDFCE" w:rsidR="002435D5" w:rsidRDefault="002435D5" w:rsidP="002435D5">
            <w:pPr>
              <w:rPr>
                <w:rFonts w:eastAsia="Malgun Gothic"/>
                <w:sz w:val="21"/>
                <w:szCs w:val="21"/>
                <w:lang w:val="en-US" w:eastAsia="ko-KR"/>
              </w:rPr>
            </w:pPr>
            <w:r>
              <w:rPr>
                <w:rFonts w:eastAsiaTheme="minorEastAsia"/>
                <w:sz w:val="21"/>
                <w:szCs w:val="21"/>
                <w:lang w:val="en-US" w:eastAsia="zh-CN"/>
              </w:rPr>
              <w:t>CEWiT</w:t>
            </w:r>
          </w:p>
        </w:tc>
        <w:tc>
          <w:tcPr>
            <w:tcW w:w="1372" w:type="dxa"/>
          </w:tcPr>
          <w:p w14:paraId="7BB5B358" w14:textId="62B2A69E" w:rsidR="002435D5" w:rsidRDefault="002435D5" w:rsidP="002435D5">
            <w:pPr>
              <w:rPr>
                <w:rFonts w:eastAsia="Malgun Gothic"/>
                <w:sz w:val="21"/>
                <w:szCs w:val="21"/>
                <w:lang w:eastAsia="ko-KR"/>
              </w:rPr>
            </w:pPr>
            <w:r>
              <w:rPr>
                <w:rFonts w:eastAsiaTheme="minorEastAsia"/>
                <w:sz w:val="21"/>
                <w:szCs w:val="21"/>
                <w:lang w:eastAsia="zh-CN"/>
              </w:rPr>
              <w:t>Conditonal Y</w:t>
            </w:r>
          </w:p>
        </w:tc>
        <w:tc>
          <w:tcPr>
            <w:tcW w:w="6780" w:type="dxa"/>
          </w:tcPr>
          <w:p w14:paraId="04AE1FB9" w14:textId="7AAEF1DB" w:rsidR="002435D5" w:rsidRDefault="002435D5" w:rsidP="002435D5">
            <w:pPr>
              <w:pStyle w:val="BodyText"/>
              <w:rPr>
                <w:rFonts w:eastAsia="Malgun Gothic"/>
                <w:lang w:val="en-GB" w:eastAsia="ko-KR"/>
              </w:rPr>
            </w:pPr>
            <w:r>
              <w:rPr>
                <w:rFonts w:eastAsiaTheme="minorEastAsia"/>
                <w:lang w:val="en-GB" w:eastAsia="zh-CN"/>
              </w:rPr>
              <w:t xml:space="preserve">We strongly believe coverage requirement should be considered from day-1 of designing all the signals/channels, not just as improvement but as a part of the baseline design. So, we should first strive to come up with MCL values required for different deployment scenarios and different device types and work on the signals/channels design based on the required value. </w:t>
            </w:r>
          </w:p>
        </w:tc>
      </w:tr>
      <w:tr w:rsidR="008E1415" w14:paraId="68F56ED4" w14:textId="77777777" w:rsidTr="00FA63B9">
        <w:tc>
          <w:tcPr>
            <w:tcW w:w="1479" w:type="dxa"/>
          </w:tcPr>
          <w:p w14:paraId="6613373A" w14:textId="52BD3414"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0A3A8696" w14:textId="77777777" w:rsidR="008E1415" w:rsidRDefault="008E1415" w:rsidP="008E1415">
            <w:pPr>
              <w:rPr>
                <w:rFonts w:eastAsiaTheme="minorEastAsia"/>
                <w:sz w:val="21"/>
                <w:szCs w:val="21"/>
                <w:lang w:eastAsia="zh-CN"/>
              </w:rPr>
            </w:pPr>
          </w:p>
        </w:tc>
        <w:tc>
          <w:tcPr>
            <w:tcW w:w="6780" w:type="dxa"/>
          </w:tcPr>
          <w:p w14:paraId="0249EC28" w14:textId="3F83D66E" w:rsidR="008E1415" w:rsidRDefault="008E1415" w:rsidP="008E1415">
            <w:pPr>
              <w:pStyle w:val="BodyText"/>
              <w:rPr>
                <w:rFonts w:eastAsiaTheme="minorEastAsia"/>
                <w:lang w:val="en-GB" w:eastAsia="zh-CN"/>
              </w:rPr>
            </w:pPr>
            <w:r>
              <w:rPr>
                <w:rFonts w:eastAsiaTheme="minorEastAsia" w:hint="eastAsia"/>
                <w:lang w:val="en-GB" w:eastAsia="zh-CN"/>
              </w:rPr>
              <w:t>We share the same view as other companies that we should first agree on an overall coverage target.</w:t>
            </w:r>
          </w:p>
        </w:tc>
      </w:tr>
      <w:tr w:rsidR="00392A02" w14:paraId="496E8A17" w14:textId="77777777" w:rsidTr="00FA63B9">
        <w:tc>
          <w:tcPr>
            <w:tcW w:w="1479" w:type="dxa"/>
          </w:tcPr>
          <w:p w14:paraId="60EC7362" w14:textId="790D839B" w:rsidR="00392A02" w:rsidRDefault="00392A02" w:rsidP="00392A02">
            <w:pPr>
              <w:rPr>
                <w:rFonts w:eastAsiaTheme="minorEastAsia" w:hint="eastAsia"/>
                <w:sz w:val="21"/>
                <w:szCs w:val="21"/>
                <w:lang w:val="en-US" w:eastAsia="zh-CN"/>
              </w:rPr>
            </w:pPr>
            <w:r>
              <w:rPr>
                <w:rFonts w:eastAsia="Yu Mincho"/>
                <w:sz w:val="21"/>
                <w:szCs w:val="21"/>
                <w:lang w:val="en-US" w:eastAsia="ja-JP"/>
              </w:rPr>
              <w:t>Sharp</w:t>
            </w:r>
          </w:p>
        </w:tc>
        <w:tc>
          <w:tcPr>
            <w:tcW w:w="1372" w:type="dxa"/>
          </w:tcPr>
          <w:p w14:paraId="6A136558" w14:textId="77777777" w:rsidR="00392A02" w:rsidRDefault="00392A02" w:rsidP="00392A02">
            <w:pPr>
              <w:rPr>
                <w:rFonts w:eastAsiaTheme="minorEastAsia"/>
                <w:sz w:val="21"/>
                <w:szCs w:val="21"/>
                <w:lang w:eastAsia="zh-CN"/>
              </w:rPr>
            </w:pPr>
          </w:p>
        </w:tc>
        <w:tc>
          <w:tcPr>
            <w:tcW w:w="6780" w:type="dxa"/>
          </w:tcPr>
          <w:p w14:paraId="0523CCA5" w14:textId="208D243E" w:rsidR="00392A02" w:rsidRDefault="00392A02" w:rsidP="00392A02">
            <w:pPr>
              <w:pStyle w:val="BodyText"/>
              <w:rPr>
                <w:rFonts w:eastAsiaTheme="minorEastAsia" w:hint="eastAsia"/>
                <w:lang w:val="en-GB" w:eastAsia="zh-CN"/>
              </w:rPr>
            </w:pPr>
            <w:r>
              <w:rPr>
                <w:lang w:val="en-GB"/>
              </w:rPr>
              <w:t>NR SSB could be the coverage baseline. How much coverage extension compared to NR SSB</w:t>
            </w:r>
            <w:r>
              <w:rPr>
                <w:lang w:val="en-GB"/>
              </w:rPr>
              <w:t xml:space="preserve"> is required</w:t>
            </w:r>
            <w:r>
              <w:rPr>
                <w:lang w:val="en-GB"/>
              </w:rPr>
              <w:t xml:space="preserve"> can be discussed.</w:t>
            </w:r>
          </w:p>
        </w:tc>
      </w:tr>
    </w:tbl>
    <w:p w14:paraId="3C5394DA" w14:textId="77777777" w:rsidR="00102D7D" w:rsidRDefault="00102D7D" w:rsidP="00732056">
      <w:pPr>
        <w:pStyle w:val="BodyText"/>
        <w:rPr>
          <w:lang w:val="en-US"/>
        </w:rPr>
      </w:pPr>
    </w:p>
    <w:p w14:paraId="00EB21A9" w14:textId="77777777" w:rsidR="009917D7" w:rsidRDefault="009917D7" w:rsidP="00732056">
      <w:pPr>
        <w:pStyle w:val="BodyText"/>
        <w:rPr>
          <w:lang w:val="en-US"/>
        </w:rPr>
      </w:pPr>
    </w:p>
    <w:p w14:paraId="084E717E" w14:textId="67223657" w:rsidR="00732056" w:rsidRDefault="00750934" w:rsidP="00732056">
      <w:pPr>
        <w:pStyle w:val="BodyText"/>
        <w:rPr>
          <w:lang w:val="en-GB"/>
        </w:rPr>
      </w:pPr>
      <w:r w:rsidRPr="00434E9E">
        <w:rPr>
          <w:rFonts w:hint="eastAsia"/>
          <w:highlight w:val="magenta"/>
          <w:lang w:val="en-US"/>
        </w:rPr>
        <w:t xml:space="preserve">Regarding </w:t>
      </w:r>
      <w:r w:rsidR="008D4B57" w:rsidRPr="00434E9E">
        <w:rPr>
          <w:rFonts w:hint="eastAsia"/>
          <w:highlight w:val="magenta"/>
          <w:lang w:val="en-US"/>
        </w:rPr>
        <w:t>~7GHz</w:t>
      </w:r>
      <w:r w:rsidRPr="00434E9E">
        <w:rPr>
          <w:rFonts w:hint="eastAsia"/>
          <w:highlight w:val="magenta"/>
          <w:lang w:val="en-US"/>
        </w:rPr>
        <w:t xml:space="preserve"> band </w:t>
      </w:r>
      <w:r w:rsidRPr="00434E9E">
        <w:rPr>
          <w:highlight w:val="magenta"/>
          <w:lang w:val="en-US"/>
        </w:rPr>
        <w:t>coverage</w:t>
      </w:r>
      <w:r w:rsidRPr="00434E9E">
        <w:rPr>
          <w:rFonts w:hint="eastAsia"/>
          <w:highlight w:val="magenta"/>
          <w:lang w:val="en-US"/>
        </w:rPr>
        <w:t xml:space="preserve">, a number of companies </w:t>
      </w:r>
      <w:r w:rsidR="00DA2A12" w:rsidRPr="00434E9E">
        <w:rPr>
          <w:rFonts w:hint="eastAsia"/>
          <w:highlight w:val="magenta"/>
          <w:lang w:val="en-US"/>
        </w:rPr>
        <w:t xml:space="preserve">mention larger number of antennas is necessary to achieve the </w:t>
      </w:r>
      <w:r w:rsidR="00DA2A12" w:rsidRPr="00434E9E">
        <w:rPr>
          <w:highlight w:val="magenta"/>
          <w:lang w:val="en-US"/>
        </w:rPr>
        <w:t>comparable coverage to 5G mid-band</w:t>
      </w:r>
      <w:r w:rsidR="00DA2A12" w:rsidRPr="00434E9E">
        <w:rPr>
          <w:rFonts w:hint="eastAsia"/>
          <w:highlight w:val="magenta"/>
          <w:lang w:val="en-US"/>
        </w:rPr>
        <w:t xml:space="preserve"> (~3.5GHz)</w:t>
      </w:r>
      <w:r w:rsidR="006262C6" w:rsidRPr="00434E9E">
        <w:rPr>
          <w:rFonts w:hint="eastAsia"/>
          <w:highlight w:val="magenta"/>
          <w:lang w:val="en-US"/>
        </w:rPr>
        <w:t>. T</w:t>
      </w:r>
      <w:r w:rsidR="006262C6" w:rsidRPr="00434E9E">
        <w:rPr>
          <w:highlight w:val="magenta"/>
          <w:lang w:val="en-US"/>
        </w:rPr>
        <w:t>h</w:t>
      </w:r>
      <w:r w:rsidR="006262C6" w:rsidRPr="00434E9E">
        <w:rPr>
          <w:rFonts w:hint="eastAsia"/>
          <w:highlight w:val="magenta"/>
          <w:lang w:val="en-US"/>
        </w:rPr>
        <w:t xml:space="preserve">is aspect can be discussed in RANp SI for 6G requirement (especially for deployment scenarios) </w:t>
      </w:r>
      <w:r w:rsidR="00DC69E1" w:rsidRPr="00434E9E">
        <w:rPr>
          <w:rFonts w:hint="eastAsia"/>
          <w:highlight w:val="magenta"/>
          <w:lang w:val="en-US"/>
        </w:rPr>
        <w:t xml:space="preserve">as well as RAN1 </w:t>
      </w:r>
      <w:r w:rsidR="001A7A07" w:rsidRPr="00434E9E">
        <w:rPr>
          <w:rFonts w:hint="eastAsia"/>
          <w:highlight w:val="magenta"/>
          <w:lang w:val="en-US"/>
        </w:rPr>
        <w:t xml:space="preserve">6G </w:t>
      </w:r>
      <w:r w:rsidR="00DC69E1" w:rsidRPr="00434E9E">
        <w:rPr>
          <w:rFonts w:hint="eastAsia"/>
          <w:highlight w:val="magenta"/>
          <w:lang w:val="en-US"/>
        </w:rPr>
        <w:t xml:space="preserve">study </w:t>
      </w:r>
      <w:r w:rsidR="001A7A07" w:rsidRPr="00434E9E">
        <w:rPr>
          <w:rFonts w:hint="eastAsia"/>
          <w:highlight w:val="magenta"/>
          <w:lang w:val="en-US"/>
        </w:rPr>
        <w:t xml:space="preserve">AI11.2 </w:t>
      </w:r>
      <w:r w:rsidR="00DC69E1" w:rsidRPr="00434E9E">
        <w:rPr>
          <w:rFonts w:hint="eastAsia"/>
          <w:highlight w:val="magenta"/>
          <w:lang w:val="en-US"/>
        </w:rPr>
        <w:t>for evaluation assumptions.</w:t>
      </w:r>
    </w:p>
    <w:p w14:paraId="5C0D381F" w14:textId="77777777" w:rsidR="00732056" w:rsidRDefault="00732056">
      <w:pPr>
        <w:pStyle w:val="BodyText"/>
        <w:rPr>
          <w:lang w:val="en-GB"/>
        </w:rPr>
      </w:pPr>
    </w:p>
    <w:p w14:paraId="47BE3958" w14:textId="1AE3BC86" w:rsidR="00C93E9A" w:rsidRPr="00C17422" w:rsidRDefault="00A768D0" w:rsidP="00C93E9A">
      <w:pPr>
        <w:pStyle w:val="Heading1"/>
        <w:ind w:left="284" w:hanging="284"/>
        <w:rPr>
          <w:b/>
          <w:bCs/>
        </w:rPr>
      </w:pPr>
      <w:r>
        <w:rPr>
          <w:rFonts w:eastAsia="Yu Mincho" w:hint="eastAsia"/>
          <w:b/>
          <w:bCs/>
          <w:lang w:eastAsia="ja-JP"/>
        </w:rPr>
        <w:lastRenderedPageBreak/>
        <w:t>5</w:t>
      </w:r>
      <w:r w:rsidR="00C93E9A" w:rsidRPr="00C17422">
        <w:rPr>
          <w:b/>
          <w:bCs/>
        </w:rPr>
        <w:t xml:space="preserve"> </w:t>
      </w:r>
      <w:r w:rsidR="00AF5D65" w:rsidRPr="00AF5D65">
        <w:rPr>
          <w:rFonts w:eastAsia="Yu Mincho"/>
          <w:b/>
          <w:bCs/>
          <w:lang w:eastAsia="ja-JP"/>
        </w:rPr>
        <w:t>Initial access and common channel</w:t>
      </w:r>
    </w:p>
    <w:p w14:paraId="77AA1142" w14:textId="77777777" w:rsidR="00494C2F" w:rsidRDefault="00494C2F" w:rsidP="00494C2F">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A91842" w14:paraId="7726BD51" w14:textId="77777777">
        <w:tc>
          <w:tcPr>
            <w:tcW w:w="9838" w:type="dxa"/>
          </w:tcPr>
          <w:p w14:paraId="1BEDCB32" w14:textId="77777777" w:rsidR="006A0A9B" w:rsidRPr="0018510B" w:rsidRDefault="006A0A9B" w:rsidP="009D77A4">
            <w:pPr>
              <w:numPr>
                <w:ilvl w:val="0"/>
                <w:numId w:val="2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C98F3CA"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62CD4FD1"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797BF10B"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22DB3752"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EE6163C"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BEFE6A4"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6D70228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1E9861D"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highlight w:val="cyan"/>
                <w:lang w:eastAsia="en-GB"/>
              </w:rPr>
            </w:pPr>
            <w:r w:rsidRPr="0018510B">
              <w:rPr>
                <w:rFonts w:eastAsia="MS Mincho"/>
                <w:color w:val="000000"/>
                <w:highlight w:val="cyan"/>
                <w:lang w:eastAsia="en-GB"/>
              </w:rPr>
              <w:t>Initial access [RAN1, RAN2, RAN4]</w:t>
            </w:r>
          </w:p>
          <w:p w14:paraId="76CABDC1"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Studies on synchronization signal and raster, broadcast signals/channel and physical random access channel [RAN1, RAN4]</w:t>
            </w:r>
          </w:p>
          <w:p w14:paraId="5ADE904C" w14:textId="77777777" w:rsidR="006A0A9B" w:rsidRPr="0018510B" w:rsidRDefault="006A0A9B"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Studies on initial access procedure, random access procedures, system information and paging [RAN2, RAN1, RAN4]   </w:t>
            </w:r>
          </w:p>
          <w:p w14:paraId="275295D8"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4B37F7" w14:textId="77777777" w:rsidR="006A0A9B" w:rsidRPr="0018510B" w:rsidRDefault="006A0A9B" w:rsidP="009D77A4">
            <w:pPr>
              <w:numPr>
                <w:ilvl w:val="0"/>
                <w:numId w:val="23"/>
              </w:numPr>
              <w:overflowPunct w:val="0"/>
              <w:autoSpaceDE w:val="0"/>
              <w:autoSpaceDN w:val="0"/>
              <w:adjustRightInd w:val="0"/>
              <w:spacing w:after="120"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2EAED6EC" w14:textId="77777777" w:rsidR="006A0A9B" w:rsidRPr="0018510B" w:rsidRDefault="006A0A9B" w:rsidP="009D77A4">
            <w:pPr>
              <w:numPr>
                <w:ilvl w:val="0"/>
                <w:numId w:val="23"/>
              </w:numPr>
              <w:overflowPunct w:val="0"/>
              <w:autoSpaceDE w:val="0"/>
              <w:autoSpaceDN w:val="0"/>
              <w:adjustRightInd w:val="0"/>
              <w:spacing w:line="240" w:lineRule="auto"/>
              <w:ind w:left="1134" w:hanging="283"/>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0477ED8F" w14:textId="77777777" w:rsidR="006A0A9B" w:rsidRPr="0018510B" w:rsidRDefault="006A0A9B" w:rsidP="009D77A4">
            <w:pPr>
              <w:numPr>
                <w:ilvl w:val="0"/>
                <w:numId w:val="2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07E147EA" w14:textId="77777777" w:rsidR="006A0A9B" w:rsidRDefault="006A0A9B" w:rsidP="006A0A9B">
            <w:pPr>
              <w:pStyle w:val="BodyText"/>
              <w:rPr>
                <w:rFonts w:eastAsia="MS Mincho"/>
                <w:color w:val="000000"/>
                <w:sz w:val="20"/>
                <w:szCs w:val="20"/>
                <w:lang w:val="en-GB"/>
              </w:rPr>
            </w:pPr>
            <w:r>
              <w:rPr>
                <w:rFonts w:eastAsia="MS Mincho"/>
                <w:color w:val="000000"/>
                <w:sz w:val="20"/>
                <w:szCs w:val="20"/>
                <w:lang w:val="en-GB"/>
              </w:rPr>
              <w:t>…</w:t>
            </w:r>
          </w:p>
          <w:p w14:paraId="6890A1FD" w14:textId="77777777" w:rsidR="006A0A9B" w:rsidRPr="00641ED8" w:rsidRDefault="006A0A9B" w:rsidP="006A0A9B">
            <w:pPr>
              <w:keepLines/>
              <w:overflowPunct w:val="0"/>
              <w:autoSpaceDE w:val="0"/>
              <w:autoSpaceDN w:val="0"/>
              <w:adjustRightInd w:val="0"/>
              <w:spacing w:line="240" w:lineRule="auto"/>
              <w:jc w:val="left"/>
              <w:textAlignment w:val="baseline"/>
              <w:rPr>
                <w:rFonts w:eastAsia="MS Mincho"/>
                <w:b/>
                <w:bCs/>
                <w:color w:val="000000"/>
                <w:u w:val="single"/>
                <w:lang w:eastAsia="en-GB"/>
              </w:rPr>
            </w:pPr>
            <w:r w:rsidRPr="00641ED8">
              <w:rPr>
                <w:rFonts w:eastAsia="MS Mincho"/>
                <w:b/>
                <w:bCs/>
                <w:color w:val="000000"/>
                <w:u w:val="single"/>
                <w:lang w:eastAsia="en-GB"/>
              </w:rPr>
              <w:t xml:space="preserve">TSG#112 (June/2026): </w:t>
            </w:r>
          </w:p>
          <w:p w14:paraId="0FA359C7" w14:textId="77777777" w:rsidR="006A0A9B" w:rsidRPr="00641ED8" w:rsidRDefault="006A0A9B" w:rsidP="006A0A9B">
            <w:pPr>
              <w:overflowPunct w:val="0"/>
              <w:autoSpaceDE w:val="0"/>
              <w:autoSpaceDN w:val="0"/>
              <w:adjustRightInd w:val="0"/>
              <w:spacing w:after="120" w:line="240" w:lineRule="auto"/>
              <w:jc w:val="left"/>
              <w:textAlignment w:val="baseline"/>
              <w:rPr>
                <w:rFonts w:eastAsia="MS Mincho"/>
                <w:bCs/>
                <w:lang w:eastAsia="en-GB"/>
              </w:rPr>
            </w:pPr>
            <w:r w:rsidRPr="00641ED8">
              <w:rPr>
                <w:rFonts w:eastAsia="MS Mincho"/>
                <w:bCs/>
                <w:lang w:eastAsia="en-GB"/>
              </w:rPr>
              <w:t>RAN1 to provide interim assessment on the following areas:</w:t>
            </w:r>
          </w:p>
          <w:p w14:paraId="08B7EC3B"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Waveform, modulation, channel coding: scope of enhancements beyond NR baseline ((2) a, c)</w:t>
            </w:r>
          </w:p>
          <w:p w14:paraId="12EE4B1C"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Channel bandwidth (min and max), frame structure, numerology ((2) b, d)</w:t>
            </w:r>
          </w:p>
          <w:p w14:paraId="5AC42313" w14:textId="77777777" w:rsidR="006A0A9B" w:rsidRPr="00641ED8" w:rsidRDefault="006A0A9B" w:rsidP="009D77A4">
            <w:pPr>
              <w:numPr>
                <w:ilvl w:val="0"/>
                <w:numId w:val="15"/>
              </w:numPr>
              <w:overflowPunct w:val="0"/>
              <w:autoSpaceDE w:val="0"/>
              <w:autoSpaceDN w:val="0"/>
              <w:adjustRightInd w:val="0"/>
              <w:spacing w:after="120" w:line="240" w:lineRule="auto"/>
              <w:contextualSpacing/>
              <w:jc w:val="left"/>
              <w:textAlignment w:val="baseline"/>
              <w:rPr>
                <w:rFonts w:eastAsia="MS Mincho"/>
                <w:bCs/>
                <w:highlight w:val="cyan"/>
                <w:lang w:eastAsia="en-GB"/>
              </w:rPr>
            </w:pPr>
            <w:r w:rsidRPr="00641ED8">
              <w:rPr>
                <w:rFonts w:eastAsia="MS Mincho"/>
                <w:bCs/>
                <w:highlight w:val="cyan"/>
                <w:lang w:eastAsia="en-GB"/>
              </w:rPr>
              <w:t xml:space="preserve">Basic sync signal structure and associated periodicity(ies) ((2) h) </w:t>
            </w:r>
          </w:p>
          <w:p w14:paraId="0EFC110C" w14:textId="318268B2" w:rsidR="00A91842" w:rsidRPr="003B7ACC" w:rsidRDefault="006A0A9B" w:rsidP="006A0A9B">
            <w:pPr>
              <w:overflowPunct w:val="0"/>
              <w:autoSpaceDE w:val="0"/>
              <w:autoSpaceDN w:val="0"/>
              <w:adjustRightInd w:val="0"/>
              <w:spacing w:after="120" w:line="240" w:lineRule="auto"/>
              <w:contextualSpacing/>
              <w:jc w:val="left"/>
              <w:textAlignment w:val="baseline"/>
              <w:rPr>
                <w:rFonts w:eastAsia="MS Mincho"/>
                <w:bCs/>
                <w:lang w:eastAsia="en-GB"/>
              </w:rPr>
            </w:pPr>
            <w:r w:rsidRPr="00641ED8">
              <w:rPr>
                <w:rFonts w:eastAsia="MS Mincho"/>
                <w:bCs/>
                <w:lang w:eastAsia="en-GB"/>
              </w:rPr>
              <w:t>For objectives where RAN4 may be impacted, RAN1 shall coordinate with RAN4 early to enable the above assessment by June 2026.</w:t>
            </w:r>
          </w:p>
        </w:tc>
      </w:tr>
    </w:tbl>
    <w:p w14:paraId="4F9DF3E9" w14:textId="77777777" w:rsidR="00A91842" w:rsidRDefault="00A91842" w:rsidP="00C93E9A">
      <w:pPr>
        <w:pStyle w:val="BodyText"/>
        <w:rPr>
          <w:lang w:val="en-US"/>
        </w:rPr>
      </w:pPr>
    </w:p>
    <w:p w14:paraId="3991637E" w14:textId="2C8C48E0" w:rsidR="00C80509" w:rsidRPr="00C7504F" w:rsidRDefault="00C80509" w:rsidP="00C93E9A">
      <w:pPr>
        <w:pStyle w:val="BodyText"/>
        <w:rPr>
          <w:color w:val="000000" w:themeColor="text1"/>
          <w:lang w:val="en-US"/>
        </w:rPr>
      </w:pPr>
      <w:r w:rsidRPr="000B0605">
        <w:rPr>
          <w:rFonts w:hint="eastAsia"/>
          <w:highlight w:val="magenta"/>
          <w:lang w:val="en-US"/>
        </w:rPr>
        <w:t>I</w:t>
      </w:r>
      <w:r w:rsidRPr="000B0605">
        <w:rPr>
          <w:highlight w:val="magenta"/>
          <w:lang w:val="en-US"/>
        </w:rPr>
        <w:t>nitial</w:t>
      </w:r>
      <w:r w:rsidRPr="000B0605">
        <w:rPr>
          <w:rFonts w:hint="eastAsia"/>
          <w:highlight w:val="magenta"/>
          <w:lang w:val="en-US"/>
        </w:rPr>
        <w:t xml:space="preserve"> access aspects are plan</w:t>
      </w:r>
      <w:r w:rsidR="00C81C58" w:rsidRPr="000B0605">
        <w:rPr>
          <w:rFonts w:hint="eastAsia"/>
          <w:highlight w:val="magenta"/>
          <w:lang w:val="en-US"/>
        </w:rPr>
        <w:t>n</w:t>
      </w:r>
      <w:r w:rsidRPr="000B0605">
        <w:rPr>
          <w:rFonts w:hint="eastAsia"/>
          <w:highlight w:val="magenta"/>
          <w:lang w:val="en-US"/>
        </w:rPr>
        <w:t>ed to be discussed from RAN1#124</w:t>
      </w:r>
      <w:r w:rsidR="001F1FEF" w:rsidRPr="000B0605">
        <w:rPr>
          <w:rFonts w:hint="eastAsia"/>
          <w:highlight w:val="magenta"/>
          <w:lang w:val="en-US"/>
        </w:rPr>
        <w:t xml:space="preserve"> (Feb. 2026)</w:t>
      </w:r>
      <w:r w:rsidR="00631C92" w:rsidRPr="000B0605">
        <w:rPr>
          <w:rFonts w:hint="eastAsia"/>
          <w:highlight w:val="magenta"/>
          <w:lang w:val="en-US"/>
        </w:rPr>
        <w:t xml:space="preserve">. Therefore, in </w:t>
      </w:r>
      <w:r w:rsidR="00631C92" w:rsidRPr="000B0605">
        <w:rPr>
          <w:highlight w:val="magenta"/>
          <w:lang w:val="en-US"/>
        </w:rPr>
        <w:t>general</w:t>
      </w:r>
      <w:r w:rsidR="00631C92" w:rsidRPr="000B0605">
        <w:rPr>
          <w:rFonts w:hint="eastAsia"/>
          <w:highlight w:val="magenta"/>
          <w:lang w:val="en-US"/>
        </w:rPr>
        <w:t>, it is better to wait for RAN1#124 to open the discussion on i</w:t>
      </w:r>
      <w:r w:rsidR="00631C92" w:rsidRPr="000B0605">
        <w:rPr>
          <w:highlight w:val="magenta"/>
          <w:lang w:val="en-US"/>
        </w:rPr>
        <w:t>nitial</w:t>
      </w:r>
      <w:r w:rsidR="00631C92" w:rsidRPr="000B0605">
        <w:rPr>
          <w:rFonts w:hint="eastAsia"/>
          <w:highlight w:val="magenta"/>
          <w:lang w:val="en-US"/>
        </w:rPr>
        <w:t xml:space="preserve"> access aspects. However, </w:t>
      </w:r>
      <w:r w:rsidR="00FB1340" w:rsidRPr="000B0605">
        <w:rPr>
          <w:rFonts w:hint="eastAsia"/>
          <w:highlight w:val="magenta"/>
          <w:lang w:val="en-US"/>
        </w:rPr>
        <w:t xml:space="preserve">the </w:t>
      </w:r>
      <w:r w:rsidR="00FB1340" w:rsidRPr="00C7504F">
        <w:rPr>
          <w:color w:val="000000" w:themeColor="text1"/>
          <w:highlight w:val="magenta"/>
          <w:lang w:val="en-US"/>
        </w:rPr>
        <w:t>Interim Milestone</w:t>
      </w:r>
      <w:r w:rsidR="00FB1340" w:rsidRPr="00C7504F">
        <w:rPr>
          <w:rFonts w:hint="eastAsia"/>
          <w:color w:val="000000" w:themeColor="text1"/>
          <w:highlight w:val="magenta"/>
          <w:lang w:val="en-US"/>
        </w:rPr>
        <w:t xml:space="preserve"> states that </w:t>
      </w:r>
      <w:r w:rsidR="00EE658E" w:rsidRPr="00C7504F">
        <w:rPr>
          <w:rFonts w:hint="eastAsia"/>
          <w:color w:val="000000" w:themeColor="text1"/>
          <w:highlight w:val="magenta"/>
          <w:lang w:val="en-US"/>
        </w:rPr>
        <w:t xml:space="preserve">RAN1 needs to provide </w:t>
      </w:r>
      <w:r w:rsidR="00EE658E" w:rsidRPr="00C7504F">
        <w:rPr>
          <w:color w:val="000000" w:themeColor="text1"/>
          <w:highlight w:val="magenta"/>
          <w:lang w:val="en-US"/>
        </w:rPr>
        <w:t>interim assessment</w:t>
      </w:r>
      <w:r w:rsidR="00EE658E" w:rsidRPr="00C7504F">
        <w:rPr>
          <w:rFonts w:hint="eastAsia"/>
          <w:color w:val="000000" w:themeColor="text1"/>
          <w:highlight w:val="magenta"/>
          <w:lang w:val="en-US"/>
        </w:rPr>
        <w:t xml:space="preserve"> on </w:t>
      </w:r>
      <w:r w:rsidR="00FB1340" w:rsidRPr="00C7504F">
        <w:rPr>
          <w:rFonts w:hint="eastAsia"/>
          <w:color w:val="000000" w:themeColor="text1"/>
          <w:highlight w:val="magenta"/>
          <w:lang w:val="en-US"/>
        </w:rPr>
        <w:t>the b</w:t>
      </w:r>
      <w:r w:rsidR="00FB1340" w:rsidRPr="00C7504F">
        <w:rPr>
          <w:color w:val="000000" w:themeColor="text1"/>
          <w:highlight w:val="magenta"/>
          <w:lang w:val="en-US"/>
        </w:rPr>
        <w:t>asic sync signal structure and associated periodicity(ies)</w:t>
      </w:r>
      <w:r w:rsidR="00FB1340" w:rsidRPr="00C7504F">
        <w:rPr>
          <w:rFonts w:hint="eastAsia"/>
          <w:color w:val="000000" w:themeColor="text1"/>
          <w:highlight w:val="magenta"/>
          <w:lang w:val="en-US"/>
        </w:rPr>
        <w:t xml:space="preserve"> </w:t>
      </w:r>
      <w:r w:rsidR="00EE658E" w:rsidRPr="00C7504F">
        <w:rPr>
          <w:rFonts w:hint="eastAsia"/>
          <w:color w:val="000000" w:themeColor="text1"/>
          <w:highlight w:val="magenta"/>
          <w:lang w:val="en-US"/>
        </w:rPr>
        <w:t>by June 2026</w:t>
      </w:r>
      <w:r w:rsidR="00974EC5" w:rsidRPr="00C7504F">
        <w:rPr>
          <w:rFonts w:hint="eastAsia"/>
          <w:color w:val="000000" w:themeColor="text1"/>
          <w:highlight w:val="magenta"/>
          <w:lang w:val="en-US"/>
        </w:rPr>
        <w:t xml:space="preserve">. Therefore, at least </w:t>
      </w:r>
      <w:r w:rsidR="004C247F" w:rsidRPr="00C7504F">
        <w:rPr>
          <w:rFonts w:hint="eastAsia"/>
          <w:color w:val="000000" w:themeColor="text1"/>
          <w:highlight w:val="magenta"/>
          <w:lang w:val="en-US"/>
        </w:rPr>
        <w:t>on these aspects, RAN1 should start discussion earlier to provide enough assessment.</w:t>
      </w:r>
    </w:p>
    <w:p w14:paraId="78503E7E" w14:textId="5AD550EB" w:rsidR="00BB05A1" w:rsidRPr="00C7504F" w:rsidRDefault="00BB05A1" w:rsidP="00C93E9A">
      <w:pPr>
        <w:pStyle w:val="BodyText"/>
        <w:rPr>
          <w:color w:val="000000" w:themeColor="text1"/>
          <w:lang w:val="en-US"/>
        </w:rPr>
      </w:pPr>
      <w:r w:rsidRPr="00C7504F">
        <w:rPr>
          <w:rFonts w:hint="eastAsia"/>
          <w:color w:val="000000" w:themeColor="text1"/>
          <w:highlight w:val="magenta"/>
          <w:lang w:val="en-US"/>
        </w:rPr>
        <w:t xml:space="preserve">Regarding the basic sync signal periodicity, quite a few companies provide views to </w:t>
      </w:r>
      <w:r w:rsidR="007073F6" w:rsidRPr="00C7504F">
        <w:rPr>
          <w:rFonts w:hint="eastAsia"/>
          <w:color w:val="000000" w:themeColor="text1"/>
          <w:highlight w:val="magenta"/>
          <w:lang w:val="en-US"/>
        </w:rPr>
        <w:t>introduce longer SSB periodicity than that assumed for NR initial access (i.e., 20ms)</w:t>
      </w:r>
      <w:r w:rsidR="005351AA" w:rsidRPr="00C7504F">
        <w:rPr>
          <w:rFonts w:hint="eastAsia"/>
          <w:color w:val="000000" w:themeColor="text1"/>
          <w:highlight w:val="magenta"/>
          <w:lang w:val="en-US"/>
        </w:rPr>
        <w:t xml:space="preserve"> f</w:t>
      </w:r>
      <w:r w:rsidR="00E935DD" w:rsidRPr="00C7504F">
        <w:rPr>
          <w:rFonts w:hint="eastAsia"/>
          <w:color w:val="000000" w:themeColor="text1"/>
          <w:highlight w:val="magenta"/>
          <w:lang w:val="en-US"/>
        </w:rPr>
        <w:t>rom NES perspective</w:t>
      </w:r>
      <w:r w:rsidR="007073F6" w:rsidRPr="00C7504F">
        <w:rPr>
          <w:rFonts w:hint="eastAsia"/>
          <w:color w:val="000000" w:themeColor="text1"/>
          <w:highlight w:val="magenta"/>
          <w:lang w:val="en-US"/>
        </w:rPr>
        <w:t xml:space="preserve">. </w:t>
      </w:r>
      <w:r w:rsidR="000071C7" w:rsidRPr="00C7504F">
        <w:rPr>
          <w:rFonts w:hint="eastAsia"/>
          <w:color w:val="000000" w:themeColor="text1"/>
          <w:highlight w:val="magenta"/>
          <w:lang w:val="en-US"/>
        </w:rPr>
        <w:t xml:space="preserve">The candidate values vary from 40ms to 320ms </w:t>
      </w:r>
      <w:r w:rsidR="005351AA" w:rsidRPr="00C7504F">
        <w:rPr>
          <w:rFonts w:hint="eastAsia"/>
          <w:color w:val="000000" w:themeColor="text1"/>
          <w:highlight w:val="magenta"/>
          <w:lang w:val="en-US"/>
        </w:rPr>
        <w:t>and it was pointed out by some companies that</w:t>
      </w:r>
      <w:r w:rsidR="005351AA" w:rsidRPr="00C7504F">
        <w:rPr>
          <w:color w:val="000000" w:themeColor="text1"/>
          <w:highlight w:val="magenta"/>
          <w:lang w:val="en-US"/>
        </w:rPr>
        <w:t xml:space="preserve"> </w:t>
      </w:r>
      <w:r w:rsidR="00E935DD" w:rsidRPr="00C7504F">
        <w:rPr>
          <w:rFonts w:hint="eastAsia"/>
          <w:color w:val="000000" w:themeColor="text1"/>
          <w:highlight w:val="magenta"/>
          <w:lang w:val="en-US"/>
        </w:rPr>
        <w:t xml:space="preserve">RAN1 needs to consider the </w:t>
      </w:r>
      <w:r w:rsidR="005351AA" w:rsidRPr="00C7504F">
        <w:rPr>
          <w:color w:val="000000" w:themeColor="text1"/>
          <w:highlight w:val="magenta"/>
          <w:lang w:val="en-US"/>
        </w:rPr>
        <w:t xml:space="preserve">trade-off between NES </w:t>
      </w:r>
      <w:r w:rsidR="00E935DD" w:rsidRPr="00C7504F">
        <w:rPr>
          <w:rFonts w:hint="eastAsia"/>
          <w:color w:val="000000" w:themeColor="text1"/>
          <w:highlight w:val="magenta"/>
          <w:lang w:val="en-US"/>
        </w:rPr>
        <w:t xml:space="preserve">gaing </w:t>
      </w:r>
      <w:r w:rsidR="005351AA" w:rsidRPr="00C7504F">
        <w:rPr>
          <w:color w:val="000000" w:themeColor="text1"/>
          <w:highlight w:val="magenta"/>
          <w:lang w:val="en-US"/>
        </w:rPr>
        <w:t>and UE complexity</w:t>
      </w:r>
      <w:r w:rsidR="00E935DD" w:rsidRPr="00C7504F">
        <w:rPr>
          <w:rFonts w:hint="eastAsia"/>
          <w:color w:val="000000" w:themeColor="text1"/>
          <w:highlight w:val="magenta"/>
          <w:lang w:val="en-US"/>
        </w:rPr>
        <w:t>.</w:t>
      </w:r>
      <w:r w:rsidR="001A7A07" w:rsidRPr="00C7504F">
        <w:rPr>
          <w:rFonts w:hint="eastAsia"/>
          <w:color w:val="000000" w:themeColor="text1"/>
          <w:highlight w:val="magenta"/>
          <w:lang w:val="en-US"/>
        </w:rPr>
        <w:t xml:space="preserve"> </w:t>
      </w:r>
      <w:r w:rsidR="00252B4A" w:rsidRPr="00C7504F">
        <w:rPr>
          <w:rFonts w:hint="eastAsia"/>
          <w:color w:val="000000" w:themeColor="text1"/>
          <w:highlight w:val="magenta"/>
          <w:lang w:val="en-US"/>
        </w:rPr>
        <w:t xml:space="preserve">As this aspects highly related to AI11.5 for </w:t>
      </w:r>
      <w:r w:rsidR="00252B4A" w:rsidRPr="00C7504F">
        <w:rPr>
          <w:color w:val="000000" w:themeColor="text1"/>
          <w:highlight w:val="magenta"/>
          <w:lang w:val="en-US"/>
        </w:rPr>
        <w:t>Energy efficiency</w:t>
      </w:r>
      <w:r w:rsidR="00252B4A" w:rsidRPr="00C7504F">
        <w:rPr>
          <w:rFonts w:hint="eastAsia"/>
          <w:color w:val="000000" w:themeColor="text1"/>
          <w:highlight w:val="magenta"/>
          <w:lang w:val="en-US"/>
        </w:rPr>
        <w:t>, moderator suggest discussing SSB periodicity in AI11.5.</w:t>
      </w:r>
    </w:p>
    <w:p w14:paraId="7D6F93B3" w14:textId="6A7D22FB" w:rsidR="00BB60F1" w:rsidRPr="00AD320D" w:rsidRDefault="00BB60F1" w:rsidP="00BB60F1">
      <w:pPr>
        <w:pStyle w:val="BodyText"/>
        <w:rPr>
          <w:lang w:val="en-US"/>
        </w:rPr>
      </w:pPr>
      <w:r>
        <w:rPr>
          <w:rFonts w:hint="eastAsia"/>
          <w:lang w:val="en-US"/>
        </w:rPr>
        <w:t xml:space="preserve">Also, it is interesting to note that multiple operators </w:t>
      </w:r>
      <w:r w:rsidR="00E46597">
        <w:rPr>
          <w:rFonts w:hint="eastAsia"/>
          <w:lang w:val="en-US"/>
        </w:rPr>
        <w:t xml:space="preserve">have similar concept to </w:t>
      </w:r>
      <w:r w:rsidR="006A6922">
        <w:rPr>
          <w:rFonts w:hint="eastAsia"/>
          <w:lang w:val="en-US"/>
        </w:rPr>
        <w:t>minimize</w:t>
      </w:r>
      <w:r w:rsidR="00E46597">
        <w:rPr>
          <w:rFonts w:hint="eastAsia"/>
          <w:lang w:val="en-US"/>
        </w:rPr>
        <w:t xml:space="preserve"> always-on signals (</w:t>
      </w:r>
      <w:r w:rsidR="00AD320D">
        <w:rPr>
          <w:rFonts w:hint="eastAsia"/>
          <w:lang w:val="en-US"/>
        </w:rPr>
        <w:t>including</w:t>
      </w:r>
      <w:r w:rsidR="00E46597">
        <w:rPr>
          <w:rFonts w:hint="eastAsia"/>
          <w:lang w:val="en-US"/>
        </w:rPr>
        <w:t xml:space="preserve"> SSB</w:t>
      </w:r>
      <w:r w:rsidR="00242D20">
        <w:rPr>
          <w:rFonts w:hint="eastAsia"/>
          <w:lang w:val="en-US"/>
        </w:rPr>
        <w:t>/SI</w:t>
      </w:r>
      <w:r w:rsidR="00E46597">
        <w:rPr>
          <w:rFonts w:hint="eastAsia"/>
          <w:lang w:val="en-US"/>
        </w:rPr>
        <w:t>)</w:t>
      </w:r>
      <w:r w:rsidR="006A6922">
        <w:rPr>
          <w:rFonts w:hint="eastAsia"/>
          <w:lang w:val="en-US"/>
        </w:rPr>
        <w:t xml:space="preserve"> </w:t>
      </w:r>
      <w:r w:rsidR="006A0343">
        <w:rPr>
          <w:rFonts w:hint="eastAsia"/>
          <w:lang w:val="en-US"/>
        </w:rPr>
        <w:t xml:space="preserve">for the case of multi-carrier operation, and some examples are shown below. </w:t>
      </w:r>
      <w:r w:rsidR="00A8218B">
        <w:rPr>
          <w:lang w:val="en-US"/>
        </w:rPr>
        <w:t>The</w:t>
      </w:r>
      <w:r w:rsidR="00A8218B">
        <w:rPr>
          <w:rFonts w:hint="eastAsia"/>
          <w:lang w:val="en-US"/>
        </w:rPr>
        <w:t xml:space="preserve"> commonality </w:t>
      </w:r>
      <w:r w:rsidR="001E42AC">
        <w:rPr>
          <w:rFonts w:hint="eastAsia"/>
          <w:lang w:val="en-US"/>
        </w:rPr>
        <w:t xml:space="preserve">among these </w:t>
      </w:r>
      <w:r w:rsidR="001E42AC">
        <w:rPr>
          <w:lang w:val="en-US"/>
        </w:rPr>
        <w:t>concept</w:t>
      </w:r>
      <w:r w:rsidR="007223BC">
        <w:rPr>
          <w:rFonts w:hint="eastAsia"/>
          <w:lang w:val="en-US"/>
        </w:rPr>
        <w:t>s</w:t>
      </w:r>
      <w:r w:rsidR="001E42AC">
        <w:rPr>
          <w:rFonts w:hint="eastAsia"/>
          <w:lang w:val="en-US"/>
        </w:rPr>
        <w:t xml:space="preserve"> is that </w:t>
      </w:r>
      <w:r w:rsidR="001F0D44">
        <w:rPr>
          <w:rFonts w:hint="eastAsia"/>
          <w:lang w:val="en-US"/>
        </w:rPr>
        <w:t xml:space="preserve">the initial cell search is done only on a </w:t>
      </w:r>
      <w:r w:rsidR="001F0D44">
        <w:rPr>
          <w:lang w:val="en-US"/>
        </w:rPr>
        <w:t>specific</w:t>
      </w:r>
      <w:r w:rsidR="001F0D44">
        <w:rPr>
          <w:rFonts w:hint="eastAsia"/>
          <w:lang w:val="en-US"/>
        </w:rPr>
        <w:t xml:space="preserve"> carrier </w:t>
      </w:r>
      <w:r w:rsidR="00AD320D">
        <w:rPr>
          <w:rFonts w:hint="eastAsia"/>
          <w:lang w:val="en-US"/>
        </w:rPr>
        <w:t xml:space="preserve">and </w:t>
      </w:r>
      <w:r w:rsidR="00A942BD">
        <w:rPr>
          <w:rFonts w:hint="eastAsia"/>
          <w:lang w:val="en-US"/>
        </w:rPr>
        <w:t xml:space="preserve">hence, </w:t>
      </w:r>
      <w:r w:rsidR="00AD320D">
        <w:rPr>
          <w:lang w:val="en-US"/>
        </w:rPr>
        <w:t>the</w:t>
      </w:r>
      <w:r w:rsidR="00AD320D">
        <w:rPr>
          <w:rFonts w:hint="eastAsia"/>
          <w:lang w:val="en-US"/>
        </w:rPr>
        <w:t xml:space="preserve"> always-on signals </w:t>
      </w:r>
      <w:r w:rsidR="00A942BD">
        <w:rPr>
          <w:rFonts w:hint="eastAsia"/>
          <w:lang w:val="en-US"/>
        </w:rPr>
        <w:t>can be minimized on other carriers.</w:t>
      </w:r>
      <w:r w:rsidR="00E8293E">
        <w:rPr>
          <w:rFonts w:hint="eastAsia"/>
          <w:lang w:val="en-US"/>
        </w:rPr>
        <w:t xml:space="preserve"> This aspect can </w:t>
      </w:r>
      <w:r w:rsidR="00E8293E">
        <w:rPr>
          <w:lang w:val="en-US"/>
        </w:rPr>
        <w:t>be</w:t>
      </w:r>
      <w:r w:rsidR="00E8293E">
        <w:rPr>
          <w:rFonts w:hint="eastAsia"/>
          <w:lang w:val="en-US"/>
        </w:rPr>
        <w:t xml:space="preserve"> discussed in Section</w:t>
      </w:r>
      <w:r w:rsidR="000502E0">
        <w:rPr>
          <w:rFonts w:hint="eastAsia"/>
          <w:lang w:val="en-US"/>
        </w:rPr>
        <w:t xml:space="preserve"> 10 as well.</w:t>
      </w:r>
    </w:p>
    <w:p w14:paraId="498316C1" w14:textId="77777777" w:rsidR="00244902" w:rsidRDefault="00244902" w:rsidP="00C93E9A">
      <w:pPr>
        <w:pStyle w:val="BodyText"/>
        <w:rPr>
          <w:lang w:val="en-US"/>
        </w:rPr>
      </w:pPr>
    </w:p>
    <w:p w14:paraId="165BB297" w14:textId="56DF0DC4" w:rsidR="00244902" w:rsidRDefault="00244902" w:rsidP="00E15921">
      <w:pPr>
        <w:pStyle w:val="BodyText"/>
        <w:jc w:val="center"/>
        <w:rPr>
          <w:lang w:val="en-US"/>
        </w:rPr>
      </w:pPr>
      <w:r w:rsidRPr="004551C1">
        <w:rPr>
          <w:noProof/>
          <w:lang w:val="en-US" w:eastAsia="zh-CN"/>
        </w:rPr>
        <w:lastRenderedPageBreak/>
        <w:drawing>
          <wp:inline distT="0" distB="0" distL="114300" distR="114300" wp14:anchorId="461FF9E9" wp14:editId="6FF2E8E0">
            <wp:extent cx="6121400" cy="1202684"/>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6121400" cy="1202684"/>
                    </a:xfrm>
                    <a:prstGeom prst="rect">
                      <a:avLst/>
                    </a:prstGeom>
                    <a:noFill/>
                    <a:ln>
                      <a:noFill/>
                    </a:ln>
                  </pic:spPr>
                </pic:pic>
              </a:graphicData>
            </a:graphic>
          </wp:inline>
        </w:drawing>
      </w:r>
    </w:p>
    <w:p w14:paraId="48835598" w14:textId="2F18EE97" w:rsidR="00C93E9A" w:rsidRDefault="00BB60F1" w:rsidP="00BB60F1">
      <w:pPr>
        <w:pStyle w:val="BodyText"/>
        <w:jc w:val="center"/>
        <w:rPr>
          <w:lang w:val="en-GB"/>
        </w:rPr>
      </w:pPr>
      <w:r>
        <w:rPr>
          <w:rFonts w:hint="eastAsia"/>
          <w:lang w:val="en-GB"/>
        </w:rPr>
        <w:t>E</w:t>
      </w:r>
      <w:r w:rsidRPr="00BB60F1">
        <w:rPr>
          <w:lang w:val="en-GB"/>
        </w:rPr>
        <w:t>lastic cell</w:t>
      </w:r>
      <w:r>
        <w:rPr>
          <w:rFonts w:hint="eastAsia"/>
          <w:lang w:val="en-GB"/>
        </w:rPr>
        <w:t xml:space="preserve"> </w:t>
      </w:r>
      <w:r>
        <w:rPr>
          <w:lang w:val="en-GB"/>
        </w:rPr>
        <w:t>concept</w:t>
      </w:r>
      <w:r>
        <w:rPr>
          <w:rFonts w:hint="eastAsia"/>
          <w:lang w:val="en-GB"/>
        </w:rPr>
        <w:t xml:space="preserve"> in [</w:t>
      </w:r>
      <w:r w:rsidR="00963635">
        <w:rPr>
          <w:rFonts w:hint="eastAsia"/>
          <w:lang w:val="en-GB"/>
        </w:rPr>
        <w:t>39</w:t>
      </w:r>
      <w:r>
        <w:rPr>
          <w:rFonts w:hint="eastAsia"/>
          <w:lang w:val="en-GB"/>
        </w:rPr>
        <w:t>]</w:t>
      </w:r>
    </w:p>
    <w:p w14:paraId="3DE808C3" w14:textId="77777777" w:rsidR="004B6EB5" w:rsidRDefault="004B6EB5" w:rsidP="00BB60F1">
      <w:pPr>
        <w:pStyle w:val="BodyText"/>
        <w:jc w:val="center"/>
        <w:rPr>
          <w:lang w:val="en-GB"/>
        </w:rPr>
      </w:pPr>
    </w:p>
    <w:p w14:paraId="1DEA809F" w14:textId="7DF54A0D" w:rsidR="004B6EB5" w:rsidRDefault="00E15921" w:rsidP="00E15921">
      <w:pPr>
        <w:pStyle w:val="BodyText"/>
        <w:jc w:val="center"/>
        <w:rPr>
          <w:lang w:val="en-US"/>
        </w:rPr>
      </w:pPr>
      <w:r w:rsidRPr="002849EA">
        <w:rPr>
          <w:rFonts w:hint="eastAsia"/>
          <w:noProof/>
          <w:lang w:val="en-US" w:eastAsia="zh-CN"/>
        </w:rPr>
        <w:drawing>
          <wp:inline distT="0" distB="0" distL="0" distR="0" wp14:anchorId="4626DEF7" wp14:editId="7A92EC7E">
            <wp:extent cx="6121400" cy="2991334"/>
            <wp:effectExtent l="0" t="0" r="0" b="0"/>
            <wp:docPr id="208703723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2991334"/>
                    </a:xfrm>
                    <a:prstGeom prst="rect">
                      <a:avLst/>
                    </a:prstGeom>
                    <a:noFill/>
                    <a:ln>
                      <a:noFill/>
                    </a:ln>
                  </pic:spPr>
                </pic:pic>
              </a:graphicData>
            </a:graphic>
          </wp:inline>
        </w:drawing>
      </w:r>
    </w:p>
    <w:p w14:paraId="4855238F" w14:textId="501AC96D" w:rsidR="004B6EB5" w:rsidRDefault="004B6EB5" w:rsidP="004B6EB5">
      <w:pPr>
        <w:pStyle w:val="BodyText"/>
        <w:jc w:val="center"/>
        <w:rPr>
          <w:lang w:val="en-GB"/>
        </w:rPr>
      </w:pPr>
      <w:r>
        <w:rPr>
          <w:lang w:val="en-GB"/>
        </w:rPr>
        <w:t>P</w:t>
      </w:r>
      <w:r>
        <w:rPr>
          <w:rFonts w:hint="eastAsia"/>
          <w:lang w:val="en-GB"/>
        </w:rPr>
        <w:t xml:space="preserve">erch/anchor/data </w:t>
      </w:r>
      <w:r>
        <w:rPr>
          <w:lang w:val="en-GB"/>
        </w:rPr>
        <w:t>concept</w:t>
      </w:r>
      <w:r>
        <w:rPr>
          <w:rFonts w:hint="eastAsia"/>
          <w:lang w:val="en-GB"/>
        </w:rPr>
        <w:t xml:space="preserve"> in [48]</w:t>
      </w:r>
    </w:p>
    <w:p w14:paraId="15CABE12" w14:textId="77777777" w:rsidR="004B6EB5" w:rsidRDefault="004B6EB5" w:rsidP="00BB60F1">
      <w:pPr>
        <w:pStyle w:val="BodyText"/>
        <w:jc w:val="center"/>
        <w:rPr>
          <w:lang w:val="en-GB"/>
        </w:rPr>
      </w:pPr>
    </w:p>
    <w:p w14:paraId="33FBFDE6" w14:textId="379EB077" w:rsidR="00244902" w:rsidRPr="00C7504F" w:rsidRDefault="00CF5A26" w:rsidP="00C93E9A">
      <w:pPr>
        <w:pStyle w:val="BodyText"/>
        <w:rPr>
          <w:color w:val="000000" w:themeColor="text1"/>
          <w:lang w:val="en-US"/>
        </w:rPr>
      </w:pPr>
      <w:r w:rsidRPr="00C7504F">
        <w:rPr>
          <w:rFonts w:hint="eastAsia"/>
          <w:color w:val="000000" w:themeColor="text1"/>
          <w:lang w:val="en-US"/>
        </w:rPr>
        <w:t xml:space="preserve">Regarding the basic sync </w:t>
      </w:r>
      <w:r w:rsidR="009D4FA5" w:rsidRPr="00C7504F">
        <w:rPr>
          <w:rFonts w:hint="eastAsia"/>
          <w:color w:val="000000" w:themeColor="text1"/>
          <w:lang w:val="en-US"/>
        </w:rPr>
        <w:t xml:space="preserve">signal </w:t>
      </w:r>
      <w:r w:rsidRPr="00C7504F">
        <w:rPr>
          <w:rFonts w:hint="eastAsia"/>
          <w:color w:val="000000" w:themeColor="text1"/>
          <w:lang w:val="en-US"/>
        </w:rPr>
        <w:t xml:space="preserve">structure, </w:t>
      </w:r>
      <w:r w:rsidR="00F11988" w:rsidRPr="00C7504F">
        <w:rPr>
          <w:rFonts w:hint="eastAsia"/>
          <w:color w:val="000000" w:themeColor="text1"/>
          <w:lang w:val="en-US"/>
        </w:rPr>
        <w:t xml:space="preserve">the design </w:t>
      </w:r>
      <w:r w:rsidR="00C9540B" w:rsidRPr="00C7504F">
        <w:rPr>
          <w:rFonts w:hint="eastAsia"/>
          <w:color w:val="000000" w:themeColor="text1"/>
          <w:lang w:val="en-US"/>
        </w:rPr>
        <w:t>needs to consider at least following aspects:</w:t>
      </w:r>
    </w:p>
    <w:p w14:paraId="11661BDF" w14:textId="17FB3F6A" w:rsidR="00C9540B" w:rsidRDefault="001B1746" w:rsidP="009D77A4">
      <w:pPr>
        <w:pStyle w:val="BodyText"/>
        <w:numPr>
          <w:ilvl w:val="0"/>
          <w:numId w:val="25"/>
        </w:numPr>
        <w:rPr>
          <w:lang w:val="en-GB"/>
        </w:rPr>
      </w:pPr>
      <w:r>
        <w:rPr>
          <w:rFonts w:hint="eastAsia"/>
          <w:lang w:val="en-GB"/>
        </w:rPr>
        <w:t xml:space="preserve">NES: </w:t>
      </w:r>
      <w:r w:rsidR="00A833B4">
        <w:rPr>
          <w:rFonts w:hint="eastAsia"/>
          <w:lang w:val="en-GB"/>
        </w:rPr>
        <w:t>R</w:t>
      </w:r>
      <w:r>
        <w:rPr>
          <w:rFonts w:hint="eastAsia"/>
          <w:lang w:val="en-GB"/>
        </w:rPr>
        <w:t>educed number of sync raster</w:t>
      </w:r>
      <w:r w:rsidR="002749C4">
        <w:rPr>
          <w:rFonts w:hint="eastAsia"/>
          <w:lang w:val="en-GB"/>
        </w:rPr>
        <w:t>, which can be obtained by narrower SSB BW</w:t>
      </w:r>
    </w:p>
    <w:p w14:paraId="0D282B57" w14:textId="54971049" w:rsidR="001B1746" w:rsidRDefault="001B1746" w:rsidP="009D77A4">
      <w:pPr>
        <w:pStyle w:val="BodyText"/>
        <w:numPr>
          <w:ilvl w:val="0"/>
          <w:numId w:val="25"/>
        </w:numPr>
        <w:rPr>
          <w:lang w:val="en-GB"/>
        </w:rPr>
      </w:pPr>
      <w:r>
        <w:rPr>
          <w:rFonts w:hint="eastAsia"/>
          <w:lang w:val="en-GB"/>
        </w:rPr>
        <w:t xml:space="preserve">Low-tier </w:t>
      </w:r>
      <w:r w:rsidR="00671735">
        <w:rPr>
          <w:rFonts w:hint="eastAsia"/>
          <w:lang w:val="en-GB"/>
        </w:rPr>
        <w:t xml:space="preserve">6G </w:t>
      </w:r>
      <w:r w:rsidR="005906EA">
        <w:rPr>
          <w:rFonts w:hint="eastAsia"/>
          <w:lang w:val="en-GB"/>
        </w:rPr>
        <w:t>device</w:t>
      </w:r>
      <w:r>
        <w:rPr>
          <w:rFonts w:hint="eastAsia"/>
          <w:lang w:val="en-GB"/>
        </w:rPr>
        <w:t>:</w:t>
      </w:r>
      <w:r w:rsidR="00304D76">
        <w:rPr>
          <w:rFonts w:hint="eastAsia"/>
          <w:lang w:val="en-GB"/>
        </w:rPr>
        <w:t xml:space="preserve"> maximum supported BW for complexity reduction, which is discussed in Section 9</w:t>
      </w:r>
    </w:p>
    <w:p w14:paraId="3C19B0BD" w14:textId="398DDB39" w:rsidR="001A257C" w:rsidRDefault="00A833B4" w:rsidP="009D77A4">
      <w:pPr>
        <w:pStyle w:val="BodyText"/>
        <w:numPr>
          <w:ilvl w:val="0"/>
          <w:numId w:val="25"/>
        </w:numPr>
        <w:ind w:left="284" w:hanging="284"/>
        <w:rPr>
          <w:lang w:val="en-GB"/>
        </w:rPr>
      </w:pPr>
      <w:r>
        <w:rPr>
          <w:rFonts w:hint="eastAsia"/>
          <w:lang w:val="en-GB"/>
        </w:rPr>
        <w:t xml:space="preserve">Detection performance: If narrower SSB BW is considered, </w:t>
      </w:r>
      <w:r w:rsidR="007D46A4">
        <w:rPr>
          <w:rFonts w:hint="eastAsia"/>
          <w:lang w:val="en-GB"/>
        </w:rPr>
        <w:t xml:space="preserve">more OFDM symbols would be required to </w:t>
      </w:r>
      <w:r w:rsidR="007D46A4">
        <w:rPr>
          <w:lang w:val="en-GB"/>
        </w:rPr>
        <w:t>maintain</w:t>
      </w:r>
      <w:r w:rsidR="007D46A4">
        <w:rPr>
          <w:rFonts w:hint="eastAsia"/>
          <w:lang w:val="en-GB"/>
        </w:rPr>
        <w:t xml:space="preserve"> the </w:t>
      </w:r>
      <w:r w:rsidR="0024505F">
        <w:rPr>
          <w:rFonts w:hint="eastAsia"/>
          <w:lang w:val="en-GB"/>
        </w:rPr>
        <w:t>NR performance</w:t>
      </w:r>
    </w:p>
    <w:p w14:paraId="3C5FB215" w14:textId="4358FF07" w:rsidR="00AD4FD6" w:rsidRDefault="0026769A" w:rsidP="00AD4FD6">
      <w:pPr>
        <w:pStyle w:val="BodyText"/>
        <w:rPr>
          <w:lang w:val="en-US"/>
        </w:rPr>
      </w:pPr>
      <w:r w:rsidRPr="00D436E5">
        <w:rPr>
          <w:rFonts w:hint="eastAsia"/>
          <w:highlight w:val="magenta"/>
          <w:lang w:val="en-GB"/>
        </w:rPr>
        <w:t xml:space="preserve">At </w:t>
      </w:r>
      <w:r w:rsidRPr="00D436E5">
        <w:rPr>
          <w:highlight w:val="magenta"/>
          <w:lang w:val="en-GB"/>
        </w:rPr>
        <w:t>the</w:t>
      </w:r>
      <w:r w:rsidRPr="00D436E5">
        <w:rPr>
          <w:rFonts w:hint="eastAsia"/>
          <w:highlight w:val="magenta"/>
          <w:lang w:val="en-GB"/>
        </w:rPr>
        <w:t xml:space="preserve"> same time, not a few companies </w:t>
      </w:r>
      <w:r w:rsidR="00AD4FD6" w:rsidRPr="00D436E5">
        <w:rPr>
          <w:rFonts w:hint="eastAsia"/>
          <w:highlight w:val="magenta"/>
          <w:lang w:val="en-GB"/>
        </w:rPr>
        <w:t xml:space="preserve">mention NR SSB </w:t>
      </w:r>
      <w:r w:rsidR="00AD4FD6" w:rsidRPr="00D436E5">
        <w:rPr>
          <w:highlight w:val="magenta"/>
          <w:lang w:val="en-GB"/>
        </w:rPr>
        <w:t>structure</w:t>
      </w:r>
      <w:r w:rsidR="00AD4FD6" w:rsidRPr="00D436E5">
        <w:rPr>
          <w:rFonts w:hint="eastAsia"/>
          <w:highlight w:val="magenta"/>
          <w:lang w:val="en-GB"/>
        </w:rPr>
        <w:t xml:space="preserve"> should be the baseline. </w:t>
      </w:r>
      <w:r w:rsidR="007707E0" w:rsidRPr="00D436E5">
        <w:rPr>
          <w:rFonts w:hint="eastAsia"/>
          <w:highlight w:val="magenta"/>
          <w:lang w:val="en-GB"/>
        </w:rPr>
        <w:t xml:space="preserve">Unlike the periodicity, the structure </w:t>
      </w:r>
      <w:r w:rsidR="00704E54" w:rsidRPr="00D436E5">
        <w:rPr>
          <w:rFonts w:hint="eastAsia"/>
          <w:highlight w:val="magenta"/>
          <w:lang w:val="en-GB"/>
        </w:rPr>
        <w:t xml:space="preserve">design include multiple aspects (not only NES), and hence, moderator suggest discussing </w:t>
      </w:r>
      <w:r w:rsidR="00804B62" w:rsidRPr="00D436E5">
        <w:rPr>
          <w:rFonts w:hint="eastAsia"/>
          <w:highlight w:val="magenta"/>
          <w:lang w:val="en-GB"/>
        </w:rPr>
        <w:t>SSB sturcure in this AI.</w:t>
      </w:r>
      <w:r w:rsidR="00AD4FD6" w:rsidRPr="00D436E5">
        <w:rPr>
          <w:rFonts w:hint="eastAsia"/>
          <w:highlight w:val="magenta"/>
          <w:lang w:val="en-US"/>
        </w:rPr>
        <w:t xml:space="preserve"> </w:t>
      </w:r>
      <w:r w:rsidR="00704E54" w:rsidRPr="00433950">
        <w:rPr>
          <w:rFonts w:hint="eastAsia"/>
          <w:lang w:val="en-US"/>
        </w:rPr>
        <w:t>F</w:t>
      </w:r>
      <w:r w:rsidR="00AD4FD6" w:rsidRPr="00433950">
        <w:rPr>
          <w:rFonts w:hint="eastAsia"/>
          <w:lang w:val="en-US"/>
        </w:rPr>
        <w:t>ollowing proposal can be considered as starting point for further discussion.</w:t>
      </w:r>
      <w:r w:rsidR="005B32E2" w:rsidRPr="00433950">
        <w:rPr>
          <w:rFonts w:hint="eastAsia"/>
          <w:lang w:val="en-US"/>
        </w:rPr>
        <w:t xml:space="preserve"> Note that this </w:t>
      </w:r>
      <w:r w:rsidR="00104E56" w:rsidRPr="00433950">
        <w:rPr>
          <w:rFonts w:hint="eastAsia"/>
          <w:lang w:val="en-US"/>
        </w:rPr>
        <w:t xml:space="preserve">aspect </w:t>
      </w:r>
      <w:r w:rsidR="005B32E2" w:rsidRPr="00433950">
        <w:rPr>
          <w:rFonts w:hint="eastAsia"/>
          <w:lang w:val="en-US"/>
        </w:rPr>
        <w:t>also</w:t>
      </w:r>
      <w:r w:rsidR="00104E56" w:rsidRPr="00433950">
        <w:rPr>
          <w:rFonts w:hint="eastAsia"/>
          <w:lang w:val="en-US"/>
        </w:rPr>
        <w:t xml:space="preserve"> needs early RAN4 imvolvement.</w:t>
      </w:r>
    </w:p>
    <w:p w14:paraId="7708CC50" w14:textId="77777777" w:rsidR="004E4308" w:rsidRDefault="004E4308" w:rsidP="00C93E9A">
      <w:pPr>
        <w:pStyle w:val="BodyText"/>
        <w:rPr>
          <w:lang w:val="en-GB"/>
        </w:rPr>
      </w:pPr>
    </w:p>
    <w:p w14:paraId="71779084" w14:textId="59B88C80" w:rsidR="00C93E9A" w:rsidRDefault="00C93E9A" w:rsidP="00C93E9A">
      <w:pPr>
        <w:pStyle w:val="Heading4"/>
      </w:pPr>
      <w:r>
        <w:rPr>
          <w:highlight w:val="yellow"/>
        </w:rPr>
        <w:t xml:space="preserve">Proposal </w:t>
      </w:r>
      <w:r w:rsidR="00A768D0">
        <w:rPr>
          <w:rFonts w:hint="eastAsia"/>
          <w:highlight w:val="yellow"/>
        </w:rPr>
        <w:t>5</w:t>
      </w:r>
      <w:r>
        <w:rPr>
          <w:highlight w:val="yellow"/>
        </w:rPr>
        <w:t>.</w:t>
      </w:r>
      <w:r>
        <w:rPr>
          <w:rFonts w:hint="eastAsia"/>
          <w:highlight w:val="yellow"/>
        </w:rPr>
        <w:t>1</w:t>
      </w:r>
      <w:r>
        <w:rPr>
          <w:highlight w:val="yellow"/>
        </w:rPr>
        <w:t>:</w:t>
      </w:r>
    </w:p>
    <w:p w14:paraId="12F0122A" w14:textId="4165A1E8" w:rsidR="00C93E9A" w:rsidRDefault="005200E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w:t>
      </w:r>
      <w:r w:rsidR="00493328">
        <w:rPr>
          <w:rFonts w:ascii="Times New Roman" w:hAnsi="Times New Roman" w:cs="Times New Roman" w:hint="eastAsia"/>
          <w:sz w:val="21"/>
          <w:szCs w:val="21"/>
          <w:lang w:val="en-US"/>
        </w:rPr>
        <w:t xml:space="preserve">the </w:t>
      </w:r>
      <w:r w:rsidR="00493328" w:rsidRPr="00493328">
        <w:rPr>
          <w:rFonts w:ascii="Times New Roman" w:hAnsi="Times New Roman" w:cs="Times New Roman"/>
          <w:sz w:val="21"/>
          <w:szCs w:val="21"/>
          <w:lang w:val="en-US"/>
        </w:rPr>
        <w:t>basic sync signal structure</w:t>
      </w:r>
      <w:r w:rsidR="00493328">
        <w:rPr>
          <w:rFonts w:ascii="Times New Roman" w:hAnsi="Times New Roman" w:cs="Times New Roman" w:hint="eastAsia"/>
          <w:sz w:val="21"/>
          <w:szCs w:val="21"/>
          <w:lang w:val="en-US"/>
        </w:rPr>
        <w:t xml:space="preserve"> </w:t>
      </w:r>
      <w:r w:rsidR="003B65BA">
        <w:rPr>
          <w:rFonts w:ascii="Times New Roman" w:hAnsi="Times New Roman" w:cs="Times New Roman" w:hint="eastAsia"/>
          <w:sz w:val="21"/>
          <w:szCs w:val="21"/>
          <w:lang w:val="en-US"/>
        </w:rPr>
        <w:t>considering at least following aspects:</w:t>
      </w:r>
    </w:p>
    <w:p w14:paraId="0C3B08C8" w14:textId="12BD3323" w:rsidR="003B65BA" w:rsidRDefault="003B65BA"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2CD40E55" w14:textId="282D5477" w:rsidR="003B65BA" w:rsidRDefault="0083351E"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w:t>
      </w:r>
      <w:r w:rsidR="00236970">
        <w:rPr>
          <w:rFonts w:ascii="Times New Roman" w:hAnsi="Times New Roman" w:cs="Times New Roman" w:hint="eastAsia"/>
          <w:sz w:val="21"/>
          <w:szCs w:val="21"/>
          <w:lang w:val="en-US"/>
        </w:rPr>
        <w:t xml:space="preserve">SSB BW </w:t>
      </w:r>
      <w:r w:rsidR="00236970">
        <w:rPr>
          <w:rFonts w:ascii="Times New Roman" w:hAnsi="Times New Roman" w:cs="Times New Roman"/>
          <w:sz w:val="21"/>
          <w:szCs w:val="21"/>
          <w:lang w:val="en-US"/>
        </w:rPr>
        <w:t>considering</w:t>
      </w:r>
      <w:r w:rsidR="00236970">
        <w:rPr>
          <w:rFonts w:ascii="Times New Roman" w:hAnsi="Times New Roman" w:cs="Times New Roman" w:hint="eastAsia"/>
          <w:sz w:val="21"/>
          <w:szCs w:val="21"/>
          <w:lang w:val="en-US"/>
        </w:rPr>
        <w:t xml:space="preserve"> at least NES and low-tier 6G </w:t>
      </w:r>
      <w:r w:rsidR="00E86E16">
        <w:rPr>
          <w:rFonts w:ascii="Times New Roman" w:hAnsi="Times New Roman" w:cs="Times New Roman" w:hint="eastAsia"/>
          <w:sz w:val="21"/>
          <w:szCs w:val="21"/>
          <w:lang w:val="en-US"/>
        </w:rPr>
        <w:t>device</w:t>
      </w:r>
    </w:p>
    <w:p w14:paraId="58BDE843" w14:textId="12C0B1B9" w:rsidR="00671735" w:rsidRDefault="00671735" w:rsidP="003B65BA">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w:t>
      </w:r>
      <w:r w:rsidR="00B33483">
        <w:rPr>
          <w:rFonts w:ascii="Times New Roman" w:hAnsi="Times New Roman" w:cs="Times New Roman" w:hint="eastAsia"/>
          <w:sz w:val="21"/>
          <w:szCs w:val="21"/>
          <w:lang w:val="en-US"/>
        </w:rPr>
        <w:t>increase the number of OFDM symbols considering at least detection performance</w:t>
      </w:r>
    </w:p>
    <w:p w14:paraId="5D455A10" w14:textId="78C651CA" w:rsidR="00F043E0" w:rsidRPr="00F043E0" w:rsidRDefault="00F043E0" w:rsidP="00F043E0">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tbl>
      <w:tblPr>
        <w:tblStyle w:val="TableGrid"/>
        <w:tblW w:w="9631" w:type="dxa"/>
        <w:tblLayout w:type="fixed"/>
        <w:tblLook w:val="04A0" w:firstRow="1" w:lastRow="0" w:firstColumn="1" w:lastColumn="0" w:noHBand="0" w:noVBand="1"/>
      </w:tblPr>
      <w:tblGrid>
        <w:gridCol w:w="1479"/>
        <w:gridCol w:w="1372"/>
        <w:gridCol w:w="6780"/>
      </w:tblGrid>
      <w:tr w:rsidR="00C93E9A" w14:paraId="7A192209" w14:textId="77777777" w:rsidTr="00FB2F1A">
        <w:tc>
          <w:tcPr>
            <w:tcW w:w="1479" w:type="dxa"/>
            <w:shd w:val="clear" w:color="auto" w:fill="D9D9D9" w:themeFill="background1" w:themeFillShade="D9"/>
          </w:tcPr>
          <w:p w14:paraId="1EF592A0" w14:textId="77777777" w:rsidR="00C93E9A" w:rsidRDefault="00C93E9A" w:rsidP="00FB2F1A">
            <w:pPr>
              <w:rPr>
                <w:sz w:val="21"/>
                <w:szCs w:val="21"/>
              </w:rPr>
            </w:pPr>
            <w:r>
              <w:rPr>
                <w:sz w:val="21"/>
                <w:szCs w:val="21"/>
              </w:rPr>
              <w:t>Company</w:t>
            </w:r>
          </w:p>
        </w:tc>
        <w:tc>
          <w:tcPr>
            <w:tcW w:w="1372" w:type="dxa"/>
            <w:shd w:val="clear" w:color="auto" w:fill="D9D9D9" w:themeFill="background1" w:themeFillShade="D9"/>
          </w:tcPr>
          <w:p w14:paraId="4E06D4E6" w14:textId="77777777" w:rsidR="00C93E9A" w:rsidRDefault="00C93E9A" w:rsidP="00FB2F1A">
            <w:pPr>
              <w:rPr>
                <w:sz w:val="21"/>
                <w:szCs w:val="21"/>
              </w:rPr>
            </w:pPr>
            <w:r>
              <w:rPr>
                <w:sz w:val="21"/>
                <w:szCs w:val="21"/>
              </w:rPr>
              <w:t>Y/N</w:t>
            </w:r>
          </w:p>
        </w:tc>
        <w:tc>
          <w:tcPr>
            <w:tcW w:w="6780" w:type="dxa"/>
            <w:shd w:val="clear" w:color="auto" w:fill="D9D9D9" w:themeFill="background1" w:themeFillShade="D9"/>
          </w:tcPr>
          <w:p w14:paraId="77224E0C" w14:textId="77777777" w:rsidR="00C93E9A" w:rsidRDefault="00C93E9A" w:rsidP="00FB2F1A">
            <w:pPr>
              <w:rPr>
                <w:sz w:val="21"/>
                <w:szCs w:val="21"/>
              </w:rPr>
            </w:pPr>
            <w:r>
              <w:rPr>
                <w:sz w:val="21"/>
                <w:szCs w:val="21"/>
              </w:rPr>
              <w:t>Comments</w:t>
            </w:r>
          </w:p>
        </w:tc>
      </w:tr>
      <w:tr w:rsidR="00C93E9A" w14:paraId="45A1FC91" w14:textId="77777777" w:rsidTr="00FB2F1A">
        <w:tc>
          <w:tcPr>
            <w:tcW w:w="1479" w:type="dxa"/>
          </w:tcPr>
          <w:p w14:paraId="313BA0E4" w14:textId="408A5404" w:rsidR="00C93E9A" w:rsidRPr="00C22BE3" w:rsidRDefault="00C22BE3" w:rsidP="00FB2F1A">
            <w:pPr>
              <w:rPr>
                <w:rFonts w:eastAsiaTheme="minorEastAsia"/>
                <w:sz w:val="21"/>
                <w:szCs w:val="21"/>
                <w:lang w:val="en-US" w:eastAsia="zh-CN"/>
              </w:rPr>
            </w:pPr>
            <w:r>
              <w:rPr>
                <w:rFonts w:eastAsiaTheme="minorEastAsia" w:hint="eastAsia"/>
                <w:sz w:val="21"/>
                <w:szCs w:val="21"/>
                <w:lang w:val="en-US" w:eastAsia="zh-CN"/>
              </w:rPr>
              <w:lastRenderedPageBreak/>
              <w:t>China Telecom</w:t>
            </w:r>
          </w:p>
        </w:tc>
        <w:tc>
          <w:tcPr>
            <w:tcW w:w="1372" w:type="dxa"/>
          </w:tcPr>
          <w:p w14:paraId="57981AC7" w14:textId="15C5E2C4" w:rsidR="00C93E9A" w:rsidRPr="00C22BE3" w:rsidRDefault="00C22BE3" w:rsidP="00FB2F1A">
            <w:pPr>
              <w:rPr>
                <w:rFonts w:ascii="Times" w:eastAsiaTheme="minorEastAsia" w:hAnsi="Times" w:cs="Times"/>
                <w:sz w:val="21"/>
                <w:szCs w:val="21"/>
                <w:lang w:eastAsia="zh-CN"/>
              </w:rPr>
            </w:pPr>
            <w:r w:rsidRPr="00C22BE3">
              <w:rPr>
                <w:rFonts w:ascii="Times" w:eastAsiaTheme="minorEastAsia" w:hAnsi="Times" w:cs="Times"/>
                <w:sz w:val="21"/>
                <w:szCs w:val="21"/>
                <w:lang w:eastAsia="zh-CN"/>
              </w:rPr>
              <w:t>Y</w:t>
            </w:r>
          </w:p>
        </w:tc>
        <w:tc>
          <w:tcPr>
            <w:tcW w:w="6780" w:type="dxa"/>
          </w:tcPr>
          <w:p w14:paraId="5113FC98" w14:textId="77777777" w:rsidR="00C93E9A" w:rsidRDefault="00C22BE3"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 xml:space="preserve">For SS </w:t>
            </w:r>
            <w:r>
              <w:rPr>
                <w:rFonts w:ascii="Times" w:eastAsiaTheme="minorEastAsia" w:hAnsi="Times" w:cs="Times"/>
                <w:lang w:val="en-GB" w:eastAsia="zh-CN"/>
              </w:rPr>
              <w:t>structure</w:t>
            </w:r>
            <w:r>
              <w:rPr>
                <w:rFonts w:ascii="Times" w:eastAsiaTheme="minorEastAsia" w:hAnsi="Times" w:cs="Times" w:hint="eastAsia"/>
                <w:lang w:val="en-GB" w:eastAsia="zh-CN"/>
              </w:rPr>
              <w:t>, w</w:t>
            </w:r>
            <w:r w:rsidRPr="00C22BE3">
              <w:rPr>
                <w:rFonts w:ascii="Times" w:eastAsiaTheme="minorEastAsia" w:hAnsi="Times" w:cs="Times"/>
                <w:lang w:val="en-GB" w:eastAsia="zh-CN"/>
              </w:rPr>
              <w:t xml:space="preserve">e support </w:t>
            </w:r>
            <w:r>
              <w:rPr>
                <w:rFonts w:ascii="Times" w:eastAsiaTheme="minorEastAsia" w:hAnsi="Times" w:cs="Times" w:hint="eastAsia"/>
                <w:lang w:val="en-GB" w:eastAsia="zh-CN"/>
              </w:rPr>
              <w:t>to take NR SSB as a baseline, for the 2</w:t>
            </w:r>
            <w:r w:rsidRPr="00C22BE3">
              <w:rPr>
                <w:rFonts w:ascii="Times" w:eastAsiaTheme="minorEastAsia" w:hAnsi="Times" w:cs="Times" w:hint="eastAsia"/>
                <w:vertAlign w:val="superscript"/>
                <w:lang w:val="en-GB" w:eastAsia="zh-CN"/>
              </w:rPr>
              <w:t>nd</w:t>
            </w:r>
            <w:r>
              <w:rPr>
                <w:rFonts w:ascii="Times" w:eastAsiaTheme="minorEastAsia" w:hAnsi="Times" w:cs="Times" w:hint="eastAsia"/>
                <w:lang w:val="en-GB" w:eastAsia="zh-CN"/>
              </w:rPr>
              <w:t xml:space="preserve"> and 3</w:t>
            </w:r>
            <w:r w:rsidRPr="00C22BE3">
              <w:rPr>
                <w:rFonts w:ascii="Times" w:eastAsiaTheme="minorEastAsia" w:hAnsi="Times" w:cs="Times" w:hint="eastAsia"/>
                <w:vertAlign w:val="superscript"/>
                <w:lang w:val="en-GB" w:eastAsia="zh-CN"/>
              </w:rPr>
              <w:t>rd</w:t>
            </w:r>
            <w:r>
              <w:rPr>
                <w:rFonts w:ascii="Times" w:eastAsiaTheme="minorEastAsia" w:hAnsi="Times" w:cs="Times" w:hint="eastAsia"/>
                <w:lang w:val="en-GB" w:eastAsia="zh-CN"/>
              </w:rPr>
              <w:t xml:space="preserve"> bullet, we think they can be treated as kinds of optimization. If we follow the principle that only high level design is considered for this agenda, we suggest to make it simple as follows:</w:t>
            </w:r>
          </w:p>
          <w:p w14:paraId="4A9E6DE6" w14:textId="77777777" w:rsidR="00C22BE3" w:rsidRDefault="00C22BE3" w:rsidP="00C22BE3">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highlight w:val="yellow"/>
              </w:rPr>
              <w:t>:</w:t>
            </w:r>
          </w:p>
          <w:p w14:paraId="3AEAF6FB" w14:textId="77777777" w:rsidR="00C22BE3" w:rsidRDefault="00C22BE3" w:rsidP="00C22BE3">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6311E0A2" w14:textId="77777777" w:rsidR="00C22BE3" w:rsidRPr="00C22BE3"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1C25B64C" w14:textId="03C8AF60" w:rsidR="00C22BE3" w:rsidRPr="00C22BE3" w:rsidRDefault="00C22BE3" w:rsidP="00C22BE3">
            <w:pPr>
              <w:pStyle w:val="ListParagraph"/>
              <w:numPr>
                <w:ilvl w:val="1"/>
                <w:numId w:val="11"/>
              </w:numPr>
              <w:rPr>
                <w:rFonts w:ascii="Times New Roman" w:hAnsi="Times New Roman" w:cs="Times New Roman"/>
                <w:color w:val="EE0000"/>
                <w:sz w:val="21"/>
                <w:szCs w:val="21"/>
                <w:lang w:val="en-US"/>
              </w:rPr>
            </w:pPr>
            <w:r w:rsidRPr="00C22BE3">
              <w:rPr>
                <w:rFonts w:ascii="Times New Roman" w:eastAsiaTheme="minorEastAsia" w:hAnsi="Times New Roman" w:cs="Times New Roman" w:hint="eastAsia"/>
                <w:color w:val="EE0000"/>
                <w:sz w:val="21"/>
                <w:szCs w:val="21"/>
                <w:lang w:val="en-US" w:eastAsia="zh-CN"/>
              </w:rPr>
              <w:t>Wheter optimization is needed</w:t>
            </w:r>
          </w:p>
          <w:p w14:paraId="3FE3A4CE" w14:textId="66A133FA"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 xml:space="preserve">hether to reduce SSB BW </w:t>
            </w:r>
            <w:r w:rsidRPr="00C22BE3">
              <w:rPr>
                <w:rFonts w:ascii="Times New Roman" w:hAnsi="Times New Roman" w:cs="Times New Roman"/>
                <w:strike/>
                <w:color w:val="EE0000"/>
                <w:sz w:val="21"/>
                <w:szCs w:val="21"/>
                <w:lang w:val="en-US"/>
              </w:rPr>
              <w:t>considering</w:t>
            </w:r>
            <w:r w:rsidRPr="00C22BE3">
              <w:rPr>
                <w:rFonts w:ascii="Times New Roman" w:hAnsi="Times New Roman" w:cs="Times New Roman" w:hint="eastAsia"/>
                <w:strike/>
                <w:color w:val="EE0000"/>
                <w:sz w:val="21"/>
                <w:szCs w:val="21"/>
                <w:lang w:val="en-US"/>
              </w:rPr>
              <w:t xml:space="preserve"> at least NES and low-tier 6G device</w:t>
            </w:r>
          </w:p>
          <w:p w14:paraId="1B3659A4" w14:textId="77777777" w:rsidR="00C22BE3" w:rsidRPr="00C22BE3" w:rsidRDefault="00C22BE3" w:rsidP="00C22BE3">
            <w:pPr>
              <w:pStyle w:val="ListParagraph"/>
              <w:numPr>
                <w:ilvl w:val="1"/>
                <w:numId w:val="11"/>
              </w:numPr>
              <w:rPr>
                <w:rFonts w:ascii="Times New Roman" w:hAnsi="Times New Roman" w:cs="Times New Roman"/>
                <w:strike/>
                <w:color w:val="EE0000"/>
                <w:sz w:val="21"/>
                <w:szCs w:val="21"/>
                <w:lang w:val="en-US"/>
              </w:rPr>
            </w:pPr>
            <w:r w:rsidRPr="00C22BE3">
              <w:rPr>
                <w:rFonts w:ascii="Times New Roman" w:hAnsi="Times New Roman" w:cs="Times New Roman"/>
                <w:strike/>
                <w:color w:val="EE0000"/>
                <w:sz w:val="21"/>
                <w:szCs w:val="21"/>
                <w:lang w:val="en-US"/>
              </w:rPr>
              <w:t>W</w:t>
            </w:r>
            <w:r w:rsidRPr="00C22BE3">
              <w:rPr>
                <w:rFonts w:ascii="Times New Roman" w:hAnsi="Times New Roman" w:cs="Times New Roman" w:hint="eastAsia"/>
                <w:strike/>
                <w:color w:val="EE0000"/>
                <w:sz w:val="21"/>
                <w:szCs w:val="21"/>
                <w:lang w:val="en-US"/>
              </w:rPr>
              <w:t>hether to increase the number of OFDM symbols considering at least detection performance</w:t>
            </w:r>
          </w:p>
          <w:p w14:paraId="0F19A426" w14:textId="77777777" w:rsidR="00C22BE3" w:rsidRPr="00F043E0" w:rsidRDefault="00C22BE3" w:rsidP="00C22BE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014816DE" w14:textId="7E8CD936" w:rsidR="00C22BE3" w:rsidRPr="00C22BE3" w:rsidRDefault="00C22BE3" w:rsidP="00FB2F1A">
            <w:pPr>
              <w:pStyle w:val="BodyText"/>
              <w:rPr>
                <w:rFonts w:ascii="Times" w:eastAsiaTheme="minorEastAsia" w:hAnsi="Times" w:cs="Times"/>
                <w:lang w:val="en-GB" w:eastAsia="zh-CN"/>
              </w:rPr>
            </w:pPr>
          </w:p>
        </w:tc>
      </w:tr>
      <w:tr w:rsidR="001227BC" w14:paraId="19B2C1D5" w14:textId="77777777" w:rsidTr="00FB2F1A">
        <w:tc>
          <w:tcPr>
            <w:tcW w:w="1479" w:type="dxa"/>
          </w:tcPr>
          <w:p w14:paraId="7263302C" w14:textId="33A83DB1"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23C0A0F" w14:textId="5618B373"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34438EB1" w14:textId="77777777" w:rsidR="00680A41" w:rsidRDefault="001227BC" w:rsidP="001227BC">
            <w:pPr>
              <w:pStyle w:val="BodyText"/>
              <w:rPr>
                <w:lang w:val="en-GB"/>
              </w:rPr>
            </w:pPr>
            <w:r>
              <w:rPr>
                <w:lang w:val="en-GB"/>
              </w:rPr>
              <w:t>In addition to this, we would like to include the what should be KPI should be used for 6G SSB</w:t>
            </w:r>
            <w:r w:rsidR="00680A41">
              <w:rPr>
                <w:lang w:val="en-GB"/>
              </w:rPr>
              <w:t xml:space="preserve">. </w:t>
            </w:r>
          </w:p>
          <w:p w14:paraId="345AC7E1" w14:textId="602BBD50" w:rsidR="00680A41" w:rsidRPr="00680A41" w:rsidRDefault="00680A41" w:rsidP="001227BC">
            <w:pPr>
              <w:pStyle w:val="BodyText"/>
              <w:rPr>
                <w:lang w:val="en-GB"/>
              </w:rPr>
            </w:pPr>
            <w:r>
              <w:rPr>
                <w:lang w:val="en-GB"/>
              </w:rPr>
              <w:t>More number of symbols to improve the detection performance &amp; study whether new services can signalled in the initial access.</w:t>
            </w:r>
          </w:p>
        </w:tc>
      </w:tr>
      <w:tr w:rsidR="00300908" w14:paraId="104D98CC" w14:textId="77777777" w:rsidTr="00FB2F1A">
        <w:tc>
          <w:tcPr>
            <w:tcW w:w="1479" w:type="dxa"/>
          </w:tcPr>
          <w:p w14:paraId="79C2B99B" w14:textId="15C5B1D2"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E57561C" w14:textId="5C43764A"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78F521B" w14:textId="231DED25" w:rsidR="00300908" w:rsidRDefault="00300908" w:rsidP="00300908">
            <w:pPr>
              <w:pStyle w:val="BodyText"/>
              <w:rPr>
                <w:lang w:val="en-US"/>
              </w:rPr>
            </w:pPr>
            <w:r w:rsidRPr="001E0C1C">
              <w:rPr>
                <w:lang w:val="en-GB"/>
              </w:rPr>
              <w:t>Support as a starting point, with the implicit assumption that this means pursuing a basic sync signal structure that is NES-friendly and that it does not prevent us from pursuing alignment between different scenarios, e.g. NTN, if possible. Also we would like to clarify that we need to define a performance target for 6GR, taking into account the different devices types and the overall target of TN/NTN harmonization, as well as the coverage aspects raised in Proposal 4.1, which might have implications on the overall design.</w:t>
            </w:r>
          </w:p>
        </w:tc>
      </w:tr>
      <w:tr w:rsidR="000D5925" w14:paraId="6B7C1CF7" w14:textId="77777777" w:rsidTr="00FB2F1A">
        <w:tc>
          <w:tcPr>
            <w:tcW w:w="1479" w:type="dxa"/>
          </w:tcPr>
          <w:p w14:paraId="3E05F152" w14:textId="5CD1842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0507A7F1" w14:textId="6CC73B4F"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11C2712A" w14:textId="77777777" w:rsidR="000D5925" w:rsidRPr="001E0C1C" w:rsidRDefault="000D5925" w:rsidP="000D5925">
            <w:pPr>
              <w:pStyle w:val="BodyText"/>
              <w:rPr>
                <w:lang w:val="en-GB"/>
              </w:rPr>
            </w:pPr>
          </w:p>
        </w:tc>
      </w:tr>
      <w:tr w:rsidR="00DB6DCD" w14:paraId="60AC98D7" w14:textId="77777777" w:rsidTr="00FB2F1A">
        <w:tc>
          <w:tcPr>
            <w:tcW w:w="1479" w:type="dxa"/>
          </w:tcPr>
          <w:p w14:paraId="23E3B1E3" w14:textId="732DFD9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12C052A" w14:textId="77777777" w:rsidR="00DB6DCD" w:rsidRDefault="00DB6DCD" w:rsidP="00DB6DCD">
            <w:pPr>
              <w:rPr>
                <w:rFonts w:eastAsia="Yu Mincho"/>
                <w:sz w:val="21"/>
                <w:szCs w:val="21"/>
                <w:lang w:eastAsia="ja-JP"/>
              </w:rPr>
            </w:pPr>
          </w:p>
        </w:tc>
        <w:tc>
          <w:tcPr>
            <w:tcW w:w="6780" w:type="dxa"/>
          </w:tcPr>
          <w:p w14:paraId="40CF02D6" w14:textId="46667D52" w:rsidR="00DB6DCD" w:rsidRPr="001E0C1C" w:rsidRDefault="00DB6DCD" w:rsidP="00DB6DCD">
            <w:pPr>
              <w:pStyle w:val="BodyText"/>
              <w:rPr>
                <w:lang w:val="en-GB"/>
              </w:rPr>
            </w:pPr>
            <w:r>
              <w:rPr>
                <w:rFonts w:eastAsiaTheme="minorEastAsia"/>
                <w:lang w:val="en-GB" w:eastAsia="zh-CN"/>
              </w:rPr>
              <w:t>Suggest to discuss in Agenda 11.3.2, 11.5 and 11.7.</w:t>
            </w:r>
          </w:p>
        </w:tc>
      </w:tr>
      <w:tr w:rsidR="00F929A0" w14:paraId="28D69D8D" w14:textId="77777777" w:rsidTr="00FB2F1A">
        <w:tc>
          <w:tcPr>
            <w:tcW w:w="1479" w:type="dxa"/>
          </w:tcPr>
          <w:p w14:paraId="254D414B" w14:textId="15B011EF"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1FCEADA5" w14:textId="77777777" w:rsidR="00F929A0" w:rsidRDefault="00F929A0" w:rsidP="00F929A0">
            <w:pPr>
              <w:rPr>
                <w:rFonts w:eastAsia="Yu Mincho"/>
                <w:sz w:val="21"/>
                <w:szCs w:val="21"/>
                <w:lang w:eastAsia="ja-JP"/>
              </w:rPr>
            </w:pPr>
          </w:p>
        </w:tc>
        <w:tc>
          <w:tcPr>
            <w:tcW w:w="6780" w:type="dxa"/>
          </w:tcPr>
          <w:p w14:paraId="3AF883BB" w14:textId="77777777" w:rsidR="00F929A0" w:rsidRDefault="00F929A0" w:rsidP="00F929A0">
            <w:pPr>
              <w:pStyle w:val="BodyText"/>
              <w:rPr>
                <w:rFonts w:eastAsiaTheme="minorEastAsia"/>
                <w:lang w:val="en-GB" w:eastAsia="zh-CN"/>
              </w:rPr>
            </w:pPr>
            <w:r>
              <w:rPr>
                <w:rFonts w:eastAsiaTheme="minorEastAsia" w:hint="eastAsia"/>
                <w:lang w:val="en-GB" w:eastAsia="zh-CN"/>
              </w:rPr>
              <w:t xml:space="preserve">We prefer to not have </w:t>
            </w:r>
            <w:r>
              <w:rPr>
                <w:rFonts w:eastAsiaTheme="minorEastAsia"/>
                <w:lang w:val="en-GB" w:eastAsia="zh-CN"/>
              </w:rPr>
              <w:t>“</w:t>
            </w:r>
            <w:r>
              <w:rPr>
                <w:rFonts w:eastAsiaTheme="minorEastAsia" w:hint="eastAsia"/>
                <w:lang w:val="en-GB" w:eastAsia="zh-CN"/>
              </w:rPr>
              <w:t>NR SSB as baseline</w:t>
            </w:r>
            <w:r>
              <w:rPr>
                <w:rFonts w:eastAsiaTheme="minorEastAsia"/>
                <w:lang w:val="en-GB" w:eastAsia="zh-CN"/>
              </w:rPr>
              <w:t>”</w:t>
            </w:r>
            <w:r>
              <w:rPr>
                <w:rFonts w:eastAsiaTheme="minorEastAsia" w:hint="eastAsia"/>
                <w:lang w:val="en-GB" w:eastAsia="zh-CN"/>
              </w:rPr>
              <w:t xml:space="preserve"> at this moment, which put unnecessary restriction on the study. </w:t>
            </w:r>
          </w:p>
          <w:p w14:paraId="6AE27798" w14:textId="77777777" w:rsidR="00F929A0" w:rsidRDefault="00F929A0" w:rsidP="00F929A0">
            <w:pPr>
              <w:pStyle w:val="BodyText"/>
              <w:rPr>
                <w:rFonts w:eastAsiaTheme="minorEastAsia"/>
                <w:lang w:val="en-GB" w:eastAsia="zh-CN"/>
              </w:rPr>
            </w:pPr>
            <w:r>
              <w:rPr>
                <w:rFonts w:eastAsiaTheme="minorEastAsia" w:hint="eastAsia"/>
                <w:lang w:val="en-GB" w:eastAsia="zh-CN"/>
              </w:rPr>
              <w:t>Also, we think increasing number of OFDM symbols for sync signal need to be discussed based on evaluation and it may be more appropriate to be discussed under initial access agneda.</w:t>
            </w:r>
          </w:p>
          <w:p w14:paraId="0D12FA2F" w14:textId="77777777" w:rsidR="00F929A0" w:rsidRDefault="00F929A0" w:rsidP="00F929A0">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2C148935" w14:textId="77777777" w:rsidR="00F929A0" w:rsidRDefault="00F929A0" w:rsidP="00F929A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AE08F92"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hint="eastAsia"/>
                <w:strike/>
                <w:color w:val="EE0000"/>
                <w:sz w:val="21"/>
                <w:szCs w:val="21"/>
                <w:lang w:val="en-US"/>
              </w:rPr>
              <w:t>NR SSB as baseline</w:t>
            </w:r>
          </w:p>
          <w:p w14:paraId="03F09B4D" w14:textId="77777777" w:rsidR="00F929A0" w:rsidRDefault="00F929A0" w:rsidP="00F929A0">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4082827C" w14:textId="77777777" w:rsidR="00F929A0" w:rsidRPr="00FA0C5C" w:rsidRDefault="00F929A0" w:rsidP="00F929A0">
            <w:pPr>
              <w:pStyle w:val="ListParagraph"/>
              <w:numPr>
                <w:ilvl w:val="1"/>
                <w:numId w:val="11"/>
              </w:numPr>
              <w:rPr>
                <w:rFonts w:ascii="Times New Roman" w:hAnsi="Times New Roman" w:cs="Times New Roman"/>
                <w:strike/>
                <w:color w:val="EE0000"/>
                <w:sz w:val="21"/>
                <w:szCs w:val="21"/>
                <w:lang w:val="en-US"/>
              </w:rPr>
            </w:pPr>
            <w:r w:rsidRPr="00FA0C5C">
              <w:rPr>
                <w:rFonts w:ascii="Times New Roman" w:hAnsi="Times New Roman" w:cs="Times New Roman"/>
                <w:strike/>
                <w:color w:val="EE0000"/>
                <w:sz w:val="21"/>
                <w:szCs w:val="21"/>
                <w:lang w:val="en-US"/>
              </w:rPr>
              <w:t>W</w:t>
            </w:r>
            <w:r w:rsidRPr="00FA0C5C">
              <w:rPr>
                <w:rFonts w:ascii="Times New Roman" w:hAnsi="Times New Roman" w:cs="Times New Roman" w:hint="eastAsia"/>
                <w:strike/>
                <w:color w:val="EE0000"/>
                <w:sz w:val="21"/>
                <w:szCs w:val="21"/>
                <w:lang w:val="en-US"/>
              </w:rPr>
              <w:t>hether to increase the number of OFDM symbols considering at least detection performance</w:t>
            </w:r>
          </w:p>
          <w:p w14:paraId="56E84CC9" w14:textId="69D49AA6" w:rsidR="00F929A0" w:rsidRDefault="00F929A0" w:rsidP="00F929A0">
            <w:pPr>
              <w:pStyle w:val="BodyText"/>
              <w:rPr>
                <w:rFonts w:eastAsiaTheme="minorEastAsia"/>
                <w:lang w:val="en-GB" w:eastAsia="zh-CN"/>
              </w:rPr>
            </w:pPr>
            <w:r>
              <w:rPr>
                <w:rFonts w:hint="eastAsia"/>
                <w:lang w:val="en-US"/>
              </w:rPr>
              <w:t>Note: RAN4 involvement is necessary</w:t>
            </w:r>
          </w:p>
        </w:tc>
      </w:tr>
      <w:tr w:rsidR="00AE387D" w14:paraId="149B8CD0" w14:textId="77777777" w:rsidTr="00FB2F1A">
        <w:tc>
          <w:tcPr>
            <w:tcW w:w="1479" w:type="dxa"/>
          </w:tcPr>
          <w:p w14:paraId="73EEFF48" w14:textId="7293F9CD" w:rsidR="00AE387D" w:rsidRDefault="00AE387D" w:rsidP="00AE387D">
            <w:pPr>
              <w:rPr>
                <w:rFonts w:eastAsiaTheme="minorEastAsia"/>
                <w:sz w:val="21"/>
                <w:szCs w:val="21"/>
                <w:lang w:val="en-US" w:eastAsia="zh-CN"/>
              </w:rPr>
            </w:pPr>
            <w:r>
              <w:rPr>
                <w:rFonts w:eastAsia="Yu Mincho"/>
                <w:sz w:val="21"/>
                <w:szCs w:val="21"/>
                <w:lang w:val="en-US" w:eastAsia="ja-JP"/>
              </w:rPr>
              <w:t>Apple</w:t>
            </w:r>
          </w:p>
        </w:tc>
        <w:tc>
          <w:tcPr>
            <w:tcW w:w="1372" w:type="dxa"/>
          </w:tcPr>
          <w:p w14:paraId="32C46A23" w14:textId="43207628" w:rsidR="00AE387D" w:rsidRDefault="00214950" w:rsidP="00AE387D">
            <w:pPr>
              <w:rPr>
                <w:rFonts w:eastAsia="Yu Mincho"/>
                <w:sz w:val="21"/>
                <w:szCs w:val="21"/>
                <w:lang w:eastAsia="ja-JP"/>
              </w:rPr>
            </w:pPr>
            <w:r>
              <w:rPr>
                <w:rFonts w:eastAsia="Yu Mincho"/>
                <w:sz w:val="21"/>
                <w:szCs w:val="21"/>
                <w:lang w:eastAsia="ja-JP"/>
              </w:rPr>
              <w:t>In principle okay</w:t>
            </w:r>
          </w:p>
        </w:tc>
        <w:tc>
          <w:tcPr>
            <w:tcW w:w="6780" w:type="dxa"/>
          </w:tcPr>
          <w:p w14:paraId="31E3146D" w14:textId="360B97E2" w:rsidR="00AE387D" w:rsidRDefault="00AE387D" w:rsidP="00AE387D">
            <w:pPr>
              <w:pStyle w:val="BodyText"/>
              <w:rPr>
                <w:lang w:val="en-GB"/>
              </w:rPr>
            </w:pPr>
            <w:r>
              <w:rPr>
                <w:lang w:val="en-GB"/>
              </w:rPr>
              <w:t>In principle we are okay. But we feel the main driving factor for reduced SSB BW is the spectrum holding of the operators, e.g., 3MHz, therefore we propose the following change</w:t>
            </w:r>
          </w:p>
          <w:p w14:paraId="342899A8" w14:textId="1AEB56F9" w:rsidR="00AE387D" w:rsidRPr="00AE387D" w:rsidRDefault="00AE387D" w:rsidP="00AE387D">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w:t>
            </w:r>
            <w:r>
              <w:rPr>
                <w:rFonts w:ascii="Times New Roman" w:hAnsi="Times New Roman" w:cs="Times New Roman"/>
                <w:sz w:val="21"/>
                <w:szCs w:val="21"/>
                <w:lang w:val="en-US"/>
              </w:rPr>
              <w:t xml:space="preserve"> </w:t>
            </w:r>
            <w:r w:rsidRPr="00AE387D">
              <w:rPr>
                <w:rFonts w:ascii="Times New Roman" w:hAnsi="Times New Roman" w:cs="Times New Roman"/>
                <w:color w:val="EE0000"/>
                <w:sz w:val="21"/>
                <w:szCs w:val="21"/>
                <w:lang w:val="en-US"/>
              </w:rPr>
              <w:t xml:space="preserve">minimum CBW  </w:t>
            </w:r>
            <w:r w:rsidRPr="00AE387D">
              <w:rPr>
                <w:rFonts w:ascii="Times New Roman" w:hAnsi="Times New Roman" w:cs="Times New Roman" w:hint="eastAsia"/>
                <w:strike/>
                <w:color w:val="EE0000"/>
                <w:sz w:val="21"/>
                <w:szCs w:val="21"/>
                <w:lang w:val="en-US"/>
              </w:rPr>
              <w:t>NES and low-tier 6G device</w:t>
            </w:r>
          </w:p>
        </w:tc>
      </w:tr>
      <w:tr w:rsidR="00996C88" w14:paraId="5B785862" w14:textId="77777777" w:rsidTr="00FB2F1A">
        <w:tc>
          <w:tcPr>
            <w:tcW w:w="1479" w:type="dxa"/>
          </w:tcPr>
          <w:p w14:paraId="7985D37A" w14:textId="130E3440" w:rsidR="00996C88" w:rsidRDefault="00996C88" w:rsidP="00996C88">
            <w:pPr>
              <w:rPr>
                <w:rFonts w:eastAsia="Yu Mincho"/>
                <w:sz w:val="21"/>
                <w:szCs w:val="21"/>
                <w:lang w:val="en-US" w:eastAsia="ja-JP"/>
              </w:rPr>
            </w:pPr>
            <w:r>
              <w:rPr>
                <w:rFonts w:eastAsia="Malgun Gothic" w:hint="eastAsia"/>
                <w:sz w:val="21"/>
                <w:szCs w:val="21"/>
                <w:lang w:val="en-US" w:eastAsia="ko-KR"/>
              </w:rPr>
              <w:lastRenderedPageBreak/>
              <w:t>ETRI</w:t>
            </w:r>
          </w:p>
        </w:tc>
        <w:tc>
          <w:tcPr>
            <w:tcW w:w="1372" w:type="dxa"/>
          </w:tcPr>
          <w:p w14:paraId="1E0EE0D7" w14:textId="77777777" w:rsidR="00996C88" w:rsidRDefault="00996C88" w:rsidP="00996C88">
            <w:pPr>
              <w:rPr>
                <w:rFonts w:eastAsia="Yu Mincho"/>
                <w:sz w:val="21"/>
                <w:szCs w:val="21"/>
                <w:lang w:eastAsia="ja-JP"/>
              </w:rPr>
            </w:pPr>
          </w:p>
        </w:tc>
        <w:tc>
          <w:tcPr>
            <w:tcW w:w="6780" w:type="dxa"/>
          </w:tcPr>
          <w:p w14:paraId="3BD452C6" w14:textId="22F748BA" w:rsidR="00996C88" w:rsidRDefault="00996C88" w:rsidP="00996C88">
            <w:pPr>
              <w:pStyle w:val="BodyText"/>
              <w:rPr>
                <w:lang w:val="en-GB"/>
              </w:rPr>
            </w:pPr>
            <w:r>
              <w:rPr>
                <w:rFonts w:eastAsia="Malgun Gothic" w:hint="eastAsia"/>
                <w:lang w:val="en-GB" w:eastAsia="ko-KR"/>
              </w:rPr>
              <w:t>Generally fine with NR SSB structure, however different number of RBs for PSS/SSS and PBCH should be revisited. We prefer to align the number of RBs for all signals and channels for 6GR SSB</w:t>
            </w:r>
          </w:p>
        </w:tc>
      </w:tr>
      <w:tr w:rsidR="002A67BE" w14:paraId="4D7C1071" w14:textId="77777777" w:rsidTr="00FB2F1A">
        <w:tc>
          <w:tcPr>
            <w:tcW w:w="1479" w:type="dxa"/>
          </w:tcPr>
          <w:p w14:paraId="497486EF" w14:textId="19D3D7E2"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1669531F" w14:textId="6F0DAEE6"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7AFB976D" w14:textId="77777777" w:rsidR="002A67BE" w:rsidRDefault="002A67BE" w:rsidP="002A67BE">
            <w:pPr>
              <w:pStyle w:val="BodyText"/>
              <w:rPr>
                <w:rFonts w:eastAsia="Malgun Gothic"/>
                <w:lang w:val="en-GB" w:eastAsia="ko-KR"/>
              </w:rPr>
            </w:pPr>
            <w:r w:rsidRPr="00164AC7">
              <w:rPr>
                <w:rFonts w:eastAsia="Malgun Gothic"/>
                <w:lang w:val="en-GB" w:eastAsia="ko-KR"/>
              </w:rPr>
              <w:t>The meaning of “N</w:t>
            </w:r>
            <w:r>
              <w:rPr>
                <w:rFonts w:eastAsia="Malgun Gothic"/>
                <w:lang w:val="en-GB" w:eastAsia="ko-KR"/>
              </w:rPr>
              <w:t>R</w:t>
            </w:r>
            <w:r w:rsidRPr="00164AC7">
              <w:rPr>
                <w:rFonts w:eastAsia="Malgun Gothic"/>
                <w:lang w:val="en-GB" w:eastAsia="ko-KR"/>
              </w:rPr>
              <w:t xml:space="preserve"> SSB as baseline” is unclear/premature. As many companies mentioned in tdocs, </w:t>
            </w:r>
            <w:r>
              <w:rPr>
                <w:rFonts w:eastAsia="Malgun Gothic"/>
                <w:lang w:val="en-GB" w:eastAsia="ko-KR"/>
              </w:rPr>
              <w:t xml:space="preserve">when </w:t>
            </w:r>
            <w:r w:rsidRPr="00164AC7">
              <w:rPr>
                <w:rFonts w:eastAsia="Malgun Gothic"/>
                <w:lang w:val="en-GB" w:eastAsia="ko-KR"/>
              </w:rPr>
              <w:t xml:space="preserve">considering </w:t>
            </w:r>
            <w:r>
              <w:rPr>
                <w:rFonts w:eastAsia="Malgun Gothic"/>
                <w:lang w:val="en-GB" w:eastAsia="ko-KR"/>
              </w:rPr>
              <w:t>the</w:t>
            </w:r>
            <w:r w:rsidRPr="00164AC7">
              <w:rPr>
                <w:rFonts w:eastAsia="Malgun Gothic"/>
                <w:lang w:val="en-GB" w:eastAsia="ko-KR"/>
              </w:rPr>
              <w:t xml:space="preserve"> NES impact with longer SSB periodicity, we </w:t>
            </w:r>
            <w:r>
              <w:rPr>
                <w:rFonts w:eastAsia="Malgun Gothic"/>
                <w:lang w:val="en-GB" w:eastAsia="ko-KR"/>
              </w:rPr>
              <w:t xml:space="preserve">first </w:t>
            </w:r>
            <w:r w:rsidRPr="00164AC7">
              <w:rPr>
                <w:rFonts w:eastAsia="Malgun Gothic"/>
                <w:lang w:val="en-GB" w:eastAsia="ko-KR"/>
              </w:rPr>
              <w:t>need to identify wh</w:t>
            </w:r>
            <w:r>
              <w:rPr>
                <w:rFonts w:eastAsia="Malgun Gothic"/>
                <w:lang w:val="en-GB" w:eastAsia="ko-KR"/>
              </w:rPr>
              <w:t>ich parts of NR design must be m</w:t>
            </w:r>
            <w:r w:rsidRPr="00164AC7">
              <w:rPr>
                <w:rFonts w:eastAsia="Malgun Gothic"/>
                <w:lang w:val="en-GB" w:eastAsia="ko-KR"/>
              </w:rPr>
              <w:t xml:space="preserve">odified </w:t>
            </w:r>
            <w:r>
              <w:rPr>
                <w:rFonts w:eastAsia="Malgun Gothic"/>
                <w:lang w:val="en-GB" w:eastAsia="ko-KR"/>
              </w:rPr>
              <w:t xml:space="preserve"> </w:t>
            </w:r>
            <w:r w:rsidRPr="00164AC7">
              <w:rPr>
                <w:rFonts w:eastAsia="Malgun Gothic"/>
                <w:lang w:val="en-GB" w:eastAsia="ko-KR"/>
              </w:rPr>
              <w:t>to achieve 6GR requirements. We suggest the following revisions</w:t>
            </w:r>
            <w:r>
              <w:rPr>
                <w:rFonts w:eastAsia="Malgun Gothic"/>
                <w:lang w:val="en-GB" w:eastAsia="ko-KR"/>
              </w:rPr>
              <w:t>.</w:t>
            </w:r>
          </w:p>
          <w:p w14:paraId="20ED23C4" w14:textId="77777777" w:rsidR="002A67BE" w:rsidRDefault="002A67BE" w:rsidP="002A67BE">
            <w:pPr>
              <w:pStyle w:val="BodyText"/>
              <w:numPr>
                <w:ilvl w:val="0"/>
                <w:numId w:val="51"/>
              </w:numPr>
              <w:rPr>
                <w:lang w:val="en-GB"/>
              </w:rPr>
            </w:pPr>
            <w:r>
              <w:rPr>
                <w:lang w:val="en-GB"/>
              </w:rPr>
              <w:t xml:space="preserve">Remove the word “basic”, which is ambiguous. </w:t>
            </w:r>
          </w:p>
          <w:p w14:paraId="4481D0B9" w14:textId="77777777" w:rsidR="002A67BE" w:rsidRDefault="002A67BE" w:rsidP="002A67BE">
            <w:pPr>
              <w:pStyle w:val="BodyText"/>
              <w:numPr>
                <w:ilvl w:val="0"/>
                <w:numId w:val="51"/>
              </w:numPr>
              <w:rPr>
                <w:lang w:val="en-GB"/>
              </w:rPr>
            </w:pPr>
            <w:r>
              <w:rPr>
                <w:lang w:val="en-GB"/>
              </w:rPr>
              <w:t xml:space="preserve">The most essential motivation for reducing SSB bandwidth is for reducing the number of sync raster entries and save UE complexity in initial cell search, which is missing from the current proposal. </w:t>
            </w:r>
          </w:p>
          <w:p w14:paraId="43311DBA" w14:textId="77777777" w:rsidR="002A67BE" w:rsidRDefault="002A67BE" w:rsidP="002A67BE">
            <w:pPr>
              <w:pStyle w:val="BodyText"/>
              <w:numPr>
                <w:ilvl w:val="0"/>
                <w:numId w:val="51"/>
              </w:numPr>
              <w:rPr>
                <w:lang w:val="en-GB"/>
              </w:rPr>
            </w:pPr>
            <w:r>
              <w:rPr>
                <w:lang w:val="en-GB"/>
              </w:rPr>
              <w:t xml:space="preserve">We also propose to study whether to support more than one SSB structures for 6GR, for example, different SSB structures can be used for NES mode and non-NES mode, or different SSB structures can be used for cell-defining SSB and non-cell-defining SSB, or different SSB structures can be used for always-on SSB and on-demand SSB. </w:t>
            </w:r>
          </w:p>
          <w:p w14:paraId="4E4E3E36" w14:textId="77777777" w:rsidR="002A67BE" w:rsidRPr="00556824" w:rsidRDefault="002A67BE" w:rsidP="002A67BE">
            <w:pPr>
              <w:pStyle w:val="BodyText"/>
              <w:rPr>
                <w:rFonts w:eastAsia="Malgun Gothic"/>
                <w:lang w:val="en-GB" w:eastAsia="ko-KR"/>
              </w:rPr>
            </w:pPr>
          </w:p>
          <w:p w14:paraId="2AB58F0F" w14:textId="77777777" w:rsidR="002A67BE" w:rsidRDefault="002A67BE" w:rsidP="002A67BE">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556824">
              <w:rPr>
                <w:rFonts w:ascii="Times New Roman" w:hAnsi="Times New Roman" w:cs="Times New Roman"/>
                <w:strike/>
                <w:color w:val="FF0000"/>
                <w:sz w:val="21"/>
                <w:szCs w:val="21"/>
                <w:lang w:val="en-US"/>
              </w:rPr>
              <w:t>basic</w:t>
            </w:r>
            <w:r w:rsidRPr="00556824">
              <w:rPr>
                <w:rFonts w:ascii="Times New Roman" w:hAnsi="Times New Roman" w:cs="Times New Roman"/>
                <w:color w:val="FF0000"/>
                <w:sz w:val="21"/>
                <w:szCs w:val="21"/>
                <w:lang w:val="en-US"/>
              </w:rPr>
              <w:t xml:space="preserve"> </w:t>
            </w:r>
            <w:r w:rsidRPr="00493328">
              <w:rPr>
                <w:rFonts w:ascii="Times New Roman" w:hAnsi="Times New Roman" w:cs="Times New Roman"/>
                <w:sz w:val="21"/>
                <w:szCs w:val="21"/>
                <w:lang w:val="en-US"/>
              </w:rPr>
              <w:t>sync signal structure</w:t>
            </w:r>
            <w:r>
              <w:rPr>
                <w:rFonts w:ascii="Times New Roman" w:hAnsi="Times New Roman" w:cs="Times New Roman" w:hint="eastAsia"/>
                <w:sz w:val="21"/>
                <w:szCs w:val="21"/>
                <w:lang w:val="en-US"/>
              </w:rPr>
              <w:t xml:space="preserve"> considering at least following aspects:</w:t>
            </w:r>
          </w:p>
          <w:p w14:paraId="123E0C71" w14:textId="77777777" w:rsidR="002A67BE" w:rsidRPr="002737B3" w:rsidRDefault="002A67BE" w:rsidP="002A67BE">
            <w:pPr>
              <w:pStyle w:val="ListParagraph"/>
              <w:numPr>
                <w:ilvl w:val="1"/>
                <w:numId w:val="11"/>
              </w:numPr>
              <w:rPr>
                <w:rFonts w:ascii="Times New Roman" w:hAnsi="Times New Roman" w:cs="Times New Roman"/>
                <w:strike/>
                <w:color w:val="FF0000"/>
                <w:sz w:val="21"/>
                <w:szCs w:val="21"/>
                <w:lang w:val="en-US"/>
              </w:rPr>
            </w:pPr>
            <w:r w:rsidRPr="002737B3">
              <w:rPr>
                <w:rFonts w:ascii="Times New Roman" w:hAnsi="Times New Roman" w:cs="Times New Roman" w:hint="eastAsia"/>
                <w:strike/>
                <w:color w:val="FF0000"/>
                <w:sz w:val="21"/>
                <w:szCs w:val="21"/>
                <w:lang w:val="en-US"/>
              </w:rPr>
              <w:t>NR SSB as baseline</w:t>
            </w:r>
          </w:p>
          <w:p w14:paraId="7170044B"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reduce SSB BW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w:t>
            </w:r>
            <w:r w:rsidRPr="005E6410">
              <w:rPr>
                <w:rFonts w:ascii="Times New Roman" w:hAnsi="Times New Roman" w:cs="Times New Roman"/>
                <w:color w:val="FF0000"/>
                <w:sz w:val="21"/>
                <w:szCs w:val="21"/>
                <w:lang w:val="en-US"/>
              </w:rPr>
              <w:t xml:space="preserve">the number of sync raster entries, </w:t>
            </w:r>
            <w:r>
              <w:rPr>
                <w:rFonts w:ascii="Times New Roman" w:hAnsi="Times New Roman" w:cs="Times New Roman" w:hint="eastAsia"/>
                <w:sz w:val="21"/>
                <w:szCs w:val="21"/>
                <w:lang w:val="en-US"/>
              </w:rPr>
              <w:t>NES and low-tier 6G device</w:t>
            </w:r>
          </w:p>
          <w:p w14:paraId="7161A8C1"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 xml:space="preserve">hether to increase the number of OFDM symbols </w:t>
            </w:r>
            <w:r w:rsidRPr="002737B3">
              <w:rPr>
                <w:rFonts w:ascii="Times New Roman" w:hAnsi="Times New Roman" w:cs="Times New Roman"/>
                <w:color w:val="FF0000"/>
                <w:sz w:val="21"/>
                <w:szCs w:val="21"/>
                <w:lang w:val="en-US"/>
              </w:rPr>
              <w:t xml:space="preserve">over NR SSB </w:t>
            </w:r>
            <w:r>
              <w:rPr>
                <w:rFonts w:ascii="Times New Roman" w:hAnsi="Times New Roman" w:cs="Times New Roman" w:hint="eastAsia"/>
                <w:sz w:val="21"/>
                <w:szCs w:val="21"/>
                <w:lang w:val="en-US"/>
              </w:rPr>
              <w:t>considering at least detection performance</w:t>
            </w:r>
          </w:p>
          <w:p w14:paraId="4A93E987" w14:textId="77777777" w:rsidR="002A67BE" w:rsidRPr="005E6410" w:rsidRDefault="002A67BE" w:rsidP="002A67BE">
            <w:pPr>
              <w:pStyle w:val="ListParagraph"/>
              <w:numPr>
                <w:ilvl w:val="1"/>
                <w:numId w:val="11"/>
              </w:numPr>
              <w:rPr>
                <w:rFonts w:ascii="Times New Roman" w:hAnsi="Times New Roman" w:cs="Times New Roman"/>
                <w:color w:val="FF0000"/>
                <w:sz w:val="21"/>
                <w:szCs w:val="21"/>
                <w:lang w:val="en-US"/>
              </w:rPr>
            </w:pPr>
            <w:r w:rsidRPr="005E6410">
              <w:rPr>
                <w:rFonts w:ascii="Times New Roman" w:hAnsi="Times New Roman" w:cs="Times New Roman"/>
                <w:color w:val="FF0000"/>
                <w:sz w:val="21"/>
                <w:szCs w:val="21"/>
                <w:lang w:val="en-US"/>
              </w:rPr>
              <w:t>Whether to support more than one sync signal structure</w:t>
            </w:r>
            <w:r>
              <w:rPr>
                <w:rFonts w:ascii="Times New Roman" w:hAnsi="Times New Roman" w:cs="Times New Roman"/>
                <w:color w:val="FF0000"/>
                <w:sz w:val="21"/>
                <w:szCs w:val="21"/>
                <w:lang w:val="en-US"/>
              </w:rPr>
              <w:t xml:space="preserve">s, e.g., different structures for regular operation vs network energy saving operation, cell-defining vs non-cell-defining, always-on vs on-demand </w:t>
            </w:r>
          </w:p>
          <w:p w14:paraId="2772ABCC" w14:textId="77777777" w:rsidR="002A67BE" w:rsidRPr="00F043E0"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61A68CFF" w14:textId="77777777" w:rsidR="002A67BE" w:rsidRDefault="002A67BE" w:rsidP="002A67BE">
            <w:pPr>
              <w:pStyle w:val="BodyText"/>
              <w:rPr>
                <w:rFonts w:eastAsia="Malgun Gothic"/>
                <w:lang w:val="en-GB" w:eastAsia="ko-KR"/>
              </w:rPr>
            </w:pPr>
          </w:p>
        </w:tc>
      </w:tr>
      <w:tr w:rsidR="00B94A75" w14:paraId="3B5AAB98" w14:textId="77777777" w:rsidTr="00FB2F1A">
        <w:tc>
          <w:tcPr>
            <w:tcW w:w="1479" w:type="dxa"/>
          </w:tcPr>
          <w:p w14:paraId="1B6B85A9" w14:textId="6CCDAEC7"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6F36476" w14:textId="77777777" w:rsidR="00B94A75" w:rsidRDefault="00B94A75" w:rsidP="002A67BE">
            <w:pPr>
              <w:rPr>
                <w:rFonts w:eastAsia="Malgun Gothic"/>
                <w:sz w:val="21"/>
                <w:szCs w:val="21"/>
                <w:lang w:eastAsia="ko-KR"/>
              </w:rPr>
            </w:pPr>
          </w:p>
        </w:tc>
        <w:tc>
          <w:tcPr>
            <w:tcW w:w="6780" w:type="dxa"/>
          </w:tcPr>
          <w:p w14:paraId="29B6FDB5" w14:textId="77777777" w:rsidR="00B94A75" w:rsidRDefault="00B94A75" w:rsidP="00B83DD3">
            <w:pPr>
              <w:pStyle w:val="BodyText"/>
              <w:rPr>
                <w:rFonts w:eastAsiaTheme="minorEastAsia"/>
                <w:lang w:val="en-GB" w:eastAsia="zh-CN"/>
              </w:rPr>
            </w:pPr>
            <w:r>
              <w:rPr>
                <w:rFonts w:eastAsiaTheme="minorEastAsia" w:hint="eastAsia"/>
                <w:lang w:val="en-GB" w:eastAsia="zh-CN"/>
              </w:rPr>
              <w:t>OK with most of the contents. However, we have concern in 2</w:t>
            </w:r>
            <w:r w:rsidRPr="003D5F27">
              <w:rPr>
                <w:rFonts w:eastAsiaTheme="minorEastAsia" w:hint="eastAsia"/>
                <w:vertAlign w:val="superscript"/>
                <w:lang w:val="en-GB" w:eastAsia="zh-CN"/>
              </w:rPr>
              <w:t>nd</w:t>
            </w:r>
            <w:r>
              <w:rPr>
                <w:rFonts w:eastAsiaTheme="minorEastAsia" w:hint="eastAsia"/>
                <w:lang w:val="en-GB" w:eastAsia="zh-CN"/>
              </w:rPr>
              <w:t xml:space="preserve"> bullet (reducing SSB BW) since:</w:t>
            </w:r>
          </w:p>
          <w:p w14:paraId="6C2FD481" w14:textId="77777777" w:rsidR="00B94A75" w:rsidRDefault="00B94A75" w:rsidP="00B94A75">
            <w:pPr>
              <w:pStyle w:val="BodyText"/>
              <w:numPr>
                <w:ilvl w:val="0"/>
                <w:numId w:val="53"/>
              </w:numPr>
              <w:rPr>
                <w:rFonts w:eastAsiaTheme="minorEastAsia"/>
                <w:lang w:val="en-GB" w:eastAsia="zh-CN"/>
              </w:rPr>
            </w:pPr>
            <w:r>
              <w:rPr>
                <w:rFonts w:eastAsiaTheme="minorEastAsia"/>
                <w:lang w:val="en-GB" w:eastAsia="zh-CN"/>
              </w:rPr>
              <w:t>I</w:t>
            </w:r>
            <w:r>
              <w:rPr>
                <w:rFonts w:eastAsiaTheme="minorEastAsia" w:hint="eastAsia"/>
                <w:lang w:val="en-GB" w:eastAsia="zh-CN"/>
              </w:rPr>
              <w:t>t is unclear the min CBW so far, which impacts SSB BW.</w:t>
            </w:r>
          </w:p>
          <w:p w14:paraId="01F84B35" w14:textId="77777777" w:rsidR="00B94A75" w:rsidRDefault="00B94A75" w:rsidP="00B94A75">
            <w:pPr>
              <w:pStyle w:val="BodyText"/>
              <w:numPr>
                <w:ilvl w:val="1"/>
                <w:numId w:val="53"/>
              </w:numPr>
              <w:rPr>
                <w:rFonts w:eastAsiaTheme="minorEastAsia"/>
                <w:lang w:val="en-GB" w:eastAsia="zh-CN"/>
              </w:rPr>
            </w:pPr>
            <w:r>
              <w:rPr>
                <w:rFonts w:eastAsiaTheme="minorEastAsia"/>
                <w:lang w:val="en-GB" w:eastAsia="zh-CN"/>
              </w:rPr>
              <w:t>E</w:t>
            </w:r>
            <w:r>
              <w:rPr>
                <w:rFonts w:eastAsiaTheme="minorEastAsia" w:hint="eastAsia"/>
                <w:lang w:val="en-GB" w:eastAsia="zh-CN"/>
              </w:rPr>
              <w:t>ven if min CBW is smaller, SSB can still be larger than min CBW and work by puncturing</w:t>
            </w:r>
          </w:p>
          <w:p w14:paraId="4261C1F5" w14:textId="2D69EAC6" w:rsidR="00B94A75" w:rsidRPr="00164AC7" w:rsidRDefault="00B94A75" w:rsidP="00B94A75">
            <w:pPr>
              <w:pStyle w:val="BodyText"/>
              <w:numPr>
                <w:ilvl w:val="0"/>
                <w:numId w:val="53"/>
              </w:numPr>
              <w:rPr>
                <w:rFonts w:eastAsia="Malgun Gothic"/>
                <w:lang w:val="en-GB" w:eastAsia="ko-KR"/>
              </w:rPr>
            </w:pPr>
            <w:r>
              <w:rPr>
                <w:rFonts w:eastAsiaTheme="minorEastAsia" w:hint="eastAsia"/>
                <w:lang w:val="en-GB" w:eastAsia="zh-CN"/>
              </w:rPr>
              <w:t>It looks like opening the door for different SSB designs for several aspects, e.g. IoT v.s. MBB UE.</w:t>
            </w:r>
          </w:p>
        </w:tc>
      </w:tr>
      <w:tr w:rsidR="006A449B" w14:paraId="38005F55" w14:textId="77777777" w:rsidTr="006A449B">
        <w:tc>
          <w:tcPr>
            <w:tcW w:w="1479" w:type="dxa"/>
          </w:tcPr>
          <w:p w14:paraId="710DE6E7"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3D60223B" w14:textId="77777777" w:rsidR="006A449B" w:rsidRDefault="006A449B" w:rsidP="0090366A">
            <w:pPr>
              <w:rPr>
                <w:rFonts w:eastAsia="Yu Mincho"/>
                <w:sz w:val="21"/>
                <w:szCs w:val="21"/>
                <w:lang w:eastAsia="ja-JP"/>
              </w:rPr>
            </w:pPr>
            <w:r>
              <w:rPr>
                <w:rFonts w:eastAsia="Yu Mincho"/>
                <w:sz w:val="21"/>
                <w:szCs w:val="21"/>
                <w:lang w:eastAsia="ja-JP"/>
              </w:rPr>
              <w:t>No</w:t>
            </w:r>
          </w:p>
        </w:tc>
        <w:tc>
          <w:tcPr>
            <w:tcW w:w="6780" w:type="dxa"/>
          </w:tcPr>
          <w:p w14:paraId="2C0E0415" w14:textId="77777777" w:rsidR="006A449B" w:rsidRDefault="006A449B" w:rsidP="0090366A">
            <w:pPr>
              <w:pStyle w:val="BodyText"/>
              <w:rPr>
                <w:lang w:val="en-GB"/>
              </w:rPr>
            </w:pPr>
            <w:r>
              <w:rPr>
                <w:lang w:val="en-GB"/>
              </w:rPr>
              <w:t xml:space="preserve">It seems too </w:t>
            </w:r>
            <w:r>
              <w:rPr>
                <w:rFonts w:hint="eastAsia"/>
                <w:lang w:val="en-GB"/>
              </w:rPr>
              <w:t>earl</w:t>
            </w:r>
            <w:r>
              <w:rPr>
                <w:lang w:val="en-GB"/>
              </w:rPr>
              <w:t>y to touch the details of the design since there will be dedicated AI for initial access later.</w:t>
            </w:r>
          </w:p>
          <w:p w14:paraId="30BF5A85" w14:textId="77777777" w:rsidR="006A449B" w:rsidRDefault="006A449B" w:rsidP="0090366A">
            <w:pPr>
              <w:pStyle w:val="BodyText"/>
              <w:rPr>
                <w:lang w:val="en-GB"/>
              </w:rPr>
            </w:pPr>
            <w:r>
              <w:rPr>
                <w:lang w:val="en-GB"/>
              </w:rPr>
              <w:t>For this agenda, we can try to achieve the high-level principle only, e.g., which aspects/scenario can be considered for initial access design.</w:t>
            </w:r>
          </w:p>
        </w:tc>
      </w:tr>
      <w:tr w:rsidR="00D0388C" w14:paraId="38D5BF20" w14:textId="77777777" w:rsidTr="006A449B">
        <w:tc>
          <w:tcPr>
            <w:tcW w:w="1479" w:type="dxa"/>
          </w:tcPr>
          <w:p w14:paraId="16799F5F" w14:textId="7EB9FB98"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2E3ABB8" w14:textId="3FF5E2F1" w:rsidR="00D0388C" w:rsidRDefault="00D0388C" w:rsidP="00D0388C">
            <w:pPr>
              <w:rPr>
                <w:rFonts w:eastAsia="Yu Mincho"/>
                <w:sz w:val="21"/>
                <w:szCs w:val="21"/>
                <w:lang w:eastAsia="ja-JP"/>
              </w:rPr>
            </w:pPr>
            <w:r>
              <w:rPr>
                <w:rFonts w:eastAsia="Yu Mincho"/>
                <w:sz w:val="21"/>
                <w:szCs w:val="21"/>
                <w:lang w:eastAsia="ja-JP"/>
              </w:rPr>
              <w:t>N</w:t>
            </w:r>
          </w:p>
        </w:tc>
        <w:tc>
          <w:tcPr>
            <w:tcW w:w="6780" w:type="dxa"/>
          </w:tcPr>
          <w:p w14:paraId="033F9221" w14:textId="5710009B" w:rsidR="00D0388C" w:rsidRDefault="00D0388C" w:rsidP="00D0388C">
            <w:pPr>
              <w:pStyle w:val="BodyText"/>
              <w:rPr>
                <w:lang w:val="en-GB"/>
              </w:rPr>
            </w:pPr>
            <w:r>
              <w:rPr>
                <w:lang w:val="en-GB"/>
              </w:rPr>
              <w:t>The bandwidth will need to be lower in a scalable 6G design</w:t>
            </w:r>
          </w:p>
        </w:tc>
      </w:tr>
      <w:tr w:rsidR="00DE6357" w14:paraId="2158BF28" w14:textId="77777777" w:rsidTr="006A449B">
        <w:tc>
          <w:tcPr>
            <w:tcW w:w="1479" w:type="dxa"/>
          </w:tcPr>
          <w:p w14:paraId="75C925FA" w14:textId="7AB6C6C9" w:rsidR="00DE6357" w:rsidRDefault="00DE6357" w:rsidP="00DE6357">
            <w:pPr>
              <w:rPr>
                <w:rFonts w:eastAsia="Yu Mincho"/>
                <w:sz w:val="21"/>
                <w:szCs w:val="21"/>
                <w:lang w:val="en-US" w:eastAsia="ja-JP"/>
              </w:rPr>
            </w:pPr>
            <w:r>
              <w:rPr>
                <w:rFonts w:eastAsiaTheme="minorEastAsia"/>
                <w:sz w:val="21"/>
                <w:szCs w:val="21"/>
                <w:lang w:eastAsia="zh-CN"/>
              </w:rPr>
              <w:t>S</w:t>
            </w:r>
            <w:r>
              <w:rPr>
                <w:rFonts w:eastAsiaTheme="minorEastAsia" w:hint="eastAsia"/>
                <w:sz w:val="21"/>
                <w:szCs w:val="21"/>
                <w:lang w:eastAsia="zh-CN"/>
              </w:rPr>
              <w:t>preadtrum</w:t>
            </w:r>
          </w:p>
        </w:tc>
        <w:tc>
          <w:tcPr>
            <w:tcW w:w="1372" w:type="dxa"/>
          </w:tcPr>
          <w:p w14:paraId="40C2E8B0" w14:textId="77777777" w:rsidR="00DE6357" w:rsidRDefault="00DE6357" w:rsidP="00DE6357">
            <w:pPr>
              <w:rPr>
                <w:rFonts w:eastAsia="Yu Mincho"/>
                <w:sz w:val="21"/>
                <w:szCs w:val="21"/>
                <w:lang w:eastAsia="ja-JP"/>
              </w:rPr>
            </w:pPr>
          </w:p>
        </w:tc>
        <w:tc>
          <w:tcPr>
            <w:tcW w:w="6780" w:type="dxa"/>
          </w:tcPr>
          <w:p w14:paraId="50F4FA6A" w14:textId="77777777" w:rsidR="00DE6357" w:rsidRDefault="00DE6357" w:rsidP="00DE6357">
            <w:pPr>
              <w:pStyle w:val="BodyText"/>
              <w:rPr>
                <w:rFonts w:eastAsiaTheme="minorEastAsia"/>
                <w:lang w:val="en-GB" w:eastAsia="zh-CN"/>
              </w:rPr>
            </w:pPr>
            <w:r w:rsidRPr="00B22384">
              <w:rPr>
                <w:rFonts w:eastAsiaTheme="minorEastAsia"/>
                <w:lang w:val="en-GB" w:eastAsia="zh-CN"/>
              </w:rPr>
              <w:t xml:space="preserve">For SS structure, </w:t>
            </w: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also</w:t>
            </w:r>
            <w:r>
              <w:rPr>
                <w:rFonts w:eastAsiaTheme="minorEastAsia"/>
                <w:lang w:val="en-GB" w:eastAsia="zh-CN"/>
              </w:rPr>
              <w:t xml:space="preserve"> </w:t>
            </w:r>
            <w:r>
              <w:rPr>
                <w:rFonts w:eastAsiaTheme="minorEastAsia" w:hint="eastAsia"/>
                <w:lang w:val="en-GB" w:eastAsia="zh-CN"/>
              </w:rPr>
              <w:t>think</w:t>
            </w:r>
            <w:r>
              <w:rPr>
                <w:rFonts w:eastAsiaTheme="minorEastAsia"/>
                <w:lang w:val="en-GB" w:eastAsia="zh-CN"/>
              </w:rPr>
              <w:t xml:space="preserve"> </w:t>
            </w:r>
            <w:r w:rsidRPr="00B22384">
              <w:rPr>
                <w:rFonts w:eastAsiaTheme="minorEastAsia"/>
                <w:lang w:val="en-GB" w:eastAsia="zh-CN"/>
              </w:rPr>
              <w:t>NR SSB</w:t>
            </w:r>
            <w:r w:rsidRPr="003935DA">
              <w:rPr>
                <w:lang w:val="en-US"/>
              </w:rPr>
              <w:t xml:space="preserve"> </w:t>
            </w:r>
            <w:r w:rsidRPr="00B22384">
              <w:rPr>
                <w:rFonts w:eastAsiaTheme="minorEastAsia"/>
                <w:lang w:val="en-GB" w:eastAsia="zh-CN"/>
              </w:rPr>
              <w:t>structure should be inherited</w:t>
            </w:r>
            <w:r>
              <w:rPr>
                <w:rFonts w:eastAsiaTheme="minorEastAsia" w:hint="eastAsia"/>
                <w:lang w:val="en-GB" w:eastAsia="zh-CN"/>
              </w:rPr>
              <w:t>.</w:t>
            </w:r>
            <w:r>
              <w:rPr>
                <w:rFonts w:eastAsiaTheme="minorEastAsia"/>
                <w:lang w:val="en-GB" w:eastAsia="zh-CN"/>
              </w:rPr>
              <w:t xml:space="preserve"> For the proposal, we have similar views as </w:t>
            </w:r>
            <w:r w:rsidRPr="00B22384">
              <w:rPr>
                <w:rFonts w:eastAsiaTheme="minorEastAsia"/>
                <w:lang w:val="en-GB" w:eastAsia="zh-CN"/>
              </w:rPr>
              <w:t xml:space="preserve">China Telecom, </w:t>
            </w:r>
            <w:r>
              <w:rPr>
                <w:rFonts w:eastAsiaTheme="minorEastAsia"/>
                <w:lang w:val="en-GB" w:eastAsia="zh-CN"/>
              </w:rPr>
              <w:t xml:space="preserve">and </w:t>
            </w:r>
            <w:r w:rsidRPr="00B22384">
              <w:rPr>
                <w:rFonts w:eastAsiaTheme="minorEastAsia"/>
                <w:lang w:val="en-GB" w:eastAsia="zh-CN"/>
              </w:rPr>
              <w:t>we suggest to make it as follows:</w:t>
            </w:r>
          </w:p>
          <w:p w14:paraId="613795D7" w14:textId="77777777" w:rsidR="00DE6357" w:rsidRDefault="00DE6357" w:rsidP="00DE6357">
            <w:pPr>
              <w:pStyle w:val="Heading4"/>
            </w:pPr>
            <w:r>
              <w:rPr>
                <w:highlight w:val="yellow"/>
              </w:rPr>
              <w:lastRenderedPageBreak/>
              <w:t xml:space="preserve">Proposal </w:t>
            </w:r>
            <w:r>
              <w:rPr>
                <w:rFonts w:hint="eastAsia"/>
                <w:highlight w:val="yellow"/>
              </w:rPr>
              <w:t>5</w:t>
            </w:r>
            <w:r>
              <w:rPr>
                <w:highlight w:val="yellow"/>
              </w:rPr>
              <w:t>.</w:t>
            </w:r>
            <w:r>
              <w:rPr>
                <w:rFonts w:hint="eastAsia"/>
                <w:highlight w:val="yellow"/>
              </w:rPr>
              <w:t>1</w:t>
            </w:r>
            <w:r>
              <w:rPr>
                <w:highlight w:val="yellow"/>
              </w:rPr>
              <w:t>:</w:t>
            </w:r>
          </w:p>
          <w:p w14:paraId="2C7C3113" w14:textId="77777777" w:rsidR="00DE6357" w:rsidRDefault="00DE6357" w:rsidP="00DE635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37362D2"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R SSB as baseline</w:t>
            </w:r>
          </w:p>
          <w:p w14:paraId="6CA2DF9D" w14:textId="77777777" w:rsidR="00DE6357"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w:t>
            </w:r>
            <w:r w:rsidRPr="00B22384">
              <w:rPr>
                <w:rFonts w:ascii="Times New Roman" w:hAnsi="Times New Roman" w:cs="Times New Roman" w:hint="eastAsia"/>
                <w:strike/>
                <w:sz w:val="21"/>
                <w:szCs w:val="21"/>
                <w:lang w:val="en-US"/>
              </w:rPr>
              <w:t xml:space="preserve"> to reduce SSB BW</w:t>
            </w:r>
            <w:r w:rsidRPr="00B22384">
              <w:rPr>
                <w:rFonts w:ascii="Times New Roman" w:hAnsi="Times New Roman" w:cs="Times New Roman" w:hint="eastAsia"/>
                <w:color w:val="FF0000"/>
                <w:sz w:val="21"/>
                <w:szCs w:val="21"/>
                <w:lang w:val="en-US"/>
              </w:rPr>
              <w:t xml:space="preserve"> </w:t>
            </w:r>
            <w:r w:rsidRPr="00B22384">
              <w:rPr>
                <w:rFonts w:ascii="Times New Roman" w:hAnsi="Times New Roman" w:cs="Times New Roman"/>
                <w:color w:val="FF0000"/>
                <w:sz w:val="21"/>
                <w:szCs w:val="21"/>
                <w:lang w:val="en-US"/>
              </w:rPr>
              <w:t>optimization is needed</w:t>
            </w:r>
            <w:r w:rsidRPr="00B22384">
              <w:rPr>
                <w:rFonts w:ascii="Times New Roman" w:hAnsi="Times New Roman" w:cs="Times New Roman"/>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3F697542" w14:textId="77777777" w:rsidR="00DE6357" w:rsidRPr="00B22384" w:rsidRDefault="00DE6357" w:rsidP="00DE6357">
            <w:pPr>
              <w:pStyle w:val="ListParagraph"/>
              <w:numPr>
                <w:ilvl w:val="1"/>
                <w:numId w:val="11"/>
              </w:numPr>
              <w:rPr>
                <w:rFonts w:ascii="Times New Roman" w:hAnsi="Times New Roman" w:cs="Times New Roman"/>
                <w:strike/>
                <w:sz w:val="21"/>
                <w:szCs w:val="21"/>
                <w:lang w:val="en-US"/>
              </w:rPr>
            </w:pPr>
            <w:r w:rsidRPr="00B22384">
              <w:rPr>
                <w:rFonts w:ascii="Times New Roman" w:hAnsi="Times New Roman" w:cs="Times New Roman"/>
                <w:strike/>
                <w:sz w:val="21"/>
                <w:szCs w:val="21"/>
                <w:lang w:val="en-US"/>
              </w:rPr>
              <w:t>W</w:t>
            </w:r>
            <w:r w:rsidRPr="00B22384">
              <w:rPr>
                <w:rFonts w:ascii="Times New Roman" w:hAnsi="Times New Roman" w:cs="Times New Roman" w:hint="eastAsia"/>
                <w:strike/>
                <w:sz w:val="21"/>
                <w:szCs w:val="21"/>
                <w:lang w:val="en-US"/>
              </w:rPr>
              <w:t>hether to increase the number of OFDM symbols considering at least detection performance</w:t>
            </w:r>
          </w:p>
          <w:p w14:paraId="4BC43C1E" w14:textId="77777777" w:rsidR="00DE6357" w:rsidRPr="00F043E0" w:rsidRDefault="00DE6357" w:rsidP="00DE635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106582D4" w14:textId="26298C83" w:rsidR="004D27AA" w:rsidRDefault="004D27AA" w:rsidP="00DE6357">
            <w:pPr>
              <w:pStyle w:val="BodyText"/>
              <w:rPr>
                <w:lang w:val="en-GB"/>
              </w:rPr>
            </w:pPr>
          </w:p>
        </w:tc>
      </w:tr>
      <w:tr w:rsidR="004D27AA" w14:paraId="17FF3C8C" w14:textId="77777777" w:rsidTr="006A449B">
        <w:tc>
          <w:tcPr>
            <w:tcW w:w="1479" w:type="dxa"/>
          </w:tcPr>
          <w:p w14:paraId="0C027A98" w14:textId="6EB24F9F" w:rsidR="004D27AA" w:rsidRDefault="004D27AA" w:rsidP="00DE6357">
            <w:pPr>
              <w:rPr>
                <w:rFonts w:eastAsiaTheme="minorEastAsia"/>
                <w:sz w:val="21"/>
                <w:szCs w:val="21"/>
                <w:lang w:eastAsia="zh-CN"/>
              </w:rPr>
            </w:pPr>
            <w:r>
              <w:rPr>
                <w:rFonts w:eastAsiaTheme="minorEastAsia"/>
                <w:sz w:val="21"/>
                <w:szCs w:val="21"/>
                <w:lang w:eastAsia="zh-CN"/>
              </w:rPr>
              <w:lastRenderedPageBreak/>
              <w:t>Rakuten</w:t>
            </w:r>
          </w:p>
        </w:tc>
        <w:tc>
          <w:tcPr>
            <w:tcW w:w="1372" w:type="dxa"/>
          </w:tcPr>
          <w:p w14:paraId="5625DBD4" w14:textId="49A57116"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056F4037" w14:textId="77777777" w:rsidR="004D27AA" w:rsidRPr="00B22384" w:rsidRDefault="004D27AA" w:rsidP="00DE6357">
            <w:pPr>
              <w:pStyle w:val="BodyText"/>
              <w:rPr>
                <w:rFonts w:eastAsiaTheme="minorEastAsia"/>
                <w:lang w:val="en-GB" w:eastAsia="zh-CN"/>
              </w:rPr>
            </w:pPr>
          </w:p>
        </w:tc>
      </w:tr>
      <w:tr w:rsidR="00464A53" w14:paraId="68547B5E" w14:textId="77777777" w:rsidTr="006A449B">
        <w:tc>
          <w:tcPr>
            <w:tcW w:w="1479" w:type="dxa"/>
          </w:tcPr>
          <w:p w14:paraId="1D9F4055" w14:textId="54FDEA1D" w:rsidR="00464A53" w:rsidRDefault="00464A53" w:rsidP="00464A53">
            <w:pPr>
              <w:rPr>
                <w:rFonts w:eastAsiaTheme="minorEastAsia"/>
                <w:sz w:val="21"/>
                <w:szCs w:val="21"/>
                <w:lang w:eastAsia="zh-CN"/>
              </w:rPr>
            </w:pPr>
            <w:r>
              <w:rPr>
                <w:rFonts w:eastAsia="Yu Mincho"/>
                <w:sz w:val="21"/>
                <w:szCs w:val="21"/>
                <w:lang w:val="en-US" w:eastAsia="ja-JP"/>
              </w:rPr>
              <w:t>Ofinno</w:t>
            </w:r>
          </w:p>
        </w:tc>
        <w:tc>
          <w:tcPr>
            <w:tcW w:w="1372" w:type="dxa"/>
          </w:tcPr>
          <w:p w14:paraId="0173CE7B" w14:textId="77777777" w:rsidR="00464A53" w:rsidRDefault="00464A53" w:rsidP="00464A53">
            <w:pPr>
              <w:rPr>
                <w:rFonts w:eastAsia="Yu Mincho"/>
                <w:sz w:val="21"/>
                <w:szCs w:val="21"/>
                <w:lang w:eastAsia="ja-JP"/>
              </w:rPr>
            </w:pPr>
          </w:p>
        </w:tc>
        <w:tc>
          <w:tcPr>
            <w:tcW w:w="6780" w:type="dxa"/>
          </w:tcPr>
          <w:p w14:paraId="52C4F0BE" w14:textId="2C0B2EAE" w:rsidR="00464A53" w:rsidRPr="00B22384" w:rsidRDefault="00464A53" w:rsidP="00464A53">
            <w:pPr>
              <w:pStyle w:val="BodyText"/>
              <w:rPr>
                <w:rFonts w:eastAsiaTheme="minorEastAsia"/>
                <w:lang w:val="en-GB" w:eastAsia="zh-CN"/>
              </w:rPr>
            </w:pPr>
            <w:r>
              <w:rPr>
                <w:lang w:val="en-GB"/>
              </w:rPr>
              <w:t>We would like to highlight that the study for sync signal structure needs to consider the work in 11.5. There are many different proposed enhancements to 5G SSB design. We feel at this stage if we are going to list options/potential enhancements it is better to be comprehensive. So we feel that the 2</w:t>
            </w:r>
            <w:r w:rsidRPr="00A4002C">
              <w:rPr>
                <w:vertAlign w:val="superscript"/>
                <w:lang w:val="en-GB"/>
              </w:rPr>
              <w:t>nd</w:t>
            </w:r>
            <w:r>
              <w:rPr>
                <w:lang w:val="en-GB"/>
              </w:rPr>
              <w:t xml:space="preserve"> and 3</w:t>
            </w:r>
            <w:r w:rsidRPr="00A4002C">
              <w:rPr>
                <w:vertAlign w:val="superscript"/>
                <w:lang w:val="en-GB"/>
              </w:rPr>
              <w:t>rd</w:t>
            </w:r>
            <w:r>
              <w:rPr>
                <w:lang w:val="en-GB"/>
              </w:rPr>
              <w:t xml:space="preserve"> sub-bullets may not be needed at this stage. </w:t>
            </w:r>
          </w:p>
        </w:tc>
      </w:tr>
      <w:tr w:rsidR="00A650DD" w14:paraId="04B3C28C" w14:textId="77777777" w:rsidTr="006A449B">
        <w:tc>
          <w:tcPr>
            <w:tcW w:w="1479" w:type="dxa"/>
          </w:tcPr>
          <w:p w14:paraId="2AD2AC15" w14:textId="3A732D42" w:rsidR="00A650DD" w:rsidRDefault="00A650DD" w:rsidP="00A650DD">
            <w:pPr>
              <w:rPr>
                <w:rFonts w:eastAsia="Yu Mincho"/>
                <w:sz w:val="21"/>
                <w:szCs w:val="21"/>
                <w:lang w:val="en-US" w:eastAsia="ja-JP"/>
              </w:rPr>
            </w:pPr>
            <w:r w:rsidRPr="00CA2A35">
              <w:t>Fainity</w:t>
            </w:r>
          </w:p>
        </w:tc>
        <w:tc>
          <w:tcPr>
            <w:tcW w:w="1372" w:type="dxa"/>
          </w:tcPr>
          <w:p w14:paraId="6F206297" w14:textId="6F9C0D13" w:rsidR="00A650DD" w:rsidRDefault="00A650DD" w:rsidP="00A650DD">
            <w:pPr>
              <w:rPr>
                <w:rFonts w:eastAsia="Yu Mincho"/>
                <w:sz w:val="21"/>
                <w:szCs w:val="21"/>
                <w:lang w:eastAsia="ja-JP"/>
              </w:rPr>
            </w:pPr>
            <w:r w:rsidRPr="00CA2A35">
              <w:t>Y</w:t>
            </w:r>
          </w:p>
        </w:tc>
        <w:tc>
          <w:tcPr>
            <w:tcW w:w="6780" w:type="dxa"/>
          </w:tcPr>
          <w:p w14:paraId="48732734" w14:textId="50AE896A" w:rsidR="00A650DD" w:rsidRDefault="00A650DD" w:rsidP="00A650DD">
            <w:pPr>
              <w:pStyle w:val="BodyText"/>
              <w:rPr>
                <w:lang w:val="en-GB"/>
              </w:rPr>
            </w:pPr>
            <w:r w:rsidRPr="00C7504F">
              <w:rPr>
                <w:lang w:val="en-US"/>
              </w:rPr>
              <w:t>Support NR SSB as baseline, agree to reduce SSB BW with increasing the number of OFDM symbols for covering both NES and coverage purposes.</w:t>
            </w:r>
          </w:p>
        </w:tc>
      </w:tr>
      <w:tr w:rsidR="009A4906" w14:paraId="461217AA" w14:textId="77777777" w:rsidTr="006A449B">
        <w:tc>
          <w:tcPr>
            <w:tcW w:w="1479" w:type="dxa"/>
          </w:tcPr>
          <w:p w14:paraId="7440259F" w14:textId="04C2B36A" w:rsidR="009A4906" w:rsidRPr="00CA2A35" w:rsidRDefault="009A4906" w:rsidP="00A650DD">
            <w:r>
              <w:t>Ericsson</w:t>
            </w:r>
          </w:p>
        </w:tc>
        <w:tc>
          <w:tcPr>
            <w:tcW w:w="1372" w:type="dxa"/>
          </w:tcPr>
          <w:p w14:paraId="5BF02831" w14:textId="5204919B" w:rsidR="009A4906" w:rsidRPr="00CA2A35" w:rsidRDefault="008C60D0" w:rsidP="00A650DD">
            <w:r>
              <w:t>Y</w:t>
            </w:r>
          </w:p>
        </w:tc>
        <w:tc>
          <w:tcPr>
            <w:tcW w:w="6780" w:type="dxa"/>
          </w:tcPr>
          <w:p w14:paraId="2742BB24" w14:textId="2F431002" w:rsidR="009A4906" w:rsidRPr="00C7504F" w:rsidRDefault="00732EF8" w:rsidP="00A650DD">
            <w:pPr>
              <w:pStyle w:val="BodyText"/>
              <w:rPr>
                <w:lang w:val="en-US"/>
              </w:rPr>
            </w:pPr>
            <w:r w:rsidRPr="00732EF8">
              <w:rPr>
                <w:lang w:val="en-US"/>
              </w:rPr>
              <w:t xml:space="preserve">The 5G SSB design can be used as a starting point, taking the smallest carrier bandwidth (3/5 MHz) into account. Network energy efficiency for mandatory SSB transmissions should be considered (e.g. through a longer 160 ms SSB periodicity).   </w:t>
            </w:r>
          </w:p>
        </w:tc>
      </w:tr>
      <w:tr w:rsidR="001A107D" w14:paraId="3AD3DADC" w14:textId="77777777" w:rsidTr="006A449B">
        <w:tc>
          <w:tcPr>
            <w:tcW w:w="1479" w:type="dxa"/>
          </w:tcPr>
          <w:p w14:paraId="7E473424" w14:textId="781555FA" w:rsidR="001A107D" w:rsidRDefault="001A107D" w:rsidP="00A650DD">
            <w:r>
              <w:t>MediaTek</w:t>
            </w:r>
          </w:p>
        </w:tc>
        <w:tc>
          <w:tcPr>
            <w:tcW w:w="1372" w:type="dxa"/>
          </w:tcPr>
          <w:p w14:paraId="0CA832F5" w14:textId="65903F98" w:rsidR="001A107D" w:rsidRDefault="001A107D" w:rsidP="00A650DD">
            <w:r>
              <w:t>N</w:t>
            </w:r>
          </w:p>
        </w:tc>
        <w:tc>
          <w:tcPr>
            <w:tcW w:w="6780" w:type="dxa"/>
          </w:tcPr>
          <w:p w14:paraId="4731EB65" w14:textId="0FC6FC75" w:rsidR="001A107D" w:rsidRDefault="001A107D" w:rsidP="00A650DD">
            <w:pPr>
              <w:pStyle w:val="BodyText"/>
              <w:rPr>
                <w:rFonts w:eastAsiaTheme="minorEastAsia"/>
                <w:lang w:eastAsia="zh-CN"/>
              </w:rPr>
            </w:pPr>
            <w:r>
              <w:rPr>
                <w:rFonts w:eastAsiaTheme="minorEastAsia"/>
                <w:lang w:eastAsia="zh-CN"/>
              </w:rPr>
              <w:t>We would suggest to first align on the requirements and goals impacting the SSB design i.e. further discussion on EE, Coverage, NTN, Access latency would be needed first. Then after that we can start discussing the SSB structure itself.</w:t>
            </w:r>
          </w:p>
          <w:p w14:paraId="2BB78772" w14:textId="44BA4EFD" w:rsidR="001A107D" w:rsidRPr="00732EF8" w:rsidRDefault="001A107D" w:rsidP="00A650DD">
            <w:pPr>
              <w:pStyle w:val="BodyText"/>
              <w:rPr>
                <w:lang w:val="en-US"/>
              </w:rPr>
            </w:pPr>
            <w:r>
              <w:rPr>
                <w:rFonts w:eastAsiaTheme="minorEastAsia"/>
                <w:lang w:eastAsia="zh-CN"/>
              </w:rPr>
              <w:t>Maybe those impacting objectives should be first identified/elaborated and aligned on as considerations before going into design details. Also RAN4 involvement would be needed on raster aspects.</w:t>
            </w:r>
          </w:p>
        </w:tc>
      </w:tr>
      <w:tr w:rsidR="007D56D4" w14:paraId="32385573" w14:textId="77777777" w:rsidTr="006A449B">
        <w:tc>
          <w:tcPr>
            <w:tcW w:w="1479" w:type="dxa"/>
          </w:tcPr>
          <w:p w14:paraId="7F3EC577" w14:textId="679C3CA7" w:rsidR="007D56D4" w:rsidRDefault="007D56D4" w:rsidP="007D56D4">
            <w:r>
              <w:rPr>
                <w:rFonts w:eastAsia="Malgun Gothic" w:hint="eastAsia"/>
                <w:sz w:val="21"/>
                <w:szCs w:val="21"/>
                <w:lang w:val="en-US" w:eastAsia="ko-KR"/>
              </w:rPr>
              <w:t>SK Telecom</w:t>
            </w:r>
          </w:p>
        </w:tc>
        <w:tc>
          <w:tcPr>
            <w:tcW w:w="1372" w:type="dxa"/>
          </w:tcPr>
          <w:p w14:paraId="262A750C" w14:textId="77777777" w:rsidR="007D56D4" w:rsidRDefault="007D56D4" w:rsidP="007D56D4"/>
        </w:tc>
        <w:tc>
          <w:tcPr>
            <w:tcW w:w="6780" w:type="dxa"/>
          </w:tcPr>
          <w:p w14:paraId="6FCFCD2C" w14:textId="77777777" w:rsidR="007D56D4" w:rsidRDefault="007D56D4" w:rsidP="007D56D4">
            <w:pPr>
              <w:pStyle w:val="BodyText"/>
              <w:rPr>
                <w:rFonts w:eastAsia="Malgun Gothic"/>
                <w:lang w:val="en-GB" w:eastAsia="ko-KR"/>
              </w:rPr>
            </w:pPr>
            <w:r>
              <w:rPr>
                <w:rFonts w:eastAsia="Malgun Gothic" w:hint="eastAsia"/>
                <w:lang w:val="en-GB" w:eastAsia="ko-KR"/>
              </w:rPr>
              <w:t xml:space="preserve">At this stage, it would be better to study the sync signal structure without too much restriction in mind. We would like to suggest the following text.  </w:t>
            </w:r>
          </w:p>
          <w:p w14:paraId="11FF1084" w14:textId="77777777" w:rsidR="007D56D4" w:rsidRDefault="007D56D4" w:rsidP="007D56D4">
            <w:pPr>
              <w:pStyle w:val="Heading4"/>
            </w:pPr>
            <w:r>
              <w:rPr>
                <w:highlight w:val="yellow"/>
              </w:rPr>
              <w:t xml:space="preserve">Proposal </w:t>
            </w:r>
            <w:r>
              <w:rPr>
                <w:rFonts w:hint="eastAsia"/>
                <w:highlight w:val="yellow"/>
              </w:rPr>
              <w:t>5</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0129516D" w14:textId="77777777" w:rsidR="007D56D4" w:rsidRPr="00AB6504" w:rsidRDefault="007D56D4" w:rsidP="007D56D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2925824A"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 xml:space="preserve">How to realize network energy saving while guaranteeing the detection performance </w:t>
            </w:r>
          </w:p>
          <w:p w14:paraId="1F04137F" w14:textId="77777777" w:rsidR="007D56D4" w:rsidRPr="00AB6504" w:rsidRDefault="007D56D4" w:rsidP="007D56D4">
            <w:pPr>
              <w:pStyle w:val="ListParagraph"/>
              <w:numPr>
                <w:ilvl w:val="1"/>
                <w:numId w:val="11"/>
              </w:numPr>
              <w:rPr>
                <w:rFonts w:ascii="Times New Roman" w:hAnsi="Times New Roman" w:cs="Times New Roman"/>
                <w:sz w:val="21"/>
                <w:szCs w:val="21"/>
                <w:lang w:val="en-US"/>
              </w:rPr>
            </w:pPr>
            <w:r>
              <w:rPr>
                <w:rFonts w:ascii="Times New Roman" w:eastAsia="Malgun Gothic" w:hAnsi="Times New Roman" w:cs="Times New Roman" w:hint="eastAsia"/>
                <w:sz w:val="21"/>
                <w:szCs w:val="21"/>
                <w:lang w:val="en-US" w:eastAsia="ko-KR"/>
              </w:rPr>
              <w:t>How to properly support diverse UE types</w:t>
            </w:r>
          </w:p>
          <w:p w14:paraId="45D908ED" w14:textId="77777777" w:rsidR="007D56D4" w:rsidRDefault="007D56D4" w:rsidP="007D56D4">
            <w:pPr>
              <w:pStyle w:val="BodyText"/>
              <w:rPr>
                <w:rFonts w:eastAsiaTheme="minorEastAsia"/>
                <w:lang w:eastAsia="zh-CN"/>
              </w:rPr>
            </w:pPr>
          </w:p>
        </w:tc>
      </w:tr>
      <w:tr w:rsidR="00845886" w14:paraId="3EB302F8" w14:textId="77777777" w:rsidTr="006A449B">
        <w:tc>
          <w:tcPr>
            <w:tcW w:w="1479" w:type="dxa"/>
          </w:tcPr>
          <w:p w14:paraId="6EE7CC86" w14:textId="4806C045" w:rsidR="00845886" w:rsidRDefault="00845886" w:rsidP="00845886">
            <w:pPr>
              <w:rPr>
                <w:rFonts w:eastAsia="Malgun Gothic"/>
                <w:sz w:val="21"/>
                <w:szCs w:val="21"/>
                <w:lang w:val="en-US" w:eastAsia="ko-KR"/>
              </w:rPr>
            </w:pPr>
            <w:r w:rsidRPr="330E48C3">
              <w:rPr>
                <w:rFonts w:eastAsia="Times New Roman"/>
                <w:sz w:val="21"/>
                <w:szCs w:val="21"/>
                <w:lang w:val="en-US"/>
              </w:rPr>
              <w:t>CEWiT</w:t>
            </w:r>
          </w:p>
        </w:tc>
        <w:tc>
          <w:tcPr>
            <w:tcW w:w="1372" w:type="dxa"/>
          </w:tcPr>
          <w:p w14:paraId="4D9E2C3C" w14:textId="460AE01F" w:rsidR="00845886" w:rsidRDefault="00845886" w:rsidP="00845886">
            <w:r w:rsidRPr="330E48C3">
              <w:rPr>
                <w:rFonts w:eastAsia="Times New Roman"/>
                <w:sz w:val="21"/>
                <w:szCs w:val="21"/>
              </w:rPr>
              <w:t xml:space="preserve"> </w:t>
            </w:r>
            <w:r>
              <w:rPr>
                <w:rFonts w:eastAsia="Times New Roman"/>
                <w:sz w:val="21"/>
                <w:szCs w:val="21"/>
              </w:rPr>
              <w:t>Partially Y</w:t>
            </w:r>
          </w:p>
        </w:tc>
        <w:tc>
          <w:tcPr>
            <w:tcW w:w="6780" w:type="dxa"/>
          </w:tcPr>
          <w:p w14:paraId="2A44E2EC" w14:textId="77777777" w:rsidR="00845886" w:rsidRDefault="00845886" w:rsidP="00845886">
            <w:pPr>
              <w:pStyle w:val="BodyText"/>
              <w:rPr>
                <w:rFonts w:eastAsiaTheme="minorEastAsia"/>
                <w:lang w:val="en-GB" w:eastAsia="zh-CN"/>
              </w:rPr>
            </w:pPr>
            <w:r>
              <w:rPr>
                <w:rFonts w:eastAsiaTheme="minorEastAsia"/>
                <w:lang w:val="en-GB" w:eastAsia="zh-CN"/>
              </w:rPr>
              <w:t>We believe the initial access design of 6GR should support diverse requirements as</w:t>
            </w:r>
            <w:r w:rsidRPr="00DB428E">
              <w:rPr>
                <w:rFonts w:eastAsiaTheme="minorEastAsia"/>
                <w:lang w:val="en-GB" w:eastAsia="zh-CN"/>
              </w:rPr>
              <w:t xml:space="preserve"> </w:t>
            </w:r>
          </w:p>
          <w:p w14:paraId="2FC25386" w14:textId="77777777" w:rsidR="00845886" w:rsidRDefault="00845886" w:rsidP="00845886">
            <w:pPr>
              <w:pStyle w:val="BodyText"/>
              <w:numPr>
                <w:ilvl w:val="0"/>
                <w:numId w:val="57"/>
              </w:numPr>
              <w:rPr>
                <w:rFonts w:eastAsiaTheme="minorEastAsia"/>
                <w:lang w:val="en-GB" w:eastAsia="zh-CN"/>
              </w:rPr>
            </w:pPr>
            <w:r>
              <w:rPr>
                <w:rFonts w:eastAsiaTheme="minorEastAsia"/>
                <w:lang w:val="en-GB" w:eastAsia="zh-CN"/>
              </w:rPr>
              <w:t>NR SSB structure for MRSS</w:t>
            </w:r>
          </w:p>
          <w:p w14:paraId="4D0B02B6"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LPWA devices requiring smaller </w:t>
            </w:r>
            <w:r>
              <w:rPr>
                <w:rFonts w:eastAsiaTheme="minorEastAsia"/>
                <w:lang w:val="en-GB" w:eastAsia="zh-CN"/>
              </w:rPr>
              <w:t>C</w:t>
            </w:r>
            <w:r w:rsidRPr="00DB428E">
              <w:rPr>
                <w:rFonts w:eastAsiaTheme="minorEastAsia"/>
                <w:lang w:val="en-GB" w:eastAsia="zh-CN"/>
              </w:rPr>
              <w:t>BW</w:t>
            </w:r>
            <w:r>
              <w:rPr>
                <w:rFonts w:eastAsiaTheme="minorEastAsia"/>
                <w:lang w:val="en-GB" w:eastAsia="zh-CN"/>
              </w:rPr>
              <w:t xml:space="preserve">(3MHz) </w:t>
            </w:r>
            <w:r w:rsidRPr="00DB428E">
              <w:rPr>
                <w:rFonts w:eastAsiaTheme="minorEastAsia"/>
                <w:lang w:val="en-GB" w:eastAsia="zh-CN"/>
              </w:rPr>
              <w:t xml:space="preserve">; </w:t>
            </w:r>
          </w:p>
          <w:p w14:paraId="3A73E173"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NTN, NES requiring larger periodicity; </w:t>
            </w:r>
          </w:p>
          <w:p w14:paraId="0A9CD0BF" w14:textId="77777777" w:rsidR="00845886" w:rsidRDefault="00845886" w:rsidP="00845886">
            <w:pPr>
              <w:pStyle w:val="BodyText"/>
              <w:numPr>
                <w:ilvl w:val="0"/>
                <w:numId w:val="57"/>
              </w:numPr>
              <w:rPr>
                <w:rFonts w:eastAsiaTheme="minorEastAsia"/>
                <w:lang w:val="en-GB" w:eastAsia="zh-CN"/>
              </w:rPr>
            </w:pPr>
            <w:r w:rsidRPr="00DB428E">
              <w:rPr>
                <w:rFonts w:eastAsiaTheme="minorEastAsia"/>
                <w:lang w:val="en-GB" w:eastAsia="zh-CN"/>
              </w:rPr>
              <w:t xml:space="preserve">eMBB,FWA UEs requiring faster beam acquisition </w:t>
            </w:r>
          </w:p>
          <w:p w14:paraId="3D00EC4E" w14:textId="77777777" w:rsidR="00845886" w:rsidRDefault="00845886" w:rsidP="00845886">
            <w:pPr>
              <w:pStyle w:val="BodyText"/>
              <w:rPr>
                <w:lang w:val="en-GB"/>
              </w:rPr>
            </w:pPr>
            <w:r>
              <w:rPr>
                <w:rFonts w:eastAsiaTheme="minorEastAsia"/>
                <w:lang w:val="en-GB" w:eastAsia="zh-CN"/>
              </w:rPr>
              <w:lastRenderedPageBreak/>
              <w:t xml:space="preserve">Considering all the above requirements and also the comment from Samsung, we believe 6GR can have </w:t>
            </w:r>
            <w:r>
              <w:rPr>
                <w:lang w:val="en-GB"/>
              </w:rPr>
              <w:t>different SSB structures between on-demand and always on SSBs, while the always on SSBs can consider NR SSB as baseline.</w:t>
            </w:r>
          </w:p>
          <w:p w14:paraId="677639A9" w14:textId="77777777" w:rsidR="00845886" w:rsidRDefault="00845886" w:rsidP="00845886">
            <w:pPr>
              <w:pStyle w:val="BodyText"/>
              <w:rPr>
                <w:lang w:val="en-GB"/>
              </w:rPr>
            </w:pPr>
            <w:r>
              <w:rPr>
                <w:lang w:val="en-GB"/>
              </w:rPr>
              <w:t xml:space="preserve">Now to satisfy the LPWA device requirements, we align with Apple and ETRI’s comments, to redesign the PBCH for the min CBW, while possibly reuse existing PSS and SSS from NR as baseline for such device types, which requires decoupling of PSS/SSS and PBCH.  So we propose the following corrections </w:t>
            </w:r>
          </w:p>
          <w:p w14:paraId="3D8EF39E" w14:textId="77777777" w:rsidR="00845886" w:rsidRDefault="00845886" w:rsidP="00845886">
            <w:pPr>
              <w:pStyle w:val="ListParagraph"/>
              <w:numPr>
                <w:ilvl w:val="0"/>
                <w:numId w:val="11"/>
              </w:numPr>
              <w:rPr>
                <w:rFonts w:ascii="Times New Roman" w:hAnsi="Times New Roman" w:cs="Times New Roman"/>
                <w:sz w:val="21"/>
                <w:szCs w:val="21"/>
                <w:lang w:val="en-US"/>
              </w:rPr>
            </w:pPr>
            <w:r>
              <w:rPr>
                <w:rFonts w:eastAsiaTheme="minorEastAsia"/>
                <w:lang w:val="en-GB" w:eastAsia="zh-CN"/>
              </w:rPr>
              <w:t xml:space="preserve">  </w:t>
            </w:r>
            <w:r>
              <w:rPr>
                <w:rFonts w:ascii="Times New Roman" w:hAnsi="Times New Roman" w:cs="Times New Roman" w:hint="eastAsia"/>
                <w:sz w:val="21"/>
                <w:szCs w:val="21"/>
                <w:lang w:val="en-US"/>
              </w:rPr>
              <w:t xml:space="preserve">Study the </w:t>
            </w:r>
            <w:r w:rsidRPr="00493328">
              <w:rPr>
                <w:rFonts w:ascii="Times New Roman" w:hAnsi="Times New Roman" w:cs="Times New Roman"/>
                <w:sz w:val="21"/>
                <w:szCs w:val="21"/>
                <w:lang w:val="en-US"/>
              </w:rPr>
              <w:t>basic sync signal structure</w:t>
            </w:r>
            <w:r>
              <w:rPr>
                <w:rFonts w:ascii="Times New Roman" w:hAnsi="Times New Roman" w:cs="Times New Roman" w:hint="eastAsia"/>
                <w:sz w:val="21"/>
                <w:szCs w:val="21"/>
                <w:lang w:val="en-US"/>
              </w:rPr>
              <w:t xml:space="preserve"> considering at least following aspects:</w:t>
            </w:r>
          </w:p>
          <w:p w14:paraId="3024CB77"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R </w:t>
            </w:r>
            <w:r w:rsidRPr="002E25DE">
              <w:rPr>
                <w:rFonts w:ascii="Times New Roman" w:hAnsi="Times New Roman" w:cs="Times New Roman" w:hint="eastAsia"/>
                <w:strike/>
                <w:color w:val="EE0000"/>
                <w:sz w:val="21"/>
                <w:szCs w:val="21"/>
                <w:lang w:val="en-US"/>
              </w:rPr>
              <w:t>SSB</w:t>
            </w:r>
            <w:r w:rsidRPr="002E25DE">
              <w:rPr>
                <w:rFonts w:ascii="Times New Roman" w:hAnsi="Times New Roman" w:cs="Times New Roman"/>
                <w:color w:val="EE0000"/>
                <w:sz w:val="21"/>
                <w:szCs w:val="21"/>
                <w:lang w:val="en-US"/>
              </w:rPr>
              <w:t xml:space="preserve"> sync signal</w:t>
            </w:r>
            <w:r>
              <w:rPr>
                <w:rFonts w:ascii="Times New Roman" w:hAnsi="Times New Roman" w:cs="Times New Roman" w:hint="eastAsia"/>
                <w:sz w:val="21"/>
                <w:szCs w:val="21"/>
                <w:lang w:val="en-US"/>
              </w:rPr>
              <w:t xml:space="preserve"> as baselin</w:t>
            </w:r>
            <w:r>
              <w:rPr>
                <w:rFonts w:ascii="Times New Roman" w:hAnsi="Times New Roman" w:cs="Times New Roman"/>
                <w:sz w:val="21"/>
                <w:szCs w:val="21"/>
                <w:lang w:val="en-US"/>
              </w:rPr>
              <w:t>e</w:t>
            </w:r>
          </w:p>
          <w:p w14:paraId="0E9E709F"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reduce SSB BW</w:t>
            </w:r>
            <w:r>
              <w:rPr>
                <w:rFonts w:ascii="Times New Roman" w:hAnsi="Times New Roman" w:cs="Times New Roman"/>
                <w:sz w:val="21"/>
                <w:szCs w:val="21"/>
                <w:lang w:val="en-US"/>
              </w:rPr>
              <w:t xml:space="preserve"> </w:t>
            </w:r>
            <w:r>
              <w:rPr>
                <w:rFonts w:ascii="Times New Roman" w:hAnsi="Times New Roman" w:cs="Times New Roman"/>
                <w:color w:val="EE0000"/>
                <w:sz w:val="21"/>
                <w:szCs w:val="21"/>
                <w:lang w:val="en-US"/>
              </w:rPr>
              <w:t>and default periodicity</w:t>
            </w:r>
            <w:r>
              <w:rPr>
                <w:rFonts w:ascii="Times New Roman" w:hAnsi="Times New Roman" w:cs="Times New Roman" w:hint="eastAsia"/>
                <w:sz w:val="21"/>
                <w:szCs w:val="21"/>
                <w:lang w:val="en-US"/>
              </w:rPr>
              <w:t xml:space="preserve"> </w:t>
            </w:r>
            <w:r>
              <w:rPr>
                <w:rFonts w:ascii="Times New Roman" w:hAnsi="Times New Roman" w:cs="Times New Roman"/>
                <w:sz w:val="21"/>
                <w:szCs w:val="21"/>
                <w:lang w:val="en-US"/>
              </w:rPr>
              <w:t>considering</w:t>
            </w:r>
            <w:r>
              <w:rPr>
                <w:rFonts w:ascii="Times New Roman" w:hAnsi="Times New Roman" w:cs="Times New Roman" w:hint="eastAsia"/>
                <w:sz w:val="21"/>
                <w:szCs w:val="21"/>
                <w:lang w:val="en-US"/>
              </w:rPr>
              <w:t xml:space="preserve"> at least NES and low-tier 6G device</w:t>
            </w:r>
          </w:p>
          <w:p w14:paraId="6F5335D0" w14:textId="77777777" w:rsidR="00845886"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W</w:t>
            </w:r>
            <w:r>
              <w:rPr>
                <w:rFonts w:ascii="Times New Roman" w:hAnsi="Times New Roman" w:cs="Times New Roman" w:hint="eastAsia"/>
                <w:sz w:val="21"/>
                <w:szCs w:val="21"/>
                <w:lang w:val="en-US"/>
              </w:rPr>
              <w:t>hether to increase the number of OFDM symbols considering at least detection performance</w:t>
            </w:r>
          </w:p>
          <w:p w14:paraId="6644534A" w14:textId="77777777" w:rsidR="00845886" w:rsidRPr="00F043E0" w:rsidRDefault="00845886" w:rsidP="0084588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ote: RAN4 involvement is necessary</w:t>
            </w:r>
          </w:p>
          <w:p w14:paraId="4813E7DE" w14:textId="77777777" w:rsidR="00845886" w:rsidRDefault="00845886" w:rsidP="00845886">
            <w:pPr>
              <w:pStyle w:val="BodyText"/>
              <w:rPr>
                <w:rFonts w:eastAsia="Malgun Gothic"/>
                <w:lang w:val="en-GB" w:eastAsia="ko-KR"/>
              </w:rPr>
            </w:pPr>
          </w:p>
        </w:tc>
      </w:tr>
      <w:tr w:rsidR="008E1415" w14:paraId="20959F65" w14:textId="77777777" w:rsidTr="006A449B">
        <w:tc>
          <w:tcPr>
            <w:tcW w:w="1479" w:type="dxa"/>
          </w:tcPr>
          <w:p w14:paraId="7533E975" w14:textId="7FA58574" w:rsidR="008E1415" w:rsidRPr="330E48C3" w:rsidRDefault="008E1415" w:rsidP="008E1415">
            <w:pPr>
              <w:rPr>
                <w:rFonts w:eastAsia="Times New Roman"/>
                <w:sz w:val="21"/>
                <w:szCs w:val="21"/>
                <w:lang w:val="en-US"/>
              </w:rPr>
            </w:pPr>
            <w:r>
              <w:rPr>
                <w:rFonts w:eastAsiaTheme="minorEastAsia" w:hint="eastAsia"/>
                <w:sz w:val="21"/>
                <w:szCs w:val="21"/>
                <w:lang w:eastAsia="zh-CN"/>
              </w:rPr>
              <w:lastRenderedPageBreak/>
              <w:t>Xiaomi</w:t>
            </w:r>
          </w:p>
        </w:tc>
        <w:tc>
          <w:tcPr>
            <w:tcW w:w="1372" w:type="dxa"/>
          </w:tcPr>
          <w:p w14:paraId="63903173" w14:textId="77777777" w:rsidR="008E1415" w:rsidRPr="330E48C3" w:rsidRDefault="008E1415" w:rsidP="008E1415">
            <w:pPr>
              <w:rPr>
                <w:rFonts w:eastAsia="Times New Roman"/>
                <w:sz w:val="21"/>
                <w:szCs w:val="21"/>
              </w:rPr>
            </w:pPr>
          </w:p>
        </w:tc>
        <w:tc>
          <w:tcPr>
            <w:tcW w:w="6780" w:type="dxa"/>
          </w:tcPr>
          <w:p w14:paraId="2DC60409" w14:textId="0BFDB213" w:rsidR="008E1415" w:rsidRDefault="008E1415" w:rsidP="008E1415">
            <w:pPr>
              <w:pStyle w:val="BodyText"/>
              <w:rPr>
                <w:rFonts w:eastAsiaTheme="minorEastAsia"/>
                <w:lang w:val="en-GB" w:eastAsia="zh-CN"/>
              </w:rPr>
            </w:pPr>
            <w:r>
              <w:rPr>
                <w:rFonts w:eastAsiaTheme="minorEastAsia" w:hint="eastAsia"/>
                <w:lang w:val="en-GB" w:eastAsia="zh-CN"/>
              </w:rPr>
              <w:t xml:space="preserve">We think it can be discussed later in initial access agenda. If we intend to agree something here, we agree with the proposed changes from CT and </w:t>
            </w:r>
            <w:proofErr w:type="spellStart"/>
            <w:r>
              <w:rPr>
                <w:rFonts w:eastAsiaTheme="minorEastAsia" w:hint="eastAsia"/>
                <w:lang w:val="en-GB" w:eastAsia="zh-CN"/>
              </w:rPr>
              <w:t>Spreadtrum</w:t>
            </w:r>
            <w:proofErr w:type="spellEnd"/>
            <w:r>
              <w:rPr>
                <w:rFonts w:eastAsiaTheme="minorEastAsia" w:hint="eastAsia"/>
                <w:lang w:val="en-GB" w:eastAsia="zh-CN"/>
              </w:rPr>
              <w:t>.</w:t>
            </w:r>
          </w:p>
        </w:tc>
      </w:tr>
      <w:tr w:rsidR="003B6049" w14:paraId="07942649" w14:textId="77777777" w:rsidTr="006A449B">
        <w:tc>
          <w:tcPr>
            <w:tcW w:w="1479" w:type="dxa"/>
          </w:tcPr>
          <w:p w14:paraId="427860D3" w14:textId="4017FCBA" w:rsidR="003B6049" w:rsidRDefault="003B6049" w:rsidP="003B6049">
            <w:pPr>
              <w:rPr>
                <w:rFonts w:eastAsiaTheme="minorEastAsia" w:hint="eastAsia"/>
                <w:sz w:val="21"/>
                <w:szCs w:val="21"/>
                <w:lang w:eastAsia="zh-CN"/>
              </w:rPr>
            </w:pPr>
            <w:r>
              <w:rPr>
                <w:rFonts w:eastAsia="Yu Mincho"/>
                <w:sz w:val="21"/>
                <w:szCs w:val="21"/>
                <w:lang w:val="en-US" w:eastAsia="ja-JP"/>
              </w:rPr>
              <w:t>Sharp</w:t>
            </w:r>
          </w:p>
        </w:tc>
        <w:tc>
          <w:tcPr>
            <w:tcW w:w="1372" w:type="dxa"/>
          </w:tcPr>
          <w:p w14:paraId="1F274BD5" w14:textId="77777777" w:rsidR="003B6049" w:rsidRPr="330E48C3" w:rsidRDefault="003B6049" w:rsidP="003B6049">
            <w:pPr>
              <w:rPr>
                <w:rFonts w:eastAsia="Times New Roman"/>
                <w:sz w:val="21"/>
                <w:szCs w:val="21"/>
              </w:rPr>
            </w:pPr>
          </w:p>
        </w:tc>
        <w:tc>
          <w:tcPr>
            <w:tcW w:w="6780" w:type="dxa"/>
          </w:tcPr>
          <w:p w14:paraId="4194E14D" w14:textId="73473200" w:rsidR="003B6049" w:rsidRDefault="003B6049" w:rsidP="003B6049">
            <w:pPr>
              <w:pStyle w:val="BodyText"/>
              <w:rPr>
                <w:rFonts w:eastAsiaTheme="minorEastAsia" w:hint="eastAsia"/>
                <w:lang w:val="en-GB" w:eastAsia="zh-CN"/>
              </w:rPr>
            </w:pPr>
            <w:r>
              <w:rPr>
                <w:lang w:val="en-GB"/>
              </w:rPr>
              <w:t>The 3</w:t>
            </w:r>
            <w:r w:rsidRPr="00872FF6">
              <w:rPr>
                <w:vertAlign w:val="superscript"/>
                <w:lang w:val="en-GB"/>
              </w:rPr>
              <w:t>rd</w:t>
            </w:r>
            <w:r>
              <w:rPr>
                <w:lang w:val="en-GB"/>
              </w:rPr>
              <w:t xml:space="preserve"> sub-bullet could be rephased to broader concept like “study how to achieve coverage level identified in the 6G study.”</w:t>
            </w:r>
          </w:p>
        </w:tc>
      </w:tr>
    </w:tbl>
    <w:p w14:paraId="0BEB8C6D" w14:textId="77777777" w:rsidR="00C93E9A" w:rsidRDefault="00C93E9A" w:rsidP="00C93E9A">
      <w:pPr>
        <w:pStyle w:val="BodyText"/>
        <w:rPr>
          <w:lang w:val="en-GB"/>
        </w:rPr>
      </w:pPr>
    </w:p>
    <w:p w14:paraId="6676DB8E" w14:textId="77777777" w:rsidR="00C93E9A" w:rsidRDefault="00C93E9A" w:rsidP="00C93E9A">
      <w:pPr>
        <w:pStyle w:val="BodyText"/>
        <w:rPr>
          <w:lang w:val="en-GB"/>
        </w:rPr>
      </w:pPr>
    </w:p>
    <w:p w14:paraId="01FFFE9B" w14:textId="21B4BE54" w:rsidR="00A768D0" w:rsidRPr="00C17422" w:rsidRDefault="00A768D0" w:rsidP="00A768D0">
      <w:pPr>
        <w:pStyle w:val="Heading1"/>
        <w:ind w:left="284" w:hanging="284"/>
        <w:rPr>
          <w:b/>
          <w:bCs/>
        </w:rPr>
      </w:pPr>
      <w:r>
        <w:rPr>
          <w:rFonts w:eastAsia="Yu Mincho" w:hint="eastAsia"/>
          <w:b/>
          <w:bCs/>
          <w:lang w:eastAsia="ja-JP"/>
        </w:rPr>
        <w:t>6</w:t>
      </w:r>
      <w:r w:rsidRPr="00C17422">
        <w:rPr>
          <w:b/>
          <w:bCs/>
        </w:rPr>
        <w:t xml:space="preserve"> </w:t>
      </w:r>
      <w:r w:rsidR="00A90D14">
        <w:rPr>
          <w:rFonts w:eastAsia="Yu Mincho" w:hint="eastAsia"/>
          <w:b/>
          <w:bCs/>
          <w:lang w:eastAsia="ja-JP"/>
        </w:rPr>
        <w:t>MRSS</w:t>
      </w:r>
    </w:p>
    <w:p w14:paraId="264B0101" w14:textId="49614B35" w:rsidR="00A07405" w:rsidRDefault="00A07405" w:rsidP="00A07405">
      <w:pPr>
        <w:pStyle w:val="BodyText"/>
        <w:rPr>
          <w:lang w:val="en-US"/>
        </w:rPr>
      </w:pPr>
      <w:r>
        <w:rPr>
          <w:rFonts w:hint="eastAsia"/>
          <w:lang w:val="en-US"/>
        </w:rPr>
        <w:t xml:space="preserve">Related to </w:t>
      </w:r>
      <w:r w:rsidR="004D2BCB">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A07405" w14:paraId="088B8768" w14:textId="77777777" w:rsidTr="00FB2F1A">
        <w:tc>
          <w:tcPr>
            <w:tcW w:w="9838" w:type="dxa"/>
          </w:tcPr>
          <w:p w14:paraId="5F9B4193" w14:textId="77777777" w:rsidR="00A07405" w:rsidRPr="0018510B" w:rsidRDefault="00A07405" w:rsidP="009D77A4">
            <w:pPr>
              <w:numPr>
                <w:ilvl w:val="0"/>
                <w:numId w:val="2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22F8B5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5501EB90"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Frame structure, including compatibility with 5G NR to allow for efficient 5G-6G Multi-RAT Spectrum Sharing (MRSS). [RAN1]</w:t>
            </w:r>
          </w:p>
          <w:p w14:paraId="45B6D46B"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11FFF64C"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23988AE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2E1519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A6E1754"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6C81E008"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D7C901C"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3EB17018" w14:textId="77777777" w:rsidR="00A07405" w:rsidRPr="0018510B" w:rsidRDefault="00A07405"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38260E1A"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26F7DCEE" w14:textId="77777777" w:rsidR="00A07405" w:rsidRPr="0018510B" w:rsidRDefault="00A07405" w:rsidP="009D77A4">
            <w:pPr>
              <w:numPr>
                <w:ilvl w:val="1"/>
                <w:numId w:val="2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493B37DB" w14:textId="77777777" w:rsidR="007A11AC" w:rsidRDefault="00A07405" w:rsidP="009D77A4">
            <w:pPr>
              <w:numPr>
                <w:ilvl w:val="1"/>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65671909" w14:textId="45F7A9D5" w:rsidR="00A07405" w:rsidRPr="0018510B" w:rsidRDefault="00A07405" w:rsidP="009D77A4">
            <w:pPr>
              <w:numPr>
                <w:ilvl w:val="2"/>
                <w:numId w:val="27"/>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p w14:paraId="3F3862B5" w14:textId="77777777" w:rsidR="00A07405" w:rsidRDefault="00A07405" w:rsidP="00FB2F1A">
            <w:pPr>
              <w:pStyle w:val="BodyText"/>
              <w:rPr>
                <w:rFonts w:eastAsia="MS Mincho"/>
                <w:color w:val="000000"/>
                <w:sz w:val="20"/>
                <w:szCs w:val="20"/>
                <w:lang w:val="en-GB"/>
              </w:rPr>
            </w:pPr>
            <w:r>
              <w:rPr>
                <w:rFonts w:eastAsia="MS Mincho"/>
                <w:color w:val="000000"/>
                <w:sz w:val="20"/>
                <w:szCs w:val="20"/>
                <w:lang w:val="en-GB"/>
              </w:rPr>
              <w:t>…</w:t>
            </w:r>
          </w:p>
          <w:p w14:paraId="279519F4" w14:textId="77777777" w:rsidR="008C6B0D" w:rsidRPr="008C6B0D" w:rsidRDefault="008C6B0D" w:rsidP="009D77A4">
            <w:pPr>
              <w:numPr>
                <w:ilvl w:val="0"/>
                <w:numId w:val="2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igration from 5G NR to 6GR as well as interworking and mobility between 5G NR and 6GR:</w:t>
            </w:r>
          </w:p>
          <w:p w14:paraId="1E115C6A"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8C6B0D">
              <w:rPr>
                <w:rFonts w:eastAsia="MS Mincho"/>
                <w:color w:val="000000"/>
                <w:highlight w:val="cyan"/>
                <w:lang w:eastAsia="en-GB"/>
              </w:rPr>
              <w:lastRenderedPageBreak/>
              <w:t>5G-6G Multi-RAT Spectrum Sharing for migration [RAN1</w:t>
            </w:r>
            <w:r w:rsidRPr="008C6B0D">
              <w:rPr>
                <w:rFonts w:eastAsia="MS Mincho" w:hint="eastAsia"/>
                <w:color w:val="000000"/>
                <w:highlight w:val="cyan"/>
                <w:lang w:eastAsia="ja-JP"/>
              </w:rPr>
              <w:t>,</w:t>
            </w:r>
            <w:r w:rsidRPr="008C6B0D">
              <w:rPr>
                <w:rFonts w:eastAsia="MS Mincho"/>
                <w:color w:val="000000"/>
                <w:highlight w:val="cyan"/>
                <w:lang w:eastAsia="en-GB"/>
              </w:rPr>
              <w:t xml:space="preserve"> RAN2, RAN4, RAN3]</w:t>
            </w:r>
          </w:p>
          <w:p w14:paraId="1B131FE2" w14:textId="77777777" w:rsidR="008C6B0D" w:rsidRPr="008C6B0D"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 xml:space="preserve">Study if any additional </w:t>
            </w:r>
            <w:r w:rsidRPr="008C6B0D">
              <w:rPr>
                <w:rFonts w:eastAsia="MS Mincho" w:hint="eastAsia"/>
                <w:color w:val="000000"/>
                <w:lang w:eastAsia="ja-JP"/>
              </w:rPr>
              <w:t>migration</w:t>
            </w:r>
            <w:r w:rsidRPr="008C6B0D">
              <w:rPr>
                <w:rFonts w:eastAsia="MS Mincho"/>
                <w:color w:val="000000"/>
                <w:lang w:eastAsia="en-GB"/>
              </w:rPr>
              <w:t xml:space="preserve"> mechanism is necessary. [RAN] [RAN2, RAN1, RAN3, RAN4]</w:t>
            </w:r>
            <w:r w:rsidRPr="008C6B0D">
              <w:rPr>
                <w:rFonts w:eastAsia="MS Mincho"/>
                <w:color w:val="000000"/>
                <w:lang w:eastAsia="en-GB"/>
              </w:rPr>
              <w:br/>
              <w:t>NOTE: the start of this study objective</w:t>
            </w:r>
            <w:r w:rsidRPr="008C6B0D">
              <w:rPr>
                <w:rFonts w:eastAsia="MS Mincho" w:hint="eastAsia"/>
                <w:color w:val="000000"/>
                <w:lang w:eastAsia="ja-JP"/>
              </w:rPr>
              <w:t xml:space="preserve"> (b)</w:t>
            </w:r>
            <w:r w:rsidRPr="008C6B0D">
              <w:rPr>
                <w:rFonts w:eastAsia="MS Mincho"/>
                <w:color w:val="000000"/>
                <w:lang w:eastAsia="en-GB"/>
              </w:rPr>
              <w:t xml:space="preserve"> </w:t>
            </w:r>
            <w:r w:rsidRPr="008C6B0D">
              <w:rPr>
                <w:rFonts w:eastAsia="MS Mincho" w:hint="eastAsia"/>
                <w:color w:val="000000"/>
                <w:lang w:eastAsia="ja-JP"/>
              </w:rPr>
              <w:t>should</w:t>
            </w:r>
            <w:r w:rsidRPr="008C6B0D">
              <w:rPr>
                <w:rFonts w:eastAsia="MS Mincho"/>
                <w:color w:val="000000"/>
                <w:lang w:eastAsia="en-GB"/>
              </w:rPr>
              <w:t xml:space="preserve"> be triggered by RAN plenary</w:t>
            </w:r>
            <w:r w:rsidRPr="008C6B0D">
              <w:rPr>
                <w:rFonts w:eastAsia="MS Mincho" w:hint="eastAsia"/>
                <w:color w:val="000000"/>
                <w:lang w:eastAsia="ja-JP"/>
              </w:rPr>
              <w:t xml:space="preserve"> in time to guarantee proper completion of the WG study</w:t>
            </w:r>
            <w:r w:rsidRPr="008C6B0D">
              <w:rPr>
                <w:rFonts w:eastAsia="MS Mincho"/>
                <w:color w:val="000000"/>
                <w:lang w:eastAsia="en-GB"/>
              </w:rPr>
              <w:t>.</w:t>
            </w:r>
          </w:p>
          <w:p w14:paraId="073B49D1" w14:textId="04C8C854" w:rsidR="00A07405" w:rsidRPr="00C44D75" w:rsidRDefault="008C6B0D" w:rsidP="009D77A4">
            <w:pPr>
              <w:numPr>
                <w:ilvl w:val="0"/>
                <w:numId w:val="2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8C6B0D">
              <w:rPr>
                <w:rFonts w:eastAsia="MS Mincho"/>
                <w:color w:val="000000"/>
                <w:lang w:eastAsia="en-GB"/>
              </w:rPr>
              <w:t>Mobility between 5G NR and 6GR [RAN2, RAN3, RAN4]</w:t>
            </w:r>
          </w:p>
        </w:tc>
      </w:tr>
    </w:tbl>
    <w:p w14:paraId="1F107E48" w14:textId="77777777" w:rsidR="00A07405" w:rsidRDefault="00A07405" w:rsidP="00A07405">
      <w:pPr>
        <w:pStyle w:val="BodyText"/>
        <w:rPr>
          <w:lang w:val="en-US"/>
        </w:rPr>
      </w:pPr>
    </w:p>
    <w:p w14:paraId="054AEBF6" w14:textId="5EC62960" w:rsidR="00A07405" w:rsidRPr="00D47396" w:rsidRDefault="009515A3" w:rsidP="00A07405">
      <w:pPr>
        <w:pStyle w:val="BodyText"/>
        <w:rPr>
          <w:lang w:val="en-US"/>
        </w:rPr>
      </w:pPr>
      <w:r w:rsidRPr="00DB75D2">
        <w:rPr>
          <w:rFonts w:hint="eastAsia"/>
          <w:highlight w:val="magenta"/>
          <w:lang w:val="en-US"/>
        </w:rPr>
        <w:t>N</w:t>
      </w:r>
      <w:r w:rsidRPr="00DB75D2">
        <w:rPr>
          <w:highlight w:val="magenta"/>
          <w:lang w:val="en-US"/>
        </w:rPr>
        <w:t>o</w:t>
      </w:r>
      <w:r w:rsidRPr="00DB75D2">
        <w:rPr>
          <w:rFonts w:hint="eastAsia"/>
          <w:highlight w:val="magenta"/>
          <w:lang w:val="en-US"/>
        </w:rPr>
        <w:t xml:space="preserve">t </w:t>
      </w:r>
      <w:r w:rsidRPr="00DB75D2">
        <w:rPr>
          <w:highlight w:val="magenta"/>
          <w:lang w:val="en-US"/>
        </w:rPr>
        <w:t>only</w:t>
      </w:r>
      <w:r w:rsidRPr="00DB75D2">
        <w:rPr>
          <w:rFonts w:hint="eastAsia"/>
          <w:highlight w:val="magenta"/>
          <w:lang w:val="en-US"/>
        </w:rPr>
        <w:t xml:space="preserve"> </w:t>
      </w:r>
      <w:r w:rsidRPr="00DB75D2">
        <w:rPr>
          <w:highlight w:val="magenta"/>
          <w:lang w:val="en-US"/>
        </w:rPr>
        <w:t>the</w:t>
      </w:r>
      <w:r w:rsidRPr="00DB75D2">
        <w:rPr>
          <w:rFonts w:hint="eastAsia"/>
          <w:highlight w:val="magenta"/>
          <w:lang w:val="en-US"/>
        </w:rPr>
        <w:t xml:space="preserve"> frame </w:t>
      </w:r>
      <w:r w:rsidRPr="00DB75D2">
        <w:rPr>
          <w:highlight w:val="magenta"/>
          <w:lang w:val="en-US"/>
        </w:rPr>
        <w:t>structure</w:t>
      </w:r>
      <w:r w:rsidRPr="00DB75D2">
        <w:rPr>
          <w:rFonts w:hint="eastAsia"/>
          <w:highlight w:val="magenta"/>
          <w:lang w:val="en-US"/>
        </w:rPr>
        <w:t xml:space="preserve"> as stated in the SID, a number of companies mention that </w:t>
      </w:r>
      <w:r w:rsidR="00306646" w:rsidRPr="00DB75D2">
        <w:rPr>
          <w:rFonts w:hint="eastAsia"/>
          <w:highlight w:val="magenta"/>
          <w:lang w:val="en-US"/>
        </w:rPr>
        <w:t xml:space="preserve">5G compatible design should be ensured for MRSS, including waveform, modulation, numerology, </w:t>
      </w:r>
      <w:r w:rsidR="00872920" w:rsidRPr="00DB75D2">
        <w:rPr>
          <w:rFonts w:hint="eastAsia"/>
          <w:highlight w:val="magenta"/>
          <w:lang w:val="en-US"/>
        </w:rPr>
        <w:t>channel coding and so on. All these aspects are discussed in other AIs in RAN1, and hence, moderator suggest considering MRSS aspects</w:t>
      </w:r>
      <w:r w:rsidR="00D47396" w:rsidRPr="00DB75D2">
        <w:rPr>
          <w:rFonts w:hint="eastAsia"/>
          <w:highlight w:val="magenta"/>
          <w:lang w:val="en-US"/>
        </w:rPr>
        <w:t xml:space="preserve"> when discussion </w:t>
      </w:r>
      <w:r w:rsidR="00D47396" w:rsidRPr="00DB75D2">
        <w:rPr>
          <w:highlight w:val="magenta"/>
          <w:lang w:val="en-US"/>
        </w:rPr>
        <w:t>the</w:t>
      </w:r>
      <w:r w:rsidR="00D47396" w:rsidRPr="00DB75D2">
        <w:rPr>
          <w:rFonts w:hint="eastAsia"/>
          <w:highlight w:val="magenta"/>
          <w:lang w:val="en-US"/>
        </w:rPr>
        <w:t xml:space="preserve"> above topics in </w:t>
      </w:r>
      <w:r w:rsidR="00D47396" w:rsidRPr="00DB75D2">
        <w:rPr>
          <w:highlight w:val="magenta"/>
          <w:lang w:val="en-US"/>
        </w:rPr>
        <w:t>other</w:t>
      </w:r>
      <w:r w:rsidR="00D47396" w:rsidRPr="00DB75D2">
        <w:rPr>
          <w:rFonts w:hint="eastAsia"/>
          <w:highlight w:val="magenta"/>
          <w:lang w:val="en-US"/>
        </w:rPr>
        <w:t xml:space="preserve"> AIs 11.3.1, 11.3.2, </w:t>
      </w:r>
      <w:r w:rsidR="00D44E9A" w:rsidRPr="00DB75D2">
        <w:rPr>
          <w:rFonts w:hint="eastAsia"/>
          <w:highlight w:val="magenta"/>
          <w:lang w:val="en-US"/>
        </w:rPr>
        <w:t>11.4.1, 11.4.2.</w:t>
      </w:r>
    </w:p>
    <w:p w14:paraId="44134E42" w14:textId="75DDF751" w:rsidR="009515A3" w:rsidRDefault="00BF4F00" w:rsidP="00A07405">
      <w:pPr>
        <w:pStyle w:val="BodyText"/>
        <w:rPr>
          <w:lang w:val="en-US"/>
        </w:rPr>
      </w:pPr>
      <w:r>
        <w:rPr>
          <w:rFonts w:hint="eastAsia"/>
          <w:lang w:val="en-US"/>
        </w:rPr>
        <w:t xml:space="preserve">When considering the coexistence </w:t>
      </w:r>
      <w:r w:rsidR="004B4D67">
        <w:rPr>
          <w:rFonts w:hint="eastAsia"/>
          <w:lang w:val="en-US"/>
        </w:rPr>
        <w:t>with NR signals/channels</w:t>
      </w:r>
      <w:r w:rsidR="00EC03BA">
        <w:rPr>
          <w:rFonts w:hint="eastAsia"/>
          <w:lang w:val="en-US"/>
        </w:rPr>
        <w:t xml:space="preserve"> on MRSS carrier</w:t>
      </w:r>
      <w:r w:rsidR="004B4D67">
        <w:rPr>
          <w:rFonts w:hint="eastAsia"/>
          <w:lang w:val="en-US"/>
        </w:rPr>
        <w:t xml:space="preserve">, </w:t>
      </w:r>
      <w:r w:rsidR="00543342">
        <w:rPr>
          <w:rFonts w:hint="eastAsia"/>
          <w:lang w:val="en-US"/>
        </w:rPr>
        <w:t xml:space="preserve">in general there are </w:t>
      </w:r>
      <w:r w:rsidR="006C6B95">
        <w:rPr>
          <w:rFonts w:hint="eastAsia"/>
          <w:lang w:val="en-US"/>
        </w:rPr>
        <w:t xml:space="preserve">following </w:t>
      </w:r>
      <w:r w:rsidR="00543342">
        <w:rPr>
          <w:rFonts w:hint="eastAsia"/>
          <w:lang w:val="en-US"/>
        </w:rPr>
        <w:t>two directions</w:t>
      </w:r>
      <w:r w:rsidR="006C6B95">
        <w:rPr>
          <w:rFonts w:hint="eastAsia"/>
          <w:lang w:val="en-US"/>
        </w:rPr>
        <w:t xml:space="preserve"> and companies view are split, and hence, further discussion is necessary to clarify the pros/cons for each direction.</w:t>
      </w:r>
    </w:p>
    <w:p w14:paraId="11192B37" w14:textId="66F8151E" w:rsidR="00564F79" w:rsidRDefault="00564F79" w:rsidP="009D77A4">
      <w:pPr>
        <w:pStyle w:val="BodyText"/>
        <w:numPr>
          <w:ilvl w:val="0"/>
          <w:numId w:val="30"/>
        </w:numPr>
        <w:rPr>
          <w:lang w:val="en-US"/>
        </w:rPr>
      </w:pPr>
      <w:r>
        <w:rPr>
          <w:rFonts w:hint="eastAsia"/>
          <w:lang w:val="en-US"/>
        </w:rPr>
        <w:t xml:space="preserve">NR/6GR resources are split via TDM/FDM, </w:t>
      </w:r>
      <w:r w:rsidR="001521F8">
        <w:rPr>
          <w:rFonts w:hint="eastAsia"/>
          <w:lang w:val="en-US"/>
        </w:rPr>
        <w:t>including rate-matching</w:t>
      </w:r>
    </w:p>
    <w:p w14:paraId="30790631" w14:textId="01749E1C" w:rsidR="001521F8" w:rsidRDefault="001521F8" w:rsidP="009D77A4">
      <w:pPr>
        <w:pStyle w:val="BodyText"/>
        <w:numPr>
          <w:ilvl w:val="0"/>
          <w:numId w:val="30"/>
        </w:numPr>
        <w:rPr>
          <w:lang w:val="en-US"/>
        </w:rPr>
      </w:pPr>
      <w:r>
        <w:rPr>
          <w:rFonts w:hint="eastAsia"/>
          <w:lang w:val="en-US"/>
        </w:rPr>
        <w:t xml:space="preserve">6GR shares </w:t>
      </w:r>
      <w:r w:rsidR="00A1082F">
        <w:rPr>
          <w:rFonts w:hint="eastAsia"/>
          <w:lang w:val="en-US"/>
        </w:rPr>
        <w:t>NR signals/channels</w:t>
      </w:r>
    </w:p>
    <w:p w14:paraId="091D0C1C" w14:textId="20E06DD2" w:rsidR="007434AF" w:rsidRPr="00B00769" w:rsidRDefault="007434AF" w:rsidP="00A07405">
      <w:pPr>
        <w:pStyle w:val="BodyText"/>
        <w:rPr>
          <w:lang w:val="en-US"/>
        </w:rPr>
      </w:pPr>
      <w:r>
        <w:rPr>
          <w:rFonts w:hint="eastAsia"/>
          <w:lang w:val="en-US"/>
        </w:rPr>
        <w:t xml:space="preserve">Another aspect is whether </w:t>
      </w:r>
      <w:r w:rsidR="00B00769">
        <w:rPr>
          <w:lang w:val="en-US"/>
        </w:rPr>
        <w:t>“</w:t>
      </w:r>
      <w:r w:rsidR="00B00769">
        <w:rPr>
          <w:rFonts w:hint="eastAsia"/>
          <w:lang w:val="en-US"/>
        </w:rPr>
        <w:t>5G-6G MRSS</w:t>
      </w:r>
      <w:r w:rsidR="00B00769">
        <w:rPr>
          <w:lang w:val="en-US"/>
        </w:rPr>
        <w:t>”</w:t>
      </w:r>
      <w:r w:rsidR="00B00769">
        <w:rPr>
          <w:rFonts w:hint="eastAsia"/>
          <w:lang w:val="en-US"/>
        </w:rPr>
        <w:t xml:space="preserve"> include</w:t>
      </w:r>
      <w:r w:rsidR="003D067E">
        <w:rPr>
          <w:rFonts w:hint="eastAsia"/>
          <w:lang w:val="en-US"/>
        </w:rPr>
        <w:t>s</w:t>
      </w:r>
      <w:r w:rsidR="00B00769">
        <w:rPr>
          <w:rFonts w:hint="eastAsia"/>
          <w:lang w:val="en-US"/>
        </w:rPr>
        <w:t xml:space="preserve"> LTE as well as NR, since </w:t>
      </w:r>
      <w:r w:rsidR="00590682">
        <w:rPr>
          <w:rFonts w:hint="eastAsia"/>
          <w:lang w:val="en-US"/>
        </w:rPr>
        <w:t xml:space="preserve">LTE Rel-15 or </w:t>
      </w:r>
      <w:r w:rsidR="00F73BAE">
        <w:rPr>
          <w:rFonts w:hint="eastAsia"/>
          <w:lang w:val="en-US"/>
        </w:rPr>
        <w:t xml:space="preserve">later are also considered as 5G. </w:t>
      </w:r>
      <w:r w:rsidR="003D067E">
        <w:rPr>
          <w:rFonts w:hint="eastAsia"/>
          <w:lang w:val="en-US"/>
        </w:rPr>
        <w:t>Some companies mentio</w:t>
      </w:r>
      <w:r w:rsidR="00D5744B">
        <w:rPr>
          <w:rFonts w:hint="eastAsia"/>
          <w:lang w:val="en-US"/>
        </w:rPr>
        <w:t>n that coexistence with eMTC/NB-IoT should be ensured</w:t>
      </w:r>
      <w:r w:rsidR="001A6849">
        <w:rPr>
          <w:rFonts w:hint="eastAsia"/>
          <w:lang w:val="en-US"/>
        </w:rPr>
        <w:t>, which need</w:t>
      </w:r>
      <w:r w:rsidR="0088594C">
        <w:rPr>
          <w:rFonts w:hint="eastAsia"/>
          <w:lang w:val="en-US"/>
        </w:rPr>
        <w:t>s</w:t>
      </w:r>
      <w:r w:rsidR="001A6849">
        <w:rPr>
          <w:rFonts w:hint="eastAsia"/>
          <w:lang w:val="en-US"/>
        </w:rPr>
        <w:t xml:space="preserve"> further discussion.</w:t>
      </w:r>
    </w:p>
    <w:p w14:paraId="74DBB842" w14:textId="14953123" w:rsidR="007E5428" w:rsidRDefault="007D7573" w:rsidP="00A768D0">
      <w:pPr>
        <w:pStyle w:val="BodyText"/>
        <w:rPr>
          <w:lang w:val="en-US"/>
        </w:rPr>
      </w:pPr>
      <w:r>
        <w:rPr>
          <w:rFonts w:hint="eastAsia"/>
          <w:lang w:val="en-US"/>
        </w:rPr>
        <w:t>Based on the above, following proposal can be considered as starting point for further discussion.</w:t>
      </w:r>
    </w:p>
    <w:p w14:paraId="234979E1" w14:textId="77777777" w:rsidR="00A768D0" w:rsidRDefault="00A768D0" w:rsidP="00A768D0">
      <w:pPr>
        <w:pStyle w:val="BodyText"/>
        <w:rPr>
          <w:lang w:val="en-GB"/>
        </w:rPr>
      </w:pPr>
    </w:p>
    <w:p w14:paraId="54D560D0" w14:textId="68823A50" w:rsidR="00A768D0" w:rsidRDefault="00A768D0" w:rsidP="00A768D0">
      <w:pPr>
        <w:pStyle w:val="Heading4"/>
      </w:pPr>
      <w:r>
        <w:rPr>
          <w:highlight w:val="yellow"/>
        </w:rPr>
        <w:t xml:space="preserve">Proposal </w:t>
      </w:r>
      <w:r>
        <w:rPr>
          <w:rFonts w:hint="eastAsia"/>
          <w:highlight w:val="yellow"/>
        </w:rPr>
        <w:t>6</w:t>
      </w:r>
      <w:r>
        <w:rPr>
          <w:highlight w:val="yellow"/>
        </w:rPr>
        <w:t>.</w:t>
      </w:r>
      <w:r>
        <w:rPr>
          <w:rFonts w:hint="eastAsia"/>
          <w:highlight w:val="yellow"/>
        </w:rPr>
        <w:t>1</w:t>
      </w:r>
      <w:r>
        <w:rPr>
          <w:highlight w:val="yellow"/>
        </w:rPr>
        <w:t>:</w:t>
      </w:r>
    </w:p>
    <w:p w14:paraId="18EFEE9F" w14:textId="7F24DB40" w:rsidR="00A768D0" w:rsidRDefault="00D3304B" w:rsidP="00E26B93">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00526ADF">
        <w:rPr>
          <w:rFonts w:ascii="Times New Roman" w:hAnsi="Times New Roman" w:cs="Times New Roman" w:hint="eastAsia"/>
          <w:sz w:val="21"/>
          <w:szCs w:val="21"/>
          <w:lang w:val="en-US"/>
        </w:rPr>
        <w:t xml:space="preserve">NR-6GR </w:t>
      </w:r>
      <w:r>
        <w:rPr>
          <w:rFonts w:ascii="Times New Roman" w:hAnsi="Times New Roman" w:cs="Times New Roman" w:hint="eastAsia"/>
          <w:sz w:val="21"/>
          <w:szCs w:val="21"/>
          <w:lang w:val="en-US"/>
        </w:rPr>
        <w:t>MRSS support, s</w:t>
      </w:r>
      <w:r w:rsidR="007131DA">
        <w:rPr>
          <w:rFonts w:ascii="Times New Roman" w:hAnsi="Times New Roman" w:cs="Times New Roman" w:hint="eastAsia"/>
          <w:sz w:val="21"/>
          <w:szCs w:val="21"/>
          <w:lang w:val="en-US"/>
        </w:rPr>
        <w:t xml:space="preserve">tudy </w:t>
      </w:r>
      <w:r w:rsidR="00526ADF">
        <w:rPr>
          <w:rFonts w:ascii="Times New Roman" w:hAnsi="Times New Roman" w:cs="Times New Roman" w:hint="eastAsia"/>
          <w:sz w:val="21"/>
          <w:szCs w:val="21"/>
          <w:lang w:val="en-US"/>
        </w:rPr>
        <w:t xml:space="preserve">the following options for the coexistence </w:t>
      </w:r>
      <w:r w:rsidR="002924CE">
        <w:rPr>
          <w:rFonts w:ascii="Times New Roman" w:hAnsi="Times New Roman" w:cs="Times New Roman" w:hint="eastAsia"/>
          <w:sz w:val="21"/>
          <w:szCs w:val="21"/>
          <w:lang w:val="en-US"/>
        </w:rPr>
        <w:t xml:space="preserve">with </w:t>
      </w:r>
      <w:r w:rsidR="00E26B93">
        <w:rPr>
          <w:rFonts w:ascii="Times New Roman" w:hAnsi="Times New Roman" w:cs="Times New Roman" w:hint="eastAsia"/>
          <w:sz w:val="21"/>
          <w:szCs w:val="21"/>
          <w:lang w:val="en-US"/>
        </w:rPr>
        <w:t>NR signals/channels on MRSS carrier</w:t>
      </w:r>
    </w:p>
    <w:p w14:paraId="6ADDFEF5" w14:textId="592B3D29"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1: </w:t>
      </w:r>
      <w:r w:rsidRPr="002924CE">
        <w:rPr>
          <w:rFonts w:ascii="Times New Roman" w:hAnsi="Times New Roman" w:cs="Times New Roman"/>
          <w:sz w:val="21"/>
          <w:szCs w:val="21"/>
          <w:lang w:val="en-US"/>
        </w:rPr>
        <w:t>NR/6GR resources are split via TDM/FDM, including rate-matching</w:t>
      </w:r>
    </w:p>
    <w:p w14:paraId="618AEE72" w14:textId="54DC461A" w:rsidR="002924CE" w:rsidRPr="002924CE" w:rsidRDefault="002924CE" w:rsidP="002924C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pt2: </w:t>
      </w:r>
      <w:r w:rsidRPr="002924CE">
        <w:rPr>
          <w:rFonts w:ascii="Times New Roman" w:hAnsi="Times New Roman" w:cs="Times New Roman"/>
          <w:sz w:val="21"/>
          <w:szCs w:val="21"/>
          <w:lang w:val="en-US"/>
        </w:rPr>
        <w:t>6GR shares NR signals/channels</w:t>
      </w:r>
    </w:p>
    <w:p w14:paraId="3E656237" w14:textId="7CB1349E" w:rsidR="00E26B93" w:rsidRDefault="00B15019" w:rsidP="00E26B9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tbl>
      <w:tblPr>
        <w:tblStyle w:val="TableGrid"/>
        <w:tblW w:w="9631" w:type="dxa"/>
        <w:tblLayout w:type="fixed"/>
        <w:tblLook w:val="04A0" w:firstRow="1" w:lastRow="0" w:firstColumn="1" w:lastColumn="0" w:noHBand="0" w:noVBand="1"/>
      </w:tblPr>
      <w:tblGrid>
        <w:gridCol w:w="1479"/>
        <w:gridCol w:w="1372"/>
        <w:gridCol w:w="6780"/>
      </w:tblGrid>
      <w:tr w:rsidR="00A768D0" w14:paraId="3922832D" w14:textId="77777777" w:rsidTr="00FB2F1A">
        <w:tc>
          <w:tcPr>
            <w:tcW w:w="1479" w:type="dxa"/>
            <w:shd w:val="clear" w:color="auto" w:fill="D9D9D9" w:themeFill="background1" w:themeFillShade="D9"/>
          </w:tcPr>
          <w:p w14:paraId="47A2022F" w14:textId="77777777" w:rsidR="00A768D0" w:rsidRDefault="00A768D0" w:rsidP="00FB2F1A">
            <w:pPr>
              <w:rPr>
                <w:sz w:val="21"/>
                <w:szCs w:val="21"/>
              </w:rPr>
            </w:pPr>
            <w:r>
              <w:rPr>
                <w:sz w:val="21"/>
                <w:szCs w:val="21"/>
              </w:rPr>
              <w:t>Company</w:t>
            </w:r>
          </w:p>
        </w:tc>
        <w:tc>
          <w:tcPr>
            <w:tcW w:w="1372" w:type="dxa"/>
            <w:shd w:val="clear" w:color="auto" w:fill="D9D9D9" w:themeFill="background1" w:themeFillShade="D9"/>
          </w:tcPr>
          <w:p w14:paraId="2D3A964C" w14:textId="77777777" w:rsidR="00A768D0" w:rsidRDefault="00A768D0" w:rsidP="00FB2F1A">
            <w:pPr>
              <w:rPr>
                <w:sz w:val="21"/>
                <w:szCs w:val="21"/>
              </w:rPr>
            </w:pPr>
            <w:r>
              <w:rPr>
                <w:sz w:val="21"/>
                <w:szCs w:val="21"/>
              </w:rPr>
              <w:t>Y/N</w:t>
            </w:r>
          </w:p>
        </w:tc>
        <w:tc>
          <w:tcPr>
            <w:tcW w:w="6780" w:type="dxa"/>
            <w:shd w:val="clear" w:color="auto" w:fill="D9D9D9" w:themeFill="background1" w:themeFillShade="D9"/>
          </w:tcPr>
          <w:p w14:paraId="3BA4B78D" w14:textId="77777777" w:rsidR="00A768D0" w:rsidRDefault="00A768D0" w:rsidP="00FB2F1A">
            <w:pPr>
              <w:rPr>
                <w:sz w:val="21"/>
                <w:szCs w:val="21"/>
              </w:rPr>
            </w:pPr>
            <w:r>
              <w:rPr>
                <w:sz w:val="21"/>
                <w:szCs w:val="21"/>
              </w:rPr>
              <w:t>Comments</w:t>
            </w:r>
          </w:p>
        </w:tc>
      </w:tr>
      <w:tr w:rsidR="00A768D0" w14:paraId="74EA5B68" w14:textId="77777777" w:rsidTr="00FB2F1A">
        <w:tc>
          <w:tcPr>
            <w:tcW w:w="1479" w:type="dxa"/>
          </w:tcPr>
          <w:p w14:paraId="7C0F1ED9" w14:textId="5501CBA9" w:rsidR="00A768D0" w:rsidRPr="00AE7A7A" w:rsidRDefault="00AE7A7A"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6B1F724D" w14:textId="77777777" w:rsidR="00A768D0" w:rsidRDefault="00A768D0" w:rsidP="00FB2F1A">
            <w:pPr>
              <w:rPr>
                <w:rFonts w:eastAsia="Yu Mincho"/>
                <w:sz w:val="21"/>
                <w:szCs w:val="21"/>
                <w:lang w:eastAsia="ja-JP"/>
              </w:rPr>
            </w:pPr>
          </w:p>
        </w:tc>
        <w:tc>
          <w:tcPr>
            <w:tcW w:w="6780" w:type="dxa"/>
          </w:tcPr>
          <w:p w14:paraId="3070DD66" w14:textId="2AA214C6" w:rsidR="00A768D0" w:rsidRPr="00AE7A7A" w:rsidRDefault="00AE7A7A" w:rsidP="00FB2F1A">
            <w:pPr>
              <w:pStyle w:val="BodyText"/>
              <w:rPr>
                <w:rFonts w:eastAsiaTheme="minorEastAsia"/>
                <w:lang w:val="en-GB" w:eastAsia="zh-CN"/>
              </w:rPr>
            </w:pPr>
            <w:r>
              <w:rPr>
                <w:rFonts w:eastAsiaTheme="minorEastAsia" w:hint="eastAsia"/>
                <w:lang w:val="en-GB" w:eastAsia="zh-CN"/>
              </w:rPr>
              <w:t xml:space="preserve">Opt 2 is not clear to us, does it mean 6GR has the same signals/channels as NR on MRSS carrier? From our perspective, we think the </w:t>
            </w:r>
            <w:r>
              <w:rPr>
                <w:rFonts w:eastAsiaTheme="minorEastAsia"/>
                <w:lang w:val="en-GB" w:eastAsia="zh-CN"/>
              </w:rPr>
              <w:t>collision</w:t>
            </w:r>
            <w:r>
              <w:rPr>
                <w:rFonts w:eastAsiaTheme="minorEastAsia" w:hint="eastAsia"/>
                <w:lang w:val="en-GB" w:eastAsia="zh-CN"/>
              </w:rPr>
              <w:t xml:space="preserve"> between NR/6GR resources should be avoided</w:t>
            </w:r>
            <w:r w:rsidR="00FA2C2E">
              <w:rPr>
                <w:rFonts w:eastAsiaTheme="minorEastAsia" w:hint="eastAsia"/>
                <w:lang w:val="en-GB" w:eastAsia="zh-CN"/>
              </w:rPr>
              <w:t>. For LTE-6GR MRSS, we don</w:t>
            </w:r>
            <w:r w:rsidR="00FA2C2E">
              <w:rPr>
                <w:rFonts w:eastAsiaTheme="minorEastAsia"/>
                <w:lang w:val="en-GB" w:eastAsia="zh-CN"/>
              </w:rPr>
              <w:t>’</w:t>
            </w:r>
            <w:r w:rsidR="00FA2C2E">
              <w:rPr>
                <w:rFonts w:eastAsiaTheme="minorEastAsia" w:hint="eastAsia"/>
                <w:lang w:val="en-GB" w:eastAsia="zh-CN"/>
              </w:rPr>
              <w:t>t think it is needed, but we can live with the FFS.</w:t>
            </w:r>
          </w:p>
        </w:tc>
      </w:tr>
      <w:tr w:rsidR="001227BC" w14:paraId="76934641" w14:textId="77777777" w:rsidTr="00FB2F1A">
        <w:tc>
          <w:tcPr>
            <w:tcW w:w="1479" w:type="dxa"/>
          </w:tcPr>
          <w:p w14:paraId="5DC19E50" w14:textId="64517F00"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7E354E0" w14:textId="64AC5377"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73C1235" w14:textId="77C89295" w:rsidR="001227BC" w:rsidRDefault="001227BC" w:rsidP="001227BC">
            <w:pPr>
              <w:pStyle w:val="BodyText"/>
              <w:ind w:firstLine="284"/>
              <w:rPr>
                <w:lang w:val="en-US"/>
              </w:rPr>
            </w:pPr>
            <w:r>
              <w:rPr>
                <w:lang w:val="en-GB"/>
              </w:rPr>
              <w:t>We also want to include whether 6GR can use new waveform and can coexist with 5G NR</w:t>
            </w:r>
          </w:p>
        </w:tc>
      </w:tr>
      <w:tr w:rsidR="00300908" w14:paraId="0472DC3C" w14:textId="77777777" w:rsidTr="00FB2F1A">
        <w:tc>
          <w:tcPr>
            <w:tcW w:w="1479" w:type="dxa"/>
          </w:tcPr>
          <w:p w14:paraId="0AFB2500" w14:textId="59372D4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5FC72E5D" w14:textId="34D1D550"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774A9CEB" w14:textId="70F13EF1" w:rsidR="00300908" w:rsidRDefault="00300908" w:rsidP="00300908">
            <w:pPr>
              <w:pStyle w:val="BodyText"/>
              <w:rPr>
                <w:lang w:val="en-US"/>
              </w:rPr>
            </w:pPr>
            <w:r w:rsidRPr="49A54F1F">
              <w:rPr>
                <w:lang w:val="en-GB"/>
              </w:rPr>
              <w:t>Opt1 is the baseline</w:t>
            </w:r>
            <w:r>
              <w:rPr>
                <w:lang w:val="en-GB"/>
              </w:rPr>
              <w:t xml:space="preserve"> together with SDM</w:t>
            </w:r>
            <w:r w:rsidRPr="49A54F1F">
              <w:rPr>
                <w:lang w:val="en-GB"/>
              </w:rPr>
              <w:t>, but investigate the feasibility and potential benefits of Opt2 for NR-6GR MRSS. We do not see a need to support LTE-6GR MRSS.</w:t>
            </w:r>
          </w:p>
        </w:tc>
      </w:tr>
      <w:tr w:rsidR="000D5925" w14:paraId="252AEBD3" w14:textId="77777777" w:rsidTr="00FB2F1A">
        <w:tc>
          <w:tcPr>
            <w:tcW w:w="1479" w:type="dxa"/>
          </w:tcPr>
          <w:p w14:paraId="15C0D8F7" w14:textId="4404FE74"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22503D5F" w14:textId="0CF0D9E2"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7B4F1D7B" w14:textId="0EA28C66" w:rsidR="000D5925" w:rsidRPr="49A54F1F" w:rsidRDefault="000D5925" w:rsidP="000D5925">
            <w:pPr>
              <w:pStyle w:val="BodyText"/>
              <w:rPr>
                <w:lang w:val="en-GB"/>
              </w:rPr>
            </w:pPr>
            <w:r>
              <w:rPr>
                <w:lang w:val="en-GB"/>
              </w:rPr>
              <w:t>As long as handover from 6G to 4G is specified MRSS between LTE-6GR may not be needed. Important however to ensure coexistence between 6GR and NB-IoT</w:t>
            </w:r>
          </w:p>
        </w:tc>
      </w:tr>
      <w:tr w:rsidR="00DB6DCD" w14:paraId="7A00ED06" w14:textId="77777777" w:rsidTr="00FB2F1A">
        <w:tc>
          <w:tcPr>
            <w:tcW w:w="1479" w:type="dxa"/>
          </w:tcPr>
          <w:p w14:paraId="0974C2FB" w14:textId="2FEF5653"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F68D96B" w14:textId="77777777" w:rsidR="00DB6DCD" w:rsidRDefault="00DB6DCD" w:rsidP="00DB6DCD">
            <w:pPr>
              <w:rPr>
                <w:rFonts w:eastAsia="Yu Mincho"/>
                <w:sz w:val="21"/>
                <w:szCs w:val="21"/>
                <w:lang w:eastAsia="ja-JP"/>
              </w:rPr>
            </w:pPr>
          </w:p>
        </w:tc>
        <w:tc>
          <w:tcPr>
            <w:tcW w:w="6780" w:type="dxa"/>
          </w:tcPr>
          <w:p w14:paraId="5469CD97" w14:textId="0BCF7E41" w:rsidR="00DB6DCD" w:rsidRDefault="00DB6DCD" w:rsidP="00DB6DCD">
            <w:pPr>
              <w:pStyle w:val="BodyText"/>
              <w:rPr>
                <w:lang w:val="en-GB"/>
              </w:rPr>
            </w:pPr>
            <w:r>
              <w:rPr>
                <w:rFonts w:eastAsiaTheme="minorEastAsia"/>
                <w:lang w:val="en-GB" w:eastAsia="zh-CN"/>
              </w:rPr>
              <w:t>Suggest to discuss in Agenda 11.11.</w:t>
            </w:r>
          </w:p>
        </w:tc>
      </w:tr>
      <w:tr w:rsidR="00F929A0" w14:paraId="62726C67" w14:textId="77777777" w:rsidTr="00FB2F1A">
        <w:tc>
          <w:tcPr>
            <w:tcW w:w="1479" w:type="dxa"/>
          </w:tcPr>
          <w:p w14:paraId="3A63F1A3" w14:textId="023B4A43" w:rsidR="00F929A0" w:rsidRDefault="00F929A0" w:rsidP="00F929A0">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739C080" w14:textId="77777777" w:rsidR="00F929A0" w:rsidRDefault="00F929A0" w:rsidP="00F929A0">
            <w:pPr>
              <w:rPr>
                <w:rFonts w:eastAsia="Yu Mincho"/>
                <w:sz w:val="21"/>
                <w:szCs w:val="21"/>
                <w:lang w:eastAsia="ja-JP"/>
              </w:rPr>
            </w:pPr>
          </w:p>
        </w:tc>
        <w:tc>
          <w:tcPr>
            <w:tcW w:w="6780" w:type="dxa"/>
          </w:tcPr>
          <w:p w14:paraId="379C910E" w14:textId="77777777" w:rsidR="00F929A0" w:rsidRDefault="00F929A0" w:rsidP="00F929A0">
            <w:pPr>
              <w:pStyle w:val="BodyText"/>
              <w:rPr>
                <w:rFonts w:eastAsiaTheme="minorEastAsia"/>
                <w:lang w:val="en-GB" w:eastAsia="zh-CN"/>
              </w:rPr>
            </w:pPr>
            <w:r>
              <w:rPr>
                <w:rFonts w:eastAsiaTheme="minorEastAsia" w:hint="eastAsia"/>
                <w:lang w:val="en-GB" w:eastAsia="zh-CN"/>
              </w:rPr>
              <w:t>Before discussing whether to share or split, we need first to discuss the MRSS use cases, e.g. which signal/channel are going to be shared/rate mated. Once these are identified, detailed solution of MRSS can be discussed and evaluated under dedicated agendas.</w:t>
            </w:r>
          </w:p>
          <w:p w14:paraId="0C75A015" w14:textId="77777777" w:rsidR="00F929A0" w:rsidRDefault="00F929A0" w:rsidP="00F929A0">
            <w:pPr>
              <w:pStyle w:val="Heading4"/>
            </w:pPr>
            <w:r>
              <w:rPr>
                <w:highlight w:val="yellow"/>
              </w:rPr>
              <w:lastRenderedPageBreak/>
              <w:t xml:space="preserve">Proposal </w:t>
            </w:r>
            <w:r>
              <w:rPr>
                <w:rFonts w:hint="eastAsia"/>
                <w:highlight w:val="yellow"/>
              </w:rPr>
              <w:t>6</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D9AB082" w14:textId="178AEF84" w:rsidR="00F929A0" w:rsidRDefault="00F929A0" w:rsidP="00F929A0">
            <w:pPr>
              <w:pStyle w:val="BodyText"/>
              <w:rPr>
                <w:rFonts w:eastAsiaTheme="minorEastAsia"/>
                <w:lang w:val="en-GB" w:eastAsia="zh-CN"/>
              </w:rPr>
            </w:pPr>
            <w:r>
              <w:rPr>
                <w:rFonts w:hint="eastAsia"/>
                <w:lang w:val="en-US"/>
              </w:rPr>
              <w:t xml:space="preserve">For NR-6GR MRSS support, </w:t>
            </w:r>
            <w:r w:rsidRPr="00B81356">
              <w:rPr>
                <w:rFonts w:hint="eastAsia"/>
                <w:color w:val="EE0000"/>
                <w:lang w:val="en-US"/>
              </w:rPr>
              <w:t xml:space="preserve">study </w:t>
            </w:r>
            <w:r w:rsidRPr="00B81356">
              <w:rPr>
                <w:rFonts w:eastAsiaTheme="minorEastAsia"/>
                <w:color w:val="EE0000"/>
                <w:lang w:val="en-US" w:eastAsia="zh-CN"/>
              </w:rPr>
              <w:t>necessary</w:t>
            </w:r>
            <w:r w:rsidRPr="00B81356">
              <w:rPr>
                <w:rFonts w:eastAsiaTheme="minorEastAsia" w:hint="eastAsia"/>
                <w:color w:val="EE0000"/>
                <w:lang w:val="en-US" w:eastAsia="zh-CN"/>
              </w:rPr>
              <w:t xml:space="preserve"> MRSS use cases, </w:t>
            </w:r>
            <w:r w:rsidRPr="00B81356">
              <w:rPr>
                <w:rFonts w:eastAsiaTheme="minorEastAsia"/>
                <w:color w:val="EE0000"/>
                <w:lang w:val="en-US" w:eastAsia="zh-CN"/>
              </w:rPr>
              <w:t>e.g. which signal/channel are going to be shared/rate mated.</w:t>
            </w:r>
          </w:p>
        </w:tc>
      </w:tr>
      <w:tr w:rsidR="00CD20CB" w14:paraId="39593C70" w14:textId="77777777" w:rsidTr="00FB2F1A">
        <w:tc>
          <w:tcPr>
            <w:tcW w:w="1479" w:type="dxa"/>
          </w:tcPr>
          <w:p w14:paraId="38E27A33" w14:textId="693814CC" w:rsidR="00CD20CB" w:rsidRDefault="00CD20CB" w:rsidP="00CD20CB">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6376C174" w14:textId="77777777" w:rsidR="00CD20CB" w:rsidRDefault="00CD20CB" w:rsidP="00CD20CB">
            <w:pPr>
              <w:rPr>
                <w:rFonts w:eastAsia="Yu Mincho"/>
                <w:sz w:val="21"/>
                <w:szCs w:val="21"/>
                <w:lang w:eastAsia="ja-JP"/>
              </w:rPr>
            </w:pPr>
          </w:p>
        </w:tc>
        <w:tc>
          <w:tcPr>
            <w:tcW w:w="6780" w:type="dxa"/>
          </w:tcPr>
          <w:p w14:paraId="2782D0B2" w14:textId="77777777" w:rsidR="00CD20CB" w:rsidRPr="00DA0F0D" w:rsidRDefault="00CD20CB" w:rsidP="00CD20CB">
            <w:pPr>
              <w:pStyle w:val="BodyText"/>
              <w:rPr>
                <w:sz w:val="20"/>
                <w:szCs w:val="20"/>
                <w:lang w:val="en-GB"/>
              </w:rPr>
            </w:pPr>
            <w:r w:rsidRPr="00DA0F0D">
              <w:rPr>
                <w:sz w:val="20"/>
                <w:szCs w:val="20"/>
                <w:lang w:val="en-GB"/>
              </w:rPr>
              <w:t>We are okay, but we propose to delete the FFS</w:t>
            </w:r>
          </w:p>
          <w:p w14:paraId="1AD6DBE4" w14:textId="788769FA" w:rsidR="00CD20CB" w:rsidRDefault="00CD20CB" w:rsidP="00CD20CB">
            <w:pPr>
              <w:pStyle w:val="ListParagraph"/>
              <w:numPr>
                <w:ilvl w:val="1"/>
                <w:numId w:val="11"/>
              </w:numPr>
              <w:rPr>
                <w:rFonts w:ascii="Times New Roman" w:hAnsi="Times New Roman" w:cs="Times New Roman"/>
                <w:strike/>
                <w:color w:val="EE0000"/>
                <w:sz w:val="20"/>
                <w:szCs w:val="20"/>
                <w:lang w:val="en-US"/>
              </w:rPr>
            </w:pPr>
            <w:r w:rsidRPr="00DA0F0D">
              <w:rPr>
                <w:rFonts w:ascii="Times New Roman" w:hAnsi="Times New Roman" w:cs="Times New Roman" w:hint="eastAsia"/>
                <w:strike/>
                <w:color w:val="EE0000"/>
                <w:sz w:val="20"/>
                <w:szCs w:val="20"/>
                <w:lang w:val="en-US"/>
              </w:rPr>
              <w:t xml:space="preserve">FFS: </w:t>
            </w:r>
            <w:r w:rsidRPr="00DA0F0D">
              <w:rPr>
                <w:rFonts w:ascii="Times New Roman" w:hAnsi="Times New Roman" w:cs="Times New Roman"/>
                <w:strike/>
                <w:color w:val="EE0000"/>
                <w:sz w:val="20"/>
                <w:szCs w:val="20"/>
                <w:lang w:val="en-US"/>
              </w:rPr>
              <w:t>whether</w:t>
            </w:r>
            <w:r w:rsidRPr="00DA0F0D">
              <w:rPr>
                <w:rFonts w:ascii="Times New Roman" w:hAnsi="Times New Roman" w:cs="Times New Roman" w:hint="eastAsia"/>
                <w:strike/>
                <w:color w:val="EE0000"/>
                <w:sz w:val="20"/>
                <w:szCs w:val="20"/>
                <w:lang w:val="en-US"/>
              </w:rPr>
              <w:t>/how to support LTE-6GR MRSS</w:t>
            </w:r>
          </w:p>
          <w:p w14:paraId="6A3CD6DC" w14:textId="77777777" w:rsidR="00B44719" w:rsidRPr="00B44719" w:rsidRDefault="00B44719" w:rsidP="00B44719">
            <w:pPr>
              <w:pStyle w:val="ListParagraph"/>
              <w:ind w:left="880"/>
              <w:rPr>
                <w:rFonts w:ascii="Times New Roman" w:hAnsi="Times New Roman" w:cs="Times New Roman"/>
                <w:strike/>
                <w:color w:val="EE0000"/>
                <w:sz w:val="20"/>
                <w:szCs w:val="20"/>
                <w:lang w:val="en-US"/>
              </w:rPr>
            </w:pPr>
          </w:p>
          <w:p w14:paraId="3FBE6BF5" w14:textId="77777777" w:rsidR="00CD20CB" w:rsidRPr="00DA0F0D" w:rsidRDefault="00CD20CB" w:rsidP="00CD20CB">
            <w:pPr>
              <w:pStyle w:val="BodyText"/>
              <w:rPr>
                <w:sz w:val="20"/>
                <w:szCs w:val="20"/>
                <w:lang w:val="en-GB"/>
              </w:rPr>
            </w:pPr>
            <w:r w:rsidRPr="00DA0F0D">
              <w:rPr>
                <w:sz w:val="20"/>
                <w:szCs w:val="20"/>
                <w:lang w:val="en-GB"/>
              </w:rPr>
              <w:t>In 6G WG SID RP-251881, below is the quote regarding LTE/6G coexistence</w:t>
            </w:r>
          </w:p>
          <w:p w14:paraId="07405D57" w14:textId="77777777" w:rsidR="00CD20CB" w:rsidRPr="00DA0F0D" w:rsidRDefault="00CD20CB" w:rsidP="00CD20CB">
            <w:pPr>
              <w:spacing w:after="120"/>
              <w:ind w:leftChars="213" w:left="426"/>
              <w:rPr>
                <w:i/>
                <w:iCs/>
                <w:color w:val="000000" w:themeColor="text1"/>
                <w:lang w:eastAsia="ja-JP"/>
              </w:rPr>
            </w:pPr>
            <w:r w:rsidRPr="00DA0F0D">
              <w:rPr>
                <w:rFonts w:hint="eastAsia"/>
                <w:i/>
                <w:iCs/>
                <w:color w:val="000000" w:themeColor="text1"/>
                <w:lang w:eastAsia="ja-JP"/>
              </w:rPr>
              <w:t xml:space="preserve">Note: </w:t>
            </w:r>
            <w:r w:rsidRPr="00DA0F0D">
              <w:rPr>
                <w:i/>
                <w:iCs/>
                <w:color w:val="000000" w:themeColor="text1"/>
                <w:lang w:eastAsia="ja-JP"/>
              </w:rPr>
              <w:t>Inclusion</w:t>
            </w:r>
            <w:r w:rsidRPr="00DA0F0D">
              <w:rPr>
                <w:rFonts w:hint="eastAsia"/>
                <w:i/>
                <w:iCs/>
                <w:color w:val="000000" w:themeColor="text1"/>
                <w:lang w:eastAsia="ja-JP"/>
              </w:rPr>
              <w:t xml:space="preserve"> of LTE/6G interworking/coexistence aspects may be further discussed based on the requirement from RAN plenary</w:t>
            </w:r>
          </w:p>
          <w:p w14:paraId="5DE8718E" w14:textId="4B498315" w:rsidR="00CD20CB" w:rsidRDefault="00CD20CB" w:rsidP="00CD20CB">
            <w:pPr>
              <w:pStyle w:val="BodyText"/>
              <w:rPr>
                <w:rFonts w:eastAsiaTheme="minorEastAsia"/>
                <w:lang w:val="en-GB" w:eastAsia="zh-CN"/>
              </w:rPr>
            </w:pPr>
            <w:r w:rsidRPr="00DA0F0D">
              <w:rPr>
                <w:sz w:val="20"/>
                <w:szCs w:val="20"/>
                <w:lang w:val="en-GB"/>
              </w:rPr>
              <w:t>Hence, we believe the RAN1 study of LTE/6G spectrum sharing needs to be triggered by new RAN plenary guidance</w:t>
            </w:r>
          </w:p>
        </w:tc>
      </w:tr>
      <w:tr w:rsidR="00996C88" w14:paraId="08E746B5" w14:textId="77777777" w:rsidTr="00FB2F1A">
        <w:tc>
          <w:tcPr>
            <w:tcW w:w="1479" w:type="dxa"/>
          </w:tcPr>
          <w:p w14:paraId="16FABE77" w14:textId="794DDB20"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2C69A842" w14:textId="77777777" w:rsidR="00996C88" w:rsidRDefault="00996C88" w:rsidP="00996C88">
            <w:pPr>
              <w:rPr>
                <w:rFonts w:eastAsia="Yu Mincho"/>
                <w:sz w:val="21"/>
                <w:szCs w:val="21"/>
                <w:lang w:eastAsia="ja-JP"/>
              </w:rPr>
            </w:pPr>
          </w:p>
        </w:tc>
        <w:tc>
          <w:tcPr>
            <w:tcW w:w="6780" w:type="dxa"/>
          </w:tcPr>
          <w:p w14:paraId="6C68BB53" w14:textId="3ADC59A1" w:rsidR="00996C88" w:rsidRPr="00DA0F0D" w:rsidRDefault="00996C88" w:rsidP="00996C88">
            <w:pPr>
              <w:pStyle w:val="BodyText"/>
              <w:rPr>
                <w:sz w:val="20"/>
                <w:szCs w:val="20"/>
                <w:lang w:val="en-GB"/>
              </w:rPr>
            </w:pPr>
            <w:r w:rsidRPr="005147D7">
              <w:rPr>
                <w:rFonts w:eastAsia="Malgun Gothic"/>
                <w:lang w:val="en-GB" w:eastAsia="ko-KR"/>
              </w:rPr>
              <w:t xml:space="preserve">At least for the data </w:t>
            </w:r>
            <w:r>
              <w:rPr>
                <w:rFonts w:eastAsia="Malgun Gothic" w:hint="eastAsia"/>
                <w:lang w:val="en-GB" w:eastAsia="ko-KR"/>
              </w:rPr>
              <w:t>region</w:t>
            </w:r>
            <w:r w:rsidRPr="005147D7">
              <w:rPr>
                <w:rFonts w:eastAsia="Malgun Gothic"/>
                <w:lang w:val="en-GB" w:eastAsia="ko-KR"/>
              </w:rPr>
              <w:t>, it is preferred that 5G and 6G be separated by TDM or FDM, while certain signals and channels may still be shared for resource efficiency. Therefore, both Option 1 and Option 2 can be considered together.</w:t>
            </w:r>
          </w:p>
        </w:tc>
      </w:tr>
      <w:tr w:rsidR="002A67BE" w14:paraId="374FC768" w14:textId="77777777" w:rsidTr="00FB2F1A">
        <w:tc>
          <w:tcPr>
            <w:tcW w:w="1479" w:type="dxa"/>
          </w:tcPr>
          <w:p w14:paraId="512ABC9A" w14:textId="7687B9BA"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6F923270" w14:textId="4FECF920"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511E1179" w14:textId="77777777" w:rsidR="002A67BE" w:rsidRDefault="002A67BE" w:rsidP="002A67BE">
            <w:pPr>
              <w:pStyle w:val="BodyText"/>
              <w:rPr>
                <w:lang w:val="en-GB"/>
              </w:rPr>
            </w:pPr>
            <w:r>
              <w:rPr>
                <w:rFonts w:eastAsia="Malgun Gothic" w:hint="eastAsia"/>
                <w:lang w:val="en-GB" w:eastAsia="ko-KR"/>
              </w:rPr>
              <w:t>W</w:t>
            </w:r>
            <w:r>
              <w:rPr>
                <w:rFonts w:eastAsia="Malgun Gothic"/>
                <w:lang w:val="en-GB" w:eastAsia="ko-KR"/>
              </w:rPr>
              <w:t xml:space="preserve">e are unsure whether Option 1 and Option 2 are intended to be the same level. Regardless of TDM/FDM splitting, whether and how to support sharing can be discussed separately and is design-dependent. </w:t>
            </w:r>
            <w:r>
              <w:rPr>
                <w:lang w:val="en-GB"/>
              </w:rPr>
              <w:t>Whether NR signals/channels can be shared will depends on decisions for the design of those 6G channels/signals. Morever, how the NR/6GR resources are shared can be transparent to the UE – e.g., may even be in spatial domain. Therefore, we suggest:</w:t>
            </w:r>
          </w:p>
          <w:p w14:paraId="0991286D" w14:textId="77777777" w:rsidR="002A67BE" w:rsidRDefault="002A67BE" w:rsidP="002A67BE">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w:t>
            </w:r>
            <w:r>
              <w:rPr>
                <w:rFonts w:ascii="Times New Roman" w:hAnsi="Times New Roman" w:cs="Times New Roman"/>
                <w:sz w:val="21"/>
                <w:szCs w:val="21"/>
                <w:lang w:val="en-US"/>
              </w:rPr>
              <w:t xml:space="preserve"> </w:t>
            </w:r>
            <w:r w:rsidRPr="00D77A2B">
              <w:rPr>
                <w:rFonts w:ascii="Times New Roman" w:hAnsi="Times New Roman" w:cs="Times New Roman" w:hint="eastAsia"/>
                <w:strike/>
                <w:color w:val="FF0000"/>
                <w:sz w:val="21"/>
                <w:szCs w:val="21"/>
                <w:lang w:val="en-US"/>
              </w:rPr>
              <w:t>options</w:t>
            </w:r>
            <w:r w:rsidRPr="00D77A2B">
              <w:rPr>
                <w:rFonts w:ascii="Times New Roman" w:hAnsi="Times New Roman" w:cs="Times New Roman" w:hint="eastAsia"/>
                <w:color w:val="FF0000"/>
                <w:sz w:val="21"/>
                <w:szCs w:val="21"/>
                <w:lang w:val="en-US"/>
              </w:rPr>
              <w:t xml:space="preserve"> </w:t>
            </w:r>
            <w:r>
              <w:rPr>
                <w:rFonts w:ascii="Times New Roman" w:hAnsi="Times New Roman" w:cs="Times New Roman" w:hint="eastAsia"/>
                <w:sz w:val="21"/>
                <w:szCs w:val="21"/>
                <w:lang w:val="en-US"/>
              </w:rPr>
              <w:t>for the coexistence with NR signals/channels on MRSS carrier</w:t>
            </w:r>
          </w:p>
          <w:p w14:paraId="20C88C6E" w14:textId="77777777" w:rsidR="002A67BE" w:rsidRPr="00D77A2B" w:rsidRDefault="002A67BE" w:rsidP="002A67BE">
            <w:pPr>
              <w:pStyle w:val="ListParagraph"/>
              <w:numPr>
                <w:ilvl w:val="1"/>
                <w:numId w:val="11"/>
              </w:numPr>
              <w:rPr>
                <w:rFonts w:ascii="Times New Roman" w:hAnsi="Times New Roman" w:cs="Times New Roman"/>
                <w:sz w:val="21"/>
                <w:szCs w:val="21"/>
                <w:lang w:val="en-US"/>
              </w:rPr>
            </w:pPr>
            <w:r w:rsidRPr="00D77A2B">
              <w:rPr>
                <w:rFonts w:ascii="Times New Roman" w:hAnsi="Times New Roman" w:cs="Times New Roman"/>
                <w:strike/>
                <w:color w:val="FF0000"/>
                <w:sz w:val="21"/>
                <w:szCs w:val="21"/>
                <w:lang w:val="en-US"/>
              </w:rPr>
              <w:t>Opt1:</w:t>
            </w:r>
            <w:r w:rsidRPr="00D77A2B">
              <w:rPr>
                <w:rFonts w:ascii="Times New Roman" w:hAnsi="Times New Roman" w:cs="Times New Roman"/>
                <w:color w:val="FF0000"/>
                <w:sz w:val="21"/>
                <w:szCs w:val="21"/>
                <w:lang w:val="en-US"/>
              </w:rPr>
              <w:t xml:space="preserve"> </w:t>
            </w:r>
            <w:r w:rsidRPr="002924CE">
              <w:rPr>
                <w:rFonts w:ascii="Times New Roman" w:hAnsi="Times New Roman" w:cs="Times New Roman"/>
                <w:sz w:val="21"/>
                <w:szCs w:val="21"/>
                <w:lang w:val="en-US"/>
              </w:rPr>
              <w:t>NR/6GR resources are split via TDM/FDM, including rate-matching</w:t>
            </w:r>
            <w:r>
              <w:rPr>
                <w:rFonts w:ascii="Times New Roman" w:hAnsi="Times New Roman" w:cs="Times New Roman"/>
                <w:sz w:val="21"/>
                <w:szCs w:val="21"/>
                <w:lang w:val="en-US"/>
              </w:rPr>
              <w:t xml:space="preserve"> </w:t>
            </w:r>
            <w:r>
              <w:rPr>
                <w:rFonts w:ascii="Times New Roman" w:hAnsi="Times New Roman" w:cs="Times New Roman"/>
                <w:color w:val="FF0000"/>
                <w:sz w:val="21"/>
                <w:szCs w:val="21"/>
                <w:lang w:val="en-US"/>
              </w:rPr>
              <w:t>patterns</w:t>
            </w:r>
          </w:p>
          <w:p w14:paraId="48C01F98" w14:textId="77777777" w:rsidR="002A67BE" w:rsidRPr="00D77A2B" w:rsidRDefault="002A67BE" w:rsidP="002A67BE">
            <w:pPr>
              <w:pStyle w:val="ListParagraph"/>
              <w:numPr>
                <w:ilvl w:val="1"/>
                <w:numId w:val="11"/>
              </w:numPr>
              <w:rPr>
                <w:rFonts w:ascii="Times New Roman" w:hAnsi="Times New Roman" w:cs="Times New Roman"/>
                <w:strike/>
                <w:color w:val="FF0000"/>
                <w:sz w:val="21"/>
                <w:szCs w:val="21"/>
                <w:lang w:val="en-US"/>
              </w:rPr>
            </w:pPr>
            <w:r w:rsidRPr="00D77A2B">
              <w:rPr>
                <w:rFonts w:ascii="Times New Roman" w:hAnsi="Times New Roman" w:cs="Times New Roman" w:hint="eastAsia"/>
                <w:strike/>
                <w:color w:val="FF0000"/>
                <w:sz w:val="21"/>
                <w:szCs w:val="21"/>
                <w:lang w:val="en-US"/>
              </w:rPr>
              <w:t xml:space="preserve">Opt2: </w:t>
            </w:r>
            <w:r w:rsidRPr="00D77A2B">
              <w:rPr>
                <w:rFonts w:ascii="Times New Roman" w:hAnsi="Times New Roman" w:cs="Times New Roman"/>
                <w:strike/>
                <w:color w:val="FF0000"/>
                <w:sz w:val="21"/>
                <w:szCs w:val="21"/>
                <w:lang w:val="en-US"/>
              </w:rPr>
              <w:t>6GR shares NR signals/channels</w:t>
            </w:r>
          </w:p>
          <w:p w14:paraId="0D88D693" w14:textId="77777777" w:rsidR="002A67BE" w:rsidRDefault="002A67BE" w:rsidP="002A67BE">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56A5F25D" w14:textId="77777777" w:rsidR="002A67BE" w:rsidRPr="005147D7" w:rsidRDefault="002A67BE" w:rsidP="002A67BE">
            <w:pPr>
              <w:pStyle w:val="BodyText"/>
              <w:rPr>
                <w:rFonts w:eastAsia="Malgun Gothic"/>
                <w:lang w:val="en-GB" w:eastAsia="ko-KR"/>
              </w:rPr>
            </w:pPr>
          </w:p>
        </w:tc>
      </w:tr>
      <w:tr w:rsidR="00B94A75" w14:paraId="35539CC2" w14:textId="77777777" w:rsidTr="00FB2F1A">
        <w:tc>
          <w:tcPr>
            <w:tcW w:w="1479" w:type="dxa"/>
          </w:tcPr>
          <w:p w14:paraId="5420312F" w14:textId="39F4A40C"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0BB548" w14:textId="77777777" w:rsidR="00B94A75" w:rsidRDefault="00B94A75" w:rsidP="002A67BE">
            <w:pPr>
              <w:rPr>
                <w:rFonts w:eastAsia="Malgun Gothic"/>
                <w:sz w:val="21"/>
                <w:szCs w:val="21"/>
                <w:lang w:eastAsia="ko-KR"/>
              </w:rPr>
            </w:pPr>
          </w:p>
        </w:tc>
        <w:tc>
          <w:tcPr>
            <w:tcW w:w="6780" w:type="dxa"/>
          </w:tcPr>
          <w:p w14:paraId="79463DA4"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OK for further study, but we have strong concern on Opt2, which largely limit the 6G NW </w:t>
            </w:r>
            <w:r>
              <w:rPr>
                <w:rFonts w:eastAsiaTheme="minorEastAsia"/>
                <w:lang w:val="en-GB" w:eastAsia="zh-CN"/>
              </w:rPr>
              <w:t>planning</w:t>
            </w:r>
            <w:r>
              <w:rPr>
                <w:rFonts w:eastAsiaTheme="minorEastAsia" w:hint="eastAsia"/>
                <w:lang w:val="en-GB" w:eastAsia="zh-CN"/>
              </w:rPr>
              <w:t>, common signal/channel design, and high-layer information design.</w:t>
            </w:r>
          </w:p>
          <w:p w14:paraId="463689DC" w14:textId="16B7C241" w:rsidR="00B94A75" w:rsidRDefault="00B94A75" w:rsidP="002A67BE">
            <w:pPr>
              <w:pStyle w:val="BodyText"/>
              <w:rPr>
                <w:rFonts w:eastAsia="Malgun Gothic"/>
                <w:lang w:val="en-GB" w:eastAsia="ko-KR"/>
              </w:rPr>
            </w:pPr>
            <w:r>
              <w:rPr>
                <w:rFonts w:eastAsiaTheme="minorEastAsia"/>
                <w:lang w:val="en-GB" w:eastAsia="zh-CN"/>
              </w:rPr>
              <w:t>W</w:t>
            </w:r>
            <w:r>
              <w:rPr>
                <w:rFonts w:eastAsiaTheme="minorEastAsia" w:hint="eastAsia"/>
                <w:lang w:val="en-GB" w:eastAsia="zh-CN"/>
              </w:rPr>
              <w:t>e also think MRSS with 4G is unnecessary.</w:t>
            </w:r>
          </w:p>
        </w:tc>
      </w:tr>
      <w:tr w:rsidR="006A449B" w14:paraId="31939BD9" w14:textId="77777777" w:rsidTr="006A449B">
        <w:tc>
          <w:tcPr>
            <w:tcW w:w="1479" w:type="dxa"/>
          </w:tcPr>
          <w:p w14:paraId="145CA73E"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4188BEEA" w14:textId="77777777" w:rsidR="006A449B" w:rsidRDefault="006A449B" w:rsidP="0090366A">
            <w:pPr>
              <w:rPr>
                <w:rFonts w:eastAsia="Yu Mincho"/>
                <w:sz w:val="21"/>
                <w:szCs w:val="21"/>
                <w:lang w:eastAsia="ja-JP"/>
              </w:rPr>
            </w:pPr>
          </w:p>
        </w:tc>
        <w:tc>
          <w:tcPr>
            <w:tcW w:w="6780" w:type="dxa"/>
          </w:tcPr>
          <w:p w14:paraId="361100D8" w14:textId="77777777" w:rsidR="006A449B" w:rsidRDefault="006A449B" w:rsidP="0090366A">
            <w:pPr>
              <w:pStyle w:val="BodyText"/>
              <w:rPr>
                <w:lang w:val="en-GB"/>
              </w:rPr>
            </w:pPr>
            <w:r>
              <w:rPr>
                <w:lang w:val="en-GB"/>
              </w:rPr>
              <w:t>It’s unclear about the intention, especially before detailed study on the design, e.g., RS. E</w:t>
            </w:r>
            <w:r>
              <w:rPr>
                <w:rFonts w:hint="eastAsia"/>
                <w:lang w:val="en-GB"/>
              </w:rPr>
              <w:t>arl</w:t>
            </w:r>
            <w:r>
              <w:rPr>
                <w:lang w:val="en-GB"/>
              </w:rPr>
              <w:t xml:space="preserve">y </w:t>
            </w:r>
            <w:r>
              <w:rPr>
                <w:rFonts w:hint="eastAsia"/>
                <w:lang w:val="en-GB"/>
              </w:rPr>
              <w:t>decision</w:t>
            </w:r>
            <w:r>
              <w:rPr>
                <w:lang w:val="en-GB"/>
              </w:rPr>
              <w:t xml:space="preserve"> on this aspect will lead to unexpected restriction before solid study.</w:t>
            </w:r>
          </w:p>
          <w:p w14:paraId="455A3AEE" w14:textId="77777777" w:rsidR="006A449B" w:rsidRDefault="006A449B" w:rsidP="0090366A">
            <w:pPr>
              <w:pStyle w:val="BodyText"/>
              <w:rPr>
                <w:lang w:val="en-GB"/>
              </w:rPr>
            </w:pPr>
            <w:r>
              <w:rPr>
                <w:rFonts w:eastAsia="SimSun" w:hint="eastAsia"/>
                <w:lang w:val="en-US" w:eastAsia="zh-CN"/>
              </w:rPr>
              <w:t xml:space="preserve">Also, </w:t>
            </w:r>
            <w:r>
              <w:rPr>
                <w:rFonts w:eastAsia="SimSun"/>
                <w:lang w:val="en-US" w:eastAsia="zh-CN"/>
              </w:rPr>
              <w:t xml:space="preserve">the last </w:t>
            </w:r>
            <w:r>
              <w:rPr>
                <w:rFonts w:eastAsia="SimSun" w:hint="eastAsia"/>
                <w:lang w:val="en-US" w:eastAsia="zh-CN"/>
              </w:rPr>
              <w:t xml:space="preserve">FFS bullet should not be discussed in RAN1. The note from 6G SID is copied here: </w:t>
            </w:r>
            <w:r>
              <w:rPr>
                <w:rFonts w:eastAsia="SimSun"/>
                <w:lang w:val="en-US" w:eastAsia="zh-CN"/>
              </w:rPr>
              <w:t>‘</w:t>
            </w:r>
            <w:r w:rsidRPr="003935DA">
              <w:rPr>
                <w:rFonts w:hint="eastAsia"/>
                <w:color w:val="000000" w:themeColor="text1"/>
                <w:lang w:val="en-US"/>
              </w:rPr>
              <w:t xml:space="preserve">Note: </w:t>
            </w:r>
            <w:r w:rsidRPr="003935DA">
              <w:rPr>
                <w:color w:val="000000" w:themeColor="text1"/>
                <w:lang w:val="en-US"/>
              </w:rPr>
              <w:t>Inclusion</w:t>
            </w:r>
            <w:r w:rsidRPr="003935DA">
              <w:rPr>
                <w:rFonts w:hint="eastAsia"/>
                <w:color w:val="000000" w:themeColor="text1"/>
                <w:lang w:val="en-US"/>
              </w:rPr>
              <w:t xml:space="preserve"> of LTE/6G interworking/coexistence aspects may be further discussed based on the requirement from RAN plenary</w:t>
            </w:r>
            <w:r>
              <w:rPr>
                <w:rFonts w:eastAsia="SimSun"/>
                <w:color w:val="000000" w:themeColor="text1"/>
                <w:lang w:val="en-US" w:eastAsia="zh-CN"/>
              </w:rPr>
              <w:t>’</w:t>
            </w:r>
            <w:r>
              <w:rPr>
                <w:rFonts w:eastAsia="SimSun" w:hint="eastAsia"/>
                <w:color w:val="000000" w:themeColor="text1"/>
                <w:lang w:val="en-US" w:eastAsia="zh-CN"/>
              </w:rPr>
              <w:t>. The issue of MRSS between LTE and 6GR should be discussed in RAN plenary.</w:t>
            </w:r>
          </w:p>
        </w:tc>
      </w:tr>
      <w:tr w:rsidR="00D0388C" w14:paraId="0FDA723B" w14:textId="77777777" w:rsidTr="006A449B">
        <w:tc>
          <w:tcPr>
            <w:tcW w:w="1479" w:type="dxa"/>
          </w:tcPr>
          <w:p w14:paraId="69434816" w14:textId="39F5AC27"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5315759" w14:textId="77777777" w:rsidR="00D0388C" w:rsidRDefault="00D0388C" w:rsidP="00D0388C">
            <w:pPr>
              <w:rPr>
                <w:rFonts w:eastAsia="Yu Mincho"/>
                <w:sz w:val="21"/>
                <w:szCs w:val="21"/>
                <w:lang w:eastAsia="ja-JP"/>
              </w:rPr>
            </w:pPr>
          </w:p>
        </w:tc>
        <w:tc>
          <w:tcPr>
            <w:tcW w:w="6780" w:type="dxa"/>
          </w:tcPr>
          <w:p w14:paraId="60F0C5A0" w14:textId="20DA270A" w:rsidR="00D0388C" w:rsidRDefault="00D0388C" w:rsidP="00D0388C">
            <w:pPr>
              <w:pStyle w:val="BodyText"/>
              <w:rPr>
                <w:lang w:val="en-GB"/>
              </w:rPr>
            </w:pPr>
            <w:r>
              <w:rPr>
                <w:sz w:val="20"/>
                <w:szCs w:val="20"/>
                <w:lang w:val="en-GB"/>
              </w:rPr>
              <w:t>Not the right agenda</w:t>
            </w:r>
          </w:p>
        </w:tc>
      </w:tr>
      <w:tr w:rsidR="00DE6357" w14:paraId="14AB65FF" w14:textId="77777777" w:rsidTr="006A449B">
        <w:tc>
          <w:tcPr>
            <w:tcW w:w="1479" w:type="dxa"/>
          </w:tcPr>
          <w:p w14:paraId="12045508" w14:textId="4FADA5D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B3ECECD" w14:textId="77777777" w:rsidR="00DE6357" w:rsidRDefault="00DE6357" w:rsidP="00DE6357">
            <w:pPr>
              <w:rPr>
                <w:rFonts w:eastAsia="Yu Mincho"/>
                <w:sz w:val="21"/>
                <w:szCs w:val="21"/>
                <w:lang w:eastAsia="ja-JP"/>
              </w:rPr>
            </w:pPr>
          </w:p>
        </w:tc>
        <w:tc>
          <w:tcPr>
            <w:tcW w:w="6780" w:type="dxa"/>
          </w:tcPr>
          <w:p w14:paraId="53BFB70B"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For Option 1, which NR signal/channel is to be shared/rate matched should be identified first.</w:t>
            </w:r>
          </w:p>
          <w:p w14:paraId="7CDDF297" w14:textId="77777777" w:rsidR="00DE6357" w:rsidRPr="001743CF" w:rsidRDefault="00DE6357" w:rsidP="00DE6357">
            <w:pPr>
              <w:pStyle w:val="BodyText"/>
              <w:rPr>
                <w:rFonts w:eastAsiaTheme="minorEastAsia"/>
                <w:lang w:val="en-GB" w:eastAsia="zh-CN"/>
              </w:rPr>
            </w:pPr>
            <w:r w:rsidRPr="001743CF">
              <w:rPr>
                <w:rFonts w:eastAsiaTheme="minorEastAsia"/>
                <w:lang w:val="en-GB" w:eastAsia="zh-CN"/>
              </w:rPr>
              <w:t xml:space="preserve">For Option 2, similar view as CTC. We prefer not to support signals/channels sharing between 5G and 6G. It would complicate the 6G design and UE implementation complexity. The motivation and performance gains for Option </w:t>
            </w:r>
            <w:r w:rsidRPr="001743CF">
              <w:rPr>
                <w:rFonts w:eastAsiaTheme="minorEastAsia"/>
                <w:lang w:val="en-GB" w:eastAsia="zh-CN"/>
              </w:rPr>
              <w:lastRenderedPageBreak/>
              <w:t>2 should be clarified by proponents. The discussion on Option 2 can be postponed.</w:t>
            </w:r>
          </w:p>
          <w:p w14:paraId="43905F78" w14:textId="69B083A3" w:rsidR="00DE6357" w:rsidRDefault="00DE6357" w:rsidP="00DE6357">
            <w:pPr>
              <w:pStyle w:val="BodyText"/>
              <w:rPr>
                <w:sz w:val="20"/>
                <w:szCs w:val="20"/>
                <w:lang w:val="en-GB"/>
              </w:rPr>
            </w:pPr>
            <w:r w:rsidRPr="001743CF">
              <w:rPr>
                <w:rFonts w:eastAsiaTheme="minorEastAsia"/>
                <w:lang w:val="en-GB" w:eastAsia="zh-CN"/>
              </w:rPr>
              <w:t>For LTE-6GR MRSS, we think it is not needed.</w:t>
            </w:r>
          </w:p>
        </w:tc>
      </w:tr>
      <w:tr w:rsidR="004D27AA" w14:paraId="5A6C3BE1" w14:textId="77777777" w:rsidTr="006A449B">
        <w:tc>
          <w:tcPr>
            <w:tcW w:w="1479" w:type="dxa"/>
          </w:tcPr>
          <w:p w14:paraId="18C20EB9" w14:textId="45DF8A18" w:rsidR="004D27AA" w:rsidRDefault="004D27AA" w:rsidP="004D27AA">
            <w:pPr>
              <w:rPr>
                <w:rFonts w:eastAsiaTheme="minorEastAsia"/>
                <w:sz w:val="21"/>
                <w:szCs w:val="21"/>
                <w:lang w:val="en-US" w:eastAsia="zh-CN"/>
              </w:rPr>
            </w:pPr>
            <w:r>
              <w:rPr>
                <w:rFonts w:eastAsiaTheme="minorEastAsia"/>
                <w:sz w:val="21"/>
                <w:szCs w:val="21"/>
                <w:lang w:val="en-US" w:eastAsia="zh-CN"/>
              </w:rPr>
              <w:lastRenderedPageBreak/>
              <w:t>Rakuten</w:t>
            </w:r>
          </w:p>
        </w:tc>
        <w:tc>
          <w:tcPr>
            <w:tcW w:w="1372" w:type="dxa"/>
          </w:tcPr>
          <w:p w14:paraId="67BB7B6A" w14:textId="77777777" w:rsidR="004D27AA" w:rsidRDefault="004D27AA" w:rsidP="004D27AA">
            <w:pPr>
              <w:rPr>
                <w:rFonts w:eastAsia="Yu Mincho"/>
                <w:sz w:val="21"/>
                <w:szCs w:val="21"/>
                <w:lang w:eastAsia="ja-JP"/>
              </w:rPr>
            </w:pPr>
          </w:p>
        </w:tc>
        <w:tc>
          <w:tcPr>
            <w:tcW w:w="6780" w:type="dxa"/>
          </w:tcPr>
          <w:p w14:paraId="1E7A71CB" w14:textId="2BC19203" w:rsidR="004D27AA" w:rsidRPr="001743CF" w:rsidRDefault="004D27AA" w:rsidP="004D27AA">
            <w:pPr>
              <w:pStyle w:val="BodyText"/>
              <w:rPr>
                <w:rFonts w:eastAsiaTheme="minorEastAsia"/>
                <w:lang w:val="en-GB" w:eastAsia="zh-CN"/>
              </w:rPr>
            </w:pPr>
            <w:r>
              <w:rPr>
                <w:rFonts w:eastAsiaTheme="minorEastAsia"/>
                <w:lang w:val="en-GB" w:eastAsia="zh-CN"/>
              </w:rPr>
              <w:t>Support Opt1 only and remove FFS.</w:t>
            </w:r>
          </w:p>
        </w:tc>
      </w:tr>
      <w:tr w:rsidR="00464A53" w14:paraId="3E2D6F60" w14:textId="77777777" w:rsidTr="006A449B">
        <w:tc>
          <w:tcPr>
            <w:tcW w:w="1479" w:type="dxa"/>
          </w:tcPr>
          <w:p w14:paraId="198F336C" w14:textId="30A376B5" w:rsidR="00464A53" w:rsidRDefault="00464A53" w:rsidP="00464A53">
            <w:pPr>
              <w:rPr>
                <w:rFonts w:eastAsiaTheme="minorEastAsia"/>
                <w:sz w:val="21"/>
                <w:szCs w:val="21"/>
                <w:lang w:val="en-US" w:eastAsia="zh-CN"/>
              </w:rPr>
            </w:pPr>
            <w:r>
              <w:rPr>
                <w:rFonts w:eastAsia="Yu Mincho"/>
                <w:sz w:val="21"/>
                <w:szCs w:val="21"/>
                <w:lang w:eastAsia="ja-JP"/>
              </w:rPr>
              <w:t>Ofinno</w:t>
            </w:r>
          </w:p>
        </w:tc>
        <w:tc>
          <w:tcPr>
            <w:tcW w:w="1372" w:type="dxa"/>
          </w:tcPr>
          <w:p w14:paraId="25B479BF" w14:textId="0A0DC637"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17AF611E" w14:textId="4D79D1E5" w:rsidR="00464A53" w:rsidRDefault="00464A53" w:rsidP="00464A53">
            <w:pPr>
              <w:pStyle w:val="BodyText"/>
              <w:rPr>
                <w:rFonts w:eastAsiaTheme="minorEastAsia"/>
                <w:lang w:val="en-GB" w:eastAsia="zh-CN"/>
              </w:rPr>
            </w:pPr>
            <w:r>
              <w:rPr>
                <w:lang w:val="en-GB"/>
              </w:rPr>
              <w:t xml:space="preserve">We agree with China Telecom that Opt 2 is not clear. </w:t>
            </w:r>
            <w:r w:rsidRPr="004262CD">
              <w:rPr>
                <w:lang w:val="en-GB"/>
              </w:rPr>
              <w:t xml:space="preserve">We believe it is beneficial to have multiple options; however, such options should not be considered mutually exclusive or the only available choices. For instance, while sharing certain reference signals, allocating separate resources for other channels </w:t>
            </w:r>
            <w:r>
              <w:rPr>
                <w:lang w:val="en-GB"/>
              </w:rPr>
              <w:t xml:space="preserve">(by TDM/FDM, including rate-matching) </w:t>
            </w:r>
            <w:r w:rsidRPr="004262CD">
              <w:rPr>
                <w:lang w:val="en-GB"/>
              </w:rPr>
              <w:t>is also a feasible approach.</w:t>
            </w:r>
            <w:r>
              <w:rPr>
                <w:lang w:val="en-GB"/>
              </w:rPr>
              <w:t xml:space="preserve"> </w:t>
            </w:r>
          </w:p>
        </w:tc>
      </w:tr>
      <w:tr w:rsidR="00A650DD" w14:paraId="2FD2E3B2" w14:textId="77777777" w:rsidTr="006A449B">
        <w:tc>
          <w:tcPr>
            <w:tcW w:w="1479" w:type="dxa"/>
          </w:tcPr>
          <w:p w14:paraId="16ED2D25" w14:textId="2FAD7C16" w:rsidR="00A650DD" w:rsidRDefault="00A650DD" w:rsidP="00A650DD">
            <w:pPr>
              <w:rPr>
                <w:rFonts w:eastAsia="Yu Mincho"/>
                <w:sz w:val="21"/>
                <w:szCs w:val="21"/>
                <w:lang w:eastAsia="ja-JP"/>
              </w:rPr>
            </w:pPr>
            <w:r>
              <w:rPr>
                <w:rFonts w:eastAsia="PMingLiU" w:hint="eastAsia"/>
                <w:sz w:val="21"/>
                <w:szCs w:val="21"/>
                <w:lang w:val="en-US" w:eastAsia="zh-TW"/>
              </w:rPr>
              <w:t>Fainity</w:t>
            </w:r>
          </w:p>
        </w:tc>
        <w:tc>
          <w:tcPr>
            <w:tcW w:w="1372" w:type="dxa"/>
          </w:tcPr>
          <w:p w14:paraId="23E9923A" w14:textId="77777777" w:rsidR="00A650DD" w:rsidRDefault="00A650DD" w:rsidP="00A650DD">
            <w:pPr>
              <w:rPr>
                <w:rFonts w:eastAsia="Yu Mincho"/>
                <w:sz w:val="21"/>
                <w:szCs w:val="21"/>
                <w:lang w:eastAsia="ja-JP"/>
              </w:rPr>
            </w:pPr>
          </w:p>
        </w:tc>
        <w:tc>
          <w:tcPr>
            <w:tcW w:w="6780" w:type="dxa"/>
          </w:tcPr>
          <w:p w14:paraId="2D7E28D7" w14:textId="77777777" w:rsidR="00A650DD" w:rsidRDefault="00A650DD" w:rsidP="00A650DD">
            <w:pPr>
              <w:pStyle w:val="BodyText"/>
              <w:rPr>
                <w:rFonts w:eastAsia="PMingLiU"/>
                <w:lang w:val="en-GB" w:eastAsia="zh-TW"/>
              </w:rPr>
            </w:pPr>
            <w:r>
              <w:rPr>
                <w:rFonts w:eastAsia="PMingLiU" w:hint="eastAsia"/>
                <w:lang w:val="en-GB" w:eastAsia="zh-TW"/>
              </w:rPr>
              <w:t>OK for Opt1 and opt2 and further suggest to discuss</w:t>
            </w:r>
            <w:r w:rsidRPr="5C765AAE">
              <w:rPr>
                <w:rFonts w:eastAsia="PMingLiU"/>
                <w:lang w:val="en-GB" w:eastAsia="zh-TW"/>
              </w:rPr>
              <w:t xml:space="preserve"> Opt2 </w:t>
            </w:r>
            <w:r>
              <w:rPr>
                <w:rFonts w:eastAsia="PMingLiU" w:hint="eastAsia"/>
                <w:lang w:val="en-GB" w:eastAsia="zh-TW"/>
              </w:rPr>
              <w:t xml:space="preserve">and clarify which signals/channels could be shared </w:t>
            </w:r>
            <w:r w:rsidRPr="5C765AAE">
              <w:rPr>
                <w:rFonts w:eastAsia="PMingLiU"/>
                <w:lang w:val="en-GB" w:eastAsia="zh-TW"/>
              </w:rPr>
              <w:t>for better spectrum efficiency</w:t>
            </w:r>
            <w:r>
              <w:rPr>
                <w:rFonts w:eastAsia="PMingLiU" w:hint="eastAsia"/>
                <w:lang w:val="en-GB" w:eastAsia="zh-TW"/>
              </w:rPr>
              <w:t xml:space="preserve"> and</w:t>
            </w:r>
            <w:r w:rsidRPr="589EC28F">
              <w:rPr>
                <w:rFonts w:eastAsia="PMingLiU"/>
                <w:lang w:val="en-GB" w:eastAsia="zh-TW"/>
              </w:rPr>
              <w:t>.</w:t>
            </w:r>
          </w:p>
          <w:p w14:paraId="529B6DDF" w14:textId="5BF19992" w:rsidR="00A650DD" w:rsidRDefault="00A650DD" w:rsidP="00A650DD">
            <w:pPr>
              <w:pStyle w:val="BodyText"/>
              <w:rPr>
                <w:lang w:val="en-GB"/>
              </w:rPr>
            </w:pPr>
            <w:r>
              <w:rPr>
                <w:rFonts w:eastAsia="PMingLiU"/>
                <w:lang w:val="en-GB" w:eastAsia="zh-TW"/>
              </w:rPr>
              <w:t>N</w:t>
            </w:r>
            <w:r>
              <w:rPr>
                <w:rFonts w:eastAsia="PMingLiU" w:hint="eastAsia"/>
                <w:lang w:val="en-GB" w:eastAsia="zh-TW"/>
              </w:rPr>
              <w:t>ot support LTE-6GR MRSS</w:t>
            </w:r>
          </w:p>
        </w:tc>
      </w:tr>
      <w:tr w:rsidR="00732EF8" w14:paraId="29A71C7C" w14:textId="77777777" w:rsidTr="006A449B">
        <w:tc>
          <w:tcPr>
            <w:tcW w:w="1479" w:type="dxa"/>
          </w:tcPr>
          <w:p w14:paraId="1C422A56" w14:textId="2DAC1F6C" w:rsidR="00732EF8" w:rsidRDefault="00732EF8" w:rsidP="00A650DD">
            <w:pPr>
              <w:rPr>
                <w:rFonts w:eastAsia="PMingLiU"/>
                <w:sz w:val="21"/>
                <w:szCs w:val="21"/>
                <w:lang w:val="en-US" w:eastAsia="zh-TW"/>
              </w:rPr>
            </w:pPr>
            <w:r>
              <w:rPr>
                <w:rFonts w:eastAsia="PMingLiU"/>
                <w:sz w:val="21"/>
                <w:szCs w:val="21"/>
                <w:lang w:val="en-US" w:eastAsia="zh-TW"/>
              </w:rPr>
              <w:t>Ericsson</w:t>
            </w:r>
          </w:p>
        </w:tc>
        <w:tc>
          <w:tcPr>
            <w:tcW w:w="1372" w:type="dxa"/>
          </w:tcPr>
          <w:p w14:paraId="315ED533" w14:textId="3F3E4EC5" w:rsidR="00732EF8" w:rsidRDefault="00732EF8" w:rsidP="00A650DD">
            <w:pPr>
              <w:rPr>
                <w:rFonts w:eastAsia="Yu Mincho"/>
                <w:sz w:val="21"/>
                <w:szCs w:val="21"/>
                <w:lang w:eastAsia="ja-JP"/>
              </w:rPr>
            </w:pPr>
            <w:r>
              <w:rPr>
                <w:rFonts w:eastAsia="Yu Mincho"/>
                <w:sz w:val="21"/>
                <w:szCs w:val="21"/>
                <w:lang w:eastAsia="ja-JP"/>
              </w:rPr>
              <w:t>Y</w:t>
            </w:r>
          </w:p>
        </w:tc>
        <w:tc>
          <w:tcPr>
            <w:tcW w:w="6780" w:type="dxa"/>
          </w:tcPr>
          <w:p w14:paraId="5A47C534" w14:textId="41CE66AC" w:rsidR="00A81B1B" w:rsidRPr="00A81B1B" w:rsidRDefault="00A81B1B" w:rsidP="00A81B1B">
            <w:pPr>
              <w:pStyle w:val="BodyText"/>
              <w:rPr>
                <w:rFonts w:eastAsia="PMingLiU"/>
                <w:lang w:val="en-GB" w:eastAsia="zh-TW"/>
              </w:rPr>
            </w:pPr>
            <w:r w:rsidRPr="00A81B1B">
              <w:rPr>
                <w:rFonts w:eastAsia="PMingLiU"/>
                <w:lang w:val="en-GB" w:eastAsia="zh-TW"/>
              </w:rPr>
              <w:t xml:space="preserve">A highly dynamic MRSS scheme is essential for 6G, allowing the scheduler to, on a dynamic basis, assign resources to 5G or 6G users based on the traffic load. For spectrum sharing with LTE-M/NB-IoT a semi-static scheme is sufficient (e.g. reserve a set of resource blocks on the carrier for IoT technologies). We see no need to support dynamic spectrum sharing with 4G in general. </w:t>
            </w:r>
          </w:p>
          <w:p w14:paraId="0E654159" w14:textId="77777777" w:rsidR="00A81B1B" w:rsidRPr="00A81B1B" w:rsidRDefault="00A81B1B" w:rsidP="00A81B1B">
            <w:pPr>
              <w:pStyle w:val="BodyText"/>
              <w:rPr>
                <w:rFonts w:eastAsia="PMingLiU"/>
                <w:lang w:val="en-GB" w:eastAsia="zh-TW"/>
              </w:rPr>
            </w:pPr>
            <w:r w:rsidRPr="00A81B1B">
              <w:rPr>
                <w:rFonts w:eastAsia="PMingLiU"/>
                <w:lang w:val="en-GB" w:eastAsia="zh-TW"/>
              </w:rPr>
              <w:t xml:space="preserve">New 6G signals must be invisible to a 5G device using the 5G functionality as 5G devices in the field cannot be changed. This implies that it is not sufficient if the 5G functionality is captured in the 5G specifications, it must also have been implemented and tested for the vast majority of already deployed 5G devices. </w:t>
            </w:r>
          </w:p>
          <w:p w14:paraId="1E25C299" w14:textId="5D88A48F" w:rsidR="00732EF8" w:rsidRDefault="00A81B1B" w:rsidP="00A81B1B">
            <w:pPr>
              <w:pStyle w:val="BodyText"/>
              <w:rPr>
                <w:rFonts w:eastAsia="PMingLiU"/>
                <w:lang w:val="en-GB" w:eastAsia="zh-TW"/>
              </w:rPr>
            </w:pPr>
            <w:r w:rsidRPr="00A81B1B">
              <w:rPr>
                <w:rFonts w:eastAsia="PMingLiU"/>
                <w:lang w:val="en-GB" w:eastAsia="zh-TW"/>
              </w:rPr>
              <w:t>Sharing the same signals for 5G and 6G (i.e. opt 2 above) can be considered on a case-by-case basis.</w:t>
            </w:r>
          </w:p>
        </w:tc>
      </w:tr>
      <w:tr w:rsidR="001A107D" w14:paraId="14D4A7D5" w14:textId="77777777" w:rsidTr="006A449B">
        <w:tc>
          <w:tcPr>
            <w:tcW w:w="1479" w:type="dxa"/>
          </w:tcPr>
          <w:p w14:paraId="03B439E7" w14:textId="1BD96027" w:rsidR="001A107D" w:rsidRDefault="001A107D" w:rsidP="00A650DD">
            <w:pPr>
              <w:rPr>
                <w:rFonts w:eastAsia="PMingLiU"/>
                <w:sz w:val="21"/>
                <w:szCs w:val="21"/>
                <w:lang w:val="en-US" w:eastAsia="zh-TW"/>
              </w:rPr>
            </w:pPr>
            <w:r>
              <w:rPr>
                <w:rFonts w:eastAsia="PMingLiU"/>
                <w:sz w:val="21"/>
                <w:szCs w:val="21"/>
                <w:lang w:val="en-US" w:eastAsia="zh-TW"/>
              </w:rPr>
              <w:t>MediaTek</w:t>
            </w:r>
          </w:p>
        </w:tc>
        <w:tc>
          <w:tcPr>
            <w:tcW w:w="1372" w:type="dxa"/>
          </w:tcPr>
          <w:p w14:paraId="341E05F2" w14:textId="066C799A" w:rsidR="001A107D" w:rsidRDefault="001A107D" w:rsidP="00A650DD">
            <w:pPr>
              <w:rPr>
                <w:rFonts w:eastAsia="Yu Mincho"/>
                <w:sz w:val="21"/>
                <w:szCs w:val="21"/>
                <w:lang w:eastAsia="ja-JP"/>
              </w:rPr>
            </w:pPr>
            <w:r>
              <w:rPr>
                <w:rFonts w:eastAsia="Yu Mincho"/>
                <w:sz w:val="21"/>
                <w:szCs w:val="21"/>
                <w:lang w:eastAsia="ja-JP"/>
              </w:rPr>
              <w:t>Partially</w:t>
            </w:r>
          </w:p>
        </w:tc>
        <w:tc>
          <w:tcPr>
            <w:tcW w:w="6780" w:type="dxa"/>
          </w:tcPr>
          <w:p w14:paraId="57046BCF" w14:textId="77777777" w:rsidR="001A107D" w:rsidRDefault="001A107D" w:rsidP="00A81B1B">
            <w:pPr>
              <w:pStyle w:val="BodyText"/>
              <w:rPr>
                <w:rFonts w:eastAsiaTheme="minorEastAsia"/>
                <w:lang w:eastAsia="zh-CN"/>
              </w:rPr>
            </w:pPr>
            <w:r>
              <w:rPr>
                <w:rFonts w:eastAsiaTheme="minorEastAsia"/>
                <w:lang w:eastAsia="zh-CN"/>
              </w:rPr>
              <w:t xml:space="preserve">We would like to consider SDM in addition to TDM/FDM. We do consider sharing of certain signals at least to reduce overhead, but we would like to discuss the motivations further first. </w:t>
            </w:r>
          </w:p>
          <w:p w14:paraId="7ED6E323" w14:textId="67698AF3" w:rsidR="001A107D" w:rsidRPr="00A81B1B" w:rsidRDefault="001A107D" w:rsidP="00A81B1B">
            <w:pPr>
              <w:pStyle w:val="BodyText"/>
              <w:rPr>
                <w:rFonts w:eastAsia="PMingLiU"/>
                <w:lang w:val="en-GB" w:eastAsia="zh-TW"/>
              </w:rPr>
            </w:pPr>
            <w:r>
              <w:rPr>
                <w:rFonts w:eastAsiaTheme="minorEastAsia"/>
                <w:lang w:eastAsia="zh-CN"/>
              </w:rPr>
              <w:t>We do not think LTE/6G MRSS is required (can be semi-static sharing only), fine with plenary furtther discussing that as suggested by Apple.</w:t>
            </w:r>
          </w:p>
        </w:tc>
      </w:tr>
      <w:tr w:rsidR="007D56D4" w14:paraId="4D7E4C13" w14:textId="77777777" w:rsidTr="006A449B">
        <w:tc>
          <w:tcPr>
            <w:tcW w:w="1479" w:type="dxa"/>
          </w:tcPr>
          <w:p w14:paraId="051D994D" w14:textId="5F85BF54"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5B8ED7FE" w14:textId="2909E3F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12010DE2" w14:textId="7B7C3F04" w:rsidR="007D56D4" w:rsidRDefault="007D56D4" w:rsidP="007D56D4">
            <w:pPr>
              <w:pStyle w:val="BodyText"/>
              <w:rPr>
                <w:rFonts w:eastAsiaTheme="minorEastAsia"/>
                <w:lang w:eastAsia="zh-CN"/>
              </w:rPr>
            </w:pPr>
            <w:r>
              <w:rPr>
                <w:rFonts w:eastAsia="Malgun Gothic" w:hint="eastAsia"/>
                <w:lang w:val="en-GB" w:eastAsia="ko-KR"/>
              </w:rPr>
              <w:t xml:space="preserve">Share the view with Vodafone that 6G-4G MRSS would not be needed once mobility between 6G and 4G is specified. </w:t>
            </w:r>
          </w:p>
        </w:tc>
      </w:tr>
      <w:tr w:rsidR="00D62A69" w14:paraId="4B532932" w14:textId="77777777" w:rsidTr="006A449B">
        <w:tc>
          <w:tcPr>
            <w:tcW w:w="1479" w:type="dxa"/>
          </w:tcPr>
          <w:p w14:paraId="2749E978" w14:textId="3E50EA11" w:rsidR="00D62A69" w:rsidRDefault="00D62A69" w:rsidP="00D62A69">
            <w:pPr>
              <w:rPr>
                <w:rFonts w:eastAsia="Malgun Gothic"/>
                <w:sz w:val="21"/>
                <w:szCs w:val="21"/>
                <w:lang w:val="en-US" w:eastAsia="ko-KR"/>
              </w:rPr>
            </w:pPr>
            <w:r>
              <w:rPr>
                <w:rFonts w:eastAsiaTheme="minorEastAsia"/>
                <w:sz w:val="21"/>
                <w:szCs w:val="21"/>
                <w:lang w:val="en-US" w:eastAsia="zh-CN"/>
              </w:rPr>
              <w:t>CEWiT</w:t>
            </w:r>
          </w:p>
        </w:tc>
        <w:tc>
          <w:tcPr>
            <w:tcW w:w="1372" w:type="dxa"/>
          </w:tcPr>
          <w:p w14:paraId="598E7377" w14:textId="41306DDC" w:rsidR="00D62A69" w:rsidRDefault="00D62A69" w:rsidP="00D62A69">
            <w:pPr>
              <w:rPr>
                <w:rFonts w:eastAsia="Malgun Gothic"/>
                <w:sz w:val="21"/>
                <w:szCs w:val="21"/>
                <w:lang w:eastAsia="ko-KR"/>
              </w:rPr>
            </w:pPr>
            <w:r>
              <w:rPr>
                <w:rFonts w:eastAsia="Malgun Gothic"/>
                <w:sz w:val="21"/>
                <w:szCs w:val="21"/>
                <w:lang w:eastAsia="ko-KR"/>
              </w:rPr>
              <w:t>In principle, Y</w:t>
            </w:r>
          </w:p>
        </w:tc>
        <w:tc>
          <w:tcPr>
            <w:tcW w:w="6780" w:type="dxa"/>
          </w:tcPr>
          <w:p w14:paraId="79F36909" w14:textId="77777777" w:rsidR="00D62A69" w:rsidRDefault="00D62A69" w:rsidP="00D62A69">
            <w:pPr>
              <w:pStyle w:val="BodyText"/>
              <w:rPr>
                <w:rFonts w:eastAsiaTheme="minorEastAsia"/>
                <w:lang w:val="en-GB" w:eastAsia="zh-CN"/>
              </w:rPr>
            </w:pPr>
            <w:r>
              <w:rPr>
                <w:rFonts w:eastAsiaTheme="minorEastAsia"/>
                <w:lang w:val="en-GB" w:eastAsia="zh-CN"/>
              </w:rPr>
              <w:t>Though we agree with the proposed text, we believe the intention is not very clear between having Opt1 and Opt2. Our interpretation of the proposal is either 5G and 6G resources are TDMed/FDMed or 6GR shares 5G signals/channels. Even with some of the 5G signals/channels reused by 6GR, resources other than the one occupied by the shared signals/channels can be multiplexed with other 5G resources. Hence, we propose the following minor change.</w:t>
            </w:r>
          </w:p>
          <w:p w14:paraId="0A116F7D" w14:textId="77777777" w:rsidR="00D62A69" w:rsidRDefault="00D62A69" w:rsidP="00D62A69">
            <w:pPr>
              <w:pStyle w:val="BodyText"/>
              <w:rPr>
                <w:rFonts w:eastAsiaTheme="minorEastAsia"/>
                <w:lang w:val="en-GB" w:eastAsia="zh-CN"/>
              </w:rPr>
            </w:pPr>
          </w:p>
          <w:p w14:paraId="59EED391" w14:textId="77777777" w:rsidR="00D62A69" w:rsidRDefault="00D62A69" w:rsidP="00D62A69">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For NR-6GR MRSS support, study the following options for the coexistence with NR signals/channels on MRSS carrier</w:t>
            </w:r>
          </w:p>
          <w:p w14:paraId="3A37549E"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1:</w:t>
            </w:r>
            <w:r>
              <w:rPr>
                <w:rFonts w:ascii="Times New Roman" w:hAnsi="Times New Roman" w:cs="Times New Roman" w:hint="eastAsia"/>
                <w:sz w:val="21"/>
                <w:szCs w:val="21"/>
                <w:lang w:val="en-US"/>
              </w:rPr>
              <w:t xml:space="preserve"> </w:t>
            </w:r>
            <w:r w:rsidRPr="002924CE">
              <w:rPr>
                <w:rFonts w:ascii="Times New Roman" w:hAnsi="Times New Roman" w:cs="Times New Roman"/>
                <w:sz w:val="21"/>
                <w:szCs w:val="21"/>
                <w:lang w:val="en-US"/>
              </w:rPr>
              <w:t>NR/6GR resources are split via TDM/FDM, including rate-matching</w:t>
            </w:r>
          </w:p>
          <w:p w14:paraId="77B5FD4C" w14:textId="77777777" w:rsidR="00D62A69" w:rsidRPr="002924CE" w:rsidRDefault="00D62A69" w:rsidP="00D62A69">
            <w:pPr>
              <w:pStyle w:val="ListParagraph"/>
              <w:numPr>
                <w:ilvl w:val="1"/>
                <w:numId w:val="11"/>
              </w:numPr>
              <w:rPr>
                <w:rFonts w:ascii="Times New Roman" w:hAnsi="Times New Roman" w:cs="Times New Roman"/>
                <w:sz w:val="21"/>
                <w:szCs w:val="21"/>
                <w:lang w:val="en-US"/>
              </w:rPr>
            </w:pPr>
            <w:r w:rsidRPr="00D55995">
              <w:rPr>
                <w:rFonts w:ascii="Times New Roman" w:hAnsi="Times New Roman" w:cs="Times New Roman" w:hint="eastAsia"/>
                <w:strike/>
                <w:color w:val="EE0000"/>
                <w:sz w:val="21"/>
                <w:szCs w:val="21"/>
                <w:lang w:val="en-US"/>
              </w:rPr>
              <w:t>Opt2:</w:t>
            </w:r>
            <w:r w:rsidRPr="00D55995">
              <w:rPr>
                <w:rFonts w:ascii="Times New Roman" w:hAnsi="Times New Roman" w:cs="Times New Roman" w:hint="eastAsia"/>
                <w:color w:val="EE0000"/>
                <w:sz w:val="21"/>
                <w:szCs w:val="21"/>
                <w:lang w:val="en-US"/>
              </w:rPr>
              <w:t xml:space="preserve"> </w:t>
            </w:r>
            <w:r w:rsidRPr="002924CE">
              <w:rPr>
                <w:rFonts w:ascii="Times New Roman" w:hAnsi="Times New Roman" w:cs="Times New Roman"/>
                <w:sz w:val="21"/>
                <w:szCs w:val="21"/>
                <w:lang w:val="en-US"/>
              </w:rPr>
              <w:t>6GR shares NR signals/channels</w:t>
            </w:r>
          </w:p>
          <w:p w14:paraId="1BC34CE4" w14:textId="77777777" w:rsidR="00D62A69" w:rsidRDefault="00D62A69" w:rsidP="00D62A69">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FS: </w:t>
            </w:r>
            <w:r>
              <w:rPr>
                <w:rFonts w:ascii="Times New Roman" w:hAnsi="Times New Roman" w:cs="Times New Roman"/>
                <w:sz w:val="21"/>
                <w:szCs w:val="21"/>
                <w:lang w:val="en-US"/>
              </w:rPr>
              <w:t>whether</w:t>
            </w:r>
            <w:r>
              <w:rPr>
                <w:rFonts w:ascii="Times New Roman" w:hAnsi="Times New Roman" w:cs="Times New Roman" w:hint="eastAsia"/>
                <w:sz w:val="21"/>
                <w:szCs w:val="21"/>
                <w:lang w:val="en-US"/>
              </w:rPr>
              <w:t>/how to support LTE-6GR MRSS</w:t>
            </w:r>
          </w:p>
          <w:p w14:paraId="48F07206" w14:textId="2E69791B" w:rsidR="00D62A69" w:rsidRDefault="00D62A69" w:rsidP="00D62A69">
            <w:pPr>
              <w:pStyle w:val="BodyText"/>
              <w:rPr>
                <w:rFonts w:eastAsia="Malgun Gothic"/>
                <w:lang w:val="en-GB" w:eastAsia="ko-KR"/>
              </w:rPr>
            </w:pPr>
            <w:r>
              <w:rPr>
                <w:rFonts w:eastAsiaTheme="minorEastAsia"/>
                <w:lang w:val="en-GB" w:eastAsia="zh-CN"/>
              </w:rPr>
              <w:t xml:space="preserve"> </w:t>
            </w:r>
          </w:p>
        </w:tc>
      </w:tr>
      <w:tr w:rsidR="00A8735C" w14:paraId="7C2E118A" w14:textId="77777777" w:rsidTr="006A449B">
        <w:tc>
          <w:tcPr>
            <w:tcW w:w="1479" w:type="dxa"/>
          </w:tcPr>
          <w:p w14:paraId="41E89E2F" w14:textId="7C200DB6" w:rsidR="00A8735C" w:rsidRDefault="00A8735C" w:rsidP="00A8735C">
            <w:pPr>
              <w:rPr>
                <w:rFonts w:eastAsiaTheme="minorEastAsia"/>
                <w:sz w:val="21"/>
                <w:szCs w:val="21"/>
                <w:lang w:val="en-US" w:eastAsia="zh-CN"/>
              </w:rPr>
            </w:pPr>
            <w:r>
              <w:rPr>
                <w:rFonts w:eastAsia="Yu Mincho" w:hint="eastAsia"/>
                <w:sz w:val="21"/>
                <w:szCs w:val="21"/>
                <w:lang w:eastAsia="ja-JP"/>
              </w:rPr>
              <w:lastRenderedPageBreak/>
              <w:t>KDDI</w:t>
            </w:r>
          </w:p>
        </w:tc>
        <w:tc>
          <w:tcPr>
            <w:tcW w:w="1372" w:type="dxa"/>
          </w:tcPr>
          <w:p w14:paraId="140935B6" w14:textId="74BAEA09" w:rsidR="00A8735C" w:rsidRDefault="00A8735C" w:rsidP="00A8735C">
            <w:pPr>
              <w:rPr>
                <w:rFonts w:eastAsia="Malgun Gothic"/>
                <w:sz w:val="21"/>
                <w:szCs w:val="21"/>
                <w:lang w:eastAsia="ko-KR"/>
              </w:rPr>
            </w:pPr>
            <w:r>
              <w:rPr>
                <w:rFonts w:eastAsia="Yu Mincho" w:hint="eastAsia"/>
                <w:sz w:val="21"/>
                <w:szCs w:val="21"/>
                <w:lang w:eastAsia="ja-JP"/>
              </w:rPr>
              <w:t>Y</w:t>
            </w:r>
          </w:p>
        </w:tc>
        <w:tc>
          <w:tcPr>
            <w:tcW w:w="6780" w:type="dxa"/>
          </w:tcPr>
          <w:p w14:paraId="405E4947" w14:textId="41B16344" w:rsidR="00A8735C" w:rsidRDefault="00A8735C" w:rsidP="00A8735C">
            <w:pPr>
              <w:pStyle w:val="BodyText"/>
              <w:rPr>
                <w:rFonts w:eastAsiaTheme="minorEastAsia"/>
                <w:lang w:val="en-GB" w:eastAsia="zh-CN"/>
              </w:rPr>
            </w:pPr>
            <w:r w:rsidRPr="00175B13">
              <w:rPr>
                <w:lang w:val="en-GB"/>
              </w:rPr>
              <w:t>We fundamentally agree with FL's Proposal. As an operator, we particularly hope to minimize the reduction in frequency efficiency caused by NR and 6GR coexisting within the same band, aiming for the highest possible frequency efficiency in NR-6GR MRSS. From this perspective, we should discuss not only Opt1 but also the direction of Opt2.</w:t>
            </w:r>
          </w:p>
        </w:tc>
      </w:tr>
      <w:tr w:rsidR="008E1415" w14:paraId="5E37103D" w14:textId="77777777" w:rsidTr="006A449B">
        <w:tc>
          <w:tcPr>
            <w:tcW w:w="1479" w:type="dxa"/>
          </w:tcPr>
          <w:p w14:paraId="6A8674AC" w14:textId="0FA8BD0C" w:rsidR="008E1415" w:rsidRDefault="008E1415" w:rsidP="008E1415">
            <w:pPr>
              <w:rPr>
                <w:rFonts w:eastAsia="Yu Mincho"/>
                <w:sz w:val="21"/>
                <w:szCs w:val="21"/>
                <w:lang w:eastAsia="ja-JP"/>
              </w:rPr>
            </w:pPr>
            <w:r>
              <w:rPr>
                <w:rFonts w:eastAsiaTheme="minorEastAsia" w:hint="eastAsia"/>
                <w:sz w:val="21"/>
                <w:szCs w:val="21"/>
                <w:lang w:val="en-US" w:eastAsia="zh-CN"/>
              </w:rPr>
              <w:t>Xiaomi</w:t>
            </w:r>
          </w:p>
        </w:tc>
        <w:tc>
          <w:tcPr>
            <w:tcW w:w="1372" w:type="dxa"/>
          </w:tcPr>
          <w:p w14:paraId="4336DACD" w14:textId="57692743" w:rsidR="008E1415" w:rsidRDefault="008E1415" w:rsidP="008E1415">
            <w:pPr>
              <w:rPr>
                <w:rFonts w:eastAsia="Yu Mincho"/>
                <w:sz w:val="21"/>
                <w:szCs w:val="21"/>
                <w:lang w:eastAsia="ja-JP"/>
              </w:rPr>
            </w:pPr>
            <w:r>
              <w:rPr>
                <w:rFonts w:eastAsiaTheme="minorEastAsia" w:hint="eastAsia"/>
                <w:sz w:val="21"/>
                <w:szCs w:val="21"/>
                <w:lang w:eastAsia="zh-CN"/>
              </w:rPr>
              <w:t>Y in principle</w:t>
            </w:r>
          </w:p>
        </w:tc>
        <w:tc>
          <w:tcPr>
            <w:tcW w:w="6780" w:type="dxa"/>
          </w:tcPr>
          <w:p w14:paraId="2A74CF07" w14:textId="78140E20" w:rsidR="008E1415" w:rsidRPr="00175B13" w:rsidRDefault="008E1415" w:rsidP="008E1415">
            <w:pPr>
              <w:pStyle w:val="BodyText"/>
              <w:rPr>
                <w:lang w:val="en-GB"/>
              </w:rPr>
            </w:pPr>
            <w:r>
              <w:rPr>
                <w:rFonts w:eastAsiaTheme="minorEastAsia" w:hint="eastAsia"/>
                <w:lang w:val="en-GB" w:eastAsia="zh-CN"/>
              </w:rPr>
              <w:t xml:space="preserve">We are generally fine with the proposal. For </w:t>
            </w:r>
            <w:proofErr w:type="spellStart"/>
            <w:r>
              <w:rPr>
                <w:rFonts w:eastAsiaTheme="minorEastAsia" w:hint="eastAsia"/>
                <w:lang w:val="en-GB" w:eastAsia="zh-CN"/>
              </w:rPr>
              <w:t>Opt</w:t>
            </w:r>
            <w:proofErr w:type="spellEnd"/>
            <w:r>
              <w:rPr>
                <w:rFonts w:eastAsiaTheme="minorEastAsia" w:hint="eastAsia"/>
                <w:lang w:val="en-GB" w:eastAsia="zh-CN"/>
              </w:rPr>
              <w:t xml:space="preserve"> 2, our understanding of the intention is to share some of the NR signals/channels and would like to confirm the understanding.</w:t>
            </w:r>
          </w:p>
        </w:tc>
      </w:tr>
      <w:tr w:rsidR="003C3AFB" w14:paraId="3C05C170" w14:textId="77777777" w:rsidTr="006A449B">
        <w:tc>
          <w:tcPr>
            <w:tcW w:w="1479" w:type="dxa"/>
          </w:tcPr>
          <w:p w14:paraId="79D095CA" w14:textId="3BF96E9C" w:rsidR="003C3AFB" w:rsidRDefault="003C3AFB" w:rsidP="003C3AFB">
            <w:pPr>
              <w:rPr>
                <w:rFonts w:eastAsiaTheme="minorEastAsia" w:hint="eastAsia"/>
                <w:sz w:val="21"/>
                <w:szCs w:val="21"/>
                <w:lang w:val="en-US" w:eastAsia="zh-CN"/>
              </w:rPr>
            </w:pPr>
            <w:r>
              <w:rPr>
                <w:rFonts w:eastAsia="Yu Mincho"/>
                <w:sz w:val="21"/>
                <w:szCs w:val="21"/>
                <w:lang w:val="en-US" w:eastAsia="ja-JP"/>
              </w:rPr>
              <w:t>Sharp</w:t>
            </w:r>
          </w:p>
        </w:tc>
        <w:tc>
          <w:tcPr>
            <w:tcW w:w="1372" w:type="dxa"/>
          </w:tcPr>
          <w:p w14:paraId="520F689B" w14:textId="77777777" w:rsidR="003C3AFB" w:rsidRDefault="003C3AFB" w:rsidP="003C3AFB">
            <w:pPr>
              <w:rPr>
                <w:rFonts w:eastAsiaTheme="minorEastAsia" w:hint="eastAsia"/>
                <w:sz w:val="21"/>
                <w:szCs w:val="21"/>
                <w:lang w:eastAsia="zh-CN"/>
              </w:rPr>
            </w:pPr>
          </w:p>
        </w:tc>
        <w:tc>
          <w:tcPr>
            <w:tcW w:w="6780" w:type="dxa"/>
          </w:tcPr>
          <w:p w14:paraId="342CF6D3" w14:textId="6B152BCA" w:rsidR="003C3AFB" w:rsidRDefault="003C3AFB" w:rsidP="003C3AFB">
            <w:pPr>
              <w:pStyle w:val="BodyText"/>
              <w:rPr>
                <w:rFonts w:eastAsiaTheme="minorEastAsia" w:hint="eastAsia"/>
                <w:lang w:val="en-GB" w:eastAsia="zh-CN"/>
              </w:rPr>
            </w:pPr>
            <w:r>
              <w:rPr>
                <w:lang w:val="en-GB"/>
              </w:rPr>
              <w:t>Even with Opt2 in which 6GR and NR share some signals and channels, at least TDM/FDM (and potentially rate-matching) would be required. Thus, Opt1 should be the baseline for study, and Opt2 can be discussed further.</w:t>
            </w:r>
          </w:p>
        </w:tc>
      </w:tr>
    </w:tbl>
    <w:p w14:paraId="18C818E1" w14:textId="77777777" w:rsidR="00A768D0" w:rsidRDefault="00A768D0" w:rsidP="00A768D0">
      <w:pPr>
        <w:pStyle w:val="BodyText"/>
        <w:rPr>
          <w:lang w:val="en-GB"/>
        </w:rPr>
      </w:pPr>
    </w:p>
    <w:p w14:paraId="7743E047" w14:textId="77777777" w:rsidR="00A768D0" w:rsidRDefault="00A768D0" w:rsidP="00C93E9A">
      <w:pPr>
        <w:pStyle w:val="BodyText"/>
        <w:rPr>
          <w:lang w:val="en-GB"/>
        </w:rPr>
      </w:pPr>
    </w:p>
    <w:p w14:paraId="3D45136B" w14:textId="015C28B3" w:rsidR="00191056" w:rsidRPr="00C17422" w:rsidRDefault="00191056" w:rsidP="00191056">
      <w:pPr>
        <w:pStyle w:val="Heading1"/>
        <w:ind w:left="284" w:hanging="284"/>
        <w:rPr>
          <w:b/>
          <w:bCs/>
        </w:rPr>
      </w:pPr>
      <w:r>
        <w:rPr>
          <w:rFonts w:eastAsia="Yu Mincho" w:hint="eastAsia"/>
          <w:b/>
          <w:bCs/>
          <w:lang w:eastAsia="ja-JP"/>
        </w:rPr>
        <w:t>7</w:t>
      </w:r>
      <w:r w:rsidRPr="00C17422">
        <w:rPr>
          <w:b/>
          <w:bCs/>
        </w:rPr>
        <w:t xml:space="preserve"> </w:t>
      </w:r>
      <w:r w:rsidR="00413DDB" w:rsidRPr="00413DDB">
        <w:rPr>
          <w:rFonts w:eastAsia="Yu Mincho"/>
          <w:b/>
          <w:bCs/>
          <w:lang w:eastAsia="ja-JP"/>
        </w:rPr>
        <w:t>Service/channel multiplexing/collision, including concurrence of UL transmissions</w:t>
      </w:r>
    </w:p>
    <w:p w14:paraId="1E06CDFC" w14:textId="7882981F" w:rsidR="00191056" w:rsidRPr="00475D4B" w:rsidRDefault="0004252C" w:rsidP="00191056">
      <w:pPr>
        <w:pStyle w:val="BodyText"/>
        <w:rPr>
          <w:lang w:val="en-US"/>
        </w:rPr>
      </w:pPr>
      <w:r>
        <w:rPr>
          <w:rFonts w:hint="eastAsia"/>
          <w:lang w:val="en-US"/>
        </w:rPr>
        <w:t>The SID does not have text explicitly mention</w:t>
      </w:r>
      <w:r w:rsidR="005853D1">
        <w:rPr>
          <w:rFonts w:hint="eastAsia"/>
          <w:lang w:val="en-US"/>
        </w:rPr>
        <w:t>ing this aspect. However, according to companies</w:t>
      </w:r>
      <w:r w:rsidR="005853D1">
        <w:rPr>
          <w:lang w:val="en-US"/>
        </w:rPr>
        <w:t>’</w:t>
      </w:r>
      <w:r w:rsidR="005853D1">
        <w:rPr>
          <w:rFonts w:hint="eastAsia"/>
          <w:lang w:val="en-US"/>
        </w:rPr>
        <w:t xml:space="preserve"> contributions so far, companies ha</w:t>
      </w:r>
      <w:r w:rsidR="00C23DAC">
        <w:rPr>
          <w:rFonts w:hint="eastAsia"/>
          <w:lang w:val="en-US"/>
        </w:rPr>
        <w:t>ve</w:t>
      </w:r>
      <w:r w:rsidR="005853D1">
        <w:rPr>
          <w:rFonts w:hint="eastAsia"/>
          <w:lang w:val="en-US"/>
        </w:rPr>
        <w:t xml:space="preserve"> h</w:t>
      </w:r>
      <w:r w:rsidR="00280C0C">
        <w:rPr>
          <w:rFonts w:hint="eastAsia"/>
          <w:lang w:val="en-US"/>
        </w:rPr>
        <w:t>igh interest in improv</w:t>
      </w:r>
      <w:r w:rsidR="00EB6EE1">
        <w:rPr>
          <w:rFonts w:hint="eastAsia"/>
          <w:lang w:val="en-US"/>
        </w:rPr>
        <w:t>ement/simplification</w:t>
      </w:r>
      <w:r w:rsidR="00280C0C">
        <w:rPr>
          <w:rFonts w:hint="eastAsia"/>
          <w:lang w:val="en-US"/>
        </w:rPr>
        <w:t xml:space="preserve"> </w:t>
      </w:r>
      <w:r w:rsidR="00EB6EE1">
        <w:rPr>
          <w:rFonts w:hint="eastAsia"/>
          <w:lang w:val="en-US"/>
        </w:rPr>
        <w:t xml:space="preserve">of </w:t>
      </w:r>
      <w:r w:rsidR="00280C0C">
        <w:rPr>
          <w:rFonts w:hint="eastAsia"/>
          <w:lang w:val="en-US"/>
        </w:rPr>
        <w:t xml:space="preserve">the </w:t>
      </w:r>
      <w:r w:rsidR="00280C0C" w:rsidRPr="00280C0C">
        <w:rPr>
          <w:lang w:val="en-US"/>
        </w:rPr>
        <w:t>Service/channel multiplexing/collision</w:t>
      </w:r>
      <w:r w:rsidR="00280C0C">
        <w:rPr>
          <w:rFonts w:hint="eastAsia"/>
          <w:lang w:val="en-US"/>
        </w:rPr>
        <w:t xml:space="preserve">, including </w:t>
      </w:r>
      <w:r w:rsidR="00260852">
        <w:rPr>
          <w:rFonts w:hint="eastAsia"/>
          <w:lang w:val="en-US"/>
        </w:rPr>
        <w:t>PUSCH/PUCCH transmissions, UCI multiplexing/prioritization</w:t>
      </w:r>
      <w:r w:rsidR="00EB6EE1">
        <w:rPr>
          <w:rFonts w:hint="eastAsia"/>
          <w:lang w:val="en-US"/>
        </w:rPr>
        <w:t xml:space="preserve">, </w:t>
      </w:r>
      <w:r w:rsidR="00C23DAC">
        <w:rPr>
          <w:rFonts w:hint="eastAsia"/>
          <w:lang w:val="en-US"/>
        </w:rPr>
        <w:t xml:space="preserve">common RS for communication/sensing/positioning, </w:t>
      </w:r>
      <w:r w:rsidR="00EB6EE1">
        <w:rPr>
          <w:rFonts w:hint="eastAsia"/>
          <w:lang w:val="en-US"/>
        </w:rPr>
        <w:t>and so on.</w:t>
      </w:r>
      <w:r w:rsidR="003471E6">
        <w:rPr>
          <w:rFonts w:hint="eastAsia"/>
          <w:lang w:val="en-US"/>
        </w:rPr>
        <w:t xml:space="preserve"> </w:t>
      </w:r>
      <w:r w:rsidR="003471E6" w:rsidRPr="0076619F">
        <w:rPr>
          <w:rFonts w:hint="eastAsia"/>
          <w:highlight w:val="magenta"/>
          <w:lang w:val="en-US"/>
        </w:rPr>
        <w:t xml:space="preserve">Since these aspects are highly related to </w:t>
      </w:r>
      <w:r w:rsidR="00D10F98" w:rsidRPr="0076619F">
        <w:rPr>
          <w:highlight w:val="magenta"/>
          <w:lang w:val="en-US"/>
        </w:rPr>
        <w:t>other</w:t>
      </w:r>
      <w:r w:rsidR="00D10F98" w:rsidRPr="0076619F">
        <w:rPr>
          <w:rFonts w:hint="eastAsia"/>
          <w:highlight w:val="magenta"/>
          <w:lang w:val="en-US"/>
        </w:rPr>
        <w:t xml:space="preserve"> agenda items to be discussed in RAN1 (</w:t>
      </w:r>
      <w:r w:rsidR="001250BE" w:rsidRPr="0076619F">
        <w:rPr>
          <w:rFonts w:hint="eastAsia"/>
          <w:highlight w:val="magenta"/>
          <w:lang w:val="en-US"/>
        </w:rPr>
        <w:t>e</w:t>
      </w:r>
      <w:r w:rsidR="00D10F98" w:rsidRPr="0076619F">
        <w:rPr>
          <w:rFonts w:hint="eastAsia"/>
          <w:highlight w:val="magenta"/>
          <w:lang w:val="en-US"/>
        </w:rPr>
        <w:t>.</w:t>
      </w:r>
      <w:r w:rsidR="001250BE" w:rsidRPr="0076619F">
        <w:rPr>
          <w:rFonts w:hint="eastAsia"/>
          <w:highlight w:val="magenta"/>
          <w:lang w:val="en-US"/>
        </w:rPr>
        <w:t>g.</w:t>
      </w:r>
      <w:r w:rsidR="00D10F98" w:rsidRPr="0076619F">
        <w:rPr>
          <w:rFonts w:hint="eastAsia"/>
          <w:highlight w:val="magenta"/>
          <w:lang w:val="en-US"/>
        </w:rPr>
        <w:t xml:space="preserve">, </w:t>
      </w:r>
      <w:r w:rsidR="00D10F98" w:rsidRPr="0076619F">
        <w:rPr>
          <w:highlight w:val="magenta"/>
          <w:lang w:val="en-US"/>
        </w:rPr>
        <w:t>“Physical layer control, data scheduling and HARQ operation”</w:t>
      </w:r>
      <w:r w:rsidR="00D10F98" w:rsidRPr="0076619F">
        <w:rPr>
          <w:rFonts w:hint="eastAsia"/>
          <w:highlight w:val="magenta"/>
          <w:lang w:val="en-US"/>
        </w:rPr>
        <w:t xml:space="preserve">, </w:t>
      </w:r>
      <w:r w:rsidR="00D10F98" w:rsidRPr="0076619F">
        <w:rPr>
          <w:highlight w:val="magenta"/>
          <w:lang w:val="en-US"/>
        </w:rPr>
        <w:t>“</w:t>
      </w:r>
      <w:r w:rsidR="001250BE" w:rsidRPr="0076619F">
        <w:rPr>
          <w:highlight w:val="magenta"/>
          <w:lang w:val="en-GB"/>
        </w:rPr>
        <w:t>Other physical layer signals, channels and procedures</w:t>
      </w:r>
      <w:r w:rsidR="00D10F98" w:rsidRPr="0076619F">
        <w:rPr>
          <w:highlight w:val="magenta"/>
          <w:lang w:val="en-US"/>
        </w:rPr>
        <w:t>”</w:t>
      </w:r>
      <w:r w:rsidR="00D10F98" w:rsidRPr="0076619F">
        <w:rPr>
          <w:rFonts w:hint="eastAsia"/>
          <w:highlight w:val="magenta"/>
          <w:lang w:val="en-US"/>
        </w:rPr>
        <w:t xml:space="preserve">, and </w:t>
      </w:r>
      <w:r w:rsidR="00D10F98" w:rsidRPr="0076619F">
        <w:rPr>
          <w:highlight w:val="magenta"/>
          <w:lang w:val="en-US"/>
        </w:rPr>
        <w:t>“</w:t>
      </w:r>
      <w:r w:rsidR="00D10F98" w:rsidRPr="0076619F">
        <w:rPr>
          <w:rFonts w:hint="eastAsia"/>
          <w:highlight w:val="magenta"/>
          <w:lang w:val="en-US"/>
        </w:rPr>
        <w:t>Sensing</w:t>
      </w:r>
      <w:r w:rsidR="00D10F98" w:rsidRPr="0076619F">
        <w:rPr>
          <w:highlight w:val="magenta"/>
          <w:lang w:val="en-US"/>
        </w:rPr>
        <w:t>”</w:t>
      </w:r>
      <w:r w:rsidR="00D10F98" w:rsidRPr="0076619F">
        <w:rPr>
          <w:rFonts w:hint="eastAsia"/>
          <w:highlight w:val="magenta"/>
          <w:lang w:val="en-US"/>
        </w:rPr>
        <w:t>)</w:t>
      </w:r>
      <w:r w:rsidR="00475D4B" w:rsidRPr="0076619F">
        <w:rPr>
          <w:rFonts w:hint="eastAsia"/>
          <w:highlight w:val="magenta"/>
          <w:lang w:val="en-US"/>
        </w:rPr>
        <w:t xml:space="preserve">, moderator </w:t>
      </w:r>
      <w:r w:rsidR="00475D4B" w:rsidRPr="0076619F">
        <w:rPr>
          <w:highlight w:val="magenta"/>
          <w:lang w:val="en-US"/>
        </w:rPr>
        <w:t>suggest</w:t>
      </w:r>
      <w:r w:rsidR="00475D4B" w:rsidRPr="0076619F">
        <w:rPr>
          <w:rFonts w:hint="eastAsia"/>
          <w:highlight w:val="magenta"/>
          <w:lang w:val="en-US"/>
        </w:rPr>
        <w:t xml:space="preserve">s discussing </w:t>
      </w:r>
      <w:r w:rsidR="008E49A8" w:rsidRPr="0076619F">
        <w:rPr>
          <w:rFonts w:hint="eastAsia"/>
          <w:highlight w:val="magenta"/>
          <w:lang w:val="en-US"/>
        </w:rPr>
        <w:t xml:space="preserve">the </w:t>
      </w:r>
      <w:r w:rsidR="008E49A8" w:rsidRPr="0076619F">
        <w:rPr>
          <w:highlight w:val="magenta"/>
          <w:lang w:val="en-US"/>
        </w:rPr>
        <w:t>ab</w:t>
      </w:r>
      <w:r w:rsidR="008E49A8" w:rsidRPr="0076619F">
        <w:rPr>
          <w:rFonts w:hint="eastAsia"/>
          <w:highlight w:val="magenta"/>
          <w:lang w:val="en-US"/>
        </w:rPr>
        <w:t xml:space="preserve">ove aspects in </w:t>
      </w:r>
      <w:r w:rsidR="008E49A8" w:rsidRPr="0076619F">
        <w:rPr>
          <w:highlight w:val="magenta"/>
          <w:lang w:val="en-US"/>
        </w:rPr>
        <w:t>other</w:t>
      </w:r>
      <w:r w:rsidR="008E49A8" w:rsidRPr="0076619F">
        <w:rPr>
          <w:rFonts w:hint="eastAsia"/>
          <w:highlight w:val="magenta"/>
          <w:lang w:val="en-US"/>
        </w:rPr>
        <w:t xml:space="preserve"> RAN1 agenda items.</w:t>
      </w:r>
      <w:r w:rsidR="00475D4B">
        <w:rPr>
          <w:rFonts w:hint="eastAsia"/>
          <w:lang w:val="en-US"/>
        </w:rPr>
        <w:t xml:space="preserve"> Following is open question to hear companies</w:t>
      </w:r>
      <w:r w:rsidR="00475D4B">
        <w:rPr>
          <w:lang w:val="en-US"/>
        </w:rPr>
        <w:t>’</w:t>
      </w:r>
      <w:r w:rsidR="00475D4B">
        <w:rPr>
          <w:rFonts w:hint="eastAsia"/>
          <w:lang w:val="en-US"/>
        </w:rPr>
        <w:t xml:space="preserve"> view.</w:t>
      </w:r>
    </w:p>
    <w:p w14:paraId="068BDE8B" w14:textId="77777777" w:rsidR="00191056" w:rsidRDefault="00191056" w:rsidP="00191056">
      <w:pPr>
        <w:pStyle w:val="BodyText"/>
        <w:rPr>
          <w:lang w:val="en-GB"/>
        </w:rPr>
      </w:pPr>
    </w:p>
    <w:p w14:paraId="3EE537B7" w14:textId="3FE03057" w:rsidR="00191056" w:rsidRDefault="007B5D4D" w:rsidP="00191056">
      <w:pPr>
        <w:pStyle w:val="Heading4"/>
      </w:pPr>
      <w:r>
        <w:rPr>
          <w:rFonts w:hint="eastAsia"/>
          <w:highlight w:val="yellow"/>
        </w:rPr>
        <w:t>Question</w:t>
      </w:r>
      <w:r w:rsidR="00191056">
        <w:rPr>
          <w:highlight w:val="yellow"/>
        </w:rPr>
        <w:t xml:space="preserve"> </w:t>
      </w:r>
      <w:r w:rsidR="00413DDB">
        <w:rPr>
          <w:rFonts w:hint="eastAsia"/>
          <w:highlight w:val="yellow"/>
        </w:rPr>
        <w:t>7</w:t>
      </w:r>
      <w:r w:rsidR="00191056">
        <w:rPr>
          <w:highlight w:val="yellow"/>
        </w:rPr>
        <w:t>.</w:t>
      </w:r>
      <w:r w:rsidR="00191056">
        <w:rPr>
          <w:rFonts w:hint="eastAsia"/>
          <w:highlight w:val="yellow"/>
        </w:rPr>
        <w:t>1</w:t>
      </w:r>
      <w:r w:rsidR="00191056">
        <w:rPr>
          <w:highlight w:val="yellow"/>
        </w:rPr>
        <w:t>:</w:t>
      </w:r>
    </w:p>
    <w:p w14:paraId="7A972A50" w14:textId="3F7120CA" w:rsidR="00191056" w:rsidRPr="005708B7" w:rsidRDefault="007B5D4D" w:rsidP="007B5D4D">
      <w:pPr>
        <w:pStyle w:val="ListParagraph"/>
        <w:numPr>
          <w:ilvl w:val="0"/>
          <w:numId w:val="11"/>
        </w:numPr>
        <w:ind w:left="284" w:hanging="284"/>
        <w:rPr>
          <w:rFonts w:ascii="Times New Roman" w:hAnsi="Times New Roman" w:cs="Times New Roman"/>
          <w:sz w:val="21"/>
          <w:szCs w:val="21"/>
          <w:lang w:val="en-US"/>
        </w:rPr>
      </w:pPr>
      <w:r w:rsidRPr="005708B7">
        <w:rPr>
          <w:rFonts w:ascii="Times New Roman" w:hAnsi="Times New Roman" w:cs="Times New Roman" w:hint="eastAsia"/>
          <w:sz w:val="21"/>
          <w:szCs w:val="21"/>
          <w:lang w:val="en-US"/>
        </w:rPr>
        <w:t xml:space="preserve">Companies are invited to provide views on whether to discuss any features which </w:t>
      </w:r>
      <w:r w:rsidR="007D15A4" w:rsidRPr="005708B7">
        <w:rPr>
          <w:rFonts w:ascii="Times New Roman" w:hAnsi="Times New Roman" w:cs="Times New Roman" w:hint="eastAsia"/>
          <w:sz w:val="21"/>
          <w:szCs w:val="21"/>
          <w:lang w:val="en-US"/>
        </w:rPr>
        <w:t>contribute to</w:t>
      </w:r>
      <w:r w:rsidR="007D15A4" w:rsidRPr="003935DA">
        <w:rPr>
          <w:sz w:val="21"/>
          <w:szCs w:val="21"/>
          <w:lang w:val="en-US"/>
        </w:rPr>
        <w:t xml:space="preserve"> </w:t>
      </w:r>
      <w:r w:rsidR="007D15A4" w:rsidRPr="003935DA">
        <w:rPr>
          <w:rFonts w:hint="eastAsia"/>
          <w:sz w:val="21"/>
          <w:szCs w:val="21"/>
          <w:lang w:val="en-US"/>
        </w:rPr>
        <w:t>improvement/</w:t>
      </w:r>
      <w:r w:rsidR="005708B7" w:rsidRPr="003935DA">
        <w:rPr>
          <w:rFonts w:hint="eastAsia"/>
          <w:sz w:val="21"/>
          <w:szCs w:val="21"/>
          <w:lang w:val="en-US"/>
        </w:rPr>
        <w:t xml:space="preserve">simplification of </w:t>
      </w:r>
      <w:r w:rsidR="005708B7">
        <w:rPr>
          <w:rFonts w:ascii="Times New Roman" w:hAnsi="Times New Roman" w:cs="Times New Roman" w:hint="eastAsia"/>
          <w:sz w:val="21"/>
          <w:szCs w:val="21"/>
          <w:lang w:val="en-US"/>
        </w:rPr>
        <w:t>s</w:t>
      </w:r>
      <w:r w:rsidR="007D15A4" w:rsidRPr="005708B7">
        <w:rPr>
          <w:rFonts w:ascii="Times New Roman" w:hAnsi="Times New Roman" w:cs="Times New Roman"/>
          <w:sz w:val="21"/>
          <w:szCs w:val="21"/>
          <w:lang w:val="en-US"/>
        </w:rPr>
        <w:t>ervice/channel multiplexing/collision</w:t>
      </w:r>
      <w:r w:rsidRPr="005708B7">
        <w:rPr>
          <w:rFonts w:ascii="Times New Roman" w:hAnsi="Times New Roman" w:cs="Times New Roman" w:hint="eastAsia"/>
          <w:sz w:val="21"/>
          <w:szCs w:val="21"/>
          <w:lang w:val="en-US"/>
        </w:rPr>
        <w:t>, other than the features (to be) discussed in other agendas in RAN1. If yes, please elaborate which features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191056" w14:paraId="0FBCC441" w14:textId="77777777" w:rsidTr="00FB2F1A">
        <w:tc>
          <w:tcPr>
            <w:tcW w:w="1479" w:type="dxa"/>
            <w:shd w:val="clear" w:color="auto" w:fill="D9D9D9" w:themeFill="background1" w:themeFillShade="D9"/>
          </w:tcPr>
          <w:p w14:paraId="143F402B" w14:textId="77777777" w:rsidR="00191056" w:rsidRDefault="00191056" w:rsidP="00FB2F1A">
            <w:pPr>
              <w:rPr>
                <w:sz w:val="21"/>
                <w:szCs w:val="21"/>
              </w:rPr>
            </w:pPr>
            <w:r>
              <w:rPr>
                <w:sz w:val="21"/>
                <w:szCs w:val="21"/>
              </w:rPr>
              <w:t>Company</w:t>
            </w:r>
          </w:p>
        </w:tc>
        <w:tc>
          <w:tcPr>
            <w:tcW w:w="1372" w:type="dxa"/>
            <w:shd w:val="clear" w:color="auto" w:fill="D9D9D9" w:themeFill="background1" w:themeFillShade="D9"/>
          </w:tcPr>
          <w:p w14:paraId="598D63E6" w14:textId="77777777" w:rsidR="00191056" w:rsidRDefault="00191056" w:rsidP="00FB2F1A">
            <w:pPr>
              <w:rPr>
                <w:sz w:val="21"/>
                <w:szCs w:val="21"/>
              </w:rPr>
            </w:pPr>
            <w:r>
              <w:rPr>
                <w:sz w:val="21"/>
                <w:szCs w:val="21"/>
              </w:rPr>
              <w:t>Y/N</w:t>
            </w:r>
          </w:p>
        </w:tc>
        <w:tc>
          <w:tcPr>
            <w:tcW w:w="6780" w:type="dxa"/>
            <w:shd w:val="clear" w:color="auto" w:fill="D9D9D9" w:themeFill="background1" w:themeFillShade="D9"/>
          </w:tcPr>
          <w:p w14:paraId="203E43D3" w14:textId="77777777" w:rsidR="00191056" w:rsidRDefault="00191056" w:rsidP="00FB2F1A">
            <w:pPr>
              <w:rPr>
                <w:sz w:val="21"/>
                <w:szCs w:val="21"/>
              </w:rPr>
            </w:pPr>
            <w:r>
              <w:rPr>
                <w:sz w:val="21"/>
                <w:szCs w:val="21"/>
              </w:rPr>
              <w:t>Comments</w:t>
            </w:r>
          </w:p>
        </w:tc>
      </w:tr>
      <w:tr w:rsidR="001227BC" w14:paraId="0D773538" w14:textId="77777777" w:rsidTr="00FB2F1A">
        <w:tc>
          <w:tcPr>
            <w:tcW w:w="1479" w:type="dxa"/>
          </w:tcPr>
          <w:p w14:paraId="57C1B9D8" w14:textId="5D6D301E"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3E037134" w14:textId="0F50A69C"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251ABAA6" w14:textId="4B0B65E4" w:rsidR="001227BC" w:rsidRPr="007949A2" w:rsidRDefault="001227BC" w:rsidP="001227BC">
            <w:pPr>
              <w:pStyle w:val="BodyText"/>
              <w:rPr>
                <w:lang w:val="en-GB"/>
              </w:rPr>
            </w:pPr>
            <w:r>
              <w:rPr>
                <w:lang w:val="en-GB"/>
              </w:rPr>
              <w:t>We would like to study on simplifying UCI multiplexing</w:t>
            </w:r>
          </w:p>
        </w:tc>
      </w:tr>
      <w:tr w:rsidR="00300908" w14:paraId="413AECFE" w14:textId="77777777" w:rsidTr="00FB2F1A">
        <w:tc>
          <w:tcPr>
            <w:tcW w:w="1479" w:type="dxa"/>
          </w:tcPr>
          <w:p w14:paraId="314160B0" w14:textId="18197CB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34271462" w14:textId="24D21960"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5A45C246" w14:textId="2B2447C0" w:rsidR="00300908" w:rsidRDefault="00300908" w:rsidP="00300908">
            <w:pPr>
              <w:pStyle w:val="BodyText"/>
              <w:rPr>
                <w:lang w:val="en-US"/>
              </w:rPr>
            </w:pPr>
            <w:r>
              <w:rPr>
                <w:lang w:val="en-GB"/>
              </w:rPr>
              <w:t>We believe the topics can be covered in the dedicated AIs, as mentioned by the moderator above.</w:t>
            </w:r>
          </w:p>
        </w:tc>
      </w:tr>
      <w:tr w:rsidR="00DB6DCD" w14:paraId="6323318E" w14:textId="77777777" w:rsidTr="00FB2F1A">
        <w:tc>
          <w:tcPr>
            <w:tcW w:w="1479" w:type="dxa"/>
          </w:tcPr>
          <w:p w14:paraId="0CA2A5E4" w14:textId="1DA8C14C"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56C2D898" w14:textId="77777777" w:rsidR="00DB6DCD" w:rsidRDefault="00DB6DCD" w:rsidP="00DB6DCD">
            <w:pPr>
              <w:rPr>
                <w:rFonts w:eastAsia="Yu Mincho"/>
                <w:sz w:val="21"/>
                <w:szCs w:val="21"/>
                <w:lang w:eastAsia="ja-JP"/>
              </w:rPr>
            </w:pPr>
          </w:p>
        </w:tc>
        <w:tc>
          <w:tcPr>
            <w:tcW w:w="6780" w:type="dxa"/>
          </w:tcPr>
          <w:p w14:paraId="0BFC24FA" w14:textId="6E0C2F96" w:rsidR="00DB6DCD" w:rsidRDefault="00DB6DCD" w:rsidP="00DB6DCD">
            <w:pPr>
              <w:pStyle w:val="BodyText"/>
              <w:rPr>
                <w:lang w:val="en-US"/>
              </w:rPr>
            </w:pPr>
            <w:r>
              <w:rPr>
                <w:rFonts w:eastAsiaTheme="minorEastAsia"/>
                <w:lang w:val="en-GB" w:eastAsia="zh-CN"/>
              </w:rPr>
              <w:t>Suggest to discuss in Agenda 11.9.</w:t>
            </w:r>
          </w:p>
        </w:tc>
      </w:tr>
      <w:tr w:rsidR="00DB5BE6" w14:paraId="2F57CB4C" w14:textId="77777777" w:rsidTr="00FB2F1A">
        <w:tc>
          <w:tcPr>
            <w:tcW w:w="1479" w:type="dxa"/>
          </w:tcPr>
          <w:p w14:paraId="3A64ECEC" w14:textId="4369181A" w:rsidR="00DB5BE6" w:rsidRDefault="00DB5BE6" w:rsidP="00DB6DCD">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4CE1F85E" w14:textId="31CE7B1B" w:rsidR="00DB5BE6" w:rsidRPr="00DB5BE6" w:rsidRDefault="00DB5BE6" w:rsidP="00DB6DCD">
            <w:pPr>
              <w:rPr>
                <w:rFonts w:eastAsiaTheme="minorEastAsia"/>
                <w:sz w:val="21"/>
                <w:szCs w:val="21"/>
                <w:lang w:eastAsia="zh-CN"/>
              </w:rPr>
            </w:pPr>
            <w:r>
              <w:rPr>
                <w:rFonts w:eastAsiaTheme="minorEastAsia" w:hint="eastAsia"/>
                <w:sz w:val="21"/>
                <w:szCs w:val="21"/>
                <w:lang w:eastAsia="zh-CN"/>
              </w:rPr>
              <w:t>N</w:t>
            </w:r>
          </w:p>
        </w:tc>
        <w:tc>
          <w:tcPr>
            <w:tcW w:w="6780" w:type="dxa"/>
          </w:tcPr>
          <w:p w14:paraId="140217CD" w14:textId="77777777" w:rsidR="00DB5BE6" w:rsidRDefault="00DB5BE6" w:rsidP="00DB6DCD">
            <w:pPr>
              <w:pStyle w:val="BodyText"/>
              <w:rPr>
                <w:rFonts w:eastAsiaTheme="minorEastAsia"/>
                <w:lang w:val="en-GB" w:eastAsia="zh-CN"/>
              </w:rPr>
            </w:pPr>
          </w:p>
        </w:tc>
      </w:tr>
      <w:tr w:rsidR="00C669BD" w14:paraId="3AA8ECFC" w14:textId="77777777" w:rsidTr="00FB2F1A">
        <w:tc>
          <w:tcPr>
            <w:tcW w:w="1479" w:type="dxa"/>
          </w:tcPr>
          <w:p w14:paraId="32538CC1" w14:textId="2234BA88" w:rsidR="00C669BD" w:rsidRDefault="00C669BD" w:rsidP="00C669BD">
            <w:pPr>
              <w:rPr>
                <w:rFonts w:eastAsiaTheme="minorEastAsia"/>
                <w:sz w:val="21"/>
                <w:szCs w:val="21"/>
                <w:lang w:val="en-US" w:eastAsia="zh-CN"/>
              </w:rPr>
            </w:pPr>
            <w:r>
              <w:rPr>
                <w:rFonts w:eastAsia="Yu Mincho"/>
                <w:sz w:val="21"/>
                <w:szCs w:val="21"/>
                <w:lang w:val="en-US" w:eastAsia="ja-JP"/>
              </w:rPr>
              <w:t>Apple</w:t>
            </w:r>
          </w:p>
        </w:tc>
        <w:tc>
          <w:tcPr>
            <w:tcW w:w="1372" w:type="dxa"/>
          </w:tcPr>
          <w:p w14:paraId="4A4B8B1A" w14:textId="2B43D830" w:rsidR="00C669BD" w:rsidRDefault="009A69F2" w:rsidP="00C669BD">
            <w:pPr>
              <w:rPr>
                <w:rFonts w:eastAsiaTheme="minorEastAsia"/>
                <w:sz w:val="21"/>
                <w:szCs w:val="21"/>
                <w:lang w:eastAsia="zh-CN"/>
              </w:rPr>
            </w:pPr>
            <w:r>
              <w:rPr>
                <w:rFonts w:eastAsiaTheme="minorEastAsia"/>
                <w:sz w:val="21"/>
                <w:szCs w:val="21"/>
                <w:lang w:eastAsia="zh-CN"/>
              </w:rPr>
              <w:t>N</w:t>
            </w:r>
          </w:p>
        </w:tc>
        <w:tc>
          <w:tcPr>
            <w:tcW w:w="6780" w:type="dxa"/>
          </w:tcPr>
          <w:p w14:paraId="4F243242" w14:textId="5BE4BFFB" w:rsidR="00C669BD" w:rsidRDefault="00C669BD" w:rsidP="00C669BD">
            <w:pPr>
              <w:pStyle w:val="BodyText"/>
              <w:rPr>
                <w:rFonts w:eastAsiaTheme="minorEastAsia"/>
                <w:lang w:val="en-GB" w:eastAsia="zh-CN"/>
              </w:rPr>
            </w:pPr>
            <w:r>
              <w:rPr>
                <w:lang w:val="en-GB"/>
              </w:rPr>
              <w:t xml:space="preserve">We think the current scope in FL summary is a good starting point. We do not see strong need to discuss other features.  </w:t>
            </w:r>
          </w:p>
        </w:tc>
      </w:tr>
      <w:tr w:rsidR="002A67BE" w14:paraId="3112C898" w14:textId="77777777" w:rsidTr="00FB2F1A">
        <w:tc>
          <w:tcPr>
            <w:tcW w:w="1479" w:type="dxa"/>
          </w:tcPr>
          <w:p w14:paraId="02762BFE" w14:textId="2AE5E4C4" w:rsidR="002A67BE" w:rsidRDefault="002A67BE" w:rsidP="002A67BE">
            <w:pPr>
              <w:rPr>
                <w:rFonts w:eastAsia="Yu Mincho"/>
                <w:sz w:val="21"/>
                <w:szCs w:val="21"/>
                <w:lang w:val="en-US" w:eastAsia="ja-JP"/>
              </w:rPr>
            </w:pPr>
            <w:r w:rsidRPr="00E161B1">
              <w:rPr>
                <w:rFonts w:eastAsia="Malgun Gothic" w:hint="eastAsia"/>
                <w:sz w:val="21"/>
                <w:szCs w:val="21"/>
                <w:lang w:val="en-US" w:eastAsia="ko-KR"/>
              </w:rPr>
              <w:t>S</w:t>
            </w:r>
            <w:r w:rsidRPr="00E161B1">
              <w:rPr>
                <w:rFonts w:eastAsia="Malgun Gothic"/>
                <w:sz w:val="21"/>
                <w:szCs w:val="21"/>
                <w:lang w:val="en-US" w:eastAsia="ko-KR"/>
              </w:rPr>
              <w:t>amsung</w:t>
            </w:r>
          </w:p>
        </w:tc>
        <w:tc>
          <w:tcPr>
            <w:tcW w:w="1372" w:type="dxa"/>
          </w:tcPr>
          <w:p w14:paraId="0A8253B1" w14:textId="5085F045" w:rsidR="002A67BE" w:rsidRDefault="002A67BE" w:rsidP="002A67BE">
            <w:pPr>
              <w:rPr>
                <w:rFonts w:eastAsiaTheme="minorEastAsia"/>
                <w:sz w:val="21"/>
                <w:szCs w:val="21"/>
                <w:lang w:eastAsia="zh-CN"/>
              </w:rPr>
            </w:pPr>
            <w:r>
              <w:rPr>
                <w:rFonts w:eastAsia="Malgun Gothic" w:hint="eastAsia"/>
                <w:sz w:val="21"/>
                <w:szCs w:val="21"/>
                <w:lang w:eastAsia="ko-KR"/>
              </w:rPr>
              <w:t>N</w:t>
            </w:r>
          </w:p>
        </w:tc>
        <w:tc>
          <w:tcPr>
            <w:tcW w:w="6780" w:type="dxa"/>
          </w:tcPr>
          <w:p w14:paraId="3D5F6254" w14:textId="77777777" w:rsidR="002A67BE" w:rsidRPr="00E161B1" w:rsidRDefault="002A67BE" w:rsidP="002A67BE">
            <w:pPr>
              <w:pStyle w:val="BodyText"/>
              <w:rPr>
                <w:rFonts w:eastAsia="Malgun Gothic"/>
                <w:lang w:val="en-GB" w:eastAsia="ko-KR"/>
              </w:rPr>
            </w:pPr>
            <w:r>
              <w:rPr>
                <w:rFonts w:eastAsia="Malgun Gothic"/>
                <w:lang w:val="en-GB" w:eastAsia="ko-KR"/>
              </w:rPr>
              <w:t>Suggest to discuss in Agenda 11.9</w:t>
            </w:r>
          </w:p>
          <w:p w14:paraId="44D16B6B" w14:textId="0F4C1380" w:rsidR="002A67BE" w:rsidRDefault="002A67BE" w:rsidP="002A67BE">
            <w:pPr>
              <w:pStyle w:val="BodyText"/>
              <w:rPr>
                <w:lang w:val="en-GB"/>
              </w:rPr>
            </w:pPr>
            <w:r w:rsidRPr="00E161B1">
              <w:rPr>
                <w:rFonts w:eastAsia="Malgun Gothic"/>
                <w:lang w:val="en-GB" w:eastAsia="ko-KR"/>
              </w:rPr>
              <w:t xml:space="preserve"> </w:t>
            </w:r>
          </w:p>
        </w:tc>
      </w:tr>
      <w:tr w:rsidR="00B94A75" w14:paraId="2A455805" w14:textId="77777777" w:rsidTr="00FB2F1A">
        <w:tc>
          <w:tcPr>
            <w:tcW w:w="1479" w:type="dxa"/>
          </w:tcPr>
          <w:p w14:paraId="5607F839" w14:textId="18C77A20" w:rsidR="00B94A75" w:rsidRPr="00E161B1"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0ACA8132" w14:textId="77777777" w:rsidR="00B94A75" w:rsidRDefault="00B94A75" w:rsidP="002A67BE">
            <w:pPr>
              <w:rPr>
                <w:rFonts w:eastAsia="Malgun Gothic"/>
                <w:sz w:val="21"/>
                <w:szCs w:val="21"/>
                <w:lang w:eastAsia="ko-KR"/>
              </w:rPr>
            </w:pPr>
          </w:p>
        </w:tc>
        <w:tc>
          <w:tcPr>
            <w:tcW w:w="6780" w:type="dxa"/>
          </w:tcPr>
          <w:p w14:paraId="37A4DFF0"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to discuss these issues in dedicated agenda (11.9). </w:t>
            </w:r>
          </w:p>
          <w:p w14:paraId="15CB1084" w14:textId="4B2FCA83" w:rsidR="00B94A75" w:rsidRDefault="00B94A75" w:rsidP="002A67BE">
            <w:pPr>
              <w:pStyle w:val="BodyText"/>
              <w:rPr>
                <w:rFonts w:eastAsia="Malgun Gothic"/>
                <w:lang w:val="en-GB" w:eastAsia="ko-KR"/>
              </w:rPr>
            </w:pPr>
            <w:r>
              <w:rPr>
                <w:rFonts w:eastAsiaTheme="minorEastAsia" w:hint="eastAsia"/>
                <w:lang w:val="en-GB" w:eastAsia="zh-CN"/>
              </w:rPr>
              <w:t>In 6G overview agenda, if discussion continuous, we think we can collect pain points and high-level guidance on study directions, rather than technical/performance discussion.</w:t>
            </w:r>
          </w:p>
        </w:tc>
      </w:tr>
      <w:tr w:rsidR="006A449B" w14:paraId="638A1260" w14:textId="77777777" w:rsidTr="006A449B">
        <w:tc>
          <w:tcPr>
            <w:tcW w:w="1479" w:type="dxa"/>
          </w:tcPr>
          <w:p w14:paraId="360A4B32" w14:textId="77777777" w:rsidR="006A449B" w:rsidRDefault="006A449B" w:rsidP="0090366A">
            <w:pPr>
              <w:rPr>
                <w:rFonts w:eastAsia="SimSun"/>
                <w:sz w:val="21"/>
                <w:szCs w:val="21"/>
                <w:lang w:val="en-US" w:eastAsia="ja-JP"/>
              </w:rPr>
            </w:pPr>
            <w:r>
              <w:rPr>
                <w:rFonts w:eastAsia="SimSun" w:hint="eastAsia"/>
                <w:sz w:val="21"/>
                <w:szCs w:val="21"/>
                <w:lang w:val="en-US" w:eastAsia="zh-CN"/>
              </w:rPr>
              <w:lastRenderedPageBreak/>
              <w:t>ZTE</w:t>
            </w:r>
          </w:p>
        </w:tc>
        <w:tc>
          <w:tcPr>
            <w:tcW w:w="1372" w:type="dxa"/>
          </w:tcPr>
          <w:p w14:paraId="43F395A8" w14:textId="77777777" w:rsidR="006A449B" w:rsidRDefault="006A449B" w:rsidP="0090366A">
            <w:pPr>
              <w:rPr>
                <w:rFonts w:eastAsia="Yu Mincho"/>
                <w:sz w:val="21"/>
                <w:szCs w:val="21"/>
                <w:lang w:eastAsia="ja-JP"/>
              </w:rPr>
            </w:pPr>
          </w:p>
        </w:tc>
        <w:tc>
          <w:tcPr>
            <w:tcW w:w="6780" w:type="dxa"/>
          </w:tcPr>
          <w:p w14:paraId="72C1155C" w14:textId="77777777" w:rsidR="006A449B" w:rsidRDefault="006A449B" w:rsidP="0090366A">
            <w:pPr>
              <w:pStyle w:val="BodyText"/>
              <w:rPr>
                <w:rFonts w:eastAsia="SimSun"/>
                <w:lang w:val="en-US" w:eastAsia="zh-CN"/>
              </w:rPr>
            </w:pPr>
            <w:r>
              <w:rPr>
                <w:rFonts w:eastAsia="SimSun" w:hint="eastAsia"/>
                <w:lang w:val="en-US" w:eastAsia="zh-CN"/>
              </w:rPr>
              <w:t xml:space="preserve">We see a lot of interest for UCI multiplexing simplification compared with NR. Not only for the multiplexing rules, but also for the timeline for UCI transmission, especially on HARQ. </w:t>
            </w:r>
          </w:p>
          <w:p w14:paraId="745D67A0" w14:textId="77777777" w:rsidR="006A449B" w:rsidRDefault="006A449B" w:rsidP="0090366A">
            <w:pPr>
              <w:pStyle w:val="BodyText"/>
              <w:rPr>
                <w:rFonts w:eastAsia="SimSun"/>
                <w:b/>
                <w:bCs/>
                <w:lang w:val="en-US" w:eastAsia="zh-CN"/>
              </w:rPr>
            </w:pPr>
            <w:r>
              <w:rPr>
                <w:rFonts w:eastAsia="SimSun" w:hint="eastAsia"/>
                <w:b/>
                <w:bCs/>
                <w:lang w:val="en-US" w:eastAsia="zh-CN"/>
              </w:rPr>
              <w:t>Proposal:</w:t>
            </w:r>
          </w:p>
          <w:p w14:paraId="3E5D530C" w14:textId="77777777" w:rsidR="006A449B" w:rsidRDefault="006A449B" w:rsidP="0090366A">
            <w:pPr>
              <w:pStyle w:val="BodyText"/>
              <w:rPr>
                <w:rFonts w:eastAsia="SimSun"/>
                <w:lang w:val="en-US" w:eastAsia="zh-CN"/>
              </w:rPr>
            </w:pPr>
            <w:r>
              <w:rPr>
                <w:rFonts w:eastAsia="SimSun" w:hint="eastAsia"/>
                <w:lang w:val="en-US" w:eastAsia="zh-CN"/>
              </w:rPr>
              <w:t>Study simplifying UCI multiplexing rules on PUSCH/PUCCH with unified timeline.</w:t>
            </w:r>
          </w:p>
          <w:p w14:paraId="1D47B8D2" w14:textId="77777777" w:rsidR="006A449B" w:rsidRDefault="006A449B" w:rsidP="0090366A">
            <w:pPr>
              <w:pStyle w:val="BodyText"/>
              <w:rPr>
                <w:rFonts w:eastAsia="SimSun"/>
                <w:lang w:val="en-GB" w:eastAsia="zh-CN"/>
              </w:rPr>
            </w:pPr>
            <w:r>
              <w:rPr>
                <w:rFonts w:eastAsia="SimSun"/>
                <w:lang w:val="en-GB" w:eastAsia="zh-CN"/>
              </w:rPr>
              <w:t>With this, the study should be held and distributed to the agenda item of 11.9.</w:t>
            </w:r>
          </w:p>
        </w:tc>
      </w:tr>
      <w:tr w:rsidR="00464A53" w14:paraId="719447FC" w14:textId="77777777" w:rsidTr="006A449B">
        <w:tc>
          <w:tcPr>
            <w:tcW w:w="1479" w:type="dxa"/>
          </w:tcPr>
          <w:p w14:paraId="43AD56C1" w14:textId="45D74BD5" w:rsidR="00464A53" w:rsidRDefault="00464A53" w:rsidP="00464A53">
            <w:pPr>
              <w:rPr>
                <w:rFonts w:eastAsia="SimSun"/>
                <w:sz w:val="21"/>
                <w:szCs w:val="21"/>
                <w:lang w:val="en-US" w:eastAsia="zh-CN"/>
              </w:rPr>
            </w:pPr>
            <w:r>
              <w:rPr>
                <w:rFonts w:eastAsia="Yu Mincho"/>
                <w:sz w:val="21"/>
                <w:szCs w:val="21"/>
                <w:lang w:val="en-US" w:eastAsia="ja-JP"/>
              </w:rPr>
              <w:t>Ofinno</w:t>
            </w:r>
          </w:p>
        </w:tc>
        <w:tc>
          <w:tcPr>
            <w:tcW w:w="1372" w:type="dxa"/>
          </w:tcPr>
          <w:p w14:paraId="6BE612B6" w14:textId="6F851154"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7468BFD5" w14:textId="5EF6B362" w:rsidR="00464A53" w:rsidRDefault="00464A53" w:rsidP="00464A53">
            <w:pPr>
              <w:pStyle w:val="BodyText"/>
              <w:rPr>
                <w:rFonts w:eastAsia="SimSun"/>
                <w:lang w:val="en-US" w:eastAsia="zh-CN"/>
              </w:rPr>
            </w:pPr>
            <w:r>
              <w:rPr>
                <w:lang w:val="en-US"/>
              </w:rPr>
              <w:t xml:space="preserve">Okay with the FL suggestion to discuss in the other AIs. </w:t>
            </w:r>
          </w:p>
        </w:tc>
      </w:tr>
      <w:tr w:rsidR="00A81B1B" w14:paraId="598C1585" w14:textId="77777777" w:rsidTr="006A449B">
        <w:tc>
          <w:tcPr>
            <w:tcW w:w="1479" w:type="dxa"/>
          </w:tcPr>
          <w:p w14:paraId="06DA79A4" w14:textId="668012E2" w:rsidR="00A81B1B" w:rsidRDefault="00A81B1B"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067936D0" w14:textId="6DDA498F" w:rsidR="00A81B1B" w:rsidRDefault="00FA2CF8" w:rsidP="00464A53">
            <w:pPr>
              <w:rPr>
                <w:rFonts w:eastAsia="Yu Mincho"/>
                <w:sz w:val="21"/>
                <w:szCs w:val="21"/>
                <w:lang w:eastAsia="ja-JP"/>
              </w:rPr>
            </w:pPr>
            <w:r>
              <w:rPr>
                <w:rFonts w:eastAsia="Yu Mincho"/>
                <w:sz w:val="21"/>
                <w:szCs w:val="21"/>
                <w:lang w:eastAsia="ja-JP"/>
              </w:rPr>
              <w:t>N</w:t>
            </w:r>
          </w:p>
        </w:tc>
        <w:tc>
          <w:tcPr>
            <w:tcW w:w="6780" w:type="dxa"/>
          </w:tcPr>
          <w:p w14:paraId="2E68924C" w14:textId="77777777" w:rsidR="0089310D" w:rsidRPr="0089310D" w:rsidRDefault="0089310D" w:rsidP="0089310D">
            <w:pPr>
              <w:pStyle w:val="BodyText"/>
              <w:rPr>
                <w:lang w:val="en-US"/>
              </w:rPr>
            </w:pPr>
            <w:r w:rsidRPr="0089310D">
              <w:rPr>
                <w:lang w:val="en-US"/>
              </w:rPr>
              <w:t>The overall system (including uplink-downink interaction form higher-layer protocols) needs to be looked at, not only individual design choices in isolation. Details can be discussed in tthe respective agenda item.</w:t>
            </w:r>
          </w:p>
          <w:p w14:paraId="73387FCF" w14:textId="7CC1493E" w:rsidR="00A81B1B" w:rsidRDefault="0089310D" w:rsidP="0089310D">
            <w:pPr>
              <w:pStyle w:val="BodyText"/>
              <w:rPr>
                <w:lang w:val="en-US"/>
              </w:rPr>
            </w:pPr>
            <w:r w:rsidRPr="0089310D">
              <w:rPr>
                <w:lang w:val="en-US"/>
              </w:rPr>
              <w:t>As an example, the UCI handling in 5G is very complex. For example, strict timing rules (part of UCI information is encoded in the timing), in-order delivery of HARQ feedback, and no possibility to map HARQ feedback to an already scheduled PUSCH limits downlink scheduling flexibility and negatively impacts the performance. These limitations should be avoided in 6G by taking a fresh look at the uplink control signaling from an overall system perspective.</w:t>
            </w:r>
          </w:p>
        </w:tc>
      </w:tr>
      <w:tr w:rsidR="001A107D" w14:paraId="7170F37A" w14:textId="77777777" w:rsidTr="006A449B">
        <w:tc>
          <w:tcPr>
            <w:tcW w:w="1479" w:type="dxa"/>
          </w:tcPr>
          <w:p w14:paraId="7E772605" w14:textId="467549DB" w:rsidR="001A107D" w:rsidRDefault="001A107D"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3BFA85ED" w14:textId="77777777" w:rsidR="001A107D" w:rsidRDefault="001A107D" w:rsidP="00464A53">
            <w:pPr>
              <w:rPr>
                <w:rFonts w:eastAsia="Yu Mincho"/>
                <w:sz w:val="21"/>
                <w:szCs w:val="21"/>
                <w:lang w:eastAsia="ja-JP"/>
              </w:rPr>
            </w:pPr>
          </w:p>
        </w:tc>
        <w:tc>
          <w:tcPr>
            <w:tcW w:w="6780" w:type="dxa"/>
          </w:tcPr>
          <w:p w14:paraId="14F0B589" w14:textId="4DBABC8D" w:rsidR="001A107D" w:rsidRPr="0089310D" w:rsidRDefault="001A107D" w:rsidP="0089310D">
            <w:pPr>
              <w:pStyle w:val="BodyText"/>
              <w:rPr>
                <w:lang w:val="en-US"/>
              </w:rPr>
            </w:pPr>
            <w:r>
              <w:rPr>
                <w:lang w:val="en-US"/>
              </w:rPr>
              <w:t>Discuss in the relevant agenda items (especially 11.9).</w:t>
            </w:r>
          </w:p>
        </w:tc>
      </w:tr>
      <w:tr w:rsidR="0029253A" w14:paraId="4F86D3F0" w14:textId="77777777" w:rsidTr="006A449B">
        <w:tc>
          <w:tcPr>
            <w:tcW w:w="1479" w:type="dxa"/>
          </w:tcPr>
          <w:p w14:paraId="10CD1CD0" w14:textId="38B88108" w:rsidR="0029253A" w:rsidRDefault="0029253A" w:rsidP="0029253A">
            <w:pPr>
              <w:rPr>
                <w:rFonts w:eastAsia="Yu Mincho"/>
                <w:sz w:val="21"/>
                <w:szCs w:val="21"/>
                <w:lang w:val="en-US" w:eastAsia="ja-JP"/>
              </w:rPr>
            </w:pPr>
            <w:r>
              <w:rPr>
                <w:rFonts w:eastAsia="Malgun Gothic"/>
                <w:sz w:val="21"/>
                <w:szCs w:val="21"/>
                <w:lang w:val="en-US" w:eastAsia="ko-KR"/>
              </w:rPr>
              <w:t>CEWiT</w:t>
            </w:r>
          </w:p>
        </w:tc>
        <w:tc>
          <w:tcPr>
            <w:tcW w:w="1372" w:type="dxa"/>
          </w:tcPr>
          <w:p w14:paraId="27D7014D" w14:textId="193AEED8" w:rsidR="0029253A" w:rsidRDefault="0029253A" w:rsidP="0029253A">
            <w:pPr>
              <w:rPr>
                <w:rFonts w:eastAsia="Yu Mincho"/>
                <w:sz w:val="21"/>
                <w:szCs w:val="21"/>
                <w:lang w:eastAsia="ja-JP"/>
              </w:rPr>
            </w:pPr>
            <w:r>
              <w:rPr>
                <w:rFonts w:eastAsia="Malgun Gothic"/>
                <w:sz w:val="21"/>
                <w:szCs w:val="21"/>
                <w:lang w:eastAsia="ko-KR"/>
              </w:rPr>
              <w:t>N</w:t>
            </w:r>
          </w:p>
        </w:tc>
        <w:tc>
          <w:tcPr>
            <w:tcW w:w="6780" w:type="dxa"/>
          </w:tcPr>
          <w:p w14:paraId="7E59A11D" w14:textId="04E98D45" w:rsidR="0029253A" w:rsidRDefault="0029253A" w:rsidP="0029253A">
            <w:pPr>
              <w:pStyle w:val="BodyText"/>
              <w:rPr>
                <w:lang w:val="en-US"/>
              </w:rPr>
            </w:pPr>
            <w:r>
              <w:rPr>
                <w:rFonts w:eastAsia="Malgun Gothic"/>
                <w:lang w:val="en-GB" w:eastAsia="ko-KR"/>
              </w:rPr>
              <w:t>Not at this point under 11.1</w:t>
            </w:r>
          </w:p>
        </w:tc>
      </w:tr>
      <w:tr w:rsidR="008E1415" w14:paraId="3E692942" w14:textId="77777777" w:rsidTr="006A449B">
        <w:tc>
          <w:tcPr>
            <w:tcW w:w="1479" w:type="dxa"/>
          </w:tcPr>
          <w:p w14:paraId="2AC46E17" w14:textId="6AAED928" w:rsidR="008E1415" w:rsidRPr="008E1415" w:rsidRDefault="008E1415" w:rsidP="0029253A">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4CC021E6" w14:textId="50CDBC5B" w:rsidR="008E1415" w:rsidRPr="008E1415" w:rsidRDefault="008E1415" w:rsidP="0029253A">
            <w:pPr>
              <w:rPr>
                <w:rFonts w:eastAsiaTheme="minorEastAsia"/>
                <w:sz w:val="21"/>
                <w:szCs w:val="21"/>
                <w:lang w:eastAsia="zh-CN"/>
              </w:rPr>
            </w:pPr>
            <w:r>
              <w:rPr>
                <w:rFonts w:eastAsiaTheme="minorEastAsia" w:hint="eastAsia"/>
                <w:sz w:val="21"/>
                <w:szCs w:val="21"/>
                <w:lang w:eastAsia="zh-CN"/>
              </w:rPr>
              <w:t>N</w:t>
            </w:r>
          </w:p>
        </w:tc>
        <w:tc>
          <w:tcPr>
            <w:tcW w:w="6780" w:type="dxa"/>
          </w:tcPr>
          <w:p w14:paraId="01E16194" w14:textId="77777777" w:rsidR="008E1415" w:rsidRDefault="008E1415" w:rsidP="0029253A">
            <w:pPr>
              <w:pStyle w:val="BodyText"/>
              <w:rPr>
                <w:rFonts w:eastAsia="Malgun Gothic"/>
                <w:lang w:val="en-GB" w:eastAsia="ko-KR"/>
              </w:rPr>
            </w:pPr>
          </w:p>
        </w:tc>
      </w:tr>
      <w:tr w:rsidR="003D27C2" w14:paraId="29D34EF7" w14:textId="77777777" w:rsidTr="006A449B">
        <w:tc>
          <w:tcPr>
            <w:tcW w:w="1479" w:type="dxa"/>
          </w:tcPr>
          <w:p w14:paraId="2860AECC" w14:textId="56D3D0A5" w:rsidR="003D27C2" w:rsidRDefault="003D27C2" w:rsidP="003D27C2">
            <w:pPr>
              <w:rPr>
                <w:rFonts w:eastAsiaTheme="minorEastAsia" w:hint="eastAsia"/>
                <w:sz w:val="21"/>
                <w:szCs w:val="21"/>
                <w:lang w:val="en-US" w:eastAsia="zh-CN"/>
              </w:rPr>
            </w:pPr>
            <w:r>
              <w:rPr>
                <w:rFonts w:eastAsia="Yu Mincho"/>
                <w:sz w:val="21"/>
                <w:szCs w:val="21"/>
                <w:lang w:val="en-US" w:eastAsia="ja-JP"/>
              </w:rPr>
              <w:t>Sharp</w:t>
            </w:r>
          </w:p>
        </w:tc>
        <w:tc>
          <w:tcPr>
            <w:tcW w:w="1372" w:type="dxa"/>
          </w:tcPr>
          <w:p w14:paraId="201E8447" w14:textId="77777777" w:rsidR="003D27C2" w:rsidRDefault="003D27C2" w:rsidP="003D27C2">
            <w:pPr>
              <w:rPr>
                <w:rFonts w:eastAsiaTheme="minorEastAsia" w:hint="eastAsia"/>
                <w:sz w:val="21"/>
                <w:szCs w:val="21"/>
                <w:lang w:eastAsia="zh-CN"/>
              </w:rPr>
            </w:pPr>
          </w:p>
        </w:tc>
        <w:tc>
          <w:tcPr>
            <w:tcW w:w="6780" w:type="dxa"/>
          </w:tcPr>
          <w:p w14:paraId="4DC56C29" w14:textId="1EEA2C5C" w:rsidR="003D27C2" w:rsidRPr="005735F4" w:rsidRDefault="003D27C2" w:rsidP="005735F4">
            <w:pPr>
              <w:pStyle w:val="BodyText"/>
              <w:rPr>
                <w:lang w:val="en-GB"/>
              </w:rPr>
            </w:pPr>
            <w:r>
              <w:rPr>
                <w:lang w:val="en-GB"/>
              </w:rPr>
              <w:t>We understand that 5G NR has some complexity in s</w:t>
            </w:r>
            <w:r w:rsidRPr="00420B49">
              <w:rPr>
                <w:lang w:val="en-GB"/>
              </w:rPr>
              <w:t>ervice/channel multiplexing/collision, including concurrence of UL transmissions</w:t>
            </w:r>
            <w:r>
              <w:rPr>
                <w:lang w:val="en-GB"/>
              </w:rPr>
              <w:t xml:space="preserve">. However, discussion should be technical oriented, rather than in terms of specification complexity. </w:t>
            </w:r>
            <w:r w:rsidR="005735F4">
              <w:rPr>
                <w:lang w:val="en-GB"/>
              </w:rPr>
              <w:t xml:space="preserve">The issue can be discussed in </w:t>
            </w:r>
            <w:r w:rsidR="00A4003D">
              <w:rPr>
                <w:lang w:val="en-GB"/>
              </w:rPr>
              <w:t>corresponding agendas.</w:t>
            </w:r>
          </w:p>
        </w:tc>
      </w:tr>
    </w:tbl>
    <w:p w14:paraId="6D704121" w14:textId="77777777" w:rsidR="00191056" w:rsidRDefault="00191056" w:rsidP="00191056">
      <w:pPr>
        <w:pStyle w:val="BodyText"/>
        <w:rPr>
          <w:lang w:val="en-GB"/>
        </w:rPr>
      </w:pPr>
    </w:p>
    <w:p w14:paraId="128A8A1E" w14:textId="77777777" w:rsidR="00B87560" w:rsidRDefault="00B87560" w:rsidP="00B87560">
      <w:pPr>
        <w:pStyle w:val="BodyText"/>
        <w:rPr>
          <w:lang w:val="en-GB"/>
        </w:rPr>
      </w:pPr>
    </w:p>
    <w:p w14:paraId="67E16382" w14:textId="4BDEC49D" w:rsidR="00B87560" w:rsidRPr="00C17422" w:rsidRDefault="00753FF0" w:rsidP="00B87560">
      <w:pPr>
        <w:pStyle w:val="Heading1"/>
        <w:ind w:left="284" w:hanging="284"/>
        <w:rPr>
          <w:b/>
          <w:bCs/>
        </w:rPr>
      </w:pPr>
      <w:r w:rsidRPr="00753FF0">
        <w:rPr>
          <w:rFonts w:eastAsia="Yu Mincho"/>
          <w:b/>
          <w:bCs/>
          <w:lang w:eastAsia="ja-JP"/>
        </w:rPr>
        <w:t>Concept and operation of bandwidth</w:t>
      </w:r>
    </w:p>
    <w:p w14:paraId="4CB35E6C" w14:textId="51F2EBA3" w:rsidR="00B87560" w:rsidRDefault="006C46DC" w:rsidP="00B87560">
      <w:pPr>
        <w:pStyle w:val="BodyText"/>
        <w:rPr>
          <w:lang w:val="en-US"/>
        </w:rPr>
      </w:pPr>
      <w:r>
        <w:rPr>
          <w:rFonts w:hint="eastAsia"/>
          <w:lang w:val="en-US"/>
        </w:rPr>
        <w:t>The SID does not have text explicitly mentioning this aspect. However, according to companies</w:t>
      </w:r>
      <w:r>
        <w:rPr>
          <w:lang w:val="en-US"/>
        </w:rPr>
        <w:t>’</w:t>
      </w:r>
      <w:r>
        <w:rPr>
          <w:rFonts w:hint="eastAsia"/>
          <w:lang w:val="en-US"/>
        </w:rPr>
        <w:t xml:space="preserve"> contributions so far, companies have high interest in improvement/simplification of </w:t>
      </w:r>
      <w:r w:rsidR="0083012A">
        <w:rPr>
          <w:rFonts w:hint="eastAsia"/>
          <w:lang w:val="en-US"/>
        </w:rPr>
        <w:t xml:space="preserve">NR </w:t>
      </w:r>
      <w:r w:rsidR="00CC48AE">
        <w:rPr>
          <w:rFonts w:hint="eastAsia"/>
          <w:lang w:val="en-US"/>
        </w:rPr>
        <w:t>BWP framework</w:t>
      </w:r>
      <w:r w:rsidR="00DD200B">
        <w:rPr>
          <w:rFonts w:hint="eastAsia"/>
          <w:lang w:val="en-US"/>
        </w:rPr>
        <w:t xml:space="preserve">, which is fundamental </w:t>
      </w:r>
      <w:r w:rsidR="00075838">
        <w:rPr>
          <w:rFonts w:hint="eastAsia"/>
          <w:lang w:val="en-US"/>
        </w:rPr>
        <w:t xml:space="preserve">unit of BW for UE </w:t>
      </w:r>
      <w:r w:rsidR="004A474C">
        <w:rPr>
          <w:rFonts w:hint="eastAsia"/>
          <w:lang w:val="en-US"/>
        </w:rPr>
        <w:t>t</w:t>
      </w:r>
      <w:r w:rsidR="0042251E">
        <w:rPr>
          <w:rFonts w:hint="eastAsia"/>
          <w:lang w:val="en-US"/>
        </w:rPr>
        <w:t>ransmissions/receptions</w:t>
      </w:r>
      <w:r w:rsidR="0010699C">
        <w:rPr>
          <w:rFonts w:hint="eastAsia"/>
          <w:lang w:val="en-US"/>
        </w:rPr>
        <w:t xml:space="preserve">, </w:t>
      </w:r>
      <w:r w:rsidR="00ED7E8F" w:rsidRPr="00ED7E8F">
        <w:rPr>
          <w:lang w:val="en-US"/>
        </w:rPr>
        <w:t>including but not limited to</w:t>
      </w:r>
    </w:p>
    <w:p w14:paraId="0CB83292" w14:textId="205E8591" w:rsidR="00EB26BE" w:rsidRPr="00EB26BE" w:rsidRDefault="00EB26BE" w:rsidP="009D77A4">
      <w:pPr>
        <w:pStyle w:val="BodyText"/>
        <w:numPr>
          <w:ilvl w:val="0"/>
          <w:numId w:val="31"/>
        </w:numPr>
        <w:ind w:left="284" w:hanging="284"/>
        <w:rPr>
          <w:lang w:val="en-GB"/>
        </w:rPr>
      </w:pPr>
      <w:r w:rsidRPr="00EB26BE">
        <w:rPr>
          <w:lang w:val="en-GB"/>
        </w:rPr>
        <w:t>SCS switching</w:t>
      </w:r>
    </w:p>
    <w:p w14:paraId="1178B4C7" w14:textId="2A9EB972" w:rsidR="00EB26BE" w:rsidRPr="00EB26BE" w:rsidRDefault="00EB26BE" w:rsidP="009D77A4">
      <w:pPr>
        <w:pStyle w:val="BodyText"/>
        <w:numPr>
          <w:ilvl w:val="0"/>
          <w:numId w:val="31"/>
        </w:numPr>
        <w:ind w:left="284" w:hanging="284"/>
        <w:rPr>
          <w:lang w:val="en-GB"/>
        </w:rPr>
      </w:pPr>
      <w:r w:rsidRPr="00EB26BE">
        <w:rPr>
          <w:lang w:val="en-GB"/>
        </w:rPr>
        <w:t>Association with CORESET/Search space</w:t>
      </w:r>
    </w:p>
    <w:p w14:paraId="5EBBF070" w14:textId="76ACE8AB" w:rsidR="00EB26BE" w:rsidRPr="00EB26BE" w:rsidRDefault="00EB26BE" w:rsidP="009D77A4">
      <w:pPr>
        <w:pStyle w:val="BodyText"/>
        <w:numPr>
          <w:ilvl w:val="0"/>
          <w:numId w:val="31"/>
        </w:numPr>
        <w:ind w:left="284" w:hanging="284"/>
        <w:rPr>
          <w:lang w:val="en-GB"/>
        </w:rPr>
      </w:pPr>
      <w:r w:rsidRPr="00EB26BE">
        <w:rPr>
          <w:lang w:val="en-GB"/>
        </w:rPr>
        <w:t>BWP switching delay</w:t>
      </w:r>
    </w:p>
    <w:p w14:paraId="6B03D0BA" w14:textId="153D5C28" w:rsidR="00EB26BE" w:rsidRPr="00EB26BE" w:rsidRDefault="00EB26BE" w:rsidP="009D77A4">
      <w:pPr>
        <w:pStyle w:val="BodyText"/>
        <w:numPr>
          <w:ilvl w:val="0"/>
          <w:numId w:val="31"/>
        </w:numPr>
        <w:ind w:left="284" w:hanging="284"/>
        <w:rPr>
          <w:lang w:val="en-GB"/>
        </w:rPr>
      </w:pPr>
      <w:r w:rsidRPr="00EB26BE">
        <w:rPr>
          <w:lang w:val="en-GB"/>
        </w:rPr>
        <w:t>RRC configuration overhead</w:t>
      </w:r>
    </w:p>
    <w:p w14:paraId="0C6B59D2" w14:textId="54F5890E" w:rsidR="00EB26BE" w:rsidRPr="00EB26BE" w:rsidRDefault="00EB26BE" w:rsidP="009D77A4">
      <w:pPr>
        <w:pStyle w:val="BodyText"/>
        <w:numPr>
          <w:ilvl w:val="0"/>
          <w:numId w:val="31"/>
        </w:numPr>
        <w:ind w:left="284" w:hanging="284"/>
        <w:rPr>
          <w:lang w:val="en-GB"/>
        </w:rPr>
      </w:pPr>
      <w:r w:rsidRPr="00EB26BE">
        <w:rPr>
          <w:lang w:val="en-GB"/>
        </w:rPr>
        <w:t>BWP types</w:t>
      </w:r>
    </w:p>
    <w:p w14:paraId="216C794A" w14:textId="2E8DFC64" w:rsidR="00ED7E8F" w:rsidRDefault="00EB26BE" w:rsidP="009D77A4">
      <w:pPr>
        <w:pStyle w:val="BodyText"/>
        <w:numPr>
          <w:ilvl w:val="0"/>
          <w:numId w:val="31"/>
        </w:numPr>
        <w:ind w:left="284" w:hanging="284"/>
        <w:rPr>
          <w:lang w:val="en-GB"/>
        </w:rPr>
      </w:pPr>
      <w:r w:rsidRPr="00EB26BE">
        <w:rPr>
          <w:lang w:val="en-GB"/>
        </w:rPr>
        <w:t>Frequency location</w:t>
      </w:r>
      <w:r w:rsidR="00DB2C1B">
        <w:rPr>
          <w:rFonts w:hint="eastAsia"/>
          <w:lang w:val="en-GB"/>
        </w:rPr>
        <w:t xml:space="preserve"> between DL and UL</w:t>
      </w:r>
    </w:p>
    <w:p w14:paraId="771F63F5" w14:textId="69717FC2" w:rsidR="00DB2C1B" w:rsidRPr="007D2CD5" w:rsidRDefault="009D2C34" w:rsidP="009D77A4">
      <w:pPr>
        <w:pStyle w:val="BodyText"/>
        <w:numPr>
          <w:ilvl w:val="0"/>
          <w:numId w:val="31"/>
        </w:numPr>
        <w:ind w:left="284" w:hanging="284"/>
        <w:rPr>
          <w:lang w:val="en-GB"/>
        </w:rPr>
      </w:pPr>
      <w:r>
        <w:rPr>
          <w:lang w:val="en-US"/>
        </w:rPr>
        <w:t>D</w:t>
      </w:r>
      <w:r>
        <w:rPr>
          <w:rFonts w:hint="eastAsia"/>
          <w:lang w:val="en-US"/>
        </w:rPr>
        <w:t>iscuntiguous frequency resources within BWP</w:t>
      </w:r>
    </w:p>
    <w:p w14:paraId="443B6BE5" w14:textId="3BB07ED2" w:rsidR="007D2CD5" w:rsidRPr="00BE786C" w:rsidRDefault="007D2CD5" w:rsidP="009D77A4">
      <w:pPr>
        <w:pStyle w:val="BodyText"/>
        <w:numPr>
          <w:ilvl w:val="0"/>
          <w:numId w:val="31"/>
        </w:numPr>
        <w:ind w:left="284" w:hanging="284"/>
        <w:rPr>
          <w:lang w:val="en-GB"/>
        </w:rPr>
      </w:pPr>
      <w:r>
        <w:rPr>
          <w:rFonts w:hint="eastAsia"/>
          <w:lang w:val="en-US"/>
        </w:rPr>
        <w:t>Combined with TCI framework</w:t>
      </w:r>
    </w:p>
    <w:p w14:paraId="1615C500" w14:textId="39A93110" w:rsidR="00BE786C" w:rsidRPr="00EB26BE" w:rsidRDefault="00BE786C" w:rsidP="009D77A4">
      <w:pPr>
        <w:pStyle w:val="BodyText"/>
        <w:numPr>
          <w:ilvl w:val="0"/>
          <w:numId w:val="31"/>
        </w:numPr>
        <w:ind w:left="284" w:hanging="284"/>
        <w:rPr>
          <w:lang w:val="en-GB"/>
        </w:rPr>
      </w:pPr>
      <w:r>
        <w:rPr>
          <w:rFonts w:hint="eastAsia"/>
          <w:lang w:val="en-US"/>
        </w:rPr>
        <w:t>Support diverse device types</w:t>
      </w:r>
    </w:p>
    <w:p w14:paraId="4B36BB75" w14:textId="77777777" w:rsidR="00EA2B6A" w:rsidRDefault="00EA2B6A" w:rsidP="00B87560">
      <w:pPr>
        <w:pStyle w:val="BodyText"/>
        <w:rPr>
          <w:lang w:val="en-US"/>
        </w:rPr>
      </w:pPr>
    </w:p>
    <w:p w14:paraId="00935F76" w14:textId="220583F7" w:rsidR="005955F3" w:rsidRDefault="005955F3" w:rsidP="00B87560">
      <w:pPr>
        <w:pStyle w:val="BodyText"/>
        <w:rPr>
          <w:lang w:val="en-US"/>
        </w:rPr>
      </w:pPr>
      <w:r>
        <w:rPr>
          <w:rFonts w:hint="eastAsia"/>
          <w:lang w:val="en-US"/>
        </w:rPr>
        <w:lastRenderedPageBreak/>
        <w:t xml:space="preserve">Since the </w:t>
      </w:r>
      <w:r>
        <w:rPr>
          <w:lang w:val="en-US"/>
        </w:rPr>
        <w:t>potential</w:t>
      </w:r>
      <w:r>
        <w:rPr>
          <w:rFonts w:hint="eastAsia"/>
          <w:lang w:val="en-US"/>
        </w:rPr>
        <w:t xml:space="preserve"> scope for </w:t>
      </w:r>
      <w:r>
        <w:rPr>
          <w:lang w:val="en-US"/>
        </w:rPr>
        <w:t>the</w:t>
      </w:r>
      <w:r>
        <w:rPr>
          <w:rFonts w:hint="eastAsia"/>
          <w:lang w:val="en-US"/>
        </w:rPr>
        <w:t xml:space="preserve"> improvement/simplification of NR BWP framework is quite broad, </w:t>
      </w:r>
      <w:r w:rsidR="00CE1AFA" w:rsidRPr="00CE1AFA">
        <w:rPr>
          <w:lang w:val="en-US"/>
        </w:rPr>
        <w:t>following proposal can be considered as starting point for further discussion.</w:t>
      </w:r>
      <w:r w:rsidR="00EE59EE">
        <w:rPr>
          <w:rFonts w:hint="eastAsia"/>
          <w:lang w:val="en-US"/>
        </w:rPr>
        <w:t xml:space="preserve"> Note that</w:t>
      </w:r>
      <w:r w:rsidR="00313A9B">
        <w:rPr>
          <w:rFonts w:hint="eastAsia"/>
          <w:lang w:val="en-US"/>
        </w:rPr>
        <w:t xml:space="preserve"> the </w:t>
      </w:r>
      <w:r w:rsidR="00313A9B">
        <w:rPr>
          <w:lang w:val="en-US"/>
        </w:rPr>
        <w:t>aspects</w:t>
      </w:r>
      <w:r w:rsidR="00313A9B">
        <w:rPr>
          <w:rFonts w:hint="eastAsia"/>
          <w:lang w:val="en-US"/>
        </w:rPr>
        <w:t xml:space="preserve"> on</w:t>
      </w:r>
      <w:r w:rsidR="00EE59EE">
        <w:rPr>
          <w:rFonts w:hint="eastAsia"/>
          <w:lang w:val="en-US"/>
        </w:rPr>
        <w:t xml:space="preserve"> BW </w:t>
      </w:r>
      <w:r w:rsidR="00313A9B">
        <w:rPr>
          <w:rFonts w:hint="eastAsia"/>
          <w:lang w:val="en-US"/>
        </w:rPr>
        <w:t>from</w:t>
      </w:r>
      <w:r w:rsidR="00EE59EE">
        <w:rPr>
          <w:rFonts w:hint="eastAsia"/>
          <w:lang w:val="en-US"/>
        </w:rPr>
        <w:t xml:space="preserve"> multiple carrier </w:t>
      </w:r>
      <w:r w:rsidR="00313A9B">
        <w:rPr>
          <w:rFonts w:hint="eastAsia"/>
          <w:lang w:val="en-US"/>
        </w:rPr>
        <w:t>perspectives can be discussed in Section 10.</w:t>
      </w:r>
    </w:p>
    <w:p w14:paraId="0CD62A70" w14:textId="77777777" w:rsidR="00B87560" w:rsidRDefault="00B87560" w:rsidP="00B87560">
      <w:pPr>
        <w:pStyle w:val="BodyText"/>
        <w:rPr>
          <w:lang w:val="en-GB"/>
        </w:rPr>
      </w:pPr>
    </w:p>
    <w:p w14:paraId="0F26C19D" w14:textId="3753D202" w:rsidR="00B87560" w:rsidRDefault="00B87560" w:rsidP="00B87560">
      <w:pPr>
        <w:pStyle w:val="Heading4"/>
      </w:pPr>
      <w:r>
        <w:rPr>
          <w:highlight w:val="yellow"/>
        </w:rPr>
        <w:t xml:space="preserve">Proposal </w:t>
      </w:r>
      <w:r w:rsidR="00753FF0">
        <w:rPr>
          <w:rFonts w:hint="eastAsia"/>
          <w:highlight w:val="yellow"/>
        </w:rPr>
        <w:t>8</w:t>
      </w:r>
      <w:r>
        <w:rPr>
          <w:highlight w:val="yellow"/>
        </w:rPr>
        <w:t>.</w:t>
      </w:r>
      <w:r>
        <w:rPr>
          <w:rFonts w:hint="eastAsia"/>
          <w:highlight w:val="yellow"/>
        </w:rPr>
        <w:t>1</w:t>
      </w:r>
      <w:r>
        <w:rPr>
          <w:highlight w:val="yellow"/>
        </w:rPr>
        <w:t>:</w:t>
      </w:r>
    </w:p>
    <w:p w14:paraId="5CDE5CFB" w14:textId="468CA14F" w:rsidR="00B87560" w:rsidRDefault="005B1ED8"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 improve/simplify BWP framework for 6GR</w:t>
      </w:r>
    </w:p>
    <w:tbl>
      <w:tblPr>
        <w:tblStyle w:val="TableGrid"/>
        <w:tblW w:w="9631" w:type="dxa"/>
        <w:tblLayout w:type="fixed"/>
        <w:tblLook w:val="04A0" w:firstRow="1" w:lastRow="0" w:firstColumn="1" w:lastColumn="0" w:noHBand="0" w:noVBand="1"/>
      </w:tblPr>
      <w:tblGrid>
        <w:gridCol w:w="1479"/>
        <w:gridCol w:w="1372"/>
        <w:gridCol w:w="6780"/>
      </w:tblGrid>
      <w:tr w:rsidR="00B87560" w14:paraId="44CCDF95" w14:textId="77777777" w:rsidTr="00FB2F1A">
        <w:tc>
          <w:tcPr>
            <w:tcW w:w="1479" w:type="dxa"/>
            <w:shd w:val="clear" w:color="auto" w:fill="D9D9D9" w:themeFill="background1" w:themeFillShade="D9"/>
          </w:tcPr>
          <w:p w14:paraId="59A1E4D2" w14:textId="77777777" w:rsidR="00B87560" w:rsidRDefault="00B87560" w:rsidP="00FB2F1A">
            <w:pPr>
              <w:rPr>
                <w:sz w:val="21"/>
                <w:szCs w:val="21"/>
              </w:rPr>
            </w:pPr>
            <w:r>
              <w:rPr>
                <w:sz w:val="21"/>
                <w:szCs w:val="21"/>
              </w:rPr>
              <w:t>Company</w:t>
            </w:r>
          </w:p>
        </w:tc>
        <w:tc>
          <w:tcPr>
            <w:tcW w:w="1372" w:type="dxa"/>
            <w:shd w:val="clear" w:color="auto" w:fill="D9D9D9" w:themeFill="background1" w:themeFillShade="D9"/>
          </w:tcPr>
          <w:p w14:paraId="32D42BC0" w14:textId="77777777" w:rsidR="00B87560" w:rsidRDefault="00B87560" w:rsidP="00FB2F1A">
            <w:pPr>
              <w:rPr>
                <w:sz w:val="21"/>
                <w:szCs w:val="21"/>
              </w:rPr>
            </w:pPr>
            <w:r>
              <w:rPr>
                <w:sz w:val="21"/>
                <w:szCs w:val="21"/>
              </w:rPr>
              <w:t>Y/N</w:t>
            </w:r>
          </w:p>
        </w:tc>
        <w:tc>
          <w:tcPr>
            <w:tcW w:w="6780" w:type="dxa"/>
            <w:shd w:val="clear" w:color="auto" w:fill="D9D9D9" w:themeFill="background1" w:themeFillShade="D9"/>
          </w:tcPr>
          <w:p w14:paraId="109F27F7" w14:textId="77777777" w:rsidR="00B87560" w:rsidRDefault="00B87560" w:rsidP="00FB2F1A">
            <w:pPr>
              <w:rPr>
                <w:sz w:val="21"/>
                <w:szCs w:val="21"/>
              </w:rPr>
            </w:pPr>
            <w:r>
              <w:rPr>
                <w:sz w:val="21"/>
                <w:szCs w:val="21"/>
              </w:rPr>
              <w:t>Comments</w:t>
            </w:r>
          </w:p>
        </w:tc>
      </w:tr>
      <w:tr w:rsidR="00B87560" w14:paraId="2BBEF40F" w14:textId="77777777" w:rsidTr="00FB2F1A">
        <w:tc>
          <w:tcPr>
            <w:tcW w:w="1479" w:type="dxa"/>
          </w:tcPr>
          <w:p w14:paraId="02AA4175" w14:textId="470D0713" w:rsidR="00B87560" w:rsidRPr="006847B0" w:rsidRDefault="006847B0"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589DCF50" w14:textId="5CE2FDFB" w:rsidR="00B87560" w:rsidRPr="006847B0" w:rsidRDefault="006847B0" w:rsidP="00FB2F1A">
            <w:pPr>
              <w:rPr>
                <w:rFonts w:ascii="Times" w:eastAsiaTheme="minorEastAsia" w:hAnsi="Times" w:cs="Times"/>
                <w:sz w:val="21"/>
                <w:szCs w:val="21"/>
                <w:lang w:eastAsia="zh-CN"/>
              </w:rPr>
            </w:pPr>
            <w:r w:rsidRPr="006847B0">
              <w:rPr>
                <w:rFonts w:ascii="Times" w:eastAsiaTheme="minorEastAsia" w:hAnsi="Times" w:cs="Times"/>
                <w:sz w:val="21"/>
                <w:szCs w:val="21"/>
                <w:lang w:eastAsia="zh-CN"/>
              </w:rPr>
              <w:t>Y</w:t>
            </w:r>
          </w:p>
        </w:tc>
        <w:tc>
          <w:tcPr>
            <w:tcW w:w="6780" w:type="dxa"/>
          </w:tcPr>
          <w:p w14:paraId="3927178B" w14:textId="1F903F04" w:rsidR="00B87560" w:rsidRPr="006847B0" w:rsidRDefault="006847B0" w:rsidP="00FB2F1A">
            <w:pPr>
              <w:pStyle w:val="BodyText"/>
              <w:rPr>
                <w:rFonts w:ascii="Times" w:eastAsiaTheme="minorEastAsia" w:hAnsi="Times" w:cs="Times"/>
                <w:lang w:val="en-GB" w:eastAsia="zh-CN"/>
              </w:rPr>
            </w:pPr>
            <w:r w:rsidRPr="006847B0">
              <w:rPr>
                <w:rFonts w:ascii="Times" w:eastAsiaTheme="minorEastAsia" w:hAnsi="Times" w:cs="Times"/>
                <w:lang w:val="en-GB" w:eastAsia="zh-CN"/>
              </w:rPr>
              <w:t>Support.</w:t>
            </w:r>
          </w:p>
        </w:tc>
      </w:tr>
      <w:tr w:rsidR="001227BC" w14:paraId="3F5D9B1D" w14:textId="77777777" w:rsidTr="00FB2F1A">
        <w:tc>
          <w:tcPr>
            <w:tcW w:w="1479" w:type="dxa"/>
          </w:tcPr>
          <w:p w14:paraId="57A59EA4" w14:textId="0C154754"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7C3E674" w14:textId="6B4DE8B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16CA0B3" w14:textId="580C4F60" w:rsidR="001227BC" w:rsidRDefault="001227BC" w:rsidP="001227BC">
            <w:pPr>
              <w:pStyle w:val="BodyText"/>
              <w:rPr>
                <w:lang w:val="en-US"/>
              </w:rPr>
            </w:pPr>
            <w:r>
              <w:rPr>
                <w:lang w:val="en-GB"/>
              </w:rPr>
              <w:t>We support the study.</w:t>
            </w:r>
          </w:p>
        </w:tc>
      </w:tr>
      <w:tr w:rsidR="00300908" w14:paraId="2AFC8E46" w14:textId="77777777" w:rsidTr="00FB2F1A">
        <w:tc>
          <w:tcPr>
            <w:tcW w:w="1479" w:type="dxa"/>
          </w:tcPr>
          <w:p w14:paraId="05148833" w14:textId="311323A6"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FB9B13D" w14:textId="464B545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11D17184" w14:textId="52F09BC6" w:rsidR="00300908" w:rsidRDefault="00300908" w:rsidP="00300908">
            <w:pPr>
              <w:pStyle w:val="BodyText"/>
              <w:rPr>
                <w:lang w:val="en-US"/>
              </w:rPr>
            </w:pPr>
            <w:r w:rsidRPr="49A54F1F">
              <w:rPr>
                <w:lang w:val="en-GB"/>
              </w:rPr>
              <w:t>Robust operation of BWP is important for 6GR. To a large extent it should be covered under dedicated AIs though. RF-related aspects of BWP configuration and operation need RAN4 involvement.</w:t>
            </w:r>
            <w:r>
              <w:rPr>
                <w:lang w:val="en-GB"/>
              </w:rPr>
              <w:t xml:space="preserve"> Regarding SCS switching, it is only relevant in case there is a possibility of having different SCS for control and data. In case we manage to converge on single SCS per band this is clearly not needed, but in any case our assumption is that we should have a single SCS per carrier in 6GR. Perhaps this is a discussion for the numerology AI, but we just wanted to highlight the connection here.</w:t>
            </w:r>
          </w:p>
        </w:tc>
      </w:tr>
      <w:tr w:rsidR="000D5925" w14:paraId="4D4ED78C" w14:textId="77777777" w:rsidTr="00FB2F1A">
        <w:tc>
          <w:tcPr>
            <w:tcW w:w="1479" w:type="dxa"/>
          </w:tcPr>
          <w:p w14:paraId="486F7368" w14:textId="55C21B03" w:rsidR="000D5925" w:rsidRDefault="000D5925" w:rsidP="000D5925">
            <w:pPr>
              <w:rPr>
                <w:rFonts w:eastAsia="Yu Mincho"/>
                <w:sz w:val="21"/>
                <w:szCs w:val="21"/>
                <w:lang w:val="en-US" w:eastAsia="ja-JP"/>
              </w:rPr>
            </w:pPr>
            <w:r>
              <w:rPr>
                <w:rFonts w:eastAsia="Yu Mincho"/>
                <w:sz w:val="21"/>
                <w:szCs w:val="21"/>
                <w:lang w:val="en-US" w:eastAsia="ja-JP"/>
              </w:rPr>
              <w:t>Vodafone</w:t>
            </w:r>
          </w:p>
        </w:tc>
        <w:tc>
          <w:tcPr>
            <w:tcW w:w="1372" w:type="dxa"/>
          </w:tcPr>
          <w:p w14:paraId="76AB2DED" w14:textId="2FBD557B" w:rsidR="000D5925" w:rsidRDefault="000D5925" w:rsidP="000D5925">
            <w:pPr>
              <w:rPr>
                <w:rFonts w:eastAsia="Yu Mincho"/>
                <w:sz w:val="21"/>
                <w:szCs w:val="21"/>
                <w:lang w:eastAsia="ja-JP"/>
              </w:rPr>
            </w:pPr>
            <w:r>
              <w:rPr>
                <w:rFonts w:eastAsia="Yu Mincho"/>
                <w:sz w:val="21"/>
                <w:szCs w:val="21"/>
                <w:lang w:eastAsia="ja-JP"/>
              </w:rPr>
              <w:t>Y</w:t>
            </w:r>
          </w:p>
        </w:tc>
        <w:tc>
          <w:tcPr>
            <w:tcW w:w="6780" w:type="dxa"/>
          </w:tcPr>
          <w:p w14:paraId="200DD270" w14:textId="129315F0" w:rsidR="000D5925" w:rsidRPr="49A54F1F" w:rsidRDefault="000D5925" w:rsidP="000D5925">
            <w:pPr>
              <w:pStyle w:val="BodyText"/>
              <w:rPr>
                <w:lang w:val="en-GB"/>
              </w:rPr>
            </w:pPr>
            <w:r>
              <w:rPr>
                <w:lang w:val="en-GB"/>
              </w:rPr>
              <w:t>Probably important to also study the need to have NCD-SSB in 6GR BWP operation</w:t>
            </w:r>
          </w:p>
        </w:tc>
      </w:tr>
      <w:tr w:rsidR="00DB6DCD" w14:paraId="2F233BA3" w14:textId="77777777" w:rsidTr="00FB2F1A">
        <w:tc>
          <w:tcPr>
            <w:tcW w:w="1479" w:type="dxa"/>
          </w:tcPr>
          <w:p w14:paraId="4DDA084D" w14:textId="054C0EFE"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407D4764" w14:textId="77777777" w:rsidR="00DB6DCD" w:rsidRDefault="00DB6DCD" w:rsidP="00DB6DCD">
            <w:pPr>
              <w:rPr>
                <w:rFonts w:eastAsia="Yu Mincho"/>
                <w:sz w:val="21"/>
                <w:szCs w:val="21"/>
                <w:lang w:eastAsia="ja-JP"/>
              </w:rPr>
            </w:pPr>
          </w:p>
        </w:tc>
        <w:tc>
          <w:tcPr>
            <w:tcW w:w="6780" w:type="dxa"/>
          </w:tcPr>
          <w:p w14:paraId="2128A3DE" w14:textId="51E7CEF5" w:rsidR="00DB6DCD" w:rsidRDefault="00DB6DCD" w:rsidP="00DB6DCD">
            <w:pPr>
              <w:pStyle w:val="BodyText"/>
              <w:rPr>
                <w:lang w:val="en-GB"/>
              </w:rPr>
            </w:pPr>
            <w:r>
              <w:rPr>
                <w:rFonts w:eastAsiaTheme="minorEastAsia"/>
                <w:lang w:val="en-GB" w:eastAsia="zh-CN"/>
              </w:rPr>
              <w:t>Suggest to discuss in Agenda 11.3.2, 11.9, 11.11.</w:t>
            </w:r>
          </w:p>
        </w:tc>
      </w:tr>
      <w:tr w:rsidR="009359BE" w14:paraId="1EA62F1F" w14:textId="77777777" w:rsidTr="00FB2F1A">
        <w:tc>
          <w:tcPr>
            <w:tcW w:w="1479" w:type="dxa"/>
          </w:tcPr>
          <w:p w14:paraId="095BB3D4" w14:textId="27F5A8F4" w:rsidR="009359BE" w:rsidRDefault="009359BE" w:rsidP="009359BE">
            <w:pPr>
              <w:rPr>
                <w:rFonts w:eastAsiaTheme="minorEastAsia"/>
                <w:sz w:val="21"/>
                <w:szCs w:val="21"/>
                <w:lang w:val="en-US" w:eastAsia="zh-CN"/>
              </w:rPr>
            </w:pPr>
            <w:r>
              <w:rPr>
                <w:rFonts w:eastAsia="Yu Mincho"/>
                <w:sz w:val="21"/>
                <w:szCs w:val="21"/>
                <w:lang w:val="en-US" w:eastAsia="ja-JP"/>
              </w:rPr>
              <w:t>Apple</w:t>
            </w:r>
          </w:p>
        </w:tc>
        <w:tc>
          <w:tcPr>
            <w:tcW w:w="1372" w:type="dxa"/>
          </w:tcPr>
          <w:p w14:paraId="1E0E8364" w14:textId="5A9F5260" w:rsidR="009359BE" w:rsidRDefault="00F64EAC" w:rsidP="009359BE">
            <w:pPr>
              <w:rPr>
                <w:rFonts w:eastAsia="Yu Mincho"/>
                <w:sz w:val="21"/>
                <w:szCs w:val="21"/>
                <w:lang w:eastAsia="ja-JP"/>
              </w:rPr>
            </w:pPr>
            <w:r>
              <w:rPr>
                <w:rFonts w:eastAsia="Yu Mincho"/>
                <w:sz w:val="21"/>
                <w:szCs w:val="21"/>
                <w:lang w:eastAsia="ja-JP"/>
              </w:rPr>
              <w:t>Y</w:t>
            </w:r>
          </w:p>
        </w:tc>
        <w:tc>
          <w:tcPr>
            <w:tcW w:w="6780" w:type="dxa"/>
          </w:tcPr>
          <w:p w14:paraId="2DD34FB9" w14:textId="165F5616" w:rsidR="009359BE" w:rsidRDefault="009359BE" w:rsidP="009359BE">
            <w:pPr>
              <w:pStyle w:val="BodyText"/>
              <w:rPr>
                <w:rFonts w:eastAsiaTheme="minorEastAsia"/>
                <w:lang w:val="en-GB" w:eastAsia="zh-CN"/>
              </w:rPr>
            </w:pPr>
            <w:r>
              <w:rPr>
                <w:lang w:val="en-GB"/>
              </w:rPr>
              <w:t>We are okay with the proposal</w:t>
            </w:r>
          </w:p>
        </w:tc>
      </w:tr>
      <w:tr w:rsidR="00996C88" w14:paraId="5AD13774" w14:textId="77777777" w:rsidTr="00FB2F1A">
        <w:tc>
          <w:tcPr>
            <w:tcW w:w="1479" w:type="dxa"/>
          </w:tcPr>
          <w:p w14:paraId="5660AC62" w14:textId="06C545EE"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55C2042A" w14:textId="591880C5"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0F26B3ED" w14:textId="1C10E015" w:rsidR="00996C88" w:rsidRDefault="00996C88" w:rsidP="00996C88">
            <w:pPr>
              <w:pStyle w:val="BodyText"/>
              <w:rPr>
                <w:lang w:val="en-GB"/>
              </w:rPr>
            </w:pPr>
            <w:r>
              <w:rPr>
                <w:rFonts w:eastAsia="Malgun Gothic" w:hint="eastAsia"/>
                <w:lang w:val="en-GB" w:eastAsia="ko-KR"/>
              </w:rPr>
              <w:t>Simplfied BWP framework, e.g., reducing the number of BWPs should be studied</w:t>
            </w:r>
          </w:p>
        </w:tc>
      </w:tr>
      <w:tr w:rsidR="002A67BE" w14:paraId="1EF85BDC" w14:textId="77777777" w:rsidTr="00FB2F1A">
        <w:tc>
          <w:tcPr>
            <w:tcW w:w="1479" w:type="dxa"/>
          </w:tcPr>
          <w:p w14:paraId="5F1CE2E1" w14:textId="029C99EF"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7238ABB9" w14:textId="4CCA1255" w:rsidR="002A67BE" w:rsidRDefault="002A67BE" w:rsidP="002A67BE">
            <w:pPr>
              <w:rPr>
                <w:rFonts w:eastAsia="Malgun Gothic"/>
                <w:sz w:val="21"/>
                <w:szCs w:val="21"/>
                <w:lang w:eastAsia="ko-KR"/>
              </w:rPr>
            </w:pPr>
            <w:r>
              <w:rPr>
                <w:rFonts w:eastAsia="Malgun Gothic"/>
                <w:sz w:val="21"/>
                <w:szCs w:val="21"/>
                <w:lang w:eastAsia="ko-KR"/>
              </w:rPr>
              <w:t>Y</w:t>
            </w:r>
          </w:p>
        </w:tc>
        <w:tc>
          <w:tcPr>
            <w:tcW w:w="6780" w:type="dxa"/>
          </w:tcPr>
          <w:p w14:paraId="0320DE2F" w14:textId="7F2E1CAC" w:rsidR="002A67BE" w:rsidRDefault="002A67BE" w:rsidP="002A67BE">
            <w:pPr>
              <w:pStyle w:val="BodyText"/>
              <w:rPr>
                <w:rFonts w:eastAsia="Malgun Gothic"/>
                <w:lang w:val="en-GB" w:eastAsia="ko-KR"/>
              </w:rPr>
            </w:pPr>
            <w:r>
              <w:rPr>
                <w:lang w:val="en-GB"/>
              </w:rPr>
              <w:t>Need to also discuss the scope/ultility of BWPs in 6GR and what aspects from NR regarding BWP operation are to be kept/disarded in 6GR.</w:t>
            </w:r>
          </w:p>
        </w:tc>
      </w:tr>
      <w:tr w:rsidR="00B94A75" w14:paraId="11D37613" w14:textId="77777777" w:rsidTr="00FB2F1A">
        <w:tc>
          <w:tcPr>
            <w:tcW w:w="1479" w:type="dxa"/>
          </w:tcPr>
          <w:p w14:paraId="0B5E0482" w14:textId="57856371"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0DF93B8" w14:textId="3344C057"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0C32BEEE" w14:textId="40C08901" w:rsidR="00B94A75" w:rsidRDefault="00B94A75" w:rsidP="002A67BE">
            <w:pPr>
              <w:pStyle w:val="BodyText"/>
              <w:rPr>
                <w:lang w:val="en-GB"/>
              </w:rPr>
            </w:pPr>
          </w:p>
        </w:tc>
      </w:tr>
      <w:tr w:rsidR="006A449B" w14:paraId="2B9A2BF5" w14:textId="77777777" w:rsidTr="006A449B">
        <w:tc>
          <w:tcPr>
            <w:tcW w:w="1479" w:type="dxa"/>
          </w:tcPr>
          <w:p w14:paraId="6CFF0481"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0E5CB07E"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14EB8D58" w14:textId="77777777" w:rsidR="006A449B" w:rsidRDefault="006A449B" w:rsidP="0090366A">
            <w:pPr>
              <w:pStyle w:val="BodyText"/>
              <w:rPr>
                <w:lang w:val="en-GB"/>
              </w:rPr>
            </w:pPr>
            <w:r>
              <w:rPr>
                <w:lang w:val="en-GB"/>
              </w:rPr>
              <w:t xml:space="preserve">The discussion can start with sharing companies’ views on whether to keep the concept of BWP and which aspects should be improved in general.  The details should be studied later. </w:t>
            </w:r>
          </w:p>
        </w:tc>
      </w:tr>
      <w:tr w:rsidR="00D0388C" w14:paraId="76CC365F" w14:textId="77777777" w:rsidTr="006A449B">
        <w:tc>
          <w:tcPr>
            <w:tcW w:w="1479" w:type="dxa"/>
          </w:tcPr>
          <w:p w14:paraId="0BE0437C" w14:textId="07705025"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3589B075" w14:textId="7ABF5702"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7E434C1F" w14:textId="77777777" w:rsidR="00D0388C" w:rsidRDefault="00D0388C" w:rsidP="00D0388C">
            <w:pPr>
              <w:pStyle w:val="BodyText"/>
              <w:rPr>
                <w:lang w:val="en-GB"/>
              </w:rPr>
            </w:pPr>
          </w:p>
        </w:tc>
      </w:tr>
      <w:tr w:rsidR="00DE6357" w14:paraId="185EE71D" w14:textId="77777777" w:rsidTr="006A449B">
        <w:tc>
          <w:tcPr>
            <w:tcW w:w="1479" w:type="dxa"/>
          </w:tcPr>
          <w:p w14:paraId="18B102E0" w14:textId="26943521"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59C80FEF" w14:textId="1EC6E857" w:rsidR="00DE6357" w:rsidRDefault="00DE6357" w:rsidP="00DE6357">
            <w:pPr>
              <w:rPr>
                <w:rFonts w:eastAsia="Yu Mincho"/>
                <w:sz w:val="21"/>
                <w:szCs w:val="21"/>
                <w:lang w:eastAsia="ja-JP"/>
              </w:rPr>
            </w:pPr>
            <w:r>
              <w:rPr>
                <w:rFonts w:eastAsiaTheme="minorEastAsia" w:hint="eastAsia"/>
                <w:sz w:val="21"/>
                <w:szCs w:val="21"/>
                <w:lang w:eastAsia="zh-CN"/>
              </w:rPr>
              <w:t>Y</w:t>
            </w:r>
          </w:p>
        </w:tc>
        <w:tc>
          <w:tcPr>
            <w:tcW w:w="6780" w:type="dxa"/>
          </w:tcPr>
          <w:p w14:paraId="6B182561" w14:textId="77777777" w:rsidR="00DE6357" w:rsidRDefault="00DE6357" w:rsidP="00DE6357">
            <w:pPr>
              <w:pStyle w:val="BodyText"/>
              <w:rPr>
                <w:lang w:val="en-GB"/>
              </w:rPr>
            </w:pPr>
          </w:p>
        </w:tc>
      </w:tr>
      <w:tr w:rsidR="004D27AA" w14:paraId="641486C0" w14:textId="77777777" w:rsidTr="006A449B">
        <w:tc>
          <w:tcPr>
            <w:tcW w:w="1479" w:type="dxa"/>
          </w:tcPr>
          <w:p w14:paraId="1C2785E7" w14:textId="6BD309FE"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33489E93" w14:textId="1A33503C"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03F834F6" w14:textId="77777777" w:rsidR="004D27AA" w:rsidRDefault="004D27AA" w:rsidP="00DE6357">
            <w:pPr>
              <w:pStyle w:val="BodyText"/>
              <w:rPr>
                <w:lang w:val="en-GB"/>
              </w:rPr>
            </w:pPr>
          </w:p>
        </w:tc>
      </w:tr>
      <w:tr w:rsidR="00464A53" w14:paraId="2EA0A7C7" w14:textId="77777777" w:rsidTr="006A449B">
        <w:tc>
          <w:tcPr>
            <w:tcW w:w="1479" w:type="dxa"/>
          </w:tcPr>
          <w:p w14:paraId="4AE9EBAD" w14:textId="53492A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0B033A72" w14:textId="77777777" w:rsidR="00464A53" w:rsidRDefault="00464A53" w:rsidP="00464A53">
            <w:pPr>
              <w:rPr>
                <w:rFonts w:eastAsiaTheme="minorEastAsia"/>
                <w:sz w:val="21"/>
                <w:szCs w:val="21"/>
                <w:lang w:eastAsia="zh-CN"/>
              </w:rPr>
            </w:pPr>
          </w:p>
        </w:tc>
        <w:tc>
          <w:tcPr>
            <w:tcW w:w="6780" w:type="dxa"/>
          </w:tcPr>
          <w:p w14:paraId="15E5DECA" w14:textId="38FC3D49" w:rsidR="00464A53" w:rsidRDefault="00464A53" w:rsidP="00464A53">
            <w:pPr>
              <w:pStyle w:val="BodyText"/>
              <w:rPr>
                <w:lang w:val="en-GB"/>
              </w:rPr>
            </w:pPr>
            <w:r>
              <w:rPr>
                <w:lang w:val="en-GB"/>
              </w:rPr>
              <w:t>We support to study this topic for 6GR. However, there are many proposals in 11.5 for this same topic. Should this study be under 11.1 or 11.5? One option is to add a similar note as exists in proposal 10.1</w:t>
            </w:r>
          </w:p>
        </w:tc>
      </w:tr>
      <w:tr w:rsidR="00A650DD" w14:paraId="36F51BA5" w14:textId="77777777" w:rsidTr="006A449B">
        <w:tc>
          <w:tcPr>
            <w:tcW w:w="1479" w:type="dxa"/>
          </w:tcPr>
          <w:p w14:paraId="2B9F266D" w14:textId="73ECA727" w:rsidR="00A650DD" w:rsidRDefault="00A650DD" w:rsidP="00A650DD">
            <w:pPr>
              <w:rPr>
                <w:rFonts w:eastAsia="Yu Mincho"/>
                <w:sz w:val="21"/>
                <w:szCs w:val="21"/>
                <w:lang w:val="en-US" w:eastAsia="ja-JP"/>
              </w:rPr>
            </w:pPr>
            <w:r w:rsidRPr="00D71248">
              <w:t>Fainity</w:t>
            </w:r>
          </w:p>
        </w:tc>
        <w:tc>
          <w:tcPr>
            <w:tcW w:w="1372" w:type="dxa"/>
          </w:tcPr>
          <w:p w14:paraId="1391E384" w14:textId="58D581DF" w:rsidR="00A650DD" w:rsidRDefault="00A650DD" w:rsidP="00A650DD">
            <w:pPr>
              <w:rPr>
                <w:rFonts w:eastAsiaTheme="minorEastAsia"/>
                <w:sz w:val="21"/>
                <w:szCs w:val="21"/>
                <w:lang w:eastAsia="zh-CN"/>
              </w:rPr>
            </w:pPr>
            <w:r w:rsidRPr="00D71248">
              <w:t>Y</w:t>
            </w:r>
          </w:p>
        </w:tc>
        <w:tc>
          <w:tcPr>
            <w:tcW w:w="6780" w:type="dxa"/>
          </w:tcPr>
          <w:p w14:paraId="5ED1F01B" w14:textId="11E427D9" w:rsidR="00A650DD" w:rsidRDefault="00A650DD" w:rsidP="00A650DD">
            <w:pPr>
              <w:pStyle w:val="BodyText"/>
              <w:rPr>
                <w:lang w:val="en-GB"/>
              </w:rPr>
            </w:pPr>
            <w:r w:rsidRPr="00C7504F">
              <w:rPr>
                <w:lang w:val="en-US"/>
              </w:rPr>
              <w:t>Support the simplification at least on (1) Assoicaiton with CORESET/Search space (2) RRC configuration overhead (3) BWP types (4) Discuntigious frequency resources within BWP</w:t>
            </w:r>
          </w:p>
        </w:tc>
      </w:tr>
      <w:tr w:rsidR="0089310D" w14:paraId="7D90C5B1" w14:textId="77777777" w:rsidTr="006A449B">
        <w:tc>
          <w:tcPr>
            <w:tcW w:w="1479" w:type="dxa"/>
          </w:tcPr>
          <w:p w14:paraId="799C42CE" w14:textId="517731E0" w:rsidR="0089310D" w:rsidRPr="00D71248" w:rsidRDefault="000E6EF2" w:rsidP="00A650DD">
            <w:r>
              <w:lastRenderedPageBreak/>
              <w:t>Ericsson</w:t>
            </w:r>
          </w:p>
        </w:tc>
        <w:tc>
          <w:tcPr>
            <w:tcW w:w="1372" w:type="dxa"/>
          </w:tcPr>
          <w:p w14:paraId="7ABBC734" w14:textId="64C12DB9" w:rsidR="0089310D" w:rsidRPr="00D71248" w:rsidRDefault="000E6EF2" w:rsidP="00A650DD">
            <w:r>
              <w:t>Y</w:t>
            </w:r>
          </w:p>
        </w:tc>
        <w:tc>
          <w:tcPr>
            <w:tcW w:w="6780" w:type="dxa"/>
          </w:tcPr>
          <w:p w14:paraId="4DDBEC16" w14:textId="77777777" w:rsidR="00463F06" w:rsidRDefault="00463F06" w:rsidP="00C04795">
            <w:pPr>
              <w:pStyle w:val="BodyText"/>
              <w:rPr>
                <w:lang w:val="en-US"/>
              </w:rPr>
            </w:pPr>
            <w:r w:rsidRPr="00C04795">
              <w:rPr>
                <w:lang w:val="en-US"/>
              </w:rPr>
              <w:t>The word “BWP” should be avoided as it is the 5G solution; we should identify the problems we need to solve and (later) solutions to them rather than using a term for which different companies can have different interpretations.</w:t>
            </w:r>
          </w:p>
          <w:p w14:paraId="5F36E2AA" w14:textId="4DE7BA1E" w:rsidR="00C04795" w:rsidRPr="00C04795" w:rsidRDefault="00C04795" w:rsidP="00C04795">
            <w:pPr>
              <w:pStyle w:val="BodyText"/>
              <w:rPr>
                <w:lang w:val="en-US"/>
              </w:rPr>
            </w:pPr>
            <w:r w:rsidRPr="00C04795">
              <w:rPr>
                <w:lang w:val="en-US"/>
              </w:rPr>
              <w:t xml:space="preserve">The BWP handling in 5G is a very complex tool, not only adjusting the UE bandwidth but also changing a large part of the RRC configuration. Later releases of 5G introduced multiple new schemes with partially overlapping capabilties, for example search space set group switching where in theory the BWP mechanism could have been used. </w:t>
            </w:r>
          </w:p>
          <w:p w14:paraId="10D6052A" w14:textId="34582335" w:rsidR="0089310D" w:rsidRPr="00C7504F" w:rsidRDefault="00C04795" w:rsidP="00C04795">
            <w:pPr>
              <w:pStyle w:val="BodyText"/>
              <w:rPr>
                <w:lang w:val="en-US"/>
              </w:rPr>
            </w:pPr>
            <w:r w:rsidRPr="00C04795">
              <w:rPr>
                <w:lang w:val="en-US"/>
              </w:rPr>
              <w:t xml:space="preserve">6G should provide a simple and generic mechanism for rapidly switching between different RRC configurations (e.g. LTM-like operation, beam management, …) and a separate mechanism for changing the UE bandwidth only. </w:t>
            </w:r>
          </w:p>
        </w:tc>
      </w:tr>
      <w:tr w:rsidR="001A107D" w14:paraId="3BD40C1C" w14:textId="77777777" w:rsidTr="006A449B">
        <w:tc>
          <w:tcPr>
            <w:tcW w:w="1479" w:type="dxa"/>
          </w:tcPr>
          <w:p w14:paraId="4839F80E" w14:textId="034FDD36" w:rsidR="001A107D" w:rsidRDefault="001A107D" w:rsidP="00A650DD">
            <w:r>
              <w:t>MediaTek</w:t>
            </w:r>
          </w:p>
        </w:tc>
        <w:tc>
          <w:tcPr>
            <w:tcW w:w="1372" w:type="dxa"/>
          </w:tcPr>
          <w:p w14:paraId="72EE1483" w14:textId="2BF84721" w:rsidR="001A107D" w:rsidRDefault="001A107D" w:rsidP="00A650DD">
            <w:r>
              <w:t>Y</w:t>
            </w:r>
          </w:p>
        </w:tc>
        <w:tc>
          <w:tcPr>
            <w:tcW w:w="6780" w:type="dxa"/>
          </w:tcPr>
          <w:p w14:paraId="3295E738" w14:textId="3C18BEEB" w:rsidR="001A107D" w:rsidRPr="00C04795" w:rsidRDefault="001A107D" w:rsidP="00C04795">
            <w:pPr>
              <w:pStyle w:val="BodyText"/>
              <w:rPr>
                <w:lang w:val="en-US"/>
              </w:rPr>
            </w:pPr>
            <w:r>
              <w:rPr>
                <w:rFonts w:eastAsiaTheme="minorEastAsia"/>
                <w:lang w:eastAsia="zh-CN"/>
              </w:rPr>
              <w:t>Agree that these are important aspects. Also agree with Nokia this will need early RAN4 involvement to get the right BWP framework. Suggest to discuss in the 11.5 (EE) and later 11.11 (Spectrum Utilization) agendas initially.</w:t>
            </w:r>
          </w:p>
        </w:tc>
      </w:tr>
      <w:tr w:rsidR="007D56D4" w14:paraId="5E6C6C91" w14:textId="77777777" w:rsidTr="006A449B">
        <w:tc>
          <w:tcPr>
            <w:tcW w:w="1479" w:type="dxa"/>
          </w:tcPr>
          <w:p w14:paraId="0C79E360" w14:textId="758822DC" w:rsidR="007D56D4" w:rsidRDefault="007D56D4" w:rsidP="007D56D4">
            <w:r>
              <w:rPr>
                <w:rFonts w:eastAsia="Malgun Gothic" w:hint="eastAsia"/>
                <w:sz w:val="21"/>
                <w:szCs w:val="21"/>
                <w:lang w:val="en-US" w:eastAsia="ko-KR"/>
              </w:rPr>
              <w:t>SK Telecom</w:t>
            </w:r>
          </w:p>
        </w:tc>
        <w:tc>
          <w:tcPr>
            <w:tcW w:w="1372" w:type="dxa"/>
          </w:tcPr>
          <w:p w14:paraId="3B148EB3" w14:textId="02AE5679" w:rsidR="007D56D4" w:rsidRDefault="007D56D4" w:rsidP="007D56D4">
            <w:r>
              <w:rPr>
                <w:rFonts w:eastAsia="Malgun Gothic" w:hint="eastAsia"/>
                <w:sz w:val="21"/>
                <w:szCs w:val="21"/>
                <w:lang w:eastAsia="ko-KR"/>
              </w:rPr>
              <w:t>Y</w:t>
            </w:r>
          </w:p>
        </w:tc>
        <w:tc>
          <w:tcPr>
            <w:tcW w:w="6780" w:type="dxa"/>
          </w:tcPr>
          <w:p w14:paraId="1EB3450B" w14:textId="383AAE2D" w:rsidR="007D56D4" w:rsidRDefault="007D56D4" w:rsidP="007D56D4">
            <w:pPr>
              <w:pStyle w:val="BodyText"/>
              <w:rPr>
                <w:rFonts w:eastAsiaTheme="minorEastAsia"/>
                <w:lang w:eastAsia="zh-CN"/>
              </w:rPr>
            </w:pPr>
            <w:r>
              <w:rPr>
                <w:rFonts w:eastAsia="Malgun Gothic" w:hint="eastAsia"/>
                <w:lang w:val="en-GB" w:eastAsia="ko-KR"/>
              </w:rPr>
              <w:t>Support the proposal.</w:t>
            </w:r>
          </w:p>
        </w:tc>
      </w:tr>
      <w:tr w:rsidR="00CF3520" w14:paraId="2B36BC85" w14:textId="77777777" w:rsidTr="006A449B">
        <w:tc>
          <w:tcPr>
            <w:tcW w:w="1479" w:type="dxa"/>
          </w:tcPr>
          <w:p w14:paraId="5A269AAE" w14:textId="19AD5066" w:rsidR="00CF3520" w:rsidRDefault="00CF3520" w:rsidP="00CF3520">
            <w:pPr>
              <w:rPr>
                <w:rFonts w:eastAsia="Malgun Gothic"/>
                <w:sz w:val="21"/>
                <w:szCs w:val="21"/>
                <w:lang w:val="en-US" w:eastAsia="ko-KR"/>
              </w:rPr>
            </w:pPr>
            <w:r>
              <w:rPr>
                <w:rFonts w:eastAsiaTheme="minorEastAsia"/>
                <w:sz w:val="21"/>
                <w:szCs w:val="21"/>
                <w:lang w:val="en-US" w:eastAsia="zh-CN"/>
              </w:rPr>
              <w:t>CEWiT</w:t>
            </w:r>
          </w:p>
        </w:tc>
        <w:tc>
          <w:tcPr>
            <w:tcW w:w="1372" w:type="dxa"/>
          </w:tcPr>
          <w:p w14:paraId="1608FADA" w14:textId="28F2106E" w:rsidR="00CF3520" w:rsidRDefault="00CF3520" w:rsidP="00CF3520">
            <w:pPr>
              <w:rPr>
                <w:rFonts w:eastAsia="Malgun Gothic"/>
                <w:sz w:val="21"/>
                <w:szCs w:val="21"/>
                <w:lang w:eastAsia="ko-KR"/>
              </w:rPr>
            </w:pPr>
            <w:r>
              <w:rPr>
                <w:rFonts w:eastAsia="Yu Mincho"/>
                <w:sz w:val="21"/>
                <w:szCs w:val="21"/>
                <w:lang w:eastAsia="ja-JP"/>
              </w:rPr>
              <w:t>Y</w:t>
            </w:r>
          </w:p>
        </w:tc>
        <w:tc>
          <w:tcPr>
            <w:tcW w:w="6780" w:type="dxa"/>
          </w:tcPr>
          <w:p w14:paraId="718C3769" w14:textId="696D085A" w:rsidR="00CF3520" w:rsidRDefault="00CF3520" w:rsidP="00CF3520">
            <w:pPr>
              <w:pStyle w:val="BodyText"/>
              <w:rPr>
                <w:rFonts w:eastAsia="Malgun Gothic"/>
                <w:lang w:val="en-GB" w:eastAsia="ko-KR"/>
              </w:rPr>
            </w:pPr>
            <w:r>
              <w:rPr>
                <w:rFonts w:eastAsiaTheme="minorEastAsia"/>
                <w:lang w:val="en-GB" w:eastAsia="zh-CN"/>
              </w:rPr>
              <w:t>We agree to the high-level proposal. For the requirements of ‘</w:t>
            </w:r>
            <w:r w:rsidRPr="00C14D2F">
              <w:rPr>
                <w:rFonts w:eastAsiaTheme="minorEastAsia"/>
                <w:lang w:val="en-GB" w:eastAsia="zh-CN"/>
              </w:rPr>
              <w:t>Spectrum utilization and operations</w:t>
            </w:r>
            <w:r>
              <w:rPr>
                <w:rFonts w:eastAsiaTheme="minorEastAsia"/>
                <w:lang w:val="en-GB" w:eastAsia="zh-CN"/>
              </w:rPr>
              <w:t xml:space="preserve">’ and also some of the freq-domain NES schemes, BWP definition can be customized like having discontinuous resources under a BWP. </w:t>
            </w:r>
          </w:p>
        </w:tc>
      </w:tr>
      <w:tr w:rsidR="008E1415" w14:paraId="07FBF765" w14:textId="77777777" w:rsidTr="006A449B">
        <w:tc>
          <w:tcPr>
            <w:tcW w:w="1479" w:type="dxa"/>
          </w:tcPr>
          <w:p w14:paraId="4A0B3400" w14:textId="5765883E"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2AD6C901" w14:textId="77777777" w:rsidR="008E1415" w:rsidRDefault="008E1415" w:rsidP="008E1415">
            <w:pPr>
              <w:rPr>
                <w:rFonts w:eastAsia="Yu Mincho"/>
                <w:sz w:val="21"/>
                <w:szCs w:val="21"/>
                <w:lang w:eastAsia="ja-JP"/>
              </w:rPr>
            </w:pPr>
          </w:p>
        </w:tc>
        <w:tc>
          <w:tcPr>
            <w:tcW w:w="6780" w:type="dxa"/>
          </w:tcPr>
          <w:p w14:paraId="0CE9FF83" w14:textId="6D289042" w:rsidR="008E1415" w:rsidRDefault="008E1415" w:rsidP="008E1415">
            <w:pPr>
              <w:pStyle w:val="BodyText"/>
              <w:rPr>
                <w:rFonts w:eastAsiaTheme="minorEastAsia"/>
                <w:lang w:val="en-GB" w:eastAsia="zh-CN"/>
              </w:rPr>
            </w:pPr>
            <w:r>
              <w:rPr>
                <w:rFonts w:eastAsiaTheme="minorEastAsia" w:hint="eastAsia"/>
                <w:lang w:val="en-GB" w:eastAsia="zh-CN"/>
              </w:rPr>
              <w:t>We noticed that there is already a proposal in 11.3.2 on the simplification of BWP. Not sure whether the proposal is still needed or not here.</w:t>
            </w:r>
          </w:p>
        </w:tc>
      </w:tr>
      <w:tr w:rsidR="00767420" w14:paraId="110009BF" w14:textId="77777777" w:rsidTr="006A449B">
        <w:tc>
          <w:tcPr>
            <w:tcW w:w="1479" w:type="dxa"/>
          </w:tcPr>
          <w:p w14:paraId="5BFDAF27" w14:textId="6976F6A9" w:rsidR="00767420" w:rsidRDefault="00767420" w:rsidP="00767420">
            <w:pPr>
              <w:rPr>
                <w:rFonts w:eastAsiaTheme="minorEastAsia" w:hint="eastAsia"/>
                <w:sz w:val="21"/>
                <w:szCs w:val="21"/>
                <w:lang w:val="en-US" w:eastAsia="zh-CN"/>
              </w:rPr>
            </w:pPr>
            <w:r>
              <w:rPr>
                <w:rFonts w:eastAsia="Yu Mincho"/>
                <w:sz w:val="21"/>
                <w:szCs w:val="21"/>
                <w:lang w:val="en-US" w:eastAsia="ja-JP"/>
              </w:rPr>
              <w:t>Sharp</w:t>
            </w:r>
          </w:p>
        </w:tc>
        <w:tc>
          <w:tcPr>
            <w:tcW w:w="1372" w:type="dxa"/>
          </w:tcPr>
          <w:p w14:paraId="2E3556C4" w14:textId="77777777" w:rsidR="00767420" w:rsidRDefault="00767420" w:rsidP="00767420">
            <w:pPr>
              <w:rPr>
                <w:rFonts w:eastAsia="Yu Mincho"/>
                <w:sz w:val="21"/>
                <w:szCs w:val="21"/>
                <w:lang w:eastAsia="ja-JP"/>
              </w:rPr>
            </w:pPr>
          </w:p>
        </w:tc>
        <w:tc>
          <w:tcPr>
            <w:tcW w:w="6780" w:type="dxa"/>
          </w:tcPr>
          <w:p w14:paraId="4F4E7C36" w14:textId="13E1A40A" w:rsidR="00767420" w:rsidRDefault="00767420" w:rsidP="00767420">
            <w:pPr>
              <w:pStyle w:val="BodyText"/>
              <w:rPr>
                <w:rFonts w:eastAsiaTheme="minorEastAsia" w:hint="eastAsia"/>
                <w:lang w:val="en-GB" w:eastAsia="zh-CN"/>
              </w:rPr>
            </w:pPr>
            <w:r>
              <w:rPr>
                <w:lang w:val="en-GB"/>
              </w:rPr>
              <w:t>In our understanding, the motivation of having this discussion is “</w:t>
            </w:r>
            <w:r w:rsidRPr="00807DD0">
              <w:rPr>
                <w:lang w:val="en-GB"/>
              </w:rPr>
              <w:t>avoiding multiple numerologies for the same band / sub-range</w:t>
            </w:r>
            <w:r>
              <w:rPr>
                <w:lang w:val="en-GB"/>
              </w:rPr>
              <w:t>” in SID. Thus, we suggest focusing on whether SCS switching is necessary for BWP switching.</w:t>
            </w:r>
          </w:p>
        </w:tc>
      </w:tr>
    </w:tbl>
    <w:p w14:paraId="33EFD351" w14:textId="77777777" w:rsidR="00B87560" w:rsidRDefault="00B87560" w:rsidP="00191056">
      <w:pPr>
        <w:pStyle w:val="BodyText"/>
        <w:rPr>
          <w:lang w:val="en-GB"/>
        </w:rPr>
      </w:pPr>
    </w:p>
    <w:p w14:paraId="203E3BA0" w14:textId="77777777" w:rsidR="00C04E80" w:rsidRDefault="00C04E80" w:rsidP="00C04E80">
      <w:pPr>
        <w:pStyle w:val="BodyText"/>
        <w:rPr>
          <w:lang w:val="en-GB"/>
        </w:rPr>
      </w:pPr>
    </w:p>
    <w:p w14:paraId="0E821FC0" w14:textId="2C1AAA1B" w:rsidR="00C04E80" w:rsidRPr="00C17422" w:rsidRDefault="002536C7" w:rsidP="00C04E80">
      <w:pPr>
        <w:pStyle w:val="Heading1"/>
        <w:ind w:left="284" w:hanging="284"/>
        <w:rPr>
          <w:b/>
          <w:bCs/>
        </w:rPr>
      </w:pPr>
      <w:r>
        <w:rPr>
          <w:rFonts w:eastAsia="Yu Mincho" w:hint="eastAsia"/>
          <w:b/>
          <w:bCs/>
          <w:lang w:eastAsia="ja-JP"/>
        </w:rPr>
        <w:t>9</w:t>
      </w:r>
      <w:r w:rsidR="00C04E80" w:rsidRPr="00C17422">
        <w:rPr>
          <w:b/>
          <w:bCs/>
        </w:rPr>
        <w:t xml:space="preserve"> </w:t>
      </w:r>
      <w:r w:rsidRPr="002536C7">
        <w:rPr>
          <w:rFonts w:eastAsia="Yu Mincho"/>
          <w:b/>
          <w:bCs/>
          <w:lang w:eastAsia="ja-JP"/>
        </w:rPr>
        <w:t>Supporting existing and new services</w:t>
      </w:r>
    </w:p>
    <w:p w14:paraId="0947D40E" w14:textId="77777777" w:rsidR="00646AF0" w:rsidRDefault="00646AF0" w:rsidP="00646AF0">
      <w:pPr>
        <w:pStyle w:val="BodyText"/>
        <w:rPr>
          <w:lang w:val="en-US"/>
        </w:rPr>
      </w:pPr>
      <w:r>
        <w:rPr>
          <w:rFonts w:hint="eastAsia"/>
          <w:lang w:val="en-US"/>
        </w:rPr>
        <w:t xml:space="preserve">Related to these aspects, the SID states following objectives and </w:t>
      </w:r>
      <w:r w:rsidRPr="00C7504F">
        <w:rPr>
          <w:color w:val="000000" w:themeColor="text1"/>
          <w:sz w:val="20"/>
          <w:lang w:val="en-US"/>
        </w:rPr>
        <w:t>Interim Milestone</w:t>
      </w:r>
      <w:r>
        <w:rPr>
          <w:rFonts w:hint="eastAsia"/>
          <w:lang w:val="en-US"/>
        </w:rPr>
        <w:t>:</w:t>
      </w:r>
    </w:p>
    <w:tbl>
      <w:tblPr>
        <w:tblStyle w:val="TableGrid"/>
        <w:tblW w:w="0" w:type="auto"/>
        <w:tblLook w:val="04A0" w:firstRow="1" w:lastRow="0" w:firstColumn="1" w:lastColumn="0" w:noHBand="0" w:noVBand="1"/>
      </w:tblPr>
      <w:tblGrid>
        <w:gridCol w:w="9630"/>
      </w:tblGrid>
      <w:tr w:rsidR="00646AF0" w14:paraId="311E7058" w14:textId="77777777" w:rsidTr="00FB2F1A">
        <w:tc>
          <w:tcPr>
            <w:tcW w:w="9838" w:type="dxa"/>
          </w:tcPr>
          <w:p w14:paraId="239EC88C" w14:textId="77777777" w:rsidR="00646AF0" w:rsidRPr="0057360A" w:rsidRDefault="00646AF0" w:rsidP="009D77A4">
            <w:pPr>
              <w:numPr>
                <w:ilvl w:val="0"/>
                <w:numId w:val="3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w:t>
            </w:r>
            <w:r w:rsidRPr="0057360A">
              <w:rPr>
                <w:rFonts w:eastAsia="MS Mincho"/>
                <w:color w:val="000000"/>
                <w:highlight w:val="cyan"/>
                <w:lang w:eastAsia="en-GB"/>
              </w:rPr>
              <w:t>support the agreed existing and new services</w:t>
            </w:r>
            <w:r w:rsidRPr="0057360A">
              <w:rPr>
                <w:rFonts w:eastAsia="MS Mincho"/>
                <w:color w:val="000000"/>
                <w:lang w:eastAsia="en-GB"/>
              </w:rPr>
              <w:t>, and to satisfy the usage scenarios, requirements, deployment scenarios and design principles with acceptable performance/complexity trade-off, as determined by the RAN requirements in [RP-250810] and [TR38.914], including: [RAN1], [RAN2], [RAN3], [RAN4]</w:t>
            </w:r>
          </w:p>
          <w:p w14:paraId="1D8063D3"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61825BA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610248B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2FAC7FC7"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07AED355"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58EE15C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40C67272"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821629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3D1341E"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1BC9523F"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564EB38" w14:textId="77777777" w:rsidR="00646AF0" w:rsidRPr="0057360A" w:rsidRDefault="00646AF0" w:rsidP="009D77A4">
            <w:pPr>
              <w:numPr>
                <w:ilvl w:val="0"/>
                <w:numId w:val="3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lastRenderedPageBreak/>
              <w:t>System simplification, including reducing configuration complexity, enabling more efficient Cell/UE management, etc.</w:t>
            </w:r>
          </w:p>
          <w:p w14:paraId="4510D093" w14:textId="72D2ACDD" w:rsidR="00646AF0" w:rsidRPr="00646AF0" w:rsidRDefault="00646AF0" w:rsidP="00646AF0">
            <w:pPr>
              <w:spacing w:after="120"/>
              <w:ind w:leftChars="213" w:left="426"/>
              <w:rPr>
                <w:rFonts w:eastAsia="Yu Mincho"/>
                <w:color w:val="000000" w:themeColor="text1"/>
                <w:lang w:eastAsia="ja-JP"/>
              </w:rPr>
            </w:pPr>
            <w:r w:rsidRPr="00646AF0">
              <w:rPr>
                <w:rFonts w:hint="eastAsia"/>
                <w:color w:val="000000" w:themeColor="text1"/>
                <w:lang w:eastAsia="ja-JP"/>
              </w:rPr>
              <w:t xml:space="preserve">Note1: </w:t>
            </w:r>
            <w:r w:rsidRPr="00646AF0">
              <w:rPr>
                <w:color w:val="000000" w:themeColor="text1"/>
                <w:lang w:eastAsia="ja-JP"/>
              </w:rPr>
              <w:t>the term stand-alone architecture does</w:t>
            </w:r>
            <w:r w:rsidRPr="00934C60">
              <w:rPr>
                <w:color w:val="000000" w:themeColor="text1"/>
                <w:lang w:eastAsia="ja-JP"/>
              </w:rPr>
              <w:t xml:space="preserve"> not imply any particular Core network architecture, which is up to SA2 discussion.</w:t>
            </w:r>
          </w:p>
        </w:tc>
      </w:tr>
    </w:tbl>
    <w:p w14:paraId="44893CBF" w14:textId="77777777" w:rsidR="00646AF0" w:rsidRPr="00646AF0" w:rsidRDefault="00646AF0" w:rsidP="00646AF0">
      <w:pPr>
        <w:pStyle w:val="BodyText"/>
        <w:rPr>
          <w:lang w:val="en-US"/>
        </w:rPr>
      </w:pPr>
    </w:p>
    <w:p w14:paraId="047F26E3" w14:textId="489438E3" w:rsidR="00646AF0" w:rsidRDefault="00782E6F" w:rsidP="00646AF0">
      <w:pPr>
        <w:pStyle w:val="BodyText"/>
        <w:rPr>
          <w:lang w:val="en-US"/>
        </w:rPr>
      </w:pPr>
      <w:r>
        <w:rPr>
          <w:rFonts w:hint="eastAsia"/>
          <w:lang w:val="en-US"/>
        </w:rPr>
        <w:t xml:space="preserve">As stated in </w:t>
      </w:r>
      <w:r>
        <w:rPr>
          <w:lang w:val="en-US"/>
        </w:rPr>
        <w:t>the</w:t>
      </w:r>
      <w:r>
        <w:rPr>
          <w:rFonts w:hint="eastAsia"/>
          <w:lang w:val="en-US"/>
        </w:rPr>
        <w:t xml:space="preserve"> SID, </w:t>
      </w:r>
      <w:r>
        <w:rPr>
          <w:lang w:val="en-US"/>
        </w:rPr>
        <w:t>the</w:t>
      </w:r>
      <w:r>
        <w:rPr>
          <w:rFonts w:hint="eastAsia"/>
          <w:lang w:val="en-US"/>
        </w:rPr>
        <w:t xml:space="preserve"> scope of this SI is limited to the </w:t>
      </w:r>
      <w:r>
        <w:rPr>
          <w:lang w:val="en-US"/>
        </w:rPr>
        <w:t>“</w:t>
      </w:r>
      <w:r>
        <w:rPr>
          <w:rFonts w:hint="eastAsia"/>
          <w:lang w:val="en-US"/>
        </w:rPr>
        <w:t>agreed</w:t>
      </w:r>
      <w:r>
        <w:rPr>
          <w:lang w:val="en-US"/>
        </w:rPr>
        <w:t>”</w:t>
      </w:r>
      <w:r>
        <w:rPr>
          <w:rFonts w:hint="eastAsia"/>
          <w:lang w:val="en-US"/>
        </w:rPr>
        <w:t xml:space="preserve"> </w:t>
      </w:r>
      <w:r w:rsidRPr="00782E6F">
        <w:rPr>
          <w:lang w:val="en-US"/>
        </w:rPr>
        <w:t>existing and new services</w:t>
      </w:r>
      <w:r>
        <w:rPr>
          <w:rFonts w:hint="eastAsia"/>
          <w:lang w:val="en-US"/>
        </w:rPr>
        <w:t xml:space="preserve">, while </w:t>
      </w:r>
      <w:r w:rsidR="00CD57FF">
        <w:rPr>
          <w:rFonts w:hint="eastAsia"/>
          <w:lang w:val="en-US"/>
        </w:rPr>
        <w:t xml:space="preserve">no requirements </w:t>
      </w:r>
      <w:r w:rsidR="00205C6B">
        <w:rPr>
          <w:rFonts w:hint="eastAsia"/>
          <w:lang w:val="en-US"/>
        </w:rPr>
        <w:t xml:space="preserve">of </w:t>
      </w:r>
      <w:r w:rsidR="00205C6B" w:rsidRPr="00782E6F">
        <w:rPr>
          <w:lang w:val="en-US"/>
        </w:rPr>
        <w:t>existing and new services</w:t>
      </w:r>
      <w:r>
        <w:rPr>
          <w:rFonts w:hint="eastAsia"/>
          <w:lang w:val="en-US"/>
        </w:rPr>
        <w:t xml:space="preserve"> </w:t>
      </w:r>
      <w:r w:rsidR="00792B27">
        <w:rPr>
          <w:rFonts w:hint="eastAsia"/>
          <w:lang w:val="en-US"/>
        </w:rPr>
        <w:t>have</w:t>
      </w:r>
      <w:r w:rsidR="00205C6B">
        <w:rPr>
          <w:rFonts w:hint="eastAsia"/>
          <w:lang w:val="en-US"/>
        </w:rPr>
        <w:t xml:space="preserve"> been agreed/captured in the RANp SI TR38.914 v0.1.0</w:t>
      </w:r>
      <w:r w:rsidR="00DD4401">
        <w:rPr>
          <w:rFonts w:hint="eastAsia"/>
          <w:lang w:val="en-US"/>
        </w:rPr>
        <w:t xml:space="preserve"> yet</w:t>
      </w:r>
      <w:r w:rsidR="00205C6B">
        <w:rPr>
          <w:rFonts w:hint="eastAsia"/>
          <w:lang w:val="en-US"/>
        </w:rPr>
        <w:t>.</w:t>
      </w:r>
      <w:r w:rsidR="00DD4401">
        <w:rPr>
          <w:rFonts w:hint="eastAsia"/>
          <w:lang w:val="en-US"/>
        </w:rPr>
        <w:t xml:space="preserve"> </w:t>
      </w:r>
      <w:r w:rsidR="00B27746">
        <w:rPr>
          <w:rFonts w:hint="eastAsia"/>
          <w:lang w:val="en-US"/>
        </w:rPr>
        <w:t xml:space="preserve">Companies provide views on </w:t>
      </w:r>
      <w:r w:rsidR="0014122F">
        <w:rPr>
          <w:rFonts w:hint="eastAsia"/>
          <w:lang w:val="en-US"/>
        </w:rPr>
        <w:t>whether/</w:t>
      </w:r>
      <w:r w:rsidR="00B27746">
        <w:rPr>
          <w:rFonts w:hint="eastAsia"/>
          <w:lang w:val="en-US"/>
        </w:rPr>
        <w:t xml:space="preserve">how to support </w:t>
      </w:r>
      <w:r w:rsidR="00B27746" w:rsidRPr="00782E6F">
        <w:rPr>
          <w:lang w:val="en-US"/>
        </w:rPr>
        <w:t>existing and new services</w:t>
      </w:r>
      <w:r w:rsidR="00C643CA">
        <w:rPr>
          <w:rFonts w:hint="eastAsia"/>
          <w:lang w:val="en-US"/>
        </w:rPr>
        <w:t xml:space="preserve">, including low-tier device (e.g. IoT, LPWA, RedCap), </w:t>
      </w:r>
      <w:r w:rsidR="0014122F">
        <w:rPr>
          <w:rFonts w:hint="eastAsia"/>
          <w:lang w:val="en-US"/>
        </w:rPr>
        <w:t xml:space="preserve">XR, voice, FWA, positioning, broadcast/multicast, sidelink, </w:t>
      </w:r>
      <w:r w:rsidR="00A17A48">
        <w:rPr>
          <w:rFonts w:hint="eastAsia"/>
          <w:lang w:val="en-US"/>
        </w:rPr>
        <w:t>unlicensed spectrum, HRLLC, NW for AI, sensing, and so on.</w:t>
      </w:r>
      <w:r w:rsidR="000A3585">
        <w:rPr>
          <w:rFonts w:hint="eastAsia"/>
          <w:lang w:val="en-US"/>
        </w:rPr>
        <w:t xml:space="preserve"> </w:t>
      </w:r>
      <w:r w:rsidR="00AB157E" w:rsidRPr="00A42865">
        <w:rPr>
          <w:rFonts w:hint="eastAsia"/>
          <w:highlight w:val="magenta"/>
          <w:lang w:val="en-US"/>
        </w:rPr>
        <w:t>Especially on sensing, quite a few companies provide some details</w:t>
      </w:r>
      <w:r w:rsidR="000A3585" w:rsidRPr="00A42865">
        <w:rPr>
          <w:rFonts w:hint="eastAsia"/>
          <w:highlight w:val="magenta"/>
          <w:lang w:val="en-US"/>
        </w:rPr>
        <w:t xml:space="preserve"> on</w:t>
      </w:r>
      <w:r w:rsidR="00AB157E" w:rsidRPr="00A42865">
        <w:rPr>
          <w:rFonts w:hint="eastAsia"/>
          <w:highlight w:val="magenta"/>
          <w:lang w:val="en-US"/>
        </w:rPr>
        <w:t xml:space="preserve"> how to support sensing for 6GR</w:t>
      </w:r>
      <w:r w:rsidR="00AA598F" w:rsidRPr="00A42865">
        <w:rPr>
          <w:rFonts w:hint="eastAsia"/>
          <w:highlight w:val="magenta"/>
          <w:lang w:val="en-US"/>
        </w:rPr>
        <w:t>. However</w:t>
      </w:r>
      <w:r w:rsidR="000A3585" w:rsidRPr="00A42865">
        <w:rPr>
          <w:rFonts w:hint="eastAsia"/>
          <w:highlight w:val="magenta"/>
          <w:lang w:val="en-US"/>
        </w:rPr>
        <w:t>,</w:t>
      </w:r>
      <w:r w:rsidR="00AA598F" w:rsidRPr="00A42865">
        <w:rPr>
          <w:rFonts w:hint="eastAsia"/>
          <w:highlight w:val="magenta"/>
          <w:lang w:val="en-US"/>
        </w:rPr>
        <w:t xml:space="preserve"> this is to be discussed in other agenda items in RAN1 from RAN1#124bis (Apr. 2026)</w:t>
      </w:r>
      <w:r w:rsidR="000A3585" w:rsidRPr="00A42865">
        <w:rPr>
          <w:rFonts w:hint="eastAsia"/>
          <w:highlight w:val="magenta"/>
          <w:lang w:val="en-US"/>
        </w:rPr>
        <w:t xml:space="preserve"> after the use cases and the associated requirement are clarified in RANp study for 6G requirements</w:t>
      </w:r>
      <w:r w:rsidR="00AA598F" w:rsidRPr="00A42865">
        <w:rPr>
          <w:rFonts w:hint="eastAsia"/>
          <w:highlight w:val="magenta"/>
          <w:lang w:val="en-US"/>
        </w:rPr>
        <w:t>.</w:t>
      </w:r>
      <w:r w:rsidR="00055ED4" w:rsidRPr="00A42865">
        <w:rPr>
          <w:rFonts w:hint="eastAsia"/>
          <w:highlight w:val="magenta"/>
          <w:lang w:val="en-US"/>
        </w:rPr>
        <w:t xml:space="preserve"> Similar to this, moderator does not see any urgency to start discussion </w:t>
      </w:r>
      <w:r w:rsidR="006D5CC3" w:rsidRPr="00A42865">
        <w:rPr>
          <w:rFonts w:hint="eastAsia"/>
          <w:highlight w:val="magenta"/>
          <w:lang w:val="en-US"/>
        </w:rPr>
        <w:t xml:space="preserve">on how to support the </w:t>
      </w:r>
      <w:r w:rsidR="006D5CC3" w:rsidRPr="00A42865">
        <w:rPr>
          <w:highlight w:val="magenta"/>
          <w:lang w:val="en-US"/>
        </w:rPr>
        <w:t>“</w:t>
      </w:r>
      <w:r w:rsidR="006D5CC3" w:rsidRPr="00A42865">
        <w:rPr>
          <w:rFonts w:hint="eastAsia"/>
          <w:highlight w:val="magenta"/>
          <w:lang w:val="en-US"/>
        </w:rPr>
        <w:t>agreed</w:t>
      </w:r>
      <w:r w:rsidR="006D5CC3" w:rsidRPr="00A42865">
        <w:rPr>
          <w:highlight w:val="magenta"/>
          <w:lang w:val="en-US"/>
        </w:rPr>
        <w:t>”</w:t>
      </w:r>
      <w:r w:rsidR="006D5CC3" w:rsidRPr="00A42865">
        <w:rPr>
          <w:rFonts w:hint="eastAsia"/>
          <w:highlight w:val="magenta"/>
          <w:lang w:val="en-US"/>
        </w:rPr>
        <w:t xml:space="preserve"> </w:t>
      </w:r>
      <w:r w:rsidR="006D5CC3" w:rsidRPr="00A42865">
        <w:rPr>
          <w:highlight w:val="magenta"/>
          <w:lang w:val="en-US"/>
        </w:rPr>
        <w:t>existing and new services</w:t>
      </w:r>
      <w:r w:rsidR="006D5CC3" w:rsidRPr="00A42865">
        <w:rPr>
          <w:rFonts w:hint="eastAsia"/>
          <w:highlight w:val="magenta"/>
          <w:lang w:val="en-US"/>
        </w:rPr>
        <w:t xml:space="preserve"> in this meeting, except for Low-tier device.</w:t>
      </w:r>
    </w:p>
    <w:p w14:paraId="791B4204" w14:textId="3EE0EF64" w:rsidR="00FA1275" w:rsidRDefault="00C43E79" w:rsidP="00646AF0">
      <w:pPr>
        <w:pStyle w:val="BodyText"/>
        <w:rPr>
          <w:lang w:val="en-US"/>
        </w:rPr>
      </w:pPr>
      <w:r>
        <w:rPr>
          <w:rFonts w:hint="eastAsia"/>
          <w:lang w:val="en-US"/>
        </w:rPr>
        <w:t xml:space="preserve">Regarding </w:t>
      </w:r>
      <w:r w:rsidR="00371914">
        <w:rPr>
          <w:rFonts w:hint="eastAsia"/>
          <w:lang w:val="en-US"/>
        </w:rPr>
        <w:t>the l</w:t>
      </w:r>
      <w:r>
        <w:rPr>
          <w:rFonts w:hint="eastAsia"/>
          <w:lang w:val="en-US"/>
        </w:rPr>
        <w:t xml:space="preserve">ow-tier device (e.g. IoT, LPWA, RedCap), </w:t>
      </w:r>
      <w:r w:rsidR="00371914">
        <w:rPr>
          <w:rFonts w:hint="eastAsia"/>
          <w:lang w:val="en-US"/>
        </w:rPr>
        <w:t>as discussed in Section 3,</w:t>
      </w:r>
      <w:r w:rsidR="00F93B71">
        <w:rPr>
          <w:rFonts w:hint="eastAsia"/>
          <w:lang w:val="en-US"/>
        </w:rPr>
        <w:t xml:space="preserve"> in </w:t>
      </w:r>
      <w:r w:rsidR="00F93B71">
        <w:rPr>
          <w:lang w:val="en-US"/>
        </w:rPr>
        <w:t>general</w:t>
      </w:r>
      <w:r w:rsidR="00F93B71">
        <w:rPr>
          <w:rFonts w:hint="eastAsia"/>
          <w:lang w:val="en-US"/>
        </w:rPr>
        <w:t xml:space="preserve"> companies have aligned view that</w:t>
      </w:r>
      <w:r w:rsidR="00371914">
        <w:rPr>
          <w:rFonts w:hint="eastAsia"/>
          <w:lang w:val="en-US"/>
        </w:rPr>
        <w:t xml:space="preserve"> </w:t>
      </w:r>
      <w:r w:rsidR="001A20ED">
        <w:rPr>
          <w:rFonts w:hint="eastAsia"/>
          <w:lang w:val="en-US"/>
        </w:rPr>
        <w:t xml:space="preserve">common/scalable 6GR </w:t>
      </w:r>
      <w:r w:rsidR="00C94F52">
        <w:rPr>
          <w:rFonts w:hint="eastAsia"/>
          <w:lang w:val="en-US"/>
        </w:rPr>
        <w:t xml:space="preserve">framework should be studied for diverse device types, including the low-tier </w:t>
      </w:r>
      <w:r w:rsidR="00763627">
        <w:rPr>
          <w:rFonts w:hint="eastAsia"/>
          <w:lang w:val="en-US"/>
        </w:rPr>
        <w:t xml:space="preserve">device. Toward this, </w:t>
      </w:r>
      <w:r w:rsidR="00BE2A62">
        <w:rPr>
          <w:rFonts w:hint="eastAsia"/>
          <w:lang w:val="en-US"/>
        </w:rPr>
        <w:t xml:space="preserve">it would be better to clarify the maximum supported BW for </w:t>
      </w:r>
      <w:r w:rsidR="005A49CC">
        <w:rPr>
          <w:rFonts w:hint="eastAsia"/>
          <w:lang w:val="en-US"/>
        </w:rPr>
        <w:t xml:space="preserve">the low-tier device </w:t>
      </w:r>
      <w:r w:rsidR="006D709C">
        <w:rPr>
          <w:rFonts w:hint="eastAsia"/>
          <w:lang w:val="en-US"/>
        </w:rPr>
        <w:t xml:space="preserve">in early stage, so </w:t>
      </w:r>
      <w:r w:rsidR="006D709C">
        <w:rPr>
          <w:lang w:val="en-US"/>
        </w:rPr>
        <w:t>that</w:t>
      </w:r>
      <w:r w:rsidR="006D709C">
        <w:rPr>
          <w:rFonts w:hint="eastAsia"/>
          <w:lang w:val="en-US"/>
        </w:rPr>
        <w:t xml:space="preserve"> some fundamental aspects discussed in this agenda (minimum CBW </w:t>
      </w:r>
      <w:r w:rsidR="00E86E16">
        <w:rPr>
          <w:rFonts w:hint="eastAsia"/>
          <w:lang w:val="en-US"/>
        </w:rPr>
        <w:t>in Section 3, SSB BW in section 5</w:t>
      </w:r>
      <w:r w:rsidR="006D709C">
        <w:rPr>
          <w:rFonts w:hint="eastAsia"/>
          <w:lang w:val="en-US"/>
        </w:rPr>
        <w:t>) can make progress.</w:t>
      </w:r>
      <w:r w:rsidR="00FA1275">
        <w:rPr>
          <w:rFonts w:hint="eastAsia"/>
          <w:lang w:val="en-US"/>
        </w:rPr>
        <w:t xml:space="preserve"> Companies </w:t>
      </w:r>
      <w:r w:rsidR="00FC7EC9">
        <w:rPr>
          <w:rFonts w:hint="eastAsia"/>
          <w:lang w:val="en-US"/>
        </w:rPr>
        <w:t>ha</w:t>
      </w:r>
      <w:r w:rsidR="001C0B61">
        <w:rPr>
          <w:rFonts w:hint="eastAsia"/>
          <w:lang w:val="en-US"/>
        </w:rPr>
        <w:t>ve</w:t>
      </w:r>
      <w:r w:rsidR="00FC7EC9">
        <w:rPr>
          <w:rFonts w:hint="eastAsia"/>
          <w:lang w:val="en-US"/>
        </w:rPr>
        <w:t xml:space="preserve"> split views on </w:t>
      </w:r>
      <w:r w:rsidR="00FC7EC9">
        <w:rPr>
          <w:lang w:val="en-US"/>
        </w:rPr>
        <w:t>the</w:t>
      </w:r>
      <w:r w:rsidR="00FC7EC9">
        <w:rPr>
          <w:rFonts w:hint="eastAsia"/>
          <w:lang w:val="en-US"/>
        </w:rPr>
        <w:t xml:space="preserve"> maximum supported BW; 5MHz BW has the highest </w:t>
      </w:r>
      <w:r w:rsidR="00C3308E">
        <w:rPr>
          <w:rFonts w:hint="eastAsia"/>
          <w:lang w:val="en-US"/>
        </w:rPr>
        <w:t xml:space="preserve">interest, while some other candidates, such as 3MHz, </w:t>
      </w:r>
      <w:r w:rsidR="00F02CDC">
        <w:rPr>
          <w:rFonts w:hint="eastAsia"/>
          <w:lang w:val="en-US"/>
        </w:rPr>
        <w:t>10MHz, and 20MHz</w:t>
      </w:r>
      <w:r w:rsidR="00841CB8">
        <w:rPr>
          <w:rFonts w:hint="eastAsia"/>
          <w:lang w:val="en-US"/>
        </w:rPr>
        <w:t xml:space="preserve"> </w:t>
      </w:r>
      <w:r w:rsidR="00F02CDC">
        <w:rPr>
          <w:rFonts w:hint="eastAsia"/>
          <w:lang w:val="en-US"/>
        </w:rPr>
        <w:t>are also mentioned.</w:t>
      </w:r>
      <w:r w:rsidR="008E642A">
        <w:rPr>
          <w:rFonts w:hint="eastAsia"/>
          <w:lang w:val="en-US"/>
        </w:rPr>
        <w:t xml:space="preserve"> Since too narrow UE BW may cause negative impact to the overall 6GR design, </w:t>
      </w:r>
      <w:r w:rsidR="00763E60">
        <w:rPr>
          <w:rFonts w:hint="eastAsia"/>
          <w:lang w:val="en-US"/>
        </w:rPr>
        <w:t>the pros/cons for those options need further study.</w:t>
      </w:r>
    </w:p>
    <w:p w14:paraId="16CEB49A" w14:textId="38550E56" w:rsidR="00C43E79" w:rsidRPr="00CF0EEB" w:rsidRDefault="00EE4749" w:rsidP="00646AF0">
      <w:pPr>
        <w:pStyle w:val="BodyText"/>
        <w:rPr>
          <w:lang w:val="en-US"/>
        </w:rPr>
      </w:pPr>
      <w:r w:rsidRPr="005E15FE">
        <w:rPr>
          <w:rFonts w:hint="eastAsia"/>
          <w:highlight w:val="magenta"/>
          <w:lang w:val="en-US"/>
        </w:rPr>
        <w:t xml:space="preserve">Other aspects for low-tier device, including the target use cases, </w:t>
      </w:r>
      <w:r w:rsidR="007637B7" w:rsidRPr="005E15FE">
        <w:rPr>
          <w:rFonts w:hint="eastAsia"/>
          <w:highlight w:val="magenta"/>
          <w:lang w:val="en-US"/>
        </w:rPr>
        <w:t>complexity reduction</w:t>
      </w:r>
      <w:r w:rsidR="004E77F2" w:rsidRPr="005E15FE">
        <w:rPr>
          <w:rFonts w:hint="eastAsia"/>
          <w:highlight w:val="magenta"/>
          <w:lang w:val="en-US"/>
        </w:rPr>
        <w:t xml:space="preserve"> (peak data reduction, reduced# of antennas, </w:t>
      </w:r>
      <w:r w:rsidR="00DC4BB0" w:rsidRPr="005E15FE">
        <w:rPr>
          <w:rFonts w:hint="eastAsia"/>
          <w:highlight w:val="magenta"/>
          <w:lang w:val="en-US"/>
        </w:rPr>
        <w:t>HD-FDD, and so on</w:t>
      </w:r>
      <w:r w:rsidR="004E77F2" w:rsidRPr="005E15FE">
        <w:rPr>
          <w:rFonts w:hint="eastAsia"/>
          <w:highlight w:val="magenta"/>
          <w:lang w:val="en-US"/>
        </w:rPr>
        <w:t>)</w:t>
      </w:r>
      <w:r w:rsidR="007637B7" w:rsidRPr="005E15FE">
        <w:rPr>
          <w:rFonts w:hint="eastAsia"/>
          <w:highlight w:val="magenta"/>
          <w:lang w:val="en-US"/>
        </w:rPr>
        <w:t xml:space="preserve">, UE power savings, coverage enhancements, </w:t>
      </w:r>
      <w:r w:rsidR="00667231" w:rsidRPr="005E15FE">
        <w:rPr>
          <w:rFonts w:hint="eastAsia"/>
          <w:highlight w:val="magenta"/>
          <w:lang w:val="en-US"/>
        </w:rPr>
        <w:t>and so on, can be discussed in RANp study for 6G requirements a</w:t>
      </w:r>
      <w:r w:rsidR="001A3146" w:rsidRPr="005E15FE">
        <w:rPr>
          <w:rFonts w:hint="eastAsia"/>
          <w:highlight w:val="magenta"/>
          <w:lang w:val="en-US"/>
        </w:rPr>
        <w:t>t first, and can be re</w:t>
      </w:r>
      <w:r w:rsidR="00CF0EEB" w:rsidRPr="005E15FE">
        <w:rPr>
          <w:rFonts w:hint="eastAsia"/>
          <w:highlight w:val="magenta"/>
          <w:lang w:val="en-US"/>
        </w:rPr>
        <w:t>fined in RAN WGs.</w:t>
      </w:r>
    </w:p>
    <w:p w14:paraId="1A834320" w14:textId="77777777" w:rsidR="00C04E80" w:rsidRDefault="00C04E80" w:rsidP="00C04E80">
      <w:pPr>
        <w:pStyle w:val="BodyText"/>
        <w:rPr>
          <w:lang w:val="en-GB"/>
        </w:rPr>
      </w:pPr>
    </w:p>
    <w:p w14:paraId="38B2F3EC" w14:textId="2B17B2A8" w:rsidR="00C04E80" w:rsidRDefault="00C04E80" w:rsidP="00C04E80">
      <w:pPr>
        <w:pStyle w:val="Heading4"/>
      </w:pPr>
      <w:r>
        <w:rPr>
          <w:highlight w:val="yellow"/>
        </w:rPr>
        <w:t xml:space="preserve">Proposal </w:t>
      </w:r>
      <w:r w:rsidR="002536C7">
        <w:rPr>
          <w:rFonts w:hint="eastAsia"/>
          <w:highlight w:val="yellow"/>
        </w:rPr>
        <w:t>9</w:t>
      </w:r>
      <w:r>
        <w:rPr>
          <w:highlight w:val="yellow"/>
        </w:rPr>
        <w:t>.</w:t>
      </w:r>
      <w:r>
        <w:rPr>
          <w:rFonts w:hint="eastAsia"/>
          <w:highlight w:val="yellow"/>
        </w:rPr>
        <w:t>1</w:t>
      </w:r>
      <w:r>
        <w:rPr>
          <w:highlight w:val="yellow"/>
        </w:rPr>
        <w:t>:</w:t>
      </w:r>
    </w:p>
    <w:p w14:paraId="3D803590" w14:textId="510C5C5F" w:rsidR="005007F6" w:rsidRDefault="005007F6" w:rsidP="00F71BC4">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w:t>
      </w:r>
      <w:r w:rsidR="00F71BC4">
        <w:rPr>
          <w:rFonts w:ascii="Times New Roman" w:hAnsi="Times New Roman" w:cs="Times New Roman" w:hint="eastAsia"/>
          <w:sz w:val="21"/>
          <w:szCs w:val="21"/>
          <w:lang w:val="en-US"/>
        </w:rPr>
        <w:t>owing options for maximum supported UE BW</w:t>
      </w:r>
    </w:p>
    <w:p w14:paraId="444481A5" w14:textId="14C45B18" w:rsidR="00C04E80" w:rsidRDefault="007520FA" w:rsidP="007520FA">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6E9444E7" w14:textId="0B2326E2"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0E1C674B" w14:textId="65C85506" w:rsid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F0143D5" w14:textId="1476E5CA" w:rsidR="002C6ABC" w:rsidRPr="002C6ABC" w:rsidRDefault="002C6ABC" w:rsidP="002C6ABC">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tbl>
      <w:tblPr>
        <w:tblStyle w:val="TableGrid"/>
        <w:tblW w:w="9631" w:type="dxa"/>
        <w:tblLayout w:type="fixed"/>
        <w:tblLook w:val="04A0" w:firstRow="1" w:lastRow="0" w:firstColumn="1" w:lastColumn="0" w:noHBand="0" w:noVBand="1"/>
      </w:tblPr>
      <w:tblGrid>
        <w:gridCol w:w="1479"/>
        <w:gridCol w:w="1372"/>
        <w:gridCol w:w="6780"/>
      </w:tblGrid>
      <w:tr w:rsidR="00C04E80" w14:paraId="5ECF47E9" w14:textId="77777777" w:rsidTr="00FB2F1A">
        <w:tc>
          <w:tcPr>
            <w:tcW w:w="1479" w:type="dxa"/>
            <w:shd w:val="clear" w:color="auto" w:fill="D9D9D9" w:themeFill="background1" w:themeFillShade="D9"/>
          </w:tcPr>
          <w:p w14:paraId="132E79C6"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79026AC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CC864C8" w14:textId="77777777" w:rsidR="00C04E80" w:rsidRDefault="00C04E80" w:rsidP="00FB2F1A">
            <w:pPr>
              <w:rPr>
                <w:sz w:val="21"/>
                <w:szCs w:val="21"/>
              </w:rPr>
            </w:pPr>
            <w:r>
              <w:rPr>
                <w:sz w:val="21"/>
                <w:szCs w:val="21"/>
              </w:rPr>
              <w:t>Comments</w:t>
            </w:r>
          </w:p>
        </w:tc>
      </w:tr>
      <w:tr w:rsidR="001227BC" w14:paraId="66D35C27" w14:textId="77777777" w:rsidTr="00FB2F1A">
        <w:tc>
          <w:tcPr>
            <w:tcW w:w="1479" w:type="dxa"/>
          </w:tcPr>
          <w:p w14:paraId="5106AE34" w14:textId="7C03C59C"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0855E4B3" w14:textId="5E1889A1"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62335867" w14:textId="4FED4FBB" w:rsidR="001227BC" w:rsidRPr="007949A2" w:rsidRDefault="001227BC" w:rsidP="001227BC">
            <w:pPr>
              <w:pStyle w:val="BodyText"/>
              <w:rPr>
                <w:lang w:val="en-GB"/>
              </w:rPr>
            </w:pPr>
            <w:r>
              <w:rPr>
                <w:lang w:val="en-GB"/>
              </w:rPr>
              <w:t>Option1 of 3MHz also needs to be studied (This should be minimum supported UE Bandwidth)</w:t>
            </w:r>
          </w:p>
        </w:tc>
      </w:tr>
      <w:tr w:rsidR="00300908" w14:paraId="56DC290D" w14:textId="77777777" w:rsidTr="00FB2F1A">
        <w:tc>
          <w:tcPr>
            <w:tcW w:w="1479" w:type="dxa"/>
          </w:tcPr>
          <w:p w14:paraId="55834438" w14:textId="3EF857D8"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27DD0272" w14:textId="584ED315"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64B38AAE" w14:textId="6304AFC2" w:rsidR="00300908" w:rsidRDefault="00300908" w:rsidP="00300908">
            <w:pPr>
              <w:pStyle w:val="BodyText"/>
              <w:rPr>
                <w:lang w:val="en-US"/>
              </w:rPr>
            </w:pPr>
            <w:r>
              <w:rPr>
                <w:lang w:val="en-GB"/>
              </w:rPr>
              <w:t xml:space="preserve">Opt1 is not necessary, minimum UE BW should be 5MHz for FDD (15kHz SCS), even if system BW may be 3MHz for some specific bands and sync raster points. Opt4 is only necessary in case 60kHz SCS is introduced for TDD, otherwise it is not needed. Hence, the baseline should be Op2 (for FDD, 15kHz SCS) and Opt3 (for TDD, 30kHz SCS) in our view. </w:t>
            </w:r>
          </w:p>
        </w:tc>
      </w:tr>
      <w:tr w:rsidR="00300908" w14:paraId="302EC06E" w14:textId="77777777" w:rsidTr="00FB2F1A">
        <w:tc>
          <w:tcPr>
            <w:tcW w:w="1479" w:type="dxa"/>
          </w:tcPr>
          <w:p w14:paraId="571FAA84" w14:textId="4A8C1814" w:rsidR="00300908"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74DD7F23" w14:textId="7B848796" w:rsidR="00300908" w:rsidRDefault="000D5925" w:rsidP="00300908">
            <w:pPr>
              <w:rPr>
                <w:rFonts w:eastAsia="Yu Mincho"/>
                <w:sz w:val="21"/>
                <w:szCs w:val="21"/>
                <w:lang w:eastAsia="ja-JP"/>
              </w:rPr>
            </w:pPr>
            <w:r>
              <w:rPr>
                <w:rFonts w:eastAsia="Yu Mincho"/>
                <w:sz w:val="21"/>
                <w:szCs w:val="21"/>
                <w:lang w:eastAsia="ja-JP"/>
              </w:rPr>
              <w:t>Y</w:t>
            </w:r>
          </w:p>
        </w:tc>
        <w:tc>
          <w:tcPr>
            <w:tcW w:w="6780" w:type="dxa"/>
          </w:tcPr>
          <w:p w14:paraId="70636536" w14:textId="77777777" w:rsidR="00300908" w:rsidRDefault="00300908" w:rsidP="00300908">
            <w:pPr>
              <w:pStyle w:val="BodyText"/>
              <w:rPr>
                <w:lang w:val="en-US"/>
              </w:rPr>
            </w:pPr>
          </w:p>
        </w:tc>
      </w:tr>
      <w:tr w:rsidR="00DB6DCD" w14:paraId="0556054F" w14:textId="77777777" w:rsidTr="00FB2F1A">
        <w:tc>
          <w:tcPr>
            <w:tcW w:w="1479" w:type="dxa"/>
          </w:tcPr>
          <w:p w14:paraId="24C02F50" w14:textId="1F3D0D7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7BE3E939" w14:textId="77777777" w:rsidR="00DB6DCD" w:rsidRDefault="00DB6DCD" w:rsidP="00DB6DCD">
            <w:pPr>
              <w:rPr>
                <w:rFonts w:eastAsia="Yu Mincho"/>
                <w:sz w:val="21"/>
                <w:szCs w:val="21"/>
                <w:lang w:eastAsia="ja-JP"/>
              </w:rPr>
            </w:pPr>
          </w:p>
        </w:tc>
        <w:tc>
          <w:tcPr>
            <w:tcW w:w="6780" w:type="dxa"/>
          </w:tcPr>
          <w:p w14:paraId="717735C0" w14:textId="043ABBB2" w:rsidR="00DB6DCD" w:rsidRDefault="00DB6DCD" w:rsidP="00DB6DCD">
            <w:pPr>
              <w:pStyle w:val="BodyText"/>
              <w:rPr>
                <w:lang w:val="en-US"/>
              </w:rPr>
            </w:pPr>
            <w:r>
              <w:rPr>
                <w:rFonts w:eastAsiaTheme="minorEastAsia"/>
                <w:lang w:val="en-GB" w:eastAsia="zh-CN"/>
              </w:rPr>
              <w:t>Suggest to discuss in Agenda 11.3.2.</w:t>
            </w:r>
          </w:p>
        </w:tc>
      </w:tr>
      <w:tr w:rsidR="00DB5BE6" w14:paraId="73C168C4" w14:textId="77777777" w:rsidTr="00FB2F1A">
        <w:tc>
          <w:tcPr>
            <w:tcW w:w="1479" w:type="dxa"/>
          </w:tcPr>
          <w:p w14:paraId="138CF81E" w14:textId="6455A7CD" w:rsidR="00DB5BE6" w:rsidRDefault="00DB5BE6" w:rsidP="00DB5BE6">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221753D2" w14:textId="77777777" w:rsidR="00DB5BE6" w:rsidRDefault="00DB5BE6" w:rsidP="00DB5BE6">
            <w:pPr>
              <w:rPr>
                <w:rFonts w:eastAsia="Yu Mincho"/>
                <w:sz w:val="21"/>
                <w:szCs w:val="21"/>
                <w:lang w:eastAsia="ja-JP"/>
              </w:rPr>
            </w:pPr>
          </w:p>
        </w:tc>
        <w:tc>
          <w:tcPr>
            <w:tcW w:w="6780" w:type="dxa"/>
          </w:tcPr>
          <w:p w14:paraId="4513519E" w14:textId="77777777" w:rsidR="00DB5BE6" w:rsidRDefault="00DB5BE6" w:rsidP="00DB5BE6">
            <w:pPr>
              <w:pStyle w:val="BodyText"/>
              <w:rPr>
                <w:rFonts w:eastAsiaTheme="minorEastAsia"/>
                <w:lang w:val="en-GB" w:eastAsia="zh-CN"/>
              </w:rPr>
            </w:pPr>
            <w:r>
              <w:rPr>
                <w:rFonts w:eastAsiaTheme="minorEastAsia" w:hint="eastAsia"/>
                <w:lang w:val="en-GB" w:eastAsia="zh-CN"/>
              </w:rPr>
              <w:t>It is better to add a note: this should be equal to the minimum CBW in proposal 3.3..</w:t>
            </w:r>
          </w:p>
          <w:p w14:paraId="112EF4B1" w14:textId="77777777" w:rsidR="00DB5BE6" w:rsidRDefault="00DB5BE6" w:rsidP="00DB5BE6">
            <w:pPr>
              <w:pStyle w:val="Heading4"/>
            </w:pPr>
            <w:r>
              <w:rPr>
                <w:highlight w:val="yellow"/>
              </w:rPr>
              <w:t xml:space="preserve">Proposal </w:t>
            </w:r>
            <w:r>
              <w:rPr>
                <w:rFonts w:hint="eastAsia"/>
                <w:highlight w:val="yellow"/>
              </w:rPr>
              <w:t>9</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516DD90E" w14:textId="77777777" w:rsidR="00DB5BE6" w:rsidRDefault="00DB5BE6" w:rsidP="00DB5BE6">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p>
          <w:p w14:paraId="7E2CD51C"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lastRenderedPageBreak/>
              <w:t>Opt1: 3MHz</w:t>
            </w:r>
          </w:p>
          <w:p w14:paraId="18F88A03"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11D34BDE" w14:textId="77777777" w:rsidR="00DB5BE6"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2122EA8" w14:textId="77777777" w:rsidR="00DB5BE6" w:rsidRPr="002C6ABC" w:rsidRDefault="00DB5BE6" w:rsidP="00DB5BE6">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4: 20MHz</w:t>
            </w:r>
          </w:p>
          <w:p w14:paraId="73F75D40" w14:textId="3E94C6E9" w:rsidR="00DB5BE6" w:rsidRDefault="00DB5BE6" w:rsidP="00DB5BE6">
            <w:pPr>
              <w:pStyle w:val="BodyText"/>
              <w:rPr>
                <w:rFonts w:eastAsiaTheme="minorEastAsia"/>
                <w:lang w:val="en-GB" w:eastAsia="zh-CN"/>
              </w:rPr>
            </w:pPr>
            <w:r w:rsidRPr="000D4D81">
              <w:rPr>
                <w:rFonts w:eastAsiaTheme="minorEastAsia" w:hint="eastAsia"/>
                <w:b/>
                <w:bCs/>
                <w:color w:val="EE0000"/>
                <w:lang w:val="en-GB" w:eastAsia="zh-CN"/>
              </w:rPr>
              <w:t xml:space="preserve">Note: this BW </w:t>
            </w:r>
            <w:r w:rsidRPr="000D4D81">
              <w:rPr>
                <w:rFonts w:eastAsiaTheme="minorEastAsia"/>
                <w:b/>
                <w:bCs/>
                <w:color w:val="EE0000"/>
                <w:lang w:val="en-GB" w:eastAsia="zh-CN"/>
              </w:rPr>
              <w:t>should</w:t>
            </w:r>
            <w:r w:rsidRPr="000D4D81">
              <w:rPr>
                <w:rFonts w:eastAsiaTheme="minorEastAsia" w:hint="eastAsia"/>
                <w:b/>
                <w:bCs/>
                <w:color w:val="EE0000"/>
                <w:lang w:val="en-GB" w:eastAsia="zh-CN"/>
              </w:rPr>
              <w:t xml:space="preserve"> be equal to the minimum CBW in proposal 3.3</w:t>
            </w:r>
          </w:p>
        </w:tc>
      </w:tr>
      <w:tr w:rsidR="00333B39" w14:paraId="08661D35" w14:textId="77777777" w:rsidTr="00FB2F1A">
        <w:tc>
          <w:tcPr>
            <w:tcW w:w="1479" w:type="dxa"/>
          </w:tcPr>
          <w:p w14:paraId="76C7074B" w14:textId="7ABF2750" w:rsidR="00333B39" w:rsidRDefault="00333B39" w:rsidP="00333B39">
            <w:pPr>
              <w:rPr>
                <w:rFonts w:eastAsiaTheme="minorEastAsia"/>
                <w:sz w:val="21"/>
                <w:szCs w:val="21"/>
                <w:lang w:val="en-US" w:eastAsia="zh-CN"/>
              </w:rPr>
            </w:pPr>
            <w:r>
              <w:rPr>
                <w:rFonts w:eastAsia="Yu Mincho"/>
                <w:sz w:val="21"/>
                <w:szCs w:val="21"/>
                <w:lang w:val="en-US" w:eastAsia="ja-JP"/>
              </w:rPr>
              <w:lastRenderedPageBreak/>
              <w:t>Apple</w:t>
            </w:r>
          </w:p>
        </w:tc>
        <w:tc>
          <w:tcPr>
            <w:tcW w:w="1372" w:type="dxa"/>
          </w:tcPr>
          <w:p w14:paraId="4C6FB74A" w14:textId="0130F51E" w:rsidR="00333B39" w:rsidRDefault="005913A3" w:rsidP="00333B39">
            <w:pPr>
              <w:rPr>
                <w:rFonts w:eastAsia="Yu Mincho"/>
                <w:sz w:val="21"/>
                <w:szCs w:val="21"/>
                <w:lang w:eastAsia="ja-JP"/>
              </w:rPr>
            </w:pPr>
            <w:r>
              <w:rPr>
                <w:rFonts w:eastAsia="Yu Mincho"/>
                <w:sz w:val="21"/>
                <w:szCs w:val="21"/>
                <w:lang w:eastAsia="ja-JP"/>
              </w:rPr>
              <w:t>Y</w:t>
            </w:r>
          </w:p>
        </w:tc>
        <w:tc>
          <w:tcPr>
            <w:tcW w:w="6780" w:type="dxa"/>
          </w:tcPr>
          <w:p w14:paraId="74D77310" w14:textId="0ECDD135" w:rsidR="00333B39" w:rsidRDefault="00333B39" w:rsidP="00333B39">
            <w:pPr>
              <w:pStyle w:val="BodyText"/>
              <w:rPr>
                <w:rFonts w:eastAsiaTheme="minorEastAsia"/>
                <w:lang w:val="en-GB" w:eastAsia="zh-CN"/>
              </w:rPr>
            </w:pPr>
            <w:r>
              <w:rPr>
                <w:lang w:val="en-GB"/>
              </w:rPr>
              <w:t>We are okay with the proposal</w:t>
            </w:r>
          </w:p>
        </w:tc>
      </w:tr>
      <w:tr w:rsidR="002A67BE" w14:paraId="6E9A666B" w14:textId="77777777" w:rsidTr="00FB2F1A">
        <w:tc>
          <w:tcPr>
            <w:tcW w:w="1479" w:type="dxa"/>
          </w:tcPr>
          <w:p w14:paraId="0A7613E7" w14:textId="2559A4D4" w:rsidR="002A67BE" w:rsidRDefault="002A67BE" w:rsidP="002A67BE">
            <w:pPr>
              <w:rPr>
                <w:rFonts w:eastAsia="Yu Mincho"/>
                <w:sz w:val="21"/>
                <w:szCs w:val="21"/>
                <w:lang w:val="en-US" w:eastAsia="ja-JP"/>
              </w:rPr>
            </w:pPr>
            <w:r>
              <w:rPr>
                <w:rFonts w:eastAsia="Malgun Gothic"/>
                <w:sz w:val="21"/>
                <w:szCs w:val="21"/>
                <w:lang w:val="en-US" w:eastAsia="ko-KR"/>
              </w:rPr>
              <w:t>Samsung</w:t>
            </w:r>
          </w:p>
        </w:tc>
        <w:tc>
          <w:tcPr>
            <w:tcW w:w="1372" w:type="dxa"/>
          </w:tcPr>
          <w:p w14:paraId="6EE63638" w14:textId="7B152BF5" w:rsidR="002A67BE" w:rsidRDefault="002A67BE" w:rsidP="002A67BE">
            <w:pPr>
              <w:rPr>
                <w:rFonts w:eastAsia="Yu Mincho"/>
                <w:sz w:val="21"/>
                <w:szCs w:val="21"/>
                <w:lang w:eastAsia="ja-JP"/>
              </w:rPr>
            </w:pPr>
            <w:r>
              <w:rPr>
                <w:rFonts w:eastAsia="Malgun Gothic"/>
                <w:sz w:val="21"/>
                <w:szCs w:val="21"/>
                <w:lang w:eastAsia="ko-KR"/>
              </w:rPr>
              <w:t>Y</w:t>
            </w:r>
          </w:p>
        </w:tc>
        <w:tc>
          <w:tcPr>
            <w:tcW w:w="6780" w:type="dxa"/>
          </w:tcPr>
          <w:p w14:paraId="10BAF01E" w14:textId="76445920" w:rsidR="002A67BE" w:rsidRDefault="002A67BE" w:rsidP="002A67BE">
            <w:pPr>
              <w:pStyle w:val="BodyText"/>
              <w:rPr>
                <w:lang w:val="en-GB"/>
              </w:rPr>
            </w:pPr>
            <w:r>
              <w:rPr>
                <w:rFonts w:eastAsia="Malgun Gothic"/>
                <w:lang w:val="en-GB" w:eastAsia="ko-KR"/>
              </w:rPr>
              <w:t xml:space="preserve">We are okay to study listed options. We support </w:t>
            </w:r>
            <w:r w:rsidRPr="00116056">
              <w:rPr>
                <w:b/>
                <w:bCs/>
                <w:lang w:val="en-GB"/>
              </w:rPr>
              <w:t>Opt4 (from UE perspective)</w:t>
            </w:r>
            <w:r w:rsidRPr="00C7504F">
              <w:rPr>
                <w:b/>
                <w:bCs/>
                <w:lang w:val="en-US"/>
              </w:rPr>
              <w:t xml:space="preserve"> </w:t>
            </w:r>
            <w:r w:rsidRPr="00116056">
              <w:rPr>
                <w:b/>
                <w:bCs/>
                <w:lang w:val="en-GB"/>
              </w:rPr>
              <w:t>for RF bandwidth.</w:t>
            </w:r>
          </w:p>
        </w:tc>
      </w:tr>
      <w:tr w:rsidR="00B94A75" w14:paraId="3346A6CA" w14:textId="77777777" w:rsidTr="00FB2F1A">
        <w:tc>
          <w:tcPr>
            <w:tcW w:w="1479" w:type="dxa"/>
          </w:tcPr>
          <w:p w14:paraId="39216C2E" w14:textId="13D5CF2F"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523FE738" w14:textId="77777777" w:rsidR="00B94A75" w:rsidRDefault="00B94A75" w:rsidP="002A67BE">
            <w:pPr>
              <w:rPr>
                <w:rFonts w:eastAsia="Malgun Gothic"/>
                <w:sz w:val="21"/>
                <w:szCs w:val="21"/>
                <w:lang w:eastAsia="ko-KR"/>
              </w:rPr>
            </w:pPr>
          </w:p>
        </w:tc>
        <w:tc>
          <w:tcPr>
            <w:tcW w:w="6780" w:type="dxa"/>
          </w:tcPr>
          <w:p w14:paraId="0C79FA2C"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We think the max UE BW of low-tier device highly depend on the FR, band and SCS. </w:t>
            </w:r>
            <w:r>
              <w:rPr>
                <w:rFonts w:eastAsiaTheme="minorEastAsia"/>
                <w:lang w:val="en-GB" w:eastAsia="zh-CN"/>
              </w:rPr>
              <w:t>Otherwise</w:t>
            </w:r>
            <w:r>
              <w:rPr>
                <w:rFonts w:eastAsiaTheme="minorEastAsia" w:hint="eastAsia"/>
                <w:lang w:val="en-GB" w:eastAsia="zh-CN"/>
              </w:rPr>
              <w:t xml:space="preserve">, it is quite confusing how could it be possible to support some cases like </w:t>
            </w:r>
            <w:r>
              <w:rPr>
                <w:rFonts w:eastAsiaTheme="minorEastAsia"/>
                <w:lang w:val="en-GB" w:eastAsia="zh-CN"/>
              </w:rPr>
              <w:t>“</w:t>
            </w:r>
            <w:r>
              <w:rPr>
                <w:rFonts w:eastAsiaTheme="minorEastAsia" w:hint="eastAsia"/>
                <w:lang w:val="en-GB" w:eastAsia="zh-CN"/>
              </w:rPr>
              <w:t>3 MHz with SCS=30 kHz</w:t>
            </w:r>
            <w:r>
              <w:rPr>
                <w:rFonts w:eastAsiaTheme="minorEastAsia"/>
                <w:lang w:val="en-GB" w:eastAsia="zh-CN"/>
              </w:rPr>
              <w:t>”</w:t>
            </w:r>
            <w:r>
              <w:rPr>
                <w:rFonts w:eastAsiaTheme="minorEastAsia" w:hint="eastAsia"/>
                <w:lang w:val="en-GB" w:eastAsia="zh-CN"/>
              </w:rPr>
              <w:t>. Some suggestions:</w:t>
            </w:r>
          </w:p>
          <w:p w14:paraId="3E7F1106" w14:textId="77777777" w:rsidR="00B94A75" w:rsidRPr="00B42DC1" w:rsidRDefault="00B94A75" w:rsidP="00B83DD3">
            <w:pPr>
              <w:pStyle w:val="ListParagraph"/>
              <w:numPr>
                <w:ilvl w:val="0"/>
                <w:numId w:val="11"/>
              </w:numPr>
              <w:ind w:left="284" w:hanging="284"/>
              <w:rPr>
                <w:rFonts w:ascii="Times New Roman" w:hAnsi="Times New Roman" w:cs="Times New Roman"/>
                <w:color w:val="FF0000"/>
                <w:sz w:val="21"/>
                <w:szCs w:val="21"/>
                <w:lang w:val="en-US"/>
              </w:rPr>
            </w:pPr>
            <w:r>
              <w:rPr>
                <w:rFonts w:ascii="Times New Roman" w:hAnsi="Times New Roman" w:cs="Times New Roman" w:hint="eastAsia"/>
                <w:sz w:val="21"/>
                <w:szCs w:val="21"/>
                <w:lang w:val="en-US"/>
              </w:rPr>
              <w:t xml:space="preserve">For low-tier device support by </w:t>
            </w:r>
            <w:r w:rsidRPr="005007F6">
              <w:rPr>
                <w:rFonts w:ascii="Times New Roman" w:hAnsi="Times New Roman" w:cs="Times New Roman"/>
                <w:sz w:val="21"/>
                <w:szCs w:val="21"/>
                <w:lang w:val="en-US"/>
              </w:rPr>
              <w:t>common/scalable 6GR framework</w:t>
            </w:r>
            <w:r>
              <w:rPr>
                <w:rFonts w:ascii="Times New Roman" w:hAnsi="Times New Roman" w:cs="Times New Roman" w:hint="eastAsia"/>
                <w:sz w:val="21"/>
                <w:szCs w:val="21"/>
                <w:lang w:val="en-US"/>
              </w:rPr>
              <w:t>, study following options for maximum supported UE BW</w:t>
            </w:r>
            <w:r>
              <w:rPr>
                <w:rFonts w:ascii="Times New Roman" w:eastAsiaTheme="minorEastAsia" w:hAnsi="Times New Roman" w:cs="Times New Roman" w:hint="eastAsia"/>
                <w:sz w:val="21"/>
                <w:szCs w:val="21"/>
                <w:lang w:val="en-US" w:eastAsia="zh-CN"/>
              </w:rPr>
              <w:t xml:space="preserve"> </w:t>
            </w:r>
            <w:r w:rsidRPr="00B42DC1">
              <w:rPr>
                <w:rFonts w:ascii="Times New Roman" w:eastAsiaTheme="minorEastAsia" w:hAnsi="Times New Roman" w:cs="Times New Roman" w:hint="eastAsia"/>
                <w:color w:val="FF0000"/>
                <w:sz w:val="21"/>
                <w:szCs w:val="21"/>
                <w:lang w:val="en-US" w:eastAsia="zh-CN"/>
              </w:rPr>
              <w:t xml:space="preserve">and </w:t>
            </w:r>
            <w:r>
              <w:rPr>
                <w:rFonts w:ascii="Times New Roman" w:eastAsiaTheme="minorEastAsia" w:hAnsi="Times New Roman" w:cs="Times New Roman" w:hint="eastAsia"/>
                <w:color w:val="FF0000"/>
                <w:sz w:val="21"/>
                <w:szCs w:val="21"/>
                <w:lang w:val="en-US" w:eastAsia="zh-CN"/>
              </w:rPr>
              <w:t xml:space="preserve">also the </w:t>
            </w:r>
            <w:r w:rsidRPr="00B42DC1">
              <w:rPr>
                <w:rFonts w:ascii="Times New Roman" w:eastAsiaTheme="minorEastAsia" w:hAnsi="Times New Roman" w:cs="Times New Roman" w:hint="eastAsia"/>
                <w:color w:val="FF0000"/>
                <w:sz w:val="21"/>
                <w:szCs w:val="21"/>
                <w:lang w:val="en-US" w:eastAsia="zh-CN"/>
              </w:rPr>
              <w:t>associated SCS</w:t>
            </w:r>
            <w:r>
              <w:rPr>
                <w:rFonts w:ascii="Times New Roman" w:eastAsiaTheme="minorEastAsia" w:hAnsi="Times New Roman" w:cs="Times New Roman" w:hint="eastAsia"/>
                <w:color w:val="FF0000"/>
                <w:sz w:val="21"/>
                <w:szCs w:val="21"/>
                <w:lang w:val="en-US" w:eastAsia="zh-CN"/>
              </w:rPr>
              <w:t>,</w:t>
            </w:r>
            <w:r w:rsidRPr="00B42DC1">
              <w:rPr>
                <w:rFonts w:ascii="Times New Roman" w:eastAsiaTheme="minorEastAsia" w:hAnsi="Times New Roman" w:cs="Times New Roman" w:hint="eastAsia"/>
                <w:color w:val="FF0000"/>
                <w:sz w:val="21"/>
                <w:szCs w:val="21"/>
                <w:lang w:val="en-US" w:eastAsia="zh-CN"/>
              </w:rPr>
              <w:t xml:space="preserve"> for each 6G </w:t>
            </w:r>
            <w:r>
              <w:rPr>
                <w:rFonts w:ascii="Times New Roman" w:eastAsiaTheme="minorEastAsia" w:hAnsi="Times New Roman" w:cs="Times New Roman" w:hint="eastAsia"/>
                <w:color w:val="FF0000"/>
                <w:sz w:val="21"/>
                <w:szCs w:val="21"/>
                <w:lang w:val="en-US" w:eastAsia="zh-CN"/>
              </w:rPr>
              <w:t>FR (FR1 FDD, FR1 TDD, FR2-1, new FR around 7 GHz)</w:t>
            </w:r>
          </w:p>
          <w:p w14:paraId="2BBCDF02"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1: 3MHz</w:t>
            </w:r>
          </w:p>
          <w:p w14:paraId="07C422AD" w14:textId="77777777" w:rsidR="00B94A75" w:rsidRDefault="00B94A75" w:rsidP="00B83DD3">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2: 5MHz</w:t>
            </w:r>
          </w:p>
          <w:p w14:paraId="3B2D9475" w14:textId="77777777" w:rsidR="00B94A75" w:rsidRPr="00B94A75" w:rsidRDefault="00B94A75" w:rsidP="00B94A7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pt3: 10MHz</w:t>
            </w:r>
          </w:p>
          <w:p w14:paraId="78962642" w14:textId="5EA50DC4" w:rsidR="00B94A75" w:rsidRPr="00B94A75" w:rsidRDefault="00B94A75" w:rsidP="00B94A75">
            <w:pPr>
              <w:pStyle w:val="ListParagraph"/>
              <w:numPr>
                <w:ilvl w:val="1"/>
                <w:numId w:val="11"/>
              </w:numPr>
              <w:rPr>
                <w:rFonts w:ascii="Times New Roman" w:hAnsi="Times New Roman" w:cs="Times New Roman"/>
                <w:sz w:val="21"/>
                <w:szCs w:val="21"/>
                <w:lang w:val="en-US"/>
              </w:rPr>
            </w:pPr>
            <w:r w:rsidRPr="00B94A75">
              <w:rPr>
                <w:rFonts w:ascii="Times New Roman" w:hAnsi="Times New Roman" w:cs="Times New Roman" w:hint="eastAsia"/>
                <w:sz w:val="21"/>
                <w:szCs w:val="21"/>
                <w:lang w:val="en-US"/>
              </w:rPr>
              <w:t>Opt4: 20MHz</w:t>
            </w:r>
          </w:p>
        </w:tc>
      </w:tr>
      <w:tr w:rsidR="006A449B" w14:paraId="7964F401" w14:textId="77777777" w:rsidTr="006A449B">
        <w:tc>
          <w:tcPr>
            <w:tcW w:w="1479" w:type="dxa"/>
          </w:tcPr>
          <w:p w14:paraId="30C881A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1722E406"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3092736D" w14:textId="77777777" w:rsidR="006A449B" w:rsidRDefault="006A449B" w:rsidP="0090366A">
            <w:pPr>
              <w:pStyle w:val="BodyText"/>
              <w:rPr>
                <w:lang w:val="en-GB"/>
              </w:rPr>
            </w:pPr>
            <w:r>
              <w:rPr>
                <w:lang w:val="en-GB"/>
              </w:rPr>
              <w:t>It seems overlapped with proposal in other sectionm, e.g., section 3. It can be jointly discussed as one aspect for UE device type.</w:t>
            </w:r>
          </w:p>
          <w:p w14:paraId="7D62EDBE" w14:textId="77777777" w:rsidR="006A449B" w:rsidRDefault="006A449B" w:rsidP="0090366A">
            <w:pPr>
              <w:pStyle w:val="BodyText"/>
              <w:rPr>
                <w:rFonts w:eastAsia="SimSun"/>
                <w:lang w:val="en-US" w:eastAsia="zh-CN"/>
              </w:rPr>
            </w:pPr>
            <w:r>
              <w:rPr>
                <w:rFonts w:eastAsia="SimSun" w:hint="eastAsia"/>
                <w:lang w:val="en-US" w:eastAsia="zh-CN"/>
              </w:rPr>
              <w:t xml:space="preserve">Besides, we think we can also try to categorize the services need to be studied in high level. For example, </w:t>
            </w:r>
          </w:p>
          <w:p w14:paraId="5747875C" w14:textId="77777777" w:rsidR="006A449B" w:rsidRDefault="006A449B" w:rsidP="006A449B">
            <w:pPr>
              <w:pStyle w:val="BodyText"/>
              <w:numPr>
                <w:ilvl w:val="0"/>
                <w:numId w:val="55"/>
              </w:numPr>
              <w:rPr>
                <w:rFonts w:eastAsia="SimSun"/>
                <w:lang w:val="en-US" w:eastAsia="zh-CN"/>
              </w:rPr>
            </w:pPr>
            <w:r>
              <w:rPr>
                <w:rFonts w:eastAsia="SimSun" w:hint="eastAsia"/>
                <w:lang w:val="en-US" w:eastAsia="zh-CN"/>
              </w:rPr>
              <w:t>The following services are studied in RAN1</w:t>
            </w:r>
          </w:p>
          <w:p w14:paraId="6E20BFA4" w14:textId="77777777" w:rsidR="006A449B" w:rsidRDefault="006A449B" w:rsidP="0090366A">
            <w:pPr>
              <w:pStyle w:val="BodyText"/>
              <w:rPr>
                <w:lang w:val="en-GB"/>
              </w:rPr>
            </w:pPr>
            <w:r>
              <w:rPr>
                <w:rFonts w:eastAsia="SimSun" w:hint="eastAsia"/>
                <w:lang w:val="en-US" w:eastAsia="zh-CN"/>
              </w:rPr>
              <w:t xml:space="preserve"> Positioning, Sensing, HRLLC, FWA, Immersive communication</w:t>
            </w:r>
          </w:p>
        </w:tc>
      </w:tr>
      <w:tr w:rsidR="00D0388C" w14:paraId="0E737E98" w14:textId="77777777" w:rsidTr="006A449B">
        <w:tc>
          <w:tcPr>
            <w:tcW w:w="1479" w:type="dxa"/>
          </w:tcPr>
          <w:p w14:paraId="6362886C" w14:textId="241A950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561892CA" w14:textId="2AD3D2DC" w:rsidR="00D0388C" w:rsidRDefault="00D0388C" w:rsidP="00D0388C">
            <w:pPr>
              <w:rPr>
                <w:rFonts w:eastAsia="Yu Mincho"/>
                <w:sz w:val="21"/>
                <w:szCs w:val="21"/>
                <w:lang w:eastAsia="ja-JP"/>
              </w:rPr>
            </w:pPr>
            <w:r>
              <w:rPr>
                <w:rFonts w:eastAsia="Yu Mincho"/>
                <w:sz w:val="21"/>
                <w:szCs w:val="21"/>
                <w:lang w:eastAsia="ja-JP"/>
              </w:rPr>
              <w:t>Y</w:t>
            </w:r>
          </w:p>
        </w:tc>
        <w:tc>
          <w:tcPr>
            <w:tcW w:w="6780" w:type="dxa"/>
          </w:tcPr>
          <w:p w14:paraId="07C43D62" w14:textId="77777777" w:rsidR="00D0388C" w:rsidRDefault="00D0388C" w:rsidP="00D0388C">
            <w:pPr>
              <w:pStyle w:val="BodyText"/>
              <w:rPr>
                <w:lang w:val="en-GB"/>
              </w:rPr>
            </w:pPr>
          </w:p>
        </w:tc>
      </w:tr>
      <w:tr w:rsidR="00DE6357" w14:paraId="44082BB0" w14:textId="77777777" w:rsidTr="006A449B">
        <w:tc>
          <w:tcPr>
            <w:tcW w:w="1479" w:type="dxa"/>
          </w:tcPr>
          <w:p w14:paraId="0DE77CAB" w14:textId="0DF95925"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04A677CD" w14:textId="77777777" w:rsidR="00DE6357" w:rsidRDefault="00DE6357" w:rsidP="00DE6357">
            <w:pPr>
              <w:rPr>
                <w:rFonts w:eastAsia="Yu Mincho"/>
                <w:sz w:val="21"/>
                <w:szCs w:val="21"/>
                <w:lang w:eastAsia="ja-JP"/>
              </w:rPr>
            </w:pPr>
          </w:p>
        </w:tc>
        <w:tc>
          <w:tcPr>
            <w:tcW w:w="6780" w:type="dxa"/>
          </w:tcPr>
          <w:p w14:paraId="014EB87C" w14:textId="31DDA3CE" w:rsidR="00DE6357" w:rsidRDefault="00DE6357" w:rsidP="00DE6357">
            <w:pPr>
              <w:pStyle w:val="BodyText"/>
              <w:rPr>
                <w:lang w:val="en-GB"/>
              </w:rPr>
            </w:pPr>
            <w:r w:rsidRPr="00DD7EDF">
              <w:rPr>
                <w:rFonts w:eastAsiaTheme="minorEastAsia"/>
                <w:lang w:val="en-GB" w:eastAsia="zh-CN"/>
              </w:rPr>
              <w:t>We suggest to define different maximum UE BW for different duplex modes. We prefer 5MHz for FDD and 10MHz for TDD for LPWA devices, where it can achieve the comparable data rate for different duplex modes.  Besides, we also support 20MHz for 6G RedCap devices.</w:t>
            </w:r>
          </w:p>
        </w:tc>
      </w:tr>
      <w:tr w:rsidR="004D27AA" w14:paraId="13524DF4" w14:textId="77777777" w:rsidTr="006A449B">
        <w:tc>
          <w:tcPr>
            <w:tcW w:w="1479" w:type="dxa"/>
          </w:tcPr>
          <w:p w14:paraId="3B3299AC" w14:textId="3BDA82D4"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1F3E3ADF" w14:textId="48D9C20A" w:rsidR="004D27AA" w:rsidRDefault="004D27AA" w:rsidP="00DE6357">
            <w:pPr>
              <w:rPr>
                <w:rFonts w:eastAsia="Yu Mincho"/>
                <w:sz w:val="21"/>
                <w:szCs w:val="21"/>
                <w:lang w:eastAsia="ja-JP"/>
              </w:rPr>
            </w:pPr>
            <w:r>
              <w:rPr>
                <w:rFonts w:eastAsia="Yu Mincho"/>
                <w:sz w:val="21"/>
                <w:szCs w:val="21"/>
                <w:lang w:eastAsia="ja-JP"/>
              </w:rPr>
              <w:t>Y</w:t>
            </w:r>
          </w:p>
        </w:tc>
        <w:tc>
          <w:tcPr>
            <w:tcW w:w="6780" w:type="dxa"/>
          </w:tcPr>
          <w:p w14:paraId="31653941" w14:textId="77777777" w:rsidR="004D27AA" w:rsidRPr="00DD7EDF" w:rsidRDefault="004D27AA" w:rsidP="00DE6357">
            <w:pPr>
              <w:pStyle w:val="BodyText"/>
              <w:rPr>
                <w:rFonts w:eastAsiaTheme="minorEastAsia"/>
                <w:lang w:val="en-GB" w:eastAsia="zh-CN"/>
              </w:rPr>
            </w:pPr>
          </w:p>
        </w:tc>
      </w:tr>
      <w:tr w:rsidR="00464A53" w14:paraId="24B5E9E0" w14:textId="77777777" w:rsidTr="006A449B">
        <w:tc>
          <w:tcPr>
            <w:tcW w:w="1479" w:type="dxa"/>
          </w:tcPr>
          <w:p w14:paraId="42C9F057" w14:textId="62688FD0"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816238E" w14:textId="6061FC4C" w:rsidR="00464A53" w:rsidRDefault="00464A53" w:rsidP="00464A53">
            <w:pPr>
              <w:rPr>
                <w:rFonts w:eastAsia="Yu Mincho"/>
                <w:sz w:val="21"/>
                <w:szCs w:val="21"/>
                <w:lang w:eastAsia="ja-JP"/>
              </w:rPr>
            </w:pPr>
            <w:r>
              <w:rPr>
                <w:rFonts w:eastAsia="Yu Mincho"/>
                <w:sz w:val="21"/>
                <w:szCs w:val="21"/>
                <w:lang w:eastAsia="ja-JP"/>
              </w:rPr>
              <w:t>Y</w:t>
            </w:r>
          </w:p>
        </w:tc>
        <w:tc>
          <w:tcPr>
            <w:tcW w:w="6780" w:type="dxa"/>
          </w:tcPr>
          <w:p w14:paraId="645ED247" w14:textId="2A18D25E" w:rsidR="00464A53" w:rsidRPr="00DD7EDF" w:rsidRDefault="00464A53" w:rsidP="00464A53">
            <w:pPr>
              <w:pStyle w:val="BodyText"/>
              <w:rPr>
                <w:rFonts w:eastAsiaTheme="minorEastAsia"/>
                <w:lang w:val="en-GB" w:eastAsia="zh-CN"/>
              </w:rPr>
            </w:pPr>
            <w:r>
              <w:rPr>
                <w:lang w:val="en-US"/>
              </w:rPr>
              <w:t xml:space="preserve">Okay to study the different options. </w:t>
            </w:r>
          </w:p>
        </w:tc>
      </w:tr>
      <w:tr w:rsidR="00463F06" w14:paraId="0504EA88" w14:textId="77777777" w:rsidTr="006A449B">
        <w:tc>
          <w:tcPr>
            <w:tcW w:w="1479" w:type="dxa"/>
          </w:tcPr>
          <w:p w14:paraId="11C022A5" w14:textId="3C1845BF" w:rsidR="00463F06" w:rsidRDefault="006B49FC"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12FDC64C" w14:textId="0A3895B2" w:rsidR="00463F06" w:rsidRDefault="006B49FC" w:rsidP="00464A53">
            <w:pPr>
              <w:rPr>
                <w:rFonts w:eastAsia="Yu Mincho"/>
                <w:sz w:val="21"/>
                <w:szCs w:val="21"/>
                <w:lang w:eastAsia="ja-JP"/>
              </w:rPr>
            </w:pPr>
            <w:r>
              <w:rPr>
                <w:rFonts w:eastAsia="Yu Mincho"/>
                <w:sz w:val="21"/>
                <w:szCs w:val="21"/>
                <w:lang w:eastAsia="ja-JP"/>
              </w:rPr>
              <w:t>N</w:t>
            </w:r>
          </w:p>
        </w:tc>
        <w:tc>
          <w:tcPr>
            <w:tcW w:w="6780" w:type="dxa"/>
          </w:tcPr>
          <w:p w14:paraId="2DB92E82" w14:textId="77777777" w:rsidR="007E0DD6" w:rsidRPr="007E0DD6" w:rsidRDefault="007E0DD6" w:rsidP="007E0DD6">
            <w:pPr>
              <w:pStyle w:val="BodyText"/>
              <w:rPr>
                <w:lang w:val="en-US"/>
              </w:rPr>
            </w:pPr>
            <w:r w:rsidRPr="007E0DD6">
              <w:rPr>
                <w:lang w:val="en-US"/>
              </w:rPr>
              <w:t xml:space="preserve">Important aspect but better discussed under 11.3.2. </w:t>
            </w:r>
          </w:p>
          <w:p w14:paraId="2CAD077C" w14:textId="678BEF73" w:rsidR="00463F06" w:rsidRDefault="007E0DD6" w:rsidP="007E0DD6">
            <w:pPr>
              <w:pStyle w:val="BodyText"/>
              <w:rPr>
                <w:lang w:val="en-US"/>
              </w:rPr>
            </w:pPr>
            <w:r w:rsidRPr="007E0DD6">
              <w:rPr>
                <w:lang w:val="en-US"/>
              </w:rPr>
              <w:t>The UE bandwidth for low-end devices (e.g. targeting IoT applications) should be ~5 MHz for FDD (15 kHz scs) and ~10 MHz for TDD (30 kHz scs). The complexity reduction from even smaller bandwidth is very small according to earlier RAN1 evaluations (TR 36.888, TR 38.875, TR 38.865) and would complicate the overall system design considerably.</w:t>
            </w:r>
          </w:p>
        </w:tc>
      </w:tr>
      <w:tr w:rsidR="001A107D" w14:paraId="4170EEEA" w14:textId="77777777" w:rsidTr="006A449B">
        <w:tc>
          <w:tcPr>
            <w:tcW w:w="1479" w:type="dxa"/>
          </w:tcPr>
          <w:p w14:paraId="4001A4A2" w14:textId="5F6EA429" w:rsidR="001A107D" w:rsidRDefault="000A5EBF"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1A15C0FB" w14:textId="496344E6" w:rsidR="001A107D" w:rsidRDefault="000A5EBF" w:rsidP="00464A53">
            <w:pPr>
              <w:rPr>
                <w:rFonts w:eastAsia="Yu Mincho"/>
                <w:sz w:val="21"/>
                <w:szCs w:val="21"/>
                <w:lang w:eastAsia="ja-JP"/>
              </w:rPr>
            </w:pPr>
            <w:r>
              <w:rPr>
                <w:rFonts w:eastAsia="Yu Mincho"/>
                <w:sz w:val="21"/>
                <w:szCs w:val="21"/>
                <w:lang w:eastAsia="ja-JP"/>
              </w:rPr>
              <w:t>Partially</w:t>
            </w:r>
          </w:p>
        </w:tc>
        <w:tc>
          <w:tcPr>
            <w:tcW w:w="6780" w:type="dxa"/>
          </w:tcPr>
          <w:p w14:paraId="159BC50F" w14:textId="2F0B82F6" w:rsidR="000A5EBF" w:rsidRDefault="000A5EBF" w:rsidP="000A5EBF">
            <w:pPr>
              <w:pStyle w:val="BodyText"/>
              <w:rPr>
                <w:rFonts w:eastAsiaTheme="minorEastAsia"/>
                <w:lang w:val="en-GB" w:eastAsia="zh-CN"/>
              </w:rPr>
            </w:pPr>
            <w:r>
              <w:rPr>
                <w:rFonts w:eastAsiaTheme="minorEastAsia"/>
                <w:lang w:val="en-GB" w:eastAsia="zh-CN"/>
              </w:rPr>
              <w:t>We should consider economies of scale as a key factor, not just device build complexity. This is something not considered in TR 38.875. Our preference would be to consider Opt4 (20MHz), as an acceptable trade-off between build cost and broad applicability to create the necessary scale. It would be good to incorporate that aspect into any study considerations.</w:t>
            </w:r>
          </w:p>
          <w:p w14:paraId="4F9926C3" w14:textId="49C8592B" w:rsidR="001A107D" w:rsidRPr="007E0DD6" w:rsidRDefault="000A5EBF" w:rsidP="000A5EBF">
            <w:pPr>
              <w:pStyle w:val="BodyText"/>
              <w:rPr>
                <w:lang w:val="en-US"/>
              </w:rPr>
            </w:pPr>
            <w:r>
              <w:rPr>
                <w:rFonts w:eastAsiaTheme="minorEastAsia"/>
                <w:lang w:eastAsia="zh-CN"/>
              </w:rPr>
              <w:t xml:space="preserve">Then, we should clearly separate this “device envelope” discussion from the “minimum spectrum allocation” that the system should support. The Opt4 </w:t>
            </w:r>
            <w:r>
              <w:rPr>
                <w:rFonts w:eastAsiaTheme="minorEastAsia"/>
                <w:lang w:eastAsia="zh-CN"/>
              </w:rPr>
              <w:lastRenderedPageBreak/>
              <w:t xml:space="preserve">device would need to be able to operate in spectrum allocations smaller than 20MHz (e.g. 3/5MHz) of course for it to be broadly applicable.  </w:t>
            </w:r>
          </w:p>
        </w:tc>
      </w:tr>
      <w:tr w:rsidR="007D56D4" w14:paraId="001C8CF9" w14:textId="77777777" w:rsidTr="006A449B">
        <w:tc>
          <w:tcPr>
            <w:tcW w:w="1479" w:type="dxa"/>
          </w:tcPr>
          <w:p w14:paraId="2019FB34" w14:textId="33FA7285" w:rsidR="007D56D4" w:rsidRDefault="007D56D4" w:rsidP="007D56D4">
            <w:pPr>
              <w:rPr>
                <w:rFonts w:eastAsia="Yu Mincho"/>
                <w:sz w:val="21"/>
                <w:szCs w:val="21"/>
                <w:lang w:val="en-US" w:eastAsia="ja-JP"/>
              </w:rPr>
            </w:pPr>
            <w:r>
              <w:rPr>
                <w:rFonts w:eastAsia="Malgun Gothic" w:hint="eastAsia"/>
                <w:sz w:val="21"/>
                <w:szCs w:val="21"/>
                <w:lang w:val="en-US" w:eastAsia="ko-KR"/>
              </w:rPr>
              <w:lastRenderedPageBreak/>
              <w:t>SK Telecom</w:t>
            </w:r>
          </w:p>
        </w:tc>
        <w:tc>
          <w:tcPr>
            <w:tcW w:w="1372" w:type="dxa"/>
          </w:tcPr>
          <w:p w14:paraId="1FC6BE4D" w14:textId="2A08281E" w:rsidR="007D56D4" w:rsidRDefault="007D56D4" w:rsidP="007D56D4">
            <w:pPr>
              <w:rPr>
                <w:rFonts w:eastAsia="Yu Mincho"/>
                <w:sz w:val="21"/>
                <w:szCs w:val="21"/>
                <w:lang w:eastAsia="ja-JP"/>
              </w:rPr>
            </w:pPr>
            <w:r>
              <w:rPr>
                <w:rFonts w:eastAsia="Malgun Gothic" w:hint="eastAsia"/>
                <w:sz w:val="21"/>
                <w:szCs w:val="21"/>
                <w:lang w:eastAsia="ko-KR"/>
              </w:rPr>
              <w:t>Y</w:t>
            </w:r>
          </w:p>
        </w:tc>
        <w:tc>
          <w:tcPr>
            <w:tcW w:w="6780" w:type="dxa"/>
          </w:tcPr>
          <w:p w14:paraId="267F6398" w14:textId="2570BE93" w:rsidR="007D56D4" w:rsidRDefault="007D56D4" w:rsidP="007D56D4">
            <w:pPr>
              <w:pStyle w:val="BodyText"/>
              <w:rPr>
                <w:rFonts w:eastAsiaTheme="minorEastAsia"/>
                <w:lang w:val="en-GB" w:eastAsia="zh-CN"/>
              </w:rPr>
            </w:pPr>
          </w:p>
        </w:tc>
      </w:tr>
      <w:tr w:rsidR="00135669" w14:paraId="6EAFB21A" w14:textId="77777777" w:rsidTr="006A449B">
        <w:tc>
          <w:tcPr>
            <w:tcW w:w="1479" w:type="dxa"/>
          </w:tcPr>
          <w:p w14:paraId="5C221868" w14:textId="6EEE32DE" w:rsidR="00135669" w:rsidRDefault="00135669" w:rsidP="00135669">
            <w:pPr>
              <w:rPr>
                <w:rFonts w:eastAsia="Malgun Gothic"/>
                <w:sz w:val="21"/>
                <w:szCs w:val="21"/>
                <w:lang w:val="en-US" w:eastAsia="ko-KR"/>
              </w:rPr>
            </w:pPr>
            <w:r>
              <w:rPr>
                <w:rFonts w:eastAsiaTheme="minorEastAsia"/>
                <w:sz w:val="21"/>
                <w:szCs w:val="21"/>
                <w:lang w:val="en-US" w:eastAsia="zh-CN"/>
              </w:rPr>
              <w:t>CEWiT</w:t>
            </w:r>
          </w:p>
        </w:tc>
        <w:tc>
          <w:tcPr>
            <w:tcW w:w="1372" w:type="dxa"/>
          </w:tcPr>
          <w:p w14:paraId="230F2A18" w14:textId="43226DCD" w:rsidR="00135669" w:rsidRDefault="00135669" w:rsidP="00135669">
            <w:pPr>
              <w:rPr>
                <w:rFonts w:eastAsia="Malgun Gothic"/>
                <w:sz w:val="21"/>
                <w:szCs w:val="21"/>
                <w:lang w:eastAsia="ko-KR"/>
              </w:rPr>
            </w:pPr>
            <w:r>
              <w:rPr>
                <w:rFonts w:eastAsia="Malgun Gothic"/>
                <w:sz w:val="21"/>
                <w:szCs w:val="21"/>
                <w:lang w:eastAsia="ko-KR"/>
              </w:rPr>
              <w:t>Y</w:t>
            </w:r>
          </w:p>
        </w:tc>
        <w:tc>
          <w:tcPr>
            <w:tcW w:w="6780" w:type="dxa"/>
          </w:tcPr>
          <w:p w14:paraId="17CEAC2B" w14:textId="77777777" w:rsidR="00135669" w:rsidRDefault="00135669" w:rsidP="00135669">
            <w:pPr>
              <w:pStyle w:val="BodyText"/>
              <w:rPr>
                <w:rFonts w:eastAsiaTheme="minorEastAsia"/>
                <w:lang w:val="en-GB" w:eastAsia="zh-CN"/>
              </w:rPr>
            </w:pPr>
          </w:p>
        </w:tc>
      </w:tr>
      <w:tr w:rsidR="008E1415" w14:paraId="3BA8AA54" w14:textId="77777777" w:rsidTr="006A449B">
        <w:tc>
          <w:tcPr>
            <w:tcW w:w="1479" w:type="dxa"/>
          </w:tcPr>
          <w:p w14:paraId="3640E4BE" w14:textId="43F1D312" w:rsidR="008E1415" w:rsidRDefault="008E1415" w:rsidP="008E1415">
            <w:pPr>
              <w:rPr>
                <w:rFonts w:eastAsiaTheme="minorEastAsia"/>
                <w:sz w:val="21"/>
                <w:szCs w:val="21"/>
                <w:lang w:val="en-US" w:eastAsia="zh-CN"/>
              </w:rPr>
            </w:pPr>
            <w:r>
              <w:rPr>
                <w:rFonts w:eastAsiaTheme="minorEastAsia" w:hint="eastAsia"/>
                <w:sz w:val="21"/>
                <w:szCs w:val="21"/>
                <w:lang w:val="en-US" w:eastAsia="zh-CN"/>
              </w:rPr>
              <w:t>Xiaomi</w:t>
            </w:r>
          </w:p>
        </w:tc>
        <w:tc>
          <w:tcPr>
            <w:tcW w:w="1372" w:type="dxa"/>
          </w:tcPr>
          <w:p w14:paraId="72942A62" w14:textId="2F3B2AFD" w:rsidR="008E1415" w:rsidRDefault="008E1415" w:rsidP="008E1415">
            <w:pPr>
              <w:rPr>
                <w:rFonts w:eastAsia="Malgun Gothic"/>
                <w:sz w:val="21"/>
                <w:szCs w:val="21"/>
                <w:lang w:eastAsia="ko-KR"/>
              </w:rPr>
            </w:pPr>
            <w:r>
              <w:rPr>
                <w:rFonts w:eastAsiaTheme="minorEastAsia" w:hint="eastAsia"/>
                <w:sz w:val="21"/>
                <w:szCs w:val="21"/>
                <w:lang w:eastAsia="zh-CN"/>
              </w:rPr>
              <w:t>N</w:t>
            </w:r>
          </w:p>
        </w:tc>
        <w:tc>
          <w:tcPr>
            <w:tcW w:w="6780" w:type="dxa"/>
          </w:tcPr>
          <w:p w14:paraId="392AD7E1" w14:textId="0BECF066" w:rsidR="008E1415" w:rsidRDefault="008E1415" w:rsidP="008E1415">
            <w:pPr>
              <w:pStyle w:val="BodyText"/>
              <w:rPr>
                <w:rFonts w:eastAsiaTheme="minorEastAsia"/>
                <w:lang w:val="en-GB" w:eastAsia="zh-CN"/>
              </w:rPr>
            </w:pPr>
            <w:r>
              <w:rPr>
                <w:rFonts w:eastAsiaTheme="minorEastAsia" w:hint="eastAsia"/>
                <w:lang w:val="en-GB" w:eastAsia="zh-CN"/>
              </w:rPr>
              <w:t xml:space="preserve">We do not think </w:t>
            </w:r>
            <w:proofErr w:type="spellStart"/>
            <w:r>
              <w:rPr>
                <w:rFonts w:eastAsiaTheme="minorEastAsia" w:hint="eastAsia"/>
                <w:lang w:val="en-GB" w:eastAsia="zh-CN"/>
              </w:rPr>
              <w:t>Opt</w:t>
            </w:r>
            <w:proofErr w:type="spellEnd"/>
            <w:r>
              <w:rPr>
                <w:rFonts w:eastAsiaTheme="minorEastAsia" w:hint="eastAsia"/>
                <w:lang w:val="en-GB" w:eastAsia="zh-CN"/>
              </w:rPr>
              <w:t xml:space="preserve"> 1 is can achieve meaningful complexing/power reduction compared with 5MHz and propose to remove the option.</w:t>
            </w:r>
          </w:p>
        </w:tc>
      </w:tr>
      <w:tr w:rsidR="004652CC" w14:paraId="05E02E17" w14:textId="77777777" w:rsidTr="006A449B">
        <w:tc>
          <w:tcPr>
            <w:tcW w:w="1479" w:type="dxa"/>
          </w:tcPr>
          <w:p w14:paraId="23DBDAA0" w14:textId="2C0F8D89" w:rsidR="004652CC" w:rsidRDefault="004652CC" w:rsidP="004652CC">
            <w:pPr>
              <w:rPr>
                <w:rFonts w:eastAsiaTheme="minorEastAsia" w:hint="eastAsia"/>
                <w:sz w:val="21"/>
                <w:szCs w:val="21"/>
                <w:lang w:val="en-US" w:eastAsia="zh-CN"/>
              </w:rPr>
            </w:pPr>
            <w:r>
              <w:rPr>
                <w:rFonts w:eastAsia="Yu Mincho"/>
                <w:sz w:val="21"/>
                <w:szCs w:val="21"/>
                <w:lang w:val="en-US" w:eastAsia="ja-JP"/>
              </w:rPr>
              <w:t>Sharp</w:t>
            </w:r>
          </w:p>
        </w:tc>
        <w:tc>
          <w:tcPr>
            <w:tcW w:w="1372" w:type="dxa"/>
          </w:tcPr>
          <w:p w14:paraId="445F03B7" w14:textId="6000405D" w:rsidR="004652CC" w:rsidRDefault="004652CC" w:rsidP="004652CC">
            <w:pPr>
              <w:rPr>
                <w:rFonts w:eastAsiaTheme="minorEastAsia" w:hint="eastAsia"/>
                <w:sz w:val="21"/>
                <w:szCs w:val="21"/>
                <w:lang w:eastAsia="zh-CN"/>
              </w:rPr>
            </w:pPr>
            <w:r>
              <w:rPr>
                <w:rFonts w:eastAsia="Yu Mincho"/>
                <w:sz w:val="21"/>
                <w:szCs w:val="21"/>
                <w:lang w:eastAsia="ja-JP"/>
              </w:rPr>
              <w:t>Y</w:t>
            </w:r>
          </w:p>
        </w:tc>
        <w:tc>
          <w:tcPr>
            <w:tcW w:w="6780" w:type="dxa"/>
          </w:tcPr>
          <w:p w14:paraId="0C1E6A49" w14:textId="2F8C14C5" w:rsidR="004652CC" w:rsidRDefault="004652CC" w:rsidP="004652CC">
            <w:pPr>
              <w:pStyle w:val="BodyText"/>
              <w:rPr>
                <w:rFonts w:eastAsiaTheme="minorEastAsia" w:hint="eastAsia"/>
                <w:lang w:val="en-GB" w:eastAsia="zh-CN"/>
              </w:rPr>
            </w:pPr>
            <w:r>
              <w:rPr>
                <w:lang w:val="en-GB"/>
              </w:rPr>
              <w:t>At this stage, we should not preclude other values.</w:t>
            </w:r>
          </w:p>
        </w:tc>
      </w:tr>
    </w:tbl>
    <w:p w14:paraId="2DCA199B" w14:textId="77777777" w:rsidR="00191056" w:rsidRDefault="00191056" w:rsidP="00C93E9A">
      <w:pPr>
        <w:pStyle w:val="BodyText"/>
        <w:rPr>
          <w:lang w:val="en-GB"/>
        </w:rPr>
      </w:pPr>
    </w:p>
    <w:p w14:paraId="1980D705" w14:textId="77777777" w:rsidR="00C04E80" w:rsidRDefault="00C04E80" w:rsidP="00C04E80">
      <w:pPr>
        <w:pStyle w:val="BodyText"/>
        <w:rPr>
          <w:lang w:val="en-GB"/>
        </w:rPr>
      </w:pPr>
    </w:p>
    <w:p w14:paraId="7EC5A943" w14:textId="064247AF" w:rsidR="00C04E80" w:rsidRPr="00C17422" w:rsidRDefault="00237BAA" w:rsidP="00C04E80">
      <w:pPr>
        <w:pStyle w:val="Heading1"/>
        <w:ind w:left="284" w:hanging="284"/>
        <w:rPr>
          <w:b/>
          <w:bCs/>
        </w:rPr>
      </w:pPr>
      <w:r>
        <w:rPr>
          <w:rFonts w:eastAsia="Yu Mincho" w:hint="eastAsia"/>
          <w:b/>
          <w:bCs/>
          <w:lang w:eastAsia="ja-JP"/>
        </w:rPr>
        <w:t>1</w:t>
      </w:r>
      <w:r w:rsidR="006A23E6">
        <w:rPr>
          <w:rFonts w:eastAsia="Yu Mincho" w:hint="eastAsia"/>
          <w:b/>
          <w:bCs/>
          <w:lang w:eastAsia="ja-JP"/>
        </w:rPr>
        <w:t>0</w:t>
      </w:r>
      <w:r w:rsidR="00C04E80" w:rsidRPr="00C17422">
        <w:rPr>
          <w:b/>
          <w:bCs/>
        </w:rPr>
        <w:t xml:space="preserve"> </w:t>
      </w:r>
      <w:r w:rsidR="006A23E6" w:rsidRPr="006A23E6">
        <w:rPr>
          <w:rFonts w:eastAsia="Yu Mincho"/>
          <w:b/>
          <w:bCs/>
          <w:lang w:eastAsia="ja-JP"/>
        </w:rPr>
        <w:t>Spectrum utilization and operations</w:t>
      </w:r>
    </w:p>
    <w:p w14:paraId="7BD7725D" w14:textId="4F4DBAAC" w:rsidR="00DE6768" w:rsidRDefault="00DE6768" w:rsidP="00DE6768">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DE6768" w14:paraId="6523E5B8" w14:textId="77777777" w:rsidTr="00FB2F1A">
        <w:tc>
          <w:tcPr>
            <w:tcW w:w="9838" w:type="dxa"/>
          </w:tcPr>
          <w:p w14:paraId="134B617C" w14:textId="77777777" w:rsidR="00DE6768" w:rsidRPr="0057360A"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4DE783B9"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45B53A7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549063B5"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424E025A"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45BD0A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003EB44F"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0097EEA1"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5FAA453E"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Improved spectrum utilization and operations taking into account diverse spectrum allocations.</w:t>
            </w:r>
          </w:p>
          <w:p w14:paraId="222F50ED"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0C405464"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1AF22DF6" w14:textId="77777777" w:rsidR="00DE6768" w:rsidRPr="0057360A" w:rsidRDefault="00DE6768" w:rsidP="009D77A4">
            <w:pPr>
              <w:numPr>
                <w:ilvl w:val="0"/>
                <w:numId w:val="35"/>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7DA0198" w14:textId="77777777" w:rsidR="00DE6768" w:rsidRPr="00F7341D" w:rsidRDefault="00DE6768" w:rsidP="00FB2F1A">
            <w:pPr>
              <w:spacing w:after="120"/>
              <w:ind w:leftChars="213" w:left="426"/>
              <w:rPr>
                <w:color w:val="000000" w:themeColor="text1"/>
                <w:lang w:eastAsia="ja-JP"/>
              </w:rPr>
            </w:pPr>
            <w:r w:rsidRPr="00F7341D">
              <w:rPr>
                <w:rFonts w:hint="eastAsia"/>
                <w:color w:val="000000" w:themeColor="text1"/>
                <w:lang w:eastAsia="ja-JP"/>
              </w:rPr>
              <w:t xml:space="preserve">Note1: </w:t>
            </w:r>
            <w:r w:rsidRPr="00F7341D">
              <w:rPr>
                <w:color w:val="000000" w:themeColor="text1"/>
                <w:lang w:eastAsia="ja-JP"/>
              </w:rPr>
              <w:t>the term stand-alone architecture does not imply any particular Core network architecture, which is up to SA2 discussion.</w:t>
            </w:r>
          </w:p>
          <w:p w14:paraId="617C0C24" w14:textId="77777777" w:rsidR="00DE6768" w:rsidRPr="003935DA" w:rsidRDefault="00DE6768"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6EEABECE" w14:textId="77777777" w:rsidR="00DE6768" w:rsidRPr="0018510B" w:rsidRDefault="00DE6768" w:rsidP="009D77A4">
            <w:pPr>
              <w:numPr>
                <w:ilvl w:val="0"/>
                <w:numId w:val="34"/>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3EA6DD1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227CD017"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2947CB30"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424AB931"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47AF74F3"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31267A8D"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2C3838C2"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03E63389"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153C611"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75E255F6" w14:textId="77777777" w:rsidR="00DE6768" w:rsidRPr="0018510B" w:rsidRDefault="00DE6768"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lastRenderedPageBreak/>
              <w:t xml:space="preserve">Studies on initial access procedure, random access procedures, system information and paging [RAN2, RAN1, RAN4]   </w:t>
            </w:r>
          </w:p>
          <w:p w14:paraId="0708ABC4"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6GR spectrum utilization and aggregation.  [RAN1, RAN2, RAN4]</w:t>
            </w:r>
          </w:p>
          <w:p w14:paraId="72B2392B" w14:textId="77777777" w:rsidR="00DE6768" w:rsidRPr="0018510B" w:rsidRDefault="00DE6768" w:rsidP="009D77A4">
            <w:pPr>
              <w:numPr>
                <w:ilvl w:val="0"/>
                <w:numId w:val="36"/>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3A4824F3" w14:textId="77777777" w:rsidR="00DE6768" w:rsidRPr="0018510B" w:rsidRDefault="00DE6768" w:rsidP="009D77A4">
            <w:pPr>
              <w:numPr>
                <w:ilvl w:val="0"/>
                <w:numId w:val="36"/>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4861A5D6" w14:textId="3D307567" w:rsidR="00DE6768" w:rsidRPr="00F7341D" w:rsidRDefault="00DE6768" w:rsidP="009D77A4">
            <w:pPr>
              <w:numPr>
                <w:ilvl w:val="0"/>
                <w:numId w:val="41"/>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0BC70A8D" w14:textId="77777777" w:rsidR="00A816D8" w:rsidRDefault="00A816D8" w:rsidP="00C04E80">
      <w:pPr>
        <w:pStyle w:val="BodyText"/>
        <w:rPr>
          <w:lang w:val="en-US"/>
        </w:rPr>
      </w:pPr>
    </w:p>
    <w:p w14:paraId="3B0553D2" w14:textId="7AC8334E" w:rsidR="00A816D8" w:rsidRDefault="0032679D" w:rsidP="00A816D8">
      <w:pPr>
        <w:pStyle w:val="BodyText"/>
        <w:rPr>
          <w:lang w:val="en-US"/>
        </w:rPr>
      </w:pPr>
      <w:r>
        <w:rPr>
          <w:rFonts w:hint="eastAsia"/>
          <w:lang w:val="en-US"/>
        </w:rPr>
        <w:t xml:space="preserve">As discussed in Section 5, </w:t>
      </w:r>
      <w:r w:rsidR="00A816D8">
        <w:rPr>
          <w:rFonts w:hint="eastAsia"/>
          <w:lang w:val="en-US"/>
        </w:rPr>
        <w:t xml:space="preserve">multiple operators have similar concept to minimize always-on signals (including SSB/SI) for the case of multi-carrier operation. </w:t>
      </w:r>
      <w:r w:rsidR="00A816D8">
        <w:rPr>
          <w:lang w:val="en-US"/>
        </w:rPr>
        <w:t>The</w:t>
      </w:r>
      <w:r w:rsidR="00A816D8">
        <w:rPr>
          <w:rFonts w:hint="eastAsia"/>
          <w:lang w:val="en-US"/>
        </w:rPr>
        <w:t xml:space="preserve"> commonality among these </w:t>
      </w:r>
      <w:r w:rsidR="00A816D8">
        <w:rPr>
          <w:lang w:val="en-US"/>
        </w:rPr>
        <w:t>concept</w:t>
      </w:r>
      <w:r w:rsidR="00A816D8">
        <w:rPr>
          <w:rFonts w:hint="eastAsia"/>
          <w:lang w:val="en-US"/>
        </w:rPr>
        <w:t xml:space="preserve">s is that the initial cell search is done only on a </w:t>
      </w:r>
      <w:r w:rsidR="00A816D8">
        <w:rPr>
          <w:lang w:val="en-US"/>
        </w:rPr>
        <w:t>specific</w:t>
      </w:r>
      <w:r w:rsidR="00A816D8">
        <w:rPr>
          <w:rFonts w:hint="eastAsia"/>
          <w:lang w:val="en-US"/>
        </w:rPr>
        <w:t xml:space="preserve"> carrier and hence, </w:t>
      </w:r>
      <w:r w:rsidR="00A816D8">
        <w:rPr>
          <w:lang w:val="en-US"/>
        </w:rPr>
        <w:t>the</w:t>
      </w:r>
      <w:r w:rsidR="00A816D8">
        <w:rPr>
          <w:rFonts w:hint="eastAsia"/>
          <w:lang w:val="en-US"/>
        </w:rPr>
        <w:t xml:space="preserve"> always-on signals can be minimized on other carriers.</w:t>
      </w:r>
    </w:p>
    <w:p w14:paraId="5CDA346E" w14:textId="02716725" w:rsidR="00ED636B" w:rsidRDefault="00ED636B" w:rsidP="00A816D8">
      <w:pPr>
        <w:pStyle w:val="BodyText"/>
        <w:rPr>
          <w:lang w:val="en-US"/>
        </w:rPr>
      </w:pPr>
      <w:r>
        <w:rPr>
          <w:rFonts w:hint="eastAsia"/>
          <w:lang w:val="en-US"/>
        </w:rPr>
        <w:t xml:space="preserve">In </w:t>
      </w:r>
      <w:r>
        <w:rPr>
          <w:lang w:val="en-US"/>
        </w:rPr>
        <w:t>addition</w:t>
      </w:r>
      <w:r>
        <w:rPr>
          <w:rFonts w:hint="eastAsia"/>
          <w:lang w:val="en-US"/>
        </w:rPr>
        <w:t xml:space="preserve">, </w:t>
      </w:r>
      <w:r w:rsidR="00391FE9">
        <w:rPr>
          <w:rFonts w:hint="eastAsia"/>
          <w:lang w:val="en-US"/>
        </w:rPr>
        <w:t>companies provide views on how to improve</w:t>
      </w:r>
      <w:r w:rsidR="00AB4A3E">
        <w:rPr>
          <w:rFonts w:hint="eastAsia"/>
          <w:lang w:val="en-US"/>
        </w:rPr>
        <w:t xml:space="preserve"> the </w:t>
      </w:r>
      <w:r w:rsidR="00AB4A3E" w:rsidRPr="00AB4A3E">
        <w:rPr>
          <w:lang w:val="en-US"/>
        </w:rPr>
        <w:t>spectrum utilization and operations</w:t>
      </w:r>
      <w:r w:rsidR="00673E57">
        <w:rPr>
          <w:rFonts w:hint="eastAsia"/>
          <w:lang w:val="en-US"/>
        </w:rPr>
        <w:t>, including</w:t>
      </w:r>
      <w:r w:rsidR="002F29C1">
        <w:rPr>
          <w:rFonts w:hint="eastAsia"/>
          <w:lang w:val="en-US"/>
        </w:rPr>
        <w:t xml:space="preserve"> </w:t>
      </w:r>
      <w:r w:rsidR="002F29C1" w:rsidRPr="002F29C1">
        <w:rPr>
          <w:lang w:val="en-US"/>
        </w:rPr>
        <w:t>Flexible DL/UL pairing</w:t>
      </w:r>
      <w:r w:rsidR="002F29C1">
        <w:rPr>
          <w:rFonts w:hint="eastAsia"/>
          <w:lang w:val="en-US"/>
        </w:rPr>
        <w:t xml:space="preserve">, </w:t>
      </w:r>
      <w:r w:rsidR="002F29C1" w:rsidRPr="002F29C1">
        <w:rPr>
          <w:lang w:val="en-US"/>
        </w:rPr>
        <w:t>DL/UL decoupling</w:t>
      </w:r>
      <w:r w:rsidR="002F29C1">
        <w:rPr>
          <w:rFonts w:hint="eastAsia"/>
          <w:lang w:val="en-US"/>
        </w:rPr>
        <w:t xml:space="preserve">, </w:t>
      </w:r>
      <w:r w:rsidR="00B44067">
        <w:rPr>
          <w:rFonts w:hint="eastAsia"/>
          <w:lang w:val="en-US"/>
        </w:rPr>
        <w:t xml:space="preserve">flexible </w:t>
      </w:r>
      <w:r w:rsidR="00EB1FB1">
        <w:rPr>
          <w:rFonts w:hint="eastAsia"/>
          <w:lang w:val="en-US"/>
        </w:rPr>
        <w:t xml:space="preserve">carrier switching, fast SCell activation/deactivation, </w:t>
      </w:r>
      <w:r w:rsidR="00213ABB">
        <w:rPr>
          <w:rFonts w:hint="eastAsia"/>
          <w:lang w:val="en-US"/>
        </w:rPr>
        <w:t>single cell multi-carrier operation, and so on.</w:t>
      </w:r>
      <w:r w:rsidR="00820217">
        <w:rPr>
          <w:rFonts w:hint="eastAsia"/>
          <w:lang w:val="en-US"/>
        </w:rPr>
        <w:t xml:space="preserve"> Some examples are shown below:</w:t>
      </w:r>
    </w:p>
    <w:p w14:paraId="5BBDE164" w14:textId="77777777" w:rsidR="00F02BEE" w:rsidRDefault="00F02BEE" w:rsidP="00A816D8">
      <w:pPr>
        <w:pStyle w:val="BodyText"/>
        <w:rPr>
          <w:lang w:val="en-US"/>
        </w:rPr>
      </w:pPr>
    </w:p>
    <w:p w14:paraId="475BAAB3" w14:textId="22B064B7" w:rsidR="00B23594" w:rsidRDefault="00B23594" w:rsidP="00B23594">
      <w:pPr>
        <w:pStyle w:val="BodyText"/>
        <w:jc w:val="center"/>
        <w:rPr>
          <w:lang w:val="en-US"/>
        </w:rPr>
      </w:pPr>
      <w:r>
        <w:rPr>
          <w:b/>
          <w:bCs/>
          <w:noProof/>
          <w:lang w:val="en-US" w:eastAsia="zh-CN"/>
        </w:rPr>
        <w:drawing>
          <wp:inline distT="0" distB="0" distL="0" distR="0" wp14:anchorId="64148DCE" wp14:editId="0CC4FA6D">
            <wp:extent cx="4148919" cy="1158070"/>
            <wp:effectExtent l="0" t="0" r="4445" b="4445"/>
            <wp:docPr id="530855808" name="图片 530855808" descr="グラフィカル ユーザー インターフェイス&#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55808" name="图片 530855808" descr="グラフィカル ユーザー インターフェイス&#10;&#10;AI 生成コンテンツは誤りを含む可能性があります。"/>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709" cy="1169176"/>
                    </a:xfrm>
                    <a:prstGeom prst="rect">
                      <a:avLst/>
                    </a:prstGeom>
                    <a:noFill/>
                  </pic:spPr>
                </pic:pic>
              </a:graphicData>
            </a:graphic>
          </wp:inline>
        </w:drawing>
      </w:r>
    </w:p>
    <w:p w14:paraId="2EB8ECAE" w14:textId="4D96E631" w:rsidR="00F02BEE" w:rsidRDefault="00191BE9" w:rsidP="00191BE9">
      <w:pPr>
        <w:pStyle w:val="BodyText"/>
        <w:jc w:val="center"/>
        <w:rPr>
          <w:lang w:val="en-US"/>
        </w:rPr>
      </w:pPr>
      <w:r>
        <w:rPr>
          <w:rFonts w:hint="eastAsia"/>
          <w:lang w:val="en-US"/>
        </w:rPr>
        <w:t>Single cell multi-carrier operation in [</w:t>
      </w:r>
      <w:r w:rsidR="00115086">
        <w:rPr>
          <w:rFonts w:hint="eastAsia"/>
          <w:lang w:val="en-US"/>
        </w:rPr>
        <w:t>10</w:t>
      </w:r>
      <w:r>
        <w:rPr>
          <w:rFonts w:hint="eastAsia"/>
          <w:lang w:val="en-US"/>
        </w:rPr>
        <w:t>]</w:t>
      </w:r>
    </w:p>
    <w:p w14:paraId="3E938969" w14:textId="77777777" w:rsidR="00B23594" w:rsidRDefault="00B23594" w:rsidP="00A816D8">
      <w:pPr>
        <w:pStyle w:val="BodyText"/>
        <w:rPr>
          <w:lang w:val="en-US"/>
        </w:rPr>
      </w:pPr>
    </w:p>
    <w:p w14:paraId="04B97FD7" w14:textId="15A7D829" w:rsidR="003302FA" w:rsidRDefault="003302FA" w:rsidP="003302FA">
      <w:pPr>
        <w:pStyle w:val="BodyText"/>
        <w:jc w:val="center"/>
        <w:rPr>
          <w:lang w:val="en-US"/>
        </w:rPr>
      </w:pPr>
      <w:r w:rsidRPr="00284AD8">
        <w:rPr>
          <w:noProof/>
          <w:lang w:val="en-US" w:eastAsia="zh-CN"/>
        </w:rPr>
        <w:drawing>
          <wp:inline distT="0" distB="0" distL="0" distR="0" wp14:anchorId="631C4B46" wp14:editId="4F80A6FA">
            <wp:extent cx="3998595" cy="1706245"/>
            <wp:effectExtent l="0" t="0" r="1905" b="8255"/>
            <wp:docPr id="13239351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98595" cy="1706245"/>
                    </a:xfrm>
                    <a:prstGeom prst="rect">
                      <a:avLst/>
                    </a:prstGeom>
                    <a:noFill/>
                    <a:ln>
                      <a:noFill/>
                    </a:ln>
                  </pic:spPr>
                </pic:pic>
              </a:graphicData>
            </a:graphic>
          </wp:inline>
        </w:drawing>
      </w:r>
    </w:p>
    <w:p w14:paraId="51CBD83D" w14:textId="0DE80037" w:rsidR="003302FA" w:rsidRDefault="003302FA" w:rsidP="003302FA">
      <w:pPr>
        <w:pStyle w:val="BodyText"/>
        <w:jc w:val="center"/>
        <w:rPr>
          <w:lang w:val="en-US"/>
        </w:rPr>
      </w:pPr>
      <w:r w:rsidRPr="002F29C1">
        <w:rPr>
          <w:lang w:val="en-US"/>
        </w:rPr>
        <w:t>DL/UL decoupling</w:t>
      </w:r>
      <w:r>
        <w:rPr>
          <w:rFonts w:hint="eastAsia"/>
          <w:lang w:val="en-US"/>
        </w:rPr>
        <w:t xml:space="preserve"> in [20]</w:t>
      </w:r>
    </w:p>
    <w:p w14:paraId="46D418E5" w14:textId="77777777" w:rsidR="003302FA" w:rsidRDefault="003302FA" w:rsidP="00A816D8">
      <w:pPr>
        <w:pStyle w:val="BodyText"/>
        <w:rPr>
          <w:lang w:val="en-US"/>
        </w:rPr>
      </w:pPr>
    </w:p>
    <w:p w14:paraId="43C9FBEC" w14:textId="4A7B61D7" w:rsidR="0007018D" w:rsidRPr="00EB1FB1" w:rsidRDefault="0007018D" w:rsidP="00A816D8">
      <w:pPr>
        <w:pStyle w:val="BodyText"/>
        <w:rPr>
          <w:lang w:val="en-US"/>
        </w:rPr>
      </w:pPr>
      <w:r w:rsidRPr="00685A57">
        <w:rPr>
          <w:rFonts w:hint="eastAsia"/>
          <w:highlight w:val="magenta"/>
          <w:lang w:val="en-US"/>
        </w:rPr>
        <w:t xml:space="preserve">Although </w:t>
      </w:r>
      <w:r w:rsidR="00277855" w:rsidRPr="00685A57">
        <w:rPr>
          <w:rFonts w:hint="eastAsia"/>
          <w:highlight w:val="magenta"/>
          <w:lang w:val="en-US"/>
        </w:rPr>
        <w:t xml:space="preserve">the technical details on the above aspects can be further discussed in other agenda items to be discussed in RAN1 (e.g., </w:t>
      </w:r>
      <w:r w:rsidR="00277855" w:rsidRPr="00685A57">
        <w:rPr>
          <w:highlight w:val="magenta"/>
          <w:lang w:val="en-US"/>
        </w:rPr>
        <w:t>“</w:t>
      </w:r>
      <w:r w:rsidR="00B57E00" w:rsidRPr="00685A57">
        <w:rPr>
          <w:rFonts w:hint="eastAsia"/>
          <w:highlight w:val="magenta"/>
          <w:lang w:val="en-US"/>
        </w:rPr>
        <w:t>Initial access</w:t>
      </w:r>
      <w:r w:rsidR="00277855" w:rsidRPr="00685A57">
        <w:rPr>
          <w:highlight w:val="magenta"/>
          <w:lang w:val="en-US"/>
        </w:rPr>
        <w:t>”</w:t>
      </w:r>
      <w:r w:rsidR="00BE0E82" w:rsidRPr="00685A57">
        <w:rPr>
          <w:rFonts w:hint="eastAsia"/>
          <w:highlight w:val="magenta"/>
          <w:lang w:val="en-US"/>
        </w:rPr>
        <w:t xml:space="preserve">, </w:t>
      </w:r>
      <w:r w:rsidR="00BE0E82" w:rsidRPr="00685A57">
        <w:rPr>
          <w:highlight w:val="magenta"/>
          <w:lang w:val="en-US"/>
        </w:rPr>
        <w:t>“</w:t>
      </w:r>
      <w:r w:rsidR="00B57E00" w:rsidRPr="00685A57">
        <w:rPr>
          <w:highlight w:val="magenta"/>
          <w:lang w:val="en-US"/>
        </w:rPr>
        <w:t>Physical layer control, data scheduling and HARQ operation</w:t>
      </w:r>
      <w:r w:rsidR="00BE0E82" w:rsidRPr="00685A57">
        <w:rPr>
          <w:highlight w:val="magenta"/>
          <w:lang w:val="en-US"/>
        </w:rPr>
        <w:t>”</w:t>
      </w:r>
      <w:r w:rsidR="00BE0E82" w:rsidRPr="00685A57">
        <w:rPr>
          <w:rFonts w:hint="eastAsia"/>
          <w:highlight w:val="magenta"/>
          <w:lang w:val="en-US"/>
        </w:rPr>
        <w:t xml:space="preserve">, and </w:t>
      </w:r>
      <w:r w:rsidR="00BE0E82" w:rsidRPr="00685A57">
        <w:rPr>
          <w:highlight w:val="magenta"/>
          <w:lang w:val="en-US"/>
        </w:rPr>
        <w:t>“</w:t>
      </w:r>
      <w:r w:rsidR="00EB41AB" w:rsidRPr="00685A57">
        <w:rPr>
          <w:highlight w:val="magenta"/>
          <w:lang w:val="en-GB"/>
        </w:rPr>
        <w:t>6GR spectrum utilization and aggregation</w:t>
      </w:r>
      <w:r w:rsidR="00BE0E82" w:rsidRPr="00685A57">
        <w:rPr>
          <w:highlight w:val="magenta"/>
          <w:lang w:val="en-US"/>
        </w:rPr>
        <w:t>”</w:t>
      </w:r>
      <w:r w:rsidR="00277855" w:rsidRPr="00685A57">
        <w:rPr>
          <w:rFonts w:hint="eastAsia"/>
          <w:highlight w:val="magenta"/>
          <w:lang w:val="en-US"/>
        </w:rPr>
        <w:t>)</w:t>
      </w:r>
      <w:r w:rsidR="00EB41AB" w:rsidRPr="00685A57">
        <w:rPr>
          <w:rFonts w:hint="eastAsia"/>
          <w:highlight w:val="magenta"/>
          <w:lang w:val="en-US"/>
        </w:rPr>
        <w:t xml:space="preserve">, </w:t>
      </w:r>
      <w:r w:rsidR="005D551D" w:rsidRPr="00685A57">
        <w:rPr>
          <w:rFonts w:hint="eastAsia"/>
          <w:highlight w:val="magenta"/>
          <w:lang w:val="en-US"/>
        </w:rPr>
        <w:t xml:space="preserve">it wold be better to discuss some high-level direction on how to </w:t>
      </w:r>
      <w:r w:rsidR="007E376B" w:rsidRPr="00685A57">
        <w:rPr>
          <w:rFonts w:hint="eastAsia"/>
          <w:highlight w:val="magenta"/>
          <w:lang w:val="en-US"/>
        </w:rPr>
        <w:t xml:space="preserve">improve the </w:t>
      </w:r>
      <w:r w:rsidR="007E376B" w:rsidRPr="00685A57">
        <w:rPr>
          <w:highlight w:val="magenta"/>
          <w:lang w:val="en-US"/>
        </w:rPr>
        <w:t>spectrum utilization and operations</w:t>
      </w:r>
      <w:r w:rsidR="00CE35A7" w:rsidRPr="00685A57">
        <w:rPr>
          <w:rFonts w:hint="eastAsia"/>
          <w:highlight w:val="magenta"/>
          <w:lang w:val="en-US"/>
        </w:rPr>
        <w:t xml:space="preserve"> in this agenda items, because this issue </w:t>
      </w:r>
      <w:r w:rsidR="00046D13" w:rsidRPr="00685A57">
        <w:rPr>
          <w:rFonts w:hint="eastAsia"/>
          <w:highlight w:val="magenta"/>
          <w:lang w:val="en-US"/>
        </w:rPr>
        <w:t xml:space="preserve">has impact on multiple </w:t>
      </w:r>
      <w:r w:rsidR="00C33239" w:rsidRPr="00685A57">
        <w:rPr>
          <w:rFonts w:hint="eastAsia"/>
          <w:highlight w:val="magenta"/>
          <w:lang w:val="en-US"/>
        </w:rPr>
        <w:t>agenda items.</w:t>
      </w:r>
      <w:r w:rsidR="00C33239" w:rsidRPr="00C33239">
        <w:rPr>
          <w:rFonts w:hint="eastAsia"/>
          <w:lang w:val="en-US"/>
        </w:rPr>
        <w:t xml:space="preserve"> </w:t>
      </w:r>
      <w:r w:rsidR="00C33239">
        <w:rPr>
          <w:rFonts w:hint="eastAsia"/>
          <w:lang w:val="en-US"/>
        </w:rPr>
        <w:t>Following proposal can be considered as starting point for further discussion.</w:t>
      </w:r>
    </w:p>
    <w:p w14:paraId="165B23E1" w14:textId="77777777" w:rsidR="00C04E80" w:rsidRDefault="00C04E80" w:rsidP="00C04E80">
      <w:pPr>
        <w:pStyle w:val="BodyText"/>
        <w:rPr>
          <w:lang w:val="en-GB"/>
        </w:rPr>
      </w:pPr>
    </w:p>
    <w:p w14:paraId="417C377E" w14:textId="317F67AD" w:rsidR="00C04E80" w:rsidRDefault="00C04E80" w:rsidP="00C04E80">
      <w:pPr>
        <w:pStyle w:val="Heading4"/>
      </w:pPr>
      <w:r>
        <w:rPr>
          <w:highlight w:val="yellow"/>
        </w:rPr>
        <w:t xml:space="preserve">Proposal </w:t>
      </w:r>
      <w:r w:rsidR="00EE1674">
        <w:rPr>
          <w:rFonts w:hint="eastAsia"/>
          <w:highlight w:val="yellow"/>
        </w:rPr>
        <w:t>10</w:t>
      </w:r>
      <w:r>
        <w:rPr>
          <w:highlight w:val="yellow"/>
        </w:rPr>
        <w:t>.</w:t>
      </w:r>
      <w:r>
        <w:rPr>
          <w:rFonts w:hint="eastAsia"/>
          <w:highlight w:val="yellow"/>
        </w:rPr>
        <w:t>1</w:t>
      </w:r>
      <w:r>
        <w:rPr>
          <w:highlight w:val="yellow"/>
        </w:rPr>
        <w:t>:</w:t>
      </w:r>
    </w:p>
    <w:p w14:paraId="6973D13B" w14:textId="270EACE8" w:rsidR="0033576D" w:rsidRDefault="0033576D" w:rsidP="0033576D">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sidR="00690EAC">
        <w:rPr>
          <w:rFonts w:ascii="Times New Roman" w:hAnsi="Times New Roman" w:cs="Times New Roman" w:hint="eastAsia"/>
          <w:sz w:val="21"/>
          <w:szCs w:val="21"/>
          <w:lang w:val="en-US"/>
        </w:rPr>
        <w:t xml:space="preserve"> for multi-carrier </w:t>
      </w:r>
      <w:r w:rsidR="00C67F40">
        <w:rPr>
          <w:rFonts w:ascii="Times New Roman" w:hAnsi="Times New Roman" w:cs="Times New Roman" w:hint="eastAsia"/>
          <w:sz w:val="21"/>
          <w:szCs w:val="21"/>
          <w:lang w:val="en-US"/>
        </w:rPr>
        <w:t>operations</w:t>
      </w:r>
    </w:p>
    <w:p w14:paraId="7CF80696" w14:textId="3996075D" w:rsidR="000E24DD" w:rsidRDefault="000E24DD" w:rsidP="00E53DD4">
      <w:pPr>
        <w:pStyle w:val="ListParagraph"/>
        <w:numPr>
          <w:ilvl w:val="1"/>
          <w:numId w:val="11"/>
        </w:numPr>
        <w:ind w:left="851" w:hanging="411"/>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ote: </w:t>
      </w:r>
      <w:r w:rsidR="00C67F40">
        <w:rPr>
          <w:rFonts w:ascii="Times New Roman" w:hAnsi="Times New Roman" w:cs="Times New Roman"/>
          <w:sz w:val="21"/>
          <w:szCs w:val="21"/>
          <w:lang w:val="en-US"/>
        </w:rPr>
        <w:t>the</w:t>
      </w:r>
      <w:r w:rsidR="00C67F40">
        <w:rPr>
          <w:rFonts w:ascii="Times New Roman" w:hAnsi="Times New Roman" w:cs="Times New Roman" w:hint="eastAsia"/>
          <w:sz w:val="21"/>
          <w:szCs w:val="21"/>
          <w:lang w:val="en-US"/>
        </w:rPr>
        <w:t xml:space="preserve"> study </w:t>
      </w:r>
      <w:r w:rsidR="009E369D">
        <w:rPr>
          <w:rFonts w:ascii="Times New Roman" w:hAnsi="Times New Roman" w:cs="Times New Roman" w:hint="eastAsia"/>
          <w:sz w:val="21"/>
          <w:szCs w:val="21"/>
          <w:lang w:val="en-US"/>
        </w:rPr>
        <w:t>under</w:t>
      </w:r>
      <w:r w:rsidR="00C67F40">
        <w:rPr>
          <w:rFonts w:ascii="Times New Roman" w:hAnsi="Times New Roman" w:cs="Times New Roman" w:hint="eastAsia"/>
          <w:sz w:val="21"/>
          <w:szCs w:val="21"/>
          <w:lang w:val="en-US"/>
        </w:rPr>
        <w:t xml:space="preserve"> this agenda item </w:t>
      </w:r>
      <w:r w:rsidR="00BC5628">
        <w:rPr>
          <w:rFonts w:ascii="Times New Roman" w:hAnsi="Times New Roman" w:cs="Times New Roman" w:hint="eastAsia"/>
          <w:sz w:val="21"/>
          <w:szCs w:val="21"/>
          <w:lang w:val="en-US"/>
        </w:rPr>
        <w:t xml:space="preserve">should be kept on high-level directions, and </w:t>
      </w:r>
      <w:r>
        <w:rPr>
          <w:rFonts w:ascii="Times New Roman" w:hAnsi="Times New Roman" w:cs="Times New Roman"/>
          <w:sz w:val="21"/>
          <w:szCs w:val="21"/>
          <w:lang w:val="en-US"/>
        </w:rPr>
        <w:t>the</w:t>
      </w:r>
      <w:r>
        <w:rPr>
          <w:rFonts w:ascii="Times New Roman" w:hAnsi="Times New Roman" w:cs="Times New Roman" w:hint="eastAsia"/>
          <w:sz w:val="21"/>
          <w:szCs w:val="21"/>
          <w:lang w:val="en-US"/>
        </w:rPr>
        <w:t xml:space="preserve"> technical </w:t>
      </w:r>
      <w:r>
        <w:rPr>
          <w:rFonts w:ascii="Times New Roman" w:hAnsi="Times New Roman" w:cs="Times New Roman"/>
          <w:sz w:val="21"/>
          <w:szCs w:val="21"/>
          <w:lang w:val="en-US"/>
        </w:rPr>
        <w:t>details</w:t>
      </w:r>
      <w:r>
        <w:rPr>
          <w:rFonts w:ascii="Times New Roman" w:hAnsi="Times New Roman" w:cs="Times New Roman" w:hint="eastAsia"/>
          <w:sz w:val="21"/>
          <w:szCs w:val="21"/>
          <w:lang w:val="en-US"/>
        </w:rPr>
        <w:t xml:space="preserve"> </w:t>
      </w:r>
      <w:r w:rsidR="00D55678">
        <w:rPr>
          <w:rFonts w:ascii="Times New Roman" w:hAnsi="Times New Roman" w:cs="Times New Roman" w:hint="eastAsia"/>
          <w:sz w:val="21"/>
          <w:szCs w:val="21"/>
          <w:lang w:val="en-US"/>
        </w:rPr>
        <w:t xml:space="preserve">can be studied </w:t>
      </w:r>
      <w:r w:rsidR="009E369D">
        <w:rPr>
          <w:rFonts w:ascii="Times New Roman" w:hAnsi="Times New Roman" w:cs="Times New Roman" w:hint="eastAsia"/>
          <w:sz w:val="21"/>
          <w:szCs w:val="21"/>
          <w:lang w:val="en-US"/>
        </w:rPr>
        <w:t>under</w:t>
      </w:r>
      <w:r w:rsidR="00D55678">
        <w:rPr>
          <w:rFonts w:ascii="Times New Roman" w:hAnsi="Times New Roman" w:cs="Times New Roman" w:hint="eastAsia"/>
          <w:sz w:val="21"/>
          <w:szCs w:val="21"/>
          <w:lang w:val="en-US"/>
        </w:rPr>
        <w:t xml:space="preserve"> other agendas in future RAN1 meetings</w:t>
      </w:r>
    </w:p>
    <w:tbl>
      <w:tblPr>
        <w:tblStyle w:val="TableGrid"/>
        <w:tblW w:w="9631" w:type="dxa"/>
        <w:tblLayout w:type="fixed"/>
        <w:tblLook w:val="04A0" w:firstRow="1" w:lastRow="0" w:firstColumn="1" w:lastColumn="0" w:noHBand="0" w:noVBand="1"/>
      </w:tblPr>
      <w:tblGrid>
        <w:gridCol w:w="1479"/>
        <w:gridCol w:w="1372"/>
        <w:gridCol w:w="6780"/>
      </w:tblGrid>
      <w:tr w:rsidR="00C04E80" w14:paraId="303C3F5A" w14:textId="77777777" w:rsidTr="00FB2F1A">
        <w:tc>
          <w:tcPr>
            <w:tcW w:w="1479" w:type="dxa"/>
            <w:shd w:val="clear" w:color="auto" w:fill="D9D9D9" w:themeFill="background1" w:themeFillShade="D9"/>
          </w:tcPr>
          <w:p w14:paraId="55B47E01"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0852D844"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D3F4B64" w14:textId="77777777" w:rsidR="00C04E80" w:rsidRDefault="00C04E80" w:rsidP="00FB2F1A">
            <w:pPr>
              <w:rPr>
                <w:sz w:val="21"/>
                <w:szCs w:val="21"/>
              </w:rPr>
            </w:pPr>
            <w:r>
              <w:rPr>
                <w:sz w:val="21"/>
                <w:szCs w:val="21"/>
              </w:rPr>
              <w:t>Comments</w:t>
            </w:r>
          </w:p>
        </w:tc>
      </w:tr>
      <w:tr w:rsidR="00C04E80" w14:paraId="0B1828F5" w14:textId="77777777" w:rsidTr="00FB2F1A">
        <w:tc>
          <w:tcPr>
            <w:tcW w:w="1479" w:type="dxa"/>
          </w:tcPr>
          <w:p w14:paraId="12573BA3" w14:textId="1D336363" w:rsidR="00C04E80" w:rsidRPr="00A746C8" w:rsidRDefault="00C0228F" w:rsidP="00FB2F1A">
            <w:pPr>
              <w:rPr>
                <w:rFonts w:ascii="Times" w:eastAsiaTheme="minorEastAsia" w:hAnsi="Times" w:cs="Times"/>
                <w:sz w:val="21"/>
                <w:szCs w:val="21"/>
                <w:lang w:val="en-US" w:eastAsia="zh-CN"/>
              </w:rPr>
            </w:pPr>
            <w:r w:rsidRPr="00A746C8">
              <w:rPr>
                <w:rFonts w:ascii="Times" w:eastAsiaTheme="minorEastAsia" w:hAnsi="Times" w:cs="Times"/>
                <w:sz w:val="21"/>
                <w:szCs w:val="21"/>
                <w:lang w:val="en-US" w:eastAsia="zh-CN"/>
              </w:rPr>
              <w:lastRenderedPageBreak/>
              <w:t>China Telecom</w:t>
            </w:r>
          </w:p>
        </w:tc>
        <w:tc>
          <w:tcPr>
            <w:tcW w:w="1372" w:type="dxa"/>
          </w:tcPr>
          <w:p w14:paraId="37978AD2" w14:textId="577881F0" w:rsidR="00C04E80" w:rsidRPr="00A746C8" w:rsidRDefault="00C0228F" w:rsidP="00FB2F1A">
            <w:pPr>
              <w:rPr>
                <w:rFonts w:ascii="Times" w:eastAsiaTheme="minorEastAsia" w:hAnsi="Times" w:cs="Times"/>
                <w:sz w:val="21"/>
                <w:szCs w:val="21"/>
                <w:lang w:eastAsia="zh-CN"/>
              </w:rPr>
            </w:pPr>
            <w:r w:rsidRPr="00A746C8">
              <w:rPr>
                <w:rFonts w:ascii="Times" w:eastAsiaTheme="minorEastAsia" w:hAnsi="Times" w:cs="Times"/>
                <w:sz w:val="21"/>
                <w:szCs w:val="21"/>
                <w:lang w:eastAsia="zh-CN"/>
              </w:rPr>
              <w:t>Y</w:t>
            </w:r>
          </w:p>
        </w:tc>
        <w:tc>
          <w:tcPr>
            <w:tcW w:w="6780" w:type="dxa"/>
          </w:tcPr>
          <w:p w14:paraId="4BB57361" w14:textId="4E5A0C90" w:rsidR="00C04E80" w:rsidRPr="00A746C8" w:rsidRDefault="00A746C8" w:rsidP="00FB2F1A">
            <w:pPr>
              <w:pStyle w:val="BodyText"/>
              <w:rPr>
                <w:rFonts w:ascii="Times" w:eastAsiaTheme="minorEastAsia" w:hAnsi="Times" w:cs="Times"/>
                <w:lang w:val="en-GB" w:eastAsia="zh-CN"/>
              </w:rPr>
            </w:pPr>
            <w:r>
              <w:rPr>
                <w:rFonts w:ascii="Times" w:eastAsiaTheme="minorEastAsia" w:hAnsi="Times" w:cs="Times" w:hint="eastAsia"/>
                <w:lang w:val="en-GB" w:eastAsia="zh-CN"/>
              </w:rPr>
              <w:t>Support the mainbullet</w:t>
            </w:r>
            <w:r w:rsidRPr="00A746C8">
              <w:rPr>
                <w:rFonts w:ascii="Times" w:eastAsiaTheme="minorEastAsia" w:hAnsi="Times" w:cs="Times"/>
                <w:lang w:val="en-GB" w:eastAsia="zh-CN"/>
              </w:rPr>
              <w:t xml:space="preserve">. </w:t>
            </w:r>
            <w:r>
              <w:rPr>
                <w:rFonts w:ascii="Times" w:eastAsiaTheme="minorEastAsia" w:hAnsi="Times" w:cs="Times" w:hint="eastAsia"/>
                <w:lang w:val="en-GB" w:eastAsia="zh-CN"/>
              </w:rPr>
              <w:t>But we</w:t>
            </w:r>
            <w:r>
              <w:rPr>
                <w:rFonts w:ascii="Times" w:eastAsiaTheme="minorEastAsia" w:hAnsi="Times" w:cs="Times"/>
                <w:lang w:val="en-GB" w:eastAsia="zh-CN"/>
              </w:rPr>
              <w:t>’</w:t>
            </w:r>
            <w:r>
              <w:rPr>
                <w:rFonts w:ascii="Times" w:eastAsiaTheme="minorEastAsia" w:hAnsi="Times" w:cs="Times" w:hint="eastAsia"/>
                <w:lang w:val="en-GB" w:eastAsia="zh-CN"/>
              </w:rPr>
              <w:t xml:space="preserve">re not sure what </w:t>
            </w:r>
            <w:r>
              <w:rPr>
                <w:rFonts w:ascii="Times" w:eastAsiaTheme="minorEastAsia" w:hAnsi="Times" w:cs="Times"/>
                <w:lang w:val="en-GB" w:eastAsia="zh-CN"/>
              </w:rPr>
              <w:t>“</w:t>
            </w:r>
            <w:r w:rsidRPr="00A746C8">
              <w:rPr>
                <w:rFonts w:ascii="Times" w:eastAsiaTheme="minorEastAsia" w:hAnsi="Times" w:cs="Times"/>
                <w:lang w:val="en-GB" w:eastAsia="zh-CN"/>
              </w:rPr>
              <w:t>high-level directions</w:t>
            </w:r>
            <w:r>
              <w:rPr>
                <w:rFonts w:ascii="Times" w:eastAsiaTheme="minorEastAsia" w:hAnsi="Times" w:cs="Times"/>
                <w:lang w:val="en-GB" w:eastAsia="zh-CN"/>
              </w:rPr>
              <w:t>”</w:t>
            </w:r>
            <w:r>
              <w:rPr>
                <w:rFonts w:ascii="Times" w:eastAsiaTheme="minorEastAsia" w:hAnsi="Times" w:cs="Times" w:hint="eastAsia"/>
                <w:lang w:val="en-GB" w:eastAsia="zh-CN"/>
              </w:rPr>
              <w:t xml:space="preserve"> will be like for this part. From our perspective, we support to study: </w:t>
            </w:r>
            <w:r w:rsidRPr="00A746C8">
              <w:rPr>
                <w:rFonts w:ascii="Times" w:eastAsiaTheme="minorEastAsia" w:hAnsi="Times" w:cs="Times"/>
                <w:lang w:val="en-GB" w:eastAsia="zh-CN"/>
              </w:rPr>
              <w:t>Single cell multiple carriers</w:t>
            </w:r>
            <w:r>
              <w:rPr>
                <w:rFonts w:ascii="Times" w:eastAsiaTheme="minorEastAsia" w:hAnsi="Times" w:cs="Times" w:hint="eastAsia"/>
                <w:lang w:val="en-GB" w:eastAsia="zh-CN"/>
              </w:rPr>
              <w:t xml:space="preserve">, </w:t>
            </w:r>
            <w:r w:rsidRPr="00A746C8">
              <w:rPr>
                <w:rFonts w:ascii="Times" w:eastAsiaTheme="minorEastAsia" w:hAnsi="Times" w:cs="Times"/>
                <w:lang w:val="en-GB" w:eastAsia="zh-CN"/>
              </w:rPr>
              <w:t>Flexible UL DL carrier association</w:t>
            </w:r>
            <w:r>
              <w:rPr>
                <w:rFonts w:ascii="Times" w:eastAsiaTheme="minorEastAsia" w:hAnsi="Times" w:cs="Times" w:hint="eastAsia"/>
                <w:lang w:val="en-GB" w:eastAsia="zh-CN"/>
              </w:rPr>
              <w:t xml:space="preserve"> and </w:t>
            </w:r>
            <w:r w:rsidRPr="00A746C8">
              <w:rPr>
                <w:rFonts w:ascii="Times" w:eastAsiaTheme="minorEastAsia" w:hAnsi="Times" w:cs="Times"/>
                <w:lang w:val="en-GB" w:eastAsia="zh-CN"/>
              </w:rPr>
              <w:t>Flexible carrier switching</w:t>
            </w:r>
            <w:r>
              <w:rPr>
                <w:rFonts w:ascii="Times" w:eastAsiaTheme="minorEastAsia" w:hAnsi="Times" w:cs="Times" w:hint="eastAsia"/>
                <w:lang w:val="en-GB" w:eastAsia="zh-CN"/>
              </w:rPr>
              <w:t>. We wonder whether the above three aspects can be high-level directions?</w:t>
            </w:r>
          </w:p>
        </w:tc>
      </w:tr>
      <w:tr w:rsidR="00C04E80" w14:paraId="3110167E" w14:textId="77777777" w:rsidTr="00FB2F1A">
        <w:tc>
          <w:tcPr>
            <w:tcW w:w="1479" w:type="dxa"/>
          </w:tcPr>
          <w:p w14:paraId="38E7F4E1" w14:textId="407C99ED" w:rsidR="00C04E80" w:rsidRDefault="001227BC" w:rsidP="00FB2F1A">
            <w:pPr>
              <w:rPr>
                <w:rFonts w:eastAsia="Yu Mincho"/>
                <w:sz w:val="21"/>
                <w:szCs w:val="21"/>
                <w:lang w:val="en-US" w:eastAsia="ja-JP"/>
              </w:rPr>
            </w:pPr>
            <w:r>
              <w:rPr>
                <w:rFonts w:eastAsia="Yu Mincho"/>
                <w:sz w:val="21"/>
                <w:szCs w:val="21"/>
                <w:lang w:val="en-US" w:eastAsia="ja-JP"/>
              </w:rPr>
              <w:t>Tejas</w:t>
            </w:r>
          </w:p>
        </w:tc>
        <w:tc>
          <w:tcPr>
            <w:tcW w:w="1372" w:type="dxa"/>
          </w:tcPr>
          <w:p w14:paraId="20DF6CC3" w14:textId="77777777" w:rsidR="00C04E80" w:rsidRDefault="001227BC" w:rsidP="001227BC">
            <w:pPr>
              <w:jc w:val="center"/>
              <w:rPr>
                <w:rFonts w:eastAsia="Yu Mincho"/>
                <w:sz w:val="21"/>
                <w:szCs w:val="21"/>
                <w:lang w:eastAsia="ja-JP"/>
              </w:rPr>
            </w:pPr>
            <w:r>
              <w:rPr>
                <w:rFonts w:eastAsia="Yu Mincho"/>
                <w:sz w:val="21"/>
                <w:szCs w:val="21"/>
                <w:lang w:eastAsia="ja-JP"/>
              </w:rPr>
              <w:t>Y</w:t>
            </w:r>
          </w:p>
          <w:p w14:paraId="35AA2638" w14:textId="788EFF27" w:rsidR="001227BC" w:rsidRDefault="001227BC" w:rsidP="001227BC">
            <w:pPr>
              <w:jc w:val="center"/>
              <w:rPr>
                <w:rFonts w:eastAsia="Yu Mincho"/>
                <w:sz w:val="21"/>
                <w:szCs w:val="21"/>
                <w:lang w:eastAsia="ja-JP"/>
              </w:rPr>
            </w:pPr>
          </w:p>
        </w:tc>
        <w:tc>
          <w:tcPr>
            <w:tcW w:w="6780" w:type="dxa"/>
          </w:tcPr>
          <w:p w14:paraId="5B88FAF3" w14:textId="77777777" w:rsidR="00C04E80" w:rsidRDefault="00C04E80" w:rsidP="00FB2F1A">
            <w:pPr>
              <w:pStyle w:val="BodyText"/>
              <w:rPr>
                <w:lang w:val="en-US"/>
              </w:rPr>
            </w:pPr>
          </w:p>
        </w:tc>
      </w:tr>
      <w:tr w:rsidR="00300908" w14:paraId="6B40A41C" w14:textId="77777777" w:rsidTr="00FB2F1A">
        <w:tc>
          <w:tcPr>
            <w:tcW w:w="1479" w:type="dxa"/>
          </w:tcPr>
          <w:p w14:paraId="513BADEC" w14:textId="1AA787FD"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798C21E1" w14:textId="2818B7BF"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0FFCAB34" w14:textId="574DF520" w:rsidR="00300908" w:rsidRDefault="00300908" w:rsidP="00300908">
            <w:pPr>
              <w:pStyle w:val="BodyText"/>
              <w:rPr>
                <w:lang w:val="en-US"/>
              </w:rPr>
            </w:pPr>
            <w:r>
              <w:rPr>
                <w:lang w:val="en-GB"/>
              </w:rPr>
              <w:t>This is a relevant topic, though more specific discussion is expected to take place in dedicated AIs in the near future.</w:t>
            </w:r>
          </w:p>
        </w:tc>
      </w:tr>
      <w:tr w:rsidR="000D5925" w14:paraId="684FBFB5" w14:textId="77777777" w:rsidTr="00FB2F1A">
        <w:tc>
          <w:tcPr>
            <w:tcW w:w="1479" w:type="dxa"/>
          </w:tcPr>
          <w:p w14:paraId="699FA5D8" w14:textId="161A0DF5" w:rsidR="000D5925" w:rsidRDefault="000D5925" w:rsidP="00300908">
            <w:pPr>
              <w:rPr>
                <w:rFonts w:eastAsia="Yu Mincho"/>
                <w:sz w:val="21"/>
                <w:szCs w:val="21"/>
                <w:lang w:val="en-US" w:eastAsia="ja-JP"/>
              </w:rPr>
            </w:pPr>
            <w:r>
              <w:rPr>
                <w:rFonts w:eastAsia="Yu Mincho"/>
                <w:sz w:val="21"/>
                <w:szCs w:val="21"/>
                <w:lang w:val="en-US" w:eastAsia="ja-JP"/>
              </w:rPr>
              <w:t>Vodafone</w:t>
            </w:r>
          </w:p>
        </w:tc>
        <w:tc>
          <w:tcPr>
            <w:tcW w:w="1372" w:type="dxa"/>
          </w:tcPr>
          <w:p w14:paraId="2CAA3D51" w14:textId="0096285B" w:rsidR="000D5925" w:rsidRDefault="000D5925" w:rsidP="00300908">
            <w:pPr>
              <w:rPr>
                <w:rFonts w:eastAsia="Yu Mincho"/>
                <w:sz w:val="21"/>
                <w:szCs w:val="21"/>
                <w:lang w:eastAsia="ja-JP"/>
              </w:rPr>
            </w:pPr>
            <w:r>
              <w:rPr>
                <w:rFonts w:eastAsia="Yu Mincho"/>
                <w:sz w:val="21"/>
                <w:szCs w:val="21"/>
                <w:lang w:eastAsia="ja-JP"/>
              </w:rPr>
              <w:t>Y</w:t>
            </w:r>
          </w:p>
        </w:tc>
        <w:tc>
          <w:tcPr>
            <w:tcW w:w="6780" w:type="dxa"/>
          </w:tcPr>
          <w:p w14:paraId="19FF0AD8" w14:textId="77777777" w:rsidR="000D5925" w:rsidRDefault="000D5925" w:rsidP="00300908">
            <w:pPr>
              <w:pStyle w:val="BodyText"/>
              <w:rPr>
                <w:lang w:val="en-GB"/>
              </w:rPr>
            </w:pPr>
          </w:p>
        </w:tc>
      </w:tr>
      <w:tr w:rsidR="00DB6DCD" w14:paraId="3298DB35" w14:textId="77777777" w:rsidTr="00FB2F1A">
        <w:tc>
          <w:tcPr>
            <w:tcW w:w="1479" w:type="dxa"/>
          </w:tcPr>
          <w:p w14:paraId="7F3E8104" w14:textId="783463AA"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1BE86892" w14:textId="0CE078E8"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1A8B1168" w14:textId="77777777" w:rsidR="00DB6DCD" w:rsidRDefault="00DB6DCD" w:rsidP="00DB6DCD">
            <w:pPr>
              <w:pStyle w:val="BodyText"/>
              <w:rPr>
                <w:rFonts w:eastAsiaTheme="minorEastAsia"/>
                <w:lang w:val="en-GB" w:eastAsia="zh-CN"/>
              </w:rPr>
            </w:pPr>
            <w:r>
              <w:rPr>
                <w:rFonts w:eastAsiaTheme="minorEastAsia"/>
                <w:lang w:val="en-GB" w:eastAsia="zh-CN"/>
              </w:rPr>
              <w:t>High-level design principle for spectrum utilization can be discussed in this agenda, e.g., requirements from operators, needs of single cell with multiple carriers (SCMC), etc.</w:t>
            </w:r>
          </w:p>
          <w:p w14:paraId="3E007517" w14:textId="6427944D" w:rsidR="00DB6DCD" w:rsidRDefault="00DB6DCD" w:rsidP="00DB6DCD">
            <w:pPr>
              <w:pStyle w:val="BodyText"/>
              <w:rPr>
                <w:lang w:val="en-GB"/>
              </w:rPr>
            </w:pPr>
            <w:r>
              <w:rPr>
                <w:rFonts w:eastAsiaTheme="minorEastAsia" w:hint="eastAsia"/>
                <w:lang w:val="en-GB" w:eastAsia="zh-CN"/>
              </w:rPr>
              <w:t>D</w:t>
            </w:r>
            <w:r>
              <w:rPr>
                <w:rFonts w:eastAsiaTheme="minorEastAsia"/>
                <w:lang w:val="en-GB" w:eastAsia="zh-CN"/>
              </w:rPr>
              <w:t>etails should be dicussed in Agenda 11.11.</w:t>
            </w:r>
          </w:p>
        </w:tc>
      </w:tr>
      <w:tr w:rsidR="001A7E07" w14:paraId="3208B95A" w14:textId="77777777" w:rsidTr="00FB2F1A">
        <w:tc>
          <w:tcPr>
            <w:tcW w:w="1479" w:type="dxa"/>
          </w:tcPr>
          <w:p w14:paraId="2F222671" w14:textId="471829A1" w:rsidR="001A7E07" w:rsidRDefault="001A7E07" w:rsidP="001A7E07">
            <w:pPr>
              <w:rPr>
                <w:rFonts w:eastAsiaTheme="minorEastAsia"/>
                <w:sz w:val="21"/>
                <w:szCs w:val="21"/>
                <w:lang w:val="en-US" w:eastAsia="zh-CN"/>
              </w:rPr>
            </w:pPr>
            <w:r>
              <w:rPr>
                <w:rFonts w:eastAsia="Yu Mincho"/>
                <w:sz w:val="21"/>
                <w:szCs w:val="21"/>
                <w:lang w:val="en-US" w:eastAsia="ja-JP"/>
              </w:rPr>
              <w:t>Apple</w:t>
            </w:r>
          </w:p>
        </w:tc>
        <w:tc>
          <w:tcPr>
            <w:tcW w:w="1372" w:type="dxa"/>
          </w:tcPr>
          <w:p w14:paraId="4C29898D" w14:textId="1E61A750" w:rsidR="001A7E07" w:rsidRDefault="00217CC0" w:rsidP="001A7E07">
            <w:pPr>
              <w:rPr>
                <w:rFonts w:eastAsiaTheme="minorEastAsia"/>
                <w:sz w:val="21"/>
                <w:szCs w:val="21"/>
                <w:lang w:eastAsia="zh-CN"/>
              </w:rPr>
            </w:pPr>
            <w:r>
              <w:rPr>
                <w:rFonts w:eastAsiaTheme="minorEastAsia"/>
                <w:sz w:val="21"/>
                <w:szCs w:val="21"/>
                <w:lang w:eastAsia="zh-CN"/>
              </w:rPr>
              <w:t>In principle okay</w:t>
            </w:r>
          </w:p>
        </w:tc>
        <w:tc>
          <w:tcPr>
            <w:tcW w:w="6780" w:type="dxa"/>
          </w:tcPr>
          <w:p w14:paraId="0501D511" w14:textId="77777777" w:rsidR="001A7E07" w:rsidRDefault="001A7E07" w:rsidP="001A7E07">
            <w:pPr>
              <w:pStyle w:val="BodyText"/>
              <w:rPr>
                <w:lang w:val="en-GB"/>
              </w:rPr>
            </w:pPr>
            <w:r>
              <w:rPr>
                <w:lang w:val="en-GB"/>
              </w:rPr>
              <w:t xml:space="preserve">We propose to focus on the carrier aggregation </w:t>
            </w:r>
          </w:p>
          <w:p w14:paraId="32579CE8" w14:textId="77777777" w:rsidR="001A7E07" w:rsidRDefault="001A7E07" w:rsidP="001A7E07">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Study how to</w:t>
            </w:r>
            <w:r w:rsidRPr="00532B95">
              <w:rPr>
                <w:lang w:val="en-US"/>
              </w:rPr>
              <w:t xml:space="preserve"> </w:t>
            </w:r>
            <w:r w:rsidRPr="0033576D">
              <w:rPr>
                <w:rFonts w:ascii="Times New Roman" w:hAnsi="Times New Roman" w:cs="Times New Roman"/>
                <w:sz w:val="21"/>
                <w:szCs w:val="21"/>
                <w:lang w:val="en-US"/>
              </w:rPr>
              <w:t>improve the spectrum utilization and operations</w:t>
            </w:r>
            <w:r>
              <w:rPr>
                <w:rFonts w:ascii="Times New Roman" w:hAnsi="Times New Roman" w:cs="Times New Roman" w:hint="eastAsia"/>
                <w:sz w:val="21"/>
                <w:szCs w:val="21"/>
                <w:lang w:val="en-US"/>
              </w:rPr>
              <w:t xml:space="preserve"> for </w:t>
            </w:r>
            <w:r w:rsidRPr="005162FA">
              <w:rPr>
                <w:rFonts w:ascii="Times New Roman" w:hAnsi="Times New Roman" w:cs="Times New Roman"/>
                <w:color w:val="EE0000"/>
                <w:sz w:val="21"/>
                <w:szCs w:val="21"/>
                <w:lang w:val="en-US"/>
              </w:rPr>
              <w:t>carrier aggretation</w:t>
            </w:r>
            <w:r>
              <w:rPr>
                <w:rFonts w:ascii="Times New Roman" w:hAnsi="Times New Roman" w:cs="Times New Roman"/>
                <w:color w:val="EE0000"/>
                <w:sz w:val="21"/>
                <w:szCs w:val="21"/>
                <w:lang w:val="en-US"/>
              </w:rPr>
              <w:t xml:space="preserve">, including single carrier, </w:t>
            </w:r>
            <w:r w:rsidRPr="005162FA">
              <w:rPr>
                <w:rFonts w:ascii="Times New Roman" w:hAnsi="Times New Roman" w:cs="Times New Roman" w:hint="eastAsia"/>
                <w:strike/>
                <w:color w:val="EE0000"/>
                <w:sz w:val="21"/>
                <w:szCs w:val="21"/>
                <w:lang w:val="en-US"/>
              </w:rPr>
              <w:t>multi-carrier</w:t>
            </w:r>
            <w:r w:rsidRPr="005162FA">
              <w:rPr>
                <w:rFonts w:ascii="Times New Roman" w:hAnsi="Times New Roman" w:cs="Times New Roman" w:hint="eastAsia"/>
                <w:color w:val="EE0000"/>
                <w:sz w:val="21"/>
                <w:szCs w:val="21"/>
                <w:lang w:val="en-US"/>
              </w:rPr>
              <w:t xml:space="preserve"> </w:t>
            </w:r>
            <w:r>
              <w:rPr>
                <w:rFonts w:ascii="Times New Roman" w:hAnsi="Times New Roman" w:cs="Times New Roman" w:hint="eastAsia"/>
                <w:sz w:val="21"/>
                <w:szCs w:val="21"/>
                <w:lang w:val="en-US"/>
              </w:rPr>
              <w:t>operations</w:t>
            </w:r>
          </w:p>
          <w:p w14:paraId="662B3ECE" w14:textId="77777777" w:rsidR="001A7E07" w:rsidRPr="006335BE" w:rsidRDefault="001A7E07" w:rsidP="001A7E07">
            <w:pPr>
              <w:pStyle w:val="ListParagraph"/>
              <w:ind w:left="440"/>
              <w:rPr>
                <w:rFonts w:ascii="Times New Roman" w:hAnsi="Times New Roman" w:cs="Times New Roman"/>
                <w:sz w:val="21"/>
                <w:szCs w:val="21"/>
                <w:lang w:val="en-US"/>
              </w:rPr>
            </w:pPr>
          </w:p>
          <w:p w14:paraId="24154C77" w14:textId="77777777" w:rsidR="001A7E07" w:rsidRDefault="001A7E07" w:rsidP="001A7E07">
            <w:pPr>
              <w:pStyle w:val="BodyText"/>
              <w:rPr>
                <w:lang w:val="en-GB"/>
              </w:rPr>
            </w:pPr>
            <w:r>
              <w:rPr>
                <w:lang w:val="en-GB"/>
              </w:rPr>
              <w:t xml:space="preserve">In 6G WG SID </w:t>
            </w:r>
            <w:r w:rsidRPr="0093158D">
              <w:rPr>
                <w:lang w:val="en-GB"/>
              </w:rPr>
              <w:t>RP-251881</w:t>
            </w:r>
            <w:r>
              <w:rPr>
                <w:lang w:val="en-GB"/>
              </w:rPr>
              <w:t>, below is the quote for DC</w:t>
            </w:r>
          </w:p>
          <w:p w14:paraId="60232CB9" w14:textId="77777777" w:rsidR="001A7E07" w:rsidRPr="005901FA" w:rsidRDefault="001A7E07" w:rsidP="001A7E07">
            <w:pPr>
              <w:rPr>
                <w:bCs/>
                <w:i/>
                <w:iCs/>
              </w:rPr>
            </w:pPr>
            <w:r w:rsidRPr="005901FA">
              <w:rPr>
                <w:bCs/>
                <w:i/>
                <w:iCs/>
              </w:rPr>
              <w:t>RAN plenary to make a decision on additional 6G-6G aggregation beyond 6G CA: 6G-6G DC. RAN plenary will task relevant RAN WGs for any specific technical analysis, as needed.</w:t>
            </w:r>
          </w:p>
          <w:p w14:paraId="708ED184" w14:textId="40779797" w:rsidR="001A7E07" w:rsidRDefault="001A7E07" w:rsidP="001A7E07">
            <w:pPr>
              <w:pStyle w:val="BodyText"/>
              <w:rPr>
                <w:rFonts w:eastAsiaTheme="minorEastAsia"/>
                <w:lang w:val="en-GB" w:eastAsia="zh-CN"/>
              </w:rPr>
            </w:pPr>
            <w:r>
              <w:rPr>
                <w:lang w:val="en-GB"/>
              </w:rPr>
              <w:t xml:space="preserve">Hence, we think the study of DC needs to the tasked by RAN plenary, if needed. </w:t>
            </w:r>
          </w:p>
        </w:tc>
      </w:tr>
      <w:tr w:rsidR="00996C88" w14:paraId="1398E795" w14:textId="77777777" w:rsidTr="00FB2F1A">
        <w:tc>
          <w:tcPr>
            <w:tcW w:w="1479" w:type="dxa"/>
          </w:tcPr>
          <w:p w14:paraId="41999DA4" w14:textId="3DACB46B" w:rsidR="00996C88" w:rsidRDefault="00996C88" w:rsidP="00996C88">
            <w:pPr>
              <w:rPr>
                <w:rFonts w:eastAsia="Yu Mincho"/>
                <w:sz w:val="21"/>
                <w:szCs w:val="21"/>
                <w:lang w:val="en-US" w:eastAsia="ja-JP"/>
              </w:rPr>
            </w:pPr>
            <w:r>
              <w:rPr>
                <w:rFonts w:eastAsia="Malgun Gothic" w:hint="eastAsia"/>
                <w:sz w:val="21"/>
                <w:szCs w:val="21"/>
                <w:lang w:val="en-US" w:eastAsia="ko-KR"/>
              </w:rPr>
              <w:t>ETRI</w:t>
            </w:r>
          </w:p>
        </w:tc>
        <w:tc>
          <w:tcPr>
            <w:tcW w:w="1372" w:type="dxa"/>
          </w:tcPr>
          <w:p w14:paraId="3D4185B4" w14:textId="25924B0F"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15B31E2A" w14:textId="78563E49" w:rsidR="00996C88" w:rsidRDefault="00996C88" w:rsidP="00996C88">
            <w:pPr>
              <w:pStyle w:val="BodyText"/>
              <w:rPr>
                <w:lang w:val="en-GB"/>
              </w:rPr>
            </w:pPr>
            <w:r>
              <w:rPr>
                <w:rFonts w:eastAsia="Malgun Gothic"/>
                <w:lang w:val="en-GB" w:eastAsia="ko-KR"/>
              </w:rPr>
              <w:t>A</w:t>
            </w:r>
            <w:r>
              <w:rPr>
                <w:rFonts w:eastAsia="Malgun Gothic" w:hint="eastAsia"/>
                <w:lang w:val="en-GB" w:eastAsia="ko-KR"/>
              </w:rPr>
              <w:t xml:space="preserve">t least </w:t>
            </w:r>
            <w:r>
              <w:rPr>
                <w:rFonts w:eastAsia="Malgun Gothic"/>
                <w:lang w:val="en-GB" w:eastAsia="ko-KR"/>
              </w:rPr>
              <w:t>virtual</w:t>
            </w:r>
            <w:r>
              <w:rPr>
                <w:rFonts w:eastAsia="Malgun Gothic" w:hint="eastAsia"/>
                <w:lang w:val="en-GB" w:eastAsia="ko-KR"/>
              </w:rPr>
              <w:t xml:space="preserve"> handling of fragmented multiple carriers should be studied</w:t>
            </w:r>
          </w:p>
        </w:tc>
      </w:tr>
      <w:tr w:rsidR="002A67BE" w14:paraId="57E1FFBB" w14:textId="77777777" w:rsidTr="00FB2F1A">
        <w:tc>
          <w:tcPr>
            <w:tcW w:w="1479" w:type="dxa"/>
          </w:tcPr>
          <w:p w14:paraId="7D4DDCA7" w14:textId="291E6CFF" w:rsidR="002A67BE"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F16E070" w14:textId="0F4840A4" w:rsidR="002A67BE" w:rsidRDefault="002A67BE" w:rsidP="002A67BE">
            <w:pPr>
              <w:rPr>
                <w:rFonts w:eastAsia="Malgun Gothic"/>
                <w:sz w:val="21"/>
                <w:szCs w:val="21"/>
                <w:lang w:eastAsia="ko-KR"/>
              </w:rPr>
            </w:pPr>
            <w:r>
              <w:rPr>
                <w:rFonts w:eastAsia="Malgun Gothic" w:hint="eastAsia"/>
                <w:sz w:val="21"/>
                <w:szCs w:val="21"/>
                <w:lang w:eastAsia="ko-KR"/>
              </w:rPr>
              <w:t>Y</w:t>
            </w:r>
          </w:p>
        </w:tc>
        <w:tc>
          <w:tcPr>
            <w:tcW w:w="6780" w:type="dxa"/>
          </w:tcPr>
          <w:p w14:paraId="1BAD0693" w14:textId="61E48A6D" w:rsidR="002A67BE" w:rsidRDefault="002A67BE" w:rsidP="002A67BE">
            <w:pPr>
              <w:pStyle w:val="BodyText"/>
              <w:rPr>
                <w:rFonts w:eastAsia="Malgun Gothic"/>
                <w:lang w:val="en-GB" w:eastAsia="ko-KR"/>
              </w:rPr>
            </w:pPr>
            <w:r w:rsidRPr="00164AC7">
              <w:rPr>
                <w:rFonts w:eastAsia="Malgun Gothic"/>
                <w:lang w:val="en-GB" w:eastAsia="ko-KR"/>
              </w:rPr>
              <w:t xml:space="preserve">We are generally </w:t>
            </w:r>
            <w:r>
              <w:rPr>
                <w:rFonts w:eastAsia="Malgun Gothic"/>
                <w:lang w:val="en-GB" w:eastAsia="ko-KR"/>
              </w:rPr>
              <w:t>OK</w:t>
            </w:r>
            <w:r w:rsidRPr="00164AC7">
              <w:rPr>
                <w:rFonts w:eastAsia="Malgun Gothic"/>
                <w:lang w:val="en-GB" w:eastAsia="ko-KR"/>
              </w:rPr>
              <w:t xml:space="preserve"> with </w:t>
            </w:r>
            <w:r>
              <w:rPr>
                <w:rFonts w:eastAsia="Malgun Gothic"/>
                <w:lang w:val="en-GB" w:eastAsia="ko-KR"/>
              </w:rPr>
              <w:t>P</w:t>
            </w:r>
            <w:r w:rsidRPr="00164AC7">
              <w:rPr>
                <w:rFonts w:eastAsia="Malgun Gothic"/>
                <w:lang w:val="en-GB" w:eastAsia="ko-KR"/>
              </w:rPr>
              <w:t xml:space="preserve">roposal 10.1 but want to clarify whether </w:t>
            </w:r>
            <w:r>
              <w:rPr>
                <w:rFonts w:eastAsia="Malgun Gothic"/>
                <w:lang w:val="en-GB" w:eastAsia="ko-KR"/>
              </w:rPr>
              <w:t>“</w:t>
            </w:r>
            <w:r w:rsidRPr="00164AC7">
              <w:rPr>
                <w:rFonts w:eastAsia="Malgun Gothic"/>
                <w:lang w:val="en-GB" w:eastAsia="ko-KR"/>
              </w:rPr>
              <w:t>multi-carrier opertaitons</w:t>
            </w:r>
            <w:r>
              <w:rPr>
                <w:rFonts w:eastAsia="Malgun Gothic"/>
                <w:lang w:val="en-GB" w:eastAsia="ko-KR"/>
              </w:rPr>
              <w:t>”</w:t>
            </w:r>
            <w:r w:rsidRPr="00164AC7">
              <w:rPr>
                <w:rFonts w:eastAsia="Malgun Gothic"/>
                <w:lang w:val="en-GB" w:eastAsia="ko-KR"/>
              </w:rPr>
              <w:t xml:space="preserve"> include both multi-carrier in same band and in different-bands. As </w:t>
            </w:r>
            <w:r>
              <w:rPr>
                <w:rFonts w:eastAsia="Malgun Gothic"/>
                <w:lang w:val="en-GB" w:eastAsia="ko-KR"/>
              </w:rPr>
              <w:t>reflected in several tdoc</w:t>
            </w:r>
            <w:r w:rsidRPr="00164AC7">
              <w:rPr>
                <w:rFonts w:eastAsia="Malgun Gothic"/>
                <w:lang w:val="en-GB" w:eastAsia="ko-KR"/>
              </w:rPr>
              <w:t xml:space="preserve">, layered (high-band and low-band, anchor carrier/non-anchor, coverage/capacity cell) approaches </w:t>
            </w:r>
            <w:r>
              <w:rPr>
                <w:rFonts w:eastAsia="Malgun Gothic"/>
                <w:lang w:val="en-GB" w:eastAsia="ko-KR"/>
              </w:rPr>
              <w:t>depend on</w:t>
            </w:r>
            <w:r w:rsidRPr="00164AC7">
              <w:rPr>
                <w:rFonts w:eastAsia="Malgun Gothic"/>
                <w:lang w:val="en-GB" w:eastAsia="ko-KR"/>
              </w:rPr>
              <w:t xml:space="preserve"> carrier utilization with </w:t>
            </w:r>
            <w:r>
              <w:rPr>
                <w:rFonts w:eastAsia="Malgun Gothic"/>
                <w:lang w:val="en-GB" w:eastAsia="ko-KR"/>
              </w:rPr>
              <w:t>accros</w:t>
            </w:r>
            <w:r w:rsidRPr="00164AC7">
              <w:rPr>
                <w:rFonts w:eastAsia="Malgun Gothic"/>
                <w:lang w:val="en-GB" w:eastAsia="ko-KR"/>
              </w:rPr>
              <w:t xml:space="preserve"> different bands</w:t>
            </w:r>
            <w:r>
              <w:rPr>
                <w:rFonts w:eastAsia="Malgun Gothic"/>
                <w:lang w:val="en-GB" w:eastAsia="ko-KR"/>
              </w:rPr>
              <w:t>. It would be helpful for the proposal to state this scope explicitly.</w:t>
            </w:r>
          </w:p>
        </w:tc>
      </w:tr>
      <w:tr w:rsidR="00B94A75" w14:paraId="1F536F05" w14:textId="77777777" w:rsidTr="00FB2F1A">
        <w:tc>
          <w:tcPr>
            <w:tcW w:w="1479" w:type="dxa"/>
          </w:tcPr>
          <w:p w14:paraId="1D9199BB" w14:textId="69E78091"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5C36C14" w14:textId="713C2466"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2B4D4236" w14:textId="77777777" w:rsidR="00B94A75" w:rsidRDefault="00B94A75" w:rsidP="00B83DD3">
            <w:pPr>
              <w:pStyle w:val="BodyText"/>
              <w:rPr>
                <w:rFonts w:eastAsiaTheme="minorEastAsia"/>
                <w:lang w:val="en-GB" w:eastAsia="zh-CN"/>
              </w:rPr>
            </w:pPr>
            <w:r>
              <w:rPr>
                <w:rFonts w:eastAsiaTheme="minorEastAsia" w:hint="eastAsia"/>
                <w:lang w:val="en-GB" w:eastAsia="zh-CN"/>
              </w:rPr>
              <w:t xml:space="preserve">Fine with the proposal. </w:t>
            </w:r>
          </w:p>
          <w:p w14:paraId="6516309A" w14:textId="4DF1CD56" w:rsidR="00B94A75" w:rsidRPr="00164AC7" w:rsidRDefault="00B94A75" w:rsidP="002A67BE">
            <w:pPr>
              <w:pStyle w:val="BodyText"/>
              <w:rPr>
                <w:rFonts w:eastAsia="Malgun Gothic"/>
                <w:lang w:val="en-GB" w:eastAsia="ko-KR"/>
              </w:rPr>
            </w:pPr>
            <w:r>
              <w:rPr>
                <w:rFonts w:eastAsiaTheme="minorEastAsia"/>
                <w:lang w:val="en-GB" w:eastAsia="zh-CN"/>
              </w:rPr>
              <w:t>J</w:t>
            </w:r>
            <w:r>
              <w:rPr>
                <w:rFonts w:eastAsiaTheme="minorEastAsia" w:hint="eastAsia"/>
                <w:lang w:val="en-GB" w:eastAsia="zh-CN"/>
              </w:rPr>
              <w:t xml:space="preserve">ust to confirm the </w:t>
            </w:r>
            <w:r>
              <w:rPr>
                <w:rFonts w:eastAsiaTheme="minorEastAsia"/>
                <w:lang w:val="en-GB" w:eastAsia="zh-CN"/>
              </w:rPr>
              <w:t>understanding</w:t>
            </w:r>
            <w:r>
              <w:rPr>
                <w:rFonts w:eastAsiaTheme="minorEastAsia" w:hint="eastAsia"/>
                <w:lang w:val="en-GB" w:eastAsia="zh-CN"/>
              </w:rPr>
              <w:t xml:space="preserve">: </w:t>
            </w:r>
            <w:r>
              <w:rPr>
                <w:rFonts w:eastAsiaTheme="minorEastAsia"/>
                <w:lang w:val="en-GB" w:eastAsia="zh-CN"/>
              </w:rPr>
              <w:t>‘</w:t>
            </w:r>
            <w:r>
              <w:rPr>
                <w:rFonts w:eastAsiaTheme="minorEastAsia" w:hint="eastAsia"/>
                <w:lang w:val="en-GB" w:eastAsia="zh-CN"/>
              </w:rPr>
              <w:t>multi-carrier operation</w:t>
            </w:r>
            <w:r>
              <w:rPr>
                <w:rFonts w:eastAsiaTheme="minorEastAsia"/>
                <w:lang w:val="en-GB" w:eastAsia="zh-CN"/>
              </w:rPr>
              <w:t>’</w:t>
            </w:r>
            <w:r>
              <w:rPr>
                <w:rFonts w:eastAsiaTheme="minorEastAsia" w:hint="eastAsia"/>
                <w:lang w:val="en-GB" w:eastAsia="zh-CN"/>
              </w:rPr>
              <w:t xml:space="preserve"> is a high-level </w:t>
            </w:r>
            <w:r>
              <w:rPr>
                <w:rFonts w:eastAsiaTheme="minorEastAsia"/>
                <w:lang w:val="en-GB" w:eastAsia="zh-CN"/>
              </w:rPr>
              <w:t>description</w:t>
            </w:r>
            <w:r>
              <w:rPr>
                <w:rFonts w:eastAsiaTheme="minorEastAsia" w:hint="eastAsia"/>
                <w:lang w:val="en-GB" w:eastAsia="zh-CN"/>
              </w:rPr>
              <w:t xml:space="preserve">, so the examples listed above (e.g. DL/UL decoupling) is not precluded. </w:t>
            </w:r>
          </w:p>
        </w:tc>
      </w:tr>
      <w:tr w:rsidR="006A449B" w14:paraId="1084F65B" w14:textId="77777777" w:rsidTr="006A449B">
        <w:tc>
          <w:tcPr>
            <w:tcW w:w="1479" w:type="dxa"/>
          </w:tcPr>
          <w:p w14:paraId="5E6C62B6" w14:textId="77777777" w:rsidR="006A449B" w:rsidRDefault="006A449B" w:rsidP="0090366A">
            <w:pPr>
              <w:rPr>
                <w:rFonts w:eastAsia="SimSun"/>
                <w:sz w:val="21"/>
                <w:szCs w:val="21"/>
                <w:lang w:val="en-US" w:eastAsia="ja-JP"/>
              </w:rPr>
            </w:pPr>
            <w:r>
              <w:rPr>
                <w:rFonts w:eastAsia="SimSun" w:hint="eastAsia"/>
                <w:sz w:val="21"/>
                <w:szCs w:val="21"/>
                <w:lang w:val="en-US" w:eastAsia="zh-CN"/>
              </w:rPr>
              <w:t>ZTE</w:t>
            </w:r>
          </w:p>
        </w:tc>
        <w:tc>
          <w:tcPr>
            <w:tcW w:w="1372" w:type="dxa"/>
          </w:tcPr>
          <w:p w14:paraId="7F13D287" w14:textId="77777777" w:rsidR="006A449B" w:rsidRDefault="006A449B" w:rsidP="0090366A">
            <w:pPr>
              <w:rPr>
                <w:rFonts w:eastAsia="SimSun"/>
                <w:sz w:val="21"/>
                <w:szCs w:val="21"/>
                <w:lang w:val="en-US" w:eastAsia="ja-JP"/>
              </w:rPr>
            </w:pPr>
          </w:p>
        </w:tc>
        <w:tc>
          <w:tcPr>
            <w:tcW w:w="6780" w:type="dxa"/>
          </w:tcPr>
          <w:p w14:paraId="36809342" w14:textId="77777777" w:rsidR="006A449B" w:rsidRDefault="006A449B" w:rsidP="0090366A">
            <w:pPr>
              <w:pStyle w:val="BodyText"/>
              <w:rPr>
                <w:rFonts w:eastAsia="SimSun"/>
                <w:sz w:val="20"/>
                <w:lang w:val="en-US" w:eastAsia="zh-CN"/>
              </w:rPr>
            </w:pPr>
            <w:r w:rsidRPr="00532B95">
              <w:rPr>
                <w:rFonts w:hint="eastAsia"/>
                <w:sz w:val="20"/>
                <w:lang w:val="en-US"/>
              </w:rPr>
              <w:t>In 5G, different technologies are designed for multi-carrier operation even for the same requirement</w:t>
            </w:r>
            <w:r>
              <w:rPr>
                <w:rFonts w:eastAsia="SimSun" w:hint="eastAsia"/>
                <w:sz w:val="20"/>
                <w:lang w:val="en-US" w:eastAsia="zh-CN"/>
              </w:rPr>
              <w:t xml:space="preserve">. We think a unified framework is very important. </w:t>
            </w:r>
          </w:p>
          <w:p w14:paraId="7D9E1B85" w14:textId="77777777" w:rsidR="006A449B" w:rsidRDefault="006A449B" w:rsidP="006A449B">
            <w:pPr>
              <w:pStyle w:val="ListParagraph"/>
              <w:numPr>
                <w:ilvl w:val="0"/>
                <w:numId w:val="11"/>
              </w:numPr>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Study how to</w:t>
            </w:r>
            <w:r w:rsidRPr="00532B95">
              <w:rPr>
                <w:b w:val="0"/>
                <w:bCs w:val="0"/>
                <w:lang w:val="en-US"/>
              </w:rPr>
              <w:t xml:space="preserve"> </w:t>
            </w:r>
            <w:r>
              <w:rPr>
                <w:rFonts w:ascii="Times New Roman" w:hAnsi="Times New Roman" w:cs="Times New Roman"/>
                <w:b w:val="0"/>
                <w:bCs w:val="0"/>
                <w:sz w:val="21"/>
                <w:szCs w:val="21"/>
                <w:lang w:val="en-US"/>
              </w:rPr>
              <w:t>improve the spectrum utilization and operations</w:t>
            </w:r>
            <w:r>
              <w:rPr>
                <w:rFonts w:ascii="Times New Roman" w:hAnsi="Times New Roman" w:cs="Times New Roman" w:hint="eastAsia"/>
                <w:b w:val="0"/>
                <w:bCs w:val="0"/>
                <w:sz w:val="21"/>
                <w:szCs w:val="21"/>
                <w:lang w:val="en-US"/>
              </w:rPr>
              <w:t xml:space="preserve"> for multi-carrier operations</w:t>
            </w:r>
          </w:p>
          <w:p w14:paraId="3592C7A3" w14:textId="77777777" w:rsidR="006A449B" w:rsidRDefault="006A449B" w:rsidP="006A449B">
            <w:pPr>
              <w:pStyle w:val="ListParagraph"/>
              <w:numPr>
                <w:ilvl w:val="1"/>
                <w:numId w:val="11"/>
              </w:numPr>
              <w:ind w:left="851" w:hanging="411"/>
              <w:rPr>
                <w:rFonts w:ascii="Times New Roman" w:hAnsi="Times New Roman" w:cs="Times New Roman"/>
                <w:b w:val="0"/>
                <w:bCs w:val="0"/>
                <w:color w:val="C00000"/>
                <w:sz w:val="21"/>
                <w:szCs w:val="21"/>
                <w:lang w:val="en-US"/>
              </w:rPr>
            </w:pPr>
            <w:r>
              <w:rPr>
                <w:rFonts w:ascii="Times New Roman" w:eastAsia="SimSun" w:hAnsi="Times New Roman" w:cs="Times New Roman" w:hint="eastAsia"/>
                <w:b w:val="0"/>
                <w:bCs w:val="0"/>
                <w:color w:val="C00000"/>
                <w:sz w:val="21"/>
                <w:szCs w:val="21"/>
                <w:lang w:val="en-US" w:eastAsia="zh-CN"/>
              </w:rPr>
              <w:t xml:space="preserve">A unified multi-carrier framework is pursued. </w:t>
            </w:r>
          </w:p>
          <w:p w14:paraId="5B0177AE" w14:textId="77777777" w:rsidR="006A449B" w:rsidRDefault="006A449B" w:rsidP="006A449B">
            <w:pPr>
              <w:pStyle w:val="ListParagraph"/>
              <w:numPr>
                <w:ilvl w:val="1"/>
                <w:numId w:val="11"/>
              </w:numPr>
              <w:ind w:left="851" w:hanging="411"/>
              <w:rPr>
                <w:rFonts w:ascii="Times New Roman" w:hAnsi="Times New Roman" w:cs="Times New Roman"/>
                <w:b w:val="0"/>
                <w:bCs w:val="0"/>
                <w:sz w:val="21"/>
                <w:szCs w:val="21"/>
                <w:lang w:val="en-US"/>
              </w:rPr>
            </w:pPr>
            <w:r>
              <w:rPr>
                <w:rFonts w:ascii="Times New Roman" w:hAnsi="Times New Roman" w:cs="Times New Roman" w:hint="eastAsia"/>
                <w:b w:val="0"/>
                <w:bCs w:val="0"/>
                <w:sz w:val="21"/>
                <w:szCs w:val="21"/>
                <w:lang w:val="en-US"/>
              </w:rPr>
              <w:t xml:space="preserve">Note: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study under this agenda item should be kept on high-level directions, and </w:t>
            </w:r>
            <w:r>
              <w:rPr>
                <w:rFonts w:ascii="Times New Roman" w:hAnsi="Times New Roman" w:cs="Times New Roman"/>
                <w:b w:val="0"/>
                <w:bCs w:val="0"/>
                <w:sz w:val="21"/>
                <w:szCs w:val="21"/>
                <w:lang w:val="en-US"/>
              </w:rPr>
              <w:t>the</w:t>
            </w:r>
            <w:r>
              <w:rPr>
                <w:rFonts w:ascii="Times New Roman" w:hAnsi="Times New Roman" w:cs="Times New Roman" w:hint="eastAsia"/>
                <w:b w:val="0"/>
                <w:bCs w:val="0"/>
                <w:sz w:val="21"/>
                <w:szCs w:val="21"/>
                <w:lang w:val="en-US"/>
              </w:rPr>
              <w:t xml:space="preserve"> technical </w:t>
            </w:r>
            <w:r>
              <w:rPr>
                <w:rFonts w:ascii="Times New Roman" w:hAnsi="Times New Roman" w:cs="Times New Roman"/>
                <w:b w:val="0"/>
                <w:bCs w:val="0"/>
                <w:sz w:val="21"/>
                <w:szCs w:val="21"/>
                <w:lang w:val="en-US"/>
              </w:rPr>
              <w:t>details</w:t>
            </w:r>
            <w:r>
              <w:rPr>
                <w:rFonts w:ascii="Times New Roman" w:hAnsi="Times New Roman" w:cs="Times New Roman" w:hint="eastAsia"/>
                <w:b w:val="0"/>
                <w:bCs w:val="0"/>
                <w:sz w:val="21"/>
                <w:szCs w:val="21"/>
                <w:lang w:val="en-US"/>
              </w:rPr>
              <w:t xml:space="preserve"> can be studied under other agendas in future RAN1 meetings</w:t>
            </w:r>
          </w:p>
          <w:p w14:paraId="62592247" w14:textId="77777777" w:rsidR="006A449B" w:rsidRDefault="006A449B" w:rsidP="0090366A">
            <w:pPr>
              <w:pStyle w:val="BodyText"/>
              <w:rPr>
                <w:rFonts w:eastAsia="SimSun"/>
                <w:sz w:val="20"/>
                <w:lang w:val="en-GB" w:eastAsia="zh-CN"/>
              </w:rPr>
            </w:pPr>
            <w:r>
              <w:rPr>
                <w:rFonts w:eastAsia="SimSun"/>
                <w:sz w:val="20"/>
                <w:lang w:val="en-GB" w:eastAsia="zh-CN"/>
              </w:rPr>
              <w:t>With this, the study should be held and distributed to A.I. 11.11.</w:t>
            </w:r>
          </w:p>
        </w:tc>
      </w:tr>
      <w:tr w:rsidR="00D0388C" w14:paraId="69FABB92" w14:textId="77777777" w:rsidTr="006A449B">
        <w:tc>
          <w:tcPr>
            <w:tcW w:w="1479" w:type="dxa"/>
          </w:tcPr>
          <w:p w14:paraId="46E93069" w14:textId="086361D7" w:rsidR="00D0388C" w:rsidRDefault="00D0388C" w:rsidP="00D0388C">
            <w:pPr>
              <w:rPr>
                <w:rFonts w:eastAsia="SimSun"/>
                <w:sz w:val="21"/>
                <w:szCs w:val="21"/>
                <w:lang w:val="en-US" w:eastAsia="zh-CN"/>
              </w:rPr>
            </w:pPr>
            <w:r>
              <w:rPr>
                <w:rFonts w:eastAsia="Yu Mincho"/>
                <w:sz w:val="21"/>
                <w:szCs w:val="21"/>
                <w:lang w:val="en-US" w:eastAsia="ja-JP"/>
              </w:rPr>
              <w:t>FUTUREWEI</w:t>
            </w:r>
          </w:p>
        </w:tc>
        <w:tc>
          <w:tcPr>
            <w:tcW w:w="1372" w:type="dxa"/>
          </w:tcPr>
          <w:p w14:paraId="7AF30BAD" w14:textId="77777777" w:rsidR="00D0388C" w:rsidRDefault="00D0388C" w:rsidP="00D0388C">
            <w:pPr>
              <w:rPr>
                <w:rFonts w:eastAsia="SimSun"/>
                <w:sz w:val="21"/>
                <w:szCs w:val="21"/>
                <w:lang w:val="en-US" w:eastAsia="ja-JP"/>
              </w:rPr>
            </w:pPr>
          </w:p>
        </w:tc>
        <w:tc>
          <w:tcPr>
            <w:tcW w:w="6780" w:type="dxa"/>
          </w:tcPr>
          <w:p w14:paraId="5913DC64" w14:textId="67AD2715" w:rsidR="00D0388C" w:rsidRDefault="00D0388C" w:rsidP="00D0388C">
            <w:pPr>
              <w:pStyle w:val="BodyText"/>
              <w:rPr>
                <w:sz w:val="20"/>
              </w:rPr>
            </w:pPr>
            <w:r>
              <w:rPr>
                <w:lang w:val="en-GB"/>
              </w:rPr>
              <w:t>Not this agenda item</w:t>
            </w:r>
          </w:p>
        </w:tc>
      </w:tr>
      <w:tr w:rsidR="00DE6357" w14:paraId="31F5F314" w14:textId="77777777" w:rsidTr="006A449B">
        <w:tc>
          <w:tcPr>
            <w:tcW w:w="1479" w:type="dxa"/>
          </w:tcPr>
          <w:p w14:paraId="6E1A0B9D" w14:textId="7D43DA26" w:rsidR="00DE6357" w:rsidRDefault="00DE6357" w:rsidP="00DE6357">
            <w:pPr>
              <w:rPr>
                <w:rFonts w:eastAsia="Yu Mincho"/>
                <w:sz w:val="21"/>
                <w:szCs w:val="21"/>
                <w:lang w:val="en-US" w:eastAsia="ja-JP"/>
              </w:rPr>
            </w:pPr>
            <w:r>
              <w:rPr>
                <w:rFonts w:eastAsiaTheme="minorEastAsia" w:hint="eastAsia"/>
                <w:sz w:val="21"/>
                <w:szCs w:val="21"/>
                <w:lang w:val="en-US" w:eastAsia="zh-CN"/>
              </w:rPr>
              <w:lastRenderedPageBreak/>
              <w:t>S</w:t>
            </w:r>
            <w:r>
              <w:rPr>
                <w:rFonts w:eastAsiaTheme="minorEastAsia"/>
                <w:sz w:val="21"/>
                <w:szCs w:val="21"/>
                <w:lang w:val="en-US" w:eastAsia="zh-CN"/>
              </w:rPr>
              <w:t>preadtrum</w:t>
            </w:r>
          </w:p>
        </w:tc>
        <w:tc>
          <w:tcPr>
            <w:tcW w:w="1372" w:type="dxa"/>
          </w:tcPr>
          <w:p w14:paraId="783C6B43" w14:textId="2F14EEA6" w:rsidR="00DE6357" w:rsidRDefault="00DE6357" w:rsidP="00DE6357">
            <w:pPr>
              <w:rPr>
                <w:rFonts w:eastAsia="SimSun"/>
                <w:sz w:val="21"/>
                <w:szCs w:val="21"/>
                <w:lang w:val="en-US" w:eastAsia="ja-JP"/>
              </w:rPr>
            </w:pPr>
            <w:r>
              <w:rPr>
                <w:rFonts w:eastAsiaTheme="minorEastAsia" w:hint="eastAsia"/>
                <w:sz w:val="21"/>
                <w:szCs w:val="21"/>
                <w:lang w:eastAsia="zh-CN"/>
              </w:rPr>
              <w:t>Y</w:t>
            </w:r>
          </w:p>
        </w:tc>
        <w:tc>
          <w:tcPr>
            <w:tcW w:w="6780" w:type="dxa"/>
          </w:tcPr>
          <w:p w14:paraId="40EBD277" w14:textId="5114201C" w:rsidR="00DE6357" w:rsidRDefault="00DE6357" w:rsidP="00DE6357">
            <w:pPr>
              <w:pStyle w:val="BodyText"/>
              <w:rPr>
                <w:lang w:val="en-GB"/>
              </w:rPr>
            </w:pPr>
            <w:r w:rsidRPr="001743CF">
              <w:rPr>
                <w:rFonts w:eastAsiaTheme="minorEastAsia"/>
                <w:lang w:val="en-GB" w:eastAsia="zh-CN"/>
              </w:rPr>
              <w:t>We suggest to list some potential high-level solutions, such as multiple carriers single cell (MCSC), DL and UL decoupling, etc.</w:t>
            </w:r>
          </w:p>
        </w:tc>
      </w:tr>
      <w:tr w:rsidR="004D27AA" w14:paraId="31E62741" w14:textId="77777777" w:rsidTr="006A449B">
        <w:tc>
          <w:tcPr>
            <w:tcW w:w="1479" w:type="dxa"/>
          </w:tcPr>
          <w:p w14:paraId="30A472BC" w14:textId="32F73EFC" w:rsidR="004D27AA" w:rsidRDefault="004D27AA" w:rsidP="00DE6357">
            <w:pPr>
              <w:rPr>
                <w:rFonts w:eastAsiaTheme="minorEastAsia"/>
                <w:sz w:val="21"/>
                <w:szCs w:val="21"/>
                <w:lang w:val="en-US" w:eastAsia="zh-CN"/>
              </w:rPr>
            </w:pPr>
            <w:r>
              <w:rPr>
                <w:rFonts w:eastAsiaTheme="minorEastAsia"/>
                <w:sz w:val="21"/>
                <w:szCs w:val="21"/>
                <w:lang w:val="en-US" w:eastAsia="zh-CN"/>
              </w:rPr>
              <w:t>Rakuten</w:t>
            </w:r>
          </w:p>
        </w:tc>
        <w:tc>
          <w:tcPr>
            <w:tcW w:w="1372" w:type="dxa"/>
          </w:tcPr>
          <w:p w14:paraId="2FD26280" w14:textId="52380F01" w:rsidR="004D27AA" w:rsidRDefault="004D27AA" w:rsidP="00DE6357">
            <w:pPr>
              <w:rPr>
                <w:rFonts w:eastAsiaTheme="minorEastAsia"/>
                <w:sz w:val="21"/>
                <w:szCs w:val="21"/>
                <w:lang w:eastAsia="zh-CN"/>
              </w:rPr>
            </w:pPr>
            <w:r>
              <w:rPr>
                <w:rFonts w:eastAsiaTheme="minorEastAsia"/>
                <w:sz w:val="21"/>
                <w:szCs w:val="21"/>
                <w:lang w:eastAsia="zh-CN"/>
              </w:rPr>
              <w:t>Y</w:t>
            </w:r>
          </w:p>
        </w:tc>
        <w:tc>
          <w:tcPr>
            <w:tcW w:w="6780" w:type="dxa"/>
          </w:tcPr>
          <w:p w14:paraId="351997ED" w14:textId="568764C5" w:rsidR="004D27AA" w:rsidRPr="001743CF" w:rsidRDefault="004D27AA" w:rsidP="00DE6357">
            <w:pPr>
              <w:pStyle w:val="BodyText"/>
              <w:rPr>
                <w:rFonts w:eastAsiaTheme="minorEastAsia"/>
                <w:lang w:val="en-GB" w:eastAsia="zh-CN"/>
              </w:rPr>
            </w:pPr>
            <w:r>
              <w:rPr>
                <w:rFonts w:eastAsiaTheme="minorEastAsia"/>
                <w:lang w:val="en-GB" w:eastAsia="zh-CN"/>
              </w:rPr>
              <w:t>Support</w:t>
            </w:r>
          </w:p>
        </w:tc>
      </w:tr>
      <w:tr w:rsidR="00A650DD" w14:paraId="0AA01B82" w14:textId="77777777" w:rsidTr="006A449B">
        <w:tc>
          <w:tcPr>
            <w:tcW w:w="1479" w:type="dxa"/>
          </w:tcPr>
          <w:p w14:paraId="2FB8D511" w14:textId="1AD151A2" w:rsidR="00A650DD" w:rsidRDefault="00A650DD" w:rsidP="00A650DD">
            <w:pPr>
              <w:rPr>
                <w:rFonts w:eastAsiaTheme="minorEastAsia"/>
                <w:sz w:val="21"/>
                <w:szCs w:val="21"/>
                <w:lang w:val="en-US" w:eastAsia="zh-CN"/>
              </w:rPr>
            </w:pPr>
            <w:r w:rsidRPr="00F97AAB">
              <w:t>Fainity</w:t>
            </w:r>
          </w:p>
        </w:tc>
        <w:tc>
          <w:tcPr>
            <w:tcW w:w="1372" w:type="dxa"/>
          </w:tcPr>
          <w:p w14:paraId="60D2B63B" w14:textId="6B35727D" w:rsidR="00A650DD" w:rsidRDefault="00A650DD" w:rsidP="00A650DD">
            <w:pPr>
              <w:rPr>
                <w:rFonts w:eastAsiaTheme="minorEastAsia"/>
                <w:sz w:val="21"/>
                <w:szCs w:val="21"/>
                <w:lang w:eastAsia="zh-CN"/>
              </w:rPr>
            </w:pPr>
            <w:r w:rsidRPr="00F97AAB">
              <w:t>Y</w:t>
            </w:r>
          </w:p>
        </w:tc>
        <w:tc>
          <w:tcPr>
            <w:tcW w:w="6780" w:type="dxa"/>
          </w:tcPr>
          <w:p w14:paraId="0EA5D319" w14:textId="7C761FEA" w:rsidR="00A650DD" w:rsidRDefault="00A650DD" w:rsidP="00A650DD">
            <w:pPr>
              <w:pStyle w:val="BodyText"/>
              <w:rPr>
                <w:rFonts w:eastAsiaTheme="minorEastAsia"/>
                <w:lang w:val="en-GB" w:eastAsia="zh-CN"/>
              </w:rPr>
            </w:pPr>
            <w:r w:rsidRPr="00532B95">
              <w:rPr>
                <w:lang w:val="en-US"/>
              </w:rPr>
              <w:t>At least support study DL/UL decoupling</w:t>
            </w:r>
          </w:p>
        </w:tc>
      </w:tr>
      <w:tr w:rsidR="007E0DD6" w14:paraId="618CDF5C" w14:textId="77777777" w:rsidTr="006A449B">
        <w:tc>
          <w:tcPr>
            <w:tcW w:w="1479" w:type="dxa"/>
          </w:tcPr>
          <w:p w14:paraId="685A06B9" w14:textId="0848445F" w:rsidR="007E0DD6" w:rsidRPr="00F97AAB" w:rsidRDefault="007E0DD6" w:rsidP="00A650DD">
            <w:r>
              <w:t>Ericsson</w:t>
            </w:r>
          </w:p>
        </w:tc>
        <w:tc>
          <w:tcPr>
            <w:tcW w:w="1372" w:type="dxa"/>
          </w:tcPr>
          <w:p w14:paraId="60C0C3BE" w14:textId="1E29BDA4" w:rsidR="007E0DD6" w:rsidRPr="00F97AAB" w:rsidRDefault="002B3233" w:rsidP="00A650DD">
            <w:r>
              <w:t>Y</w:t>
            </w:r>
          </w:p>
        </w:tc>
        <w:tc>
          <w:tcPr>
            <w:tcW w:w="6780" w:type="dxa"/>
          </w:tcPr>
          <w:p w14:paraId="437AEDF4" w14:textId="77777777" w:rsidR="002B3233" w:rsidRPr="002B3233" w:rsidRDefault="002B3233" w:rsidP="002B3233">
            <w:pPr>
              <w:pStyle w:val="BodyText"/>
              <w:rPr>
                <w:lang w:val="en-US"/>
              </w:rPr>
            </w:pPr>
            <w:r w:rsidRPr="002B3233">
              <w:rPr>
                <w:lang w:val="en-US"/>
              </w:rPr>
              <w:t>General aspects of the CA framework and whether additional tools are needed can be discussed here. It is important not to define multiple mechanisms addressing the same problem (and the problem addressed should be clear before diving into solutions). Detailed solutions are likely better discussed in other agenda item.</w:t>
            </w:r>
          </w:p>
          <w:p w14:paraId="5E223660" w14:textId="5E0773AB" w:rsidR="007E0DD6" w:rsidRPr="00532B95" w:rsidRDefault="002B3233" w:rsidP="002B3233">
            <w:pPr>
              <w:pStyle w:val="BodyText"/>
              <w:rPr>
                <w:lang w:val="en-US"/>
              </w:rPr>
            </w:pPr>
            <w:r w:rsidRPr="002B3233">
              <w:rPr>
                <w:lang w:val="en-US"/>
              </w:rPr>
              <w:t>Flexible pairing of UL and DL carriers (“UL/DL decoupling”) can provide significant improvements in the uplink and should be considered as a part of the general CA framework. Given the bursty nature of packet data, rapid activation of additional spectrum resources is important. Whether to define ‘virtual carriers’ spanning multiple physical carriers needs further investigations.</w:t>
            </w:r>
          </w:p>
        </w:tc>
      </w:tr>
      <w:tr w:rsidR="000A5EBF" w14:paraId="0B7F6E33" w14:textId="77777777" w:rsidTr="006A449B">
        <w:tc>
          <w:tcPr>
            <w:tcW w:w="1479" w:type="dxa"/>
          </w:tcPr>
          <w:p w14:paraId="79287A00" w14:textId="5E5CD27E" w:rsidR="000A5EBF" w:rsidRDefault="000A5EBF" w:rsidP="00A650DD">
            <w:r>
              <w:t>MediaTek</w:t>
            </w:r>
          </w:p>
        </w:tc>
        <w:tc>
          <w:tcPr>
            <w:tcW w:w="1372" w:type="dxa"/>
          </w:tcPr>
          <w:p w14:paraId="20DD5068" w14:textId="2A040A42" w:rsidR="000A5EBF" w:rsidRDefault="000A5EBF" w:rsidP="00A650DD">
            <w:r>
              <w:t>Y</w:t>
            </w:r>
          </w:p>
        </w:tc>
        <w:tc>
          <w:tcPr>
            <w:tcW w:w="6780" w:type="dxa"/>
          </w:tcPr>
          <w:p w14:paraId="656269BD" w14:textId="4FB55964" w:rsidR="000A5EBF" w:rsidRPr="002B3233" w:rsidRDefault="000A5EBF" w:rsidP="002B3233">
            <w:pPr>
              <w:pStyle w:val="BodyText"/>
              <w:rPr>
                <w:lang w:val="en-US"/>
              </w:rPr>
            </w:pPr>
            <w:r>
              <w:rPr>
                <w:lang w:val="en-US"/>
              </w:rPr>
              <w:t xml:space="preserve">We do </w:t>
            </w:r>
            <w:r w:rsidRPr="000A5EBF">
              <w:rPr>
                <w:u w:val="single"/>
                <w:lang w:val="en-US"/>
              </w:rPr>
              <w:t>not</w:t>
            </w:r>
            <w:r>
              <w:rPr>
                <w:lang w:val="en-US"/>
              </w:rPr>
              <w:t xml:space="preserve"> support to change “multi-carrier” to “CA”, as we have not defined yet the framework for 6G.</w:t>
            </w:r>
          </w:p>
        </w:tc>
      </w:tr>
      <w:tr w:rsidR="007D56D4" w14:paraId="43D0E00A" w14:textId="77777777" w:rsidTr="006A449B">
        <w:tc>
          <w:tcPr>
            <w:tcW w:w="1479" w:type="dxa"/>
          </w:tcPr>
          <w:p w14:paraId="17222821" w14:textId="618EF181" w:rsidR="007D56D4" w:rsidRDefault="007D56D4" w:rsidP="007D56D4">
            <w:r>
              <w:rPr>
                <w:rFonts w:eastAsia="Malgun Gothic" w:hint="eastAsia"/>
                <w:sz w:val="21"/>
                <w:szCs w:val="21"/>
                <w:lang w:val="en-US" w:eastAsia="ko-KR"/>
              </w:rPr>
              <w:t>SK Telecom</w:t>
            </w:r>
          </w:p>
        </w:tc>
        <w:tc>
          <w:tcPr>
            <w:tcW w:w="1372" w:type="dxa"/>
          </w:tcPr>
          <w:p w14:paraId="146A47B1" w14:textId="43D3BE2D" w:rsidR="007D56D4" w:rsidRDefault="007D56D4" w:rsidP="007D56D4">
            <w:r>
              <w:rPr>
                <w:rFonts w:eastAsia="Malgun Gothic" w:hint="eastAsia"/>
                <w:sz w:val="21"/>
                <w:szCs w:val="21"/>
                <w:lang w:eastAsia="ko-KR"/>
              </w:rPr>
              <w:t>Y</w:t>
            </w:r>
          </w:p>
        </w:tc>
        <w:tc>
          <w:tcPr>
            <w:tcW w:w="6780" w:type="dxa"/>
          </w:tcPr>
          <w:p w14:paraId="4C4D12A3" w14:textId="2D3395CC" w:rsidR="007D56D4" w:rsidRDefault="007D56D4" w:rsidP="007D56D4">
            <w:pPr>
              <w:pStyle w:val="BodyText"/>
              <w:rPr>
                <w:lang w:val="en-US"/>
              </w:rPr>
            </w:pPr>
            <w:r>
              <w:rPr>
                <w:rFonts w:eastAsia="Malgun Gothic" w:hint="eastAsia"/>
                <w:lang w:val="en-GB" w:eastAsia="ko-KR"/>
              </w:rPr>
              <w:t xml:space="preserve">Generally fine but unclear what exactly </w:t>
            </w:r>
            <w:r>
              <w:rPr>
                <w:rFonts w:eastAsia="Malgun Gothic"/>
                <w:lang w:val="en-GB" w:eastAsia="ko-KR"/>
              </w:rPr>
              <w:t>‘</w:t>
            </w:r>
            <w:r>
              <w:rPr>
                <w:rFonts w:eastAsia="Malgun Gothic" w:hint="eastAsia"/>
                <w:lang w:val="en-GB" w:eastAsia="ko-KR"/>
              </w:rPr>
              <w:t>high-level decision</w:t>
            </w:r>
            <w:r>
              <w:rPr>
                <w:rFonts w:eastAsia="Malgun Gothic"/>
                <w:lang w:val="en-GB" w:eastAsia="ko-KR"/>
              </w:rPr>
              <w:t>’</w:t>
            </w:r>
            <w:r>
              <w:rPr>
                <w:rFonts w:eastAsia="Malgun Gothic" w:hint="eastAsia"/>
                <w:lang w:val="en-GB" w:eastAsia="ko-KR"/>
              </w:rPr>
              <w:t xml:space="preserve"> would be.</w:t>
            </w:r>
          </w:p>
        </w:tc>
      </w:tr>
      <w:tr w:rsidR="005B5256" w14:paraId="72597CE7" w14:textId="77777777" w:rsidTr="006A449B">
        <w:tc>
          <w:tcPr>
            <w:tcW w:w="1479" w:type="dxa"/>
          </w:tcPr>
          <w:p w14:paraId="777581A5" w14:textId="673434E5" w:rsidR="005B5256" w:rsidRDefault="005B5256" w:rsidP="005B5256">
            <w:pPr>
              <w:rPr>
                <w:rFonts w:eastAsia="Malgun Gothic"/>
                <w:sz w:val="21"/>
                <w:szCs w:val="21"/>
                <w:lang w:val="en-US" w:eastAsia="ko-KR"/>
              </w:rPr>
            </w:pPr>
            <w:r>
              <w:rPr>
                <w:rFonts w:eastAsia="Malgun Gothic"/>
                <w:sz w:val="21"/>
                <w:szCs w:val="21"/>
                <w:lang w:val="en-US" w:eastAsia="ko-KR"/>
              </w:rPr>
              <w:t>CEWIT</w:t>
            </w:r>
          </w:p>
        </w:tc>
        <w:tc>
          <w:tcPr>
            <w:tcW w:w="1372" w:type="dxa"/>
          </w:tcPr>
          <w:p w14:paraId="71FB9EDC" w14:textId="58DE35C4" w:rsidR="005B5256" w:rsidRDefault="005B5256" w:rsidP="005B5256">
            <w:pPr>
              <w:rPr>
                <w:rFonts w:eastAsia="Malgun Gothic"/>
                <w:sz w:val="21"/>
                <w:szCs w:val="21"/>
                <w:lang w:eastAsia="ko-KR"/>
              </w:rPr>
            </w:pPr>
            <w:r>
              <w:rPr>
                <w:rFonts w:eastAsia="Malgun Gothic"/>
                <w:sz w:val="21"/>
                <w:szCs w:val="21"/>
                <w:lang w:eastAsia="ko-KR"/>
              </w:rPr>
              <w:t>Y</w:t>
            </w:r>
          </w:p>
        </w:tc>
        <w:tc>
          <w:tcPr>
            <w:tcW w:w="6780" w:type="dxa"/>
          </w:tcPr>
          <w:p w14:paraId="5D0A61DF" w14:textId="5FC194B7" w:rsidR="005B5256" w:rsidRDefault="005B5256" w:rsidP="005B5256">
            <w:pPr>
              <w:pStyle w:val="BodyText"/>
              <w:rPr>
                <w:rFonts w:eastAsia="Malgun Gothic"/>
                <w:lang w:val="en-GB" w:eastAsia="ko-KR"/>
              </w:rPr>
            </w:pPr>
            <w:r>
              <w:rPr>
                <w:rFonts w:eastAsia="Malgun Gothic"/>
                <w:lang w:val="en-GB" w:eastAsia="ko-KR"/>
              </w:rPr>
              <w:t>We are ok with the proposal, but propose further to take this up along with ‘Concept and Operation of BWP’</w:t>
            </w:r>
          </w:p>
        </w:tc>
      </w:tr>
      <w:tr w:rsidR="008E1415" w14:paraId="0C067305" w14:textId="77777777" w:rsidTr="006A449B">
        <w:tc>
          <w:tcPr>
            <w:tcW w:w="1479" w:type="dxa"/>
          </w:tcPr>
          <w:p w14:paraId="71167C5B" w14:textId="2BA7554D" w:rsidR="008E1415" w:rsidRDefault="008E1415" w:rsidP="008E1415">
            <w:pPr>
              <w:rPr>
                <w:rFonts w:eastAsia="Malgun Gothic"/>
                <w:sz w:val="21"/>
                <w:szCs w:val="21"/>
                <w:lang w:val="en-US" w:eastAsia="ko-KR"/>
              </w:rPr>
            </w:pPr>
            <w:r>
              <w:rPr>
                <w:rFonts w:eastAsiaTheme="minorEastAsia" w:hint="eastAsia"/>
                <w:sz w:val="21"/>
                <w:szCs w:val="21"/>
                <w:lang w:val="en-US" w:eastAsia="zh-CN"/>
              </w:rPr>
              <w:t>Xiaomi</w:t>
            </w:r>
          </w:p>
        </w:tc>
        <w:tc>
          <w:tcPr>
            <w:tcW w:w="1372" w:type="dxa"/>
          </w:tcPr>
          <w:p w14:paraId="06ADAB4B" w14:textId="77777777" w:rsidR="008E1415" w:rsidRDefault="008E1415" w:rsidP="008E1415">
            <w:pPr>
              <w:rPr>
                <w:rFonts w:eastAsia="Malgun Gothic"/>
                <w:sz w:val="21"/>
                <w:szCs w:val="21"/>
                <w:lang w:eastAsia="ko-KR"/>
              </w:rPr>
            </w:pPr>
          </w:p>
        </w:tc>
        <w:tc>
          <w:tcPr>
            <w:tcW w:w="6780" w:type="dxa"/>
          </w:tcPr>
          <w:p w14:paraId="4F911604" w14:textId="4D802F75" w:rsidR="008E1415" w:rsidRDefault="008E1415" w:rsidP="008E1415">
            <w:pPr>
              <w:pStyle w:val="BodyText"/>
              <w:rPr>
                <w:rFonts w:eastAsia="Malgun Gothic"/>
                <w:lang w:val="en-GB" w:eastAsia="ko-KR"/>
              </w:rPr>
            </w:pPr>
            <w:r>
              <w:rPr>
                <w:rFonts w:eastAsiaTheme="minorEastAsia" w:hint="eastAsia"/>
                <w:lang w:val="en-GB" w:eastAsia="zh-CN"/>
              </w:rPr>
              <w:t>We think this can be discussed later in the related agenda.</w:t>
            </w:r>
          </w:p>
        </w:tc>
      </w:tr>
      <w:tr w:rsidR="000046AB" w14:paraId="655A1AD3" w14:textId="77777777" w:rsidTr="006A449B">
        <w:tc>
          <w:tcPr>
            <w:tcW w:w="1479" w:type="dxa"/>
          </w:tcPr>
          <w:p w14:paraId="3D0DC948" w14:textId="0D8F94C2" w:rsidR="000046AB" w:rsidRDefault="000046AB" w:rsidP="000046AB">
            <w:pPr>
              <w:rPr>
                <w:rFonts w:eastAsiaTheme="minorEastAsia" w:hint="eastAsia"/>
                <w:sz w:val="21"/>
                <w:szCs w:val="21"/>
                <w:lang w:val="en-US" w:eastAsia="zh-CN"/>
              </w:rPr>
            </w:pPr>
            <w:r>
              <w:rPr>
                <w:rFonts w:eastAsia="Yu Mincho"/>
                <w:sz w:val="21"/>
                <w:szCs w:val="21"/>
                <w:lang w:val="en-US" w:eastAsia="ja-JP"/>
              </w:rPr>
              <w:t>Sharp</w:t>
            </w:r>
          </w:p>
        </w:tc>
        <w:tc>
          <w:tcPr>
            <w:tcW w:w="1372" w:type="dxa"/>
          </w:tcPr>
          <w:p w14:paraId="54EFB0B6" w14:textId="584A993D" w:rsidR="000046AB" w:rsidRDefault="000046AB" w:rsidP="000046AB">
            <w:pPr>
              <w:rPr>
                <w:rFonts w:eastAsia="Malgun Gothic"/>
                <w:sz w:val="21"/>
                <w:szCs w:val="21"/>
                <w:lang w:eastAsia="ko-KR"/>
              </w:rPr>
            </w:pPr>
            <w:r>
              <w:rPr>
                <w:rFonts w:eastAsia="Yu Mincho"/>
                <w:sz w:val="21"/>
                <w:szCs w:val="21"/>
                <w:lang w:eastAsia="ja-JP"/>
              </w:rPr>
              <w:t>Y</w:t>
            </w:r>
          </w:p>
        </w:tc>
        <w:tc>
          <w:tcPr>
            <w:tcW w:w="6780" w:type="dxa"/>
          </w:tcPr>
          <w:p w14:paraId="0A5B22FE" w14:textId="77777777" w:rsidR="000046AB" w:rsidRDefault="000046AB" w:rsidP="000046AB">
            <w:pPr>
              <w:pStyle w:val="BodyText"/>
              <w:rPr>
                <w:rFonts w:eastAsiaTheme="minorEastAsia" w:hint="eastAsia"/>
                <w:lang w:val="en-GB" w:eastAsia="zh-CN"/>
              </w:rPr>
            </w:pPr>
          </w:p>
        </w:tc>
      </w:tr>
    </w:tbl>
    <w:p w14:paraId="2DF48AE2" w14:textId="77777777" w:rsidR="00C04E80" w:rsidRDefault="00C04E80" w:rsidP="00C93E9A">
      <w:pPr>
        <w:pStyle w:val="BodyText"/>
        <w:rPr>
          <w:lang w:val="en-GB"/>
        </w:rPr>
      </w:pPr>
    </w:p>
    <w:p w14:paraId="2EB151A7" w14:textId="77777777" w:rsidR="00C04E80" w:rsidRDefault="00C04E80" w:rsidP="00C04E80">
      <w:pPr>
        <w:pStyle w:val="BodyText"/>
        <w:rPr>
          <w:lang w:val="en-GB"/>
        </w:rPr>
      </w:pPr>
    </w:p>
    <w:p w14:paraId="6396329B" w14:textId="74CAF4CB" w:rsidR="00C04E80" w:rsidRPr="00C17422" w:rsidRDefault="00A469A8" w:rsidP="00C04E80">
      <w:pPr>
        <w:pStyle w:val="Heading1"/>
        <w:ind w:left="284" w:hanging="284"/>
        <w:rPr>
          <w:b/>
          <w:bCs/>
        </w:rPr>
      </w:pPr>
      <w:r>
        <w:rPr>
          <w:rFonts w:eastAsia="Yu Mincho" w:hint="eastAsia"/>
          <w:b/>
          <w:bCs/>
          <w:lang w:eastAsia="ja-JP"/>
        </w:rPr>
        <w:t>11</w:t>
      </w:r>
      <w:r w:rsidR="00C04E80" w:rsidRPr="00C17422">
        <w:rPr>
          <w:b/>
          <w:bCs/>
        </w:rPr>
        <w:t xml:space="preserve"> </w:t>
      </w:r>
      <w:r w:rsidRPr="00A469A8">
        <w:rPr>
          <w:rFonts w:eastAsia="Yu Mincho"/>
          <w:b/>
          <w:bCs/>
          <w:lang w:eastAsia="ja-JP"/>
        </w:rPr>
        <w:t>Spectrum efficiency</w:t>
      </w:r>
    </w:p>
    <w:p w14:paraId="1F66AA19" w14:textId="77777777" w:rsidR="006B244A" w:rsidRDefault="006B244A" w:rsidP="006B244A">
      <w:pPr>
        <w:pStyle w:val="BodyText"/>
        <w:rPr>
          <w:lang w:val="en-US"/>
        </w:rPr>
      </w:pPr>
      <w:r>
        <w:rPr>
          <w:rFonts w:hint="eastAsia"/>
          <w:lang w:val="en-US"/>
        </w:rPr>
        <w:t>Related to these aspects, the SID states following objectives:</w:t>
      </w:r>
    </w:p>
    <w:tbl>
      <w:tblPr>
        <w:tblStyle w:val="TableGrid"/>
        <w:tblW w:w="0" w:type="auto"/>
        <w:tblLook w:val="04A0" w:firstRow="1" w:lastRow="0" w:firstColumn="1" w:lastColumn="0" w:noHBand="0" w:noVBand="1"/>
      </w:tblPr>
      <w:tblGrid>
        <w:gridCol w:w="9630"/>
      </w:tblGrid>
      <w:tr w:rsidR="006B244A" w14:paraId="43F91628" w14:textId="77777777" w:rsidTr="00FB2F1A">
        <w:tc>
          <w:tcPr>
            <w:tcW w:w="9838" w:type="dxa"/>
          </w:tcPr>
          <w:p w14:paraId="40983B60" w14:textId="77777777" w:rsidR="006B244A" w:rsidRPr="0057360A"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2B2AB7DB"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20DC0834"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34337CD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57360A">
              <w:rPr>
                <w:rFonts w:eastAsia="MS Mincho"/>
                <w:color w:val="000000"/>
                <w:highlight w:val="cyan"/>
                <w:lang w:eastAsia="en-GB"/>
              </w:rPr>
              <w:t xml:space="preserve">Enhanced spectral efficiency. </w:t>
            </w:r>
          </w:p>
          <w:p w14:paraId="36494F0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56969E1"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280FA845"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7BB71623"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39D929F6"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5B2B95E9"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3222F9CA"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Aim at a harmonized 6G Radio design for TN and NTN, including their integration.</w:t>
            </w:r>
          </w:p>
          <w:p w14:paraId="02D594AD" w14:textId="77777777" w:rsidR="006B244A" w:rsidRPr="0057360A" w:rsidRDefault="006B244A" w:rsidP="009D77A4">
            <w:pPr>
              <w:numPr>
                <w:ilvl w:val="0"/>
                <w:numId w:val="3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56B55F9A" w14:textId="77777777" w:rsidR="006B244A" w:rsidRPr="00435C80" w:rsidRDefault="006B244A" w:rsidP="00FB2F1A">
            <w:pPr>
              <w:spacing w:after="120"/>
              <w:ind w:leftChars="213" w:left="426"/>
              <w:rPr>
                <w:color w:val="000000" w:themeColor="text1"/>
                <w:lang w:eastAsia="ja-JP"/>
              </w:rPr>
            </w:pPr>
            <w:r w:rsidRPr="00435C80">
              <w:rPr>
                <w:rFonts w:hint="eastAsia"/>
                <w:color w:val="000000" w:themeColor="text1"/>
                <w:lang w:eastAsia="ja-JP"/>
              </w:rPr>
              <w:lastRenderedPageBreak/>
              <w:t xml:space="preserve">Note1: </w:t>
            </w:r>
            <w:r w:rsidRPr="00435C80">
              <w:rPr>
                <w:color w:val="000000" w:themeColor="text1"/>
                <w:lang w:eastAsia="ja-JP"/>
              </w:rPr>
              <w:t>the term stand-alone architecture does not imply any particular Core network architecture, which is up to SA2 discussion.</w:t>
            </w:r>
          </w:p>
          <w:p w14:paraId="07217DFA" w14:textId="77777777" w:rsidR="006B244A" w:rsidRPr="003935DA" w:rsidRDefault="006B244A" w:rsidP="00FB2F1A">
            <w:pPr>
              <w:overflowPunct w:val="0"/>
              <w:autoSpaceDE w:val="0"/>
              <w:autoSpaceDN w:val="0"/>
              <w:adjustRightInd w:val="0"/>
              <w:spacing w:after="120" w:line="240" w:lineRule="auto"/>
              <w:ind w:left="1080"/>
              <w:contextualSpacing/>
              <w:jc w:val="left"/>
              <w:textAlignment w:val="baseline"/>
              <w:rPr>
                <w:rFonts w:eastAsia="MS Mincho"/>
                <w:color w:val="000000"/>
                <w:lang w:val="en-US" w:eastAsia="en-GB"/>
              </w:rPr>
            </w:pPr>
          </w:p>
          <w:p w14:paraId="2AEAA0EF" w14:textId="77777777" w:rsidR="006B244A" w:rsidRPr="0018510B" w:rsidRDefault="006B244A" w:rsidP="009D77A4">
            <w:pPr>
              <w:numPr>
                <w:ilvl w:val="0"/>
                <w:numId w:val="3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062CC4BF"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7E8497A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3FBA80F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70F3410D"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3F137314"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68329AB5"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786606CA"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Duplexing [RAN1, RAN4] </w:t>
            </w:r>
          </w:p>
          <w:p w14:paraId="7D1F68F1"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3909E59B"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4BBA2F1E" w14:textId="77777777" w:rsidR="006B244A" w:rsidRPr="0018510B" w:rsidRDefault="006B244A"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40AE7A80"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009E49DC" w14:textId="77777777" w:rsidR="006B244A" w:rsidRPr="0018510B" w:rsidRDefault="006B244A" w:rsidP="009D77A4">
            <w:pPr>
              <w:numPr>
                <w:ilvl w:val="0"/>
                <w:numId w:val="39"/>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538429BA" w14:textId="77777777" w:rsidR="006B244A" w:rsidRPr="0018510B" w:rsidRDefault="006B244A" w:rsidP="009D77A4">
            <w:pPr>
              <w:numPr>
                <w:ilvl w:val="0"/>
                <w:numId w:val="39"/>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t xml:space="preserve">Evaluate performance of at least energy efficiency, </w:t>
            </w:r>
            <w:r w:rsidRPr="0018510B">
              <w:rPr>
                <w:rFonts w:eastAsia="MS Mincho"/>
                <w:color w:val="000000"/>
                <w:highlight w:val="cyan"/>
                <w:lang w:eastAsia="en-GB"/>
              </w:rPr>
              <w:t>spectrum efficiency</w:t>
            </w:r>
            <w:r w:rsidRPr="0018510B">
              <w:rPr>
                <w:rFonts w:eastAsia="MS Mincho"/>
                <w:color w:val="000000"/>
                <w:lang w:eastAsia="en-GB"/>
              </w:rPr>
              <w:t>,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1041B63E" w14:textId="77777777" w:rsidR="006B244A" w:rsidRPr="00F7341D" w:rsidRDefault="006B244A" w:rsidP="009D77A4">
            <w:pPr>
              <w:numPr>
                <w:ilvl w:val="0"/>
                <w:numId w:val="40"/>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47A1A5E9" w14:textId="77777777" w:rsidR="006B244A" w:rsidRPr="006B244A" w:rsidRDefault="006B244A" w:rsidP="00C04E80">
      <w:pPr>
        <w:pStyle w:val="BodyText"/>
        <w:rPr>
          <w:lang w:val="en-US"/>
        </w:rPr>
      </w:pPr>
    </w:p>
    <w:p w14:paraId="14205454" w14:textId="67491510" w:rsidR="00C04E80" w:rsidRPr="00922959" w:rsidRDefault="00F66C18" w:rsidP="00C04E80">
      <w:pPr>
        <w:pStyle w:val="BodyText"/>
        <w:rPr>
          <w:lang w:val="en-US"/>
        </w:rPr>
      </w:pPr>
      <w:r w:rsidRPr="00997104">
        <w:rPr>
          <w:rFonts w:hint="eastAsia"/>
          <w:highlight w:val="magenta"/>
          <w:lang w:val="en-US"/>
        </w:rPr>
        <w:t>Quite a few companies provide the view related to the improvement of spectrum efficiency,</w:t>
      </w:r>
      <w:r w:rsidR="00DD46E2" w:rsidRPr="00997104">
        <w:rPr>
          <w:rFonts w:hint="eastAsia"/>
          <w:highlight w:val="magenta"/>
          <w:lang w:val="en-US"/>
        </w:rPr>
        <w:t xml:space="preserve"> and most of them can be </w:t>
      </w:r>
      <w:r w:rsidR="00274D54" w:rsidRPr="00997104">
        <w:rPr>
          <w:rFonts w:hint="eastAsia"/>
          <w:highlight w:val="magenta"/>
          <w:lang w:val="en-US"/>
        </w:rPr>
        <w:t>fall into MIMO and AI/ML re</w:t>
      </w:r>
      <w:r w:rsidR="009435EF" w:rsidRPr="00997104">
        <w:rPr>
          <w:rFonts w:hint="eastAsia"/>
          <w:highlight w:val="magenta"/>
          <w:lang w:val="en-US"/>
        </w:rPr>
        <w:t>lated features, which are (to be) discussed in other agenda items in RAN1.</w:t>
      </w:r>
      <w:r w:rsidR="00B622C1" w:rsidRPr="00997104">
        <w:rPr>
          <w:rFonts w:hint="eastAsia"/>
          <w:highlight w:val="magenta"/>
          <w:lang w:val="en-US"/>
        </w:rPr>
        <w:t xml:space="preserve"> Therefore, moderator does not see any aspects to be discussed in this </w:t>
      </w:r>
      <w:r w:rsidR="00855465" w:rsidRPr="00997104">
        <w:rPr>
          <w:rFonts w:hint="eastAsia"/>
          <w:highlight w:val="magenta"/>
          <w:lang w:val="en-US"/>
        </w:rPr>
        <w:t>agenda item related to the improvement of spectrum efficiency.</w:t>
      </w:r>
      <w:r w:rsidR="00855465">
        <w:rPr>
          <w:rFonts w:hint="eastAsia"/>
          <w:lang w:val="en-US"/>
        </w:rPr>
        <w:t xml:space="preserve"> </w:t>
      </w:r>
      <w:r w:rsidR="00D9519F">
        <w:rPr>
          <w:rFonts w:hint="eastAsia"/>
          <w:lang w:val="en-US"/>
        </w:rPr>
        <w:t>Following is open question to hear companies</w:t>
      </w:r>
      <w:r w:rsidR="00D9519F">
        <w:rPr>
          <w:lang w:val="en-US"/>
        </w:rPr>
        <w:t>’</w:t>
      </w:r>
      <w:r w:rsidR="00D9519F">
        <w:rPr>
          <w:rFonts w:hint="eastAsia"/>
          <w:lang w:val="en-US"/>
        </w:rPr>
        <w:t xml:space="preserve"> view.</w:t>
      </w:r>
      <w:r w:rsidR="00546B38">
        <w:rPr>
          <w:rFonts w:hint="eastAsia"/>
          <w:lang w:val="en-US"/>
        </w:rPr>
        <w:t xml:space="preserve"> Note </w:t>
      </w:r>
      <w:r w:rsidR="00546B38">
        <w:rPr>
          <w:lang w:val="en-US"/>
        </w:rPr>
        <w:t>that</w:t>
      </w:r>
      <w:r w:rsidR="00546B38">
        <w:rPr>
          <w:rFonts w:hint="eastAsia"/>
          <w:lang w:val="en-US"/>
        </w:rPr>
        <w:t xml:space="preserve"> </w:t>
      </w:r>
      <w:r w:rsidR="000F57ED">
        <w:rPr>
          <w:rFonts w:hint="eastAsia"/>
          <w:lang w:val="en-US"/>
        </w:rPr>
        <w:t xml:space="preserve">in RANp study for 6G requirements, only </w:t>
      </w:r>
      <w:r w:rsidR="005B1E66">
        <w:rPr>
          <w:rFonts w:hint="eastAsia"/>
          <w:lang w:val="en-US"/>
        </w:rPr>
        <w:t xml:space="preserve">a few target values for spectrum efficiency has been agreed yet, and RAN1 </w:t>
      </w:r>
      <w:r w:rsidR="00922959">
        <w:rPr>
          <w:rFonts w:hint="eastAsia"/>
          <w:lang w:val="en-US"/>
        </w:rPr>
        <w:t xml:space="preserve">needs to wait for further RANp progress to </w:t>
      </w:r>
      <w:r w:rsidR="00922959">
        <w:rPr>
          <w:lang w:val="en-US"/>
        </w:rPr>
        <w:t>see</w:t>
      </w:r>
      <w:r w:rsidR="00922959">
        <w:rPr>
          <w:rFonts w:hint="eastAsia"/>
          <w:lang w:val="en-US"/>
        </w:rPr>
        <w:t xml:space="preserve"> how much spectrum efficiency</w:t>
      </w:r>
      <w:r w:rsidR="00D929C6">
        <w:rPr>
          <w:rFonts w:hint="eastAsia"/>
          <w:lang w:val="en-US"/>
        </w:rPr>
        <w:t xml:space="preserve"> improvement 6GR aims to achieve.</w:t>
      </w:r>
    </w:p>
    <w:p w14:paraId="0ECBD659" w14:textId="77777777" w:rsidR="00C04E80" w:rsidRDefault="00C04E80" w:rsidP="00C04E80">
      <w:pPr>
        <w:pStyle w:val="BodyText"/>
        <w:rPr>
          <w:lang w:val="en-GB"/>
        </w:rPr>
      </w:pPr>
    </w:p>
    <w:p w14:paraId="3CEADE5D" w14:textId="107FAD43" w:rsidR="00C04E80" w:rsidRDefault="001F45DD" w:rsidP="00C04E80">
      <w:pPr>
        <w:pStyle w:val="Heading4"/>
      </w:pPr>
      <w:r>
        <w:rPr>
          <w:rFonts w:hint="eastAsia"/>
          <w:highlight w:val="yellow"/>
        </w:rPr>
        <w:t>Question</w:t>
      </w:r>
      <w:r w:rsidR="00C04E80">
        <w:rPr>
          <w:highlight w:val="yellow"/>
        </w:rPr>
        <w:t xml:space="preserve"> </w:t>
      </w:r>
      <w:r w:rsidR="001B3A3B">
        <w:rPr>
          <w:rFonts w:hint="eastAsia"/>
          <w:highlight w:val="yellow"/>
        </w:rPr>
        <w:t>11</w:t>
      </w:r>
      <w:r w:rsidR="00C04E80">
        <w:rPr>
          <w:highlight w:val="yellow"/>
        </w:rPr>
        <w:t>.</w:t>
      </w:r>
      <w:r w:rsidR="00C04E80">
        <w:rPr>
          <w:rFonts w:hint="eastAsia"/>
          <w:highlight w:val="yellow"/>
        </w:rPr>
        <w:t>1</w:t>
      </w:r>
      <w:r w:rsidR="00C04E80">
        <w:rPr>
          <w:highlight w:val="yellow"/>
        </w:rPr>
        <w:t>:</w:t>
      </w:r>
    </w:p>
    <w:p w14:paraId="19615AF2" w14:textId="4CF79969" w:rsidR="00C04E80" w:rsidRDefault="001F45DD" w:rsidP="005B4F35">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Companies are invited to provide view</w:t>
      </w:r>
      <w:r w:rsidR="003B0D60">
        <w:rPr>
          <w:rFonts w:ascii="Times New Roman" w:hAnsi="Times New Roman" w:cs="Times New Roman" w:hint="eastAsia"/>
          <w:sz w:val="21"/>
          <w:szCs w:val="21"/>
          <w:lang w:val="en-US"/>
        </w:rPr>
        <w:t>s</w:t>
      </w:r>
      <w:r>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on </w:t>
      </w:r>
      <w:r>
        <w:rPr>
          <w:rFonts w:ascii="Times New Roman" w:hAnsi="Times New Roman" w:cs="Times New Roman" w:hint="eastAsia"/>
          <w:sz w:val="21"/>
          <w:szCs w:val="21"/>
          <w:lang w:val="en-US"/>
        </w:rPr>
        <w:t>whether</w:t>
      </w:r>
      <w:r w:rsidR="009D0D4A">
        <w:rPr>
          <w:rFonts w:ascii="Times New Roman" w:hAnsi="Times New Roman" w:cs="Times New Roman" w:hint="eastAsia"/>
          <w:sz w:val="21"/>
          <w:szCs w:val="21"/>
          <w:lang w:val="en-US"/>
        </w:rPr>
        <w:t xml:space="preserve"> </w:t>
      </w:r>
      <w:r w:rsidR="00C72576">
        <w:rPr>
          <w:rFonts w:ascii="Times New Roman" w:hAnsi="Times New Roman" w:cs="Times New Roman" w:hint="eastAsia"/>
          <w:sz w:val="21"/>
          <w:szCs w:val="21"/>
          <w:lang w:val="en-US"/>
        </w:rPr>
        <w:t xml:space="preserve">to discuss </w:t>
      </w:r>
      <w:r w:rsidR="00754A9B">
        <w:rPr>
          <w:rFonts w:ascii="Times New Roman" w:hAnsi="Times New Roman" w:cs="Times New Roman" w:hint="eastAsia"/>
          <w:sz w:val="21"/>
          <w:szCs w:val="21"/>
          <w:lang w:val="en-US"/>
        </w:rPr>
        <w:t xml:space="preserve">any </w:t>
      </w:r>
      <w:r w:rsidR="00C72576">
        <w:rPr>
          <w:rFonts w:ascii="Times New Roman" w:hAnsi="Times New Roman" w:cs="Times New Roman" w:hint="eastAsia"/>
          <w:sz w:val="21"/>
          <w:szCs w:val="21"/>
          <w:lang w:val="en-US"/>
        </w:rPr>
        <w:t xml:space="preserve">features which </w:t>
      </w:r>
      <w:r w:rsidR="00754A9B">
        <w:rPr>
          <w:rFonts w:ascii="Times New Roman" w:hAnsi="Times New Roman" w:cs="Times New Roman" w:hint="eastAsia"/>
          <w:sz w:val="21"/>
          <w:szCs w:val="21"/>
          <w:lang w:val="en-US"/>
        </w:rPr>
        <w:t xml:space="preserve">contribute to spectrum efficiency improvements, other </w:t>
      </w:r>
      <w:r w:rsidR="003B0D60">
        <w:rPr>
          <w:rFonts w:ascii="Times New Roman" w:hAnsi="Times New Roman" w:cs="Times New Roman" w:hint="eastAsia"/>
          <w:sz w:val="21"/>
          <w:szCs w:val="21"/>
          <w:lang w:val="en-US"/>
        </w:rPr>
        <w:t xml:space="preserve">than the features </w:t>
      </w:r>
      <w:r w:rsidR="007641AA">
        <w:rPr>
          <w:rFonts w:ascii="Times New Roman" w:hAnsi="Times New Roman" w:cs="Times New Roman" w:hint="eastAsia"/>
          <w:sz w:val="21"/>
          <w:szCs w:val="21"/>
          <w:lang w:val="en-US"/>
        </w:rPr>
        <w:t>(to be) discussed in other agendas in RAN1</w:t>
      </w:r>
      <w:r w:rsidR="00754A9B">
        <w:rPr>
          <w:rFonts w:ascii="Times New Roman" w:hAnsi="Times New Roman" w:cs="Times New Roman" w:hint="eastAsia"/>
          <w:sz w:val="21"/>
          <w:szCs w:val="21"/>
          <w:lang w:val="en-US"/>
        </w:rPr>
        <w:t>. If yes, please elaborate which features</w:t>
      </w:r>
      <w:r w:rsidR="005B4F35">
        <w:rPr>
          <w:rFonts w:ascii="Times New Roman" w:hAnsi="Times New Roman" w:cs="Times New Roman" w:hint="eastAsia"/>
          <w:sz w:val="21"/>
          <w:szCs w:val="21"/>
          <w:lang w:val="en-US"/>
        </w:rPr>
        <w:t xml:space="preserve"> need to be studied in this agenda.</w:t>
      </w:r>
    </w:p>
    <w:tbl>
      <w:tblPr>
        <w:tblStyle w:val="TableGrid"/>
        <w:tblW w:w="9631" w:type="dxa"/>
        <w:tblLayout w:type="fixed"/>
        <w:tblLook w:val="04A0" w:firstRow="1" w:lastRow="0" w:firstColumn="1" w:lastColumn="0" w:noHBand="0" w:noVBand="1"/>
      </w:tblPr>
      <w:tblGrid>
        <w:gridCol w:w="1479"/>
        <w:gridCol w:w="1372"/>
        <w:gridCol w:w="6780"/>
      </w:tblGrid>
      <w:tr w:rsidR="00C04E80" w14:paraId="2B619E7B" w14:textId="77777777" w:rsidTr="00FB2F1A">
        <w:tc>
          <w:tcPr>
            <w:tcW w:w="1479" w:type="dxa"/>
            <w:shd w:val="clear" w:color="auto" w:fill="D9D9D9" w:themeFill="background1" w:themeFillShade="D9"/>
          </w:tcPr>
          <w:p w14:paraId="46EAC27E"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73427AD"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66E2F1C2" w14:textId="77777777" w:rsidR="00C04E80" w:rsidRDefault="00C04E80" w:rsidP="00FB2F1A">
            <w:pPr>
              <w:rPr>
                <w:sz w:val="21"/>
                <w:szCs w:val="21"/>
              </w:rPr>
            </w:pPr>
            <w:r>
              <w:rPr>
                <w:sz w:val="21"/>
                <w:szCs w:val="21"/>
              </w:rPr>
              <w:t>Comments</w:t>
            </w:r>
          </w:p>
        </w:tc>
      </w:tr>
      <w:tr w:rsidR="001227BC" w14:paraId="04F937DA" w14:textId="77777777" w:rsidTr="00FB2F1A">
        <w:tc>
          <w:tcPr>
            <w:tcW w:w="1479" w:type="dxa"/>
          </w:tcPr>
          <w:p w14:paraId="5B09A9F3" w14:textId="3E87F933"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1CC9C43E" w14:textId="016FE668"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037A46C2" w14:textId="19EDB662" w:rsidR="001227BC" w:rsidRPr="007949A2" w:rsidRDefault="001227BC" w:rsidP="001227BC">
            <w:pPr>
              <w:pStyle w:val="BodyText"/>
              <w:rPr>
                <w:lang w:val="en-GB"/>
              </w:rPr>
            </w:pPr>
            <w:r>
              <w:rPr>
                <w:lang w:val="en-GB"/>
              </w:rPr>
              <w:t>Relook at Guardband &amp; Guard-time and reduced rolloff in conjuction with RAN-4</w:t>
            </w:r>
          </w:p>
        </w:tc>
      </w:tr>
      <w:tr w:rsidR="002A67BE" w14:paraId="24DAA417" w14:textId="77777777" w:rsidTr="00FB2F1A">
        <w:tc>
          <w:tcPr>
            <w:tcW w:w="1479" w:type="dxa"/>
          </w:tcPr>
          <w:p w14:paraId="67E06296" w14:textId="05E79EDC" w:rsidR="002A67BE" w:rsidRDefault="002A67BE" w:rsidP="002A67BE">
            <w:pPr>
              <w:rPr>
                <w:rFonts w:eastAsia="Yu Mincho"/>
                <w:sz w:val="21"/>
                <w:szCs w:val="21"/>
                <w:lang w:val="en-US" w:eastAsia="ja-JP"/>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2632FDC5" w14:textId="21C60DA7" w:rsidR="002A67BE" w:rsidRDefault="002A67BE" w:rsidP="002A67BE">
            <w:pPr>
              <w:rPr>
                <w:rFonts w:eastAsia="Yu Mincho"/>
                <w:sz w:val="21"/>
                <w:szCs w:val="21"/>
                <w:lang w:eastAsia="ja-JP"/>
              </w:rPr>
            </w:pPr>
            <w:r>
              <w:rPr>
                <w:rFonts w:eastAsia="Malgun Gothic" w:hint="eastAsia"/>
                <w:sz w:val="21"/>
                <w:szCs w:val="21"/>
                <w:lang w:eastAsia="ko-KR"/>
              </w:rPr>
              <w:t>N</w:t>
            </w:r>
          </w:p>
        </w:tc>
        <w:tc>
          <w:tcPr>
            <w:tcW w:w="6780" w:type="dxa"/>
          </w:tcPr>
          <w:p w14:paraId="0D3E29EA" w14:textId="46068E31" w:rsidR="002A67BE" w:rsidRDefault="002A67BE" w:rsidP="002A67BE">
            <w:pPr>
              <w:pStyle w:val="BodyText"/>
              <w:rPr>
                <w:lang w:val="en-US"/>
              </w:rPr>
            </w:pPr>
            <w:r>
              <w:rPr>
                <w:rFonts w:eastAsia="Malgun Gothic" w:hint="eastAsia"/>
                <w:lang w:val="en-GB" w:eastAsia="ko-KR"/>
              </w:rPr>
              <w:t>W</w:t>
            </w:r>
            <w:r>
              <w:rPr>
                <w:rFonts w:eastAsia="Malgun Gothic"/>
                <w:lang w:val="en-GB" w:eastAsia="ko-KR"/>
              </w:rPr>
              <w:t>e think this is mainly to use more aggressive MU-MIMO, higher modulation order, and other areas. We may consider spectrum efficiency in agenda’s other than 11.1 as moderator suggested.</w:t>
            </w:r>
          </w:p>
        </w:tc>
      </w:tr>
      <w:tr w:rsidR="00B94A75" w14:paraId="614FDE3C" w14:textId="77777777" w:rsidTr="00FB2F1A">
        <w:tc>
          <w:tcPr>
            <w:tcW w:w="1479" w:type="dxa"/>
          </w:tcPr>
          <w:p w14:paraId="72D5D507" w14:textId="5936083A"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105A631C" w14:textId="08E6729D" w:rsidR="00B94A75" w:rsidRDefault="00B94A75" w:rsidP="002A67BE">
            <w:pPr>
              <w:rPr>
                <w:rFonts w:eastAsia="Yu Mincho"/>
                <w:sz w:val="21"/>
                <w:szCs w:val="21"/>
                <w:lang w:eastAsia="ja-JP"/>
              </w:rPr>
            </w:pPr>
            <w:r>
              <w:rPr>
                <w:rFonts w:eastAsiaTheme="minorEastAsia" w:hint="eastAsia"/>
                <w:sz w:val="21"/>
                <w:szCs w:val="21"/>
                <w:lang w:eastAsia="zh-CN"/>
              </w:rPr>
              <w:t>Y</w:t>
            </w:r>
          </w:p>
        </w:tc>
        <w:tc>
          <w:tcPr>
            <w:tcW w:w="6780" w:type="dxa"/>
          </w:tcPr>
          <w:p w14:paraId="7698DC7F" w14:textId="0BC7A6D6" w:rsidR="00B94A75" w:rsidRDefault="00B94A75" w:rsidP="002A67BE">
            <w:pPr>
              <w:pStyle w:val="BodyText"/>
              <w:rPr>
                <w:lang w:val="en-US"/>
              </w:rPr>
            </w:pPr>
            <w:r>
              <w:rPr>
                <w:rFonts w:eastAsiaTheme="minorEastAsia" w:hint="eastAsia"/>
                <w:lang w:val="en-GB" w:eastAsia="zh-CN"/>
              </w:rPr>
              <w:t xml:space="preserve">UE centric system design (including </w:t>
            </w:r>
            <w:r w:rsidRPr="003C72AA">
              <w:rPr>
                <w:rFonts w:eastAsiaTheme="minorEastAsia"/>
                <w:lang w:val="en-GB" w:eastAsia="zh-CN"/>
              </w:rPr>
              <w:t>spectrum</w:t>
            </w:r>
            <w:r>
              <w:rPr>
                <w:rFonts w:eastAsiaTheme="minorEastAsia" w:hint="eastAsia"/>
                <w:lang w:val="en-GB" w:eastAsia="zh-CN"/>
              </w:rPr>
              <w:t xml:space="preserve"> reuse improvement, d</w:t>
            </w:r>
            <w:r w:rsidRPr="003C72AA">
              <w:rPr>
                <w:rFonts w:eastAsiaTheme="minorEastAsia"/>
                <w:lang w:val="en-GB" w:eastAsia="zh-CN"/>
              </w:rPr>
              <w:t>ynamic interference management</w:t>
            </w:r>
            <w:r>
              <w:rPr>
                <w:rFonts w:eastAsiaTheme="minorEastAsia" w:hint="eastAsia"/>
                <w:lang w:val="en-GB" w:eastAsia="zh-CN"/>
              </w:rPr>
              <w:t>, on demand access control, etc.) can be a candidate for study.</w:t>
            </w:r>
          </w:p>
        </w:tc>
      </w:tr>
      <w:tr w:rsidR="006A449B" w:rsidRPr="0009278B" w14:paraId="18D29C68" w14:textId="77777777" w:rsidTr="006A449B">
        <w:tc>
          <w:tcPr>
            <w:tcW w:w="1479" w:type="dxa"/>
          </w:tcPr>
          <w:p w14:paraId="02C59A24" w14:textId="77777777" w:rsidR="006A449B" w:rsidRPr="004025F3" w:rsidRDefault="006A449B" w:rsidP="0090366A">
            <w:pPr>
              <w:rPr>
                <w:rFonts w:eastAsia="Yu Mincho"/>
                <w:sz w:val="21"/>
                <w:szCs w:val="21"/>
                <w:lang w:val="en-US" w:eastAsia="ja-JP"/>
              </w:rPr>
            </w:pPr>
            <w:r>
              <w:rPr>
                <w:rFonts w:eastAsiaTheme="minorEastAsia"/>
                <w:sz w:val="21"/>
                <w:szCs w:val="21"/>
                <w:lang w:val="en-US" w:eastAsia="zh-CN"/>
              </w:rPr>
              <w:t>ZTE</w:t>
            </w:r>
          </w:p>
        </w:tc>
        <w:tc>
          <w:tcPr>
            <w:tcW w:w="1372" w:type="dxa"/>
          </w:tcPr>
          <w:p w14:paraId="71B700BC" w14:textId="77777777" w:rsidR="006A449B" w:rsidRDefault="006A449B" w:rsidP="0090366A">
            <w:pPr>
              <w:rPr>
                <w:rFonts w:eastAsia="Yu Mincho"/>
                <w:sz w:val="21"/>
                <w:szCs w:val="21"/>
                <w:lang w:eastAsia="ja-JP"/>
              </w:rPr>
            </w:pPr>
          </w:p>
        </w:tc>
        <w:tc>
          <w:tcPr>
            <w:tcW w:w="6780" w:type="dxa"/>
          </w:tcPr>
          <w:p w14:paraId="14A42C34" w14:textId="77777777" w:rsidR="006A449B" w:rsidRPr="00582A6D" w:rsidRDefault="006A449B" w:rsidP="0090366A">
            <w:pPr>
              <w:spacing w:before="120" w:after="120"/>
              <w:rPr>
                <w:rFonts w:eastAsia="Microsoft YaHei"/>
              </w:rPr>
            </w:pPr>
            <w:r>
              <w:rPr>
                <w:rFonts w:eastAsia="Microsoft YaHei"/>
              </w:rPr>
              <w:t xml:space="preserve">First of all, we tend to agree that </w:t>
            </w:r>
            <w:r w:rsidRPr="00582A6D">
              <w:rPr>
                <w:rFonts w:eastAsia="Microsoft YaHei"/>
              </w:rPr>
              <w:t xml:space="preserve">most of </w:t>
            </w:r>
            <w:r>
              <w:rPr>
                <w:rFonts w:eastAsia="Microsoft YaHei"/>
              </w:rPr>
              <w:t>the improvement on spectrum efficiency can fall into other agendas like</w:t>
            </w:r>
            <w:r w:rsidRPr="00582A6D">
              <w:rPr>
                <w:rFonts w:eastAsia="Microsoft YaHei"/>
              </w:rPr>
              <w:t xml:space="preserve"> MIMO and AI/ML</w:t>
            </w:r>
            <w:r>
              <w:rPr>
                <w:rFonts w:eastAsia="Microsoft YaHei"/>
              </w:rPr>
              <w:t xml:space="preserve"> which will be discussed later in RAN1.  We can just use this agenda to share views what to be considered in other agendas like MIMO.  e.g. From ZTE perspective, the following should be considerd.</w:t>
            </w:r>
          </w:p>
          <w:p w14:paraId="794093B0"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lastRenderedPageBreak/>
              <w:t>Scheme-1</w:t>
            </w:r>
            <w:r>
              <w:rPr>
                <w:rFonts w:eastAsia="Microsoft YaHei"/>
                <w:b w:val="0"/>
                <w:sz w:val="20"/>
                <w:szCs w:val="20"/>
                <w:lang w:val="en-GB"/>
              </w:rPr>
              <w:t>: Single-TRP transmission scheme for supporting u</w:t>
            </w:r>
            <w:r w:rsidRPr="00582A6D">
              <w:rPr>
                <w:rFonts w:eastAsia="Microsoft YaHei"/>
                <w:b w:val="0"/>
                <w:sz w:val="20"/>
                <w:szCs w:val="20"/>
                <w:lang w:val="en-GB"/>
              </w:rPr>
              <w:t>ltra-massive MIMO (involving both gNB and UE);</w:t>
            </w:r>
          </w:p>
          <w:p w14:paraId="3D6ECE1C"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 xml:space="preserve">Scheme-2 </w:t>
            </w:r>
            <w:r>
              <w:rPr>
                <w:rFonts w:eastAsia="Microsoft YaHei"/>
                <w:b w:val="0"/>
                <w:sz w:val="20"/>
                <w:szCs w:val="20"/>
                <w:lang w:val="en-GB"/>
              </w:rPr>
              <w:t>Multi-TRP operation, e.g., c</w:t>
            </w:r>
            <w:r w:rsidRPr="00582A6D">
              <w:rPr>
                <w:rFonts w:eastAsia="Microsoft YaHei"/>
                <w:b w:val="0"/>
                <w:sz w:val="20"/>
                <w:szCs w:val="20"/>
                <w:lang w:val="en-GB"/>
              </w:rPr>
              <w:t>oherent joint transmission</w:t>
            </w:r>
            <w:r>
              <w:rPr>
                <w:rFonts w:eastAsia="Microsoft YaHei"/>
                <w:b w:val="0"/>
                <w:sz w:val="20"/>
                <w:szCs w:val="20"/>
                <w:lang w:val="en-GB"/>
              </w:rPr>
              <w:t xml:space="preserve"> among multi-TRP</w:t>
            </w:r>
            <w:r w:rsidRPr="00582A6D">
              <w:rPr>
                <w:rFonts w:eastAsia="Microsoft YaHei"/>
                <w:b w:val="0"/>
                <w:sz w:val="20"/>
                <w:szCs w:val="20"/>
                <w:lang w:val="en-GB"/>
              </w:rPr>
              <w:t>;</w:t>
            </w:r>
          </w:p>
          <w:p w14:paraId="5EE5D5B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3</w:t>
            </w:r>
            <w:r>
              <w:rPr>
                <w:rFonts w:eastAsia="Microsoft YaHei"/>
                <w:b w:val="0"/>
                <w:sz w:val="20"/>
                <w:szCs w:val="20"/>
                <w:lang w:val="en-GB"/>
              </w:rPr>
              <w:t>:</w:t>
            </w:r>
            <w:r w:rsidRPr="00582A6D">
              <w:rPr>
                <w:rFonts w:eastAsia="Microsoft YaHei"/>
                <w:b w:val="0"/>
                <w:sz w:val="20"/>
                <w:szCs w:val="20"/>
                <w:lang w:val="en-GB"/>
              </w:rPr>
              <w:t xml:space="preserve"> </w:t>
            </w:r>
            <w:bookmarkStart w:id="16" w:name="_Hlk170725311"/>
            <w:r w:rsidRPr="00582A6D">
              <w:rPr>
                <w:rFonts w:eastAsia="Microsoft YaHei"/>
                <w:b w:val="0"/>
                <w:sz w:val="20"/>
                <w:szCs w:val="20"/>
                <w:lang w:val="en-GB"/>
              </w:rPr>
              <w:t xml:space="preserve">UE-perceived </w:t>
            </w:r>
            <w:bookmarkEnd w:id="16"/>
            <w:r w:rsidRPr="00582A6D">
              <w:rPr>
                <w:rFonts w:eastAsia="Microsoft YaHei"/>
                <w:b w:val="0"/>
                <w:sz w:val="20"/>
                <w:szCs w:val="20"/>
                <w:lang w:val="en-GB"/>
              </w:rPr>
              <w:t>cell-free operation starting from T0;</w:t>
            </w:r>
          </w:p>
          <w:p w14:paraId="3244F3F9" w14:textId="77777777" w:rsidR="006A449B" w:rsidRPr="00582A6D"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4</w:t>
            </w:r>
            <w:r>
              <w:rPr>
                <w:rFonts w:eastAsia="Microsoft YaHei"/>
                <w:b w:val="0"/>
                <w:sz w:val="20"/>
                <w:szCs w:val="20"/>
                <w:lang w:val="en-GB"/>
              </w:rPr>
              <w:t>:</w:t>
            </w:r>
            <w:r w:rsidRPr="00582A6D">
              <w:rPr>
                <w:rFonts w:eastAsia="Microsoft YaHei"/>
                <w:b w:val="0"/>
                <w:sz w:val="20"/>
                <w:szCs w:val="20"/>
                <w:lang w:val="en-GB"/>
              </w:rPr>
              <w:t xml:space="preserve"> Near field communications:</w:t>
            </w:r>
          </w:p>
          <w:p w14:paraId="1A50622A" w14:textId="77777777" w:rsidR="006A449B" w:rsidRPr="0009278B" w:rsidRDefault="006A449B" w:rsidP="006A449B">
            <w:pPr>
              <w:pStyle w:val="ListParagraph"/>
              <w:numPr>
                <w:ilvl w:val="0"/>
                <w:numId w:val="56"/>
              </w:numPr>
              <w:adjustRightInd w:val="0"/>
              <w:snapToGrid w:val="0"/>
              <w:spacing w:beforeLines="30" w:before="72" w:afterLines="30" w:after="72" w:line="288" w:lineRule="auto"/>
              <w:contextualSpacing w:val="0"/>
              <w:rPr>
                <w:rFonts w:eastAsia="Microsoft YaHei"/>
                <w:b w:val="0"/>
                <w:sz w:val="20"/>
                <w:szCs w:val="20"/>
                <w:lang w:val="en-GB"/>
              </w:rPr>
            </w:pPr>
            <w:r w:rsidRPr="00582A6D">
              <w:rPr>
                <w:rFonts w:eastAsia="Microsoft YaHei"/>
                <w:b w:val="0"/>
                <w:sz w:val="20"/>
                <w:szCs w:val="20"/>
                <w:lang w:val="en-GB"/>
              </w:rPr>
              <w:t>Scheme-5</w:t>
            </w:r>
            <w:r>
              <w:rPr>
                <w:rFonts w:eastAsia="Microsoft YaHei"/>
                <w:b w:val="0"/>
                <w:sz w:val="20"/>
                <w:szCs w:val="20"/>
                <w:lang w:val="en-GB"/>
              </w:rPr>
              <w:t>:</w:t>
            </w:r>
            <w:r w:rsidRPr="00582A6D">
              <w:rPr>
                <w:rFonts w:eastAsia="Microsoft YaHei"/>
                <w:b w:val="0"/>
                <w:sz w:val="20"/>
                <w:szCs w:val="20"/>
                <w:lang w:val="en-GB"/>
              </w:rPr>
              <w:t xml:space="preserve"> RIS (distributed/localized deployment)</w:t>
            </w:r>
          </w:p>
        </w:tc>
      </w:tr>
      <w:tr w:rsidR="00464A53" w:rsidRPr="0009278B" w14:paraId="77870BA0" w14:textId="77777777" w:rsidTr="006A449B">
        <w:tc>
          <w:tcPr>
            <w:tcW w:w="1479" w:type="dxa"/>
          </w:tcPr>
          <w:p w14:paraId="473920AD" w14:textId="1F31927B" w:rsidR="00464A53" w:rsidRDefault="00464A53" w:rsidP="00464A53">
            <w:pPr>
              <w:rPr>
                <w:rFonts w:eastAsiaTheme="minorEastAsia"/>
                <w:sz w:val="21"/>
                <w:szCs w:val="21"/>
                <w:lang w:val="en-US" w:eastAsia="zh-CN"/>
              </w:rPr>
            </w:pPr>
            <w:r>
              <w:rPr>
                <w:rFonts w:eastAsia="Yu Mincho"/>
                <w:sz w:val="21"/>
                <w:szCs w:val="21"/>
                <w:lang w:val="en-US" w:eastAsia="ja-JP"/>
              </w:rPr>
              <w:lastRenderedPageBreak/>
              <w:t>Ofinno</w:t>
            </w:r>
          </w:p>
        </w:tc>
        <w:tc>
          <w:tcPr>
            <w:tcW w:w="1372" w:type="dxa"/>
          </w:tcPr>
          <w:p w14:paraId="75A776CB" w14:textId="77777777" w:rsidR="00464A53" w:rsidRDefault="00464A53" w:rsidP="00464A53">
            <w:pPr>
              <w:rPr>
                <w:rFonts w:eastAsia="Yu Mincho"/>
                <w:sz w:val="21"/>
                <w:szCs w:val="21"/>
                <w:lang w:eastAsia="ja-JP"/>
              </w:rPr>
            </w:pPr>
          </w:p>
        </w:tc>
        <w:tc>
          <w:tcPr>
            <w:tcW w:w="6780" w:type="dxa"/>
          </w:tcPr>
          <w:p w14:paraId="348543CE" w14:textId="4BCD2976" w:rsidR="00464A53" w:rsidRDefault="00464A53" w:rsidP="00464A53">
            <w:pPr>
              <w:spacing w:before="120" w:after="120"/>
              <w:rPr>
                <w:rFonts w:eastAsia="Microsoft YaHei"/>
              </w:rPr>
            </w:pPr>
            <w:r>
              <w:rPr>
                <w:lang w:val="en-US"/>
              </w:rPr>
              <w:t>Agree with FL view to discuss in other AIs.</w:t>
            </w:r>
          </w:p>
        </w:tc>
      </w:tr>
      <w:tr w:rsidR="00A650DD" w:rsidRPr="0009278B" w14:paraId="73906330" w14:textId="77777777" w:rsidTr="006A449B">
        <w:tc>
          <w:tcPr>
            <w:tcW w:w="1479" w:type="dxa"/>
          </w:tcPr>
          <w:p w14:paraId="79DDF8EC" w14:textId="1AF867FF" w:rsidR="00A650DD" w:rsidRDefault="00A650DD" w:rsidP="00A650DD">
            <w:pPr>
              <w:rPr>
                <w:rFonts w:eastAsia="Yu Mincho"/>
                <w:sz w:val="21"/>
                <w:szCs w:val="21"/>
                <w:lang w:val="en-US" w:eastAsia="ja-JP"/>
              </w:rPr>
            </w:pPr>
            <w:r>
              <w:rPr>
                <w:rFonts w:eastAsia="PMingLiU" w:hint="eastAsia"/>
                <w:sz w:val="21"/>
                <w:szCs w:val="21"/>
                <w:lang w:val="en-US" w:eastAsia="zh-TW"/>
              </w:rPr>
              <w:t>Fainity</w:t>
            </w:r>
          </w:p>
        </w:tc>
        <w:tc>
          <w:tcPr>
            <w:tcW w:w="1372" w:type="dxa"/>
          </w:tcPr>
          <w:p w14:paraId="53A35E09" w14:textId="46BA69F1" w:rsidR="00A650DD" w:rsidRDefault="00A650DD" w:rsidP="00A650DD">
            <w:pPr>
              <w:rPr>
                <w:rFonts w:eastAsia="Yu Mincho"/>
                <w:sz w:val="21"/>
                <w:szCs w:val="21"/>
                <w:lang w:eastAsia="ja-JP"/>
              </w:rPr>
            </w:pPr>
            <w:r>
              <w:rPr>
                <w:rFonts w:eastAsia="PMingLiU" w:hint="eastAsia"/>
                <w:sz w:val="21"/>
                <w:szCs w:val="21"/>
                <w:lang w:eastAsia="zh-TW"/>
              </w:rPr>
              <w:t>Y</w:t>
            </w:r>
          </w:p>
        </w:tc>
        <w:tc>
          <w:tcPr>
            <w:tcW w:w="6780" w:type="dxa"/>
          </w:tcPr>
          <w:p w14:paraId="3D5B531D" w14:textId="787F2740" w:rsidR="00A650DD" w:rsidRDefault="00A650DD" w:rsidP="00A650DD">
            <w:pPr>
              <w:spacing w:before="120" w:after="120"/>
              <w:rPr>
                <w:lang w:val="en-US"/>
              </w:rPr>
            </w:pPr>
            <w:r w:rsidRPr="770B33AB">
              <w:rPr>
                <w:lang w:val="en-US"/>
              </w:rPr>
              <w:t xml:space="preserve">For further increase the spectrum utilization, for MRSS, </w:t>
            </w:r>
            <w:r w:rsidRPr="4B7B2256">
              <w:rPr>
                <w:lang w:val="en-US"/>
              </w:rPr>
              <w:t xml:space="preserve">it will be </w:t>
            </w:r>
            <w:r w:rsidRPr="63F132A5">
              <w:rPr>
                <w:lang w:val="en-US"/>
              </w:rPr>
              <w:t>beneficial</w:t>
            </w:r>
            <w:r w:rsidRPr="1F1D827C">
              <w:rPr>
                <w:lang w:val="en-US"/>
              </w:rPr>
              <w:t xml:space="preserve"> to </w:t>
            </w:r>
            <w:r w:rsidRPr="3C361928">
              <w:rPr>
                <w:lang w:val="en-US"/>
              </w:rPr>
              <w:t xml:space="preserve">study </w:t>
            </w:r>
            <w:r w:rsidRPr="06EB8600">
              <w:rPr>
                <w:lang w:val="en-US"/>
              </w:rPr>
              <w:t xml:space="preserve">how to </w:t>
            </w:r>
            <w:r w:rsidRPr="4EED3B2A">
              <w:rPr>
                <w:lang w:val="en-US"/>
              </w:rPr>
              <w:t xml:space="preserve">apply </w:t>
            </w:r>
            <w:r w:rsidRPr="248C6DB3">
              <w:rPr>
                <w:lang w:val="en-US"/>
              </w:rPr>
              <w:t xml:space="preserve">NAICS </w:t>
            </w:r>
            <w:r w:rsidRPr="2D9633CB">
              <w:rPr>
                <w:lang w:val="en-US"/>
              </w:rPr>
              <w:t>feature</w:t>
            </w:r>
            <w:r w:rsidRPr="161E7FEA">
              <w:rPr>
                <w:lang w:val="en-US"/>
              </w:rPr>
              <w:t xml:space="preserve"> </w:t>
            </w:r>
            <w:r w:rsidRPr="7FDCA3ED">
              <w:rPr>
                <w:lang w:val="en-US"/>
              </w:rPr>
              <w:t xml:space="preserve">in </w:t>
            </w:r>
            <w:r w:rsidRPr="4E2AC7FD">
              <w:rPr>
                <w:lang w:val="en-US"/>
              </w:rPr>
              <w:t>FR1.</w:t>
            </w:r>
          </w:p>
        </w:tc>
      </w:tr>
      <w:tr w:rsidR="002B3233" w:rsidRPr="0009278B" w14:paraId="10055F0F" w14:textId="77777777" w:rsidTr="006A449B">
        <w:tc>
          <w:tcPr>
            <w:tcW w:w="1479" w:type="dxa"/>
          </w:tcPr>
          <w:p w14:paraId="6DE5D56F" w14:textId="75BCDFCE" w:rsidR="002B3233" w:rsidRDefault="0055782C" w:rsidP="00A650DD">
            <w:pPr>
              <w:rPr>
                <w:rFonts w:eastAsia="PMingLiU"/>
                <w:sz w:val="21"/>
                <w:szCs w:val="21"/>
                <w:lang w:val="en-US" w:eastAsia="zh-TW"/>
              </w:rPr>
            </w:pPr>
            <w:r>
              <w:rPr>
                <w:rFonts w:eastAsia="PMingLiU"/>
                <w:sz w:val="21"/>
                <w:szCs w:val="21"/>
                <w:lang w:val="en-US" w:eastAsia="zh-TW"/>
              </w:rPr>
              <w:t>Ericsson</w:t>
            </w:r>
          </w:p>
        </w:tc>
        <w:tc>
          <w:tcPr>
            <w:tcW w:w="1372" w:type="dxa"/>
          </w:tcPr>
          <w:p w14:paraId="253A076D" w14:textId="69E2D3E0" w:rsidR="002B3233" w:rsidRDefault="0055782C" w:rsidP="00A650DD">
            <w:pPr>
              <w:rPr>
                <w:rFonts w:eastAsia="PMingLiU"/>
                <w:sz w:val="21"/>
                <w:szCs w:val="21"/>
                <w:lang w:eastAsia="zh-TW"/>
              </w:rPr>
            </w:pPr>
            <w:r>
              <w:rPr>
                <w:rFonts w:eastAsia="PMingLiU"/>
                <w:sz w:val="21"/>
                <w:szCs w:val="21"/>
                <w:lang w:eastAsia="zh-TW"/>
              </w:rPr>
              <w:t>N</w:t>
            </w:r>
          </w:p>
        </w:tc>
        <w:tc>
          <w:tcPr>
            <w:tcW w:w="6780" w:type="dxa"/>
          </w:tcPr>
          <w:p w14:paraId="3E3B9D11" w14:textId="03FD3772" w:rsidR="002B3233" w:rsidRPr="770B33AB" w:rsidRDefault="00B97F40" w:rsidP="00A650DD">
            <w:pPr>
              <w:spacing w:before="120" w:after="120"/>
              <w:rPr>
                <w:lang w:val="en-US"/>
              </w:rPr>
            </w:pPr>
            <w:r w:rsidRPr="00B97F40">
              <w:rPr>
                <w:lang w:val="en-US"/>
              </w:rPr>
              <w:t>No need to discuss this outside the other agenda items (e.g. MIMO, modulation, …)</w:t>
            </w:r>
          </w:p>
        </w:tc>
      </w:tr>
      <w:tr w:rsidR="000A5EBF" w:rsidRPr="0009278B" w14:paraId="53DBF4E9" w14:textId="77777777" w:rsidTr="006A449B">
        <w:tc>
          <w:tcPr>
            <w:tcW w:w="1479" w:type="dxa"/>
          </w:tcPr>
          <w:p w14:paraId="6979BD52" w14:textId="1934B56D" w:rsidR="000A5EBF" w:rsidRDefault="000A5EBF" w:rsidP="00A650DD">
            <w:pPr>
              <w:rPr>
                <w:rFonts w:eastAsia="PMingLiU"/>
                <w:sz w:val="21"/>
                <w:szCs w:val="21"/>
                <w:lang w:val="en-US" w:eastAsia="zh-TW"/>
              </w:rPr>
            </w:pPr>
            <w:r>
              <w:rPr>
                <w:rFonts w:eastAsia="PMingLiU"/>
                <w:sz w:val="21"/>
                <w:szCs w:val="21"/>
                <w:lang w:val="en-US" w:eastAsia="zh-TW"/>
              </w:rPr>
              <w:t>MediaTek</w:t>
            </w:r>
          </w:p>
        </w:tc>
        <w:tc>
          <w:tcPr>
            <w:tcW w:w="1372" w:type="dxa"/>
          </w:tcPr>
          <w:p w14:paraId="7E60D5D7" w14:textId="1620E833" w:rsidR="000A5EBF" w:rsidRDefault="000A5EBF" w:rsidP="00A650DD">
            <w:pPr>
              <w:rPr>
                <w:rFonts w:eastAsia="PMingLiU"/>
                <w:sz w:val="21"/>
                <w:szCs w:val="21"/>
                <w:lang w:eastAsia="zh-TW"/>
              </w:rPr>
            </w:pPr>
            <w:r>
              <w:rPr>
                <w:rFonts w:eastAsia="PMingLiU"/>
                <w:sz w:val="21"/>
                <w:szCs w:val="21"/>
                <w:lang w:eastAsia="zh-TW"/>
              </w:rPr>
              <w:t>Y</w:t>
            </w:r>
          </w:p>
        </w:tc>
        <w:tc>
          <w:tcPr>
            <w:tcW w:w="6780" w:type="dxa"/>
          </w:tcPr>
          <w:p w14:paraId="2721A8EF" w14:textId="6EC23D37" w:rsidR="000A5EBF" w:rsidRDefault="000A5EBF" w:rsidP="00A650DD">
            <w:pPr>
              <w:spacing w:before="120" w:after="120"/>
              <w:rPr>
                <w:lang w:val="en-US"/>
              </w:rPr>
            </w:pPr>
            <w:r>
              <w:rPr>
                <w:lang w:val="en-US"/>
              </w:rPr>
              <w:t>Also</w:t>
            </w:r>
            <w:r w:rsidR="00853186">
              <w:rPr>
                <w:lang w:val="en-US"/>
              </w:rPr>
              <w:t>,</w:t>
            </w:r>
            <w:r>
              <w:rPr>
                <w:lang w:val="en-US"/>
              </w:rPr>
              <w:t xml:space="preserve"> </w:t>
            </w:r>
            <w:r w:rsidR="00853186">
              <w:rPr>
                <w:lang w:val="en-US"/>
              </w:rPr>
              <w:t xml:space="preserve">spectrum utilization and </w:t>
            </w:r>
            <w:r>
              <w:rPr>
                <w:lang w:val="en-US"/>
              </w:rPr>
              <w:t>control overheads will impact spectral efficiency, so should not be excluded from that discussion. Also aspects such as inter-cell interference coordination (which may or may not be seen as part of MIMO).</w:t>
            </w:r>
          </w:p>
          <w:p w14:paraId="63F89E40" w14:textId="6CD4508C" w:rsidR="000A5EBF" w:rsidRPr="00B97F40" w:rsidRDefault="000A5EBF" w:rsidP="00A650DD">
            <w:pPr>
              <w:spacing w:before="120" w:after="120"/>
              <w:rPr>
                <w:lang w:val="en-US"/>
              </w:rPr>
            </w:pPr>
            <w:r>
              <w:rPr>
                <w:lang w:val="en-US"/>
              </w:rPr>
              <w:t>Then somewhat related to spectrum efficiency, we also need to include latency-bound capacity for I</w:t>
            </w:r>
            <w:r w:rsidR="00853186">
              <w:rPr>
                <w:lang w:val="en-US"/>
              </w:rPr>
              <w:t xml:space="preserve">mmersive </w:t>
            </w:r>
            <w:r>
              <w:rPr>
                <w:lang w:val="en-US"/>
              </w:rPr>
              <w:t>C</w:t>
            </w:r>
            <w:r w:rsidR="00853186">
              <w:rPr>
                <w:lang w:val="en-US"/>
              </w:rPr>
              <w:t>omms</w:t>
            </w:r>
            <w:r>
              <w:rPr>
                <w:lang w:val="en-US"/>
              </w:rPr>
              <w:t>.</w:t>
            </w:r>
            <w:r w:rsidR="00853186">
              <w:rPr>
                <w:lang w:val="en-US"/>
              </w:rPr>
              <w:t xml:space="preserve"> T</w:t>
            </w:r>
            <w:r>
              <w:rPr>
                <w:lang w:val="en-US"/>
              </w:rPr>
              <w:t xml:space="preserve">his will impact on areas such as spectrum utilization and duplexing as well if we consider realistic IC traffic. </w:t>
            </w:r>
          </w:p>
        </w:tc>
      </w:tr>
      <w:tr w:rsidR="005D5083" w:rsidRPr="0009278B" w14:paraId="313DFA06" w14:textId="77777777" w:rsidTr="006A449B">
        <w:tc>
          <w:tcPr>
            <w:tcW w:w="1479" w:type="dxa"/>
          </w:tcPr>
          <w:p w14:paraId="6EA24455" w14:textId="5725A2FF" w:rsidR="005D5083" w:rsidRDefault="005D5083" w:rsidP="005D5083">
            <w:pPr>
              <w:rPr>
                <w:rFonts w:eastAsia="PMingLiU"/>
                <w:sz w:val="21"/>
                <w:szCs w:val="21"/>
                <w:lang w:val="en-US" w:eastAsia="zh-TW"/>
              </w:rPr>
            </w:pPr>
            <w:r>
              <w:rPr>
                <w:rFonts w:eastAsia="Yu Mincho"/>
                <w:sz w:val="21"/>
                <w:szCs w:val="21"/>
                <w:lang w:val="en-US" w:eastAsia="ja-JP"/>
              </w:rPr>
              <w:t>CEWiT</w:t>
            </w:r>
          </w:p>
        </w:tc>
        <w:tc>
          <w:tcPr>
            <w:tcW w:w="1372" w:type="dxa"/>
          </w:tcPr>
          <w:p w14:paraId="62246DB5" w14:textId="59EAECF2" w:rsidR="005D5083" w:rsidRDefault="005D5083" w:rsidP="005D5083">
            <w:pPr>
              <w:rPr>
                <w:rFonts w:eastAsia="PMingLiU"/>
                <w:sz w:val="21"/>
                <w:szCs w:val="21"/>
                <w:lang w:eastAsia="zh-TW"/>
              </w:rPr>
            </w:pPr>
            <w:r>
              <w:rPr>
                <w:rFonts w:eastAsia="Yu Mincho"/>
                <w:sz w:val="21"/>
                <w:szCs w:val="21"/>
                <w:lang w:eastAsia="ja-JP"/>
              </w:rPr>
              <w:t>N</w:t>
            </w:r>
          </w:p>
        </w:tc>
        <w:tc>
          <w:tcPr>
            <w:tcW w:w="6780" w:type="dxa"/>
          </w:tcPr>
          <w:p w14:paraId="2A91AA46" w14:textId="2490F7BA" w:rsidR="005D5083" w:rsidRDefault="005D5083" w:rsidP="005D5083">
            <w:pPr>
              <w:spacing w:before="120" w:after="120"/>
              <w:rPr>
                <w:lang w:val="en-US"/>
              </w:rPr>
            </w:pPr>
            <w:r>
              <w:rPr>
                <w:lang w:val="en-US"/>
              </w:rPr>
              <w:t>We can handle such proposals under other agenda items.</w:t>
            </w:r>
          </w:p>
        </w:tc>
      </w:tr>
      <w:tr w:rsidR="00D321D3" w:rsidRPr="0009278B" w14:paraId="774D646C" w14:textId="77777777" w:rsidTr="006A449B">
        <w:tc>
          <w:tcPr>
            <w:tcW w:w="1479" w:type="dxa"/>
          </w:tcPr>
          <w:p w14:paraId="6680080B" w14:textId="4C550018" w:rsidR="00D321D3" w:rsidRDefault="00D321D3" w:rsidP="00D321D3">
            <w:pPr>
              <w:rPr>
                <w:rFonts w:eastAsia="Yu Mincho"/>
                <w:sz w:val="21"/>
                <w:szCs w:val="21"/>
                <w:lang w:val="en-US" w:eastAsia="ja-JP"/>
              </w:rPr>
            </w:pPr>
            <w:r>
              <w:rPr>
                <w:rFonts w:eastAsia="Yu Mincho"/>
                <w:sz w:val="21"/>
                <w:szCs w:val="21"/>
                <w:lang w:val="en-US" w:eastAsia="ja-JP"/>
              </w:rPr>
              <w:t>Sharp</w:t>
            </w:r>
          </w:p>
        </w:tc>
        <w:tc>
          <w:tcPr>
            <w:tcW w:w="1372" w:type="dxa"/>
          </w:tcPr>
          <w:p w14:paraId="58C182E2" w14:textId="77777777" w:rsidR="00D321D3" w:rsidRDefault="00D321D3" w:rsidP="00D321D3">
            <w:pPr>
              <w:rPr>
                <w:rFonts w:eastAsia="Yu Mincho"/>
                <w:sz w:val="21"/>
                <w:szCs w:val="21"/>
                <w:lang w:eastAsia="ja-JP"/>
              </w:rPr>
            </w:pPr>
          </w:p>
        </w:tc>
        <w:tc>
          <w:tcPr>
            <w:tcW w:w="6780" w:type="dxa"/>
          </w:tcPr>
          <w:p w14:paraId="12C6FFBB" w14:textId="73F17AA6" w:rsidR="00D321D3" w:rsidRDefault="00D321D3" w:rsidP="00D321D3">
            <w:pPr>
              <w:spacing w:before="120" w:after="120"/>
              <w:rPr>
                <w:lang w:val="en-US"/>
              </w:rPr>
            </w:pPr>
            <w:r>
              <w:t>Spectral efficiency aspect can be discussed under respective agendas while we suggest precoder design taking near-field propagation characteristics into account.</w:t>
            </w:r>
          </w:p>
        </w:tc>
      </w:tr>
    </w:tbl>
    <w:p w14:paraId="2EAFF0B0" w14:textId="77777777" w:rsidR="00C04E80" w:rsidRDefault="00C04E80" w:rsidP="00C93E9A">
      <w:pPr>
        <w:pStyle w:val="BodyText"/>
        <w:rPr>
          <w:lang w:val="en-GB"/>
        </w:rPr>
      </w:pPr>
    </w:p>
    <w:p w14:paraId="78F19CDE" w14:textId="77777777" w:rsidR="00C04E80" w:rsidRDefault="00C04E80" w:rsidP="00C04E80">
      <w:pPr>
        <w:pStyle w:val="BodyText"/>
        <w:rPr>
          <w:lang w:val="en-GB"/>
        </w:rPr>
      </w:pPr>
    </w:p>
    <w:p w14:paraId="681BF425" w14:textId="51F2015B" w:rsidR="00C04E80" w:rsidRPr="00C17422" w:rsidRDefault="00971480" w:rsidP="00C04E80">
      <w:pPr>
        <w:pStyle w:val="Heading1"/>
        <w:ind w:left="284" w:hanging="284"/>
        <w:rPr>
          <w:b/>
          <w:bCs/>
        </w:rPr>
      </w:pPr>
      <w:r>
        <w:rPr>
          <w:rFonts w:eastAsia="Yu Mincho" w:hint="eastAsia"/>
          <w:b/>
          <w:bCs/>
          <w:lang w:eastAsia="ja-JP"/>
        </w:rPr>
        <w:t>1</w:t>
      </w:r>
      <w:r w:rsidR="00A00CF0">
        <w:rPr>
          <w:rFonts w:eastAsia="Yu Mincho" w:hint="eastAsia"/>
          <w:b/>
          <w:bCs/>
          <w:lang w:eastAsia="ja-JP"/>
        </w:rPr>
        <w:t>2</w:t>
      </w:r>
      <w:r w:rsidR="00C04E80" w:rsidRPr="00C17422">
        <w:rPr>
          <w:b/>
          <w:bCs/>
        </w:rPr>
        <w:t xml:space="preserve"> </w:t>
      </w:r>
      <w:r w:rsidR="004E1A86" w:rsidRPr="004E1A86">
        <w:rPr>
          <w:rFonts w:eastAsia="Yu Mincho"/>
          <w:b/>
          <w:bCs/>
          <w:lang w:eastAsia="ja-JP"/>
        </w:rPr>
        <w:t>All duplex types</w:t>
      </w:r>
    </w:p>
    <w:p w14:paraId="30648B4E" w14:textId="4C545D17" w:rsidR="00BF38D2" w:rsidRDefault="00BF38D2" w:rsidP="00BF38D2">
      <w:pPr>
        <w:pStyle w:val="BodyText"/>
        <w:rPr>
          <w:lang w:val="en-US"/>
        </w:rPr>
      </w:pPr>
      <w:r>
        <w:rPr>
          <w:rFonts w:hint="eastAsia"/>
          <w:lang w:val="en-US"/>
        </w:rPr>
        <w:t xml:space="preserve">Related to </w:t>
      </w:r>
      <w:r w:rsidR="00192154">
        <w:rPr>
          <w:rFonts w:hint="eastAsia"/>
          <w:lang w:val="en-US"/>
        </w:rPr>
        <w:t>this</w:t>
      </w:r>
      <w:r>
        <w:rPr>
          <w:rFonts w:hint="eastAsia"/>
          <w:lang w:val="en-US"/>
        </w:rPr>
        <w:t xml:space="preserve"> aspect, the SID states following objectives:</w:t>
      </w:r>
    </w:p>
    <w:tbl>
      <w:tblPr>
        <w:tblStyle w:val="TableGrid"/>
        <w:tblW w:w="0" w:type="auto"/>
        <w:tblLook w:val="04A0" w:firstRow="1" w:lastRow="0" w:firstColumn="1" w:lastColumn="0" w:noHBand="0" w:noVBand="1"/>
      </w:tblPr>
      <w:tblGrid>
        <w:gridCol w:w="9630"/>
      </w:tblGrid>
      <w:tr w:rsidR="00BF38D2" w14:paraId="282892E3" w14:textId="77777777" w:rsidTr="00FB2F1A">
        <w:tc>
          <w:tcPr>
            <w:tcW w:w="9838" w:type="dxa"/>
          </w:tcPr>
          <w:p w14:paraId="77ED297E" w14:textId="77777777" w:rsidR="00BF38D2" w:rsidRPr="0018510B" w:rsidRDefault="00BF38D2" w:rsidP="009D77A4">
            <w:pPr>
              <w:numPr>
                <w:ilvl w:val="0"/>
                <w:numId w:val="43"/>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 xml:space="preserve">Physical Layer structure for 6GR, </w:t>
            </w:r>
          </w:p>
          <w:p w14:paraId="605DCBD8"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Waveforms (OFDM-based) and modulations. 5G NR Waveforms and modulation should be considered for 6GR and is also the benchmark for other potential proposals. [RAN1, RAN4]</w:t>
            </w:r>
          </w:p>
          <w:p w14:paraId="09620E17"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Frame structure, including compatibility with 5G NR to allow for efficient 5G-6G Multi-RAT Spectrum Sharing (MRSS). [RAN1]</w:t>
            </w:r>
          </w:p>
          <w:p w14:paraId="11C33C0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coding, using LDPC and Polar Code as baseline, considering applicable extensions to satisfy 6G requirements and characteristics with acceptable performance/complexity trade-off [RAN1]</w:t>
            </w:r>
          </w:p>
          <w:p w14:paraId="09E3CBAB"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Channel Bandwidth (at least minimum and maximum), Numerology, avoiding multiple numerologies for the same band / sub-range (e.g., enabling synergies among frequency bands in the ~7GHz range)</w:t>
            </w:r>
            <w:r w:rsidRPr="0018510B">
              <w:rPr>
                <w:rFonts w:eastAsia="MS Mincho" w:hint="eastAsia"/>
                <w:color w:val="000000"/>
                <w:lang w:eastAsia="ja-JP"/>
              </w:rPr>
              <w:t xml:space="preserve"> </w:t>
            </w:r>
            <w:r w:rsidRPr="0018510B">
              <w:rPr>
                <w:rFonts w:eastAsia="MS Mincho"/>
                <w:color w:val="000000"/>
                <w:lang w:eastAsia="en-GB"/>
              </w:rPr>
              <w:t>[RAN1, RAN4]</w:t>
            </w:r>
          </w:p>
          <w:p w14:paraId="030905CA"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Physical layer control, data scheduling and HARQ operation [RAN1, RAN2]</w:t>
            </w:r>
          </w:p>
          <w:p w14:paraId="0C2FBF5F"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MIMO operation [RAN1, RAN4]</w:t>
            </w:r>
          </w:p>
          <w:p w14:paraId="1ECD60B4"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highlight w:val="cyan"/>
                <w:lang w:eastAsia="en-GB"/>
              </w:rPr>
            </w:pPr>
            <w:r w:rsidRPr="0018510B">
              <w:rPr>
                <w:rFonts w:eastAsia="MS Mincho"/>
                <w:color w:val="000000"/>
                <w:highlight w:val="cyan"/>
                <w:lang w:eastAsia="en-GB"/>
              </w:rPr>
              <w:t xml:space="preserve">Duplexing [RAN1, RAN4] </w:t>
            </w:r>
          </w:p>
          <w:p w14:paraId="4803A4E9"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Initial access [RAN1, RAN2, RAN4]</w:t>
            </w:r>
          </w:p>
          <w:p w14:paraId="4EDA4CD5"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Studies on synchronization signal and raster, broadcast signals/channel and physical random access channel [RAN1, RAN4]</w:t>
            </w:r>
          </w:p>
          <w:p w14:paraId="27C262CB" w14:textId="77777777" w:rsidR="00BF38D2" w:rsidRPr="0018510B" w:rsidRDefault="00BF38D2" w:rsidP="009D77A4">
            <w:pPr>
              <w:numPr>
                <w:ilvl w:val="2"/>
                <w:numId w:val="19"/>
              </w:numPr>
              <w:overflowPunct w:val="0"/>
              <w:autoSpaceDE w:val="0"/>
              <w:autoSpaceDN w:val="0"/>
              <w:adjustRightInd w:val="0"/>
              <w:spacing w:after="120" w:line="240" w:lineRule="auto"/>
              <w:ind w:left="1843" w:hanging="288"/>
              <w:contextualSpacing/>
              <w:jc w:val="left"/>
              <w:textAlignment w:val="baseline"/>
              <w:rPr>
                <w:rFonts w:eastAsia="MS Mincho"/>
                <w:color w:val="000000"/>
                <w:lang w:eastAsia="en-GB"/>
              </w:rPr>
            </w:pPr>
            <w:r w:rsidRPr="0018510B">
              <w:rPr>
                <w:rFonts w:eastAsia="MS Mincho"/>
                <w:color w:val="000000"/>
                <w:lang w:eastAsia="en-GB"/>
              </w:rPr>
              <w:t xml:space="preserve">Studies on initial access procedure, random access procedures, system information and paging [RAN2, RAN1, RAN4]   </w:t>
            </w:r>
          </w:p>
          <w:p w14:paraId="6754D04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6GR spectrum utilization and aggregation.  [RAN1, RAN2, RAN4]</w:t>
            </w:r>
          </w:p>
          <w:p w14:paraId="3BC7E98C" w14:textId="77777777" w:rsidR="00BF38D2" w:rsidRPr="0018510B" w:rsidRDefault="00BF38D2" w:rsidP="009D77A4">
            <w:pPr>
              <w:numPr>
                <w:ilvl w:val="0"/>
                <w:numId w:val="42"/>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18510B">
              <w:rPr>
                <w:rFonts w:eastAsia="MS Mincho"/>
                <w:color w:val="000000"/>
                <w:lang w:eastAsia="en-GB"/>
              </w:rPr>
              <w:t>Other physical layer signals, channels and procedures [RAN1, RAN2, RAN4]</w:t>
            </w:r>
          </w:p>
          <w:p w14:paraId="7F5775F3" w14:textId="77777777" w:rsidR="00BF38D2" w:rsidRPr="0018510B" w:rsidRDefault="00BF38D2" w:rsidP="009D77A4">
            <w:pPr>
              <w:numPr>
                <w:ilvl w:val="0"/>
                <w:numId w:val="42"/>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color w:val="000000"/>
                <w:lang w:eastAsia="en-GB"/>
              </w:rPr>
              <w:lastRenderedPageBreak/>
              <w:t>Evaluate performance of at least energy efficiency, spectrum efficiency, and coverage compared to 5G NR, and deliver the initial result at the end of study [RAN</w:t>
            </w:r>
            <w:r w:rsidRPr="0018510B">
              <w:rPr>
                <w:rFonts w:eastAsia="MS Mincho" w:hint="eastAsia"/>
                <w:color w:val="000000"/>
                <w:lang w:eastAsia="ja-JP"/>
              </w:rPr>
              <w:t>1</w:t>
            </w:r>
            <w:r w:rsidRPr="0018510B">
              <w:rPr>
                <w:rFonts w:eastAsia="MS Mincho"/>
                <w:color w:val="000000"/>
                <w:lang w:eastAsia="en-GB"/>
              </w:rPr>
              <w:t>].</w:t>
            </w:r>
          </w:p>
          <w:p w14:paraId="5954E02A" w14:textId="77777777" w:rsidR="00BF38D2" w:rsidRPr="00F7341D" w:rsidRDefault="00BF38D2" w:rsidP="009D77A4">
            <w:pPr>
              <w:numPr>
                <w:ilvl w:val="0"/>
                <w:numId w:val="44"/>
              </w:numPr>
              <w:overflowPunct w:val="0"/>
              <w:autoSpaceDE w:val="0"/>
              <w:autoSpaceDN w:val="0"/>
              <w:adjustRightInd w:val="0"/>
              <w:spacing w:line="240" w:lineRule="auto"/>
              <w:contextualSpacing/>
              <w:jc w:val="left"/>
              <w:textAlignment w:val="baseline"/>
              <w:rPr>
                <w:rFonts w:eastAsia="MS Mincho"/>
                <w:color w:val="000000"/>
                <w:lang w:eastAsia="en-GB"/>
              </w:rPr>
            </w:pPr>
            <w:r w:rsidRPr="0018510B">
              <w:rPr>
                <w:rFonts w:eastAsia="MS Mincho" w:hint="eastAsia"/>
                <w:color w:val="000000"/>
                <w:lang w:eastAsia="ja-JP"/>
              </w:rPr>
              <w:t>RAN4 can be involved, if necessary, based on the LS from RAN1</w:t>
            </w:r>
          </w:p>
        </w:tc>
      </w:tr>
    </w:tbl>
    <w:p w14:paraId="3797C9F5" w14:textId="77777777" w:rsidR="00BF38D2" w:rsidRDefault="00BF38D2" w:rsidP="00BF38D2">
      <w:pPr>
        <w:pStyle w:val="BodyText"/>
        <w:rPr>
          <w:lang w:val="en-US"/>
        </w:rPr>
      </w:pPr>
    </w:p>
    <w:p w14:paraId="644B3CAA" w14:textId="25949469" w:rsidR="00246E7F" w:rsidRDefault="00246E7F" w:rsidP="00BF38D2">
      <w:pPr>
        <w:pStyle w:val="BodyText"/>
        <w:rPr>
          <w:lang w:val="en-US"/>
        </w:rPr>
      </w:pPr>
      <w:r w:rsidRPr="00B02775">
        <w:rPr>
          <w:rFonts w:hint="eastAsia"/>
          <w:highlight w:val="magenta"/>
          <w:lang w:val="en-US"/>
        </w:rPr>
        <w:t xml:space="preserve">Since </w:t>
      </w:r>
      <w:r w:rsidR="00CB16A9" w:rsidRPr="00B02775">
        <w:rPr>
          <w:rFonts w:hint="eastAsia"/>
          <w:highlight w:val="magenta"/>
          <w:lang w:val="en-US"/>
        </w:rPr>
        <w:t xml:space="preserve">the dedicated agenda item on duplexing is planned to be started from RAN1#124, </w:t>
      </w:r>
      <w:r w:rsidR="0097377F" w:rsidRPr="00B02775">
        <w:rPr>
          <w:highlight w:val="magenta"/>
          <w:lang w:val="en-US"/>
        </w:rPr>
        <w:t>technical</w:t>
      </w:r>
      <w:r w:rsidR="0097377F" w:rsidRPr="00B02775">
        <w:rPr>
          <w:rFonts w:hint="eastAsia"/>
          <w:highlight w:val="magenta"/>
          <w:lang w:val="en-US"/>
        </w:rPr>
        <w:t xml:space="preserve"> details can be discussed there. However, as </w:t>
      </w:r>
      <w:r w:rsidR="00681AAE" w:rsidRPr="00B02775">
        <w:rPr>
          <w:rFonts w:hint="eastAsia"/>
          <w:highlight w:val="magenta"/>
          <w:lang w:val="en-US"/>
        </w:rPr>
        <w:t xml:space="preserve">also stated by RAN1 chair, </w:t>
      </w:r>
      <w:r w:rsidR="00004D6E" w:rsidRPr="00B02775">
        <w:rPr>
          <w:rFonts w:hint="eastAsia"/>
          <w:highlight w:val="magenta"/>
          <w:lang w:val="en-US"/>
        </w:rPr>
        <w:t xml:space="preserve">the 6GR frame </w:t>
      </w:r>
      <w:r w:rsidR="00004D6E" w:rsidRPr="00B02775">
        <w:rPr>
          <w:highlight w:val="magenta"/>
          <w:lang w:val="en-US"/>
        </w:rPr>
        <w:t>structure</w:t>
      </w:r>
      <w:r w:rsidR="00004D6E" w:rsidRPr="00B02775">
        <w:rPr>
          <w:rFonts w:hint="eastAsia"/>
          <w:highlight w:val="magenta"/>
          <w:lang w:val="en-US"/>
        </w:rPr>
        <w:t xml:space="preserve"> is discussed for </w:t>
      </w:r>
      <w:r w:rsidR="00004D6E" w:rsidRPr="00B02775">
        <w:rPr>
          <w:highlight w:val="magenta"/>
          <w:lang w:val="en-US"/>
        </w:rPr>
        <w:t>“</w:t>
      </w:r>
      <w:r w:rsidR="00004D6E" w:rsidRPr="00B02775">
        <w:rPr>
          <w:rFonts w:hint="eastAsia"/>
          <w:highlight w:val="magenta"/>
          <w:lang w:val="en-US"/>
        </w:rPr>
        <w:t>all duplex types</w:t>
      </w:r>
      <w:r w:rsidR="00004D6E" w:rsidRPr="00B02775">
        <w:rPr>
          <w:highlight w:val="magenta"/>
          <w:lang w:val="en-US"/>
        </w:rPr>
        <w:t>”</w:t>
      </w:r>
      <w:r w:rsidR="00004D6E" w:rsidRPr="00B02775">
        <w:rPr>
          <w:rFonts w:hint="eastAsia"/>
          <w:highlight w:val="magenta"/>
          <w:lang w:val="en-US"/>
        </w:rPr>
        <w:t xml:space="preserve">, </w:t>
      </w:r>
      <w:r w:rsidR="00241804" w:rsidRPr="00B02775">
        <w:rPr>
          <w:rFonts w:hint="eastAsia"/>
          <w:highlight w:val="magenta"/>
          <w:lang w:val="en-US"/>
        </w:rPr>
        <w:t xml:space="preserve">it would be better to clarify what </w:t>
      </w:r>
      <w:r w:rsidR="00241804" w:rsidRPr="00B02775">
        <w:rPr>
          <w:highlight w:val="magenta"/>
          <w:lang w:val="en-US"/>
        </w:rPr>
        <w:t>“</w:t>
      </w:r>
      <w:r w:rsidR="00241804" w:rsidRPr="00B02775">
        <w:rPr>
          <w:rFonts w:hint="eastAsia"/>
          <w:highlight w:val="magenta"/>
          <w:lang w:val="en-US"/>
        </w:rPr>
        <w:t>all duplex types</w:t>
      </w:r>
      <w:r w:rsidR="00241804" w:rsidRPr="00B02775">
        <w:rPr>
          <w:highlight w:val="magenta"/>
          <w:lang w:val="en-US"/>
        </w:rPr>
        <w:t>”</w:t>
      </w:r>
      <w:r w:rsidR="00241804" w:rsidRPr="00B02775">
        <w:rPr>
          <w:rFonts w:hint="eastAsia"/>
          <w:highlight w:val="magenta"/>
          <w:lang w:val="en-US"/>
        </w:rPr>
        <w:t xml:space="preserve"> means. It is moderator</w:t>
      </w:r>
      <w:r w:rsidR="00241804" w:rsidRPr="00B02775">
        <w:rPr>
          <w:highlight w:val="magenta"/>
          <w:lang w:val="en-US"/>
        </w:rPr>
        <w:t>’</w:t>
      </w:r>
      <w:r w:rsidR="00241804" w:rsidRPr="00B02775">
        <w:rPr>
          <w:rFonts w:hint="eastAsia"/>
          <w:highlight w:val="magenta"/>
          <w:lang w:val="en-US"/>
        </w:rPr>
        <w:t xml:space="preserve">s understanding that </w:t>
      </w:r>
      <w:r w:rsidR="00241804" w:rsidRPr="00B02775">
        <w:rPr>
          <w:highlight w:val="magenta"/>
          <w:lang w:val="en-US"/>
        </w:rPr>
        <w:t>the</w:t>
      </w:r>
      <w:r w:rsidR="00241804" w:rsidRPr="00B02775">
        <w:rPr>
          <w:rFonts w:hint="eastAsia"/>
          <w:highlight w:val="magenta"/>
          <w:lang w:val="en-US"/>
        </w:rPr>
        <w:t xml:space="preserve"> frame </w:t>
      </w:r>
      <w:r w:rsidR="00241804" w:rsidRPr="00B02775">
        <w:rPr>
          <w:highlight w:val="magenta"/>
          <w:lang w:val="en-US"/>
        </w:rPr>
        <w:t>structure</w:t>
      </w:r>
      <w:r w:rsidR="00241804" w:rsidRPr="00B02775">
        <w:rPr>
          <w:rFonts w:hint="eastAsia"/>
          <w:highlight w:val="magenta"/>
          <w:lang w:val="en-US"/>
        </w:rPr>
        <w:t xml:space="preserve"> will be studied </w:t>
      </w:r>
      <w:r w:rsidR="00C10610" w:rsidRPr="00B02775">
        <w:rPr>
          <w:rFonts w:hint="eastAsia"/>
          <w:highlight w:val="magenta"/>
          <w:lang w:val="en-US"/>
        </w:rPr>
        <w:t>for the agreed duplex types</w:t>
      </w:r>
      <w:r w:rsidR="00CC08B5" w:rsidRPr="00B02775">
        <w:rPr>
          <w:rFonts w:hint="eastAsia"/>
          <w:highlight w:val="magenta"/>
          <w:lang w:val="en-US"/>
        </w:rPr>
        <w:t xml:space="preserve"> for study. In this sense, </w:t>
      </w:r>
      <w:r w:rsidR="0093776F" w:rsidRPr="00B02775">
        <w:rPr>
          <w:rFonts w:hint="eastAsia"/>
          <w:highlight w:val="magenta"/>
          <w:lang w:val="en-US"/>
        </w:rPr>
        <w:t>this agenda discuss</w:t>
      </w:r>
      <w:r w:rsidR="005B7C76" w:rsidRPr="00B02775">
        <w:rPr>
          <w:rFonts w:hint="eastAsia"/>
          <w:highlight w:val="magenta"/>
          <w:lang w:val="en-US"/>
        </w:rPr>
        <w:t>es</w:t>
      </w:r>
      <w:r w:rsidR="0093776F" w:rsidRPr="00B02775">
        <w:rPr>
          <w:rFonts w:hint="eastAsia"/>
          <w:highlight w:val="magenta"/>
          <w:lang w:val="en-US"/>
        </w:rPr>
        <w:t xml:space="preserve"> which duplex types </w:t>
      </w:r>
      <w:r w:rsidR="005B7C76" w:rsidRPr="00B02775">
        <w:rPr>
          <w:rFonts w:hint="eastAsia"/>
          <w:highlight w:val="magenta"/>
          <w:lang w:val="en-US"/>
        </w:rPr>
        <w:t>are to be studied in 6GR</w:t>
      </w:r>
      <w:r w:rsidR="00D828DA" w:rsidRPr="00B02775">
        <w:rPr>
          <w:rFonts w:hint="eastAsia"/>
          <w:highlight w:val="magenta"/>
          <w:lang w:val="en-US"/>
        </w:rPr>
        <w:t xml:space="preserve"> at first</w:t>
      </w:r>
      <w:r w:rsidR="005B7C76" w:rsidRPr="00B02775">
        <w:rPr>
          <w:rFonts w:hint="eastAsia"/>
          <w:highlight w:val="magenta"/>
          <w:lang w:val="en-US"/>
        </w:rPr>
        <w:t>.</w:t>
      </w:r>
    </w:p>
    <w:p w14:paraId="1C9F1E22" w14:textId="2ABD66F0" w:rsidR="005B7C76" w:rsidRDefault="00E76575" w:rsidP="00BF38D2">
      <w:pPr>
        <w:pStyle w:val="BodyText"/>
        <w:rPr>
          <w:lang w:val="en-US"/>
        </w:rPr>
      </w:pPr>
      <w:r>
        <w:rPr>
          <w:rFonts w:hint="eastAsia"/>
          <w:lang w:val="en-US"/>
        </w:rPr>
        <w:t xml:space="preserve">There is sufficient </w:t>
      </w:r>
      <w:r>
        <w:rPr>
          <w:lang w:val="en-US"/>
        </w:rPr>
        <w:t>support</w:t>
      </w:r>
      <w:r>
        <w:rPr>
          <w:rFonts w:hint="eastAsia"/>
          <w:lang w:val="en-US"/>
        </w:rPr>
        <w:t xml:space="preserve"> from companies to </w:t>
      </w:r>
      <w:r>
        <w:rPr>
          <w:lang w:val="en-US"/>
        </w:rPr>
        <w:t>consider</w:t>
      </w:r>
      <w:r>
        <w:rPr>
          <w:rFonts w:hint="eastAsia"/>
          <w:lang w:val="en-US"/>
        </w:rPr>
        <w:t xml:space="preserve"> at least following duplexing types</w:t>
      </w:r>
      <w:r w:rsidR="00F614DA">
        <w:rPr>
          <w:rFonts w:hint="eastAsia"/>
          <w:lang w:val="en-US"/>
        </w:rPr>
        <w:t>,</w:t>
      </w:r>
    </w:p>
    <w:p w14:paraId="2460FAB3" w14:textId="148810E9" w:rsidR="00E76575" w:rsidRDefault="00E76575" w:rsidP="009D77A4">
      <w:pPr>
        <w:pStyle w:val="BodyText"/>
        <w:numPr>
          <w:ilvl w:val="0"/>
          <w:numId w:val="45"/>
        </w:numPr>
        <w:rPr>
          <w:lang w:val="en-US"/>
        </w:rPr>
      </w:pPr>
      <w:r>
        <w:rPr>
          <w:rFonts w:hint="eastAsia"/>
          <w:lang w:val="en-US"/>
        </w:rPr>
        <w:t>FD-FDD</w:t>
      </w:r>
    </w:p>
    <w:p w14:paraId="114AF7DB" w14:textId="5A80AFD8" w:rsidR="00E76575" w:rsidRDefault="00E76575" w:rsidP="009D77A4">
      <w:pPr>
        <w:pStyle w:val="BodyText"/>
        <w:numPr>
          <w:ilvl w:val="0"/>
          <w:numId w:val="45"/>
        </w:numPr>
        <w:rPr>
          <w:lang w:val="en-US"/>
        </w:rPr>
      </w:pPr>
      <w:r>
        <w:rPr>
          <w:rFonts w:hint="eastAsia"/>
          <w:lang w:val="en-US"/>
        </w:rPr>
        <w:t>Semi-static TDD</w:t>
      </w:r>
    </w:p>
    <w:p w14:paraId="2E4065CC" w14:textId="6F10EC12" w:rsidR="00F614DA" w:rsidRDefault="00F614DA" w:rsidP="009D77A4">
      <w:pPr>
        <w:pStyle w:val="BodyText"/>
        <w:numPr>
          <w:ilvl w:val="0"/>
          <w:numId w:val="45"/>
        </w:numPr>
        <w:rPr>
          <w:lang w:val="en-US"/>
        </w:rPr>
      </w:pPr>
      <w:r>
        <w:rPr>
          <w:rFonts w:hint="eastAsia"/>
          <w:lang w:val="en-US"/>
        </w:rPr>
        <w:t>gNB semi-static SBFD</w:t>
      </w:r>
    </w:p>
    <w:p w14:paraId="180304FF" w14:textId="77777777" w:rsidR="008E4F28" w:rsidRDefault="008E4F28" w:rsidP="008E4F28">
      <w:pPr>
        <w:pStyle w:val="BodyText"/>
        <w:rPr>
          <w:lang w:val="en-US"/>
        </w:rPr>
      </w:pPr>
    </w:p>
    <w:p w14:paraId="09B1AD81" w14:textId="104BE269" w:rsidR="00F614DA" w:rsidRDefault="00F614DA" w:rsidP="00F614DA">
      <w:pPr>
        <w:pStyle w:val="BodyText"/>
        <w:rPr>
          <w:lang w:val="en-US"/>
        </w:rPr>
      </w:pPr>
      <w:r>
        <w:rPr>
          <w:rFonts w:hint="eastAsia"/>
          <w:lang w:val="en-US"/>
        </w:rPr>
        <w:t xml:space="preserve">while </w:t>
      </w:r>
      <w:r>
        <w:rPr>
          <w:lang w:val="en-US"/>
        </w:rPr>
        <w:t>companies</w:t>
      </w:r>
      <w:r>
        <w:rPr>
          <w:rFonts w:hint="eastAsia"/>
          <w:lang w:val="en-US"/>
        </w:rPr>
        <w:t xml:space="preserve"> </w:t>
      </w:r>
      <w:r w:rsidR="00105AAC">
        <w:rPr>
          <w:rFonts w:hint="eastAsia"/>
          <w:lang w:val="en-US"/>
        </w:rPr>
        <w:t xml:space="preserve">may </w:t>
      </w:r>
      <w:r>
        <w:rPr>
          <w:rFonts w:hint="eastAsia"/>
          <w:lang w:val="en-US"/>
        </w:rPr>
        <w:t xml:space="preserve">have split views on </w:t>
      </w:r>
      <w:r w:rsidR="00105AAC">
        <w:rPr>
          <w:rFonts w:hint="eastAsia"/>
          <w:lang w:val="en-US"/>
        </w:rPr>
        <w:t>whether to consider following</w:t>
      </w:r>
      <w:r w:rsidR="00105AAC" w:rsidRPr="00105AAC">
        <w:rPr>
          <w:rFonts w:hint="eastAsia"/>
          <w:lang w:val="en-US"/>
        </w:rPr>
        <w:t xml:space="preserve"> </w:t>
      </w:r>
      <w:r w:rsidR="00105AAC">
        <w:rPr>
          <w:rFonts w:hint="eastAsia"/>
          <w:lang w:val="en-US"/>
        </w:rPr>
        <w:t>duplexing types</w:t>
      </w:r>
    </w:p>
    <w:p w14:paraId="008DF51F" w14:textId="32885189" w:rsidR="00105AAC" w:rsidRDefault="00105AAC" w:rsidP="009D77A4">
      <w:pPr>
        <w:pStyle w:val="BodyText"/>
        <w:numPr>
          <w:ilvl w:val="0"/>
          <w:numId w:val="46"/>
        </w:numPr>
        <w:rPr>
          <w:lang w:val="en-US"/>
        </w:rPr>
      </w:pPr>
      <w:r>
        <w:rPr>
          <w:rFonts w:hint="eastAsia"/>
          <w:lang w:val="en-US"/>
        </w:rPr>
        <w:t>HD-FDD</w:t>
      </w:r>
      <w:r w:rsidR="0069733D">
        <w:rPr>
          <w:rFonts w:hint="eastAsia"/>
          <w:lang w:val="en-US"/>
        </w:rPr>
        <w:t xml:space="preserve">, </w:t>
      </w:r>
      <w:r>
        <w:rPr>
          <w:rFonts w:hint="eastAsia"/>
          <w:lang w:val="en-US"/>
        </w:rPr>
        <w:t>subject to the support for low-tier 6G device</w:t>
      </w:r>
    </w:p>
    <w:p w14:paraId="6388C059" w14:textId="51D4306F" w:rsidR="00105AAC" w:rsidRDefault="004315B6" w:rsidP="009D77A4">
      <w:pPr>
        <w:pStyle w:val="BodyText"/>
        <w:numPr>
          <w:ilvl w:val="0"/>
          <w:numId w:val="46"/>
        </w:numPr>
        <w:rPr>
          <w:lang w:val="en-US"/>
        </w:rPr>
      </w:pPr>
      <w:r>
        <w:rPr>
          <w:rFonts w:hint="eastAsia"/>
          <w:lang w:val="en-US"/>
        </w:rPr>
        <w:t>Dynamic TDD, especially on whether to support SFI</w:t>
      </w:r>
    </w:p>
    <w:p w14:paraId="102EAB69" w14:textId="25577AB2" w:rsidR="00AA2883" w:rsidRDefault="00AA2883" w:rsidP="009D77A4">
      <w:pPr>
        <w:pStyle w:val="BodyText"/>
        <w:numPr>
          <w:ilvl w:val="0"/>
          <w:numId w:val="46"/>
        </w:numPr>
        <w:rPr>
          <w:lang w:val="en-US"/>
        </w:rPr>
      </w:pPr>
      <w:r>
        <w:rPr>
          <w:rFonts w:hint="eastAsia"/>
          <w:lang w:val="en-US"/>
        </w:rPr>
        <w:t>gNB dynamic SBFD</w:t>
      </w:r>
    </w:p>
    <w:p w14:paraId="4109F697" w14:textId="607491BF" w:rsidR="00AA2883" w:rsidRDefault="00AA2883" w:rsidP="009D77A4">
      <w:pPr>
        <w:pStyle w:val="BodyText"/>
        <w:numPr>
          <w:ilvl w:val="0"/>
          <w:numId w:val="46"/>
        </w:numPr>
        <w:rPr>
          <w:lang w:val="en-US"/>
        </w:rPr>
      </w:pPr>
      <w:r>
        <w:rPr>
          <w:rFonts w:hint="eastAsia"/>
          <w:lang w:val="en-US"/>
        </w:rPr>
        <w:t>UE SBFD</w:t>
      </w:r>
    </w:p>
    <w:p w14:paraId="336210DE" w14:textId="78710B37" w:rsidR="00E221C0" w:rsidRPr="00E76575" w:rsidRDefault="00E221C0" w:rsidP="009D77A4">
      <w:pPr>
        <w:pStyle w:val="BodyText"/>
        <w:numPr>
          <w:ilvl w:val="0"/>
          <w:numId w:val="46"/>
        </w:numPr>
        <w:rPr>
          <w:lang w:val="en-US"/>
        </w:rPr>
      </w:pPr>
      <w:r>
        <w:rPr>
          <w:rFonts w:hint="eastAsia"/>
          <w:lang w:val="en-US"/>
        </w:rPr>
        <w:t>gNB FD</w:t>
      </w:r>
    </w:p>
    <w:p w14:paraId="13722741" w14:textId="77777777" w:rsidR="00C04E80" w:rsidRDefault="00C04E80" w:rsidP="00C04E80">
      <w:pPr>
        <w:pStyle w:val="BodyText"/>
        <w:rPr>
          <w:lang w:val="en-US"/>
        </w:rPr>
      </w:pPr>
    </w:p>
    <w:p w14:paraId="44162EC9" w14:textId="2D99847F" w:rsidR="0051216C" w:rsidRPr="00BF38D2" w:rsidRDefault="0051216C" w:rsidP="00C04E80">
      <w:pPr>
        <w:pStyle w:val="BodyText"/>
        <w:rPr>
          <w:lang w:val="en-US"/>
        </w:rPr>
      </w:pPr>
      <w:r>
        <w:rPr>
          <w:rFonts w:hint="eastAsia"/>
          <w:lang w:val="en-US"/>
        </w:rPr>
        <w:t xml:space="preserve">Based on </w:t>
      </w:r>
      <w:r>
        <w:rPr>
          <w:lang w:val="en-US"/>
        </w:rPr>
        <w:t>the</w:t>
      </w:r>
      <w:r>
        <w:rPr>
          <w:rFonts w:hint="eastAsia"/>
          <w:lang w:val="en-US"/>
        </w:rPr>
        <w:t xml:space="preserve"> above, </w:t>
      </w:r>
      <w:r w:rsidR="00634A13">
        <w:rPr>
          <w:rFonts w:hint="eastAsia"/>
          <w:lang w:val="en-US"/>
        </w:rPr>
        <w:t>following proposal can be considered as starting point for further discussion.</w:t>
      </w:r>
    </w:p>
    <w:p w14:paraId="6DF572AB" w14:textId="77777777" w:rsidR="00C04E80" w:rsidRDefault="00C04E80" w:rsidP="00C04E80">
      <w:pPr>
        <w:pStyle w:val="BodyText"/>
        <w:rPr>
          <w:lang w:val="en-GB"/>
        </w:rPr>
      </w:pPr>
    </w:p>
    <w:p w14:paraId="7C3CFB1C" w14:textId="7DDA28F2" w:rsidR="00C04E80" w:rsidRDefault="00C04E80" w:rsidP="00C04E80">
      <w:pPr>
        <w:pStyle w:val="Heading4"/>
      </w:pPr>
      <w:r>
        <w:rPr>
          <w:highlight w:val="yellow"/>
        </w:rPr>
        <w:t xml:space="preserve">Proposal </w:t>
      </w:r>
      <w:r w:rsidR="00932021">
        <w:rPr>
          <w:rFonts w:hint="eastAsia"/>
          <w:highlight w:val="yellow"/>
        </w:rPr>
        <w:t>12</w:t>
      </w:r>
      <w:r>
        <w:rPr>
          <w:highlight w:val="yellow"/>
        </w:rPr>
        <w:t>.</w:t>
      </w:r>
      <w:r>
        <w:rPr>
          <w:rFonts w:hint="eastAsia"/>
          <w:highlight w:val="yellow"/>
        </w:rPr>
        <w:t>1</w:t>
      </w:r>
      <w:r>
        <w:rPr>
          <w:highlight w:val="yellow"/>
        </w:rPr>
        <w:t>:</w:t>
      </w:r>
    </w:p>
    <w:p w14:paraId="4A7A5E14" w14:textId="604424E5" w:rsidR="00C04E80" w:rsidRDefault="002D5632"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n 6GR duplexing study, RAN1 </w:t>
      </w:r>
      <w:r w:rsidR="00DF61F4">
        <w:rPr>
          <w:rFonts w:ascii="Times New Roman" w:hAnsi="Times New Roman" w:cs="Times New Roman" w:hint="eastAsia"/>
          <w:sz w:val="21"/>
          <w:szCs w:val="21"/>
          <w:lang w:val="en-US"/>
        </w:rPr>
        <w:t>considers</w:t>
      </w:r>
      <w:r>
        <w:rPr>
          <w:rFonts w:ascii="Times New Roman" w:hAnsi="Times New Roman" w:cs="Times New Roman" w:hint="eastAsia"/>
          <w:sz w:val="21"/>
          <w:szCs w:val="21"/>
          <w:lang w:val="en-US"/>
        </w:rPr>
        <w:t xml:space="preserve"> at least following duplex types</w:t>
      </w:r>
    </w:p>
    <w:p w14:paraId="5DE028D4" w14:textId="32CF672E" w:rsidR="002D5632" w:rsidRDefault="002D5632" w:rsidP="002D5632">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53F3D4B1"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C335A66" w14:textId="77777777" w:rsidR="00DF61F4" w:rsidRPr="00DF61F4" w:rsidRDefault="00DF61F4" w:rsidP="00DF61F4">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B67FA47" w14:textId="64F26750" w:rsidR="002D5632" w:rsidRDefault="00DF61F4" w:rsidP="00DF61F4">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w:t>
      </w:r>
      <w:r w:rsidR="00BC7F3B">
        <w:rPr>
          <w:rFonts w:ascii="Times New Roman" w:hAnsi="Times New Roman" w:cs="Times New Roman" w:hint="eastAsia"/>
          <w:sz w:val="21"/>
          <w:szCs w:val="21"/>
          <w:lang w:val="en-US"/>
        </w:rPr>
        <w:t>sider following duplexing types</w:t>
      </w:r>
    </w:p>
    <w:p w14:paraId="18A29601" w14:textId="174A0FCC"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HD-FDD</w:t>
      </w:r>
    </w:p>
    <w:p w14:paraId="30615704" w14:textId="4A407C9A"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Dynamic TDD</w:t>
      </w:r>
    </w:p>
    <w:p w14:paraId="21540634"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2F7EB2E3" w14:textId="77777777" w:rsidR="00BC7F3B" w:rsidRPr="00BC7F3B" w:rsidRDefault="00BC7F3B" w:rsidP="00BC7F3B">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3892BBD6" w14:textId="75AA745F" w:rsidR="00BC7F3B" w:rsidRPr="00685D37" w:rsidRDefault="00BC7F3B" w:rsidP="00685D37">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FD</w:t>
      </w:r>
    </w:p>
    <w:tbl>
      <w:tblPr>
        <w:tblStyle w:val="TableGrid"/>
        <w:tblW w:w="9631" w:type="dxa"/>
        <w:tblLayout w:type="fixed"/>
        <w:tblLook w:val="04A0" w:firstRow="1" w:lastRow="0" w:firstColumn="1" w:lastColumn="0" w:noHBand="0" w:noVBand="1"/>
      </w:tblPr>
      <w:tblGrid>
        <w:gridCol w:w="1479"/>
        <w:gridCol w:w="1372"/>
        <w:gridCol w:w="6780"/>
      </w:tblGrid>
      <w:tr w:rsidR="00C04E80" w14:paraId="6712BA0A" w14:textId="77777777" w:rsidTr="00FB2F1A">
        <w:tc>
          <w:tcPr>
            <w:tcW w:w="1479" w:type="dxa"/>
            <w:shd w:val="clear" w:color="auto" w:fill="D9D9D9" w:themeFill="background1" w:themeFillShade="D9"/>
          </w:tcPr>
          <w:p w14:paraId="5377F750" w14:textId="77777777" w:rsidR="00C04E80" w:rsidRDefault="00C04E80" w:rsidP="00FB2F1A">
            <w:pPr>
              <w:rPr>
                <w:sz w:val="21"/>
                <w:szCs w:val="21"/>
              </w:rPr>
            </w:pPr>
            <w:r>
              <w:rPr>
                <w:sz w:val="21"/>
                <w:szCs w:val="21"/>
              </w:rPr>
              <w:t>Company</w:t>
            </w:r>
          </w:p>
        </w:tc>
        <w:tc>
          <w:tcPr>
            <w:tcW w:w="1372" w:type="dxa"/>
            <w:shd w:val="clear" w:color="auto" w:fill="D9D9D9" w:themeFill="background1" w:themeFillShade="D9"/>
          </w:tcPr>
          <w:p w14:paraId="3C578DEE" w14:textId="77777777" w:rsidR="00C04E80" w:rsidRDefault="00C04E80" w:rsidP="00FB2F1A">
            <w:pPr>
              <w:rPr>
                <w:sz w:val="21"/>
                <w:szCs w:val="21"/>
              </w:rPr>
            </w:pPr>
            <w:r>
              <w:rPr>
                <w:sz w:val="21"/>
                <w:szCs w:val="21"/>
              </w:rPr>
              <w:t>Y/N</w:t>
            </w:r>
          </w:p>
        </w:tc>
        <w:tc>
          <w:tcPr>
            <w:tcW w:w="6780" w:type="dxa"/>
            <w:shd w:val="clear" w:color="auto" w:fill="D9D9D9" w:themeFill="background1" w:themeFillShade="D9"/>
          </w:tcPr>
          <w:p w14:paraId="05ECC373" w14:textId="77777777" w:rsidR="00C04E80" w:rsidRDefault="00C04E80" w:rsidP="00FB2F1A">
            <w:pPr>
              <w:rPr>
                <w:sz w:val="21"/>
                <w:szCs w:val="21"/>
              </w:rPr>
            </w:pPr>
            <w:r>
              <w:rPr>
                <w:sz w:val="21"/>
                <w:szCs w:val="21"/>
              </w:rPr>
              <w:t>Comments</w:t>
            </w:r>
          </w:p>
        </w:tc>
      </w:tr>
      <w:tr w:rsidR="00C04E80" w14:paraId="1CA32F9F" w14:textId="77777777" w:rsidTr="00FB2F1A">
        <w:tc>
          <w:tcPr>
            <w:tcW w:w="1479" w:type="dxa"/>
          </w:tcPr>
          <w:p w14:paraId="5477F25D" w14:textId="458AE0C7" w:rsidR="00C04E80"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1899C6BC" w14:textId="7BDE1BA4" w:rsidR="00C04E80" w:rsidRPr="00E97CFC" w:rsidRDefault="00E97CFC" w:rsidP="00FB2F1A">
            <w:pPr>
              <w:rPr>
                <w:rFonts w:eastAsiaTheme="minorEastAsia"/>
                <w:sz w:val="21"/>
                <w:szCs w:val="21"/>
                <w:lang w:eastAsia="zh-CN"/>
              </w:rPr>
            </w:pPr>
            <w:r>
              <w:rPr>
                <w:rFonts w:eastAsiaTheme="minorEastAsia" w:hint="eastAsia"/>
                <w:sz w:val="21"/>
                <w:szCs w:val="21"/>
                <w:lang w:eastAsia="zh-CN"/>
              </w:rPr>
              <w:t>Y</w:t>
            </w:r>
          </w:p>
        </w:tc>
        <w:tc>
          <w:tcPr>
            <w:tcW w:w="6780" w:type="dxa"/>
          </w:tcPr>
          <w:p w14:paraId="5E69D1D1" w14:textId="4E9E7247" w:rsidR="00C04E80" w:rsidRPr="00E97CFC" w:rsidRDefault="00E97CFC" w:rsidP="00FB2F1A">
            <w:pPr>
              <w:pStyle w:val="BodyText"/>
              <w:rPr>
                <w:rFonts w:eastAsiaTheme="minorEastAsia"/>
                <w:lang w:val="en-GB" w:eastAsia="zh-CN"/>
              </w:rPr>
            </w:pPr>
            <w:r>
              <w:rPr>
                <w:rFonts w:eastAsiaTheme="minorEastAsia" w:hint="eastAsia"/>
                <w:lang w:val="en-GB" w:eastAsia="zh-CN"/>
              </w:rPr>
              <w:t>We think gNB FD can also be studied for 6G as the evolution of SBFD.</w:t>
            </w:r>
          </w:p>
        </w:tc>
      </w:tr>
      <w:tr w:rsidR="001227BC" w14:paraId="6092FA55" w14:textId="77777777" w:rsidTr="00FB2F1A">
        <w:tc>
          <w:tcPr>
            <w:tcW w:w="1479" w:type="dxa"/>
          </w:tcPr>
          <w:p w14:paraId="3B66A16E" w14:textId="0F648D69"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6B4BDB6A" w14:textId="59599F3E"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4F054FF7" w14:textId="77777777" w:rsidR="001227BC" w:rsidRDefault="001227BC" w:rsidP="001227BC">
            <w:pPr>
              <w:pStyle w:val="BodyText"/>
              <w:rPr>
                <w:lang w:val="en-GB"/>
              </w:rPr>
            </w:pPr>
            <w:r>
              <w:rPr>
                <w:lang w:val="en-GB"/>
              </w:rPr>
              <w:t xml:space="preserve">HD-FDD is required for NTN at higher frequencies, hence we suggest to include HD-FDD. </w:t>
            </w:r>
          </w:p>
          <w:p w14:paraId="582D6545" w14:textId="19D98AF4" w:rsidR="001227BC" w:rsidRDefault="001227BC" w:rsidP="001227BC">
            <w:pPr>
              <w:pStyle w:val="BodyText"/>
              <w:rPr>
                <w:lang w:val="en-US"/>
              </w:rPr>
            </w:pPr>
            <w:r>
              <w:rPr>
                <w:lang w:val="en-GB"/>
              </w:rPr>
              <w:t>gNB dynamic SBFD and gNB full duplex will increase spectral efficiency and should be considered for 6G duplex study.</w:t>
            </w:r>
          </w:p>
        </w:tc>
      </w:tr>
      <w:tr w:rsidR="00300908" w14:paraId="72F562E5" w14:textId="77777777" w:rsidTr="00FB2F1A">
        <w:tc>
          <w:tcPr>
            <w:tcW w:w="1479" w:type="dxa"/>
          </w:tcPr>
          <w:p w14:paraId="019A68CC" w14:textId="6FAD3A8E"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1BB30C64" w14:textId="63AC549E" w:rsidR="00300908" w:rsidRDefault="00300908" w:rsidP="00300908">
            <w:pPr>
              <w:rPr>
                <w:rFonts w:eastAsia="Yu Mincho"/>
                <w:sz w:val="21"/>
                <w:szCs w:val="21"/>
                <w:lang w:eastAsia="ja-JP"/>
              </w:rPr>
            </w:pPr>
            <w:r>
              <w:rPr>
                <w:rFonts w:eastAsia="Yu Mincho"/>
                <w:sz w:val="21"/>
                <w:szCs w:val="21"/>
                <w:lang w:eastAsia="ja-JP"/>
              </w:rPr>
              <w:t>Y</w:t>
            </w:r>
          </w:p>
        </w:tc>
        <w:tc>
          <w:tcPr>
            <w:tcW w:w="6780" w:type="dxa"/>
          </w:tcPr>
          <w:p w14:paraId="3EEF073C" w14:textId="65371520" w:rsidR="00300908" w:rsidRPr="00E97CFC" w:rsidRDefault="00300908" w:rsidP="00300908">
            <w:pPr>
              <w:pStyle w:val="BodyText"/>
              <w:rPr>
                <w:lang w:val="en-GB"/>
              </w:rPr>
            </w:pPr>
            <w:r>
              <w:rPr>
                <w:lang w:val="en-GB"/>
              </w:rPr>
              <w:t>Support the 3 first duplex types as the baseline, however we believe Dynamic TDD should be confirmed as one of the duplex types for further study as well.</w:t>
            </w:r>
          </w:p>
        </w:tc>
      </w:tr>
      <w:tr w:rsidR="000D5925" w14:paraId="52FEDA11" w14:textId="77777777" w:rsidTr="00FB2F1A">
        <w:tc>
          <w:tcPr>
            <w:tcW w:w="1479" w:type="dxa"/>
          </w:tcPr>
          <w:p w14:paraId="45B452CD" w14:textId="51324A08"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372" w:type="dxa"/>
          </w:tcPr>
          <w:p w14:paraId="31D94B9B" w14:textId="77777777" w:rsidR="000D5925" w:rsidRDefault="000D5925" w:rsidP="000D5925">
            <w:pPr>
              <w:rPr>
                <w:rFonts w:eastAsia="Yu Mincho"/>
                <w:sz w:val="21"/>
                <w:szCs w:val="21"/>
                <w:lang w:eastAsia="ja-JP"/>
              </w:rPr>
            </w:pPr>
          </w:p>
        </w:tc>
        <w:tc>
          <w:tcPr>
            <w:tcW w:w="6780" w:type="dxa"/>
          </w:tcPr>
          <w:p w14:paraId="114EE921" w14:textId="77777777" w:rsidR="000D5925" w:rsidRDefault="000D5925" w:rsidP="000D5925">
            <w:pPr>
              <w:pStyle w:val="BodyText"/>
              <w:rPr>
                <w:lang w:val="en-GB"/>
              </w:rPr>
            </w:pPr>
            <w:r>
              <w:rPr>
                <w:lang w:val="en-GB"/>
              </w:rPr>
              <w:t xml:space="preserve">Agree that FD-FDD, Semi-static TDD and gNB semi-static SBFD should be studied. </w:t>
            </w:r>
          </w:p>
          <w:p w14:paraId="78363792" w14:textId="1B5250C3" w:rsidR="000D5925" w:rsidRDefault="000D5925" w:rsidP="000D5925">
            <w:pPr>
              <w:pStyle w:val="BodyText"/>
              <w:rPr>
                <w:lang w:val="en-GB"/>
              </w:rPr>
            </w:pPr>
            <w:r>
              <w:rPr>
                <w:lang w:val="en-GB"/>
              </w:rPr>
              <w:t>We also want to include HD-FDD in the study as it is a main consideration for 6G IoT device for many companies and it is important for it to be considered in 6G scheduler implementation since its start. UE (semi-static) SBFD can also be considered for the study</w:t>
            </w:r>
          </w:p>
        </w:tc>
      </w:tr>
      <w:tr w:rsidR="00DB6DCD" w14:paraId="6C8930FC" w14:textId="77777777" w:rsidTr="00FB2F1A">
        <w:tc>
          <w:tcPr>
            <w:tcW w:w="1479" w:type="dxa"/>
          </w:tcPr>
          <w:p w14:paraId="7B19C8DC" w14:textId="6F6FBB75"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273B8D8B" w14:textId="2C775EFB" w:rsidR="00DB6DCD" w:rsidRDefault="00DB6DCD" w:rsidP="00DB6DCD">
            <w:pPr>
              <w:rPr>
                <w:rFonts w:eastAsia="Yu Mincho"/>
                <w:sz w:val="21"/>
                <w:szCs w:val="21"/>
                <w:lang w:eastAsia="ja-JP"/>
              </w:rPr>
            </w:pPr>
            <w:r>
              <w:rPr>
                <w:rFonts w:eastAsiaTheme="minorEastAsia" w:hint="eastAsia"/>
                <w:sz w:val="21"/>
                <w:szCs w:val="21"/>
                <w:lang w:eastAsia="zh-CN"/>
              </w:rPr>
              <w:t>Y</w:t>
            </w:r>
          </w:p>
        </w:tc>
        <w:tc>
          <w:tcPr>
            <w:tcW w:w="6780" w:type="dxa"/>
          </w:tcPr>
          <w:p w14:paraId="32B1DD72" w14:textId="77777777" w:rsidR="00DB6DCD" w:rsidRDefault="00DB6DCD" w:rsidP="00DB6DCD">
            <w:pPr>
              <w:pStyle w:val="BodyText"/>
              <w:rPr>
                <w:lang w:val="en-GB"/>
              </w:rPr>
            </w:pPr>
          </w:p>
        </w:tc>
      </w:tr>
      <w:tr w:rsidR="00CE04DF" w14:paraId="2386CC79" w14:textId="77777777" w:rsidTr="00FB2F1A">
        <w:tc>
          <w:tcPr>
            <w:tcW w:w="1479" w:type="dxa"/>
          </w:tcPr>
          <w:p w14:paraId="59107707" w14:textId="447C99FA" w:rsidR="00CE04DF" w:rsidRDefault="00CE04DF" w:rsidP="00CE04DF">
            <w:pPr>
              <w:rPr>
                <w:rFonts w:eastAsiaTheme="minorEastAsia"/>
                <w:sz w:val="21"/>
                <w:szCs w:val="21"/>
                <w:lang w:val="en-US" w:eastAsia="zh-CN"/>
              </w:rPr>
            </w:pPr>
            <w:r>
              <w:rPr>
                <w:rFonts w:eastAsiaTheme="minorEastAsia" w:hint="eastAsia"/>
                <w:sz w:val="21"/>
                <w:szCs w:val="21"/>
                <w:lang w:val="en-US" w:eastAsia="zh-CN"/>
              </w:rPr>
              <w:t>CMCC</w:t>
            </w:r>
          </w:p>
        </w:tc>
        <w:tc>
          <w:tcPr>
            <w:tcW w:w="1372" w:type="dxa"/>
          </w:tcPr>
          <w:p w14:paraId="67B33370" w14:textId="77777777" w:rsidR="00CE04DF" w:rsidRDefault="00CE04DF" w:rsidP="00CE04DF">
            <w:pPr>
              <w:rPr>
                <w:rFonts w:eastAsiaTheme="minorEastAsia"/>
                <w:sz w:val="21"/>
                <w:szCs w:val="21"/>
                <w:lang w:eastAsia="zh-CN"/>
              </w:rPr>
            </w:pPr>
          </w:p>
        </w:tc>
        <w:tc>
          <w:tcPr>
            <w:tcW w:w="6780" w:type="dxa"/>
          </w:tcPr>
          <w:p w14:paraId="7B2BE43B" w14:textId="77777777" w:rsidR="00CE04DF" w:rsidRDefault="00CE04DF" w:rsidP="00CE04DF">
            <w:pPr>
              <w:pStyle w:val="BodyText"/>
              <w:rPr>
                <w:rFonts w:eastAsiaTheme="minorEastAsia"/>
                <w:lang w:val="en-GB" w:eastAsia="zh-CN"/>
              </w:rPr>
            </w:pPr>
            <w:r>
              <w:rPr>
                <w:rFonts w:eastAsiaTheme="minorEastAsia" w:hint="eastAsia"/>
                <w:lang w:val="en-GB" w:eastAsia="zh-CN"/>
              </w:rPr>
              <w:t>We see no technical reasons to preclude HD-FDD and dynamic TDD, which has already been specified in 4G and 5G.</w:t>
            </w:r>
          </w:p>
          <w:p w14:paraId="5DDFB886" w14:textId="77777777" w:rsidR="00CE04DF" w:rsidRPr="000D4D81" w:rsidRDefault="00CE04DF" w:rsidP="00CE04DF">
            <w:pPr>
              <w:pStyle w:val="Heading4"/>
              <w:rPr>
                <w:rFonts w:eastAsiaTheme="minorEastAsia"/>
                <w:lang w:eastAsia="zh-CN"/>
              </w:rPr>
            </w:pPr>
            <w:r>
              <w:rPr>
                <w:highlight w:val="yellow"/>
              </w:rPr>
              <w:t xml:space="preserve">Proposal </w:t>
            </w:r>
            <w:r>
              <w:rPr>
                <w:rFonts w:hint="eastAsia"/>
                <w:highlight w:val="yellow"/>
              </w:rPr>
              <w:t>12</w:t>
            </w:r>
            <w:r>
              <w:rPr>
                <w:highlight w:val="yellow"/>
              </w:rPr>
              <w:t>.</w:t>
            </w:r>
            <w:r>
              <w:rPr>
                <w:rFonts w:hint="eastAsia"/>
                <w:highlight w:val="yellow"/>
              </w:rPr>
              <w:t>1</w:t>
            </w:r>
            <w:r>
              <w:rPr>
                <w:rFonts w:eastAsiaTheme="minorEastAsia" w:hint="eastAsia"/>
                <w:highlight w:val="yellow"/>
                <w:lang w:eastAsia="zh-CN"/>
              </w:rPr>
              <w:t xml:space="preserve"> (revised)</w:t>
            </w:r>
            <w:r>
              <w:rPr>
                <w:highlight w:val="yellow"/>
              </w:rPr>
              <w:t>:</w:t>
            </w:r>
          </w:p>
          <w:p w14:paraId="6AB6C7B7"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n 6GR duplexing study, RAN1 considers at least following duplex types</w:t>
            </w:r>
          </w:p>
          <w:p w14:paraId="0118ABEC" w14:textId="77777777" w:rsidR="00CE04DF" w:rsidRDefault="00CE04DF" w:rsidP="00CE04DF">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D-FDD</w:t>
            </w:r>
          </w:p>
          <w:p w14:paraId="2A883A8D" w14:textId="77777777" w:rsidR="00CE04DF" w:rsidRPr="00DF61F4"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Semi-static TDD</w:t>
            </w:r>
          </w:p>
          <w:p w14:paraId="473B0771" w14:textId="77777777" w:rsidR="00CE04DF" w:rsidRPr="001D0D61" w:rsidRDefault="00CE04DF" w:rsidP="00CE04DF">
            <w:pPr>
              <w:pStyle w:val="ListParagraph"/>
              <w:numPr>
                <w:ilvl w:val="1"/>
                <w:numId w:val="11"/>
              </w:numPr>
              <w:rPr>
                <w:rFonts w:ascii="Times New Roman" w:hAnsi="Times New Roman" w:cs="Times New Roman"/>
                <w:sz w:val="21"/>
                <w:szCs w:val="21"/>
                <w:lang w:val="en-US"/>
              </w:rPr>
            </w:pPr>
            <w:r w:rsidRPr="00DF61F4">
              <w:rPr>
                <w:rFonts w:ascii="Times New Roman" w:hAnsi="Times New Roman" w:cs="Times New Roman"/>
                <w:sz w:val="21"/>
                <w:szCs w:val="21"/>
                <w:lang w:val="en-US"/>
              </w:rPr>
              <w:t>gNB semi-static SBFD</w:t>
            </w:r>
          </w:p>
          <w:p w14:paraId="3E9965B0"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HD-FDD</w:t>
            </w:r>
          </w:p>
          <w:p w14:paraId="1DDED4D3" w14:textId="77777777" w:rsidR="00CE04DF" w:rsidRPr="001D0D61" w:rsidRDefault="00CE04DF" w:rsidP="00CE04DF">
            <w:pPr>
              <w:pStyle w:val="ListParagraph"/>
              <w:numPr>
                <w:ilvl w:val="1"/>
                <w:numId w:val="11"/>
              </w:numPr>
              <w:rPr>
                <w:rFonts w:ascii="Times New Roman" w:hAnsi="Times New Roman" w:cs="Times New Roman"/>
                <w:color w:val="EE0000"/>
                <w:sz w:val="21"/>
                <w:szCs w:val="21"/>
                <w:lang w:val="en-US"/>
              </w:rPr>
            </w:pPr>
            <w:r w:rsidRPr="001D0D61">
              <w:rPr>
                <w:rFonts w:ascii="Times New Roman" w:hAnsi="Times New Roman" w:cs="Times New Roman"/>
                <w:color w:val="EE0000"/>
                <w:sz w:val="21"/>
                <w:szCs w:val="21"/>
                <w:lang w:val="en-US"/>
              </w:rPr>
              <w:t>Dynamic TDD</w:t>
            </w:r>
          </w:p>
          <w:p w14:paraId="08976BDC" w14:textId="77777777" w:rsidR="00CE04DF" w:rsidRDefault="00CE04DF" w:rsidP="00CE04DF">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FS whether to consider following duplexing types</w:t>
            </w:r>
          </w:p>
          <w:p w14:paraId="34119C28" w14:textId="77777777" w:rsidR="00CE04DF" w:rsidRPr="00BC7F3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gNB dynamic SBFD</w:t>
            </w:r>
          </w:p>
          <w:p w14:paraId="307B566D" w14:textId="77777777" w:rsidR="00AD4CBB" w:rsidRPr="00AD4CBB" w:rsidRDefault="00CE04DF" w:rsidP="00CE04DF">
            <w:pPr>
              <w:pStyle w:val="ListParagraph"/>
              <w:numPr>
                <w:ilvl w:val="1"/>
                <w:numId w:val="11"/>
              </w:numPr>
              <w:rPr>
                <w:rFonts w:ascii="Times New Roman" w:hAnsi="Times New Roman" w:cs="Times New Roman"/>
                <w:sz w:val="21"/>
                <w:szCs w:val="21"/>
                <w:lang w:val="en-US"/>
              </w:rPr>
            </w:pPr>
            <w:r w:rsidRPr="00BC7F3B">
              <w:rPr>
                <w:rFonts w:ascii="Times New Roman" w:hAnsi="Times New Roman" w:cs="Times New Roman"/>
                <w:sz w:val="21"/>
                <w:szCs w:val="21"/>
                <w:lang w:val="en-US"/>
              </w:rPr>
              <w:t>UE SBFD</w:t>
            </w:r>
          </w:p>
          <w:p w14:paraId="60C93F1B" w14:textId="2DB91585" w:rsidR="00CE04DF" w:rsidRPr="00AD4CBB" w:rsidRDefault="00CE04DF" w:rsidP="00CE04DF">
            <w:pPr>
              <w:pStyle w:val="ListParagraph"/>
              <w:numPr>
                <w:ilvl w:val="1"/>
                <w:numId w:val="11"/>
              </w:numPr>
              <w:rPr>
                <w:rFonts w:ascii="Times New Roman" w:hAnsi="Times New Roman" w:cs="Times New Roman"/>
                <w:sz w:val="21"/>
                <w:szCs w:val="21"/>
                <w:lang w:val="en-US"/>
              </w:rPr>
            </w:pPr>
            <w:r w:rsidRPr="00AD4CBB">
              <w:rPr>
                <w:rFonts w:ascii="Times New Roman" w:hAnsi="Times New Roman" w:cs="Times New Roman"/>
                <w:sz w:val="21"/>
                <w:szCs w:val="21"/>
                <w:lang w:val="en-US"/>
              </w:rPr>
              <w:t>gNB FD</w:t>
            </w:r>
          </w:p>
        </w:tc>
      </w:tr>
      <w:tr w:rsidR="00CB0384" w14:paraId="4AA670BB" w14:textId="77777777" w:rsidTr="00FB2F1A">
        <w:tc>
          <w:tcPr>
            <w:tcW w:w="1479" w:type="dxa"/>
          </w:tcPr>
          <w:p w14:paraId="1914AD3E" w14:textId="422ADE16" w:rsidR="00CB0384" w:rsidRDefault="00CB0384" w:rsidP="00CB0384">
            <w:pPr>
              <w:rPr>
                <w:rFonts w:eastAsiaTheme="minorEastAsia"/>
                <w:sz w:val="21"/>
                <w:szCs w:val="21"/>
                <w:lang w:val="en-US" w:eastAsia="zh-CN"/>
              </w:rPr>
            </w:pPr>
            <w:r>
              <w:rPr>
                <w:rFonts w:eastAsia="Yu Mincho"/>
                <w:sz w:val="21"/>
                <w:szCs w:val="21"/>
                <w:lang w:val="en-US" w:eastAsia="ja-JP"/>
              </w:rPr>
              <w:t>Apple</w:t>
            </w:r>
          </w:p>
        </w:tc>
        <w:tc>
          <w:tcPr>
            <w:tcW w:w="1372" w:type="dxa"/>
          </w:tcPr>
          <w:p w14:paraId="4946F1D3" w14:textId="379B26BB" w:rsidR="00CB0384" w:rsidRDefault="00A85B42" w:rsidP="00CB0384">
            <w:pPr>
              <w:rPr>
                <w:rFonts w:eastAsiaTheme="minorEastAsia"/>
                <w:sz w:val="21"/>
                <w:szCs w:val="21"/>
                <w:lang w:eastAsia="zh-CN"/>
              </w:rPr>
            </w:pPr>
            <w:r>
              <w:rPr>
                <w:rFonts w:eastAsiaTheme="minorEastAsia"/>
                <w:sz w:val="21"/>
                <w:szCs w:val="21"/>
                <w:lang w:eastAsia="zh-CN"/>
              </w:rPr>
              <w:t>In principle okay</w:t>
            </w:r>
          </w:p>
        </w:tc>
        <w:tc>
          <w:tcPr>
            <w:tcW w:w="6780" w:type="dxa"/>
          </w:tcPr>
          <w:p w14:paraId="0196D86C" w14:textId="77777777" w:rsidR="00CB0384" w:rsidRDefault="00CB0384" w:rsidP="00CB0384">
            <w:pPr>
              <w:rPr>
                <w:lang w:val="en-US"/>
              </w:rPr>
            </w:pPr>
            <w:r>
              <w:rPr>
                <w:lang w:val="en-US"/>
              </w:rPr>
              <w:t>We are okay with the proposal.</w:t>
            </w:r>
          </w:p>
          <w:p w14:paraId="41B7FE60" w14:textId="12F96654" w:rsidR="00CB0384" w:rsidRDefault="00CB0384" w:rsidP="00CB0384">
            <w:pPr>
              <w:pStyle w:val="BodyText"/>
              <w:rPr>
                <w:rFonts w:eastAsiaTheme="minorEastAsia"/>
                <w:lang w:val="en-GB" w:eastAsia="zh-CN"/>
              </w:rPr>
            </w:pPr>
            <w:r>
              <w:rPr>
                <w:lang w:val="en-US"/>
              </w:rPr>
              <w:t>We assume “g</w:t>
            </w:r>
            <w:r w:rsidRPr="00901E0D">
              <w:rPr>
                <w:lang w:val="en-US"/>
              </w:rPr>
              <w:t>NB semi-static SBFD</w:t>
            </w:r>
            <w:r>
              <w:rPr>
                <w:lang w:val="en-US"/>
              </w:rPr>
              <w:t xml:space="preserve">” only covers non-overlapping sub-band full duplex. </w:t>
            </w:r>
          </w:p>
        </w:tc>
      </w:tr>
      <w:tr w:rsidR="00996C88" w14:paraId="25362485" w14:textId="77777777" w:rsidTr="00FB2F1A">
        <w:tc>
          <w:tcPr>
            <w:tcW w:w="1479" w:type="dxa"/>
          </w:tcPr>
          <w:p w14:paraId="09FA476F" w14:textId="36A5AFDD" w:rsidR="00996C88" w:rsidRDefault="00996C88" w:rsidP="00996C88">
            <w:pPr>
              <w:rPr>
                <w:rFonts w:eastAsia="Yu Mincho"/>
                <w:sz w:val="21"/>
                <w:szCs w:val="21"/>
                <w:lang w:val="en-US" w:eastAsia="ja-JP"/>
              </w:rPr>
            </w:pPr>
            <w:r w:rsidRPr="005147D7">
              <w:rPr>
                <w:rFonts w:eastAsia="Malgun Gothic" w:hint="eastAsia"/>
                <w:sz w:val="21"/>
                <w:szCs w:val="21"/>
                <w:lang w:val="en-US" w:eastAsia="ko-KR"/>
              </w:rPr>
              <w:t>ETRI</w:t>
            </w:r>
          </w:p>
        </w:tc>
        <w:tc>
          <w:tcPr>
            <w:tcW w:w="1372" w:type="dxa"/>
          </w:tcPr>
          <w:p w14:paraId="61931CE7" w14:textId="0D58880E" w:rsidR="00996C88" w:rsidRDefault="00996C88" w:rsidP="00996C88">
            <w:pPr>
              <w:rPr>
                <w:rFonts w:eastAsiaTheme="minorEastAsia"/>
                <w:sz w:val="21"/>
                <w:szCs w:val="21"/>
                <w:lang w:eastAsia="zh-CN"/>
              </w:rPr>
            </w:pPr>
            <w:r>
              <w:rPr>
                <w:rFonts w:eastAsia="Malgun Gothic" w:hint="eastAsia"/>
                <w:sz w:val="21"/>
                <w:szCs w:val="21"/>
                <w:lang w:eastAsia="ko-KR"/>
              </w:rPr>
              <w:t>Y</w:t>
            </w:r>
          </w:p>
        </w:tc>
        <w:tc>
          <w:tcPr>
            <w:tcW w:w="6780" w:type="dxa"/>
          </w:tcPr>
          <w:p w14:paraId="63C8B0DE" w14:textId="72A9737B" w:rsidR="00996C88" w:rsidRDefault="00996C88" w:rsidP="00996C88">
            <w:pPr>
              <w:rPr>
                <w:lang w:val="en-US"/>
              </w:rPr>
            </w:pPr>
            <w:r>
              <w:rPr>
                <w:rFonts w:eastAsia="Malgun Gothic"/>
                <w:lang w:eastAsia="ko-KR"/>
              </w:rPr>
              <w:t xml:space="preserve">We think HD-FDD </w:t>
            </w:r>
            <w:r>
              <w:rPr>
                <w:rFonts w:eastAsia="Malgun Gothic" w:hint="eastAsia"/>
                <w:lang w:eastAsia="ko-KR"/>
              </w:rPr>
              <w:t>f</w:t>
            </w:r>
            <w:r>
              <w:rPr>
                <w:rFonts w:eastAsia="Malgun Gothic"/>
                <w:lang w:eastAsia="ko-KR"/>
              </w:rPr>
              <w:t>or RedCap UEs can be considered together with the other basic duplex types.</w:t>
            </w:r>
          </w:p>
        </w:tc>
      </w:tr>
      <w:tr w:rsidR="002A67BE" w14:paraId="325DC07D" w14:textId="77777777" w:rsidTr="00FB2F1A">
        <w:tc>
          <w:tcPr>
            <w:tcW w:w="1479" w:type="dxa"/>
          </w:tcPr>
          <w:p w14:paraId="4CF5273B" w14:textId="214D5574" w:rsidR="002A67BE" w:rsidRPr="005147D7" w:rsidRDefault="002A67BE" w:rsidP="002A67BE">
            <w:pPr>
              <w:rPr>
                <w:rFonts w:eastAsia="Malgun Gothic"/>
                <w:sz w:val="21"/>
                <w:szCs w:val="21"/>
                <w:lang w:val="en-US" w:eastAsia="ko-KR"/>
              </w:rPr>
            </w:pPr>
            <w:r>
              <w:rPr>
                <w:rFonts w:eastAsia="Malgun Gothic" w:hint="eastAsia"/>
                <w:sz w:val="21"/>
                <w:szCs w:val="21"/>
                <w:lang w:val="en-US" w:eastAsia="ko-KR"/>
              </w:rPr>
              <w:t>S</w:t>
            </w:r>
            <w:r>
              <w:rPr>
                <w:rFonts w:eastAsia="Malgun Gothic"/>
                <w:sz w:val="21"/>
                <w:szCs w:val="21"/>
                <w:lang w:val="en-US" w:eastAsia="ko-KR"/>
              </w:rPr>
              <w:t>amsung</w:t>
            </w:r>
          </w:p>
        </w:tc>
        <w:tc>
          <w:tcPr>
            <w:tcW w:w="1372" w:type="dxa"/>
          </w:tcPr>
          <w:p w14:paraId="73EED23B" w14:textId="2ED4138A" w:rsidR="002A67BE" w:rsidRDefault="002A67BE" w:rsidP="002A67BE">
            <w:pPr>
              <w:rPr>
                <w:rFonts w:eastAsia="Malgun Gothic"/>
                <w:sz w:val="21"/>
                <w:szCs w:val="21"/>
                <w:lang w:eastAsia="ko-KR"/>
              </w:rPr>
            </w:pPr>
            <w:r>
              <w:rPr>
                <w:rFonts w:eastAsia="Malgun Gothic"/>
                <w:sz w:val="21"/>
                <w:szCs w:val="21"/>
                <w:lang w:eastAsia="ko-KR"/>
              </w:rPr>
              <w:t>N</w:t>
            </w:r>
          </w:p>
        </w:tc>
        <w:tc>
          <w:tcPr>
            <w:tcW w:w="6780" w:type="dxa"/>
          </w:tcPr>
          <w:p w14:paraId="18FE6B27" w14:textId="77777777" w:rsidR="002A67BE" w:rsidRPr="00164AC7" w:rsidRDefault="002A67BE" w:rsidP="002A67BE">
            <w:pPr>
              <w:pStyle w:val="BodyText"/>
              <w:rPr>
                <w:rFonts w:eastAsia="Malgun Gothic"/>
                <w:lang w:val="en-GB" w:eastAsia="ko-KR"/>
              </w:rPr>
            </w:pPr>
            <w:r>
              <w:rPr>
                <w:rFonts w:eastAsia="Malgun Gothic"/>
                <w:lang w:val="en-GB" w:eastAsia="ko-KR"/>
              </w:rPr>
              <w:t xml:space="preserve">Some clarifciaiton is be needed on whether “duplexing” is to be interpreted from the NW perspective only or both NW perspective and UE perspectives. If this includes both sides (UE and NW), we think </w:t>
            </w:r>
            <w:r w:rsidRPr="00164AC7">
              <w:rPr>
                <w:rFonts w:eastAsia="Malgun Gothic"/>
                <w:lang w:val="en-GB" w:eastAsia="ko-KR"/>
              </w:rPr>
              <w:t xml:space="preserve">HD-FDD </w:t>
            </w:r>
            <w:r>
              <w:rPr>
                <w:rFonts w:eastAsia="Malgun Gothic"/>
                <w:lang w:val="en-GB" w:eastAsia="ko-KR"/>
              </w:rPr>
              <w:t xml:space="preserve">should be </w:t>
            </w:r>
            <w:r w:rsidRPr="00164AC7">
              <w:rPr>
                <w:rFonts w:eastAsia="Malgun Gothic"/>
                <w:lang w:val="en-GB" w:eastAsia="ko-KR"/>
              </w:rPr>
              <w:t xml:space="preserve">in the main bullet. If we support 6G IoT (LPWA) in a single RAT, it is obvious to support HF-FDD for cost reduction offor low-cost UE types. </w:t>
            </w:r>
          </w:p>
          <w:p w14:paraId="2C040C6F" w14:textId="73617EB9" w:rsidR="002A67BE" w:rsidRDefault="002A67BE" w:rsidP="002A67BE">
            <w:pPr>
              <w:rPr>
                <w:rFonts w:eastAsia="Malgun Gothic"/>
                <w:lang w:eastAsia="ko-KR"/>
              </w:rPr>
            </w:pPr>
            <w:r w:rsidRPr="00164AC7">
              <w:rPr>
                <w:rFonts w:eastAsia="Malgun Gothic"/>
                <w:lang w:eastAsia="ko-KR"/>
              </w:rPr>
              <w:t>Regarding the second bullet, we do not recommend study</w:t>
            </w:r>
            <w:r>
              <w:rPr>
                <w:rFonts w:eastAsia="Malgun Gothic"/>
                <w:lang w:eastAsia="ko-KR"/>
              </w:rPr>
              <w:t>ing</w:t>
            </w:r>
            <w:r w:rsidRPr="00164AC7">
              <w:rPr>
                <w:rFonts w:eastAsia="Malgun Gothic"/>
                <w:lang w:eastAsia="ko-KR"/>
              </w:rPr>
              <w:t xml:space="preserve"> those items in Rel-21 6GR. Based on lessons from NR (and even LTE in some cases) and on </w:t>
            </w:r>
            <w:r>
              <w:rPr>
                <w:rFonts w:eastAsia="Malgun Gothic"/>
                <w:lang w:eastAsia="ko-KR"/>
              </w:rPr>
              <w:t xml:space="preserve">considering </w:t>
            </w:r>
            <w:r w:rsidRPr="00164AC7">
              <w:rPr>
                <w:rFonts w:eastAsia="Malgun Gothic"/>
                <w:lang w:eastAsia="ko-KR"/>
              </w:rPr>
              <w:t xml:space="preserve">the gNB/UE complexity, we suggest to focus on the first 3 items and include support of HD-FDD. </w:t>
            </w:r>
          </w:p>
        </w:tc>
      </w:tr>
      <w:tr w:rsidR="00B94A75" w14:paraId="2693FF1A" w14:textId="77777777" w:rsidTr="00FB2F1A">
        <w:tc>
          <w:tcPr>
            <w:tcW w:w="1479" w:type="dxa"/>
          </w:tcPr>
          <w:p w14:paraId="3979006F" w14:textId="083B7526" w:rsidR="00B94A75" w:rsidRDefault="00B94A75" w:rsidP="002A67BE">
            <w:pPr>
              <w:rPr>
                <w:rFonts w:eastAsia="Malgun Gothic"/>
                <w:sz w:val="21"/>
                <w:szCs w:val="21"/>
                <w:lang w:val="en-US" w:eastAsia="ko-KR"/>
              </w:rPr>
            </w:pPr>
            <w:r>
              <w:rPr>
                <w:rFonts w:eastAsiaTheme="minorEastAsia" w:hint="eastAsia"/>
                <w:sz w:val="21"/>
                <w:szCs w:val="21"/>
                <w:lang w:val="en-US" w:eastAsia="zh-CN"/>
              </w:rPr>
              <w:t>CATT, CICTCI</w:t>
            </w:r>
          </w:p>
        </w:tc>
        <w:tc>
          <w:tcPr>
            <w:tcW w:w="1372" w:type="dxa"/>
          </w:tcPr>
          <w:p w14:paraId="72128394" w14:textId="6C09E8FA"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4B4EBC20" w14:textId="77777777" w:rsidR="00B94A75" w:rsidRDefault="00B94A75" w:rsidP="002A67BE">
            <w:pPr>
              <w:pStyle w:val="BodyText"/>
              <w:rPr>
                <w:rFonts w:eastAsia="Malgun Gothic"/>
                <w:lang w:val="en-GB" w:eastAsia="ko-KR"/>
              </w:rPr>
            </w:pPr>
          </w:p>
        </w:tc>
      </w:tr>
      <w:tr w:rsidR="006A449B" w14:paraId="5D3161BC" w14:textId="77777777" w:rsidTr="006A449B">
        <w:tc>
          <w:tcPr>
            <w:tcW w:w="1479" w:type="dxa"/>
          </w:tcPr>
          <w:p w14:paraId="4438FF08" w14:textId="77777777" w:rsidR="006A449B" w:rsidRDefault="006A449B" w:rsidP="0090366A">
            <w:pPr>
              <w:rPr>
                <w:rFonts w:eastAsia="Yu Mincho"/>
                <w:sz w:val="21"/>
                <w:szCs w:val="21"/>
                <w:lang w:val="en-US" w:eastAsia="ja-JP"/>
              </w:rPr>
            </w:pPr>
            <w:r>
              <w:rPr>
                <w:rFonts w:eastAsia="Yu Mincho"/>
                <w:sz w:val="21"/>
                <w:szCs w:val="21"/>
                <w:lang w:val="en-US" w:eastAsia="ja-JP"/>
              </w:rPr>
              <w:t>ZTE</w:t>
            </w:r>
          </w:p>
        </w:tc>
        <w:tc>
          <w:tcPr>
            <w:tcW w:w="1372" w:type="dxa"/>
          </w:tcPr>
          <w:p w14:paraId="599CBE35" w14:textId="77777777" w:rsidR="006A449B" w:rsidRDefault="006A449B" w:rsidP="0090366A">
            <w:pPr>
              <w:rPr>
                <w:rFonts w:eastAsia="Yu Mincho"/>
                <w:sz w:val="21"/>
                <w:szCs w:val="21"/>
                <w:lang w:eastAsia="ja-JP"/>
              </w:rPr>
            </w:pPr>
          </w:p>
        </w:tc>
        <w:tc>
          <w:tcPr>
            <w:tcW w:w="6780" w:type="dxa"/>
          </w:tcPr>
          <w:p w14:paraId="6D39CB19" w14:textId="77777777" w:rsidR="006A449B" w:rsidRDefault="006A449B" w:rsidP="0090366A">
            <w:pPr>
              <w:pStyle w:val="BodyText"/>
              <w:rPr>
                <w:lang w:val="en-GB"/>
              </w:rPr>
            </w:pPr>
            <w:r>
              <w:rPr>
                <w:lang w:val="en-GB"/>
              </w:rPr>
              <w:t xml:space="preserve">We can try to identify the high-level issues which may have impacts on the decision for duplex. The potential down-selection may be considered for other dedicated agendas like frame structure and duplexing. </w:t>
            </w:r>
          </w:p>
        </w:tc>
      </w:tr>
      <w:tr w:rsidR="00D0388C" w14:paraId="5A91033C" w14:textId="77777777" w:rsidTr="006A449B">
        <w:tc>
          <w:tcPr>
            <w:tcW w:w="1479" w:type="dxa"/>
          </w:tcPr>
          <w:p w14:paraId="26D36414" w14:textId="1D02E1D6" w:rsidR="00D0388C" w:rsidRDefault="00D0388C" w:rsidP="00D0388C">
            <w:pPr>
              <w:rPr>
                <w:rFonts w:eastAsia="Yu Mincho"/>
                <w:sz w:val="21"/>
                <w:szCs w:val="21"/>
                <w:lang w:val="en-US" w:eastAsia="ja-JP"/>
              </w:rPr>
            </w:pPr>
            <w:r>
              <w:rPr>
                <w:rFonts w:eastAsia="Yu Mincho"/>
                <w:sz w:val="21"/>
                <w:szCs w:val="21"/>
                <w:lang w:val="en-US" w:eastAsia="ja-JP"/>
              </w:rPr>
              <w:t>FUTUREWEI</w:t>
            </w:r>
          </w:p>
        </w:tc>
        <w:tc>
          <w:tcPr>
            <w:tcW w:w="1372" w:type="dxa"/>
          </w:tcPr>
          <w:p w14:paraId="16B317C1" w14:textId="129E945B" w:rsidR="00D0388C" w:rsidRDefault="00D0388C" w:rsidP="00D0388C">
            <w:pPr>
              <w:rPr>
                <w:rFonts w:eastAsia="Yu Mincho"/>
                <w:sz w:val="21"/>
                <w:szCs w:val="21"/>
                <w:lang w:eastAsia="ja-JP"/>
              </w:rPr>
            </w:pPr>
            <w:r>
              <w:rPr>
                <w:rFonts w:eastAsiaTheme="minorEastAsia"/>
                <w:sz w:val="21"/>
                <w:szCs w:val="21"/>
                <w:lang w:eastAsia="zh-CN"/>
              </w:rPr>
              <w:t>Y</w:t>
            </w:r>
          </w:p>
        </w:tc>
        <w:tc>
          <w:tcPr>
            <w:tcW w:w="6780" w:type="dxa"/>
          </w:tcPr>
          <w:p w14:paraId="6FA2FB56" w14:textId="77777777" w:rsidR="00D0388C" w:rsidRDefault="00D0388C" w:rsidP="00D0388C">
            <w:pPr>
              <w:pStyle w:val="BodyText"/>
              <w:rPr>
                <w:lang w:val="en-GB"/>
              </w:rPr>
            </w:pPr>
          </w:p>
        </w:tc>
      </w:tr>
      <w:tr w:rsidR="00DE6357" w14:paraId="6D639077" w14:textId="77777777" w:rsidTr="006A449B">
        <w:tc>
          <w:tcPr>
            <w:tcW w:w="1479" w:type="dxa"/>
          </w:tcPr>
          <w:p w14:paraId="5862A058" w14:textId="69C008C5" w:rsidR="00DE6357" w:rsidRDefault="00DE6357" w:rsidP="00DE6357">
            <w:pPr>
              <w:rPr>
                <w:rFonts w:eastAsia="Yu Mincho"/>
                <w:sz w:val="21"/>
                <w:szCs w:val="21"/>
                <w:lang w:val="en-US" w:eastAsia="ja-JP"/>
              </w:rPr>
            </w:pPr>
            <w:r w:rsidRPr="00AE5915">
              <w:rPr>
                <w:rFonts w:eastAsiaTheme="minorEastAsia"/>
                <w:sz w:val="21"/>
                <w:szCs w:val="21"/>
                <w:lang w:val="en-US" w:eastAsia="zh-CN"/>
              </w:rPr>
              <w:t>Spreadtrum</w:t>
            </w:r>
          </w:p>
        </w:tc>
        <w:tc>
          <w:tcPr>
            <w:tcW w:w="1372" w:type="dxa"/>
          </w:tcPr>
          <w:p w14:paraId="5AAE314D" w14:textId="071D5B44" w:rsidR="00DE6357" w:rsidRDefault="00DE6357" w:rsidP="00DE6357">
            <w:pPr>
              <w:rPr>
                <w:rFonts w:eastAsiaTheme="minorEastAsia"/>
                <w:sz w:val="21"/>
                <w:szCs w:val="21"/>
                <w:lang w:eastAsia="zh-CN"/>
              </w:rPr>
            </w:pPr>
            <w:r>
              <w:rPr>
                <w:rFonts w:eastAsiaTheme="minorEastAsia" w:hint="eastAsia"/>
                <w:sz w:val="21"/>
                <w:szCs w:val="21"/>
                <w:lang w:eastAsia="zh-CN"/>
              </w:rPr>
              <w:t>Y</w:t>
            </w:r>
          </w:p>
        </w:tc>
        <w:tc>
          <w:tcPr>
            <w:tcW w:w="6780" w:type="dxa"/>
          </w:tcPr>
          <w:p w14:paraId="67A62EF0" w14:textId="77777777" w:rsidR="00DE6357" w:rsidRDefault="00DE6357" w:rsidP="00DE6357">
            <w:pPr>
              <w:pStyle w:val="BodyText"/>
              <w:rPr>
                <w:lang w:val="en-GB"/>
              </w:rPr>
            </w:pPr>
          </w:p>
        </w:tc>
      </w:tr>
      <w:tr w:rsidR="00464A53" w14:paraId="0FCA2754" w14:textId="77777777" w:rsidTr="006A449B">
        <w:tc>
          <w:tcPr>
            <w:tcW w:w="1479" w:type="dxa"/>
          </w:tcPr>
          <w:p w14:paraId="07D3B1BF" w14:textId="5FCDD767" w:rsidR="00464A53" w:rsidRPr="00AE5915"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5F56AFBF" w14:textId="76CD8645" w:rsidR="00464A53" w:rsidRDefault="00464A53" w:rsidP="00464A53">
            <w:pPr>
              <w:rPr>
                <w:rFonts w:eastAsiaTheme="minorEastAsia"/>
                <w:sz w:val="21"/>
                <w:szCs w:val="21"/>
                <w:lang w:eastAsia="zh-CN"/>
              </w:rPr>
            </w:pPr>
            <w:r>
              <w:rPr>
                <w:rFonts w:eastAsia="Yu Mincho"/>
                <w:sz w:val="21"/>
                <w:szCs w:val="21"/>
                <w:lang w:eastAsia="ja-JP"/>
              </w:rPr>
              <w:t>N</w:t>
            </w:r>
          </w:p>
        </w:tc>
        <w:tc>
          <w:tcPr>
            <w:tcW w:w="6780" w:type="dxa"/>
          </w:tcPr>
          <w:p w14:paraId="45A50EEF" w14:textId="77777777" w:rsidR="00464A53" w:rsidRPr="004262CD" w:rsidRDefault="00464A53" w:rsidP="00464A53">
            <w:pPr>
              <w:pStyle w:val="BodyText"/>
              <w:rPr>
                <w:lang w:val="en-GB"/>
              </w:rPr>
            </w:pPr>
            <w:r w:rsidRPr="004262CD">
              <w:rPr>
                <w:lang w:val="en-GB"/>
              </w:rPr>
              <w:t xml:space="preserve">Semi-static TDD and dynamic TDD in NR are differentiated by the use of different TDD configurations between adjacent gNBs. However, it is worth noting that semi-static TDD with flexible symbols is effectively similar to dynamic TDD. Although dynamic TDD has not been deployed in commercial </w:t>
            </w:r>
            <w:r w:rsidRPr="004262CD">
              <w:rPr>
                <w:lang w:val="en-GB"/>
              </w:rPr>
              <w:lastRenderedPageBreak/>
              <w:t>networks, 3GPP studies have demonstrated its benefits under certain circumstances. Therefore, it is premature to exclude this option at this stage.</w:t>
            </w:r>
          </w:p>
          <w:p w14:paraId="1BA1230B" w14:textId="683AC90E" w:rsidR="00464A53" w:rsidRDefault="00464A53" w:rsidP="00464A53">
            <w:pPr>
              <w:pStyle w:val="BodyText"/>
              <w:rPr>
                <w:lang w:val="en-GB"/>
              </w:rPr>
            </w:pPr>
            <w:r w:rsidRPr="004262CD">
              <w:rPr>
                <w:lang w:val="en-GB"/>
              </w:rPr>
              <w:t xml:space="preserve">Similarly, for gNB dynamic SBFD and UE SBFD, we are hesitant to </w:t>
            </w:r>
            <w:r>
              <w:rPr>
                <w:lang w:val="en-GB"/>
              </w:rPr>
              <w:t>put</w:t>
            </w:r>
            <w:r w:rsidRPr="004262CD">
              <w:rPr>
                <w:lang w:val="en-GB"/>
              </w:rPr>
              <w:t xml:space="preserve"> them</w:t>
            </w:r>
            <w:r>
              <w:rPr>
                <w:lang w:val="en-GB"/>
              </w:rPr>
              <w:t xml:space="preserve"> as FFS</w:t>
            </w:r>
            <w:r w:rsidRPr="004262CD">
              <w:rPr>
                <w:lang w:val="en-GB"/>
              </w:rPr>
              <w:t xml:space="preserve"> at this point, as their exact definitions are not yet clear. For instance, carrier aggregation with </w:t>
            </w:r>
            <w:r>
              <w:rPr>
                <w:lang w:val="en-GB"/>
              </w:rPr>
              <w:t xml:space="preserve">transmitting and receiving at the same time with different carrirers </w:t>
            </w:r>
            <w:r w:rsidRPr="004262CD">
              <w:rPr>
                <w:lang w:val="en-GB"/>
              </w:rPr>
              <w:t>could be interpreted as a form of UE SBFD.</w:t>
            </w:r>
          </w:p>
        </w:tc>
      </w:tr>
      <w:tr w:rsidR="00A650DD" w14:paraId="66B0DC33" w14:textId="77777777" w:rsidTr="006A449B">
        <w:tc>
          <w:tcPr>
            <w:tcW w:w="1479" w:type="dxa"/>
          </w:tcPr>
          <w:p w14:paraId="72671EBB" w14:textId="6F6DBC76" w:rsidR="00A650DD" w:rsidRPr="00A650DD" w:rsidRDefault="00A650DD" w:rsidP="00464A53">
            <w:pPr>
              <w:rPr>
                <w:rFonts w:eastAsia="PMingLiU"/>
                <w:sz w:val="21"/>
                <w:szCs w:val="21"/>
                <w:lang w:val="en-US" w:eastAsia="zh-TW"/>
              </w:rPr>
            </w:pPr>
            <w:r>
              <w:rPr>
                <w:rFonts w:eastAsia="PMingLiU" w:hint="eastAsia"/>
                <w:sz w:val="21"/>
                <w:szCs w:val="21"/>
                <w:lang w:val="en-US" w:eastAsia="zh-TW"/>
              </w:rPr>
              <w:lastRenderedPageBreak/>
              <w:t>Fainity</w:t>
            </w:r>
          </w:p>
        </w:tc>
        <w:tc>
          <w:tcPr>
            <w:tcW w:w="1372" w:type="dxa"/>
          </w:tcPr>
          <w:p w14:paraId="7912E34B" w14:textId="5FE3E99C" w:rsidR="00A650DD" w:rsidRPr="00A650DD" w:rsidRDefault="00A650DD" w:rsidP="00464A53">
            <w:pPr>
              <w:rPr>
                <w:rFonts w:eastAsia="PMingLiU"/>
                <w:sz w:val="21"/>
                <w:szCs w:val="21"/>
                <w:lang w:eastAsia="zh-TW"/>
              </w:rPr>
            </w:pPr>
            <w:r>
              <w:rPr>
                <w:rFonts w:eastAsia="PMingLiU" w:hint="eastAsia"/>
                <w:sz w:val="21"/>
                <w:szCs w:val="21"/>
                <w:lang w:eastAsia="zh-TW"/>
              </w:rPr>
              <w:t>Y</w:t>
            </w:r>
          </w:p>
        </w:tc>
        <w:tc>
          <w:tcPr>
            <w:tcW w:w="6780" w:type="dxa"/>
          </w:tcPr>
          <w:p w14:paraId="64A69BB8" w14:textId="77777777" w:rsidR="00A650DD" w:rsidRPr="004262CD" w:rsidRDefault="00A650DD" w:rsidP="00464A53">
            <w:pPr>
              <w:pStyle w:val="BodyText"/>
              <w:rPr>
                <w:lang w:val="en-GB"/>
              </w:rPr>
            </w:pPr>
          </w:p>
        </w:tc>
      </w:tr>
      <w:tr w:rsidR="00B97F40" w14:paraId="4203C3EC" w14:textId="77777777" w:rsidTr="006A449B">
        <w:tc>
          <w:tcPr>
            <w:tcW w:w="1479" w:type="dxa"/>
          </w:tcPr>
          <w:p w14:paraId="1D74C1BB" w14:textId="0078D798" w:rsidR="00B97F40" w:rsidRDefault="00B97F40" w:rsidP="00464A53">
            <w:pPr>
              <w:rPr>
                <w:rFonts w:eastAsia="PMingLiU"/>
                <w:sz w:val="21"/>
                <w:szCs w:val="21"/>
                <w:lang w:val="en-US" w:eastAsia="zh-TW"/>
              </w:rPr>
            </w:pPr>
            <w:r>
              <w:rPr>
                <w:rFonts w:eastAsia="PMingLiU"/>
                <w:sz w:val="21"/>
                <w:szCs w:val="21"/>
                <w:lang w:val="en-US" w:eastAsia="zh-TW"/>
              </w:rPr>
              <w:t>Ericsson</w:t>
            </w:r>
          </w:p>
        </w:tc>
        <w:tc>
          <w:tcPr>
            <w:tcW w:w="1372" w:type="dxa"/>
          </w:tcPr>
          <w:p w14:paraId="2338D3F0" w14:textId="7C5B3B43" w:rsidR="00B97F40" w:rsidRDefault="00BB2D28" w:rsidP="00464A53">
            <w:pPr>
              <w:rPr>
                <w:rFonts w:eastAsia="PMingLiU"/>
                <w:sz w:val="21"/>
                <w:szCs w:val="21"/>
                <w:lang w:eastAsia="zh-TW"/>
              </w:rPr>
            </w:pPr>
            <w:r>
              <w:rPr>
                <w:rFonts w:eastAsia="PMingLiU"/>
                <w:sz w:val="21"/>
                <w:szCs w:val="21"/>
                <w:lang w:eastAsia="zh-TW"/>
              </w:rPr>
              <w:t>N</w:t>
            </w:r>
          </w:p>
        </w:tc>
        <w:tc>
          <w:tcPr>
            <w:tcW w:w="6780" w:type="dxa"/>
          </w:tcPr>
          <w:p w14:paraId="56277015" w14:textId="7C080E4E" w:rsidR="00B97F40" w:rsidRPr="004262CD" w:rsidRDefault="00BB2D28" w:rsidP="00464A53">
            <w:pPr>
              <w:pStyle w:val="BodyText"/>
              <w:rPr>
                <w:lang w:val="en-GB"/>
              </w:rPr>
            </w:pPr>
            <w:r w:rsidRPr="00BB2D28">
              <w:rPr>
                <w:lang w:val="en-GB"/>
              </w:rPr>
              <w:t>The 5G duplex schemes (at least FD-FDD, HD-FDD, and dynamic/semi-static TDD) should be the basis. Details to be discussed under 11.10.</w:t>
            </w:r>
            <w:r>
              <w:rPr>
                <w:lang w:val="en-GB"/>
              </w:rPr>
              <w:t>x</w:t>
            </w:r>
          </w:p>
        </w:tc>
      </w:tr>
      <w:tr w:rsidR="00853186" w14:paraId="0C5FA941" w14:textId="77777777" w:rsidTr="006A449B">
        <w:tc>
          <w:tcPr>
            <w:tcW w:w="1479" w:type="dxa"/>
          </w:tcPr>
          <w:p w14:paraId="3E96EFE4" w14:textId="1AFFE75B" w:rsidR="00853186" w:rsidRDefault="00853186" w:rsidP="00464A53">
            <w:pPr>
              <w:rPr>
                <w:rFonts w:eastAsia="PMingLiU"/>
                <w:sz w:val="21"/>
                <w:szCs w:val="21"/>
                <w:lang w:val="en-US" w:eastAsia="zh-TW"/>
              </w:rPr>
            </w:pPr>
            <w:r>
              <w:rPr>
                <w:rFonts w:eastAsia="PMingLiU"/>
                <w:sz w:val="21"/>
                <w:szCs w:val="21"/>
                <w:lang w:val="en-US" w:eastAsia="zh-TW"/>
              </w:rPr>
              <w:t xml:space="preserve">MediaTek </w:t>
            </w:r>
          </w:p>
        </w:tc>
        <w:tc>
          <w:tcPr>
            <w:tcW w:w="1372" w:type="dxa"/>
          </w:tcPr>
          <w:p w14:paraId="3F7DE12F" w14:textId="0FAA0786" w:rsidR="00853186" w:rsidRDefault="00853186" w:rsidP="00464A53">
            <w:pPr>
              <w:rPr>
                <w:rFonts w:eastAsia="PMingLiU"/>
                <w:sz w:val="21"/>
                <w:szCs w:val="21"/>
                <w:lang w:eastAsia="zh-TW"/>
              </w:rPr>
            </w:pPr>
            <w:r>
              <w:rPr>
                <w:rFonts w:eastAsia="PMingLiU"/>
                <w:sz w:val="21"/>
                <w:szCs w:val="21"/>
                <w:lang w:eastAsia="zh-TW"/>
              </w:rPr>
              <w:t>Partially</w:t>
            </w:r>
          </w:p>
        </w:tc>
        <w:tc>
          <w:tcPr>
            <w:tcW w:w="6780" w:type="dxa"/>
          </w:tcPr>
          <w:p w14:paraId="5B349C5E" w14:textId="438EC821" w:rsidR="00853186" w:rsidRPr="00BB2D28" w:rsidRDefault="00853186" w:rsidP="00464A53">
            <w:pPr>
              <w:pStyle w:val="BodyText"/>
              <w:rPr>
                <w:lang w:val="en-GB"/>
              </w:rPr>
            </w:pPr>
            <w:r>
              <w:t>Agree with the 1</w:t>
            </w:r>
            <w:r>
              <w:rPr>
                <w:vertAlign w:val="superscript"/>
              </w:rPr>
              <w:t>st</w:t>
            </w:r>
            <w:r>
              <w:t xml:space="preserve"> three bullets, but HD-FDD and UE SBFD should also be included in the study. Premature to try to conclude on what advanced duplexing to consider before the Duplexing Agenda Item has started and related performance goals e.g. latency bound capacity and coverage) have been properly elaborated.</w:t>
            </w:r>
          </w:p>
        </w:tc>
      </w:tr>
      <w:tr w:rsidR="007D56D4" w14:paraId="6E214FF4" w14:textId="77777777" w:rsidTr="006A449B">
        <w:tc>
          <w:tcPr>
            <w:tcW w:w="1479" w:type="dxa"/>
          </w:tcPr>
          <w:p w14:paraId="43BF8A8F" w14:textId="1AB329E7" w:rsidR="007D56D4" w:rsidRDefault="007D56D4" w:rsidP="007D56D4">
            <w:pPr>
              <w:rPr>
                <w:rFonts w:eastAsia="PMingLiU"/>
                <w:sz w:val="21"/>
                <w:szCs w:val="21"/>
                <w:lang w:val="en-US" w:eastAsia="zh-TW"/>
              </w:rPr>
            </w:pPr>
            <w:r>
              <w:rPr>
                <w:rFonts w:eastAsia="Malgun Gothic" w:hint="eastAsia"/>
                <w:sz w:val="21"/>
                <w:szCs w:val="21"/>
                <w:lang w:val="en-US" w:eastAsia="ko-KR"/>
              </w:rPr>
              <w:t>SK Telecom</w:t>
            </w:r>
          </w:p>
        </w:tc>
        <w:tc>
          <w:tcPr>
            <w:tcW w:w="1372" w:type="dxa"/>
          </w:tcPr>
          <w:p w14:paraId="263361EC" w14:textId="683738F9" w:rsidR="007D56D4" w:rsidRPr="007D56D4" w:rsidRDefault="007D56D4" w:rsidP="007D56D4">
            <w:pPr>
              <w:rPr>
                <w:rFonts w:eastAsia="Malgun Gothic"/>
                <w:sz w:val="21"/>
                <w:szCs w:val="21"/>
                <w:lang w:eastAsia="ko-KR"/>
              </w:rPr>
            </w:pPr>
            <w:r>
              <w:rPr>
                <w:rFonts w:eastAsia="Malgun Gothic" w:hint="eastAsia"/>
                <w:sz w:val="21"/>
                <w:szCs w:val="21"/>
                <w:lang w:eastAsia="ko-KR"/>
              </w:rPr>
              <w:t>N</w:t>
            </w:r>
          </w:p>
        </w:tc>
        <w:tc>
          <w:tcPr>
            <w:tcW w:w="6780" w:type="dxa"/>
          </w:tcPr>
          <w:p w14:paraId="1C4069A3" w14:textId="580F90EA" w:rsidR="007D56D4" w:rsidRDefault="007D56D4" w:rsidP="007D56D4">
            <w:pPr>
              <w:pStyle w:val="BodyText"/>
            </w:pPr>
            <w:r>
              <w:rPr>
                <w:rFonts w:eastAsia="Malgun Gothic" w:hint="eastAsia"/>
                <w:lang w:val="en-GB" w:eastAsia="ko-KR"/>
              </w:rPr>
              <w:t xml:space="preserve">We prefer to study first three duplex types and HD-FDD. </w:t>
            </w:r>
          </w:p>
        </w:tc>
      </w:tr>
      <w:tr w:rsidR="00C012D8" w14:paraId="0B531D6A" w14:textId="77777777" w:rsidTr="006A449B">
        <w:tc>
          <w:tcPr>
            <w:tcW w:w="1479" w:type="dxa"/>
          </w:tcPr>
          <w:p w14:paraId="7DFF89FC" w14:textId="087A8861" w:rsidR="00C012D8" w:rsidRDefault="00C012D8" w:rsidP="00C012D8">
            <w:pPr>
              <w:rPr>
                <w:rFonts w:eastAsia="Malgun Gothic"/>
                <w:sz w:val="21"/>
                <w:szCs w:val="21"/>
                <w:lang w:val="en-US" w:eastAsia="ko-KR"/>
              </w:rPr>
            </w:pPr>
            <w:r w:rsidRPr="330E48C3">
              <w:rPr>
                <w:rFonts w:eastAsia="Yu Mincho"/>
                <w:sz w:val="21"/>
                <w:szCs w:val="21"/>
                <w:lang w:val="en-US" w:eastAsia="ja-JP"/>
              </w:rPr>
              <w:t>CEWiT</w:t>
            </w:r>
          </w:p>
        </w:tc>
        <w:tc>
          <w:tcPr>
            <w:tcW w:w="1372" w:type="dxa"/>
          </w:tcPr>
          <w:p w14:paraId="4F5D85FA" w14:textId="5FCE9B32" w:rsidR="00C012D8" w:rsidRDefault="00C012D8" w:rsidP="00C012D8">
            <w:pPr>
              <w:rPr>
                <w:rFonts w:eastAsia="Malgun Gothic"/>
                <w:sz w:val="21"/>
                <w:szCs w:val="21"/>
                <w:lang w:eastAsia="ko-KR"/>
              </w:rPr>
            </w:pPr>
            <w:r w:rsidRPr="330E48C3">
              <w:rPr>
                <w:rFonts w:eastAsia="Yu Mincho"/>
                <w:sz w:val="21"/>
                <w:szCs w:val="21"/>
                <w:lang w:eastAsia="ja-JP"/>
              </w:rPr>
              <w:t>Y</w:t>
            </w:r>
          </w:p>
        </w:tc>
        <w:tc>
          <w:tcPr>
            <w:tcW w:w="6780" w:type="dxa"/>
          </w:tcPr>
          <w:p w14:paraId="51E9A45B" w14:textId="1424C294" w:rsidR="00C012D8" w:rsidRDefault="00C012D8" w:rsidP="00C012D8">
            <w:pPr>
              <w:pStyle w:val="BodyText"/>
              <w:rPr>
                <w:rFonts w:eastAsia="Malgun Gothic"/>
                <w:lang w:val="en-GB" w:eastAsia="ko-KR"/>
              </w:rPr>
            </w:pPr>
            <w:r w:rsidRPr="330E48C3">
              <w:t>Fine with the proposal in general. Regarding FFS, UE SBFD is a beneficial feature for certain scenarios, where UL throughput and latency requirements are comparable with DL (E.g., immersive communication) and in case of high capability devices (E.g., FWA)</w:t>
            </w:r>
          </w:p>
        </w:tc>
      </w:tr>
      <w:tr w:rsidR="006D29E3" w14:paraId="6AB0992F" w14:textId="77777777" w:rsidTr="006A449B">
        <w:tc>
          <w:tcPr>
            <w:tcW w:w="1479" w:type="dxa"/>
          </w:tcPr>
          <w:p w14:paraId="1E38A067" w14:textId="59E6C0E1" w:rsidR="006D29E3" w:rsidRPr="330E48C3" w:rsidRDefault="006D29E3" w:rsidP="006D29E3">
            <w:pPr>
              <w:rPr>
                <w:rFonts w:eastAsia="Yu Mincho"/>
                <w:sz w:val="21"/>
                <w:szCs w:val="21"/>
                <w:lang w:val="en-US" w:eastAsia="ja-JP"/>
              </w:rPr>
            </w:pPr>
            <w:r>
              <w:rPr>
                <w:rFonts w:eastAsia="Yu Mincho"/>
                <w:sz w:val="21"/>
                <w:szCs w:val="21"/>
                <w:lang w:val="en-US" w:eastAsia="ja-JP"/>
              </w:rPr>
              <w:t>Sharp</w:t>
            </w:r>
          </w:p>
        </w:tc>
        <w:tc>
          <w:tcPr>
            <w:tcW w:w="1372" w:type="dxa"/>
          </w:tcPr>
          <w:p w14:paraId="7D6E5EB0" w14:textId="04825866" w:rsidR="006D29E3" w:rsidRPr="330E48C3" w:rsidRDefault="006D29E3" w:rsidP="006D29E3">
            <w:pPr>
              <w:rPr>
                <w:rFonts w:eastAsia="Yu Mincho"/>
                <w:sz w:val="21"/>
                <w:szCs w:val="21"/>
                <w:lang w:eastAsia="ja-JP"/>
              </w:rPr>
            </w:pPr>
            <w:r>
              <w:rPr>
                <w:rFonts w:eastAsia="Yu Mincho"/>
                <w:sz w:val="21"/>
                <w:szCs w:val="21"/>
                <w:lang w:eastAsia="ja-JP"/>
              </w:rPr>
              <w:t>Y</w:t>
            </w:r>
          </w:p>
        </w:tc>
        <w:tc>
          <w:tcPr>
            <w:tcW w:w="6780" w:type="dxa"/>
          </w:tcPr>
          <w:p w14:paraId="0E338CE3" w14:textId="77777777" w:rsidR="006D29E3" w:rsidRPr="330E48C3" w:rsidRDefault="006D29E3" w:rsidP="006D29E3">
            <w:pPr>
              <w:pStyle w:val="BodyText"/>
            </w:pPr>
          </w:p>
        </w:tc>
      </w:tr>
    </w:tbl>
    <w:p w14:paraId="4ADFE879" w14:textId="77777777" w:rsidR="00C04E80" w:rsidRDefault="00C04E80" w:rsidP="00C04E80">
      <w:pPr>
        <w:pStyle w:val="BodyText"/>
        <w:rPr>
          <w:lang w:val="en-GB"/>
        </w:rPr>
      </w:pPr>
    </w:p>
    <w:p w14:paraId="5E658D7B" w14:textId="77777777" w:rsidR="00C04E80" w:rsidRDefault="00C04E80" w:rsidP="00C93E9A">
      <w:pPr>
        <w:pStyle w:val="BodyText"/>
        <w:rPr>
          <w:lang w:val="en-GB"/>
        </w:rPr>
      </w:pPr>
    </w:p>
    <w:p w14:paraId="402D0B47" w14:textId="62C92AB1" w:rsidR="00E84F61" w:rsidRPr="00C17422" w:rsidRDefault="009A4D4E" w:rsidP="00E84F61">
      <w:pPr>
        <w:pStyle w:val="Heading1"/>
        <w:ind w:left="284" w:hanging="284"/>
        <w:rPr>
          <w:b/>
          <w:bCs/>
        </w:rPr>
      </w:pPr>
      <w:r>
        <w:rPr>
          <w:rFonts w:eastAsia="Yu Mincho" w:hint="eastAsia"/>
          <w:b/>
          <w:bCs/>
          <w:lang w:eastAsia="ja-JP"/>
        </w:rPr>
        <w:t>1</w:t>
      </w:r>
      <w:r w:rsidR="00E84F61">
        <w:rPr>
          <w:rFonts w:eastAsia="Yu Mincho" w:hint="eastAsia"/>
          <w:b/>
          <w:bCs/>
          <w:lang w:eastAsia="ja-JP"/>
        </w:rPr>
        <w:t>3</w:t>
      </w:r>
      <w:r w:rsidR="00E84F61" w:rsidRPr="00C17422">
        <w:rPr>
          <w:b/>
          <w:bCs/>
        </w:rPr>
        <w:t xml:space="preserve"> </w:t>
      </w:r>
      <w:r w:rsidR="00CC5CF9" w:rsidRPr="00CC5CF9">
        <w:rPr>
          <w:rFonts w:eastAsia="Yu Mincho"/>
          <w:b/>
          <w:bCs/>
          <w:lang w:eastAsia="ja-JP"/>
        </w:rPr>
        <w:t>Harmonization of TN and NTN</w:t>
      </w:r>
    </w:p>
    <w:p w14:paraId="1BB675C7" w14:textId="77777777" w:rsidR="009D77A4" w:rsidRDefault="009D77A4" w:rsidP="009D77A4">
      <w:pPr>
        <w:pStyle w:val="BodyText"/>
        <w:rPr>
          <w:lang w:val="en-US"/>
        </w:rPr>
      </w:pPr>
      <w:r>
        <w:rPr>
          <w:rFonts w:hint="eastAsia"/>
          <w:lang w:val="en-US"/>
        </w:rPr>
        <w:t>Related to this aspect, the SID states following objectives:</w:t>
      </w:r>
    </w:p>
    <w:tbl>
      <w:tblPr>
        <w:tblStyle w:val="TableGrid"/>
        <w:tblW w:w="0" w:type="auto"/>
        <w:tblLook w:val="04A0" w:firstRow="1" w:lastRow="0" w:firstColumn="1" w:lastColumn="0" w:noHBand="0" w:noVBand="1"/>
      </w:tblPr>
      <w:tblGrid>
        <w:gridCol w:w="9630"/>
      </w:tblGrid>
      <w:tr w:rsidR="009D77A4" w14:paraId="0603A32F" w14:textId="77777777" w:rsidTr="00FB2F1A">
        <w:tc>
          <w:tcPr>
            <w:tcW w:w="9838" w:type="dxa"/>
          </w:tcPr>
          <w:p w14:paraId="41D116E1" w14:textId="77777777" w:rsidR="009D77A4" w:rsidRPr="0057360A" w:rsidRDefault="009D77A4" w:rsidP="009D77A4">
            <w:pPr>
              <w:numPr>
                <w:ilvl w:val="0"/>
                <w:numId w:val="47"/>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Single technology framework based on a stand-alone architecture</w:t>
            </w:r>
            <w:r w:rsidRPr="0057360A">
              <w:rPr>
                <w:rFonts w:eastAsia="MS Mincho" w:hint="eastAsia"/>
                <w:color w:val="000000"/>
                <w:lang w:eastAsia="ja-JP"/>
              </w:rPr>
              <w:t xml:space="preserve"> (Note1)</w:t>
            </w:r>
            <w:r w:rsidRPr="0057360A">
              <w:rPr>
                <w:rFonts w:eastAsia="MS Mincho"/>
                <w:color w:val="000000"/>
                <w:lang w:eastAsia="en-GB"/>
              </w:rPr>
              <w:t xml:space="preserve"> to support the agreed existing and new services, and to satisfy the usage scenarios, requirements, deployment scenarios and design principles with acceptable performance/complexity trade-off, as determined by the RAN requirements in [RP-250810] and [TR38.914], including: [RAN1], [RAN2], [RAN3], [RAN4]</w:t>
            </w:r>
          </w:p>
          <w:p w14:paraId="0D678970" w14:textId="77777777" w:rsidR="009D77A4" w:rsidRPr="0057360A" w:rsidRDefault="009D77A4" w:rsidP="009D77A4">
            <w:pPr>
              <w:numPr>
                <w:ilvl w:val="0"/>
                <w:numId w:val="48"/>
              </w:numPr>
              <w:overflowPunct w:val="0"/>
              <w:autoSpaceDE w:val="0"/>
              <w:autoSpaceDN w:val="0"/>
              <w:adjustRightInd w:val="0"/>
              <w:spacing w:after="120" w:line="240" w:lineRule="auto"/>
              <w:contextualSpacing/>
              <w:jc w:val="left"/>
              <w:textAlignment w:val="baseline"/>
              <w:rPr>
                <w:rFonts w:eastAsia="MS Mincho"/>
                <w:color w:val="000000"/>
                <w:lang w:eastAsia="en-GB"/>
              </w:rPr>
            </w:pPr>
            <w:r w:rsidRPr="0057360A">
              <w:rPr>
                <w:rFonts w:eastAsia="MS Mincho"/>
                <w:color w:val="000000"/>
                <w:lang w:eastAsia="en-GB"/>
              </w:rPr>
              <w:t>Ensuring appropriate set of functionalities, minimize the adoption of multiple options for the same functionality, avoid excessive configurations, excessive UE capabilities and UE capabilities reporting.</w:t>
            </w:r>
          </w:p>
          <w:p w14:paraId="58103D0B"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ergy efficiency and energy saving: both for network and device.</w:t>
            </w:r>
          </w:p>
          <w:p w14:paraId="0202A10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 xml:space="preserve">Enhanced spectral efficiency. </w:t>
            </w:r>
          </w:p>
          <w:p w14:paraId="39E8F8DD"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Enhanced overall coverage, focus on cell-edge performance and UL coverage.</w:t>
            </w:r>
          </w:p>
          <w:p w14:paraId="39A0164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Wider channel bandwidth (at least 200MHz) support for 6G deployments at least above 2 GHz, around 7 GHz.</w:t>
            </w:r>
          </w:p>
          <w:p w14:paraId="4D8339B2"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Re-use of existing 5G mid-band (~3.5GHz) site grid for 6G deployments in at least around 7 GHz and targeting comparable coverage to 5G mid-band.</w:t>
            </w:r>
          </w:p>
          <w:p w14:paraId="3E4939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Target scalable and forward compatible design for diverse device types.</w:t>
            </w:r>
          </w:p>
          <w:p w14:paraId="1A29394A"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Improved spectrum utilization and operations taking into account diverse spectrum allocations.</w:t>
            </w:r>
          </w:p>
          <w:p w14:paraId="3A878355"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Aim at using common 6G Radio design, which meets mobile broadband service requirements as high priority, to also meet vertical needs.</w:t>
            </w:r>
          </w:p>
          <w:p w14:paraId="7BC6173C"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highlight w:val="cyan"/>
                <w:lang w:eastAsia="en-GB"/>
              </w:rPr>
            </w:pPr>
            <w:r w:rsidRPr="0057360A">
              <w:rPr>
                <w:rFonts w:eastAsia="MS Mincho"/>
                <w:color w:val="000000"/>
                <w:highlight w:val="cyan"/>
                <w:lang w:eastAsia="en-GB"/>
              </w:rPr>
              <w:t>Aim at a harmonized 6G Radio design for TN and NTN, including their integration.</w:t>
            </w:r>
          </w:p>
          <w:p w14:paraId="7976644F" w14:textId="77777777" w:rsidR="009D77A4" w:rsidRPr="0057360A" w:rsidRDefault="009D77A4" w:rsidP="009D77A4">
            <w:pPr>
              <w:numPr>
                <w:ilvl w:val="0"/>
                <w:numId w:val="48"/>
              </w:numPr>
              <w:overflowPunct w:val="0"/>
              <w:autoSpaceDE w:val="0"/>
              <w:autoSpaceDN w:val="0"/>
              <w:adjustRightInd w:val="0"/>
              <w:spacing w:after="120" w:line="240" w:lineRule="auto"/>
              <w:ind w:left="1418" w:hanging="338"/>
              <w:contextualSpacing/>
              <w:jc w:val="left"/>
              <w:textAlignment w:val="baseline"/>
              <w:rPr>
                <w:rFonts w:eastAsia="MS Mincho"/>
                <w:color w:val="000000"/>
                <w:lang w:eastAsia="en-GB"/>
              </w:rPr>
            </w:pPr>
            <w:r w:rsidRPr="0057360A">
              <w:rPr>
                <w:rFonts w:eastAsia="MS Mincho"/>
                <w:color w:val="000000"/>
                <w:lang w:eastAsia="en-GB"/>
              </w:rPr>
              <w:t>System simplification, including reducing configuration complexity, enabling more efficient Cell/UE management, etc.</w:t>
            </w:r>
          </w:p>
          <w:p w14:paraId="4DF3334B" w14:textId="77777777" w:rsidR="009D77A4" w:rsidRPr="007828FB" w:rsidRDefault="009D77A4" w:rsidP="00FB2F1A">
            <w:pPr>
              <w:spacing w:after="120"/>
              <w:ind w:leftChars="213" w:left="426"/>
              <w:rPr>
                <w:rFonts w:eastAsia="Yu Mincho"/>
                <w:color w:val="000000" w:themeColor="text1"/>
                <w:lang w:eastAsia="ja-JP"/>
              </w:rPr>
            </w:pPr>
            <w:r w:rsidRPr="007828FB">
              <w:rPr>
                <w:rFonts w:hint="eastAsia"/>
                <w:color w:val="000000" w:themeColor="text1"/>
                <w:lang w:eastAsia="ja-JP"/>
              </w:rPr>
              <w:t xml:space="preserve">Note1: </w:t>
            </w:r>
            <w:r w:rsidRPr="007828FB">
              <w:rPr>
                <w:color w:val="000000" w:themeColor="text1"/>
                <w:lang w:eastAsia="ja-JP"/>
              </w:rPr>
              <w:t>the term stand-alone architecture does not imply any particular Core network architecture, which is up to SA2 discussion.</w:t>
            </w:r>
          </w:p>
        </w:tc>
      </w:tr>
    </w:tbl>
    <w:p w14:paraId="1B167D4F" w14:textId="77777777" w:rsidR="00E84F61" w:rsidRPr="009D77A4" w:rsidRDefault="00E84F61" w:rsidP="00E84F61">
      <w:pPr>
        <w:pStyle w:val="BodyText"/>
        <w:rPr>
          <w:lang w:val="en-US"/>
        </w:rPr>
      </w:pPr>
    </w:p>
    <w:p w14:paraId="44EE4A2D" w14:textId="64931FD2" w:rsidR="00234B1F" w:rsidRDefault="00F5776B" w:rsidP="00E84F61">
      <w:pPr>
        <w:pStyle w:val="BodyText"/>
        <w:rPr>
          <w:lang w:val="en-US"/>
        </w:rPr>
      </w:pPr>
      <w:r w:rsidRPr="00D01A20">
        <w:rPr>
          <w:rFonts w:hint="eastAsia"/>
          <w:highlight w:val="magenta"/>
          <w:lang w:val="en-US"/>
        </w:rPr>
        <w:lastRenderedPageBreak/>
        <w:t xml:space="preserve">Since the dedicated agenda item on NTN is planned to be started from RAN1#124, </w:t>
      </w:r>
      <w:r w:rsidRPr="00D01A20">
        <w:rPr>
          <w:highlight w:val="magenta"/>
          <w:lang w:val="en-US"/>
        </w:rPr>
        <w:t>technical</w:t>
      </w:r>
      <w:r w:rsidRPr="00D01A20">
        <w:rPr>
          <w:rFonts w:hint="eastAsia"/>
          <w:highlight w:val="magenta"/>
          <w:lang w:val="en-US"/>
        </w:rPr>
        <w:t xml:space="preserve"> details can be discussed there.</w:t>
      </w:r>
      <w:r w:rsidR="001F5412" w:rsidRPr="00D01A20">
        <w:rPr>
          <w:rFonts w:hint="eastAsia"/>
          <w:highlight w:val="magenta"/>
          <w:lang w:val="en-US"/>
        </w:rPr>
        <w:t xml:space="preserve"> Howerver, </w:t>
      </w:r>
      <w:r w:rsidR="00C37393" w:rsidRPr="00D01A20">
        <w:rPr>
          <w:rFonts w:hint="eastAsia"/>
          <w:highlight w:val="magenta"/>
          <w:lang w:val="en-US"/>
        </w:rPr>
        <w:t xml:space="preserve">for </w:t>
      </w:r>
      <w:r w:rsidR="00C37393" w:rsidRPr="00D01A20">
        <w:rPr>
          <w:highlight w:val="magenta"/>
          <w:lang w:val="en-US"/>
        </w:rPr>
        <w:t>the</w:t>
      </w:r>
      <w:r w:rsidR="00C37393" w:rsidRPr="00D01A20">
        <w:rPr>
          <w:rFonts w:hint="eastAsia"/>
          <w:highlight w:val="magenta"/>
          <w:lang w:val="en-US"/>
        </w:rPr>
        <w:t xml:space="preserve"> </w:t>
      </w:r>
      <w:r w:rsidR="00C37393" w:rsidRPr="00D01A20">
        <w:rPr>
          <w:highlight w:val="magenta"/>
          <w:lang w:val="en-US"/>
        </w:rPr>
        <w:t>harmonized 6G</w:t>
      </w:r>
      <w:r w:rsidR="00C37393" w:rsidRPr="00D01A20">
        <w:rPr>
          <w:rFonts w:hint="eastAsia"/>
          <w:highlight w:val="magenta"/>
          <w:lang w:val="en-US"/>
        </w:rPr>
        <w:t>R</w:t>
      </w:r>
      <w:r w:rsidR="00C37393" w:rsidRPr="00D01A20">
        <w:rPr>
          <w:highlight w:val="magenta"/>
          <w:lang w:val="en-US"/>
        </w:rPr>
        <w:t xml:space="preserve"> design for TN and NTN</w:t>
      </w:r>
      <w:r w:rsidR="00C37393" w:rsidRPr="00D01A20">
        <w:rPr>
          <w:rFonts w:hint="eastAsia"/>
          <w:highlight w:val="magenta"/>
          <w:lang w:val="en-US"/>
        </w:rPr>
        <w:t xml:space="preserve">, it would be better to identify which technical areas </w:t>
      </w:r>
      <w:r w:rsidR="005124F1" w:rsidRPr="00D01A20">
        <w:rPr>
          <w:rFonts w:hint="eastAsia"/>
          <w:highlight w:val="magenta"/>
          <w:lang w:val="en-US"/>
        </w:rPr>
        <w:t xml:space="preserve">the NTN aspects need to be considered </w:t>
      </w:r>
      <w:r w:rsidR="00645C7B" w:rsidRPr="00D01A20">
        <w:rPr>
          <w:rFonts w:hint="eastAsia"/>
          <w:highlight w:val="magenta"/>
          <w:lang w:val="en-US"/>
        </w:rPr>
        <w:t>in early stage.</w:t>
      </w:r>
      <w:r w:rsidR="00D71D6A" w:rsidRPr="00D01A20">
        <w:rPr>
          <w:rFonts w:hint="eastAsia"/>
          <w:highlight w:val="magenta"/>
          <w:lang w:val="en-US"/>
        </w:rPr>
        <w:t xml:space="preserve"> In this sense, this agenda discusses to identify </w:t>
      </w:r>
      <w:r w:rsidR="00BE33E9" w:rsidRPr="00D01A20">
        <w:rPr>
          <w:highlight w:val="magenta"/>
          <w:lang w:val="en-US"/>
        </w:rPr>
        <w:t>the</w:t>
      </w:r>
      <w:r w:rsidR="00BE33E9" w:rsidRPr="00D01A20">
        <w:rPr>
          <w:rFonts w:hint="eastAsia"/>
          <w:highlight w:val="magenta"/>
          <w:lang w:val="en-US"/>
        </w:rPr>
        <w:t xml:space="preserve"> affected </w:t>
      </w:r>
      <w:r w:rsidR="00BE33E9" w:rsidRPr="00D01A20">
        <w:rPr>
          <w:highlight w:val="magenta"/>
          <w:lang w:val="en-US"/>
        </w:rPr>
        <w:t>technical</w:t>
      </w:r>
      <w:r w:rsidR="00BE33E9" w:rsidRPr="00D01A20">
        <w:rPr>
          <w:rFonts w:hint="eastAsia"/>
          <w:highlight w:val="magenta"/>
          <w:lang w:val="en-US"/>
        </w:rPr>
        <w:t xml:space="preserve"> areas for </w:t>
      </w:r>
      <w:r w:rsidR="00BE33E9" w:rsidRPr="00D01A20">
        <w:rPr>
          <w:highlight w:val="magenta"/>
          <w:lang w:val="en-US"/>
        </w:rPr>
        <w:t>the</w:t>
      </w:r>
      <w:r w:rsidR="00BE33E9" w:rsidRPr="00D01A20">
        <w:rPr>
          <w:rFonts w:hint="eastAsia"/>
          <w:highlight w:val="magenta"/>
          <w:lang w:val="en-US"/>
        </w:rPr>
        <w:t xml:space="preserve"> </w:t>
      </w:r>
      <w:r w:rsidR="00BE33E9" w:rsidRPr="00D01A20">
        <w:rPr>
          <w:highlight w:val="magenta"/>
          <w:lang w:val="en-US"/>
        </w:rPr>
        <w:t>harmonized</w:t>
      </w:r>
      <w:r w:rsidR="00BE33E9" w:rsidRPr="00D01A20">
        <w:rPr>
          <w:rFonts w:hint="eastAsia"/>
          <w:highlight w:val="magenta"/>
          <w:lang w:val="en-US"/>
        </w:rPr>
        <w:t xml:space="preserve"> 6GR </w:t>
      </w:r>
      <w:r w:rsidR="00BE33E9" w:rsidRPr="00D01A20">
        <w:rPr>
          <w:highlight w:val="magenta"/>
          <w:lang w:val="en-US"/>
        </w:rPr>
        <w:t>design</w:t>
      </w:r>
      <w:r w:rsidR="00BE33E9" w:rsidRPr="00D01A20">
        <w:rPr>
          <w:rFonts w:hint="eastAsia"/>
          <w:highlight w:val="magenta"/>
          <w:lang w:val="en-US"/>
        </w:rPr>
        <w:t xml:space="preserve"> for TN and NTN</w:t>
      </w:r>
      <w:r w:rsidR="009A4031" w:rsidRPr="00D01A20">
        <w:rPr>
          <w:rFonts w:hint="eastAsia"/>
          <w:highlight w:val="magenta"/>
          <w:lang w:val="en-US"/>
        </w:rPr>
        <w:t>.</w:t>
      </w:r>
    </w:p>
    <w:p w14:paraId="482D7D16" w14:textId="3221889C" w:rsidR="009A4031" w:rsidRDefault="009A4031" w:rsidP="00E84F61">
      <w:pPr>
        <w:pStyle w:val="BodyText"/>
        <w:rPr>
          <w:lang w:val="en-US"/>
        </w:rPr>
      </w:pPr>
      <w:r>
        <w:rPr>
          <w:rFonts w:hint="eastAsia"/>
          <w:lang w:val="en-US"/>
        </w:rPr>
        <w:t xml:space="preserve">According </w:t>
      </w:r>
      <w:r>
        <w:rPr>
          <w:lang w:val="en-US"/>
        </w:rPr>
        <w:t>to the</w:t>
      </w:r>
      <w:r>
        <w:rPr>
          <w:rFonts w:hint="eastAsia"/>
          <w:lang w:val="en-US"/>
        </w:rPr>
        <w:t xml:space="preserve"> contributions, </w:t>
      </w:r>
      <w:r>
        <w:rPr>
          <w:lang w:val="en-US"/>
        </w:rPr>
        <w:t>the</w:t>
      </w:r>
      <w:r>
        <w:rPr>
          <w:rFonts w:hint="eastAsia"/>
          <w:lang w:val="en-US"/>
        </w:rPr>
        <w:t xml:space="preserve"> potential</w:t>
      </w:r>
      <w:r w:rsidR="000E665E">
        <w:rPr>
          <w:rFonts w:hint="eastAsia"/>
          <w:lang w:val="en-US"/>
        </w:rPr>
        <w:t>ly</w:t>
      </w:r>
      <w:r>
        <w:rPr>
          <w:rFonts w:hint="eastAsia"/>
          <w:lang w:val="en-US"/>
        </w:rPr>
        <w:t xml:space="preserve"> affected areas </w:t>
      </w:r>
      <w:r w:rsidR="002D3DD2">
        <w:rPr>
          <w:rFonts w:hint="eastAsia"/>
          <w:lang w:val="en-US"/>
        </w:rPr>
        <w:t xml:space="preserve">by NTN </w:t>
      </w:r>
      <w:r>
        <w:rPr>
          <w:rFonts w:hint="eastAsia"/>
          <w:lang w:val="en-US"/>
        </w:rPr>
        <w:t xml:space="preserve">are quite broad. </w:t>
      </w:r>
      <w:r w:rsidR="008F3120">
        <w:rPr>
          <w:rFonts w:hint="eastAsia"/>
          <w:lang w:val="en-US"/>
        </w:rPr>
        <w:t xml:space="preserve">There is a joint contribution from </w:t>
      </w:r>
      <w:r w:rsidR="002C7EFA">
        <w:rPr>
          <w:rFonts w:hint="eastAsia"/>
          <w:lang w:val="en-US"/>
        </w:rPr>
        <w:t xml:space="preserve">satellite companies </w:t>
      </w:r>
      <w:r w:rsidR="008F3120">
        <w:rPr>
          <w:rFonts w:hint="eastAsia"/>
          <w:lang w:val="en-US"/>
        </w:rPr>
        <w:t>[52]</w:t>
      </w:r>
      <w:r w:rsidR="00104BD4">
        <w:rPr>
          <w:rFonts w:hint="eastAsia"/>
          <w:lang w:val="en-US"/>
        </w:rPr>
        <w:t xml:space="preserve"> and another contribution from </w:t>
      </w:r>
      <w:r w:rsidR="00BB4189">
        <w:rPr>
          <w:rFonts w:hint="eastAsia"/>
          <w:lang w:val="en-US"/>
        </w:rPr>
        <w:t xml:space="preserve">another satellite company [53]. </w:t>
      </w:r>
      <w:r w:rsidR="00397F02">
        <w:rPr>
          <w:rFonts w:hint="eastAsia"/>
          <w:lang w:val="en-US"/>
        </w:rPr>
        <w:t xml:space="preserve">It would be good to start from </w:t>
      </w:r>
      <w:r w:rsidR="000F3A41">
        <w:rPr>
          <w:rFonts w:hint="eastAsia"/>
          <w:lang w:val="en-US"/>
        </w:rPr>
        <w:t xml:space="preserve">their proposal as starting point to reflect </w:t>
      </w:r>
      <w:r w:rsidR="002A5268">
        <w:rPr>
          <w:rFonts w:hint="eastAsia"/>
          <w:lang w:val="en-US"/>
        </w:rPr>
        <w:t xml:space="preserve">the </w:t>
      </w:r>
      <w:r w:rsidR="002A5268">
        <w:rPr>
          <w:lang w:val="en-US"/>
        </w:rPr>
        <w:t>industry’s</w:t>
      </w:r>
      <w:r w:rsidR="002A5268">
        <w:rPr>
          <w:rFonts w:hint="eastAsia"/>
          <w:lang w:val="en-US"/>
        </w:rPr>
        <w:t xml:space="preserve"> view</w:t>
      </w:r>
      <w:r w:rsidR="00025EA9">
        <w:rPr>
          <w:rFonts w:hint="eastAsia"/>
          <w:lang w:val="en-US"/>
        </w:rPr>
        <w:t xml:space="preserve">. Other aspects can be included </w:t>
      </w:r>
      <w:r w:rsidR="00E86A61">
        <w:rPr>
          <w:rFonts w:hint="eastAsia"/>
          <w:lang w:val="en-US"/>
        </w:rPr>
        <w:t>through discussion.</w:t>
      </w:r>
    </w:p>
    <w:p w14:paraId="61B57FDA" w14:textId="1C0C9250" w:rsidR="000E665E" w:rsidRDefault="00896660" w:rsidP="00E84F61">
      <w:pPr>
        <w:pStyle w:val="BodyText"/>
        <w:rPr>
          <w:lang w:val="en-US"/>
        </w:rPr>
      </w:pPr>
      <w:r>
        <w:rPr>
          <w:rFonts w:hint="eastAsia"/>
          <w:lang w:val="en-US"/>
        </w:rPr>
        <w:t xml:space="preserve">Note that </w:t>
      </w:r>
      <w:r w:rsidR="00074DC2">
        <w:rPr>
          <w:rFonts w:hint="eastAsia"/>
          <w:lang w:val="en-US"/>
        </w:rPr>
        <w:t xml:space="preserve">the </w:t>
      </w:r>
      <w:r w:rsidR="00074DC2" w:rsidRPr="00074DC2">
        <w:rPr>
          <w:lang w:val="en-US"/>
        </w:rPr>
        <w:t xml:space="preserve">orbit type and payload type will be </w:t>
      </w:r>
      <w:r w:rsidR="00074DC2">
        <w:rPr>
          <w:rFonts w:hint="eastAsia"/>
          <w:lang w:val="en-US"/>
        </w:rPr>
        <w:t xml:space="preserve">discussed in RANp study for </w:t>
      </w:r>
      <w:r w:rsidR="00563A33">
        <w:rPr>
          <w:rFonts w:hint="eastAsia"/>
          <w:lang w:val="en-US"/>
        </w:rPr>
        <w:t>6G requirements.</w:t>
      </w:r>
    </w:p>
    <w:p w14:paraId="3625B596" w14:textId="77777777" w:rsidR="000E665E" w:rsidRPr="009A4031" w:rsidRDefault="000E665E" w:rsidP="00E84F61">
      <w:pPr>
        <w:pStyle w:val="BodyText"/>
        <w:rPr>
          <w:lang w:val="en-US"/>
        </w:rPr>
      </w:pPr>
    </w:p>
    <w:p w14:paraId="5E310C96" w14:textId="4071B372" w:rsidR="00E84F61" w:rsidRDefault="00E84F61" w:rsidP="00E84F61">
      <w:pPr>
        <w:pStyle w:val="Heading4"/>
      </w:pPr>
      <w:r>
        <w:rPr>
          <w:highlight w:val="yellow"/>
        </w:rPr>
        <w:t xml:space="preserve">Proposal </w:t>
      </w:r>
      <w:r w:rsidR="00932021">
        <w:rPr>
          <w:rFonts w:hint="eastAsia"/>
          <w:highlight w:val="yellow"/>
        </w:rPr>
        <w:t>13</w:t>
      </w:r>
      <w:r>
        <w:rPr>
          <w:highlight w:val="yellow"/>
        </w:rPr>
        <w:t>.</w:t>
      </w:r>
      <w:r>
        <w:rPr>
          <w:rFonts w:hint="eastAsia"/>
          <w:highlight w:val="yellow"/>
        </w:rPr>
        <w:t>1</w:t>
      </w:r>
      <w:r>
        <w:rPr>
          <w:highlight w:val="yellow"/>
        </w:rPr>
        <w:t>:</w:t>
      </w:r>
    </w:p>
    <w:p w14:paraId="1ABCCF47" w14:textId="4772DCB6" w:rsidR="00E84F61" w:rsidRDefault="006656FA" w:rsidP="00757740">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For</w:t>
      </w:r>
      <w:r w:rsidR="00516F1D">
        <w:rPr>
          <w:rFonts w:ascii="Times New Roman" w:hAnsi="Times New Roman" w:cs="Times New Roman" w:hint="eastAsia"/>
          <w:sz w:val="21"/>
          <w:szCs w:val="21"/>
          <w:lang w:val="en-US"/>
        </w:rPr>
        <w:t xml:space="preserve"> </w:t>
      </w:r>
      <w:r w:rsidR="003E25BB" w:rsidRPr="003E25BB">
        <w:rPr>
          <w:rFonts w:ascii="Times New Roman" w:hAnsi="Times New Roman" w:cs="Times New Roman"/>
          <w:sz w:val="21"/>
          <w:szCs w:val="21"/>
          <w:lang w:val="en-US"/>
        </w:rPr>
        <w:t>harmonized 6G</w:t>
      </w:r>
      <w:r w:rsidR="003E25BB">
        <w:rPr>
          <w:rFonts w:ascii="Times New Roman" w:hAnsi="Times New Roman" w:cs="Times New Roman" w:hint="eastAsia"/>
          <w:sz w:val="21"/>
          <w:szCs w:val="21"/>
          <w:lang w:val="en-US"/>
        </w:rPr>
        <w:t xml:space="preserve">R </w:t>
      </w:r>
      <w:r w:rsidR="003E25BB" w:rsidRPr="003E25BB">
        <w:rPr>
          <w:rFonts w:ascii="Times New Roman" w:hAnsi="Times New Roman" w:cs="Times New Roman"/>
          <w:sz w:val="21"/>
          <w:szCs w:val="21"/>
          <w:lang w:val="en-US"/>
        </w:rPr>
        <w:t>design for TN and NTN</w:t>
      </w:r>
      <w:r w:rsidR="003D7307">
        <w:rPr>
          <w:rFonts w:ascii="Times New Roman" w:hAnsi="Times New Roman" w:cs="Times New Roman" w:hint="eastAsia"/>
          <w:sz w:val="21"/>
          <w:szCs w:val="21"/>
          <w:lang w:val="en-US"/>
        </w:rPr>
        <w:t xml:space="preserve">, </w:t>
      </w:r>
      <w:r>
        <w:rPr>
          <w:rFonts w:ascii="Times New Roman" w:hAnsi="Times New Roman" w:cs="Times New Roman" w:hint="eastAsia"/>
          <w:sz w:val="21"/>
          <w:szCs w:val="21"/>
          <w:lang w:val="en-US"/>
        </w:rPr>
        <w:t xml:space="preserve">RAN1 </w:t>
      </w:r>
      <w:r w:rsidR="00F63FF8">
        <w:rPr>
          <w:rFonts w:ascii="Times New Roman" w:hAnsi="Times New Roman" w:cs="Times New Roman" w:hint="eastAsia"/>
          <w:sz w:val="21"/>
          <w:szCs w:val="21"/>
          <w:lang w:val="en-US"/>
        </w:rPr>
        <w:t>stud</w:t>
      </w:r>
      <w:r w:rsidR="00B463E1">
        <w:rPr>
          <w:rFonts w:ascii="Times New Roman" w:hAnsi="Times New Roman" w:cs="Times New Roman" w:hint="eastAsia"/>
          <w:sz w:val="21"/>
          <w:szCs w:val="21"/>
          <w:lang w:val="en-US"/>
        </w:rPr>
        <w:t xml:space="preserve">ies to </w:t>
      </w:r>
      <w:r w:rsidR="00F63FF8">
        <w:rPr>
          <w:rFonts w:ascii="Times New Roman" w:hAnsi="Times New Roman" w:cs="Times New Roman" w:hint="eastAsia"/>
          <w:sz w:val="21"/>
          <w:szCs w:val="21"/>
          <w:lang w:val="en-US"/>
        </w:rPr>
        <w:t xml:space="preserve">identify </w:t>
      </w:r>
      <w:r w:rsidR="00B463E1">
        <w:rPr>
          <w:rFonts w:ascii="Times New Roman" w:hAnsi="Times New Roman" w:cs="Times New Roman" w:hint="eastAsia"/>
          <w:sz w:val="21"/>
          <w:szCs w:val="21"/>
          <w:lang w:val="en-US"/>
        </w:rPr>
        <w:t>the technical aspects affected by NTN</w:t>
      </w:r>
      <w:r w:rsidR="00514EC6">
        <w:rPr>
          <w:rFonts w:ascii="Times New Roman" w:hAnsi="Times New Roman" w:cs="Times New Roman" w:hint="eastAsia"/>
          <w:sz w:val="21"/>
          <w:szCs w:val="21"/>
          <w:lang w:val="en-US"/>
        </w:rPr>
        <w:t xml:space="preserve"> characteristics,</w:t>
      </w:r>
      <w:r w:rsidR="00B463E1">
        <w:rPr>
          <w:rFonts w:ascii="Times New Roman" w:hAnsi="Times New Roman" w:cs="Times New Roman" w:hint="eastAsia"/>
          <w:sz w:val="21"/>
          <w:szCs w:val="21"/>
          <w:lang w:val="en-US"/>
        </w:rPr>
        <w:t xml:space="preserve"> </w:t>
      </w:r>
      <w:r w:rsidR="003D7307">
        <w:rPr>
          <w:rFonts w:ascii="Times New Roman" w:hAnsi="Times New Roman" w:cs="Times New Roman" w:hint="eastAsia"/>
          <w:sz w:val="21"/>
          <w:szCs w:val="21"/>
          <w:lang w:val="en-US"/>
        </w:rPr>
        <w:t>including at least</w:t>
      </w:r>
    </w:p>
    <w:p w14:paraId="1E5571FD" w14:textId="4FCC61F5" w:rsidR="000E4859"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000E4859" w:rsidRPr="000E4859">
        <w:rPr>
          <w:rFonts w:ascii="Times New Roman" w:hAnsi="Times New Roman" w:cs="Times New Roman"/>
          <w:sz w:val="21"/>
          <w:szCs w:val="21"/>
          <w:lang w:val="en-US"/>
        </w:rPr>
        <w:t>GNSS-</w:t>
      </w:r>
      <w:r w:rsidR="00516F1D">
        <w:rPr>
          <w:rFonts w:ascii="Times New Roman" w:hAnsi="Times New Roman" w:cs="Times New Roman" w:hint="eastAsia"/>
          <w:sz w:val="21"/>
          <w:szCs w:val="21"/>
          <w:lang w:val="en-US"/>
        </w:rPr>
        <w:t>resilient</w:t>
      </w:r>
      <w:r w:rsidR="000E4859" w:rsidRPr="000E4859">
        <w:rPr>
          <w:rFonts w:ascii="Times New Roman" w:hAnsi="Times New Roman" w:cs="Times New Roman"/>
          <w:sz w:val="21"/>
          <w:szCs w:val="21"/>
          <w:lang w:val="en-US"/>
        </w:rPr>
        <w:t xml:space="preserve"> operation</w:t>
      </w:r>
    </w:p>
    <w:p w14:paraId="7B424D2E" w14:textId="347EAD3D" w:rsidR="00F961AD" w:rsidRDefault="00F961AD" w:rsidP="00F961AD">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650146EC" w14:textId="67091F4B" w:rsidR="003D7307"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b) </w:t>
      </w:r>
      <w:r w:rsidR="00B17AA1">
        <w:rPr>
          <w:rFonts w:ascii="Times New Roman" w:hAnsi="Times New Roman" w:cs="Times New Roman" w:hint="eastAsia"/>
          <w:sz w:val="21"/>
          <w:szCs w:val="21"/>
          <w:lang w:val="en-US"/>
        </w:rPr>
        <w:t>PAPR reduction for NTN DL</w:t>
      </w:r>
    </w:p>
    <w:p w14:paraId="3CE1C927" w14:textId="00BF2EC7" w:rsidR="00B17AA1"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 </w:t>
      </w:r>
      <w:r w:rsidR="007B3CC1">
        <w:rPr>
          <w:rFonts w:ascii="Times New Roman" w:hAnsi="Times New Roman" w:cs="Times New Roman" w:hint="eastAsia"/>
          <w:sz w:val="21"/>
          <w:szCs w:val="21"/>
          <w:lang w:val="en-US"/>
        </w:rPr>
        <w:t>Frame structure</w:t>
      </w:r>
    </w:p>
    <w:p w14:paraId="7E20E48D" w14:textId="5C6C0502" w:rsidR="0089033A"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r w:rsidR="00B143FC">
        <w:rPr>
          <w:rFonts w:ascii="Times New Roman" w:hAnsi="Times New Roman" w:cs="Times New Roman" w:hint="eastAsia"/>
          <w:sz w:val="21"/>
          <w:szCs w:val="21"/>
          <w:lang w:val="en-US"/>
        </w:rPr>
        <w:t>Coverange enahncements</w:t>
      </w:r>
    </w:p>
    <w:p w14:paraId="30A53A77" w14:textId="42627162" w:rsidR="00B143FC"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e) </w:t>
      </w:r>
      <w:r w:rsidR="00C63B3F">
        <w:rPr>
          <w:rFonts w:ascii="Times New Roman" w:hAnsi="Times New Roman" w:cs="Times New Roman" w:hint="eastAsia"/>
          <w:sz w:val="21"/>
          <w:szCs w:val="21"/>
          <w:lang w:val="en-US"/>
        </w:rPr>
        <w:t>Duplex types</w:t>
      </w:r>
    </w:p>
    <w:p w14:paraId="1B805C6D" w14:textId="6B07EEB8" w:rsidR="001D46F5" w:rsidRDefault="006B725A"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001D46F5" w:rsidRPr="001D46F5">
        <w:rPr>
          <w:rFonts w:ascii="Times New Roman" w:hAnsi="Times New Roman" w:cs="Times New Roman"/>
          <w:sz w:val="21"/>
          <w:szCs w:val="21"/>
          <w:lang w:val="en-US"/>
        </w:rPr>
        <w:t>Propagation impairments</w:t>
      </w:r>
    </w:p>
    <w:p w14:paraId="7981D36F" w14:textId="6B2FE541" w:rsidR="001D46F5" w:rsidRDefault="00ED4C0F"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28A0EBDC" w14:textId="27C27112" w:rsidR="00EE0EC1" w:rsidRDefault="00EE0EC1"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h) </w:t>
      </w:r>
      <w:r w:rsidR="00B342C2">
        <w:rPr>
          <w:rFonts w:ascii="Times New Roman" w:hAnsi="Times New Roman" w:cs="Times New Roman" w:hint="eastAsia"/>
          <w:sz w:val="21"/>
          <w:szCs w:val="21"/>
          <w:lang w:val="en-US"/>
        </w:rPr>
        <w:t>Grant free access</w:t>
      </w:r>
    </w:p>
    <w:p w14:paraId="71B7B88C" w14:textId="7A860502" w:rsidR="00EE0EC1" w:rsidRDefault="00910060"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i) </w:t>
      </w:r>
      <w:r w:rsidR="0088287E">
        <w:rPr>
          <w:rFonts w:ascii="Times New Roman" w:hAnsi="Times New Roman" w:cs="Times New Roman" w:hint="eastAsia"/>
          <w:sz w:val="21"/>
          <w:szCs w:val="21"/>
          <w:lang w:val="en-US"/>
        </w:rPr>
        <w:t>Beam hopping and l</w:t>
      </w:r>
      <w:r>
        <w:rPr>
          <w:rFonts w:ascii="Times New Roman" w:hAnsi="Times New Roman" w:cs="Times New Roman" w:hint="eastAsia"/>
          <w:sz w:val="21"/>
          <w:szCs w:val="21"/>
          <w:lang w:val="en-US"/>
        </w:rPr>
        <w:t>onger SSB periodicity</w:t>
      </w:r>
    </w:p>
    <w:p w14:paraId="6554ADF4" w14:textId="193E3038" w:rsidR="00910060" w:rsidRDefault="00052607"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j) Positioning</w:t>
      </w:r>
      <w:r w:rsidR="006F3FED">
        <w:rPr>
          <w:rFonts w:ascii="Times New Roman" w:hAnsi="Times New Roman" w:cs="Times New Roman" w:hint="eastAsia"/>
          <w:sz w:val="21"/>
          <w:szCs w:val="21"/>
          <w:lang w:val="en-US"/>
        </w:rPr>
        <w:t>/Location</w:t>
      </w:r>
    </w:p>
    <w:p w14:paraId="063436B8" w14:textId="2B8AFE74" w:rsidR="00052607" w:rsidRDefault="005A660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3E6CB053" w14:textId="428CEFFC" w:rsidR="005A6608" w:rsidRDefault="00424F9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005411AC">
        <w:rPr>
          <w:rFonts w:ascii="Times New Roman" w:hAnsi="Times New Roman" w:cs="Times New Roman" w:hint="eastAsia"/>
          <w:sz w:val="21"/>
          <w:szCs w:val="21"/>
          <w:lang w:val="en-US"/>
        </w:rPr>
        <w:t>DC</w:t>
      </w:r>
      <w:r w:rsidR="006002DD">
        <w:rPr>
          <w:rFonts w:ascii="Times New Roman" w:hAnsi="Times New Roman" w:cs="Times New Roman" w:hint="eastAsia"/>
          <w:sz w:val="21"/>
          <w:szCs w:val="21"/>
          <w:lang w:val="en-US"/>
        </w:rPr>
        <w:t>/CA</w:t>
      </w:r>
    </w:p>
    <w:p w14:paraId="369A377A" w14:textId="7FFF9E9F" w:rsidR="006002DD" w:rsidRDefault="00623939"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m) Coexistence with </w:t>
      </w:r>
      <w:r w:rsidR="00AE748D">
        <w:rPr>
          <w:rFonts w:ascii="Times New Roman" w:hAnsi="Times New Roman" w:cs="Times New Roman" w:hint="eastAsia"/>
          <w:sz w:val="21"/>
          <w:szCs w:val="21"/>
          <w:lang w:val="en-US"/>
        </w:rPr>
        <w:t>IoT-NTN/NR-NTN</w:t>
      </w:r>
    </w:p>
    <w:p w14:paraId="4763021F" w14:textId="101933A4" w:rsidR="00472BA6" w:rsidRDefault="00472BA6"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n) Beam-specific </w:t>
      </w:r>
      <w:r w:rsidR="00274BE5">
        <w:rPr>
          <w:rFonts w:ascii="Times New Roman" w:hAnsi="Times New Roman" w:cs="Times New Roman" w:hint="eastAsia"/>
          <w:sz w:val="21"/>
          <w:szCs w:val="21"/>
          <w:lang w:val="en-US"/>
        </w:rPr>
        <w:t>signal/</w:t>
      </w:r>
      <w:r w:rsidR="00965597">
        <w:rPr>
          <w:rFonts w:ascii="Times New Roman" w:hAnsi="Times New Roman" w:cs="Times New Roman" w:hint="eastAsia"/>
          <w:sz w:val="21"/>
          <w:szCs w:val="21"/>
          <w:lang w:val="en-US"/>
        </w:rPr>
        <w:t>channel design</w:t>
      </w:r>
    </w:p>
    <w:p w14:paraId="4D14EF6D" w14:textId="2B497604" w:rsidR="00965597" w:rsidRDefault="00831A68" w:rsidP="003D7307">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o) </w:t>
      </w:r>
      <w:r w:rsidR="007859B8">
        <w:rPr>
          <w:rFonts w:ascii="Times New Roman" w:hAnsi="Times New Roman" w:cs="Times New Roman" w:hint="eastAsia"/>
          <w:sz w:val="21"/>
          <w:szCs w:val="21"/>
          <w:lang w:val="en-US"/>
        </w:rPr>
        <w:t xml:space="preserve">Interference </w:t>
      </w:r>
      <w:r w:rsidR="00090D3B">
        <w:rPr>
          <w:rFonts w:ascii="Times New Roman" w:hAnsi="Times New Roman" w:cs="Times New Roman" w:hint="eastAsia"/>
          <w:sz w:val="21"/>
          <w:szCs w:val="21"/>
          <w:lang w:val="en-US"/>
        </w:rPr>
        <w:t xml:space="preserve">management </w:t>
      </w:r>
      <w:r w:rsidR="00F042F6">
        <w:rPr>
          <w:rFonts w:ascii="Times New Roman" w:hAnsi="Times New Roman" w:cs="Times New Roman" w:hint="eastAsia"/>
          <w:sz w:val="21"/>
          <w:szCs w:val="21"/>
          <w:lang w:val="en-US"/>
        </w:rPr>
        <w:t>for TN-NTN, inter-</w:t>
      </w:r>
      <w:r w:rsidR="005F34DC">
        <w:rPr>
          <w:rFonts w:ascii="Times New Roman" w:hAnsi="Times New Roman" w:cs="Times New Roman" w:hint="eastAsia"/>
          <w:sz w:val="21"/>
          <w:szCs w:val="21"/>
          <w:lang w:val="en-US"/>
        </w:rPr>
        <w:t>orbit, and inter-satellite</w:t>
      </w:r>
      <w:r w:rsidR="00C26315">
        <w:rPr>
          <w:rFonts w:ascii="Times New Roman" w:hAnsi="Times New Roman" w:cs="Times New Roman" w:hint="eastAsia"/>
          <w:sz w:val="21"/>
          <w:szCs w:val="21"/>
          <w:lang w:val="en-US"/>
        </w:rPr>
        <w:t xml:space="preserve"> cases</w:t>
      </w:r>
    </w:p>
    <w:tbl>
      <w:tblPr>
        <w:tblStyle w:val="TableGrid"/>
        <w:tblW w:w="9631" w:type="dxa"/>
        <w:tblLayout w:type="fixed"/>
        <w:tblLook w:val="04A0" w:firstRow="1" w:lastRow="0" w:firstColumn="1" w:lastColumn="0" w:noHBand="0" w:noVBand="1"/>
      </w:tblPr>
      <w:tblGrid>
        <w:gridCol w:w="1479"/>
        <w:gridCol w:w="1372"/>
        <w:gridCol w:w="6780"/>
      </w:tblGrid>
      <w:tr w:rsidR="00E84F61" w14:paraId="3DEDEA7D" w14:textId="77777777" w:rsidTr="00FB2F1A">
        <w:tc>
          <w:tcPr>
            <w:tcW w:w="1479" w:type="dxa"/>
            <w:shd w:val="clear" w:color="auto" w:fill="D9D9D9" w:themeFill="background1" w:themeFillShade="D9"/>
          </w:tcPr>
          <w:p w14:paraId="5868A923" w14:textId="77777777" w:rsidR="00E84F61" w:rsidRDefault="00E84F61" w:rsidP="00FB2F1A">
            <w:pPr>
              <w:rPr>
                <w:sz w:val="21"/>
                <w:szCs w:val="21"/>
              </w:rPr>
            </w:pPr>
            <w:r>
              <w:rPr>
                <w:sz w:val="21"/>
                <w:szCs w:val="21"/>
              </w:rPr>
              <w:t>Company</w:t>
            </w:r>
          </w:p>
        </w:tc>
        <w:tc>
          <w:tcPr>
            <w:tcW w:w="1372" w:type="dxa"/>
            <w:shd w:val="clear" w:color="auto" w:fill="D9D9D9" w:themeFill="background1" w:themeFillShade="D9"/>
          </w:tcPr>
          <w:p w14:paraId="422D9575" w14:textId="77777777" w:rsidR="00E84F61" w:rsidRDefault="00E84F61" w:rsidP="00FB2F1A">
            <w:pPr>
              <w:rPr>
                <w:sz w:val="21"/>
                <w:szCs w:val="21"/>
              </w:rPr>
            </w:pPr>
            <w:r>
              <w:rPr>
                <w:sz w:val="21"/>
                <w:szCs w:val="21"/>
              </w:rPr>
              <w:t>Y/N</w:t>
            </w:r>
          </w:p>
        </w:tc>
        <w:tc>
          <w:tcPr>
            <w:tcW w:w="6780" w:type="dxa"/>
            <w:shd w:val="clear" w:color="auto" w:fill="D9D9D9" w:themeFill="background1" w:themeFillShade="D9"/>
          </w:tcPr>
          <w:p w14:paraId="69CB7900" w14:textId="77777777" w:rsidR="00E84F61" w:rsidRDefault="00E84F61" w:rsidP="00FB2F1A">
            <w:pPr>
              <w:rPr>
                <w:sz w:val="21"/>
                <w:szCs w:val="21"/>
              </w:rPr>
            </w:pPr>
            <w:r>
              <w:rPr>
                <w:sz w:val="21"/>
                <w:szCs w:val="21"/>
              </w:rPr>
              <w:t>Comments</w:t>
            </w:r>
          </w:p>
        </w:tc>
      </w:tr>
      <w:tr w:rsidR="00E84F61" w14:paraId="59EEDC20" w14:textId="77777777" w:rsidTr="00FB2F1A">
        <w:tc>
          <w:tcPr>
            <w:tcW w:w="1479" w:type="dxa"/>
          </w:tcPr>
          <w:p w14:paraId="6B49900E" w14:textId="7EA182CF" w:rsidR="00E84F61" w:rsidRPr="00E97CFC" w:rsidRDefault="00E97CFC" w:rsidP="00FB2F1A">
            <w:pPr>
              <w:rPr>
                <w:rFonts w:eastAsiaTheme="minorEastAsia"/>
                <w:sz w:val="21"/>
                <w:szCs w:val="21"/>
                <w:lang w:val="en-US" w:eastAsia="zh-CN"/>
              </w:rPr>
            </w:pPr>
            <w:r>
              <w:rPr>
                <w:rFonts w:eastAsiaTheme="minorEastAsia" w:hint="eastAsia"/>
                <w:sz w:val="21"/>
                <w:szCs w:val="21"/>
                <w:lang w:val="en-US" w:eastAsia="zh-CN"/>
              </w:rPr>
              <w:t>China Telecom</w:t>
            </w:r>
          </w:p>
        </w:tc>
        <w:tc>
          <w:tcPr>
            <w:tcW w:w="1372" w:type="dxa"/>
          </w:tcPr>
          <w:p w14:paraId="00285057" w14:textId="77777777" w:rsidR="00E84F61" w:rsidRDefault="00E84F61" w:rsidP="00FB2F1A">
            <w:pPr>
              <w:rPr>
                <w:rFonts w:eastAsia="Yu Mincho"/>
                <w:sz w:val="21"/>
                <w:szCs w:val="21"/>
                <w:lang w:eastAsia="ja-JP"/>
              </w:rPr>
            </w:pPr>
          </w:p>
        </w:tc>
        <w:tc>
          <w:tcPr>
            <w:tcW w:w="6780" w:type="dxa"/>
          </w:tcPr>
          <w:p w14:paraId="259ED8C6" w14:textId="02811F09" w:rsidR="00E84F61" w:rsidRPr="00AC1528" w:rsidRDefault="00AC1528" w:rsidP="00FB2F1A">
            <w:pPr>
              <w:pStyle w:val="BodyText"/>
              <w:rPr>
                <w:rFonts w:eastAsiaTheme="minorEastAsia"/>
                <w:lang w:val="en-GB" w:eastAsia="zh-CN"/>
              </w:rPr>
            </w:pPr>
            <w:r>
              <w:rPr>
                <w:rFonts w:eastAsiaTheme="minorEastAsia" w:hint="eastAsia"/>
                <w:lang w:val="en-GB" w:eastAsia="zh-CN"/>
              </w:rPr>
              <w:t xml:space="preserve">We are a bit confused here. For example, for Frame </w:t>
            </w:r>
            <w:r>
              <w:rPr>
                <w:rFonts w:eastAsiaTheme="minorEastAsia"/>
                <w:lang w:val="en-GB" w:eastAsia="zh-CN"/>
              </w:rPr>
              <w:t>structure</w:t>
            </w:r>
            <w:r>
              <w:rPr>
                <w:rFonts w:eastAsiaTheme="minorEastAsia" w:hint="eastAsia"/>
                <w:lang w:val="en-GB" w:eastAsia="zh-CN"/>
              </w:rPr>
              <w:t xml:space="preserve"> part, since there is a</w:t>
            </w:r>
            <w:r w:rsidR="007712DC">
              <w:rPr>
                <w:rFonts w:eastAsiaTheme="minorEastAsia" w:hint="eastAsia"/>
                <w:lang w:val="en-GB" w:eastAsia="zh-CN"/>
              </w:rPr>
              <w:t>n</w:t>
            </w:r>
            <w:r>
              <w:rPr>
                <w:rFonts w:eastAsiaTheme="minorEastAsia" w:hint="eastAsia"/>
                <w:lang w:val="en-GB" w:eastAsia="zh-CN"/>
              </w:rPr>
              <w:t xml:space="preserve"> agnenda </w:t>
            </w:r>
            <w:r w:rsidRPr="00AC1528">
              <w:rPr>
                <w:rFonts w:eastAsiaTheme="minorEastAsia"/>
                <w:lang w:val="en-GB" w:eastAsia="zh-CN"/>
              </w:rPr>
              <w:t>being discussed in parallel</w:t>
            </w:r>
            <w:r>
              <w:rPr>
                <w:rFonts w:eastAsiaTheme="minorEastAsia" w:hint="eastAsia"/>
                <w:lang w:val="en-GB" w:eastAsia="zh-CN"/>
              </w:rPr>
              <w:t>, then how to deal with the relationship between them?</w:t>
            </w:r>
          </w:p>
        </w:tc>
      </w:tr>
      <w:tr w:rsidR="001227BC" w14:paraId="20CE29C9" w14:textId="77777777" w:rsidTr="00FB2F1A">
        <w:tc>
          <w:tcPr>
            <w:tcW w:w="1479" w:type="dxa"/>
          </w:tcPr>
          <w:p w14:paraId="3B7FA8B1" w14:textId="29259A25" w:rsidR="001227BC" w:rsidRDefault="001227BC" w:rsidP="001227BC">
            <w:pPr>
              <w:rPr>
                <w:rFonts w:eastAsia="Yu Mincho"/>
                <w:sz w:val="21"/>
                <w:szCs w:val="21"/>
                <w:lang w:val="en-US" w:eastAsia="ja-JP"/>
              </w:rPr>
            </w:pPr>
            <w:r>
              <w:rPr>
                <w:rFonts w:eastAsia="Yu Mincho"/>
                <w:sz w:val="21"/>
                <w:szCs w:val="21"/>
                <w:lang w:val="en-US" w:eastAsia="ja-JP"/>
              </w:rPr>
              <w:t>Tejas</w:t>
            </w:r>
          </w:p>
        </w:tc>
        <w:tc>
          <w:tcPr>
            <w:tcW w:w="1372" w:type="dxa"/>
          </w:tcPr>
          <w:p w14:paraId="2B776BD0" w14:textId="74149CD2" w:rsidR="001227BC" w:rsidRDefault="001227BC" w:rsidP="001227BC">
            <w:pPr>
              <w:rPr>
                <w:rFonts w:eastAsia="Yu Mincho"/>
                <w:sz w:val="21"/>
                <w:szCs w:val="21"/>
                <w:lang w:eastAsia="ja-JP"/>
              </w:rPr>
            </w:pPr>
            <w:r>
              <w:rPr>
                <w:rFonts w:eastAsia="Yu Mincho"/>
                <w:sz w:val="21"/>
                <w:szCs w:val="21"/>
                <w:lang w:eastAsia="ja-JP"/>
              </w:rPr>
              <w:t>Y</w:t>
            </w:r>
          </w:p>
        </w:tc>
        <w:tc>
          <w:tcPr>
            <w:tcW w:w="6780" w:type="dxa"/>
          </w:tcPr>
          <w:p w14:paraId="1F6FD86A" w14:textId="3D229E03" w:rsidR="001227BC" w:rsidRDefault="001227BC" w:rsidP="001227BC">
            <w:pPr>
              <w:pStyle w:val="BodyText"/>
              <w:rPr>
                <w:lang w:val="en-US"/>
              </w:rPr>
            </w:pPr>
            <w:r>
              <w:rPr>
                <w:lang w:val="en-GB"/>
              </w:rPr>
              <w:t>Dual connectivity of TN and NTN should be considered as well.</w:t>
            </w:r>
          </w:p>
        </w:tc>
      </w:tr>
      <w:tr w:rsidR="00300908" w14:paraId="48C63B54" w14:textId="77777777" w:rsidTr="00FB2F1A">
        <w:tc>
          <w:tcPr>
            <w:tcW w:w="1479" w:type="dxa"/>
          </w:tcPr>
          <w:p w14:paraId="2025BE3E" w14:textId="0BD3FC17" w:rsidR="00300908" w:rsidRDefault="00300908" w:rsidP="00300908">
            <w:pPr>
              <w:rPr>
                <w:rFonts w:eastAsia="Yu Mincho"/>
                <w:sz w:val="21"/>
                <w:szCs w:val="21"/>
                <w:lang w:val="en-US" w:eastAsia="ja-JP"/>
              </w:rPr>
            </w:pPr>
            <w:r>
              <w:rPr>
                <w:rFonts w:eastAsia="Yu Mincho"/>
                <w:sz w:val="21"/>
                <w:szCs w:val="21"/>
                <w:lang w:val="en-US" w:eastAsia="ja-JP"/>
              </w:rPr>
              <w:t>Nokia</w:t>
            </w:r>
          </w:p>
        </w:tc>
        <w:tc>
          <w:tcPr>
            <w:tcW w:w="1372" w:type="dxa"/>
          </w:tcPr>
          <w:p w14:paraId="6300092B" w14:textId="5E7AC6A9" w:rsidR="00300908" w:rsidRDefault="00300908" w:rsidP="00300908">
            <w:pPr>
              <w:rPr>
                <w:rFonts w:eastAsia="Yu Mincho"/>
                <w:sz w:val="21"/>
                <w:szCs w:val="21"/>
                <w:lang w:eastAsia="ja-JP"/>
              </w:rPr>
            </w:pPr>
            <w:r>
              <w:rPr>
                <w:rFonts w:eastAsia="Yu Mincho"/>
                <w:sz w:val="21"/>
                <w:szCs w:val="21"/>
                <w:lang w:eastAsia="ja-JP"/>
              </w:rPr>
              <w:t>N</w:t>
            </w:r>
          </w:p>
        </w:tc>
        <w:tc>
          <w:tcPr>
            <w:tcW w:w="6780" w:type="dxa"/>
          </w:tcPr>
          <w:p w14:paraId="136C9CC0" w14:textId="2724261A" w:rsidR="00300908" w:rsidRDefault="00300908" w:rsidP="00300908">
            <w:pPr>
              <w:pStyle w:val="BodyText"/>
              <w:rPr>
                <w:lang w:val="en-US"/>
              </w:rPr>
            </w:pPr>
            <w:r>
              <w:rPr>
                <w:lang w:val="en-GB"/>
              </w:rPr>
              <w:t xml:space="preserve">In this early stage, the main questions to be addressed is whether the waveform, frame structure, and numerology under study for TN can be utilized by NTN as well. From that point of view, mainly topics b), c), d), e), f) are relevant for this AI. In addition, topic l) DC/CA should not be addressed in RAN1 without prior indication from RAN Plenary. </w:t>
            </w:r>
            <w:r w:rsidRPr="00812019">
              <w:rPr>
                <w:lang w:val="en-GB"/>
              </w:rPr>
              <w:t>Some of the topics (i.e. m) and o)) seem to fall into the domain of RAN4 and should not be discussed as part of the RAN1 discussions. Topic k) is additionally more in the RAN2 domain and should not be discussed here either.</w:t>
            </w:r>
            <w:r>
              <w:rPr>
                <w:lang w:val="en-GB"/>
              </w:rPr>
              <w:t xml:space="preserve"> Other topics can be discussed under dedicated AI in the near future. In general we should avoid significant deviations in the design, especially on essential functionalities, e.g. related to cell discovery and initial access signals and procedures.</w:t>
            </w:r>
          </w:p>
        </w:tc>
      </w:tr>
      <w:tr w:rsidR="00DB6DCD" w14:paraId="02A7A5F9" w14:textId="77777777" w:rsidTr="00FB2F1A">
        <w:tc>
          <w:tcPr>
            <w:tcW w:w="1479" w:type="dxa"/>
          </w:tcPr>
          <w:p w14:paraId="7B2319BF" w14:textId="3EE6B0A7" w:rsidR="00DB6DCD" w:rsidRDefault="00DB6DCD" w:rsidP="00DB6DCD">
            <w:pPr>
              <w:rPr>
                <w:rFonts w:eastAsia="Yu Mincho"/>
                <w:sz w:val="21"/>
                <w:szCs w:val="21"/>
                <w:lang w:val="en-US" w:eastAsia="ja-JP"/>
              </w:rPr>
            </w:pPr>
            <w:r>
              <w:rPr>
                <w:rFonts w:eastAsiaTheme="minorEastAsia" w:hint="eastAsia"/>
                <w:sz w:val="21"/>
                <w:szCs w:val="21"/>
                <w:lang w:val="en-US" w:eastAsia="zh-CN"/>
              </w:rPr>
              <w:t>O</w:t>
            </w:r>
            <w:r>
              <w:rPr>
                <w:rFonts w:eastAsiaTheme="minorEastAsia"/>
                <w:sz w:val="21"/>
                <w:szCs w:val="21"/>
                <w:lang w:val="en-US" w:eastAsia="zh-CN"/>
              </w:rPr>
              <w:t>PPO</w:t>
            </w:r>
          </w:p>
        </w:tc>
        <w:tc>
          <w:tcPr>
            <w:tcW w:w="1372" w:type="dxa"/>
          </w:tcPr>
          <w:p w14:paraId="0C9FB09F" w14:textId="77777777" w:rsidR="00DB6DCD" w:rsidRDefault="00DB6DCD" w:rsidP="00DB6DCD">
            <w:pPr>
              <w:rPr>
                <w:rFonts w:eastAsia="Yu Mincho"/>
                <w:sz w:val="21"/>
                <w:szCs w:val="21"/>
                <w:lang w:eastAsia="ja-JP"/>
              </w:rPr>
            </w:pPr>
          </w:p>
        </w:tc>
        <w:tc>
          <w:tcPr>
            <w:tcW w:w="6780" w:type="dxa"/>
          </w:tcPr>
          <w:p w14:paraId="3313C425" w14:textId="77777777" w:rsidR="00DB6DCD" w:rsidRDefault="00DB6DCD" w:rsidP="00DB6DCD">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etails should be studied in Agenda 11.12. But in 11.1, we can discuss a general design principle for 6GR:</w:t>
            </w:r>
          </w:p>
          <w:p w14:paraId="1858923D" w14:textId="77777777" w:rsidR="00DB6DCD" w:rsidRDefault="00DB6DCD" w:rsidP="00DB6DCD">
            <w:pPr>
              <w:pStyle w:val="BodyText"/>
              <w:rPr>
                <w:rFonts w:eastAsiaTheme="minorEastAsia"/>
                <w:lang w:val="en-US" w:eastAsia="zh-CN"/>
              </w:rPr>
            </w:pPr>
            <w:r>
              <w:rPr>
                <w:rFonts w:eastAsiaTheme="minorEastAsia"/>
                <w:lang w:val="en-US" w:eastAsia="zh-CN"/>
              </w:rPr>
              <w:t>Step 1: 6GR Baseline design is identified considering requirement of 6G TN communication (i.e. MBB and IoT).</w:t>
            </w:r>
          </w:p>
          <w:p w14:paraId="65477D88" w14:textId="18EEFCFD" w:rsidR="00DB6DCD" w:rsidRDefault="00DB6DCD" w:rsidP="00DB6DCD">
            <w:pPr>
              <w:pStyle w:val="BodyText"/>
              <w:rPr>
                <w:lang w:val="en-GB"/>
              </w:rPr>
            </w:pPr>
            <w:r>
              <w:rPr>
                <w:rFonts w:eastAsiaTheme="minorEastAsia"/>
                <w:lang w:val="en-US" w:eastAsia="zh-CN"/>
              </w:rPr>
              <w:lastRenderedPageBreak/>
              <w:t>Step 2: Design for 6G verticals (e.g. Sensing, NTN) can be studied based on the 6GR baseline design. Strive for reusing the 6GR baseline design (e.g. waveform, frame structure, channel coding, modulation) for 6GR verticals. But  Sensing-specific and NTN-specific designs can be studied.</w:t>
            </w:r>
          </w:p>
        </w:tc>
      </w:tr>
      <w:tr w:rsidR="00697644" w14:paraId="07872815" w14:textId="77777777" w:rsidTr="00FB2F1A">
        <w:tc>
          <w:tcPr>
            <w:tcW w:w="1479" w:type="dxa"/>
          </w:tcPr>
          <w:p w14:paraId="3F118EAF" w14:textId="15A49CFD" w:rsidR="00697644" w:rsidRDefault="00697644" w:rsidP="00697644">
            <w:pPr>
              <w:rPr>
                <w:rFonts w:eastAsiaTheme="minorEastAsia"/>
                <w:sz w:val="21"/>
                <w:szCs w:val="21"/>
                <w:lang w:val="en-US" w:eastAsia="zh-CN"/>
              </w:rPr>
            </w:pPr>
            <w:r>
              <w:rPr>
                <w:rFonts w:eastAsiaTheme="minorEastAsia" w:hint="eastAsia"/>
                <w:sz w:val="21"/>
                <w:szCs w:val="21"/>
                <w:lang w:val="en-US" w:eastAsia="zh-CN"/>
              </w:rPr>
              <w:lastRenderedPageBreak/>
              <w:t>CMCC</w:t>
            </w:r>
          </w:p>
        </w:tc>
        <w:tc>
          <w:tcPr>
            <w:tcW w:w="1372" w:type="dxa"/>
          </w:tcPr>
          <w:p w14:paraId="1F9B9F26" w14:textId="77777777" w:rsidR="00697644" w:rsidRDefault="00697644" w:rsidP="00697644">
            <w:pPr>
              <w:rPr>
                <w:rFonts w:eastAsia="Yu Mincho"/>
                <w:sz w:val="21"/>
                <w:szCs w:val="21"/>
                <w:lang w:eastAsia="ja-JP"/>
              </w:rPr>
            </w:pPr>
          </w:p>
        </w:tc>
        <w:tc>
          <w:tcPr>
            <w:tcW w:w="6780" w:type="dxa"/>
          </w:tcPr>
          <w:p w14:paraId="67275ED0" w14:textId="77777777" w:rsidR="00697644" w:rsidRDefault="00697644" w:rsidP="00697644">
            <w:pPr>
              <w:pStyle w:val="BodyText"/>
              <w:rPr>
                <w:rFonts w:eastAsiaTheme="minorEastAsia"/>
                <w:lang w:val="en-GB" w:eastAsia="zh-CN"/>
              </w:rPr>
            </w:pPr>
            <w:r>
              <w:rPr>
                <w:rFonts w:eastAsiaTheme="minorEastAsia" w:hint="eastAsia"/>
                <w:lang w:val="en-GB" w:eastAsia="zh-CN"/>
              </w:rPr>
              <w:t>For Duplex type, TDD spectrums can be considered as addtiaonl resources to FDD spectrum providing more candidate spectrum resources fro deployments.</w:t>
            </w:r>
          </w:p>
          <w:p w14:paraId="6C6D47A6" w14:textId="77777777" w:rsidR="00697644" w:rsidRDefault="00697644" w:rsidP="00697644">
            <w:pPr>
              <w:pStyle w:val="BodyText"/>
              <w:rPr>
                <w:rFonts w:eastAsiaTheme="minorEastAsia"/>
                <w:lang w:val="en-GB" w:eastAsia="zh-CN"/>
              </w:rPr>
            </w:pPr>
            <w:r>
              <w:rPr>
                <w:rFonts w:eastAsiaTheme="minorEastAsia"/>
                <w:lang w:val="en-GB" w:eastAsia="zh-CN"/>
              </w:rPr>
              <w:t>W</w:t>
            </w:r>
            <w:r>
              <w:rPr>
                <w:rFonts w:eastAsiaTheme="minorEastAsia" w:hint="eastAsia"/>
                <w:lang w:val="en-GB" w:eastAsia="zh-CN"/>
              </w:rPr>
              <w:t xml:space="preserve">hen TDD is supported for NTN, the round trip time needs to be covered by the GP between DL and UL slots. </w:t>
            </w:r>
            <w:r>
              <w:rPr>
                <w:rFonts w:eastAsiaTheme="minorEastAsia"/>
                <w:lang w:val="en-GB" w:eastAsia="zh-CN"/>
              </w:rPr>
              <w:t>With</w:t>
            </w:r>
            <w:r>
              <w:rPr>
                <w:rFonts w:eastAsiaTheme="minorEastAsia" w:hint="eastAsia"/>
                <w:lang w:val="en-GB" w:eastAsia="zh-CN"/>
              </w:rPr>
              <w:t xml:space="preserve"> the consideration of this, longer periodicity for TDD-UL-DL periodicity can be considered. </w:t>
            </w:r>
          </w:p>
          <w:p w14:paraId="37628F56" w14:textId="77777777" w:rsidR="00697644" w:rsidRDefault="00697644" w:rsidP="00697644">
            <w:pPr>
              <w:pStyle w:val="BodyText"/>
              <w:rPr>
                <w:rFonts w:eastAsiaTheme="minorEastAsia"/>
                <w:lang w:val="en-GB" w:eastAsia="zh-CN"/>
              </w:rPr>
            </w:pPr>
            <w:r>
              <w:rPr>
                <w:rFonts w:eastAsiaTheme="minorEastAsia"/>
                <w:lang w:val="en-GB" w:eastAsia="zh-CN"/>
              </w:rPr>
              <w:t>I</w:t>
            </w:r>
            <w:r>
              <w:rPr>
                <w:rFonts w:eastAsiaTheme="minorEastAsia" w:hint="eastAsia"/>
                <w:lang w:val="en-GB" w:eastAsia="zh-CN"/>
              </w:rPr>
              <w:t xml:space="preserve">t needs further clarification on Grant free access. </w:t>
            </w:r>
            <w:r>
              <w:rPr>
                <w:rFonts w:eastAsiaTheme="minorEastAsia"/>
                <w:lang w:val="en-GB" w:eastAsia="zh-CN"/>
              </w:rPr>
              <w:t>T</w:t>
            </w:r>
            <w:r>
              <w:rPr>
                <w:rFonts w:eastAsiaTheme="minorEastAsia" w:hint="eastAsia"/>
                <w:lang w:val="en-GB" w:eastAsia="zh-CN"/>
              </w:rPr>
              <w:t xml:space="preserve">here would be some pre-conditions for the Grant freee access, such as GNSS with high accuracy of timingfor uplink transmission. </w:t>
            </w:r>
            <w:r>
              <w:rPr>
                <w:rFonts w:eastAsiaTheme="minorEastAsia"/>
                <w:lang w:val="en-GB" w:eastAsia="zh-CN"/>
              </w:rPr>
              <w:t>L</w:t>
            </w:r>
            <w:r>
              <w:rPr>
                <w:rFonts w:eastAsiaTheme="minorEastAsia" w:hint="eastAsia"/>
                <w:lang w:val="en-GB" w:eastAsia="zh-CN"/>
              </w:rPr>
              <w:t xml:space="preserve">egacy PRACH </w:t>
            </w:r>
            <w:r>
              <w:rPr>
                <w:rFonts w:eastAsiaTheme="minorEastAsia"/>
                <w:lang w:val="en-GB" w:eastAsia="zh-CN"/>
              </w:rPr>
              <w:t>proce</w:t>
            </w:r>
            <w:r>
              <w:rPr>
                <w:rFonts w:eastAsiaTheme="minorEastAsia" w:hint="eastAsia"/>
                <w:lang w:val="en-GB" w:eastAsia="zh-CN"/>
              </w:rPr>
              <w:t xml:space="preserve">dure still can be considered as baseline behavior for UE </w:t>
            </w:r>
            <w:r>
              <w:rPr>
                <w:rFonts w:eastAsiaTheme="minorEastAsia"/>
                <w:lang w:val="en-GB" w:eastAsia="zh-CN"/>
              </w:rPr>
              <w:t>initial</w:t>
            </w:r>
            <w:r>
              <w:rPr>
                <w:rFonts w:eastAsiaTheme="minorEastAsia" w:hint="eastAsia"/>
                <w:lang w:val="en-GB" w:eastAsia="zh-CN"/>
              </w:rPr>
              <w:t xml:space="preserve"> access. </w:t>
            </w:r>
            <w:r>
              <w:rPr>
                <w:rFonts w:eastAsiaTheme="minorEastAsia"/>
                <w:lang w:val="en-GB" w:eastAsia="zh-CN"/>
              </w:rPr>
              <w:t>A</w:t>
            </w:r>
            <w:r>
              <w:rPr>
                <w:rFonts w:eastAsiaTheme="minorEastAsia" w:hint="eastAsia"/>
                <w:lang w:val="en-GB" w:eastAsia="zh-CN"/>
              </w:rPr>
              <w:t xml:space="preserve">fter the design of </w:t>
            </w:r>
            <w:r>
              <w:rPr>
                <w:rFonts w:eastAsiaTheme="minorEastAsia"/>
                <w:lang w:val="en-GB" w:eastAsia="zh-CN"/>
              </w:rPr>
              <w:t>initial</w:t>
            </w:r>
            <w:r>
              <w:rPr>
                <w:rFonts w:eastAsiaTheme="minorEastAsia" w:hint="eastAsia"/>
                <w:lang w:val="en-GB" w:eastAsia="zh-CN"/>
              </w:rPr>
              <w:t xml:space="preserve"> access, we can discuss the grant free access. </w:t>
            </w:r>
          </w:p>
          <w:p w14:paraId="30354AE6" w14:textId="5B219C99" w:rsidR="00697644" w:rsidRDefault="00697644" w:rsidP="00697644">
            <w:pPr>
              <w:pStyle w:val="BodyText"/>
              <w:rPr>
                <w:rFonts w:eastAsiaTheme="minorEastAsia"/>
                <w:lang w:val="en-US" w:eastAsia="zh-CN"/>
              </w:rPr>
            </w:pPr>
            <w:r>
              <w:rPr>
                <w:rFonts w:eastAsiaTheme="minorEastAsia" w:hint="eastAsia"/>
                <w:lang w:val="en-GB" w:eastAsia="zh-CN"/>
              </w:rPr>
              <w:t xml:space="preserve">In addition, it seems some aspects listed may not purely RAN1 scope, for example, NTN/TN mobility, DC/CA, and some fuctions also require RAN SI discussion. </w:t>
            </w:r>
          </w:p>
        </w:tc>
      </w:tr>
      <w:tr w:rsidR="00814F15" w14:paraId="681317B1" w14:textId="77777777" w:rsidTr="00FB2F1A">
        <w:tc>
          <w:tcPr>
            <w:tcW w:w="1479" w:type="dxa"/>
          </w:tcPr>
          <w:p w14:paraId="6CFADC90" w14:textId="6E79C4A5" w:rsidR="00814F15" w:rsidRDefault="00814F15" w:rsidP="00814F15">
            <w:pPr>
              <w:rPr>
                <w:rFonts w:eastAsiaTheme="minorEastAsia"/>
                <w:sz w:val="21"/>
                <w:szCs w:val="21"/>
                <w:lang w:val="en-US" w:eastAsia="zh-CN"/>
              </w:rPr>
            </w:pPr>
            <w:r>
              <w:rPr>
                <w:rFonts w:eastAsia="Yu Mincho"/>
                <w:sz w:val="21"/>
                <w:szCs w:val="21"/>
                <w:lang w:val="en-US" w:eastAsia="ja-JP"/>
              </w:rPr>
              <w:t>Apple</w:t>
            </w:r>
          </w:p>
        </w:tc>
        <w:tc>
          <w:tcPr>
            <w:tcW w:w="1372" w:type="dxa"/>
          </w:tcPr>
          <w:p w14:paraId="6EEC6025" w14:textId="77777777" w:rsidR="00814F15" w:rsidRDefault="00814F15" w:rsidP="00814F15">
            <w:pPr>
              <w:rPr>
                <w:rFonts w:eastAsia="Yu Mincho"/>
                <w:sz w:val="21"/>
                <w:szCs w:val="21"/>
                <w:lang w:eastAsia="ja-JP"/>
              </w:rPr>
            </w:pPr>
          </w:p>
        </w:tc>
        <w:tc>
          <w:tcPr>
            <w:tcW w:w="6780" w:type="dxa"/>
          </w:tcPr>
          <w:p w14:paraId="5079EC45" w14:textId="77777777" w:rsidR="00814F15" w:rsidRDefault="00814F15" w:rsidP="00814F15">
            <w:pPr>
              <w:pStyle w:val="BodyText"/>
              <w:rPr>
                <w:lang w:val="en-GB"/>
              </w:rPr>
            </w:pPr>
            <w:r>
              <w:rPr>
                <w:lang w:val="en-GB"/>
              </w:rPr>
              <w:t xml:space="preserve">For us, the scope of the study is to large and may not fit into 6G day 1, we are mostly interested in </w:t>
            </w:r>
          </w:p>
          <w:p w14:paraId="7069F658"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C1C81A9" w14:textId="77777777" w:rsidR="00814F15" w:rsidRDefault="00814F15" w:rsidP="00814F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5CA6F541"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d) Coverange enahncements</w:t>
            </w:r>
          </w:p>
          <w:p w14:paraId="0C1B95AF"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194A109A"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g) L</w:t>
            </w:r>
            <w:r w:rsidRPr="00ED4C0F">
              <w:rPr>
                <w:rFonts w:ascii="Times New Roman" w:hAnsi="Times New Roman" w:cs="Times New Roman"/>
                <w:sz w:val="21"/>
                <w:szCs w:val="21"/>
                <w:lang w:val="en-US"/>
              </w:rPr>
              <w:t>ong propagation delay</w:t>
            </w:r>
          </w:p>
          <w:p w14:paraId="496B95FF" w14:textId="77777777" w:rsidR="00814F15" w:rsidRPr="007F0BA7"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i) Beam hopping and longer SSB periodicity</w:t>
            </w:r>
          </w:p>
          <w:p w14:paraId="3F663E5D" w14:textId="77777777" w:rsid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7D315191" w14:textId="628C0AA3" w:rsidR="00814F15" w:rsidRPr="00814F15" w:rsidRDefault="00814F15" w:rsidP="00814F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tc>
      </w:tr>
      <w:tr w:rsidR="00996C88" w14:paraId="4A2761FA" w14:textId="77777777" w:rsidTr="00FB2F1A">
        <w:tc>
          <w:tcPr>
            <w:tcW w:w="1479" w:type="dxa"/>
          </w:tcPr>
          <w:p w14:paraId="7390D751" w14:textId="1DFD0D31" w:rsidR="00996C88" w:rsidRDefault="00996C88" w:rsidP="00996C88">
            <w:pPr>
              <w:rPr>
                <w:rFonts w:eastAsia="Yu Mincho"/>
                <w:sz w:val="21"/>
                <w:szCs w:val="21"/>
                <w:lang w:val="en-US" w:eastAsia="ja-JP"/>
              </w:rPr>
            </w:pPr>
            <w:r>
              <w:rPr>
                <w:rFonts w:eastAsia="Malgun Gothic" w:hint="eastAsia"/>
                <w:sz w:val="21"/>
                <w:szCs w:val="21"/>
                <w:lang w:val="en-US" w:eastAsia="ko-KR"/>
              </w:rPr>
              <w:t>E</w:t>
            </w:r>
            <w:r>
              <w:rPr>
                <w:rFonts w:eastAsia="Malgun Gothic"/>
                <w:sz w:val="21"/>
                <w:szCs w:val="21"/>
                <w:lang w:val="en-US" w:eastAsia="ko-KR"/>
              </w:rPr>
              <w:t>TRI</w:t>
            </w:r>
          </w:p>
        </w:tc>
        <w:tc>
          <w:tcPr>
            <w:tcW w:w="1372" w:type="dxa"/>
          </w:tcPr>
          <w:p w14:paraId="16A12D06" w14:textId="0FEFCD92" w:rsidR="00996C88" w:rsidRDefault="00996C88" w:rsidP="00996C88">
            <w:pPr>
              <w:rPr>
                <w:rFonts w:eastAsia="Yu Mincho"/>
                <w:sz w:val="21"/>
                <w:szCs w:val="21"/>
                <w:lang w:eastAsia="ja-JP"/>
              </w:rPr>
            </w:pPr>
            <w:r>
              <w:rPr>
                <w:rFonts w:eastAsia="Malgun Gothic" w:hint="eastAsia"/>
                <w:sz w:val="21"/>
                <w:szCs w:val="21"/>
                <w:lang w:eastAsia="ko-KR"/>
              </w:rPr>
              <w:t>Y</w:t>
            </w:r>
          </w:p>
        </w:tc>
        <w:tc>
          <w:tcPr>
            <w:tcW w:w="6780" w:type="dxa"/>
          </w:tcPr>
          <w:p w14:paraId="4048F68D" w14:textId="1B125E11" w:rsidR="00996C88" w:rsidRDefault="00996C88" w:rsidP="00996C88">
            <w:pPr>
              <w:pStyle w:val="BodyText"/>
              <w:rPr>
                <w:lang w:val="en-GB"/>
              </w:rPr>
            </w:pPr>
            <w:r>
              <w:rPr>
                <w:rFonts w:eastAsia="Malgun Gothic" w:hint="eastAsia"/>
                <w:lang w:val="en-GB" w:eastAsia="ko-KR"/>
              </w:rPr>
              <w:t>W</w:t>
            </w:r>
            <w:r>
              <w:rPr>
                <w:rFonts w:eastAsia="Malgun Gothic"/>
                <w:lang w:val="en-GB" w:eastAsia="ko-KR"/>
              </w:rPr>
              <w:t>e assume that “b) PAPR reduction for NTN DL” covers the waveform discussions as well.</w:t>
            </w:r>
          </w:p>
        </w:tc>
      </w:tr>
      <w:tr w:rsidR="002A67BE" w14:paraId="14E6439D" w14:textId="77777777" w:rsidTr="00FB2F1A">
        <w:tc>
          <w:tcPr>
            <w:tcW w:w="1479" w:type="dxa"/>
          </w:tcPr>
          <w:p w14:paraId="15FDCEA0" w14:textId="1DEEB2BD" w:rsidR="002A67BE" w:rsidRDefault="002A67BE" w:rsidP="002A67BE">
            <w:pPr>
              <w:rPr>
                <w:rFonts w:eastAsia="Malgun Gothic"/>
                <w:sz w:val="21"/>
                <w:szCs w:val="21"/>
                <w:lang w:val="en-US" w:eastAsia="ko-KR"/>
              </w:rPr>
            </w:pPr>
            <w:r>
              <w:rPr>
                <w:rFonts w:eastAsia="Yu Mincho"/>
                <w:sz w:val="21"/>
                <w:szCs w:val="21"/>
                <w:lang w:val="en-US" w:eastAsia="ja-JP"/>
              </w:rPr>
              <w:t>Samsung</w:t>
            </w:r>
          </w:p>
        </w:tc>
        <w:tc>
          <w:tcPr>
            <w:tcW w:w="1372" w:type="dxa"/>
          </w:tcPr>
          <w:p w14:paraId="44EC937C" w14:textId="694BC56A" w:rsidR="002A67BE" w:rsidRDefault="002A67BE" w:rsidP="002A67BE">
            <w:pPr>
              <w:rPr>
                <w:rFonts w:eastAsia="Malgun Gothic"/>
                <w:sz w:val="21"/>
                <w:szCs w:val="21"/>
                <w:lang w:eastAsia="ko-KR"/>
              </w:rPr>
            </w:pPr>
            <w:r>
              <w:rPr>
                <w:rFonts w:eastAsia="Malgun Gothic" w:hint="eastAsia"/>
                <w:sz w:val="21"/>
                <w:szCs w:val="21"/>
                <w:lang w:eastAsia="ko-KR"/>
              </w:rPr>
              <w:t>N</w:t>
            </w:r>
          </w:p>
        </w:tc>
        <w:tc>
          <w:tcPr>
            <w:tcW w:w="6780" w:type="dxa"/>
          </w:tcPr>
          <w:p w14:paraId="1AE15BA9" w14:textId="77777777" w:rsidR="002A67BE" w:rsidRPr="00164AC7" w:rsidRDefault="002A67BE" w:rsidP="002A67BE">
            <w:pPr>
              <w:pStyle w:val="BodyText"/>
              <w:rPr>
                <w:lang w:val="en-GB"/>
              </w:rPr>
            </w:pPr>
            <w:r w:rsidRPr="00164AC7">
              <w:rPr>
                <w:lang w:val="en-GB"/>
              </w:rPr>
              <w:t>We appreciate the effort to identify NTN-specific aspects</w:t>
            </w:r>
            <w:r>
              <w:rPr>
                <w:lang w:val="en-GB"/>
              </w:rPr>
              <w:t>.</w:t>
            </w:r>
            <w:r w:rsidRPr="00164AC7">
              <w:rPr>
                <w:lang w:val="en-GB"/>
              </w:rPr>
              <w:t xml:space="preserve"> </w:t>
            </w:r>
            <w:r>
              <w:rPr>
                <w:lang w:val="en-GB"/>
              </w:rPr>
              <w:t>H</w:t>
            </w:r>
            <w:r w:rsidRPr="00164AC7">
              <w:rPr>
                <w:lang w:val="en-GB"/>
              </w:rPr>
              <w:t>owever, the current proposal is overly detailed with many specific examples, and</w:t>
            </w:r>
            <w:r>
              <w:rPr>
                <w:lang w:val="en-GB"/>
              </w:rPr>
              <w:t xml:space="preserve"> it</w:t>
            </w:r>
            <w:r w:rsidRPr="00164AC7">
              <w:rPr>
                <w:lang w:val="en-GB"/>
              </w:rPr>
              <w:t xml:space="preserve"> does not fully account for the potential side impacts on TN operation. </w:t>
            </w:r>
            <w:r>
              <w:rPr>
                <w:lang w:val="en-GB"/>
              </w:rPr>
              <w:t>T</w:t>
            </w:r>
            <w:r w:rsidRPr="00164AC7">
              <w:rPr>
                <w:lang w:val="en-GB"/>
              </w:rPr>
              <w:t>he study should instead focus on an integrated TN-NTN design between TN and NTN from the initial stage of the 6GR specifications, under the premise that such integration will not introduce any adverse impact, complexity, or limitation on TN operation.</w:t>
            </w:r>
          </w:p>
          <w:p w14:paraId="5286284D" w14:textId="77777777" w:rsidR="002A67BE" w:rsidRPr="00164AC7" w:rsidRDefault="002A67BE" w:rsidP="002A67BE">
            <w:pPr>
              <w:pStyle w:val="BodyText"/>
              <w:rPr>
                <w:lang w:val="en-GB"/>
              </w:rPr>
            </w:pPr>
            <w:r w:rsidRPr="00164AC7">
              <w:rPr>
                <w:lang w:val="en-GB"/>
              </w:rPr>
              <w:t>Accordingly, we would like to suggest the following updated proposal:</w:t>
            </w:r>
          </w:p>
          <w:p w14:paraId="42E2E133" w14:textId="7FC4FDDE" w:rsidR="002A67BE" w:rsidRDefault="002A67BE" w:rsidP="002A67BE">
            <w:pPr>
              <w:pStyle w:val="BodyText"/>
              <w:rPr>
                <w:rFonts w:eastAsia="Malgun Gothic"/>
                <w:lang w:val="en-GB" w:eastAsia="ko-KR"/>
              </w:rPr>
            </w:pPr>
            <w:r>
              <w:rPr>
                <w:lang w:val="en-GB"/>
              </w:rPr>
              <w:t xml:space="preserve">Proposal: </w:t>
            </w:r>
            <w:r w:rsidRPr="00164AC7">
              <w:rPr>
                <w:lang w:val="en-GB"/>
              </w:rPr>
              <w:t>For</w:t>
            </w:r>
            <w:r>
              <w:rPr>
                <w:lang w:val="en-GB"/>
              </w:rPr>
              <w:t xml:space="preserve"> a</w:t>
            </w:r>
            <w:r w:rsidRPr="00164AC7">
              <w:rPr>
                <w:lang w:val="en-GB"/>
              </w:rPr>
              <w:t xml:space="preserve"> harmonized 6GR design for TN and NTN, RAN1 should study the technical aspects affected by NTN characteristics, underwith the clear principle that such studies </w:t>
            </w:r>
            <w:r>
              <w:rPr>
                <w:lang w:val="en-GB"/>
              </w:rPr>
              <w:t>shall</w:t>
            </w:r>
            <w:r w:rsidRPr="00164AC7">
              <w:rPr>
                <w:lang w:val="en-GB"/>
              </w:rPr>
              <w:t xml:space="preserve"> not cause any degradation, complexity, or limitation to TN performance and operation.</w:t>
            </w:r>
          </w:p>
        </w:tc>
      </w:tr>
      <w:tr w:rsidR="00B94A75" w14:paraId="2C0DAC96" w14:textId="77777777" w:rsidTr="00FB2F1A">
        <w:tc>
          <w:tcPr>
            <w:tcW w:w="1479" w:type="dxa"/>
          </w:tcPr>
          <w:p w14:paraId="3B8344BA" w14:textId="22695E04" w:rsidR="00B94A75" w:rsidRDefault="00B94A75" w:rsidP="002A67BE">
            <w:pPr>
              <w:rPr>
                <w:rFonts w:eastAsia="Yu Mincho"/>
                <w:sz w:val="21"/>
                <w:szCs w:val="21"/>
                <w:lang w:val="en-US" w:eastAsia="ja-JP"/>
              </w:rPr>
            </w:pPr>
            <w:r>
              <w:rPr>
                <w:rFonts w:eastAsiaTheme="minorEastAsia" w:hint="eastAsia"/>
                <w:sz w:val="21"/>
                <w:szCs w:val="21"/>
                <w:lang w:val="en-US" w:eastAsia="zh-CN"/>
              </w:rPr>
              <w:t>CATT, CICTCI</w:t>
            </w:r>
          </w:p>
        </w:tc>
        <w:tc>
          <w:tcPr>
            <w:tcW w:w="1372" w:type="dxa"/>
          </w:tcPr>
          <w:p w14:paraId="35F057FB" w14:textId="3F487CBF" w:rsidR="00B94A75" w:rsidRDefault="00B94A75" w:rsidP="002A67BE">
            <w:pPr>
              <w:rPr>
                <w:rFonts w:eastAsia="Malgun Gothic"/>
                <w:sz w:val="21"/>
                <w:szCs w:val="21"/>
                <w:lang w:eastAsia="ko-KR"/>
              </w:rPr>
            </w:pPr>
            <w:r>
              <w:rPr>
                <w:rFonts w:eastAsiaTheme="minorEastAsia" w:hint="eastAsia"/>
                <w:sz w:val="21"/>
                <w:szCs w:val="21"/>
                <w:lang w:eastAsia="zh-CN"/>
              </w:rPr>
              <w:t>Y</w:t>
            </w:r>
          </w:p>
        </w:tc>
        <w:tc>
          <w:tcPr>
            <w:tcW w:w="6780" w:type="dxa"/>
          </w:tcPr>
          <w:p w14:paraId="5AE67531" w14:textId="77777777" w:rsidR="00B94A75" w:rsidRDefault="00B94A75" w:rsidP="00B83DD3">
            <w:pPr>
              <w:pStyle w:val="BodyText"/>
              <w:rPr>
                <w:rFonts w:eastAsiaTheme="minorEastAsia"/>
                <w:lang w:val="en-GB" w:eastAsia="zh-CN"/>
              </w:rPr>
            </w:pPr>
            <w:r>
              <w:rPr>
                <w:rFonts w:eastAsiaTheme="minorEastAsia" w:hint="eastAsia"/>
                <w:lang w:val="en-GB" w:eastAsia="zh-CN"/>
              </w:rPr>
              <w:t>In additionl to the above list, we propose the following directions:</w:t>
            </w:r>
          </w:p>
          <w:p w14:paraId="562AAF6B" w14:textId="77777777" w:rsidR="00B94A75" w:rsidRDefault="00B94A75" w:rsidP="00B94A75">
            <w:pPr>
              <w:pStyle w:val="BodyText"/>
              <w:numPr>
                <w:ilvl w:val="0"/>
                <w:numId w:val="54"/>
              </w:numPr>
              <w:rPr>
                <w:rFonts w:eastAsiaTheme="minorEastAsia"/>
                <w:lang w:val="en-GB" w:eastAsia="zh-CN"/>
              </w:rPr>
            </w:pPr>
            <w:r w:rsidRPr="003C72AA">
              <w:rPr>
                <w:rFonts w:eastAsiaTheme="minorEastAsia"/>
                <w:b/>
                <w:lang w:val="en-GB" w:eastAsia="zh-CN"/>
              </w:rPr>
              <w:t>N</w:t>
            </w:r>
            <w:r w:rsidRPr="003C72AA">
              <w:rPr>
                <w:rFonts w:eastAsiaTheme="minorEastAsia" w:hint="eastAsia"/>
                <w:b/>
                <w:lang w:val="en-GB" w:eastAsia="zh-CN"/>
              </w:rPr>
              <w:t>umerology</w:t>
            </w:r>
            <w:r>
              <w:rPr>
                <w:rFonts w:eastAsiaTheme="minorEastAsia" w:hint="eastAsia"/>
                <w:lang w:val="en-GB" w:eastAsia="zh-CN"/>
              </w:rPr>
              <w:t xml:space="preserve"> (since it is unclear whether NCP is sufficient in some NTN band)</w:t>
            </w:r>
          </w:p>
          <w:p w14:paraId="3E9874D0" w14:textId="77777777" w:rsidR="00B94A75" w:rsidRDefault="00B94A75" w:rsidP="00B94A75">
            <w:pPr>
              <w:pStyle w:val="BodyText"/>
              <w:numPr>
                <w:ilvl w:val="0"/>
                <w:numId w:val="54"/>
              </w:numPr>
              <w:rPr>
                <w:rFonts w:eastAsiaTheme="minorEastAsia"/>
                <w:lang w:val="en-GB" w:eastAsia="zh-CN"/>
              </w:rPr>
            </w:pPr>
            <w:r w:rsidRPr="003C72AA">
              <w:rPr>
                <w:rFonts w:eastAsiaTheme="minorEastAsia" w:hint="eastAsia"/>
                <w:b/>
                <w:lang w:val="en-GB" w:eastAsia="zh-CN"/>
              </w:rPr>
              <w:t>MIMO transmission</w:t>
            </w:r>
            <w:r>
              <w:rPr>
                <w:rFonts w:eastAsiaTheme="minorEastAsia" w:hint="eastAsia"/>
                <w:lang w:val="en-GB" w:eastAsia="zh-CN"/>
              </w:rPr>
              <w:t xml:space="preserve"> (NTN terminals may have </w:t>
            </w:r>
            <w:r w:rsidRPr="00532B95">
              <w:rPr>
                <w:rFonts w:eastAsiaTheme="minorEastAsia"/>
                <w:lang w:val="en-US" w:eastAsia="zh-CN"/>
              </w:rPr>
              <w:t xml:space="preserve">left-hand circular polarization and right-hand circular polarization </w:t>
            </w:r>
            <w:r w:rsidRPr="00532B95">
              <w:rPr>
                <w:rFonts w:eastAsiaTheme="minorEastAsia" w:hint="eastAsia"/>
                <w:lang w:val="en-US" w:eastAsia="zh-CN"/>
              </w:rPr>
              <w:t>to form multi-layer transmission</w:t>
            </w:r>
            <w:r>
              <w:rPr>
                <w:rFonts w:eastAsiaTheme="minorEastAsia" w:hint="eastAsia"/>
                <w:lang w:val="en-GB" w:eastAsia="zh-CN"/>
              </w:rPr>
              <w:t>)</w:t>
            </w:r>
          </w:p>
          <w:p w14:paraId="606C0BCD" w14:textId="79C61A56" w:rsidR="00B94A75" w:rsidRPr="00164AC7" w:rsidRDefault="00B94A75" w:rsidP="00B94A75">
            <w:pPr>
              <w:pStyle w:val="BodyText"/>
              <w:numPr>
                <w:ilvl w:val="0"/>
                <w:numId w:val="54"/>
              </w:numPr>
              <w:rPr>
                <w:lang w:val="en-GB"/>
              </w:rPr>
            </w:pPr>
            <w:r>
              <w:rPr>
                <w:rFonts w:eastAsiaTheme="minorEastAsia" w:hint="eastAsia"/>
                <w:b/>
                <w:lang w:val="en-GB" w:eastAsia="zh-CN"/>
              </w:rPr>
              <w:lastRenderedPageBreak/>
              <w:t>Satellite related system information broadcasting</w:t>
            </w:r>
          </w:p>
        </w:tc>
      </w:tr>
      <w:tr w:rsidR="006A449B" w14:paraId="49C1D0C9" w14:textId="77777777" w:rsidTr="006A449B">
        <w:tc>
          <w:tcPr>
            <w:tcW w:w="1479" w:type="dxa"/>
          </w:tcPr>
          <w:p w14:paraId="271B3857" w14:textId="77777777" w:rsidR="006A449B" w:rsidRDefault="006A449B" w:rsidP="0090366A">
            <w:pPr>
              <w:rPr>
                <w:rFonts w:eastAsia="Yu Mincho"/>
                <w:sz w:val="21"/>
                <w:szCs w:val="21"/>
                <w:lang w:val="en-US" w:eastAsia="ja-JP"/>
              </w:rPr>
            </w:pPr>
            <w:r>
              <w:rPr>
                <w:rFonts w:eastAsia="Yu Mincho"/>
                <w:sz w:val="21"/>
                <w:szCs w:val="21"/>
                <w:lang w:val="en-US" w:eastAsia="ja-JP"/>
              </w:rPr>
              <w:lastRenderedPageBreak/>
              <w:t>ZTE</w:t>
            </w:r>
          </w:p>
        </w:tc>
        <w:tc>
          <w:tcPr>
            <w:tcW w:w="1372" w:type="dxa"/>
          </w:tcPr>
          <w:p w14:paraId="5A4D3500" w14:textId="77777777" w:rsidR="006A449B" w:rsidRDefault="006A449B" w:rsidP="0090366A">
            <w:pPr>
              <w:rPr>
                <w:rFonts w:eastAsia="Yu Mincho"/>
                <w:sz w:val="21"/>
                <w:szCs w:val="21"/>
                <w:lang w:eastAsia="ja-JP"/>
              </w:rPr>
            </w:pPr>
            <w:r>
              <w:rPr>
                <w:rFonts w:eastAsia="Yu Mincho"/>
                <w:sz w:val="21"/>
                <w:szCs w:val="21"/>
                <w:lang w:eastAsia="ja-JP"/>
              </w:rPr>
              <w:t>Yes</w:t>
            </w:r>
          </w:p>
        </w:tc>
        <w:tc>
          <w:tcPr>
            <w:tcW w:w="6780" w:type="dxa"/>
          </w:tcPr>
          <w:p w14:paraId="5EF72135" w14:textId="77777777" w:rsidR="006A449B" w:rsidRDefault="006A449B" w:rsidP="0090366A">
            <w:pPr>
              <w:pStyle w:val="BodyText"/>
              <w:rPr>
                <w:lang w:val="en-GB"/>
              </w:rPr>
            </w:pPr>
            <w:r>
              <w:rPr>
                <w:lang w:val="en-GB"/>
              </w:rPr>
              <w:t xml:space="preserve">We should focus more on the </w:t>
            </w:r>
            <w:r>
              <w:rPr>
                <w:rFonts w:hint="eastAsia"/>
                <w:lang w:val="en-GB"/>
              </w:rPr>
              <w:t>identification</w:t>
            </w:r>
            <w:r>
              <w:rPr>
                <w:lang w:val="en-GB"/>
              </w:rPr>
              <w:t xml:space="preserve"> of the impacts for design.</w:t>
            </w:r>
          </w:p>
        </w:tc>
      </w:tr>
      <w:tr w:rsidR="00DE6357" w14:paraId="62E0AB77" w14:textId="77777777" w:rsidTr="006A449B">
        <w:tc>
          <w:tcPr>
            <w:tcW w:w="1479" w:type="dxa"/>
          </w:tcPr>
          <w:p w14:paraId="40D84B01" w14:textId="5D345CF2" w:rsidR="00DE6357" w:rsidRDefault="00DE6357" w:rsidP="00DE6357">
            <w:pPr>
              <w:rPr>
                <w:rFonts w:eastAsia="Yu Mincho"/>
                <w:sz w:val="21"/>
                <w:szCs w:val="21"/>
                <w:lang w:val="en-US" w:eastAsia="ja-JP"/>
              </w:rPr>
            </w:pPr>
            <w:r>
              <w:rPr>
                <w:rFonts w:eastAsiaTheme="minorEastAsia" w:hint="eastAsia"/>
                <w:sz w:val="21"/>
                <w:szCs w:val="21"/>
                <w:lang w:val="en-US" w:eastAsia="zh-CN"/>
              </w:rPr>
              <w:t>S</w:t>
            </w:r>
            <w:r>
              <w:rPr>
                <w:rFonts w:eastAsiaTheme="minorEastAsia"/>
                <w:sz w:val="21"/>
                <w:szCs w:val="21"/>
                <w:lang w:val="en-US" w:eastAsia="zh-CN"/>
              </w:rPr>
              <w:t>preadtrum</w:t>
            </w:r>
          </w:p>
        </w:tc>
        <w:tc>
          <w:tcPr>
            <w:tcW w:w="1372" w:type="dxa"/>
          </w:tcPr>
          <w:p w14:paraId="44C23EAE" w14:textId="77777777" w:rsidR="00DE6357" w:rsidRDefault="00DE6357" w:rsidP="00DE6357">
            <w:pPr>
              <w:rPr>
                <w:rFonts w:eastAsia="Yu Mincho"/>
                <w:sz w:val="21"/>
                <w:szCs w:val="21"/>
                <w:lang w:eastAsia="ja-JP"/>
              </w:rPr>
            </w:pPr>
          </w:p>
        </w:tc>
        <w:tc>
          <w:tcPr>
            <w:tcW w:w="6780" w:type="dxa"/>
          </w:tcPr>
          <w:p w14:paraId="3CDEA15B" w14:textId="77777777" w:rsidR="00DE6357" w:rsidRDefault="00DE6357" w:rsidP="00DE6357">
            <w:pPr>
              <w:pStyle w:val="BodyText"/>
              <w:rPr>
                <w:rFonts w:eastAsiaTheme="minorEastAsia"/>
                <w:lang w:val="en-US" w:eastAsia="zh-CN"/>
              </w:rPr>
            </w:pPr>
            <w:r>
              <w:rPr>
                <w:rFonts w:eastAsiaTheme="minorEastAsia"/>
                <w:lang w:val="en-US" w:eastAsia="zh-CN"/>
              </w:rPr>
              <w:t xml:space="preserve">Considering </w:t>
            </w:r>
            <w:r w:rsidRPr="0098740E">
              <w:rPr>
                <w:rFonts w:eastAsiaTheme="minorEastAsia"/>
                <w:lang w:val="en-US" w:eastAsia="zh-CN"/>
              </w:rPr>
              <w:t>that only high level design is considered for this agenda, we suggest to make it simple as follows:</w:t>
            </w:r>
          </w:p>
          <w:p w14:paraId="43E0FA0C" w14:textId="77777777" w:rsidR="00DE6357" w:rsidRPr="0098740E" w:rsidRDefault="00DE6357" w:rsidP="00DE6357">
            <w:pPr>
              <w:keepNext/>
              <w:keepLines/>
              <w:tabs>
                <w:tab w:val="left" w:pos="360"/>
                <w:tab w:val="left" w:pos="772"/>
                <w:tab w:val="left" w:pos="926"/>
              </w:tabs>
              <w:spacing w:before="120" w:after="120"/>
              <w:ind w:left="1134" w:hanging="1134"/>
              <w:outlineLvl w:val="3"/>
              <w:rPr>
                <w:rFonts w:ascii="Arial" w:eastAsia="Yu Mincho" w:hAnsi="Arial"/>
                <w:sz w:val="21"/>
                <w:szCs w:val="21"/>
                <w:lang w:val="en-US" w:eastAsia="ja-JP"/>
              </w:rPr>
            </w:pPr>
            <w:r w:rsidRPr="0098740E">
              <w:rPr>
                <w:rFonts w:ascii="Arial" w:eastAsia="Yu Mincho" w:hAnsi="Arial"/>
                <w:sz w:val="21"/>
                <w:szCs w:val="21"/>
                <w:highlight w:val="yellow"/>
                <w:lang w:val="en-US" w:eastAsia="ja-JP"/>
              </w:rPr>
              <w:t xml:space="preserve">Proposal </w:t>
            </w:r>
            <w:r w:rsidRPr="0098740E">
              <w:rPr>
                <w:rFonts w:ascii="Arial" w:eastAsia="Yu Mincho" w:hAnsi="Arial" w:hint="eastAsia"/>
                <w:sz w:val="21"/>
                <w:szCs w:val="21"/>
                <w:highlight w:val="yellow"/>
                <w:lang w:val="en-US" w:eastAsia="ja-JP"/>
              </w:rPr>
              <w:t>13</w:t>
            </w:r>
            <w:r w:rsidRPr="0098740E">
              <w:rPr>
                <w:rFonts w:ascii="Arial" w:eastAsia="Yu Mincho" w:hAnsi="Arial"/>
                <w:sz w:val="21"/>
                <w:szCs w:val="21"/>
                <w:highlight w:val="yellow"/>
                <w:lang w:val="en-US" w:eastAsia="ja-JP"/>
              </w:rPr>
              <w:t>.</w:t>
            </w:r>
            <w:r w:rsidRPr="0098740E">
              <w:rPr>
                <w:rFonts w:ascii="Arial" w:eastAsia="Yu Mincho" w:hAnsi="Arial" w:hint="eastAsia"/>
                <w:sz w:val="21"/>
                <w:szCs w:val="21"/>
                <w:highlight w:val="yellow"/>
                <w:lang w:val="en-US" w:eastAsia="ja-JP"/>
              </w:rPr>
              <w:t>1</w:t>
            </w:r>
            <w:r w:rsidRPr="0098740E">
              <w:rPr>
                <w:rFonts w:ascii="Arial" w:eastAsia="Yu Mincho" w:hAnsi="Arial"/>
                <w:sz w:val="21"/>
                <w:szCs w:val="21"/>
                <w:highlight w:val="yellow"/>
                <w:lang w:val="en-US" w:eastAsia="ja-JP"/>
              </w:rPr>
              <w:t>:</w:t>
            </w:r>
          </w:p>
          <w:p w14:paraId="28E57DF8" w14:textId="77777777" w:rsidR="00DE6357" w:rsidRPr="0098740E" w:rsidRDefault="00DE6357" w:rsidP="00DE6357">
            <w:pPr>
              <w:numPr>
                <w:ilvl w:val="0"/>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For </w:t>
            </w:r>
            <w:r w:rsidRPr="0098740E">
              <w:rPr>
                <w:rFonts w:eastAsia="Yu Mincho"/>
                <w:b/>
                <w:bCs/>
                <w:sz w:val="21"/>
                <w:szCs w:val="21"/>
                <w:lang w:val="en-US" w:eastAsia="ja-JP"/>
              </w:rPr>
              <w:t>harmonized 6G</w:t>
            </w:r>
            <w:r w:rsidRPr="0098740E">
              <w:rPr>
                <w:rFonts w:eastAsia="Yu Mincho" w:hint="eastAsia"/>
                <w:b/>
                <w:bCs/>
                <w:sz w:val="21"/>
                <w:szCs w:val="21"/>
                <w:lang w:val="en-US" w:eastAsia="ja-JP"/>
              </w:rPr>
              <w:t xml:space="preserve">R </w:t>
            </w:r>
            <w:r w:rsidRPr="0098740E">
              <w:rPr>
                <w:rFonts w:eastAsia="Yu Mincho"/>
                <w:b/>
                <w:bCs/>
                <w:sz w:val="21"/>
                <w:szCs w:val="21"/>
                <w:lang w:val="en-US" w:eastAsia="ja-JP"/>
              </w:rPr>
              <w:t>design for TN and NTN</w:t>
            </w:r>
            <w:r w:rsidRPr="0098740E">
              <w:rPr>
                <w:rFonts w:eastAsia="Yu Mincho" w:hint="eastAsia"/>
                <w:b/>
                <w:bCs/>
                <w:sz w:val="21"/>
                <w:szCs w:val="21"/>
                <w:lang w:val="en-US" w:eastAsia="ja-JP"/>
              </w:rPr>
              <w:t>, RAN1 studies to identify the technical aspects affected by NTN characteristics, including at least</w:t>
            </w:r>
          </w:p>
          <w:p w14:paraId="071E643F"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 xml:space="preserve">a) </w:t>
            </w:r>
            <w:r w:rsidRPr="004E58C0">
              <w:rPr>
                <w:rFonts w:eastAsia="Yu Mincho"/>
                <w:b/>
                <w:bCs/>
                <w:color w:val="FF0000"/>
                <w:sz w:val="21"/>
                <w:szCs w:val="21"/>
                <w:lang w:val="en-US" w:eastAsia="ja-JP"/>
              </w:rPr>
              <w:t>Time/frequency synchronization (including</w:t>
            </w:r>
            <w:r>
              <w:rPr>
                <w:rFonts w:eastAsia="Yu Mincho"/>
                <w:b/>
                <w:bCs/>
                <w:sz w:val="21"/>
                <w:szCs w:val="21"/>
                <w:lang w:val="en-US" w:eastAsia="ja-JP"/>
              </w:rPr>
              <w:t xml:space="preserve"> </w:t>
            </w:r>
            <w:r w:rsidRPr="0098740E">
              <w:rPr>
                <w:rFonts w:eastAsia="Yu Mincho"/>
                <w:b/>
                <w:bCs/>
                <w:sz w:val="21"/>
                <w:szCs w:val="21"/>
                <w:lang w:val="en-US" w:eastAsia="ja-JP"/>
              </w:rPr>
              <w:t>GNSS-</w:t>
            </w:r>
            <w:r w:rsidRPr="0098740E">
              <w:rPr>
                <w:rFonts w:eastAsia="Yu Mincho" w:hint="eastAsia"/>
                <w:b/>
                <w:bCs/>
                <w:sz w:val="21"/>
                <w:szCs w:val="21"/>
                <w:lang w:val="en-US" w:eastAsia="ja-JP"/>
              </w:rPr>
              <w:t>resilient</w:t>
            </w:r>
            <w:r w:rsidRPr="0098740E">
              <w:rPr>
                <w:rFonts w:eastAsia="Yu Mincho"/>
                <w:b/>
                <w:bCs/>
                <w:sz w:val="21"/>
                <w:szCs w:val="21"/>
                <w:lang w:val="en-US" w:eastAsia="ja-JP"/>
              </w:rPr>
              <w:t xml:space="preserve"> operation</w:t>
            </w:r>
            <w:r w:rsidRPr="004E58C0">
              <w:rPr>
                <w:rFonts w:eastAsia="Yu Mincho"/>
                <w:b/>
                <w:bCs/>
                <w:color w:val="FF0000"/>
                <w:sz w:val="21"/>
                <w:szCs w:val="21"/>
                <w:lang w:val="en-US" w:eastAsia="ja-JP"/>
              </w:rPr>
              <w:t>)</w:t>
            </w:r>
          </w:p>
          <w:p w14:paraId="33F86D80" w14:textId="77777777" w:rsidR="00DE6357" w:rsidRPr="0098740E" w:rsidRDefault="00DE6357" w:rsidP="00DE6357">
            <w:pPr>
              <w:numPr>
                <w:ilvl w:val="2"/>
                <w:numId w:val="11"/>
              </w:numPr>
              <w:spacing w:after="0" w:line="252" w:lineRule="auto"/>
              <w:contextualSpacing/>
              <w:rPr>
                <w:rFonts w:eastAsia="Yu Mincho"/>
                <w:b/>
                <w:bCs/>
                <w:strike/>
                <w:sz w:val="21"/>
                <w:szCs w:val="21"/>
                <w:lang w:val="en-US" w:eastAsia="ja-JP"/>
              </w:rPr>
            </w:pPr>
            <w:r w:rsidRPr="0098740E">
              <w:rPr>
                <w:rFonts w:eastAsia="Yu Mincho"/>
                <w:b/>
                <w:bCs/>
                <w:strike/>
                <w:sz w:val="21"/>
                <w:szCs w:val="21"/>
                <w:lang w:val="en-US" w:eastAsia="ja-JP"/>
              </w:rPr>
              <w:t>F</w:t>
            </w:r>
            <w:r w:rsidRPr="0098740E">
              <w:rPr>
                <w:rFonts w:eastAsia="Yu Mincho" w:hint="eastAsia"/>
                <w:b/>
                <w:bCs/>
                <w:strike/>
                <w:sz w:val="21"/>
                <w:szCs w:val="21"/>
                <w:lang w:val="en-US" w:eastAsia="ja-JP"/>
              </w:rPr>
              <w:t>urther discuss how to avoid duplication with Rel-20 5G-A NR-NTN study</w:t>
            </w:r>
          </w:p>
          <w:p w14:paraId="5C8D8C35"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b) PAPR reduction for NTN DL</w:t>
            </w:r>
          </w:p>
          <w:p w14:paraId="3D48BCB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c) Frame structure</w:t>
            </w:r>
          </w:p>
          <w:p w14:paraId="2A7DD004"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b</w:t>
            </w:r>
            <w:r w:rsidRPr="0098740E">
              <w:rPr>
                <w:rFonts w:eastAsia="Yu Mincho" w:hint="eastAsia"/>
                <w:b/>
                <w:bCs/>
                <w:sz w:val="21"/>
                <w:szCs w:val="21"/>
                <w:lang w:val="en-US" w:eastAsia="ja-JP"/>
              </w:rPr>
              <w:t>) Coverange enahncements</w:t>
            </w:r>
          </w:p>
          <w:p w14:paraId="37A2011F" w14:textId="77777777" w:rsidR="00DE6357" w:rsidRPr="00510210" w:rsidRDefault="00DE6357" w:rsidP="00DE6357">
            <w:pPr>
              <w:numPr>
                <w:ilvl w:val="1"/>
                <w:numId w:val="11"/>
              </w:numPr>
              <w:spacing w:after="0" w:line="252" w:lineRule="auto"/>
              <w:contextualSpacing/>
              <w:rPr>
                <w:rFonts w:eastAsia="Yu Mincho"/>
                <w:b/>
                <w:bCs/>
                <w:color w:val="FF0000"/>
                <w:sz w:val="21"/>
                <w:szCs w:val="21"/>
                <w:lang w:val="en-US" w:eastAsia="ja-JP"/>
              </w:rPr>
            </w:pPr>
            <w:r w:rsidRPr="00510210">
              <w:rPr>
                <w:rFonts w:eastAsia="Yu Mincho"/>
                <w:b/>
                <w:bCs/>
                <w:color w:val="FF0000"/>
                <w:sz w:val="21"/>
                <w:szCs w:val="21"/>
                <w:lang w:val="en-US" w:eastAsia="ja-JP"/>
              </w:rPr>
              <w:t>c) Timing relationship</w:t>
            </w:r>
          </w:p>
          <w:p w14:paraId="5D11C9AB" w14:textId="77777777" w:rsidR="00DE6357" w:rsidRPr="0098740E" w:rsidRDefault="00DE6357" w:rsidP="00DE6357">
            <w:pPr>
              <w:numPr>
                <w:ilvl w:val="1"/>
                <w:numId w:val="11"/>
              </w:numPr>
              <w:spacing w:after="0" w:line="252" w:lineRule="auto"/>
              <w:contextualSpacing/>
              <w:rPr>
                <w:rFonts w:eastAsia="Yu Mincho"/>
                <w:b/>
                <w:bCs/>
                <w:color w:val="FF0000"/>
                <w:sz w:val="21"/>
                <w:szCs w:val="21"/>
                <w:lang w:val="en-US" w:eastAsia="ja-JP"/>
              </w:rPr>
            </w:pPr>
            <w:r w:rsidRPr="004E58C0">
              <w:rPr>
                <w:rFonts w:eastAsia="Yu Mincho"/>
                <w:b/>
                <w:bCs/>
                <w:color w:val="FF0000"/>
                <w:sz w:val="21"/>
                <w:szCs w:val="21"/>
                <w:lang w:val="en-US" w:eastAsia="ja-JP"/>
              </w:rPr>
              <w:t>d) Capactiy/throughput enhancements</w:t>
            </w:r>
          </w:p>
          <w:p w14:paraId="0E7282EF" w14:textId="77777777" w:rsidR="00DE6357" w:rsidRDefault="00DE6357" w:rsidP="00DE6357">
            <w:pPr>
              <w:numPr>
                <w:ilvl w:val="1"/>
                <w:numId w:val="11"/>
              </w:numPr>
              <w:spacing w:after="0" w:line="252" w:lineRule="auto"/>
              <w:contextualSpacing/>
              <w:rPr>
                <w:rFonts w:eastAsia="Yu Mincho"/>
                <w:b/>
                <w:bCs/>
                <w:sz w:val="21"/>
                <w:szCs w:val="21"/>
                <w:lang w:val="en-US" w:eastAsia="ja-JP"/>
              </w:rPr>
            </w:pPr>
            <w:r w:rsidRPr="0098740E">
              <w:rPr>
                <w:rFonts w:eastAsia="Yu Mincho" w:hint="eastAsia"/>
                <w:b/>
                <w:bCs/>
                <w:sz w:val="21"/>
                <w:szCs w:val="21"/>
                <w:lang w:val="en-US" w:eastAsia="ja-JP"/>
              </w:rPr>
              <w:t>e) Duplex types</w:t>
            </w:r>
          </w:p>
          <w:p w14:paraId="5A15CE2F"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 xml:space="preserve">f) </w:t>
            </w:r>
            <w:r w:rsidRPr="0098740E">
              <w:rPr>
                <w:rFonts w:eastAsia="Yu Mincho"/>
                <w:b/>
                <w:bCs/>
                <w:strike/>
                <w:sz w:val="21"/>
                <w:szCs w:val="21"/>
                <w:lang w:val="en-US" w:eastAsia="ja-JP"/>
              </w:rPr>
              <w:t>Propagation impairments</w:t>
            </w:r>
          </w:p>
          <w:p w14:paraId="1193C63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g) L</w:t>
            </w:r>
            <w:r w:rsidRPr="0098740E">
              <w:rPr>
                <w:rFonts w:eastAsia="Yu Mincho"/>
                <w:b/>
                <w:bCs/>
                <w:strike/>
                <w:sz w:val="21"/>
                <w:szCs w:val="21"/>
                <w:lang w:val="en-US" w:eastAsia="ja-JP"/>
              </w:rPr>
              <w:t>ong propagation delay</w:t>
            </w:r>
          </w:p>
          <w:p w14:paraId="6D288126"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h) Grant free access</w:t>
            </w:r>
          </w:p>
          <w:p w14:paraId="45EF8617"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i) Beam hopping and longer SSB periodicity</w:t>
            </w:r>
          </w:p>
          <w:p w14:paraId="10F800CB"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j) Positioning/Location</w:t>
            </w:r>
          </w:p>
          <w:p w14:paraId="15431675" w14:textId="77777777" w:rsidR="00DE6357" w:rsidRPr="0098740E" w:rsidRDefault="00DE6357" w:rsidP="00DE6357">
            <w:pPr>
              <w:numPr>
                <w:ilvl w:val="1"/>
                <w:numId w:val="11"/>
              </w:numPr>
              <w:spacing w:after="0" w:line="252" w:lineRule="auto"/>
              <w:contextualSpacing/>
              <w:rPr>
                <w:rFonts w:eastAsia="Yu Mincho"/>
                <w:b/>
                <w:bCs/>
                <w:sz w:val="21"/>
                <w:szCs w:val="21"/>
                <w:lang w:val="en-US" w:eastAsia="ja-JP"/>
              </w:rPr>
            </w:pPr>
            <w:r>
              <w:rPr>
                <w:rFonts w:eastAsia="Yu Mincho"/>
                <w:b/>
                <w:bCs/>
                <w:sz w:val="21"/>
                <w:szCs w:val="21"/>
                <w:lang w:val="en-US" w:eastAsia="ja-JP"/>
              </w:rPr>
              <w:t>f</w:t>
            </w:r>
            <w:r w:rsidRPr="0098740E">
              <w:rPr>
                <w:rFonts w:eastAsia="Yu Mincho" w:hint="eastAsia"/>
                <w:b/>
                <w:bCs/>
                <w:sz w:val="21"/>
                <w:szCs w:val="21"/>
                <w:lang w:val="en-US" w:eastAsia="ja-JP"/>
              </w:rPr>
              <w:t>) NTN/TN mobility</w:t>
            </w:r>
          </w:p>
          <w:p w14:paraId="49C14E82"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l) DC/CA</w:t>
            </w:r>
          </w:p>
          <w:p w14:paraId="17EDC06C"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m) Coexistence with IoT-NTN/NR-NTN</w:t>
            </w:r>
          </w:p>
          <w:p w14:paraId="16FBB7FE" w14:textId="77777777" w:rsidR="00DE6357" w:rsidRPr="0098740E" w:rsidRDefault="00DE6357" w:rsidP="00DE6357">
            <w:pPr>
              <w:numPr>
                <w:ilvl w:val="1"/>
                <w:numId w:val="11"/>
              </w:numPr>
              <w:spacing w:after="0" w:line="252" w:lineRule="auto"/>
              <w:contextualSpacing/>
              <w:rPr>
                <w:rFonts w:eastAsia="Yu Mincho"/>
                <w:b/>
                <w:bCs/>
                <w:strike/>
                <w:sz w:val="21"/>
                <w:szCs w:val="21"/>
                <w:lang w:val="en-US" w:eastAsia="ja-JP"/>
              </w:rPr>
            </w:pPr>
            <w:r w:rsidRPr="0098740E">
              <w:rPr>
                <w:rFonts w:eastAsia="Yu Mincho" w:hint="eastAsia"/>
                <w:b/>
                <w:bCs/>
                <w:strike/>
                <w:sz w:val="21"/>
                <w:szCs w:val="21"/>
                <w:lang w:val="en-US" w:eastAsia="ja-JP"/>
              </w:rPr>
              <w:t>n) Beam-specific signal/channel design</w:t>
            </w:r>
          </w:p>
          <w:p w14:paraId="6AEB6077" w14:textId="7A2CF7E2" w:rsidR="00DE6357" w:rsidRDefault="00DE6357" w:rsidP="00DE6357">
            <w:pPr>
              <w:numPr>
                <w:ilvl w:val="1"/>
                <w:numId w:val="11"/>
              </w:numPr>
              <w:spacing w:after="0" w:line="252" w:lineRule="auto"/>
              <w:contextualSpacing/>
            </w:pPr>
            <w:r>
              <w:rPr>
                <w:rFonts w:eastAsia="Yu Mincho"/>
                <w:b/>
                <w:bCs/>
                <w:sz w:val="21"/>
                <w:szCs w:val="21"/>
                <w:lang w:val="en-US" w:eastAsia="ja-JP"/>
              </w:rPr>
              <w:t>g</w:t>
            </w:r>
            <w:r>
              <w:rPr>
                <w:rFonts w:eastAsia="Yu Mincho" w:hint="eastAsia"/>
                <w:b/>
                <w:bCs/>
                <w:sz w:val="21"/>
                <w:szCs w:val="21"/>
                <w:lang w:val="en-US" w:eastAsia="ja-JP"/>
              </w:rPr>
              <w:t>)</w:t>
            </w:r>
            <w:r>
              <w:rPr>
                <w:rFonts w:eastAsia="Yu Mincho"/>
                <w:b/>
                <w:bCs/>
                <w:sz w:val="21"/>
                <w:szCs w:val="21"/>
                <w:lang w:val="en-US" w:eastAsia="ja-JP"/>
              </w:rPr>
              <w:t xml:space="preserve"> </w:t>
            </w:r>
            <w:r w:rsidRPr="00DE6357">
              <w:rPr>
                <w:rFonts w:eastAsia="Yu Mincho"/>
                <w:b/>
                <w:bCs/>
                <w:color w:val="FF0000"/>
                <w:sz w:val="21"/>
                <w:szCs w:val="21"/>
                <w:lang w:val="en-US" w:eastAsia="ja-JP"/>
              </w:rPr>
              <w:t>Multi-orbits operation</w:t>
            </w:r>
            <w:r w:rsidRPr="00DE6357">
              <w:rPr>
                <w:rFonts w:eastAsia="Yu Mincho" w:hint="eastAsia"/>
                <w:b/>
                <w:bCs/>
                <w:strike/>
                <w:sz w:val="21"/>
                <w:szCs w:val="21"/>
                <w:lang w:val="en-US" w:eastAsia="ja-JP"/>
              </w:rPr>
              <w:t>Interference management for TN-NTN, inter-orbit, and inter-satellite cases</w:t>
            </w:r>
          </w:p>
        </w:tc>
      </w:tr>
      <w:tr w:rsidR="00464A53" w14:paraId="5F7B0C9B" w14:textId="77777777" w:rsidTr="006A449B">
        <w:tc>
          <w:tcPr>
            <w:tcW w:w="1479" w:type="dxa"/>
          </w:tcPr>
          <w:p w14:paraId="4E14111D" w14:textId="70F88C87" w:rsidR="00464A53" w:rsidRDefault="00464A53" w:rsidP="00464A53">
            <w:pPr>
              <w:rPr>
                <w:rFonts w:eastAsiaTheme="minorEastAsia"/>
                <w:sz w:val="21"/>
                <w:szCs w:val="21"/>
                <w:lang w:val="en-US" w:eastAsia="zh-CN"/>
              </w:rPr>
            </w:pPr>
            <w:r>
              <w:rPr>
                <w:rFonts w:eastAsia="Yu Mincho"/>
                <w:sz w:val="21"/>
                <w:szCs w:val="21"/>
                <w:lang w:val="en-US" w:eastAsia="ja-JP"/>
              </w:rPr>
              <w:t>Ofinno</w:t>
            </w:r>
          </w:p>
        </w:tc>
        <w:tc>
          <w:tcPr>
            <w:tcW w:w="1372" w:type="dxa"/>
          </w:tcPr>
          <w:p w14:paraId="72E152BF" w14:textId="0A340E8F" w:rsidR="00464A53" w:rsidRDefault="00464A53" w:rsidP="00464A53">
            <w:pPr>
              <w:rPr>
                <w:rFonts w:eastAsia="Yu Mincho"/>
                <w:sz w:val="21"/>
                <w:szCs w:val="21"/>
                <w:lang w:eastAsia="ja-JP"/>
              </w:rPr>
            </w:pPr>
            <w:r>
              <w:rPr>
                <w:rFonts w:eastAsia="Yu Mincho"/>
                <w:sz w:val="21"/>
                <w:szCs w:val="21"/>
                <w:lang w:eastAsia="ja-JP"/>
              </w:rPr>
              <w:t>N</w:t>
            </w:r>
          </w:p>
        </w:tc>
        <w:tc>
          <w:tcPr>
            <w:tcW w:w="6780" w:type="dxa"/>
          </w:tcPr>
          <w:p w14:paraId="49305D60" w14:textId="0A1F2CA4" w:rsidR="00464A53" w:rsidRDefault="00464A53" w:rsidP="00464A53">
            <w:pPr>
              <w:pStyle w:val="BodyText"/>
              <w:rPr>
                <w:rFonts w:eastAsiaTheme="minorEastAsia"/>
                <w:lang w:val="en-US" w:eastAsia="zh-CN"/>
              </w:rPr>
            </w:pPr>
            <w:r>
              <w:rPr>
                <w:lang w:val="en-GB"/>
              </w:rPr>
              <w:t xml:space="preserve">Agree with Nokia. We don’t have a strong view but suggest that we should also try to apply same criteria for different topics at this stage. For NTN why do we list so many very specific items to study but for other topics we focus on either very high level proposals or one specific proposal? </w:t>
            </w:r>
          </w:p>
        </w:tc>
      </w:tr>
      <w:tr w:rsidR="001011E8" w14:paraId="73FEF786" w14:textId="77777777" w:rsidTr="006A449B">
        <w:tc>
          <w:tcPr>
            <w:tcW w:w="1479" w:type="dxa"/>
          </w:tcPr>
          <w:p w14:paraId="0FE478E9" w14:textId="653DBD6B" w:rsidR="001011E8" w:rsidRDefault="001011E8" w:rsidP="00464A53">
            <w:pPr>
              <w:rPr>
                <w:rFonts w:eastAsia="Yu Mincho"/>
                <w:sz w:val="21"/>
                <w:szCs w:val="21"/>
                <w:lang w:val="en-US" w:eastAsia="ja-JP"/>
              </w:rPr>
            </w:pPr>
            <w:r>
              <w:rPr>
                <w:rFonts w:eastAsia="Yu Mincho"/>
                <w:sz w:val="21"/>
                <w:szCs w:val="21"/>
                <w:lang w:val="en-US" w:eastAsia="ja-JP"/>
              </w:rPr>
              <w:t>Ericsson</w:t>
            </w:r>
          </w:p>
        </w:tc>
        <w:tc>
          <w:tcPr>
            <w:tcW w:w="1372" w:type="dxa"/>
          </w:tcPr>
          <w:p w14:paraId="4AFF3539" w14:textId="0C989036" w:rsidR="001011E8" w:rsidRDefault="001011E8" w:rsidP="00464A53">
            <w:pPr>
              <w:rPr>
                <w:rFonts w:eastAsia="Yu Mincho"/>
                <w:sz w:val="21"/>
                <w:szCs w:val="21"/>
                <w:lang w:eastAsia="ja-JP"/>
              </w:rPr>
            </w:pPr>
            <w:r>
              <w:rPr>
                <w:rFonts w:eastAsia="Yu Mincho"/>
                <w:sz w:val="21"/>
                <w:szCs w:val="21"/>
                <w:lang w:eastAsia="ja-JP"/>
              </w:rPr>
              <w:t>N</w:t>
            </w:r>
          </w:p>
        </w:tc>
        <w:tc>
          <w:tcPr>
            <w:tcW w:w="6780" w:type="dxa"/>
          </w:tcPr>
          <w:p w14:paraId="3BA9967C" w14:textId="3ED41167" w:rsidR="001011E8" w:rsidRDefault="00161B3F" w:rsidP="00464A53">
            <w:pPr>
              <w:pStyle w:val="BodyText"/>
              <w:rPr>
                <w:lang w:val="en-GB"/>
              </w:rPr>
            </w:pPr>
            <w:r w:rsidRPr="00161B3F">
              <w:rPr>
                <w:lang w:val="en-GB"/>
              </w:rPr>
              <w:t>Integrated NTN support should be part of the 6G design. It is important not to have deviating solutions for NTN and TN (e.g. in terms of frame structure, waveform, modulation schemes, etc) as any differences likely means delayed and/or incomplete commercial NTN support. Details to be discussed under the respective agenda item.</w:t>
            </w:r>
          </w:p>
        </w:tc>
      </w:tr>
      <w:tr w:rsidR="00853186" w14:paraId="3EB461BF" w14:textId="77777777" w:rsidTr="006A449B">
        <w:tc>
          <w:tcPr>
            <w:tcW w:w="1479" w:type="dxa"/>
          </w:tcPr>
          <w:p w14:paraId="725A2448" w14:textId="7DB55B28" w:rsidR="00853186" w:rsidRDefault="00853186" w:rsidP="00464A53">
            <w:pPr>
              <w:rPr>
                <w:rFonts w:eastAsia="Yu Mincho"/>
                <w:sz w:val="21"/>
                <w:szCs w:val="21"/>
                <w:lang w:val="en-US" w:eastAsia="ja-JP"/>
              </w:rPr>
            </w:pPr>
            <w:r>
              <w:rPr>
                <w:rFonts w:eastAsia="Yu Mincho"/>
                <w:sz w:val="21"/>
                <w:szCs w:val="21"/>
                <w:lang w:val="en-US" w:eastAsia="ja-JP"/>
              </w:rPr>
              <w:t>MediaTek</w:t>
            </w:r>
          </w:p>
        </w:tc>
        <w:tc>
          <w:tcPr>
            <w:tcW w:w="1372" w:type="dxa"/>
          </w:tcPr>
          <w:p w14:paraId="072ED871" w14:textId="77777777" w:rsidR="00853186" w:rsidRDefault="00853186" w:rsidP="00464A53">
            <w:pPr>
              <w:rPr>
                <w:rFonts w:eastAsia="Yu Mincho"/>
                <w:sz w:val="21"/>
                <w:szCs w:val="21"/>
                <w:lang w:eastAsia="ja-JP"/>
              </w:rPr>
            </w:pPr>
          </w:p>
        </w:tc>
        <w:tc>
          <w:tcPr>
            <w:tcW w:w="6780" w:type="dxa"/>
          </w:tcPr>
          <w:p w14:paraId="2B322B50" w14:textId="06CD2B74" w:rsidR="00853186" w:rsidRPr="00161B3F" w:rsidRDefault="00853186" w:rsidP="00464A53">
            <w:pPr>
              <w:pStyle w:val="BodyText"/>
              <w:rPr>
                <w:lang w:val="en-GB"/>
              </w:rPr>
            </w:pPr>
            <w:r>
              <w:rPr>
                <w:lang w:val="en-GB"/>
              </w:rPr>
              <w:t>Would suggest to start by identifying at the needs and key functional areas for 6G NTN, and then quickly distributing into other agenda items.</w:t>
            </w:r>
          </w:p>
        </w:tc>
      </w:tr>
      <w:tr w:rsidR="007D56D4" w14:paraId="4A991521" w14:textId="77777777" w:rsidTr="006A449B">
        <w:tc>
          <w:tcPr>
            <w:tcW w:w="1479" w:type="dxa"/>
          </w:tcPr>
          <w:p w14:paraId="6803A0A2" w14:textId="364E503C" w:rsidR="007D56D4" w:rsidRDefault="007D56D4" w:rsidP="007D56D4">
            <w:pPr>
              <w:rPr>
                <w:rFonts w:eastAsia="Yu Mincho"/>
                <w:sz w:val="21"/>
                <w:szCs w:val="21"/>
                <w:lang w:val="en-US" w:eastAsia="ja-JP"/>
              </w:rPr>
            </w:pPr>
            <w:r>
              <w:rPr>
                <w:rFonts w:eastAsia="Malgun Gothic" w:hint="eastAsia"/>
                <w:sz w:val="21"/>
                <w:szCs w:val="21"/>
                <w:lang w:val="en-US" w:eastAsia="ko-KR"/>
              </w:rPr>
              <w:t>SK Telecom</w:t>
            </w:r>
          </w:p>
        </w:tc>
        <w:tc>
          <w:tcPr>
            <w:tcW w:w="1372" w:type="dxa"/>
          </w:tcPr>
          <w:p w14:paraId="6E36433C" w14:textId="77777777" w:rsidR="007D56D4" w:rsidRDefault="007D56D4" w:rsidP="007D56D4">
            <w:pPr>
              <w:rPr>
                <w:rFonts w:eastAsia="Yu Mincho"/>
                <w:sz w:val="21"/>
                <w:szCs w:val="21"/>
                <w:lang w:eastAsia="ja-JP"/>
              </w:rPr>
            </w:pPr>
          </w:p>
        </w:tc>
        <w:tc>
          <w:tcPr>
            <w:tcW w:w="6780" w:type="dxa"/>
          </w:tcPr>
          <w:p w14:paraId="7568CD68" w14:textId="77777777" w:rsidR="007D56D4" w:rsidRDefault="007D56D4" w:rsidP="007D56D4">
            <w:pPr>
              <w:pStyle w:val="BodyText"/>
              <w:rPr>
                <w:rFonts w:eastAsia="Malgun Gothic"/>
                <w:lang w:val="en-GB" w:eastAsia="ko-KR"/>
              </w:rPr>
            </w:pPr>
            <w:r>
              <w:rPr>
                <w:rFonts w:eastAsia="Malgun Gothic" w:hint="eastAsia"/>
                <w:lang w:val="en-GB" w:eastAsia="ko-KR"/>
              </w:rPr>
              <w:t>Among the items suggested by moderator, we are more interested in the following aspects:</w:t>
            </w:r>
          </w:p>
          <w:p w14:paraId="509D172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58DFD2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233472D1"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l) DC/CA</w:t>
            </w:r>
          </w:p>
          <w:p w14:paraId="2E258CA0"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7190A1A6" w14:textId="77777777" w:rsidR="007D56D4" w:rsidRDefault="007D56D4" w:rsidP="007D56D4">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32BE5394" w14:textId="5496611A" w:rsidR="007D56D4" w:rsidRDefault="007D56D4" w:rsidP="007D56D4">
            <w:pPr>
              <w:pStyle w:val="BodyText"/>
              <w:rPr>
                <w:lang w:val="en-GB"/>
              </w:rPr>
            </w:pPr>
            <w:r>
              <w:rPr>
                <w:rFonts w:eastAsia="Malgun Gothic" w:hint="eastAsia"/>
                <w:lang w:val="en-GB" w:eastAsia="ko-KR"/>
              </w:rPr>
              <w:t xml:space="preserve">Regarding (j), it is unclear what exactly means. Better to be clarified. </w:t>
            </w:r>
          </w:p>
        </w:tc>
      </w:tr>
      <w:tr w:rsidR="00C06E8B" w14:paraId="7700BBAE" w14:textId="77777777" w:rsidTr="006A449B">
        <w:tc>
          <w:tcPr>
            <w:tcW w:w="1479" w:type="dxa"/>
          </w:tcPr>
          <w:p w14:paraId="7233D331" w14:textId="40C9D93E" w:rsidR="00C06E8B" w:rsidRDefault="00C06E8B" w:rsidP="00C06E8B">
            <w:pPr>
              <w:rPr>
                <w:rFonts w:eastAsia="Malgun Gothic"/>
                <w:sz w:val="21"/>
                <w:szCs w:val="21"/>
                <w:lang w:val="en-US" w:eastAsia="ko-KR"/>
              </w:rPr>
            </w:pPr>
            <w:r>
              <w:rPr>
                <w:rFonts w:eastAsia="Yu Mincho"/>
                <w:sz w:val="21"/>
                <w:szCs w:val="21"/>
                <w:lang w:val="en-US" w:eastAsia="ja-JP"/>
              </w:rPr>
              <w:lastRenderedPageBreak/>
              <w:t>CEWiT</w:t>
            </w:r>
          </w:p>
        </w:tc>
        <w:tc>
          <w:tcPr>
            <w:tcW w:w="1372" w:type="dxa"/>
          </w:tcPr>
          <w:p w14:paraId="4939E0A8" w14:textId="1AA0062E" w:rsidR="00C06E8B" w:rsidRDefault="00C06E8B" w:rsidP="00C06E8B">
            <w:pPr>
              <w:rPr>
                <w:rFonts w:eastAsia="Yu Mincho"/>
                <w:sz w:val="21"/>
                <w:szCs w:val="21"/>
                <w:lang w:eastAsia="ja-JP"/>
              </w:rPr>
            </w:pPr>
            <w:r>
              <w:rPr>
                <w:rFonts w:eastAsia="Malgun Gothic"/>
                <w:sz w:val="21"/>
                <w:szCs w:val="21"/>
                <w:lang w:eastAsia="ko-KR"/>
              </w:rPr>
              <w:t>Conditionally Y</w:t>
            </w:r>
          </w:p>
        </w:tc>
        <w:tc>
          <w:tcPr>
            <w:tcW w:w="6780" w:type="dxa"/>
          </w:tcPr>
          <w:p w14:paraId="4C6C6F90" w14:textId="0819C059" w:rsidR="00C06E8B" w:rsidRDefault="00C06E8B" w:rsidP="00C06E8B">
            <w:pPr>
              <w:pStyle w:val="BodyText"/>
              <w:rPr>
                <w:rFonts w:eastAsia="Malgun Gothic"/>
                <w:lang w:val="en-GB" w:eastAsia="ko-KR"/>
              </w:rPr>
            </w:pPr>
            <w:r>
              <w:rPr>
                <w:lang w:val="en-GB"/>
              </w:rPr>
              <w:t xml:space="preserve">We are not very clear on what basis the moderator has formed the list. Mainly because some of the items are either unclear or totally immature to be included in the list at this stage. For eg DC/CA , it is not clear whether it is TN-NTN DC or NTN-NTN DC. Similarly for CA, whether it NTN-CA with single satellite or multiple satellites. The same goes with NTN/TN Mobility, which is too soon to be considered. So we propose to remove any item which has less revelance or maturity to be included at this stage.     </w:t>
            </w:r>
          </w:p>
        </w:tc>
      </w:tr>
      <w:tr w:rsidR="008E1415" w14:paraId="723E7F62" w14:textId="77777777" w:rsidTr="006A449B">
        <w:tc>
          <w:tcPr>
            <w:tcW w:w="1479" w:type="dxa"/>
          </w:tcPr>
          <w:p w14:paraId="22AC6859" w14:textId="4B509DAD" w:rsidR="008E1415" w:rsidRDefault="008E1415" w:rsidP="008E1415">
            <w:pPr>
              <w:rPr>
                <w:rFonts w:eastAsia="Yu Mincho"/>
                <w:sz w:val="21"/>
                <w:szCs w:val="21"/>
                <w:lang w:val="en-US" w:eastAsia="ja-JP"/>
              </w:rPr>
            </w:pPr>
            <w:r>
              <w:rPr>
                <w:rFonts w:eastAsiaTheme="minorEastAsia" w:hint="eastAsia"/>
                <w:sz w:val="21"/>
                <w:szCs w:val="21"/>
                <w:lang w:val="en-US" w:eastAsia="zh-CN"/>
              </w:rPr>
              <w:t>Xiaomi</w:t>
            </w:r>
          </w:p>
        </w:tc>
        <w:tc>
          <w:tcPr>
            <w:tcW w:w="1372" w:type="dxa"/>
          </w:tcPr>
          <w:p w14:paraId="4B2BED3B" w14:textId="77777777" w:rsidR="008E1415" w:rsidRDefault="008E1415" w:rsidP="008E1415">
            <w:pPr>
              <w:rPr>
                <w:rFonts w:eastAsia="Malgun Gothic"/>
                <w:sz w:val="21"/>
                <w:szCs w:val="21"/>
                <w:lang w:eastAsia="ko-KR"/>
              </w:rPr>
            </w:pPr>
          </w:p>
        </w:tc>
        <w:tc>
          <w:tcPr>
            <w:tcW w:w="6780" w:type="dxa"/>
          </w:tcPr>
          <w:p w14:paraId="6EBDCF62" w14:textId="77777777" w:rsidR="008E1415" w:rsidRDefault="008E1415" w:rsidP="008E1415">
            <w:pPr>
              <w:pStyle w:val="BodyText"/>
              <w:rPr>
                <w:rFonts w:eastAsiaTheme="minorEastAsia"/>
                <w:lang w:val="en-US" w:eastAsia="zh-CN"/>
              </w:rPr>
            </w:pPr>
            <w:r>
              <w:rPr>
                <w:rFonts w:eastAsiaTheme="minorEastAsia" w:hint="eastAsia"/>
                <w:lang w:val="en-US" w:eastAsia="zh-CN"/>
              </w:rPr>
              <w:t>We would propose the following changes:</w:t>
            </w:r>
          </w:p>
          <w:p w14:paraId="02C9E521" w14:textId="77777777" w:rsidR="008E1415" w:rsidRDefault="008E1415" w:rsidP="008E1415">
            <w:pPr>
              <w:pStyle w:val="ListParagraph"/>
              <w:numPr>
                <w:ilvl w:val="0"/>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or </w:t>
            </w:r>
            <w:r w:rsidRPr="003E25BB">
              <w:rPr>
                <w:rFonts w:ascii="Times New Roman" w:hAnsi="Times New Roman" w:cs="Times New Roman"/>
                <w:sz w:val="21"/>
                <w:szCs w:val="21"/>
                <w:lang w:val="en-US"/>
              </w:rPr>
              <w:t>harmonized 6G</w:t>
            </w:r>
            <w:r>
              <w:rPr>
                <w:rFonts w:ascii="Times New Roman" w:hAnsi="Times New Roman" w:cs="Times New Roman" w:hint="eastAsia"/>
                <w:sz w:val="21"/>
                <w:szCs w:val="21"/>
                <w:lang w:val="en-US"/>
              </w:rPr>
              <w:t xml:space="preserve">R </w:t>
            </w:r>
            <w:r w:rsidRPr="003E25BB">
              <w:rPr>
                <w:rFonts w:ascii="Times New Roman" w:hAnsi="Times New Roman" w:cs="Times New Roman"/>
                <w:sz w:val="21"/>
                <w:szCs w:val="21"/>
                <w:lang w:val="en-US"/>
              </w:rPr>
              <w:t>design for TN and NTN</w:t>
            </w:r>
            <w:r>
              <w:rPr>
                <w:rFonts w:ascii="Times New Roman" w:hAnsi="Times New Roman" w:cs="Times New Roman" w:hint="eastAsia"/>
                <w:sz w:val="21"/>
                <w:szCs w:val="21"/>
                <w:lang w:val="en-US"/>
              </w:rPr>
              <w:t>, RAN1 studies to identify the technical aspects affected by NTN characteristics, including at least</w:t>
            </w:r>
          </w:p>
          <w:p w14:paraId="1667E6A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a) </w:t>
            </w:r>
            <w:r w:rsidRPr="000E4859">
              <w:rPr>
                <w:rFonts w:ascii="Times New Roman" w:hAnsi="Times New Roman" w:cs="Times New Roman"/>
                <w:sz w:val="21"/>
                <w:szCs w:val="21"/>
                <w:lang w:val="en-US"/>
              </w:rPr>
              <w:t>GNSS-</w:t>
            </w:r>
            <w:r>
              <w:rPr>
                <w:rFonts w:ascii="Times New Roman" w:hAnsi="Times New Roman" w:cs="Times New Roman" w:hint="eastAsia"/>
                <w:sz w:val="21"/>
                <w:szCs w:val="21"/>
                <w:lang w:val="en-US"/>
              </w:rPr>
              <w:t>resilient</w:t>
            </w:r>
            <w:r w:rsidRPr="000E4859">
              <w:rPr>
                <w:rFonts w:ascii="Times New Roman" w:hAnsi="Times New Roman" w:cs="Times New Roman"/>
                <w:sz w:val="21"/>
                <w:szCs w:val="21"/>
                <w:lang w:val="en-US"/>
              </w:rPr>
              <w:t xml:space="preserve"> operation</w:t>
            </w:r>
          </w:p>
          <w:p w14:paraId="2B0848F9" w14:textId="77777777" w:rsidR="008E1415" w:rsidRDefault="008E1415" w:rsidP="008E1415">
            <w:pPr>
              <w:pStyle w:val="ListParagraph"/>
              <w:numPr>
                <w:ilvl w:val="2"/>
                <w:numId w:val="11"/>
              </w:numPr>
              <w:rPr>
                <w:rFonts w:ascii="Times New Roman" w:hAnsi="Times New Roman" w:cs="Times New Roman"/>
                <w:sz w:val="21"/>
                <w:szCs w:val="21"/>
                <w:lang w:val="en-US"/>
              </w:rPr>
            </w:pPr>
            <w:r>
              <w:rPr>
                <w:rFonts w:ascii="Times New Roman" w:hAnsi="Times New Roman" w:cs="Times New Roman"/>
                <w:sz w:val="21"/>
                <w:szCs w:val="21"/>
                <w:lang w:val="en-US"/>
              </w:rPr>
              <w:t>F</w:t>
            </w:r>
            <w:r>
              <w:rPr>
                <w:rFonts w:ascii="Times New Roman" w:hAnsi="Times New Roman" w:cs="Times New Roman" w:hint="eastAsia"/>
                <w:sz w:val="21"/>
                <w:szCs w:val="21"/>
                <w:lang w:val="en-US"/>
              </w:rPr>
              <w:t>urther discuss how to avoid duplication with Rel-20 5G-A NR-NTN study</w:t>
            </w:r>
          </w:p>
          <w:p w14:paraId="77E43AB1"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b) PAPR reduction for NTN DL</w:t>
            </w:r>
          </w:p>
          <w:p w14:paraId="09AC880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c) Frame structure</w:t>
            </w:r>
          </w:p>
          <w:p w14:paraId="3AEAFB10"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d) </w:t>
            </w:r>
            <w:proofErr w:type="spellStart"/>
            <w:r>
              <w:rPr>
                <w:rFonts w:ascii="Times New Roman" w:hAnsi="Times New Roman" w:cs="Times New Roman" w:hint="eastAsia"/>
                <w:sz w:val="21"/>
                <w:szCs w:val="21"/>
                <w:lang w:val="en-US"/>
              </w:rPr>
              <w:t>Coverange</w:t>
            </w:r>
            <w:proofErr w:type="spellEnd"/>
            <w:r>
              <w:rPr>
                <w:rFonts w:ascii="Times New Roman" w:hAnsi="Times New Roman" w:cs="Times New Roman" w:hint="eastAsia"/>
                <w:sz w:val="21"/>
                <w:szCs w:val="21"/>
                <w:lang w:val="en-US"/>
              </w:rPr>
              <w:t xml:space="preserve"> </w:t>
            </w:r>
            <w:proofErr w:type="spellStart"/>
            <w:r>
              <w:rPr>
                <w:rFonts w:ascii="Times New Roman" w:hAnsi="Times New Roman" w:cs="Times New Roman" w:hint="eastAsia"/>
                <w:sz w:val="21"/>
                <w:szCs w:val="21"/>
                <w:lang w:val="en-US"/>
              </w:rPr>
              <w:t>enahncements</w:t>
            </w:r>
            <w:proofErr w:type="spellEnd"/>
          </w:p>
          <w:p w14:paraId="63AE671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e) Duplex types</w:t>
            </w:r>
          </w:p>
          <w:p w14:paraId="34B57B67"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f) </w:t>
            </w:r>
            <w:r w:rsidRPr="001D46F5">
              <w:rPr>
                <w:rFonts w:ascii="Times New Roman" w:hAnsi="Times New Roman" w:cs="Times New Roman"/>
                <w:sz w:val="21"/>
                <w:szCs w:val="21"/>
                <w:lang w:val="en-US"/>
              </w:rPr>
              <w:t>Propagation impairments</w:t>
            </w:r>
          </w:p>
          <w:p w14:paraId="314BF20A"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g) </w:t>
            </w:r>
            <w:proofErr w:type="gramStart"/>
            <w:r>
              <w:rPr>
                <w:rFonts w:ascii="Times New Roman" w:hAnsi="Times New Roman" w:cs="Times New Roman" w:hint="eastAsia"/>
                <w:sz w:val="21"/>
                <w:szCs w:val="21"/>
                <w:lang w:val="en-US"/>
              </w:rPr>
              <w:t>L</w:t>
            </w:r>
            <w:r w:rsidRPr="00ED4C0F">
              <w:rPr>
                <w:rFonts w:ascii="Times New Roman" w:hAnsi="Times New Roman" w:cs="Times New Roman"/>
                <w:sz w:val="21"/>
                <w:szCs w:val="21"/>
                <w:lang w:val="en-US"/>
              </w:rPr>
              <w:t>ong</w:t>
            </w:r>
            <w:proofErr w:type="gramEnd"/>
            <w:r w:rsidRPr="00ED4C0F">
              <w:rPr>
                <w:rFonts w:ascii="Times New Roman" w:hAnsi="Times New Roman" w:cs="Times New Roman"/>
                <w:sz w:val="21"/>
                <w:szCs w:val="21"/>
                <w:lang w:val="en-US"/>
              </w:rPr>
              <w:t xml:space="preserve"> propagation delay</w:t>
            </w:r>
          </w:p>
          <w:p w14:paraId="49913862"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h) Grant free access</w:t>
            </w:r>
          </w:p>
          <w:p w14:paraId="632CDDC4" w14:textId="77777777" w:rsidR="008E1415" w:rsidRDefault="008E1415" w:rsidP="008E1415">
            <w:pPr>
              <w:pStyle w:val="ListParagraph"/>
              <w:numPr>
                <w:ilvl w:val="1"/>
                <w:numId w:val="11"/>
              </w:numPr>
              <w:rPr>
                <w:rFonts w:ascii="Times New Roman" w:hAnsi="Times New Roman" w:cs="Times New Roman"/>
                <w:sz w:val="21"/>
                <w:szCs w:val="21"/>
                <w:lang w:val="en-US"/>
              </w:rPr>
            </w:pPr>
            <w:proofErr w:type="spellStart"/>
            <w:r>
              <w:rPr>
                <w:rFonts w:ascii="Times New Roman" w:hAnsi="Times New Roman" w:cs="Times New Roman" w:hint="eastAsia"/>
                <w:sz w:val="21"/>
                <w:szCs w:val="21"/>
                <w:lang w:val="en-US"/>
              </w:rPr>
              <w:t>i</w:t>
            </w:r>
            <w:proofErr w:type="spellEnd"/>
            <w:r>
              <w:rPr>
                <w:rFonts w:ascii="Times New Roman" w:hAnsi="Times New Roman" w:cs="Times New Roman" w:hint="eastAsia"/>
                <w:sz w:val="21"/>
                <w:szCs w:val="21"/>
                <w:lang w:val="en-US"/>
              </w:rPr>
              <w:t>) Beam hopping and longer SSB periodicity</w:t>
            </w:r>
          </w:p>
          <w:p w14:paraId="4B44A40F" w14:textId="77777777" w:rsidR="008E1415" w:rsidRPr="009F560E" w:rsidRDefault="008E1415" w:rsidP="008E1415">
            <w:pPr>
              <w:pStyle w:val="ListParagraph"/>
              <w:numPr>
                <w:ilvl w:val="1"/>
                <w:numId w:val="11"/>
              </w:numPr>
              <w:rPr>
                <w:rFonts w:ascii="Times New Roman" w:hAnsi="Times New Roman" w:cs="Times New Roman"/>
                <w:strike/>
                <w:color w:val="FF0000"/>
                <w:sz w:val="21"/>
                <w:szCs w:val="21"/>
                <w:lang w:val="en-US"/>
              </w:rPr>
            </w:pPr>
            <w:r w:rsidRPr="009F560E">
              <w:rPr>
                <w:rFonts w:ascii="Times New Roman" w:hAnsi="Times New Roman" w:cs="Times New Roman" w:hint="eastAsia"/>
                <w:strike/>
                <w:color w:val="FF0000"/>
                <w:sz w:val="21"/>
                <w:szCs w:val="21"/>
                <w:lang w:val="en-US"/>
              </w:rPr>
              <w:t>j) Positioning/Location</w:t>
            </w:r>
          </w:p>
          <w:p w14:paraId="2356B6F5"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k) NTN/TN mobility</w:t>
            </w:r>
          </w:p>
          <w:p w14:paraId="50B590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l) </w:t>
            </w:r>
            <w:r w:rsidRPr="009F560E">
              <w:rPr>
                <w:rFonts w:ascii="Times New Roman" w:hAnsi="Times New Roman" w:cs="Times New Roman" w:hint="eastAsia"/>
                <w:strike/>
                <w:color w:val="FF0000"/>
                <w:sz w:val="21"/>
                <w:szCs w:val="21"/>
                <w:lang w:val="en-US"/>
              </w:rPr>
              <w:t>DC/</w:t>
            </w:r>
            <w:r w:rsidRPr="009F560E">
              <w:rPr>
                <w:rFonts w:ascii="Times New Roman" w:eastAsiaTheme="minorEastAsia" w:hAnsi="Times New Roman" w:cs="Times New Roman" w:hint="eastAsia"/>
                <w:color w:val="FF0000"/>
                <w:sz w:val="21"/>
                <w:szCs w:val="21"/>
                <w:lang w:val="en-US" w:eastAsia="zh-CN"/>
              </w:rPr>
              <w:t xml:space="preserve">multi-satellite </w:t>
            </w:r>
            <w:r>
              <w:rPr>
                <w:rFonts w:ascii="Times New Roman" w:hAnsi="Times New Roman" w:cs="Times New Roman" w:hint="eastAsia"/>
                <w:sz w:val="21"/>
                <w:szCs w:val="21"/>
                <w:lang w:val="en-US"/>
              </w:rPr>
              <w:t>CA</w:t>
            </w:r>
            <w:r w:rsidRPr="009F560E">
              <w:rPr>
                <w:rFonts w:ascii="Times New Roman" w:eastAsiaTheme="minorEastAsia" w:hAnsi="Times New Roman" w:cs="Times New Roman" w:hint="eastAsia"/>
                <w:color w:val="FF0000"/>
                <w:sz w:val="21"/>
                <w:szCs w:val="21"/>
                <w:lang w:val="en-US" w:eastAsia="zh-CN"/>
              </w:rPr>
              <w:t>/distributed MIMO</w:t>
            </w:r>
          </w:p>
          <w:p w14:paraId="608399DF"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m) Coexistence with IoT-NTN/NR-NTN</w:t>
            </w:r>
          </w:p>
          <w:p w14:paraId="33B2D834"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n) Beam-specific signal/channel design</w:t>
            </w:r>
          </w:p>
          <w:p w14:paraId="6F1D14B6" w14:textId="77777777" w:rsidR="008E1415" w:rsidRDefault="008E1415" w:rsidP="008E1415">
            <w:pPr>
              <w:pStyle w:val="ListParagraph"/>
              <w:numPr>
                <w:ilvl w:val="1"/>
                <w:numId w:val="11"/>
              </w:numPr>
              <w:rPr>
                <w:rFonts w:ascii="Times New Roman" w:hAnsi="Times New Roman" w:cs="Times New Roman"/>
                <w:sz w:val="21"/>
                <w:szCs w:val="21"/>
                <w:lang w:val="en-US"/>
              </w:rPr>
            </w:pPr>
            <w:r>
              <w:rPr>
                <w:rFonts w:ascii="Times New Roman" w:hAnsi="Times New Roman" w:cs="Times New Roman" w:hint="eastAsia"/>
                <w:sz w:val="21"/>
                <w:szCs w:val="21"/>
                <w:lang w:val="en-US"/>
              </w:rPr>
              <w:t>o) Interference management for TN-NTN, inter-orbit, and inter-satellite cases</w:t>
            </w:r>
          </w:p>
          <w:p w14:paraId="6F38D489" w14:textId="77777777" w:rsidR="008E1415" w:rsidRDefault="008E1415" w:rsidP="008E1415">
            <w:pPr>
              <w:pStyle w:val="BodyText"/>
              <w:rPr>
                <w:lang w:val="en-GB"/>
              </w:rPr>
            </w:pPr>
          </w:p>
        </w:tc>
      </w:tr>
      <w:tr w:rsidR="00F41C3F" w14:paraId="53A05AA5" w14:textId="77777777" w:rsidTr="006A449B">
        <w:tc>
          <w:tcPr>
            <w:tcW w:w="1479" w:type="dxa"/>
          </w:tcPr>
          <w:p w14:paraId="31FAA377" w14:textId="4CB76788" w:rsidR="00F41C3F" w:rsidRDefault="00F41C3F" w:rsidP="00F41C3F">
            <w:pPr>
              <w:rPr>
                <w:rFonts w:eastAsiaTheme="minorEastAsia" w:hint="eastAsia"/>
                <w:sz w:val="21"/>
                <w:szCs w:val="21"/>
                <w:lang w:val="en-US" w:eastAsia="zh-CN"/>
              </w:rPr>
            </w:pPr>
            <w:r>
              <w:rPr>
                <w:rFonts w:eastAsia="Yu Mincho"/>
                <w:sz w:val="21"/>
                <w:szCs w:val="21"/>
                <w:lang w:val="en-US" w:eastAsia="ja-JP"/>
              </w:rPr>
              <w:t>Sharp</w:t>
            </w:r>
          </w:p>
        </w:tc>
        <w:tc>
          <w:tcPr>
            <w:tcW w:w="1372" w:type="dxa"/>
          </w:tcPr>
          <w:p w14:paraId="775DD07D" w14:textId="77777777" w:rsidR="00F41C3F" w:rsidRDefault="00F41C3F" w:rsidP="00F41C3F">
            <w:pPr>
              <w:rPr>
                <w:rFonts w:eastAsia="Malgun Gothic"/>
                <w:sz w:val="21"/>
                <w:szCs w:val="21"/>
                <w:lang w:eastAsia="ko-KR"/>
              </w:rPr>
            </w:pPr>
          </w:p>
        </w:tc>
        <w:tc>
          <w:tcPr>
            <w:tcW w:w="6780" w:type="dxa"/>
          </w:tcPr>
          <w:p w14:paraId="65143774" w14:textId="330B97B6" w:rsidR="00F41C3F" w:rsidRDefault="00F41C3F" w:rsidP="00F41C3F">
            <w:pPr>
              <w:pStyle w:val="BodyText"/>
              <w:rPr>
                <w:rFonts w:eastAsiaTheme="minorEastAsia" w:hint="eastAsia"/>
                <w:lang w:val="en-US" w:eastAsia="zh-CN"/>
              </w:rPr>
            </w:pPr>
            <w:r>
              <w:rPr>
                <w:lang w:val="en-GB"/>
              </w:rPr>
              <w:t xml:space="preserve">Rather than listing all the potential technical aspects, we would suggest more generalized wording. For example, RAN1 strives to </w:t>
            </w:r>
            <w:proofErr w:type="spellStart"/>
            <w:r>
              <w:rPr>
                <w:lang w:val="en-GB"/>
              </w:rPr>
              <w:t>unifiy</w:t>
            </w:r>
            <w:proofErr w:type="spellEnd"/>
            <w:r>
              <w:rPr>
                <w:lang w:val="en-GB"/>
              </w:rPr>
              <w:t xml:space="preserve"> the basic feature set, and study how to minimize add-on features specific to NTN.</w:t>
            </w:r>
          </w:p>
        </w:tc>
      </w:tr>
    </w:tbl>
    <w:p w14:paraId="77DEED97" w14:textId="77777777" w:rsidR="00E84F61" w:rsidRDefault="00E84F61" w:rsidP="00E84F61">
      <w:pPr>
        <w:pStyle w:val="BodyText"/>
        <w:rPr>
          <w:lang w:val="en-GB"/>
        </w:rPr>
      </w:pPr>
    </w:p>
    <w:p w14:paraId="7858D3F8" w14:textId="77777777" w:rsidR="00FD7F26" w:rsidRDefault="00FD7F26">
      <w:pPr>
        <w:pStyle w:val="BodyText"/>
        <w:rPr>
          <w:lang w:val="en-GB"/>
        </w:rPr>
      </w:pPr>
    </w:p>
    <w:p w14:paraId="13933C57" w14:textId="6D7C7D7E" w:rsidR="00BA45FE" w:rsidRPr="00C17422" w:rsidRDefault="00BA45FE" w:rsidP="00BA45FE">
      <w:pPr>
        <w:pStyle w:val="Heading1"/>
        <w:ind w:left="284" w:hanging="284"/>
        <w:rPr>
          <w:b/>
          <w:bCs/>
        </w:rPr>
      </w:pPr>
      <w:r>
        <w:rPr>
          <w:rFonts w:eastAsia="Yu Mincho" w:hint="eastAsia"/>
          <w:b/>
          <w:bCs/>
          <w:lang w:eastAsia="ja-JP"/>
        </w:rPr>
        <w:t>1</w:t>
      </w:r>
      <w:r w:rsidR="00FD7F26">
        <w:rPr>
          <w:rFonts w:eastAsia="Yu Mincho" w:hint="eastAsia"/>
          <w:b/>
          <w:bCs/>
          <w:lang w:eastAsia="ja-JP"/>
        </w:rPr>
        <w:t>4</w:t>
      </w:r>
      <w:r w:rsidRPr="00C17422">
        <w:rPr>
          <w:b/>
          <w:bCs/>
        </w:rPr>
        <w:t xml:space="preserve"> </w:t>
      </w:r>
      <w:r>
        <w:rPr>
          <w:rFonts w:eastAsia="Yu Mincho" w:hint="eastAsia"/>
          <w:b/>
          <w:bCs/>
          <w:lang w:eastAsia="ja-JP"/>
        </w:rPr>
        <w:t>Other aspects</w:t>
      </w:r>
    </w:p>
    <w:p w14:paraId="5BA1F776" w14:textId="02E811DC" w:rsidR="00945AAA" w:rsidRPr="00C67209" w:rsidRDefault="00945AAA" w:rsidP="00BA45FE">
      <w:pPr>
        <w:pStyle w:val="BodyText"/>
        <w:rPr>
          <w:lang w:val="en-GB"/>
        </w:rPr>
      </w:pPr>
      <w:r w:rsidRPr="008172A1">
        <w:rPr>
          <w:rFonts w:hint="eastAsia"/>
          <w:highlight w:val="magenta"/>
          <w:lang w:val="en-GB"/>
        </w:rPr>
        <w:t>Other than the aspects</w:t>
      </w:r>
      <w:r w:rsidR="00CD34AA" w:rsidRPr="008172A1">
        <w:rPr>
          <w:rFonts w:hint="eastAsia"/>
          <w:highlight w:val="magenta"/>
          <w:lang w:val="en-GB"/>
        </w:rPr>
        <w:t xml:space="preserve"> discussed in the above sections</w:t>
      </w:r>
      <w:r w:rsidR="00543FA6" w:rsidRPr="008172A1">
        <w:rPr>
          <w:rFonts w:hint="eastAsia"/>
          <w:highlight w:val="magenta"/>
          <w:lang w:val="en-GB"/>
        </w:rPr>
        <w:t xml:space="preserve"> or other agenda items (including those </w:t>
      </w:r>
      <w:r w:rsidR="00E47172" w:rsidRPr="008172A1">
        <w:rPr>
          <w:rFonts w:hint="eastAsia"/>
          <w:highlight w:val="magenta"/>
          <w:lang w:val="en-GB"/>
        </w:rPr>
        <w:t xml:space="preserve">planned in </w:t>
      </w:r>
      <w:r w:rsidR="00E47172" w:rsidRPr="008172A1">
        <w:rPr>
          <w:highlight w:val="magenta"/>
          <w:lang w:val="en-GB"/>
        </w:rPr>
        <w:t>future</w:t>
      </w:r>
      <w:r w:rsidR="00E47172" w:rsidRPr="008172A1">
        <w:rPr>
          <w:rFonts w:hint="eastAsia"/>
          <w:highlight w:val="magenta"/>
          <w:lang w:val="en-GB"/>
        </w:rPr>
        <w:t xml:space="preserve"> RAN1 meetings</w:t>
      </w:r>
      <w:r w:rsidR="00543FA6" w:rsidRPr="008172A1">
        <w:rPr>
          <w:rFonts w:hint="eastAsia"/>
          <w:highlight w:val="magenta"/>
          <w:lang w:val="en-GB"/>
        </w:rPr>
        <w:t>)</w:t>
      </w:r>
      <w:r w:rsidRPr="008172A1">
        <w:rPr>
          <w:rFonts w:hint="eastAsia"/>
          <w:highlight w:val="magenta"/>
          <w:lang w:val="en-GB"/>
        </w:rPr>
        <w:t xml:space="preserve">, </w:t>
      </w:r>
      <w:r w:rsidR="00016F1D" w:rsidRPr="008172A1">
        <w:rPr>
          <w:rFonts w:hint="eastAsia"/>
          <w:highlight w:val="magenta"/>
          <w:lang w:val="en-GB"/>
        </w:rPr>
        <w:t xml:space="preserve">some </w:t>
      </w:r>
      <w:r w:rsidR="00960D4D" w:rsidRPr="008172A1">
        <w:rPr>
          <w:rFonts w:hint="eastAsia"/>
          <w:highlight w:val="magenta"/>
          <w:lang w:val="en-GB"/>
        </w:rPr>
        <w:t>companies</w:t>
      </w:r>
      <w:r w:rsidR="00E47172" w:rsidRPr="008172A1">
        <w:rPr>
          <w:rFonts w:hint="eastAsia"/>
          <w:highlight w:val="magenta"/>
          <w:lang w:val="en-GB"/>
        </w:rPr>
        <w:t xml:space="preserve"> mention</w:t>
      </w:r>
      <w:r w:rsidR="007473CE" w:rsidRPr="008172A1">
        <w:rPr>
          <w:rFonts w:hint="eastAsia"/>
          <w:highlight w:val="magenta"/>
          <w:lang w:val="en-GB"/>
        </w:rPr>
        <w:t xml:space="preserve"> </w:t>
      </w:r>
      <w:r w:rsidR="00817081" w:rsidRPr="008172A1">
        <w:rPr>
          <w:highlight w:val="magenta"/>
          <w:lang w:val="en-GB"/>
        </w:rPr>
        <w:t>the</w:t>
      </w:r>
      <w:r w:rsidR="00817081" w:rsidRPr="008172A1">
        <w:rPr>
          <w:rFonts w:hint="eastAsia"/>
          <w:highlight w:val="magenta"/>
          <w:lang w:val="en-GB"/>
        </w:rPr>
        <w:t xml:space="preserve"> </w:t>
      </w:r>
      <w:r w:rsidR="007473CE" w:rsidRPr="008172A1">
        <w:rPr>
          <w:rFonts w:hint="eastAsia"/>
          <w:highlight w:val="magenta"/>
          <w:lang w:val="en-GB"/>
        </w:rPr>
        <w:t>aspects</w:t>
      </w:r>
      <w:r w:rsidR="00817081" w:rsidRPr="008172A1">
        <w:rPr>
          <w:rFonts w:hint="eastAsia"/>
          <w:highlight w:val="magenta"/>
          <w:lang w:val="en-GB"/>
        </w:rPr>
        <w:t xml:space="preserve"> related to PHY security, NW resilience, and so on. It is moderator</w:t>
      </w:r>
      <w:r w:rsidR="00817081" w:rsidRPr="008172A1">
        <w:rPr>
          <w:highlight w:val="magenta"/>
          <w:lang w:val="en-GB"/>
        </w:rPr>
        <w:t>’</w:t>
      </w:r>
      <w:r w:rsidR="00817081" w:rsidRPr="008172A1">
        <w:rPr>
          <w:rFonts w:hint="eastAsia"/>
          <w:highlight w:val="magenta"/>
          <w:lang w:val="en-GB"/>
        </w:rPr>
        <w:t xml:space="preserve">s understanding that </w:t>
      </w:r>
      <w:r w:rsidR="000F467F" w:rsidRPr="008172A1">
        <w:rPr>
          <w:rFonts w:hint="eastAsia"/>
          <w:highlight w:val="magenta"/>
          <w:lang w:val="en-GB"/>
        </w:rPr>
        <w:t xml:space="preserve">neither of other aspects </w:t>
      </w:r>
      <w:r w:rsidR="00C67209" w:rsidRPr="008172A1">
        <w:rPr>
          <w:rFonts w:hint="eastAsia"/>
          <w:highlight w:val="magenta"/>
          <w:lang w:val="en-GB"/>
        </w:rPr>
        <w:t xml:space="preserve">can be discussed in RAN1 without </w:t>
      </w:r>
      <w:r w:rsidR="00CD563F" w:rsidRPr="008172A1">
        <w:rPr>
          <w:rFonts w:hint="eastAsia"/>
          <w:highlight w:val="magenta"/>
          <w:lang w:val="en-GB"/>
        </w:rPr>
        <w:t xml:space="preserve">any </w:t>
      </w:r>
      <w:r w:rsidR="00C67209" w:rsidRPr="008172A1">
        <w:rPr>
          <w:rFonts w:hint="eastAsia"/>
          <w:highlight w:val="magenta"/>
          <w:lang w:val="en-GB"/>
        </w:rPr>
        <w:t>progress in RANp study on 6G requirements</w:t>
      </w:r>
      <w:r w:rsidR="00CD563F" w:rsidRPr="008172A1">
        <w:rPr>
          <w:rFonts w:hint="eastAsia"/>
          <w:highlight w:val="magenta"/>
          <w:lang w:val="en-GB"/>
        </w:rPr>
        <w:t>.</w:t>
      </w:r>
      <w:r w:rsidR="00C442CF" w:rsidRPr="008172A1">
        <w:rPr>
          <w:rFonts w:hint="eastAsia"/>
          <w:highlight w:val="magenta"/>
          <w:lang w:val="en-GB"/>
        </w:rPr>
        <w:t xml:space="preserve"> RAN1 cannot discuss </w:t>
      </w:r>
      <w:r w:rsidR="003E0B57" w:rsidRPr="008172A1">
        <w:rPr>
          <w:rFonts w:hint="eastAsia"/>
          <w:highlight w:val="magenta"/>
          <w:lang w:val="en-GB"/>
        </w:rPr>
        <w:t>any features without justification on the target</w:t>
      </w:r>
      <w:r w:rsidR="00163655" w:rsidRPr="008172A1">
        <w:rPr>
          <w:rFonts w:hint="eastAsia"/>
          <w:highlight w:val="magenta"/>
          <w:lang w:val="en-GB"/>
        </w:rPr>
        <w:t>/motivation, which need to be clarified in RANp study at first.</w:t>
      </w:r>
      <w:r w:rsidR="00163655">
        <w:rPr>
          <w:rFonts w:hint="eastAsia"/>
          <w:lang w:val="en-GB"/>
        </w:rPr>
        <w:t xml:space="preserve"> </w:t>
      </w:r>
      <w:r w:rsidR="00C442CF">
        <w:rPr>
          <w:rFonts w:hint="eastAsia"/>
          <w:lang w:val="en-US"/>
        </w:rPr>
        <w:t>Following is open question to hear companies</w:t>
      </w:r>
      <w:r w:rsidR="00C442CF">
        <w:rPr>
          <w:lang w:val="en-US"/>
        </w:rPr>
        <w:t>’</w:t>
      </w:r>
      <w:r w:rsidR="00C442CF">
        <w:rPr>
          <w:rFonts w:hint="eastAsia"/>
          <w:lang w:val="en-US"/>
        </w:rPr>
        <w:t xml:space="preserve"> view.</w:t>
      </w:r>
    </w:p>
    <w:p w14:paraId="4C8AC1B3" w14:textId="77777777" w:rsidR="00945AAA" w:rsidRDefault="00945AAA" w:rsidP="00BA45FE">
      <w:pPr>
        <w:pStyle w:val="BodyText"/>
        <w:rPr>
          <w:lang w:val="en-GB"/>
        </w:rPr>
      </w:pPr>
    </w:p>
    <w:p w14:paraId="70AC8EA6" w14:textId="2982E059" w:rsidR="00BA45FE" w:rsidRDefault="00C27E3B" w:rsidP="00BA45FE">
      <w:pPr>
        <w:pStyle w:val="Heading4"/>
      </w:pPr>
      <w:r>
        <w:rPr>
          <w:rFonts w:hint="eastAsia"/>
          <w:highlight w:val="yellow"/>
        </w:rPr>
        <w:t>Question</w:t>
      </w:r>
      <w:r w:rsidR="00BA45FE">
        <w:rPr>
          <w:highlight w:val="yellow"/>
        </w:rPr>
        <w:t xml:space="preserve"> </w:t>
      </w:r>
      <w:r w:rsidR="00BA45FE">
        <w:rPr>
          <w:rFonts w:hint="eastAsia"/>
          <w:highlight w:val="yellow"/>
        </w:rPr>
        <w:t>1</w:t>
      </w:r>
      <w:r w:rsidR="00FD7F26">
        <w:rPr>
          <w:rFonts w:hint="eastAsia"/>
          <w:highlight w:val="yellow"/>
        </w:rPr>
        <w:t>4</w:t>
      </w:r>
      <w:r w:rsidR="00BA45FE">
        <w:rPr>
          <w:highlight w:val="yellow"/>
        </w:rPr>
        <w:t>.</w:t>
      </w:r>
      <w:r w:rsidR="00BA45FE">
        <w:rPr>
          <w:rFonts w:hint="eastAsia"/>
          <w:highlight w:val="yellow"/>
        </w:rPr>
        <w:t>1</w:t>
      </w:r>
      <w:r w:rsidR="00BA45FE">
        <w:rPr>
          <w:highlight w:val="yellow"/>
        </w:rPr>
        <w:t>:</w:t>
      </w:r>
    </w:p>
    <w:p w14:paraId="3B84A38C" w14:textId="19B4A508" w:rsidR="00C27E3B" w:rsidRDefault="00C27E3B" w:rsidP="00C27E3B">
      <w:pPr>
        <w:pStyle w:val="ListParagraph"/>
        <w:numPr>
          <w:ilvl w:val="0"/>
          <w:numId w:val="11"/>
        </w:numPr>
        <w:ind w:left="284" w:hanging="284"/>
        <w:rPr>
          <w:rFonts w:ascii="Times New Roman" w:hAnsi="Times New Roman" w:cs="Times New Roman"/>
          <w:sz w:val="21"/>
          <w:szCs w:val="21"/>
          <w:lang w:val="en-US"/>
        </w:rPr>
      </w:pPr>
      <w:r>
        <w:rPr>
          <w:rFonts w:ascii="Times New Roman" w:hAnsi="Times New Roman" w:cs="Times New Roman" w:hint="eastAsia"/>
          <w:sz w:val="21"/>
          <w:szCs w:val="21"/>
          <w:lang w:val="en-US"/>
        </w:rPr>
        <w:t xml:space="preserve">Companies are invited to provide views on whether to discuss any features, other than </w:t>
      </w:r>
      <w:r w:rsidR="00FD2A23">
        <w:rPr>
          <w:rFonts w:ascii="Times New Roman" w:hAnsi="Times New Roman" w:cs="Times New Roman" w:hint="eastAsia"/>
          <w:sz w:val="21"/>
          <w:szCs w:val="21"/>
          <w:lang w:val="en-US"/>
        </w:rPr>
        <w:t>those</w:t>
      </w:r>
      <w:r>
        <w:rPr>
          <w:rFonts w:ascii="Times New Roman" w:hAnsi="Times New Roman" w:cs="Times New Roman" w:hint="eastAsia"/>
          <w:sz w:val="21"/>
          <w:szCs w:val="21"/>
          <w:lang w:val="en-US"/>
        </w:rPr>
        <w:t xml:space="preserve"> (to be) discussed in </w:t>
      </w:r>
      <w:r w:rsidR="003B0199">
        <w:rPr>
          <w:rFonts w:ascii="Times New Roman" w:hAnsi="Times New Roman" w:cs="Times New Roman" w:hint="eastAsia"/>
          <w:sz w:val="21"/>
          <w:szCs w:val="21"/>
          <w:lang w:val="en-US"/>
        </w:rPr>
        <w:t>other sections</w:t>
      </w:r>
      <w:r w:rsidR="0061621F">
        <w:rPr>
          <w:rFonts w:ascii="Times New Roman" w:hAnsi="Times New Roman" w:cs="Times New Roman" w:hint="eastAsia"/>
          <w:sz w:val="21"/>
          <w:szCs w:val="21"/>
          <w:lang w:val="en-US"/>
        </w:rPr>
        <w:t xml:space="preserve"> in this summary </w:t>
      </w:r>
      <w:r w:rsidR="003B0199">
        <w:rPr>
          <w:rFonts w:ascii="Times New Roman" w:hAnsi="Times New Roman" w:cs="Times New Roman" w:hint="eastAsia"/>
          <w:sz w:val="21"/>
          <w:szCs w:val="21"/>
          <w:lang w:val="en-US"/>
        </w:rPr>
        <w:t xml:space="preserve">or in </w:t>
      </w:r>
      <w:r>
        <w:rPr>
          <w:rFonts w:ascii="Times New Roman" w:hAnsi="Times New Roman" w:cs="Times New Roman" w:hint="eastAsia"/>
          <w:sz w:val="21"/>
          <w:szCs w:val="21"/>
          <w:lang w:val="en-US"/>
        </w:rPr>
        <w:t xml:space="preserve">other agendas in RAN1. If yes, please elaborate which features need to be studied in this </w:t>
      </w:r>
      <w:r w:rsidR="00A50AE5">
        <w:rPr>
          <w:rFonts w:ascii="Times New Roman" w:hAnsi="Times New Roman" w:cs="Times New Roman" w:hint="eastAsia"/>
          <w:sz w:val="21"/>
          <w:szCs w:val="21"/>
          <w:lang w:val="en-US"/>
        </w:rPr>
        <w:t>section</w:t>
      </w:r>
      <w:r>
        <w:rPr>
          <w:rFonts w:ascii="Times New Roman" w:hAnsi="Times New Roman" w:cs="Times New Roman" w:hint="eastAsia"/>
          <w:sz w:val="21"/>
          <w:szCs w:val="21"/>
          <w:lang w:val="en-US"/>
        </w:rPr>
        <w:t>.</w:t>
      </w:r>
    </w:p>
    <w:tbl>
      <w:tblPr>
        <w:tblStyle w:val="TableGrid"/>
        <w:tblW w:w="9631" w:type="dxa"/>
        <w:tblLayout w:type="fixed"/>
        <w:tblLook w:val="04A0" w:firstRow="1" w:lastRow="0" w:firstColumn="1" w:lastColumn="0" w:noHBand="0" w:noVBand="1"/>
      </w:tblPr>
      <w:tblGrid>
        <w:gridCol w:w="1705"/>
        <w:gridCol w:w="1146"/>
        <w:gridCol w:w="6780"/>
      </w:tblGrid>
      <w:tr w:rsidR="00BA45FE" w14:paraId="7832E55F" w14:textId="77777777" w:rsidTr="00602CFC">
        <w:tc>
          <w:tcPr>
            <w:tcW w:w="1705" w:type="dxa"/>
            <w:shd w:val="clear" w:color="auto" w:fill="D9D9D9" w:themeFill="background1" w:themeFillShade="D9"/>
          </w:tcPr>
          <w:p w14:paraId="63E1BD14" w14:textId="77777777" w:rsidR="00BA45FE" w:rsidRDefault="00BA45FE" w:rsidP="00FB2F1A">
            <w:pPr>
              <w:rPr>
                <w:sz w:val="21"/>
                <w:szCs w:val="21"/>
              </w:rPr>
            </w:pPr>
            <w:r>
              <w:rPr>
                <w:sz w:val="21"/>
                <w:szCs w:val="21"/>
              </w:rPr>
              <w:t>Company</w:t>
            </w:r>
          </w:p>
        </w:tc>
        <w:tc>
          <w:tcPr>
            <w:tcW w:w="1146" w:type="dxa"/>
            <w:shd w:val="clear" w:color="auto" w:fill="D9D9D9" w:themeFill="background1" w:themeFillShade="D9"/>
          </w:tcPr>
          <w:p w14:paraId="661F8A1F" w14:textId="77777777" w:rsidR="00BA45FE" w:rsidRDefault="00BA45FE" w:rsidP="00FB2F1A">
            <w:pPr>
              <w:rPr>
                <w:sz w:val="21"/>
                <w:szCs w:val="21"/>
              </w:rPr>
            </w:pPr>
            <w:r>
              <w:rPr>
                <w:sz w:val="21"/>
                <w:szCs w:val="21"/>
              </w:rPr>
              <w:t>Y/N</w:t>
            </w:r>
          </w:p>
        </w:tc>
        <w:tc>
          <w:tcPr>
            <w:tcW w:w="6780" w:type="dxa"/>
            <w:shd w:val="clear" w:color="auto" w:fill="D9D9D9" w:themeFill="background1" w:themeFillShade="D9"/>
          </w:tcPr>
          <w:p w14:paraId="6302A9A4" w14:textId="77777777" w:rsidR="00BA45FE" w:rsidRDefault="00BA45FE" w:rsidP="00FB2F1A">
            <w:pPr>
              <w:rPr>
                <w:sz w:val="21"/>
                <w:szCs w:val="21"/>
              </w:rPr>
            </w:pPr>
            <w:r>
              <w:rPr>
                <w:sz w:val="21"/>
                <w:szCs w:val="21"/>
              </w:rPr>
              <w:t>Comments</w:t>
            </w:r>
          </w:p>
        </w:tc>
      </w:tr>
      <w:tr w:rsidR="000D5925" w14:paraId="3A96674D" w14:textId="77777777" w:rsidTr="00602CFC">
        <w:tc>
          <w:tcPr>
            <w:tcW w:w="1705" w:type="dxa"/>
          </w:tcPr>
          <w:p w14:paraId="539663D3" w14:textId="6CC0D320" w:rsidR="000D5925" w:rsidRDefault="000D5925" w:rsidP="000D5925">
            <w:pPr>
              <w:rPr>
                <w:rFonts w:eastAsia="Yu Mincho"/>
                <w:sz w:val="21"/>
                <w:szCs w:val="21"/>
                <w:lang w:val="en-US" w:eastAsia="ja-JP"/>
              </w:rPr>
            </w:pPr>
            <w:r>
              <w:rPr>
                <w:rFonts w:eastAsia="Yu Mincho"/>
                <w:sz w:val="21"/>
                <w:szCs w:val="21"/>
                <w:lang w:val="en-US" w:eastAsia="ja-JP"/>
              </w:rPr>
              <w:lastRenderedPageBreak/>
              <w:t>Vodafone</w:t>
            </w:r>
          </w:p>
        </w:tc>
        <w:tc>
          <w:tcPr>
            <w:tcW w:w="1146" w:type="dxa"/>
          </w:tcPr>
          <w:p w14:paraId="4B80684C" w14:textId="77777777" w:rsidR="000D5925" w:rsidRDefault="000D5925" w:rsidP="000D5925">
            <w:pPr>
              <w:rPr>
                <w:rFonts w:eastAsia="Yu Mincho"/>
                <w:sz w:val="21"/>
                <w:szCs w:val="21"/>
                <w:lang w:eastAsia="ja-JP"/>
              </w:rPr>
            </w:pPr>
          </w:p>
        </w:tc>
        <w:tc>
          <w:tcPr>
            <w:tcW w:w="6780" w:type="dxa"/>
          </w:tcPr>
          <w:p w14:paraId="182E12DD" w14:textId="538FA1C1" w:rsidR="000D5925" w:rsidRPr="007949A2" w:rsidRDefault="000D5925" w:rsidP="000D5925">
            <w:pPr>
              <w:pStyle w:val="BodyText"/>
              <w:rPr>
                <w:lang w:val="en-GB"/>
              </w:rPr>
            </w:pPr>
            <w:r>
              <w:rPr>
                <w:lang w:val="en-GB"/>
              </w:rPr>
              <w:t xml:space="preserve">Important to have close alignment between SA3 (with early input being desired) and the RAN groups to ensure that any new security requirements on lower layers are delivered. Any new procedure/mechanism on L1 security should consider and study the additional payload to DCI/UCI control signalling  </w:t>
            </w:r>
          </w:p>
        </w:tc>
      </w:tr>
      <w:tr w:rsidR="000D5925" w14:paraId="12A23CE0" w14:textId="77777777" w:rsidTr="00602CFC">
        <w:tc>
          <w:tcPr>
            <w:tcW w:w="1705" w:type="dxa"/>
          </w:tcPr>
          <w:p w14:paraId="3705C599" w14:textId="3F77624C" w:rsidR="000D5925" w:rsidRDefault="00576E6D" w:rsidP="000D5925">
            <w:pPr>
              <w:rPr>
                <w:rFonts w:eastAsia="Yu Mincho"/>
                <w:sz w:val="21"/>
                <w:szCs w:val="21"/>
                <w:lang w:val="en-US" w:eastAsia="ja-JP"/>
              </w:rPr>
            </w:pPr>
            <w:r>
              <w:rPr>
                <w:rFonts w:eastAsia="Yu Mincho"/>
                <w:sz w:val="21"/>
                <w:szCs w:val="21"/>
                <w:lang w:val="en-US" w:eastAsia="ja-JP"/>
              </w:rPr>
              <w:t>Ericsson</w:t>
            </w:r>
          </w:p>
        </w:tc>
        <w:tc>
          <w:tcPr>
            <w:tcW w:w="1146" w:type="dxa"/>
          </w:tcPr>
          <w:p w14:paraId="737A4323" w14:textId="77777777" w:rsidR="000D5925" w:rsidRDefault="000D5925" w:rsidP="000D5925">
            <w:pPr>
              <w:rPr>
                <w:rFonts w:eastAsia="Yu Mincho"/>
                <w:sz w:val="21"/>
                <w:szCs w:val="21"/>
                <w:lang w:eastAsia="ja-JP"/>
              </w:rPr>
            </w:pPr>
          </w:p>
        </w:tc>
        <w:tc>
          <w:tcPr>
            <w:tcW w:w="6780" w:type="dxa"/>
          </w:tcPr>
          <w:p w14:paraId="346E9DA3" w14:textId="51033F08" w:rsidR="000D5925" w:rsidRDefault="00CB74D2" w:rsidP="000D5925">
            <w:pPr>
              <w:pStyle w:val="BodyText"/>
              <w:rPr>
                <w:lang w:val="en-US"/>
              </w:rPr>
            </w:pPr>
            <w:r w:rsidRPr="00CB74D2">
              <w:rPr>
                <w:lang w:val="en-US"/>
              </w:rPr>
              <w:t xml:space="preserve">Resilience and security/privacy are important aspects which can potentially be discussed under 11.1, at </w:t>
            </w:r>
            <w:r>
              <w:rPr>
                <w:lang w:val="en-US"/>
              </w:rPr>
              <w:t>l</w:t>
            </w:r>
            <w:r w:rsidRPr="00CB74D2">
              <w:rPr>
                <w:lang w:val="en-US"/>
              </w:rPr>
              <w:t>east initially.</w:t>
            </w:r>
          </w:p>
        </w:tc>
      </w:tr>
      <w:tr w:rsidR="000D5925" w14:paraId="5CF8CD89" w14:textId="77777777" w:rsidTr="00602CFC">
        <w:tc>
          <w:tcPr>
            <w:tcW w:w="1705" w:type="dxa"/>
          </w:tcPr>
          <w:p w14:paraId="75061BDD" w14:textId="5A693B10" w:rsidR="000D5925" w:rsidRDefault="00853186" w:rsidP="000D5925">
            <w:pPr>
              <w:rPr>
                <w:rFonts w:eastAsia="Yu Mincho"/>
                <w:sz w:val="21"/>
                <w:szCs w:val="21"/>
                <w:lang w:val="en-US" w:eastAsia="ja-JP"/>
              </w:rPr>
            </w:pPr>
            <w:r>
              <w:rPr>
                <w:rFonts w:eastAsia="Yu Mincho"/>
                <w:sz w:val="21"/>
                <w:szCs w:val="21"/>
                <w:lang w:val="en-US" w:eastAsia="ja-JP"/>
              </w:rPr>
              <w:t>MediaTek</w:t>
            </w:r>
          </w:p>
        </w:tc>
        <w:tc>
          <w:tcPr>
            <w:tcW w:w="1146" w:type="dxa"/>
          </w:tcPr>
          <w:p w14:paraId="0667D9DC" w14:textId="77777777" w:rsidR="000D5925" w:rsidRDefault="000D5925" w:rsidP="000D5925">
            <w:pPr>
              <w:rPr>
                <w:rFonts w:eastAsia="Yu Mincho"/>
                <w:sz w:val="21"/>
                <w:szCs w:val="21"/>
                <w:lang w:eastAsia="ja-JP"/>
              </w:rPr>
            </w:pPr>
          </w:p>
        </w:tc>
        <w:tc>
          <w:tcPr>
            <w:tcW w:w="6780" w:type="dxa"/>
          </w:tcPr>
          <w:p w14:paraId="591D880A" w14:textId="2AEF2D09" w:rsidR="000D5925" w:rsidRDefault="00853186" w:rsidP="000D5925">
            <w:pPr>
              <w:pStyle w:val="BodyText"/>
              <w:rPr>
                <w:lang w:val="en-US"/>
              </w:rPr>
            </w:pPr>
            <w:r>
              <w:rPr>
                <w:lang w:val="en-US"/>
              </w:rPr>
              <w:t>Som of the service aspects will likely need more elaboration at RAN plenary (e.g. Immersive comms KPI, Sensing) and then may need further consideration on how to organize related effort within RAN1.</w:t>
            </w:r>
          </w:p>
        </w:tc>
      </w:tr>
      <w:tr w:rsidR="00602CFC" w14:paraId="6E7672D4" w14:textId="77777777" w:rsidTr="00602CFC">
        <w:tc>
          <w:tcPr>
            <w:tcW w:w="1705" w:type="dxa"/>
          </w:tcPr>
          <w:p w14:paraId="214D366B" w14:textId="49EC3E6C" w:rsidR="00602CFC" w:rsidRDefault="00602CFC" w:rsidP="00602CFC">
            <w:pPr>
              <w:jc w:val="left"/>
              <w:rPr>
                <w:rFonts w:eastAsia="Yu Mincho"/>
                <w:sz w:val="21"/>
                <w:szCs w:val="21"/>
                <w:lang w:val="en-US" w:eastAsia="ja-JP"/>
              </w:rPr>
            </w:pPr>
            <w:r>
              <w:rPr>
                <w:rFonts w:eastAsia="Yu Mincho"/>
                <w:sz w:val="21"/>
                <w:szCs w:val="21"/>
                <w:lang w:val="en-US" w:eastAsia="ja-JP"/>
              </w:rPr>
              <w:t>ST Engineering iDirect</w:t>
            </w:r>
          </w:p>
        </w:tc>
        <w:tc>
          <w:tcPr>
            <w:tcW w:w="1146" w:type="dxa"/>
          </w:tcPr>
          <w:p w14:paraId="2A2D7506" w14:textId="77777777" w:rsidR="00602CFC" w:rsidRDefault="00602CFC" w:rsidP="00602CFC">
            <w:pPr>
              <w:rPr>
                <w:rFonts w:eastAsia="Yu Mincho"/>
                <w:sz w:val="21"/>
                <w:szCs w:val="21"/>
                <w:lang w:eastAsia="ja-JP"/>
              </w:rPr>
            </w:pPr>
          </w:p>
        </w:tc>
        <w:tc>
          <w:tcPr>
            <w:tcW w:w="6780" w:type="dxa"/>
          </w:tcPr>
          <w:p w14:paraId="2CEF2BF7" w14:textId="0723A362" w:rsidR="00602CFC" w:rsidRDefault="00602CFC" w:rsidP="00602CFC">
            <w:pPr>
              <w:pStyle w:val="BodyText"/>
              <w:rPr>
                <w:lang w:val="en-US"/>
              </w:rPr>
            </w:pPr>
            <w:r>
              <w:rPr>
                <w:lang w:val="en-US"/>
              </w:rPr>
              <w:t>It is important that RAN1 already engages with SA3 to have early input on requirements regarding waveform security. As we have pointed out in [43], physical layer security is considered by many companies for 6G Radio, but different aspects are considered by multiple companies. Therefore, guidance from SA3 on what should be studied is needed (e.g., anti-jamming resilience, encryption, network traffic hiding, …). Furthermore, SA3 will approve a SID on 6G security in the September plenary, and a discussion on requirements of PHY layer security could be part of that SID.</w:t>
            </w:r>
          </w:p>
        </w:tc>
      </w:tr>
    </w:tbl>
    <w:p w14:paraId="4FF1DBCF" w14:textId="77777777" w:rsidR="00BA45FE" w:rsidRDefault="00BA45FE" w:rsidP="00BA45FE">
      <w:pPr>
        <w:pStyle w:val="BodyText"/>
        <w:rPr>
          <w:lang w:val="en-GB"/>
        </w:rPr>
      </w:pPr>
    </w:p>
    <w:p w14:paraId="13B95561" w14:textId="77777777" w:rsidR="00C95A1D" w:rsidRDefault="00C95A1D">
      <w:pPr>
        <w:pStyle w:val="BodyText"/>
        <w:rPr>
          <w:lang w:val="en-GB"/>
        </w:rPr>
      </w:pPr>
    </w:p>
    <w:p w14:paraId="27FA2E5B" w14:textId="0BFB8A97" w:rsidR="007E68C7" w:rsidRPr="00C17422" w:rsidRDefault="00FD7F26">
      <w:pPr>
        <w:pStyle w:val="Heading1"/>
        <w:rPr>
          <w:b/>
          <w:bCs/>
        </w:rPr>
      </w:pPr>
      <w:r>
        <w:rPr>
          <w:rFonts w:eastAsia="Yu Mincho" w:hint="eastAsia"/>
          <w:b/>
          <w:bCs/>
          <w:lang w:eastAsia="ja-JP"/>
        </w:rPr>
        <w:t>15</w:t>
      </w:r>
      <w:r w:rsidR="00AB3264" w:rsidRPr="00C17422">
        <w:rPr>
          <w:b/>
          <w:bCs/>
        </w:rPr>
        <w:tab/>
        <w:t>Conclusions</w:t>
      </w:r>
    </w:p>
    <w:p w14:paraId="43D1300D" w14:textId="77777777" w:rsidR="007E68C7" w:rsidRPr="00E51886" w:rsidRDefault="00AB3264">
      <w:pPr>
        <w:pStyle w:val="BodyText"/>
        <w:rPr>
          <w:lang w:val="en-GB"/>
        </w:rPr>
      </w:pPr>
      <w:r w:rsidRPr="00E51886">
        <w:rPr>
          <w:rFonts w:hint="eastAsia"/>
          <w:lang w:val="en-GB"/>
        </w:rPr>
        <w:t>Following agreements were made in this meeting:</w:t>
      </w:r>
    </w:p>
    <w:p w14:paraId="6D130210" w14:textId="7FF86163" w:rsidR="00761ABA" w:rsidRPr="00E51886" w:rsidRDefault="00D45998">
      <w:pPr>
        <w:pStyle w:val="BodyText"/>
        <w:rPr>
          <w:lang w:val="en-GB"/>
        </w:rPr>
      </w:pPr>
      <w:r w:rsidRPr="00735F95">
        <w:rPr>
          <w:rFonts w:hint="eastAsia"/>
          <w:highlight w:val="yellow"/>
          <w:lang w:val="en-GB"/>
        </w:rPr>
        <w:t>To be updated</w:t>
      </w:r>
    </w:p>
    <w:p w14:paraId="57450263" w14:textId="77777777" w:rsidR="007E68C7" w:rsidRDefault="007E68C7">
      <w:pPr>
        <w:pStyle w:val="BodyText"/>
        <w:rPr>
          <w:lang w:val="en-US"/>
        </w:rPr>
      </w:pPr>
    </w:p>
    <w:p w14:paraId="0D796E74" w14:textId="77777777" w:rsidR="007E68C7" w:rsidRPr="00C17422" w:rsidRDefault="00AB3264">
      <w:pPr>
        <w:pStyle w:val="Heading1"/>
        <w:rPr>
          <w:b/>
          <w:bCs/>
        </w:rPr>
      </w:pPr>
      <w:bookmarkStart w:id="17" w:name="_Hlk41391803"/>
      <w:r w:rsidRPr="00C17422">
        <w:rPr>
          <w:b/>
          <w:bCs/>
        </w:rPr>
        <w:t>References</w:t>
      </w:r>
    </w:p>
    <w:tbl>
      <w:tblPr>
        <w:tblW w:w="5000" w:type="pct"/>
        <w:tblCellMar>
          <w:left w:w="99" w:type="dxa"/>
          <w:right w:w="99" w:type="dxa"/>
        </w:tblCellMar>
        <w:tblLook w:val="04A0" w:firstRow="1" w:lastRow="0" w:firstColumn="1" w:lastColumn="0" w:noHBand="0" w:noVBand="1"/>
      </w:tblPr>
      <w:tblGrid>
        <w:gridCol w:w="584"/>
        <w:gridCol w:w="1317"/>
        <w:gridCol w:w="5135"/>
        <w:gridCol w:w="2594"/>
      </w:tblGrid>
      <w:tr w:rsidR="007E68C7" w:rsidRPr="002C72ED" w14:paraId="21068CEE"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bookmarkEnd w:id="17"/>
          <w:p w14:paraId="6F73038E" w14:textId="18B21272" w:rsidR="007E68C7" w:rsidRPr="002C72ED" w:rsidRDefault="00AB3264" w:rsidP="002C72ED">
            <w:pPr>
              <w:spacing w:after="0"/>
              <w:rPr>
                <w:rFonts w:ascii="Arial" w:hAnsi="Arial" w:cs="Arial"/>
                <w:sz w:val="16"/>
                <w:szCs w:val="16"/>
              </w:rPr>
            </w:pPr>
            <w:r w:rsidRPr="002C72ED">
              <w:rPr>
                <w:rFonts w:ascii="Arial" w:hAnsi="Arial" w:cs="Arial"/>
                <w:sz w:val="16"/>
                <w:szCs w:val="16"/>
              </w:rPr>
              <w:t>[</w:t>
            </w:r>
            <w:r w:rsidR="0019201D" w:rsidRPr="002C72ED">
              <w:rPr>
                <w:rFonts w:ascii="Arial" w:eastAsia="Yu Mincho" w:hAnsi="Arial" w:cs="Arial" w:hint="eastAsia"/>
                <w:sz w:val="16"/>
                <w:szCs w:val="16"/>
                <w:lang w:eastAsia="ja-JP"/>
              </w:rPr>
              <w:t>1</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2A5C4637" w14:textId="253285D9" w:rsidR="007E68C7" w:rsidRPr="002C72ED" w:rsidRDefault="008C574B" w:rsidP="002C72ED">
            <w:pPr>
              <w:spacing w:after="0"/>
              <w:rPr>
                <w:rStyle w:val="Hyperlink"/>
                <w:rFonts w:ascii="Arial" w:eastAsia="Yu Mincho" w:hAnsi="Arial" w:cs="Arial"/>
                <w:color w:val="0000FF"/>
                <w:sz w:val="16"/>
                <w:szCs w:val="16"/>
                <w:lang w:eastAsia="ja-JP"/>
              </w:rPr>
            </w:pPr>
            <w:hyperlink r:id="rId17" w:history="1">
              <w:r w:rsidRPr="002C72ED">
                <w:rPr>
                  <w:rStyle w:val="Hyperlink"/>
                  <w:rFonts w:ascii="Arial" w:eastAsia="Yu Mincho" w:hAnsi="Arial" w:cs="Arial"/>
                  <w:color w:val="0000FF"/>
                  <w:sz w:val="16"/>
                  <w:szCs w:val="16"/>
                  <w:lang w:eastAsia="ja-JP"/>
                </w:rPr>
                <w:t>RP-251881</w:t>
              </w:r>
            </w:hyperlink>
          </w:p>
        </w:tc>
        <w:tc>
          <w:tcPr>
            <w:tcW w:w="2666" w:type="pct"/>
            <w:tcBorders>
              <w:top w:val="single" w:sz="4" w:space="0" w:color="A6A6A6"/>
              <w:left w:val="nil"/>
              <w:bottom w:val="single" w:sz="4" w:space="0" w:color="A6A6A6"/>
              <w:right w:val="single" w:sz="4" w:space="0" w:color="A6A6A6"/>
            </w:tcBorders>
          </w:tcPr>
          <w:p w14:paraId="30FE678D" w14:textId="79DA17BC" w:rsidR="007E68C7" w:rsidRPr="002C72ED" w:rsidRDefault="00B44BF4" w:rsidP="002C72ED">
            <w:pPr>
              <w:spacing w:after="0"/>
              <w:rPr>
                <w:rFonts w:ascii="Arial" w:hAnsi="Arial" w:cs="Arial"/>
                <w:sz w:val="16"/>
                <w:szCs w:val="16"/>
              </w:rPr>
            </w:pPr>
            <w:r w:rsidRPr="002C72ED">
              <w:rPr>
                <w:rFonts w:ascii="Arial" w:eastAsia="Yu Mincho" w:hAnsi="Arial" w:cs="Arial"/>
                <w:sz w:val="16"/>
                <w:szCs w:val="16"/>
                <w:lang w:eastAsia="ja-JP"/>
              </w:rPr>
              <w:t>New SID: Study on 6G Radio</w:t>
            </w:r>
          </w:p>
        </w:tc>
        <w:tc>
          <w:tcPr>
            <w:tcW w:w="1347" w:type="pct"/>
            <w:tcBorders>
              <w:top w:val="single" w:sz="4" w:space="0" w:color="A6A6A6"/>
              <w:left w:val="nil"/>
              <w:bottom w:val="single" w:sz="4" w:space="0" w:color="A6A6A6"/>
              <w:right w:val="single" w:sz="4" w:space="0" w:color="A6A6A6"/>
            </w:tcBorders>
          </w:tcPr>
          <w:p w14:paraId="2AD74F36" w14:textId="5A7387D9" w:rsidR="007E68C7" w:rsidRPr="002C72ED" w:rsidRDefault="00C373B7" w:rsidP="002C72ED">
            <w:pPr>
              <w:spacing w:after="0"/>
              <w:rPr>
                <w:rFonts w:ascii="Arial" w:hAnsi="Arial" w:cs="Arial"/>
                <w:sz w:val="16"/>
                <w:szCs w:val="16"/>
              </w:rPr>
            </w:pPr>
            <w:r w:rsidRPr="002C72ED">
              <w:rPr>
                <w:rFonts w:ascii="Arial" w:hAnsi="Arial" w:cs="Arial"/>
                <w:sz w:val="16"/>
                <w:szCs w:val="16"/>
              </w:rPr>
              <w:t>NTT DOCOMO (Moderator)</w:t>
            </w:r>
          </w:p>
        </w:tc>
      </w:tr>
      <w:tr w:rsidR="00017CA5" w:rsidRPr="00A841C1" w14:paraId="006010B4" w14:textId="77777777" w:rsidTr="00725F5E">
        <w:trPr>
          <w:trHeight w:val="20"/>
        </w:trPr>
        <w:tc>
          <w:tcPr>
            <w:tcW w:w="303" w:type="pct"/>
            <w:tcBorders>
              <w:top w:val="single" w:sz="4" w:space="0" w:color="A6A6A6"/>
              <w:left w:val="single" w:sz="4" w:space="0" w:color="A6A6A6"/>
              <w:bottom w:val="single" w:sz="4" w:space="0" w:color="A6A6A6"/>
              <w:right w:val="single" w:sz="4" w:space="0" w:color="A6A6A6"/>
            </w:tcBorders>
          </w:tcPr>
          <w:p w14:paraId="135956CA" w14:textId="1A088A5F" w:rsidR="00017CA5" w:rsidRPr="002C72ED" w:rsidRDefault="00017CA5" w:rsidP="002C72ED">
            <w:pPr>
              <w:spacing w:after="0"/>
              <w:rPr>
                <w:rFonts w:ascii="Arial" w:hAnsi="Arial" w:cs="Arial"/>
                <w:sz w:val="16"/>
                <w:szCs w:val="16"/>
              </w:rPr>
            </w:pPr>
            <w:bookmarkStart w:id="18" w:name="_Hlk174481406"/>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w:t>
            </w:r>
          </w:p>
        </w:tc>
        <w:tc>
          <w:tcPr>
            <w:tcW w:w="684" w:type="pct"/>
            <w:tcBorders>
              <w:top w:val="single" w:sz="4" w:space="0" w:color="A6A6A6"/>
              <w:left w:val="single" w:sz="4" w:space="0" w:color="A6A6A6"/>
              <w:bottom w:val="single" w:sz="4" w:space="0" w:color="A6A6A6"/>
              <w:right w:val="single" w:sz="4" w:space="0" w:color="A6A6A6"/>
            </w:tcBorders>
          </w:tcPr>
          <w:p w14:paraId="65632C11" w14:textId="56625F06" w:rsidR="00017CA5" w:rsidRPr="002C72ED" w:rsidRDefault="00965001" w:rsidP="002C72ED">
            <w:pPr>
              <w:spacing w:after="0"/>
              <w:rPr>
                <w:rFonts w:ascii="Arial" w:hAnsi="Arial" w:cs="Arial"/>
                <w:color w:val="0000FF"/>
                <w:sz w:val="16"/>
                <w:szCs w:val="16"/>
              </w:rPr>
            </w:pPr>
            <w:hyperlink r:id="rId18" w:history="1">
              <w:r w:rsidRPr="002C72ED">
                <w:rPr>
                  <w:rStyle w:val="Hyperlink"/>
                  <w:rFonts w:ascii="Arial" w:hAnsi="Arial" w:cs="Arial"/>
                  <w:color w:val="0000FF"/>
                  <w:sz w:val="16"/>
                  <w:szCs w:val="16"/>
                </w:rPr>
                <w:t>R1-2506303</w:t>
              </w:r>
            </w:hyperlink>
          </w:p>
        </w:tc>
        <w:tc>
          <w:tcPr>
            <w:tcW w:w="2666" w:type="pct"/>
            <w:tcBorders>
              <w:top w:val="single" w:sz="4" w:space="0" w:color="A6A6A6"/>
              <w:left w:val="nil"/>
              <w:bottom w:val="single" w:sz="4" w:space="0" w:color="A6A6A6"/>
              <w:right w:val="single" w:sz="4" w:space="0" w:color="A6A6A6"/>
            </w:tcBorders>
          </w:tcPr>
          <w:p w14:paraId="289E7A38" w14:textId="628A1472" w:rsidR="00017CA5" w:rsidRPr="002C72ED" w:rsidRDefault="00370F87" w:rsidP="002C72ED">
            <w:pPr>
              <w:spacing w:after="0"/>
              <w:rPr>
                <w:rFonts w:ascii="Arial" w:hAnsi="Arial" w:cs="Arial"/>
                <w:sz w:val="16"/>
                <w:szCs w:val="16"/>
              </w:rPr>
            </w:pPr>
            <w:r w:rsidRPr="002C72ED">
              <w:rPr>
                <w:rFonts w:ascii="Arial" w:hAnsi="Arial" w:cs="Arial"/>
                <w:sz w:val="16"/>
                <w:szCs w:val="16"/>
              </w:rPr>
              <w:t>RAN1 workplan for Rel-20 Study of 6GR</w:t>
            </w:r>
          </w:p>
        </w:tc>
        <w:tc>
          <w:tcPr>
            <w:tcW w:w="1347" w:type="pct"/>
            <w:tcBorders>
              <w:top w:val="single" w:sz="4" w:space="0" w:color="A6A6A6"/>
              <w:left w:val="nil"/>
              <w:bottom w:val="single" w:sz="4" w:space="0" w:color="A6A6A6"/>
              <w:right w:val="single" w:sz="4" w:space="0" w:color="A6A6A6"/>
            </w:tcBorders>
          </w:tcPr>
          <w:p w14:paraId="62C37B5A" w14:textId="73618E56" w:rsidR="00017CA5" w:rsidRPr="004D27AA" w:rsidRDefault="000A08FE" w:rsidP="002C72ED">
            <w:pPr>
              <w:spacing w:after="0"/>
              <w:rPr>
                <w:rFonts w:ascii="Arial" w:hAnsi="Arial" w:cs="Arial"/>
                <w:sz w:val="16"/>
                <w:szCs w:val="16"/>
                <w:lang w:val="it-IT"/>
              </w:rPr>
            </w:pPr>
            <w:r w:rsidRPr="004D27AA">
              <w:rPr>
                <w:rFonts w:ascii="Arial" w:hAnsi="Arial" w:cs="Arial"/>
                <w:sz w:val="16"/>
                <w:szCs w:val="16"/>
                <w:lang w:val="it-IT"/>
              </w:rPr>
              <w:t>NTT DOCOMO, China Mobile, AT&amp;T, Vodafone</w:t>
            </w:r>
          </w:p>
        </w:tc>
      </w:tr>
      <w:bookmarkEnd w:id="18"/>
      <w:tr w:rsidR="002C72ED" w:rsidRPr="002C72ED" w14:paraId="0BCFFE3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6D772D" w14:textId="2BA0DF5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281AC28" w14:textId="6070E23D" w:rsidR="002C72ED" w:rsidRPr="002C72ED" w:rsidRDefault="002C72ED" w:rsidP="002C72ED">
            <w:pPr>
              <w:spacing w:after="0"/>
              <w:rPr>
                <w:rFonts w:ascii="Arial" w:eastAsia="MS PGothic" w:hAnsi="Arial" w:cs="Arial"/>
                <w:color w:val="0000FF"/>
                <w:sz w:val="16"/>
                <w:szCs w:val="16"/>
                <w:u w:val="single"/>
              </w:rPr>
            </w:pPr>
            <w:hyperlink r:id="rId19" w:history="1">
              <w:r w:rsidRPr="002C72ED">
                <w:rPr>
                  <w:rStyle w:val="Hyperlink"/>
                  <w:rFonts w:ascii="Arial" w:hAnsi="Arial" w:cs="Arial"/>
                  <w:color w:val="0000FF"/>
                  <w:sz w:val="16"/>
                  <w:szCs w:val="16"/>
                </w:rPr>
                <w:t>R1-2505125</w:t>
              </w:r>
            </w:hyperlink>
          </w:p>
        </w:tc>
        <w:tc>
          <w:tcPr>
            <w:tcW w:w="2666" w:type="pct"/>
            <w:tcBorders>
              <w:top w:val="nil"/>
              <w:left w:val="nil"/>
              <w:bottom w:val="single" w:sz="4" w:space="0" w:color="A6A6A6"/>
              <w:right w:val="single" w:sz="4" w:space="0" w:color="A6A6A6"/>
            </w:tcBorders>
          </w:tcPr>
          <w:p w14:paraId="43B61BDD" w14:textId="65A41E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 Views on 6G Radio Air Interface</w:t>
            </w:r>
          </w:p>
        </w:tc>
        <w:tc>
          <w:tcPr>
            <w:tcW w:w="1347" w:type="pct"/>
            <w:tcBorders>
              <w:top w:val="nil"/>
              <w:left w:val="nil"/>
              <w:bottom w:val="single" w:sz="4" w:space="0" w:color="A6A6A6"/>
              <w:right w:val="single" w:sz="4" w:space="0" w:color="A6A6A6"/>
            </w:tcBorders>
          </w:tcPr>
          <w:p w14:paraId="3C57B538" w14:textId="642AFEC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kia</w:t>
            </w:r>
          </w:p>
        </w:tc>
      </w:tr>
      <w:tr w:rsidR="002C72ED" w:rsidRPr="002C72ED" w14:paraId="401251E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58216D" w14:textId="1F4F2E3A"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1073B32" w14:textId="607E23B0" w:rsidR="002C72ED" w:rsidRPr="002C72ED" w:rsidRDefault="002C72ED" w:rsidP="002C72ED">
            <w:pPr>
              <w:spacing w:after="0"/>
              <w:rPr>
                <w:rFonts w:ascii="Arial" w:eastAsia="MS PGothic" w:hAnsi="Arial" w:cs="Arial"/>
                <w:color w:val="0000FF"/>
                <w:sz w:val="16"/>
                <w:szCs w:val="16"/>
                <w:u w:val="single"/>
              </w:rPr>
            </w:pPr>
            <w:hyperlink r:id="rId20" w:history="1">
              <w:r w:rsidRPr="002C72ED">
                <w:rPr>
                  <w:rStyle w:val="Hyperlink"/>
                  <w:rFonts w:ascii="Arial" w:hAnsi="Arial" w:cs="Arial"/>
                  <w:color w:val="0000FF"/>
                  <w:sz w:val="16"/>
                  <w:szCs w:val="16"/>
                </w:rPr>
                <w:t>R1-2505143</w:t>
              </w:r>
            </w:hyperlink>
          </w:p>
        </w:tc>
        <w:tc>
          <w:tcPr>
            <w:tcW w:w="2666" w:type="pct"/>
            <w:tcBorders>
              <w:top w:val="nil"/>
              <w:left w:val="nil"/>
              <w:bottom w:val="single" w:sz="4" w:space="0" w:color="A6A6A6"/>
              <w:right w:val="single" w:sz="4" w:space="0" w:color="A6A6A6"/>
            </w:tcBorders>
          </w:tcPr>
          <w:p w14:paraId="6D76DCE1" w14:textId="622C04A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 level views on 6GR air interface</w:t>
            </w:r>
          </w:p>
        </w:tc>
        <w:tc>
          <w:tcPr>
            <w:tcW w:w="1347" w:type="pct"/>
            <w:tcBorders>
              <w:top w:val="nil"/>
              <w:left w:val="nil"/>
              <w:bottom w:val="single" w:sz="4" w:space="0" w:color="A6A6A6"/>
              <w:right w:val="single" w:sz="4" w:space="0" w:color="A6A6A6"/>
            </w:tcBorders>
          </w:tcPr>
          <w:p w14:paraId="04049D47" w14:textId="4DBA91B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TUREWEI</w:t>
            </w:r>
          </w:p>
        </w:tc>
      </w:tr>
      <w:tr w:rsidR="002C72ED" w:rsidRPr="002C72ED" w14:paraId="544592D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9DC2192" w14:textId="7CE2C761"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D00A90B" w14:textId="09742126" w:rsidR="002C72ED" w:rsidRPr="002C72ED" w:rsidRDefault="002C72ED" w:rsidP="002C72ED">
            <w:pPr>
              <w:spacing w:after="0"/>
              <w:rPr>
                <w:rFonts w:ascii="Arial" w:eastAsia="MS PGothic" w:hAnsi="Arial" w:cs="Arial"/>
                <w:color w:val="0000FF"/>
                <w:sz w:val="16"/>
                <w:szCs w:val="16"/>
                <w:u w:val="single"/>
              </w:rPr>
            </w:pPr>
            <w:hyperlink r:id="rId21" w:history="1">
              <w:r w:rsidRPr="002C72ED">
                <w:rPr>
                  <w:rStyle w:val="Hyperlink"/>
                  <w:rFonts w:ascii="Arial" w:hAnsi="Arial" w:cs="Arial"/>
                  <w:color w:val="0000FF"/>
                  <w:sz w:val="16"/>
                  <w:szCs w:val="16"/>
                </w:rPr>
                <w:t>R1-2505170</w:t>
              </w:r>
            </w:hyperlink>
          </w:p>
        </w:tc>
        <w:tc>
          <w:tcPr>
            <w:tcW w:w="2666" w:type="pct"/>
            <w:tcBorders>
              <w:top w:val="nil"/>
              <w:left w:val="nil"/>
              <w:bottom w:val="single" w:sz="4" w:space="0" w:color="A6A6A6"/>
              <w:right w:val="single" w:sz="4" w:space="0" w:color="A6A6A6"/>
            </w:tcBorders>
          </w:tcPr>
          <w:p w14:paraId="0D61DE05" w14:textId="47286D3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overview on 6GR air interface</w:t>
            </w:r>
          </w:p>
        </w:tc>
        <w:tc>
          <w:tcPr>
            <w:tcW w:w="1347" w:type="pct"/>
            <w:tcBorders>
              <w:top w:val="nil"/>
              <w:left w:val="nil"/>
              <w:bottom w:val="single" w:sz="4" w:space="0" w:color="A6A6A6"/>
              <w:right w:val="single" w:sz="4" w:space="0" w:color="A6A6A6"/>
            </w:tcBorders>
          </w:tcPr>
          <w:p w14:paraId="7E8F232E" w14:textId="74F2E2F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preadtrum, UNISOC</w:t>
            </w:r>
          </w:p>
        </w:tc>
      </w:tr>
      <w:tr w:rsidR="002C72ED" w:rsidRPr="002C72ED" w14:paraId="384533B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1F617B" w14:textId="7D0C34A0"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6</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AEB6C93" w14:textId="24F94372" w:rsidR="002C72ED" w:rsidRPr="002C72ED" w:rsidRDefault="002C72ED" w:rsidP="002C72ED">
            <w:pPr>
              <w:spacing w:after="0"/>
              <w:rPr>
                <w:rFonts w:ascii="Arial" w:eastAsia="MS PGothic" w:hAnsi="Arial" w:cs="Arial"/>
                <w:color w:val="0000FF"/>
                <w:sz w:val="16"/>
                <w:szCs w:val="16"/>
                <w:u w:val="single"/>
              </w:rPr>
            </w:pPr>
            <w:hyperlink r:id="rId22" w:history="1">
              <w:r w:rsidRPr="002C72ED">
                <w:rPr>
                  <w:rStyle w:val="Hyperlink"/>
                  <w:rFonts w:ascii="Arial" w:hAnsi="Arial" w:cs="Arial"/>
                  <w:color w:val="0000FF"/>
                  <w:sz w:val="16"/>
                  <w:szCs w:val="16"/>
                </w:rPr>
                <w:t>R1-2505181</w:t>
              </w:r>
            </w:hyperlink>
          </w:p>
        </w:tc>
        <w:tc>
          <w:tcPr>
            <w:tcW w:w="2666" w:type="pct"/>
            <w:tcBorders>
              <w:top w:val="nil"/>
              <w:left w:val="nil"/>
              <w:bottom w:val="single" w:sz="4" w:space="0" w:color="A6A6A6"/>
              <w:right w:val="single" w:sz="4" w:space="0" w:color="A6A6A6"/>
            </w:tcBorders>
          </w:tcPr>
          <w:p w14:paraId="24B1026B" w14:textId="099D24B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35B6937F" w14:textId="6C9537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uawei, HiSilicon</w:t>
            </w:r>
          </w:p>
        </w:tc>
      </w:tr>
      <w:tr w:rsidR="002C72ED" w:rsidRPr="002C72ED" w14:paraId="1991E30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1DD1538" w14:textId="72C52104"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w:t>
            </w:r>
            <w:r w:rsidRPr="002C72ED">
              <w:rPr>
                <w:rFonts w:ascii="Arial" w:eastAsia="Yu Mincho" w:hAnsi="Arial" w:cs="Arial" w:hint="eastAsia"/>
                <w:sz w:val="16"/>
                <w:szCs w:val="16"/>
                <w:lang w:eastAsia="ja-JP"/>
              </w:rPr>
              <w:t>7</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983F237" w14:textId="337463E5" w:rsidR="002C72ED" w:rsidRPr="002C72ED" w:rsidRDefault="002C72ED" w:rsidP="002C72ED">
            <w:pPr>
              <w:spacing w:after="0"/>
              <w:rPr>
                <w:rFonts w:ascii="Arial" w:eastAsia="MS PGothic" w:hAnsi="Arial" w:cs="Arial"/>
                <w:color w:val="0000FF"/>
                <w:sz w:val="16"/>
                <w:szCs w:val="16"/>
                <w:u w:val="single"/>
              </w:rPr>
            </w:pPr>
            <w:hyperlink r:id="rId23" w:history="1">
              <w:r w:rsidRPr="002C72ED">
                <w:rPr>
                  <w:rStyle w:val="Hyperlink"/>
                  <w:rFonts w:ascii="Arial" w:hAnsi="Arial" w:cs="Arial"/>
                  <w:color w:val="0000FF"/>
                  <w:sz w:val="16"/>
                  <w:szCs w:val="16"/>
                </w:rPr>
                <w:t>R1-2505263</w:t>
              </w:r>
            </w:hyperlink>
          </w:p>
        </w:tc>
        <w:tc>
          <w:tcPr>
            <w:tcW w:w="2666" w:type="pct"/>
            <w:tcBorders>
              <w:top w:val="nil"/>
              <w:left w:val="nil"/>
              <w:bottom w:val="single" w:sz="4" w:space="0" w:color="A6A6A6"/>
              <w:right w:val="single" w:sz="4" w:space="0" w:color="A6A6A6"/>
            </w:tcBorders>
          </w:tcPr>
          <w:p w14:paraId="45EFFEE6" w14:textId="1329081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3128C02" w14:textId="2828CB5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oogle</w:t>
            </w:r>
          </w:p>
        </w:tc>
      </w:tr>
      <w:tr w:rsidR="002C72ED" w:rsidRPr="002C72ED" w14:paraId="6CD5D2C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FA9DF5F" w14:textId="297437B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2EB226A" w14:textId="400D0EFC" w:rsidR="002C72ED" w:rsidRPr="002C72ED" w:rsidRDefault="002C72ED" w:rsidP="002C72ED">
            <w:pPr>
              <w:spacing w:after="0"/>
              <w:rPr>
                <w:sz w:val="16"/>
                <w:szCs w:val="16"/>
              </w:rPr>
            </w:pPr>
            <w:hyperlink r:id="rId24" w:history="1">
              <w:r w:rsidRPr="002C72ED">
                <w:rPr>
                  <w:rStyle w:val="Hyperlink"/>
                  <w:rFonts w:ascii="Arial" w:hAnsi="Arial" w:cs="Arial"/>
                  <w:color w:val="0000FF"/>
                  <w:sz w:val="16"/>
                  <w:szCs w:val="16"/>
                </w:rPr>
                <w:t>R1-2505285</w:t>
              </w:r>
            </w:hyperlink>
          </w:p>
        </w:tc>
        <w:tc>
          <w:tcPr>
            <w:tcW w:w="2666" w:type="pct"/>
            <w:tcBorders>
              <w:top w:val="nil"/>
              <w:left w:val="nil"/>
              <w:bottom w:val="single" w:sz="4" w:space="0" w:color="A6A6A6"/>
              <w:right w:val="single" w:sz="4" w:space="0" w:color="A6A6A6"/>
            </w:tcBorders>
          </w:tcPr>
          <w:p w14:paraId="419433B8" w14:textId="5004BF99" w:rsidR="002C72ED" w:rsidRPr="002C72ED" w:rsidRDefault="002C72ED" w:rsidP="002C72ED">
            <w:pPr>
              <w:spacing w:after="0"/>
              <w:rPr>
                <w:rFonts w:ascii="Arial"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6D90F361" w14:textId="6137398E" w:rsidR="002C72ED" w:rsidRPr="002C72ED" w:rsidRDefault="002C72ED" w:rsidP="002C72ED">
            <w:pPr>
              <w:spacing w:after="0"/>
              <w:rPr>
                <w:rFonts w:ascii="Arial" w:hAnsi="Arial" w:cs="Arial"/>
                <w:sz w:val="16"/>
                <w:szCs w:val="16"/>
              </w:rPr>
            </w:pPr>
            <w:r w:rsidRPr="002C72ED">
              <w:rPr>
                <w:rFonts w:ascii="Arial" w:hAnsi="Arial" w:cs="Arial"/>
                <w:sz w:val="16"/>
                <w:szCs w:val="16"/>
              </w:rPr>
              <w:t>TCL</w:t>
            </w:r>
          </w:p>
        </w:tc>
      </w:tr>
      <w:tr w:rsidR="002C72ED" w:rsidRPr="002C72ED" w14:paraId="0C4A6F1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71F02A8" w14:textId="4CCC169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5BB5D540" w14:textId="1EA7E8C9" w:rsidR="002C72ED" w:rsidRPr="002C72ED" w:rsidRDefault="002C72ED" w:rsidP="002C72ED">
            <w:pPr>
              <w:spacing w:after="0"/>
              <w:rPr>
                <w:sz w:val="16"/>
                <w:szCs w:val="16"/>
              </w:rPr>
            </w:pPr>
            <w:hyperlink r:id="rId25" w:history="1">
              <w:r w:rsidRPr="002C72ED">
                <w:rPr>
                  <w:rStyle w:val="Hyperlink"/>
                  <w:rFonts w:ascii="Arial" w:hAnsi="Arial" w:cs="Arial"/>
                  <w:color w:val="0000FF"/>
                  <w:sz w:val="16"/>
                  <w:szCs w:val="16"/>
                </w:rPr>
                <w:t>R1-2505295</w:t>
              </w:r>
            </w:hyperlink>
          </w:p>
        </w:tc>
        <w:tc>
          <w:tcPr>
            <w:tcW w:w="2666" w:type="pct"/>
            <w:tcBorders>
              <w:top w:val="nil"/>
              <w:left w:val="nil"/>
              <w:bottom w:val="single" w:sz="4" w:space="0" w:color="A6A6A6"/>
              <w:right w:val="single" w:sz="4" w:space="0" w:color="A6A6A6"/>
            </w:tcBorders>
          </w:tcPr>
          <w:p w14:paraId="69C2D981" w14:textId="2A9A2596" w:rsidR="002C72ED" w:rsidRPr="002C72ED" w:rsidRDefault="002C72ED" w:rsidP="002C72ED">
            <w:pPr>
              <w:spacing w:after="0"/>
              <w:rPr>
                <w:rFonts w:ascii="Arial" w:hAnsi="Arial" w:cs="Arial"/>
                <w:sz w:val="16"/>
                <w:szCs w:val="16"/>
              </w:rPr>
            </w:pPr>
            <w:r w:rsidRPr="002C72ED">
              <w:rPr>
                <w:rFonts w:ascii="Arial" w:hAnsi="Arial" w:cs="Arial"/>
                <w:sz w:val="16"/>
                <w:szCs w:val="16"/>
              </w:rPr>
              <w:t>Outline and highlight of 6GR air interface</w:t>
            </w:r>
          </w:p>
        </w:tc>
        <w:tc>
          <w:tcPr>
            <w:tcW w:w="1347" w:type="pct"/>
            <w:tcBorders>
              <w:top w:val="nil"/>
              <w:left w:val="nil"/>
              <w:bottom w:val="single" w:sz="4" w:space="0" w:color="A6A6A6"/>
              <w:right w:val="single" w:sz="4" w:space="0" w:color="A6A6A6"/>
            </w:tcBorders>
          </w:tcPr>
          <w:p w14:paraId="731F2139" w14:textId="76A0B8AA" w:rsidR="002C72ED" w:rsidRPr="002C72ED" w:rsidRDefault="002C72ED" w:rsidP="002C72ED">
            <w:pPr>
              <w:spacing w:after="0"/>
              <w:rPr>
                <w:rFonts w:ascii="Arial" w:hAnsi="Arial" w:cs="Arial"/>
                <w:sz w:val="16"/>
                <w:szCs w:val="16"/>
              </w:rPr>
            </w:pPr>
            <w:r w:rsidRPr="002C72ED">
              <w:rPr>
                <w:rFonts w:ascii="Arial" w:hAnsi="Arial" w:cs="Arial"/>
                <w:sz w:val="16"/>
                <w:szCs w:val="16"/>
              </w:rPr>
              <w:t>CATT, CICTCI</w:t>
            </w:r>
          </w:p>
        </w:tc>
      </w:tr>
      <w:tr w:rsidR="002C72ED" w:rsidRPr="002C72ED" w14:paraId="42CCC9A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CBF1CCC"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0]</w:t>
            </w:r>
          </w:p>
        </w:tc>
        <w:tc>
          <w:tcPr>
            <w:tcW w:w="684" w:type="pct"/>
            <w:tcBorders>
              <w:top w:val="nil"/>
              <w:left w:val="single" w:sz="4" w:space="0" w:color="A6A6A6"/>
              <w:bottom w:val="single" w:sz="4" w:space="0" w:color="A6A6A6"/>
              <w:right w:val="single" w:sz="4" w:space="0" w:color="A6A6A6"/>
            </w:tcBorders>
          </w:tcPr>
          <w:p w14:paraId="1AC079C1" w14:textId="0ED95569" w:rsidR="002C72ED" w:rsidRPr="002C72ED" w:rsidRDefault="002C72ED" w:rsidP="002C72ED">
            <w:pPr>
              <w:spacing w:after="0"/>
              <w:rPr>
                <w:rFonts w:ascii="Arial" w:eastAsia="MS PGothic" w:hAnsi="Arial" w:cs="Arial"/>
                <w:color w:val="0000FF"/>
                <w:sz w:val="16"/>
                <w:szCs w:val="16"/>
                <w:u w:val="single"/>
              </w:rPr>
            </w:pPr>
            <w:hyperlink r:id="rId26" w:history="1">
              <w:r w:rsidRPr="002C72ED">
                <w:rPr>
                  <w:rStyle w:val="Hyperlink"/>
                  <w:rFonts w:ascii="Arial" w:hAnsi="Arial" w:cs="Arial"/>
                  <w:color w:val="0000FF"/>
                  <w:sz w:val="16"/>
                  <w:szCs w:val="16"/>
                </w:rPr>
                <w:t>R1-2505414</w:t>
              </w:r>
            </w:hyperlink>
          </w:p>
        </w:tc>
        <w:tc>
          <w:tcPr>
            <w:tcW w:w="2666" w:type="pct"/>
            <w:tcBorders>
              <w:top w:val="nil"/>
              <w:left w:val="nil"/>
              <w:bottom w:val="single" w:sz="4" w:space="0" w:color="A6A6A6"/>
              <w:right w:val="single" w:sz="4" w:space="0" w:color="A6A6A6"/>
            </w:tcBorders>
          </w:tcPr>
          <w:p w14:paraId="650BAB11" w14:textId="42AE56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all design considerations on 6GR air interface</w:t>
            </w:r>
          </w:p>
        </w:tc>
        <w:tc>
          <w:tcPr>
            <w:tcW w:w="1347" w:type="pct"/>
            <w:tcBorders>
              <w:top w:val="nil"/>
              <w:left w:val="nil"/>
              <w:bottom w:val="single" w:sz="4" w:space="0" w:color="A6A6A6"/>
              <w:right w:val="single" w:sz="4" w:space="0" w:color="A6A6A6"/>
            </w:tcBorders>
          </w:tcPr>
          <w:p w14:paraId="0BAE8FBC" w14:textId="352C6BD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vo</w:t>
            </w:r>
          </w:p>
        </w:tc>
      </w:tr>
      <w:tr w:rsidR="002C72ED" w:rsidRPr="002C72ED" w14:paraId="279C9B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5601761"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1]</w:t>
            </w:r>
          </w:p>
        </w:tc>
        <w:tc>
          <w:tcPr>
            <w:tcW w:w="684" w:type="pct"/>
            <w:tcBorders>
              <w:top w:val="nil"/>
              <w:left w:val="single" w:sz="4" w:space="0" w:color="A6A6A6"/>
              <w:bottom w:val="single" w:sz="4" w:space="0" w:color="A6A6A6"/>
              <w:right w:val="single" w:sz="4" w:space="0" w:color="A6A6A6"/>
            </w:tcBorders>
          </w:tcPr>
          <w:p w14:paraId="126DC1AD" w14:textId="0432D8A0" w:rsidR="002C72ED" w:rsidRPr="002C72ED" w:rsidRDefault="002C72ED" w:rsidP="002C72ED">
            <w:pPr>
              <w:spacing w:after="0"/>
              <w:rPr>
                <w:rFonts w:ascii="Arial" w:eastAsia="MS PGothic" w:hAnsi="Arial" w:cs="Arial"/>
                <w:color w:val="0000FF"/>
                <w:sz w:val="16"/>
                <w:szCs w:val="16"/>
                <w:u w:val="single"/>
              </w:rPr>
            </w:pPr>
            <w:hyperlink r:id="rId27" w:history="1">
              <w:r w:rsidRPr="002C72ED">
                <w:rPr>
                  <w:rStyle w:val="Hyperlink"/>
                  <w:rFonts w:ascii="Arial" w:hAnsi="Arial" w:cs="Arial"/>
                  <w:color w:val="0000FF"/>
                  <w:sz w:val="16"/>
                  <w:szCs w:val="16"/>
                </w:rPr>
                <w:t>R1-2505461</w:t>
              </w:r>
            </w:hyperlink>
          </w:p>
        </w:tc>
        <w:tc>
          <w:tcPr>
            <w:tcW w:w="2666" w:type="pct"/>
            <w:tcBorders>
              <w:top w:val="nil"/>
              <w:left w:val="nil"/>
              <w:bottom w:val="single" w:sz="4" w:space="0" w:color="A6A6A6"/>
              <w:right w:val="single" w:sz="4" w:space="0" w:color="A6A6A6"/>
            </w:tcBorders>
          </w:tcPr>
          <w:p w14:paraId="17ABD0BC" w14:textId="2DAD35B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R air interface design overview</w:t>
            </w:r>
          </w:p>
        </w:tc>
        <w:tc>
          <w:tcPr>
            <w:tcW w:w="1347" w:type="pct"/>
            <w:tcBorders>
              <w:top w:val="nil"/>
              <w:left w:val="nil"/>
              <w:bottom w:val="single" w:sz="4" w:space="0" w:color="A6A6A6"/>
              <w:right w:val="single" w:sz="4" w:space="0" w:color="A6A6A6"/>
            </w:tcBorders>
          </w:tcPr>
          <w:p w14:paraId="35736954" w14:textId="68F25AC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Xiaomi</w:t>
            </w:r>
          </w:p>
        </w:tc>
      </w:tr>
      <w:tr w:rsidR="002C72ED" w:rsidRPr="002C72ED" w14:paraId="2FCF454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E0EEABD"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2]</w:t>
            </w:r>
          </w:p>
        </w:tc>
        <w:tc>
          <w:tcPr>
            <w:tcW w:w="684" w:type="pct"/>
            <w:tcBorders>
              <w:top w:val="nil"/>
              <w:left w:val="single" w:sz="4" w:space="0" w:color="A6A6A6"/>
              <w:bottom w:val="single" w:sz="4" w:space="0" w:color="A6A6A6"/>
              <w:right w:val="single" w:sz="4" w:space="0" w:color="A6A6A6"/>
            </w:tcBorders>
          </w:tcPr>
          <w:p w14:paraId="5D502907" w14:textId="3492B348" w:rsidR="002C72ED" w:rsidRPr="002C72ED" w:rsidRDefault="002C72ED" w:rsidP="002C72ED">
            <w:pPr>
              <w:spacing w:after="0"/>
              <w:rPr>
                <w:rFonts w:ascii="Arial" w:eastAsia="MS PGothic" w:hAnsi="Arial" w:cs="Arial"/>
                <w:color w:val="0000FF"/>
                <w:sz w:val="16"/>
                <w:szCs w:val="16"/>
                <w:u w:val="single"/>
              </w:rPr>
            </w:pPr>
            <w:hyperlink r:id="rId28" w:history="1">
              <w:r w:rsidRPr="002C72ED">
                <w:rPr>
                  <w:rStyle w:val="Hyperlink"/>
                  <w:rFonts w:ascii="Arial" w:hAnsi="Arial" w:cs="Arial"/>
                  <w:color w:val="0000FF"/>
                  <w:sz w:val="16"/>
                  <w:szCs w:val="16"/>
                </w:rPr>
                <w:t>R1-2505509</w:t>
              </w:r>
            </w:hyperlink>
          </w:p>
        </w:tc>
        <w:tc>
          <w:tcPr>
            <w:tcW w:w="2666" w:type="pct"/>
            <w:tcBorders>
              <w:top w:val="nil"/>
              <w:left w:val="nil"/>
              <w:bottom w:val="single" w:sz="4" w:space="0" w:color="A6A6A6"/>
              <w:right w:val="single" w:sz="4" w:space="0" w:color="A6A6A6"/>
            </w:tcBorders>
          </w:tcPr>
          <w:p w14:paraId="6742DF9C" w14:textId="7AF4A33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igh-level views on 6GR</w:t>
            </w:r>
          </w:p>
        </w:tc>
        <w:tc>
          <w:tcPr>
            <w:tcW w:w="1347" w:type="pct"/>
            <w:tcBorders>
              <w:top w:val="nil"/>
              <w:left w:val="nil"/>
              <w:bottom w:val="single" w:sz="4" w:space="0" w:color="A6A6A6"/>
              <w:right w:val="single" w:sz="4" w:space="0" w:color="A6A6A6"/>
            </w:tcBorders>
          </w:tcPr>
          <w:p w14:paraId="0B895D5C" w14:textId="1625D7C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ZTE Corporation, Sanechips</w:t>
            </w:r>
          </w:p>
        </w:tc>
      </w:tr>
      <w:tr w:rsidR="002C72ED" w:rsidRPr="002C72ED" w14:paraId="7CB67BC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A25B43"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3]</w:t>
            </w:r>
          </w:p>
        </w:tc>
        <w:tc>
          <w:tcPr>
            <w:tcW w:w="684" w:type="pct"/>
            <w:tcBorders>
              <w:top w:val="nil"/>
              <w:left w:val="single" w:sz="4" w:space="0" w:color="A6A6A6"/>
              <w:bottom w:val="single" w:sz="4" w:space="0" w:color="A6A6A6"/>
              <w:right w:val="single" w:sz="4" w:space="0" w:color="A6A6A6"/>
            </w:tcBorders>
          </w:tcPr>
          <w:p w14:paraId="1893ED56" w14:textId="44D30D9C" w:rsidR="002C72ED" w:rsidRPr="002C72ED" w:rsidRDefault="002C72ED" w:rsidP="002C72ED">
            <w:pPr>
              <w:spacing w:after="0"/>
              <w:rPr>
                <w:rFonts w:ascii="Arial" w:eastAsia="MS PGothic" w:hAnsi="Arial" w:cs="Arial"/>
                <w:color w:val="0000FF"/>
                <w:sz w:val="16"/>
                <w:szCs w:val="16"/>
                <w:u w:val="single"/>
              </w:rPr>
            </w:pPr>
            <w:hyperlink r:id="rId29" w:history="1">
              <w:r w:rsidRPr="002C72ED">
                <w:rPr>
                  <w:rStyle w:val="Hyperlink"/>
                  <w:rFonts w:ascii="Arial" w:hAnsi="Arial" w:cs="Arial"/>
                  <w:color w:val="0000FF"/>
                  <w:sz w:val="16"/>
                  <w:szCs w:val="16"/>
                </w:rPr>
                <w:t>R1-2505511</w:t>
              </w:r>
            </w:hyperlink>
          </w:p>
        </w:tc>
        <w:tc>
          <w:tcPr>
            <w:tcW w:w="2666" w:type="pct"/>
            <w:tcBorders>
              <w:top w:val="nil"/>
              <w:left w:val="nil"/>
              <w:bottom w:val="single" w:sz="4" w:space="0" w:color="A6A6A6"/>
              <w:right w:val="single" w:sz="4" w:space="0" w:color="A6A6A6"/>
            </w:tcBorders>
          </w:tcPr>
          <w:p w14:paraId="7E04C777" w14:textId="6FBDF5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proposal of 6GR air interface</w:t>
            </w:r>
          </w:p>
        </w:tc>
        <w:tc>
          <w:tcPr>
            <w:tcW w:w="1347" w:type="pct"/>
            <w:tcBorders>
              <w:top w:val="nil"/>
              <w:left w:val="nil"/>
              <w:bottom w:val="single" w:sz="4" w:space="0" w:color="A6A6A6"/>
              <w:right w:val="single" w:sz="4" w:space="0" w:color="A6A6A6"/>
            </w:tcBorders>
          </w:tcPr>
          <w:p w14:paraId="18652E86" w14:textId="6575D74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anasonic</w:t>
            </w:r>
          </w:p>
        </w:tc>
      </w:tr>
      <w:tr w:rsidR="002C72ED" w:rsidRPr="002C72ED" w14:paraId="263ACD5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FB69A57"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4]</w:t>
            </w:r>
          </w:p>
        </w:tc>
        <w:tc>
          <w:tcPr>
            <w:tcW w:w="684" w:type="pct"/>
            <w:tcBorders>
              <w:top w:val="nil"/>
              <w:left w:val="single" w:sz="4" w:space="0" w:color="A6A6A6"/>
              <w:bottom w:val="single" w:sz="4" w:space="0" w:color="A6A6A6"/>
              <w:right w:val="single" w:sz="4" w:space="0" w:color="A6A6A6"/>
            </w:tcBorders>
          </w:tcPr>
          <w:p w14:paraId="1B4BE5EE" w14:textId="74D0F949" w:rsidR="002C72ED" w:rsidRPr="002C72ED" w:rsidRDefault="002C72ED" w:rsidP="002C72ED">
            <w:pPr>
              <w:spacing w:after="0"/>
              <w:rPr>
                <w:rFonts w:ascii="Arial" w:eastAsia="MS PGothic" w:hAnsi="Arial" w:cs="Arial"/>
                <w:color w:val="0000FF"/>
                <w:sz w:val="16"/>
                <w:szCs w:val="16"/>
                <w:u w:val="single"/>
              </w:rPr>
            </w:pPr>
            <w:hyperlink r:id="rId30" w:history="1">
              <w:r w:rsidRPr="002C72ED">
                <w:rPr>
                  <w:rStyle w:val="Hyperlink"/>
                  <w:rFonts w:ascii="Arial" w:hAnsi="Arial" w:cs="Arial"/>
                  <w:color w:val="0000FF"/>
                  <w:sz w:val="16"/>
                  <w:szCs w:val="16"/>
                </w:rPr>
                <w:t>R1-2505516</w:t>
              </w:r>
            </w:hyperlink>
          </w:p>
        </w:tc>
        <w:tc>
          <w:tcPr>
            <w:tcW w:w="2666" w:type="pct"/>
            <w:tcBorders>
              <w:top w:val="nil"/>
              <w:left w:val="nil"/>
              <w:bottom w:val="single" w:sz="4" w:space="0" w:color="A6A6A6"/>
              <w:right w:val="single" w:sz="4" w:space="0" w:color="A6A6A6"/>
            </w:tcBorders>
          </w:tcPr>
          <w:p w14:paraId="49C0ABB5" w14:textId="0FF869B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F882D32" w14:textId="47FB950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Telecom</w:t>
            </w:r>
          </w:p>
        </w:tc>
      </w:tr>
      <w:tr w:rsidR="002C72ED" w:rsidRPr="002C72ED" w14:paraId="58FC30E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8E3D43A"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5]</w:t>
            </w:r>
          </w:p>
        </w:tc>
        <w:tc>
          <w:tcPr>
            <w:tcW w:w="684" w:type="pct"/>
            <w:tcBorders>
              <w:top w:val="nil"/>
              <w:left w:val="single" w:sz="4" w:space="0" w:color="A6A6A6"/>
              <w:bottom w:val="single" w:sz="4" w:space="0" w:color="A6A6A6"/>
              <w:right w:val="single" w:sz="4" w:space="0" w:color="A6A6A6"/>
            </w:tcBorders>
          </w:tcPr>
          <w:p w14:paraId="17517E34" w14:textId="1990EC56" w:rsidR="002C72ED" w:rsidRPr="002C72ED" w:rsidRDefault="002C72ED" w:rsidP="002C72ED">
            <w:pPr>
              <w:spacing w:after="0"/>
              <w:rPr>
                <w:rFonts w:ascii="Arial" w:eastAsia="MS PGothic" w:hAnsi="Arial" w:cs="Arial"/>
                <w:color w:val="0000FF"/>
                <w:sz w:val="16"/>
                <w:szCs w:val="16"/>
                <w:u w:val="single"/>
              </w:rPr>
            </w:pPr>
            <w:hyperlink r:id="rId31" w:history="1">
              <w:r w:rsidRPr="002C72ED">
                <w:rPr>
                  <w:rStyle w:val="Hyperlink"/>
                  <w:rFonts w:ascii="Arial" w:hAnsi="Arial" w:cs="Arial"/>
                  <w:color w:val="0000FF"/>
                  <w:sz w:val="16"/>
                  <w:szCs w:val="16"/>
                </w:rPr>
                <w:t>R1-2505519</w:t>
              </w:r>
            </w:hyperlink>
          </w:p>
        </w:tc>
        <w:tc>
          <w:tcPr>
            <w:tcW w:w="2666" w:type="pct"/>
            <w:tcBorders>
              <w:top w:val="nil"/>
              <w:left w:val="nil"/>
              <w:bottom w:val="single" w:sz="4" w:space="0" w:color="A6A6A6"/>
              <w:right w:val="single" w:sz="4" w:space="0" w:color="A6A6A6"/>
            </w:tcBorders>
          </w:tcPr>
          <w:p w14:paraId="2C634F28" w14:textId="67C75AF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78E08932" w14:textId="65F960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VIDIA</w:t>
            </w:r>
          </w:p>
        </w:tc>
      </w:tr>
      <w:tr w:rsidR="002C72ED" w:rsidRPr="002C72ED" w14:paraId="1C9FE76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DEE1EB5"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6]</w:t>
            </w:r>
          </w:p>
        </w:tc>
        <w:tc>
          <w:tcPr>
            <w:tcW w:w="684" w:type="pct"/>
            <w:tcBorders>
              <w:top w:val="nil"/>
              <w:left w:val="single" w:sz="4" w:space="0" w:color="A6A6A6"/>
              <w:bottom w:val="single" w:sz="4" w:space="0" w:color="A6A6A6"/>
              <w:right w:val="single" w:sz="4" w:space="0" w:color="A6A6A6"/>
            </w:tcBorders>
          </w:tcPr>
          <w:p w14:paraId="131CF673" w14:textId="2AEFD751" w:rsidR="002C72ED" w:rsidRPr="002C72ED" w:rsidRDefault="002C72ED" w:rsidP="002C72ED">
            <w:pPr>
              <w:spacing w:after="0"/>
              <w:rPr>
                <w:rFonts w:ascii="Arial" w:eastAsia="MS PGothic" w:hAnsi="Arial" w:cs="Arial"/>
                <w:color w:val="0000FF"/>
                <w:sz w:val="16"/>
                <w:szCs w:val="16"/>
                <w:u w:val="single"/>
              </w:rPr>
            </w:pPr>
            <w:hyperlink r:id="rId32" w:history="1">
              <w:r w:rsidRPr="002C72ED">
                <w:rPr>
                  <w:rStyle w:val="Hyperlink"/>
                  <w:rFonts w:ascii="Arial" w:hAnsi="Arial" w:cs="Arial"/>
                  <w:color w:val="0000FF"/>
                  <w:sz w:val="16"/>
                  <w:szCs w:val="16"/>
                </w:rPr>
                <w:t>R1-2505582</w:t>
              </w:r>
            </w:hyperlink>
          </w:p>
        </w:tc>
        <w:tc>
          <w:tcPr>
            <w:tcW w:w="2666" w:type="pct"/>
            <w:tcBorders>
              <w:top w:val="nil"/>
              <w:left w:val="nil"/>
              <w:bottom w:val="single" w:sz="4" w:space="0" w:color="A6A6A6"/>
              <w:right w:val="single" w:sz="4" w:space="0" w:color="A6A6A6"/>
            </w:tcBorders>
          </w:tcPr>
          <w:p w14:paraId="59275472" w14:textId="4E240F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esign of 6GR air interface</w:t>
            </w:r>
          </w:p>
        </w:tc>
        <w:tc>
          <w:tcPr>
            <w:tcW w:w="1347" w:type="pct"/>
            <w:tcBorders>
              <w:top w:val="nil"/>
              <w:left w:val="nil"/>
              <w:bottom w:val="single" w:sz="4" w:space="0" w:color="A6A6A6"/>
              <w:right w:val="single" w:sz="4" w:space="0" w:color="A6A6A6"/>
            </w:tcBorders>
          </w:tcPr>
          <w:p w14:paraId="54DF7BDE" w14:textId="5873698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amsung</w:t>
            </w:r>
          </w:p>
        </w:tc>
      </w:tr>
      <w:tr w:rsidR="002C72ED" w:rsidRPr="002C72ED" w14:paraId="7A616B6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D7D9956" w14:textId="77777777" w:rsidR="002C72ED" w:rsidRPr="002C72ED" w:rsidRDefault="002C72ED" w:rsidP="002C72ED">
            <w:pPr>
              <w:spacing w:after="0"/>
              <w:rPr>
                <w:rFonts w:ascii="Arial" w:hAnsi="Arial" w:cs="Arial"/>
                <w:color w:val="0000FF"/>
                <w:sz w:val="16"/>
                <w:szCs w:val="16"/>
                <w:u w:val="single"/>
              </w:rPr>
            </w:pPr>
            <w:r w:rsidRPr="002C72ED">
              <w:rPr>
                <w:rFonts w:ascii="Arial" w:hAnsi="Arial" w:cs="Arial"/>
                <w:sz w:val="16"/>
                <w:szCs w:val="16"/>
              </w:rPr>
              <w:t>[17]</w:t>
            </w:r>
          </w:p>
        </w:tc>
        <w:tc>
          <w:tcPr>
            <w:tcW w:w="684" w:type="pct"/>
            <w:tcBorders>
              <w:top w:val="nil"/>
              <w:left w:val="single" w:sz="4" w:space="0" w:color="A6A6A6"/>
              <w:bottom w:val="single" w:sz="4" w:space="0" w:color="A6A6A6"/>
              <w:right w:val="single" w:sz="4" w:space="0" w:color="A6A6A6"/>
            </w:tcBorders>
          </w:tcPr>
          <w:p w14:paraId="16704B31" w14:textId="5EA3690E" w:rsidR="002C72ED" w:rsidRPr="002C72ED" w:rsidRDefault="002C72ED" w:rsidP="002C72ED">
            <w:pPr>
              <w:spacing w:after="0"/>
              <w:rPr>
                <w:rFonts w:ascii="Arial" w:eastAsia="MS PGothic" w:hAnsi="Arial" w:cs="Arial"/>
                <w:color w:val="0000FF"/>
                <w:sz w:val="16"/>
                <w:szCs w:val="16"/>
                <w:u w:val="single"/>
              </w:rPr>
            </w:pPr>
            <w:hyperlink r:id="rId33" w:history="1">
              <w:r w:rsidRPr="002C72ED">
                <w:rPr>
                  <w:rStyle w:val="Hyperlink"/>
                  <w:rFonts w:ascii="Arial" w:hAnsi="Arial" w:cs="Arial"/>
                  <w:color w:val="0000FF"/>
                  <w:sz w:val="16"/>
                  <w:szCs w:val="16"/>
                </w:rPr>
                <w:t>R1-2505612</w:t>
              </w:r>
            </w:hyperlink>
          </w:p>
        </w:tc>
        <w:tc>
          <w:tcPr>
            <w:tcW w:w="2666" w:type="pct"/>
            <w:tcBorders>
              <w:top w:val="nil"/>
              <w:left w:val="nil"/>
              <w:bottom w:val="single" w:sz="4" w:space="0" w:color="A6A6A6"/>
              <w:right w:val="single" w:sz="4" w:space="0" w:color="A6A6A6"/>
            </w:tcBorders>
          </w:tcPr>
          <w:p w14:paraId="6D014D32" w14:textId="3E022D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 views on 6G Radio Interface</w:t>
            </w:r>
          </w:p>
        </w:tc>
        <w:tc>
          <w:tcPr>
            <w:tcW w:w="1347" w:type="pct"/>
            <w:tcBorders>
              <w:top w:val="nil"/>
              <w:left w:val="nil"/>
              <w:bottom w:val="single" w:sz="4" w:space="0" w:color="A6A6A6"/>
              <w:right w:val="single" w:sz="4" w:space="0" w:color="A6A6A6"/>
            </w:tcBorders>
          </w:tcPr>
          <w:p w14:paraId="65FB726B" w14:textId="748D0C0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iami Networks</w:t>
            </w:r>
          </w:p>
        </w:tc>
      </w:tr>
      <w:tr w:rsidR="00725F5E" w:rsidRPr="002C72ED" w14:paraId="42841E4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A5CB729" w14:textId="1BA2B18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1EB56F8" w14:textId="6213C7E7" w:rsidR="002C72ED" w:rsidRPr="002C72ED" w:rsidRDefault="002C72ED" w:rsidP="002C72ED">
            <w:pPr>
              <w:spacing w:after="0"/>
              <w:rPr>
                <w:rFonts w:ascii="Arial" w:eastAsia="MS PGothic" w:hAnsi="Arial" w:cs="Arial"/>
                <w:color w:val="0000FF"/>
                <w:sz w:val="16"/>
                <w:szCs w:val="16"/>
                <w:u w:val="single"/>
              </w:rPr>
            </w:pPr>
            <w:hyperlink r:id="rId34" w:history="1">
              <w:r w:rsidRPr="002C72ED">
                <w:rPr>
                  <w:rStyle w:val="Hyperlink"/>
                  <w:rFonts w:ascii="Arial" w:hAnsi="Arial" w:cs="Arial"/>
                  <w:color w:val="0000FF"/>
                  <w:sz w:val="16"/>
                  <w:szCs w:val="16"/>
                </w:rPr>
                <w:t>R1-2505627</w:t>
              </w:r>
            </w:hyperlink>
          </w:p>
        </w:tc>
        <w:tc>
          <w:tcPr>
            <w:tcW w:w="2666" w:type="pct"/>
            <w:tcBorders>
              <w:top w:val="nil"/>
              <w:left w:val="nil"/>
              <w:bottom w:val="single" w:sz="4" w:space="0" w:color="A6A6A6"/>
              <w:right w:val="single" w:sz="4" w:space="0" w:color="A6A6A6"/>
            </w:tcBorders>
          </w:tcPr>
          <w:p w14:paraId="7C742EF9" w14:textId="2BE8D4E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larifying MRSS Requirement for 6G Waveforms</w:t>
            </w:r>
          </w:p>
        </w:tc>
        <w:tc>
          <w:tcPr>
            <w:tcW w:w="1347" w:type="pct"/>
            <w:tcBorders>
              <w:top w:val="nil"/>
              <w:left w:val="nil"/>
              <w:bottom w:val="single" w:sz="4" w:space="0" w:color="A6A6A6"/>
              <w:right w:val="single" w:sz="4" w:space="0" w:color="A6A6A6"/>
            </w:tcBorders>
          </w:tcPr>
          <w:p w14:paraId="103B0038" w14:textId="1E3BFE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ohere Technologies</w:t>
            </w:r>
          </w:p>
        </w:tc>
      </w:tr>
      <w:tr w:rsidR="00725F5E" w:rsidRPr="002C72ED" w14:paraId="483ABFF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189D9D6" w14:textId="4B81BD4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1</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076DD5C" w14:textId="7EACCABB" w:rsidR="002C72ED" w:rsidRPr="002C72ED" w:rsidRDefault="002C72ED" w:rsidP="002C72ED">
            <w:pPr>
              <w:spacing w:after="0"/>
              <w:rPr>
                <w:rFonts w:ascii="Arial" w:eastAsia="MS PGothic" w:hAnsi="Arial" w:cs="Arial"/>
                <w:color w:val="0000FF"/>
                <w:sz w:val="16"/>
                <w:szCs w:val="16"/>
                <w:u w:val="single"/>
              </w:rPr>
            </w:pPr>
            <w:hyperlink r:id="rId35" w:history="1">
              <w:r w:rsidRPr="002C72ED">
                <w:rPr>
                  <w:rStyle w:val="Hyperlink"/>
                  <w:rFonts w:ascii="Arial" w:hAnsi="Arial" w:cs="Arial"/>
                  <w:color w:val="0000FF"/>
                  <w:sz w:val="16"/>
                  <w:szCs w:val="16"/>
                </w:rPr>
                <w:t>R1-2505648</w:t>
              </w:r>
            </w:hyperlink>
          </w:p>
        </w:tc>
        <w:tc>
          <w:tcPr>
            <w:tcW w:w="2666" w:type="pct"/>
            <w:tcBorders>
              <w:top w:val="nil"/>
              <w:left w:val="nil"/>
              <w:bottom w:val="single" w:sz="4" w:space="0" w:color="A6A6A6"/>
              <w:right w:val="single" w:sz="4" w:space="0" w:color="A6A6A6"/>
            </w:tcBorders>
          </w:tcPr>
          <w:p w14:paraId="6B16B423" w14:textId="45EA6A7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610998E0" w14:textId="5E8D98F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engcheng Laboratory,</w:t>
            </w:r>
            <w:r w:rsidR="00A029E5">
              <w:rPr>
                <w:rFonts w:ascii="Arial" w:eastAsia="Yu Mincho" w:hAnsi="Arial" w:cs="Arial" w:hint="eastAsia"/>
                <w:sz w:val="16"/>
                <w:szCs w:val="16"/>
                <w:lang w:eastAsia="ja-JP"/>
              </w:rPr>
              <w:t xml:space="preserve"> </w:t>
            </w:r>
            <w:r w:rsidRPr="002C72ED">
              <w:rPr>
                <w:rFonts w:ascii="Arial" w:hAnsi="Arial" w:cs="Arial"/>
                <w:sz w:val="16"/>
                <w:szCs w:val="16"/>
              </w:rPr>
              <w:t>BUPT</w:t>
            </w:r>
          </w:p>
        </w:tc>
      </w:tr>
      <w:tr w:rsidR="00725F5E" w:rsidRPr="00FC5F6D" w14:paraId="2847A9A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380F542" w14:textId="21E658B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754DB18D" w14:textId="056BB9B6" w:rsidR="002C72ED" w:rsidRPr="002C72ED" w:rsidRDefault="002C72ED" w:rsidP="002C72ED">
            <w:pPr>
              <w:spacing w:after="0"/>
              <w:rPr>
                <w:rFonts w:ascii="Arial" w:eastAsia="MS PGothic" w:hAnsi="Arial" w:cs="Arial"/>
                <w:color w:val="0000FF"/>
                <w:sz w:val="16"/>
                <w:szCs w:val="16"/>
                <w:u w:val="single"/>
              </w:rPr>
            </w:pPr>
            <w:hyperlink r:id="rId36" w:history="1">
              <w:r w:rsidRPr="002C72ED">
                <w:rPr>
                  <w:rStyle w:val="Hyperlink"/>
                  <w:rFonts w:ascii="Arial" w:hAnsi="Arial" w:cs="Arial"/>
                  <w:color w:val="0000FF"/>
                  <w:sz w:val="16"/>
                  <w:szCs w:val="16"/>
                </w:rPr>
                <w:t>R1-2505650</w:t>
              </w:r>
            </w:hyperlink>
          </w:p>
        </w:tc>
        <w:tc>
          <w:tcPr>
            <w:tcW w:w="2666" w:type="pct"/>
            <w:tcBorders>
              <w:top w:val="nil"/>
              <w:left w:val="nil"/>
              <w:bottom w:val="single" w:sz="4" w:space="0" w:color="A6A6A6"/>
              <w:right w:val="single" w:sz="4" w:space="0" w:color="A6A6A6"/>
            </w:tcBorders>
          </w:tcPr>
          <w:p w14:paraId="40A1607D" w14:textId="10C0265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 air interface</w:t>
            </w:r>
          </w:p>
        </w:tc>
        <w:tc>
          <w:tcPr>
            <w:tcW w:w="1347" w:type="pct"/>
            <w:tcBorders>
              <w:top w:val="nil"/>
              <w:left w:val="nil"/>
              <w:bottom w:val="single" w:sz="4" w:space="0" w:color="A6A6A6"/>
              <w:right w:val="single" w:sz="4" w:space="0" w:color="A6A6A6"/>
            </w:tcBorders>
          </w:tcPr>
          <w:p w14:paraId="09FF7567" w14:textId="368C1D1E" w:rsidR="002C72ED" w:rsidRPr="00FC5F6D" w:rsidRDefault="002C72ED" w:rsidP="002C72ED">
            <w:pPr>
              <w:spacing w:after="0"/>
              <w:rPr>
                <w:rFonts w:ascii="Arial" w:eastAsia="MS PGothic" w:hAnsi="Arial" w:cs="Arial"/>
                <w:sz w:val="16"/>
                <w:szCs w:val="16"/>
                <w:lang w:val="pt-BR"/>
              </w:rPr>
            </w:pPr>
            <w:r w:rsidRPr="00FC5F6D">
              <w:rPr>
                <w:rFonts w:ascii="Arial" w:hAnsi="Arial" w:cs="Arial"/>
                <w:sz w:val="16"/>
                <w:szCs w:val="16"/>
                <w:lang w:val="pt-BR"/>
              </w:rPr>
              <w:t>Ericsson Telecom S.A. de C.V.</w:t>
            </w:r>
          </w:p>
        </w:tc>
      </w:tr>
      <w:tr w:rsidR="00725F5E" w:rsidRPr="002C72ED" w14:paraId="1572FB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044AFE7" w14:textId="6D8F303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61D2641" w14:textId="3845DA3F" w:rsidR="002C72ED" w:rsidRPr="002C72ED" w:rsidRDefault="002C72ED" w:rsidP="002C72ED">
            <w:pPr>
              <w:spacing w:after="0"/>
              <w:rPr>
                <w:rFonts w:ascii="Arial" w:eastAsia="MS PGothic" w:hAnsi="Arial" w:cs="Arial"/>
                <w:color w:val="0000FF"/>
                <w:sz w:val="16"/>
                <w:szCs w:val="16"/>
                <w:u w:val="single"/>
              </w:rPr>
            </w:pPr>
            <w:hyperlink r:id="rId37" w:history="1">
              <w:r w:rsidRPr="002C72ED">
                <w:rPr>
                  <w:rStyle w:val="Hyperlink"/>
                  <w:rFonts w:ascii="Arial" w:hAnsi="Arial" w:cs="Arial"/>
                  <w:color w:val="0000FF"/>
                  <w:sz w:val="16"/>
                  <w:szCs w:val="16"/>
                </w:rPr>
                <w:t>R1-2505655</w:t>
              </w:r>
            </w:hyperlink>
          </w:p>
        </w:tc>
        <w:tc>
          <w:tcPr>
            <w:tcW w:w="2666" w:type="pct"/>
            <w:tcBorders>
              <w:top w:val="nil"/>
              <w:left w:val="nil"/>
              <w:bottom w:val="single" w:sz="4" w:space="0" w:color="A6A6A6"/>
              <w:right w:val="single" w:sz="4" w:space="0" w:color="A6A6A6"/>
            </w:tcBorders>
          </w:tcPr>
          <w:p w14:paraId="675176AF" w14:textId="6AD26E4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3B430711" w14:textId="25DCF63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ainity Innovation</w:t>
            </w:r>
          </w:p>
        </w:tc>
      </w:tr>
      <w:tr w:rsidR="00725F5E" w:rsidRPr="002C72ED" w14:paraId="1E4AF20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32E580" w14:textId="25940A8C"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69B4D44" w14:textId="28DDF817" w:rsidR="002C72ED" w:rsidRPr="002C72ED" w:rsidRDefault="002C72ED" w:rsidP="002C72ED">
            <w:pPr>
              <w:spacing w:after="0"/>
              <w:rPr>
                <w:rFonts w:ascii="Arial" w:eastAsia="MS PGothic" w:hAnsi="Arial" w:cs="Arial"/>
                <w:color w:val="0000FF"/>
                <w:sz w:val="16"/>
                <w:szCs w:val="16"/>
                <w:u w:val="single"/>
              </w:rPr>
            </w:pPr>
            <w:hyperlink r:id="rId38" w:history="1">
              <w:r w:rsidRPr="002C72ED">
                <w:rPr>
                  <w:rStyle w:val="Hyperlink"/>
                  <w:rFonts w:ascii="Arial" w:hAnsi="Arial" w:cs="Arial"/>
                  <w:color w:val="0000FF"/>
                  <w:sz w:val="16"/>
                  <w:szCs w:val="16"/>
                </w:rPr>
                <w:t>R1-2505673</w:t>
              </w:r>
            </w:hyperlink>
          </w:p>
        </w:tc>
        <w:tc>
          <w:tcPr>
            <w:tcW w:w="2666" w:type="pct"/>
            <w:tcBorders>
              <w:top w:val="nil"/>
              <w:left w:val="nil"/>
              <w:bottom w:val="single" w:sz="4" w:space="0" w:color="A6A6A6"/>
              <w:right w:val="single" w:sz="4" w:space="0" w:color="A6A6A6"/>
            </w:tcBorders>
          </w:tcPr>
          <w:p w14:paraId="3EF02DF4" w14:textId="668363F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itial Views on 6GR Air Interface</w:t>
            </w:r>
          </w:p>
        </w:tc>
        <w:tc>
          <w:tcPr>
            <w:tcW w:w="1347" w:type="pct"/>
            <w:tcBorders>
              <w:top w:val="nil"/>
              <w:left w:val="nil"/>
              <w:bottom w:val="single" w:sz="4" w:space="0" w:color="A6A6A6"/>
              <w:right w:val="single" w:sz="4" w:space="0" w:color="A6A6A6"/>
            </w:tcBorders>
          </w:tcPr>
          <w:p w14:paraId="1F1FB40C" w14:textId="599F043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finno</w:t>
            </w:r>
          </w:p>
        </w:tc>
      </w:tr>
      <w:tr w:rsidR="00725F5E" w:rsidRPr="002C72ED" w14:paraId="0CF84F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C32A1F9" w14:textId="3A79D16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7D7C9B3B" w14:textId="4471E476" w:rsidR="002C72ED" w:rsidRPr="002C72ED" w:rsidRDefault="002C72ED" w:rsidP="002C72ED">
            <w:pPr>
              <w:spacing w:after="0"/>
              <w:rPr>
                <w:rFonts w:ascii="Arial" w:eastAsia="MS PGothic" w:hAnsi="Arial" w:cs="Arial"/>
                <w:color w:val="0000FF"/>
                <w:sz w:val="16"/>
                <w:szCs w:val="16"/>
                <w:u w:val="single"/>
              </w:rPr>
            </w:pPr>
            <w:hyperlink r:id="rId39" w:history="1">
              <w:r w:rsidRPr="002C72ED">
                <w:rPr>
                  <w:rStyle w:val="Hyperlink"/>
                  <w:rFonts w:ascii="Arial" w:hAnsi="Arial" w:cs="Arial"/>
                  <w:color w:val="0000FF"/>
                  <w:sz w:val="16"/>
                  <w:szCs w:val="16"/>
                </w:rPr>
                <w:t>R1-2505755</w:t>
              </w:r>
            </w:hyperlink>
          </w:p>
        </w:tc>
        <w:tc>
          <w:tcPr>
            <w:tcW w:w="2666" w:type="pct"/>
            <w:tcBorders>
              <w:top w:val="nil"/>
              <w:left w:val="nil"/>
              <w:bottom w:val="single" w:sz="4" w:space="0" w:color="A6A6A6"/>
              <w:right w:val="single" w:sz="4" w:space="0" w:color="A6A6A6"/>
            </w:tcBorders>
          </w:tcPr>
          <w:p w14:paraId="305C151B" w14:textId="60564F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 unified air interface with modular design</w:t>
            </w:r>
          </w:p>
        </w:tc>
        <w:tc>
          <w:tcPr>
            <w:tcW w:w="1347" w:type="pct"/>
            <w:tcBorders>
              <w:top w:val="nil"/>
              <w:left w:val="nil"/>
              <w:bottom w:val="single" w:sz="4" w:space="0" w:color="A6A6A6"/>
              <w:right w:val="single" w:sz="4" w:space="0" w:color="A6A6A6"/>
            </w:tcBorders>
          </w:tcPr>
          <w:p w14:paraId="57A26B39" w14:textId="6A46B3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PPO</w:t>
            </w:r>
          </w:p>
        </w:tc>
      </w:tr>
      <w:tr w:rsidR="00725F5E" w:rsidRPr="002C72ED" w14:paraId="0CAC55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D076F3B" w14:textId="56D04BE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1142E2A2" w14:textId="355DA693" w:rsidR="002C72ED" w:rsidRPr="002C72ED" w:rsidRDefault="002C72ED" w:rsidP="002C72ED">
            <w:pPr>
              <w:spacing w:after="0"/>
              <w:rPr>
                <w:rFonts w:ascii="Arial" w:eastAsia="MS PGothic" w:hAnsi="Arial" w:cs="Arial"/>
                <w:color w:val="0000FF"/>
                <w:sz w:val="16"/>
                <w:szCs w:val="16"/>
                <w:u w:val="single"/>
              </w:rPr>
            </w:pPr>
            <w:hyperlink r:id="rId40" w:history="1">
              <w:r w:rsidRPr="002C72ED">
                <w:rPr>
                  <w:rStyle w:val="Hyperlink"/>
                  <w:rFonts w:ascii="Arial" w:hAnsi="Arial" w:cs="Arial"/>
                  <w:color w:val="0000FF"/>
                  <w:sz w:val="16"/>
                  <w:szCs w:val="16"/>
                </w:rPr>
                <w:t>R1-2505763</w:t>
              </w:r>
            </w:hyperlink>
          </w:p>
        </w:tc>
        <w:tc>
          <w:tcPr>
            <w:tcW w:w="2666" w:type="pct"/>
            <w:tcBorders>
              <w:top w:val="nil"/>
              <w:left w:val="nil"/>
              <w:bottom w:val="single" w:sz="4" w:space="0" w:color="A6A6A6"/>
              <w:right w:val="single" w:sz="4" w:space="0" w:color="A6A6A6"/>
            </w:tcBorders>
          </w:tcPr>
          <w:p w14:paraId="4DFD1D2B" w14:textId="64CC30A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254DCEE" w14:textId="0873CCB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rDigital, Inc.</w:t>
            </w:r>
          </w:p>
        </w:tc>
      </w:tr>
      <w:tr w:rsidR="00725F5E" w:rsidRPr="002C72ED" w14:paraId="0AF2B5E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A69392B" w14:textId="65EED3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1C30FD0" w14:textId="5D82467A" w:rsidR="002C72ED" w:rsidRPr="002C72ED" w:rsidRDefault="002C72ED" w:rsidP="002C72ED">
            <w:pPr>
              <w:spacing w:after="0"/>
              <w:rPr>
                <w:rFonts w:ascii="Arial" w:eastAsia="MS PGothic" w:hAnsi="Arial" w:cs="Arial"/>
                <w:color w:val="0000FF"/>
                <w:sz w:val="16"/>
                <w:szCs w:val="16"/>
                <w:u w:val="single"/>
              </w:rPr>
            </w:pPr>
            <w:hyperlink r:id="rId41" w:history="1">
              <w:r w:rsidRPr="002C72ED">
                <w:rPr>
                  <w:rStyle w:val="Hyperlink"/>
                  <w:rFonts w:ascii="Arial" w:hAnsi="Arial" w:cs="Arial"/>
                  <w:color w:val="0000FF"/>
                  <w:sz w:val="16"/>
                  <w:szCs w:val="16"/>
                </w:rPr>
                <w:t>R1-2505771</w:t>
              </w:r>
            </w:hyperlink>
          </w:p>
        </w:tc>
        <w:tc>
          <w:tcPr>
            <w:tcW w:w="2666" w:type="pct"/>
            <w:tcBorders>
              <w:top w:val="nil"/>
              <w:left w:val="nil"/>
              <w:bottom w:val="single" w:sz="4" w:space="0" w:color="A6A6A6"/>
              <w:right w:val="single" w:sz="4" w:space="0" w:color="A6A6A6"/>
            </w:tcBorders>
          </w:tcPr>
          <w:p w14:paraId="73426A03" w14:textId="69D68BA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s view on 6GR air interface</w:t>
            </w:r>
          </w:p>
        </w:tc>
        <w:tc>
          <w:tcPr>
            <w:tcW w:w="1347" w:type="pct"/>
            <w:tcBorders>
              <w:top w:val="nil"/>
              <w:left w:val="nil"/>
              <w:bottom w:val="single" w:sz="4" w:space="0" w:color="A6A6A6"/>
              <w:right w:val="single" w:sz="4" w:space="0" w:color="A6A6A6"/>
            </w:tcBorders>
          </w:tcPr>
          <w:p w14:paraId="55E9F1EB" w14:textId="66B8CE5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Intel</w:t>
            </w:r>
          </w:p>
        </w:tc>
      </w:tr>
      <w:tr w:rsidR="00725F5E" w:rsidRPr="002C72ED" w14:paraId="4916AB6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C38A66D" w14:textId="37959E0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445558B9" w14:textId="5AD030A0" w:rsidR="002C72ED" w:rsidRPr="002C72ED" w:rsidRDefault="002C72ED" w:rsidP="002C72ED">
            <w:pPr>
              <w:spacing w:after="0"/>
              <w:rPr>
                <w:rFonts w:ascii="Arial" w:eastAsia="MS PGothic" w:hAnsi="Arial" w:cs="Arial"/>
                <w:color w:val="0000FF"/>
                <w:sz w:val="16"/>
                <w:szCs w:val="16"/>
                <w:u w:val="single"/>
              </w:rPr>
            </w:pPr>
            <w:hyperlink r:id="rId42" w:history="1">
              <w:r w:rsidRPr="002C72ED">
                <w:rPr>
                  <w:rStyle w:val="Hyperlink"/>
                  <w:rFonts w:ascii="Arial" w:hAnsi="Arial" w:cs="Arial"/>
                  <w:color w:val="0000FF"/>
                  <w:sz w:val="16"/>
                  <w:szCs w:val="16"/>
                </w:rPr>
                <w:t>R1-2505790</w:t>
              </w:r>
            </w:hyperlink>
          </w:p>
        </w:tc>
        <w:tc>
          <w:tcPr>
            <w:tcW w:w="2666" w:type="pct"/>
            <w:tcBorders>
              <w:top w:val="nil"/>
              <w:left w:val="nil"/>
              <w:bottom w:val="single" w:sz="4" w:space="0" w:color="A6A6A6"/>
              <w:right w:val="single" w:sz="4" w:space="0" w:color="A6A6A6"/>
            </w:tcBorders>
          </w:tcPr>
          <w:p w14:paraId="193982BB" w14:textId="7FE648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interface</w:t>
            </w:r>
          </w:p>
        </w:tc>
        <w:tc>
          <w:tcPr>
            <w:tcW w:w="1347" w:type="pct"/>
            <w:tcBorders>
              <w:top w:val="nil"/>
              <w:left w:val="nil"/>
              <w:bottom w:val="single" w:sz="4" w:space="0" w:color="A6A6A6"/>
              <w:right w:val="single" w:sz="4" w:space="0" w:color="A6A6A6"/>
            </w:tcBorders>
          </w:tcPr>
          <w:p w14:paraId="4E590B63" w14:textId="406E050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enovo</w:t>
            </w:r>
          </w:p>
        </w:tc>
      </w:tr>
      <w:tr w:rsidR="00725F5E" w:rsidRPr="002C72ED" w14:paraId="13C54EE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BB8C55" w14:textId="1F877D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0703458A" w14:textId="57C3D8A6" w:rsidR="002C72ED" w:rsidRPr="002C72ED" w:rsidRDefault="002C72ED" w:rsidP="002C72ED">
            <w:pPr>
              <w:spacing w:after="0"/>
              <w:rPr>
                <w:rFonts w:ascii="Arial" w:eastAsia="MS PGothic" w:hAnsi="Arial" w:cs="Arial"/>
                <w:color w:val="0000FF"/>
                <w:sz w:val="16"/>
                <w:szCs w:val="16"/>
                <w:u w:val="single"/>
              </w:rPr>
            </w:pPr>
            <w:hyperlink r:id="rId43" w:history="1">
              <w:r w:rsidRPr="002C72ED">
                <w:rPr>
                  <w:rStyle w:val="Hyperlink"/>
                  <w:rFonts w:ascii="Arial" w:hAnsi="Arial" w:cs="Arial"/>
                  <w:color w:val="0000FF"/>
                  <w:sz w:val="16"/>
                  <w:szCs w:val="16"/>
                </w:rPr>
                <w:t>R1-2505798</w:t>
              </w:r>
            </w:hyperlink>
          </w:p>
        </w:tc>
        <w:tc>
          <w:tcPr>
            <w:tcW w:w="2666" w:type="pct"/>
            <w:tcBorders>
              <w:top w:val="nil"/>
              <w:left w:val="nil"/>
              <w:bottom w:val="single" w:sz="4" w:space="0" w:color="A6A6A6"/>
              <w:right w:val="single" w:sz="4" w:space="0" w:color="A6A6A6"/>
            </w:tcBorders>
          </w:tcPr>
          <w:p w14:paraId="238F7C80" w14:textId="0F5B42D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2A80B46" w14:textId="3B208A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T Corp.</w:t>
            </w:r>
          </w:p>
        </w:tc>
      </w:tr>
      <w:tr w:rsidR="00725F5E" w:rsidRPr="002C72ED" w14:paraId="0727E22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371B36A" w14:textId="769CEC9C" w:rsidR="002C72ED" w:rsidRPr="002C72ED" w:rsidRDefault="002C72ED" w:rsidP="002C72ED">
            <w:pPr>
              <w:spacing w:after="0"/>
              <w:rPr>
                <w:rFonts w:ascii="Arial" w:hAnsi="Arial" w:cs="Arial"/>
                <w:sz w:val="16"/>
                <w:szCs w:val="16"/>
              </w:rPr>
            </w:pPr>
            <w:r w:rsidRPr="002C72ED">
              <w:rPr>
                <w:rFonts w:ascii="Arial" w:hAnsi="Arial" w:cs="Arial"/>
                <w:sz w:val="16"/>
                <w:szCs w:val="16"/>
              </w:rPr>
              <w:lastRenderedPageBreak/>
              <w:t>[</w:t>
            </w:r>
            <w:r w:rsidRPr="002C72ED">
              <w:rPr>
                <w:rFonts w:ascii="Arial" w:eastAsia="Yu Mincho" w:hAnsi="Arial" w:cs="Arial" w:hint="eastAsia"/>
                <w:sz w:val="16"/>
                <w:szCs w:val="16"/>
                <w:lang w:eastAsia="ja-JP"/>
              </w:rPr>
              <w:t>2</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0BFCB0C5" w14:textId="6A657A8A" w:rsidR="002C72ED" w:rsidRPr="002C72ED" w:rsidRDefault="002C72ED" w:rsidP="002C72ED">
            <w:pPr>
              <w:spacing w:after="0"/>
              <w:rPr>
                <w:rFonts w:ascii="Arial" w:eastAsia="MS PGothic" w:hAnsi="Arial" w:cs="Arial"/>
                <w:color w:val="0000FF"/>
                <w:sz w:val="16"/>
                <w:szCs w:val="16"/>
                <w:u w:val="single"/>
              </w:rPr>
            </w:pPr>
            <w:hyperlink r:id="rId44" w:history="1">
              <w:r w:rsidRPr="002C72ED">
                <w:rPr>
                  <w:rStyle w:val="Hyperlink"/>
                  <w:rFonts w:ascii="Arial" w:hAnsi="Arial" w:cs="Arial"/>
                  <w:color w:val="0000FF"/>
                  <w:sz w:val="16"/>
                  <w:szCs w:val="16"/>
                </w:rPr>
                <w:t>R1-2505813</w:t>
              </w:r>
            </w:hyperlink>
          </w:p>
        </w:tc>
        <w:tc>
          <w:tcPr>
            <w:tcW w:w="2666" w:type="pct"/>
            <w:tcBorders>
              <w:top w:val="nil"/>
              <w:left w:val="nil"/>
              <w:bottom w:val="single" w:sz="4" w:space="0" w:color="A6A6A6"/>
              <w:right w:val="single" w:sz="4" w:space="0" w:color="A6A6A6"/>
            </w:tcBorders>
          </w:tcPr>
          <w:p w14:paraId="78161F13" w14:textId="521AFB8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3B30DDF" w14:textId="7030BD3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raunhofer IIS, Fraunhofer HHI</w:t>
            </w:r>
          </w:p>
        </w:tc>
      </w:tr>
      <w:tr w:rsidR="00725F5E" w:rsidRPr="002C72ED" w14:paraId="1C2D5C7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01AD5B8" w14:textId="23F3022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2</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085C37E" w14:textId="18D6D566" w:rsidR="002C72ED" w:rsidRPr="002C72ED" w:rsidRDefault="002C72ED" w:rsidP="002C72ED">
            <w:pPr>
              <w:spacing w:after="0"/>
              <w:rPr>
                <w:rFonts w:ascii="Arial" w:eastAsia="MS PGothic" w:hAnsi="Arial" w:cs="Arial"/>
                <w:color w:val="0000FF"/>
                <w:sz w:val="16"/>
                <w:szCs w:val="16"/>
                <w:u w:val="single"/>
              </w:rPr>
            </w:pPr>
            <w:hyperlink r:id="rId45" w:history="1">
              <w:r w:rsidRPr="002C72ED">
                <w:rPr>
                  <w:rStyle w:val="Hyperlink"/>
                  <w:rFonts w:ascii="Arial" w:hAnsi="Arial" w:cs="Arial"/>
                  <w:color w:val="0000FF"/>
                  <w:sz w:val="16"/>
                  <w:szCs w:val="16"/>
                </w:rPr>
                <w:t>R1-2505854</w:t>
              </w:r>
            </w:hyperlink>
          </w:p>
        </w:tc>
        <w:tc>
          <w:tcPr>
            <w:tcW w:w="2666" w:type="pct"/>
            <w:tcBorders>
              <w:top w:val="nil"/>
              <w:left w:val="nil"/>
              <w:bottom w:val="single" w:sz="4" w:space="0" w:color="A6A6A6"/>
              <w:right w:val="single" w:sz="4" w:space="0" w:color="A6A6A6"/>
            </w:tcBorders>
          </w:tcPr>
          <w:p w14:paraId="66A995D5" w14:textId="04C5606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all design and techniques for 6GR air interface</w:t>
            </w:r>
          </w:p>
        </w:tc>
        <w:tc>
          <w:tcPr>
            <w:tcW w:w="1347" w:type="pct"/>
            <w:tcBorders>
              <w:top w:val="nil"/>
              <w:left w:val="nil"/>
              <w:bottom w:val="single" w:sz="4" w:space="0" w:color="A6A6A6"/>
              <w:right w:val="single" w:sz="4" w:space="0" w:color="A6A6A6"/>
            </w:tcBorders>
          </w:tcPr>
          <w:p w14:paraId="12E5FD26" w14:textId="230F372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LG Electronics</w:t>
            </w:r>
          </w:p>
        </w:tc>
      </w:tr>
      <w:tr w:rsidR="00725F5E" w:rsidRPr="002C72ED" w14:paraId="11AA466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0216280" w14:textId="04076EA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1BCC8AAA" w14:textId="19C41C81" w:rsidR="002C72ED" w:rsidRPr="002C72ED" w:rsidRDefault="002C72ED" w:rsidP="002C72ED">
            <w:pPr>
              <w:spacing w:after="0"/>
              <w:rPr>
                <w:rFonts w:ascii="Arial" w:eastAsia="MS PGothic" w:hAnsi="Arial" w:cs="Arial"/>
                <w:color w:val="0000FF"/>
                <w:sz w:val="16"/>
                <w:szCs w:val="16"/>
                <w:u w:val="single"/>
              </w:rPr>
            </w:pPr>
            <w:hyperlink r:id="rId46" w:history="1">
              <w:r w:rsidRPr="002C72ED">
                <w:rPr>
                  <w:rStyle w:val="Hyperlink"/>
                  <w:rFonts w:ascii="Arial" w:hAnsi="Arial" w:cs="Arial"/>
                  <w:color w:val="0000FF"/>
                  <w:sz w:val="16"/>
                  <w:szCs w:val="16"/>
                </w:rPr>
                <w:t>R1-2505865</w:t>
              </w:r>
            </w:hyperlink>
          </w:p>
        </w:tc>
        <w:tc>
          <w:tcPr>
            <w:tcW w:w="2666" w:type="pct"/>
            <w:tcBorders>
              <w:top w:val="nil"/>
              <w:left w:val="nil"/>
              <w:bottom w:val="single" w:sz="4" w:space="0" w:color="A6A6A6"/>
              <w:right w:val="single" w:sz="4" w:space="0" w:color="A6A6A6"/>
            </w:tcBorders>
          </w:tcPr>
          <w:p w14:paraId="10F05E26" w14:textId="138636F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6G Radio Access Needs Overview</w:t>
            </w:r>
          </w:p>
        </w:tc>
        <w:tc>
          <w:tcPr>
            <w:tcW w:w="1347" w:type="pct"/>
            <w:tcBorders>
              <w:top w:val="nil"/>
              <w:left w:val="nil"/>
              <w:bottom w:val="single" w:sz="4" w:space="0" w:color="A6A6A6"/>
              <w:right w:val="single" w:sz="4" w:space="0" w:color="A6A6A6"/>
            </w:tcBorders>
          </w:tcPr>
          <w:p w14:paraId="7058971E" w14:textId="1EF75AC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Mobile USA Inc.</w:t>
            </w:r>
          </w:p>
        </w:tc>
      </w:tr>
      <w:tr w:rsidR="00725F5E" w:rsidRPr="002C72ED" w14:paraId="48D9BAAE"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C5B6B21" w14:textId="26FB59E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6A29B40B" w14:textId="79B823FB" w:rsidR="002C72ED" w:rsidRPr="000B67C6" w:rsidRDefault="002C72ED" w:rsidP="002C72ED">
            <w:pPr>
              <w:spacing w:after="0"/>
              <w:rPr>
                <w:rFonts w:ascii="Arial" w:eastAsia="Yu Mincho" w:hAnsi="Arial" w:cs="Arial"/>
                <w:color w:val="0000FF"/>
                <w:sz w:val="16"/>
                <w:szCs w:val="16"/>
                <w:u w:val="single"/>
                <w:lang w:eastAsia="ja-JP"/>
              </w:rPr>
            </w:pPr>
            <w:hyperlink r:id="rId47" w:history="1">
              <w:r w:rsidRPr="002C72ED">
                <w:rPr>
                  <w:rStyle w:val="Hyperlink"/>
                  <w:rFonts w:ascii="Arial" w:hAnsi="Arial" w:cs="Arial"/>
                  <w:color w:val="0000FF"/>
                  <w:sz w:val="16"/>
                  <w:szCs w:val="16"/>
                </w:rPr>
                <w:t>R1-2505911</w:t>
              </w:r>
            </w:hyperlink>
            <w:r w:rsidR="000B67C6" w:rsidRPr="000B67C6">
              <w:rPr>
                <w:rFonts w:ascii="Arial" w:eastAsia="Yu Mincho" w:hAnsi="Arial" w:cs="Arial" w:hint="eastAsia"/>
                <w:sz w:val="16"/>
                <w:szCs w:val="16"/>
                <w:lang w:eastAsia="ja-JP"/>
              </w:rPr>
              <w:t xml:space="preserve"> </w:t>
            </w:r>
            <w:r w:rsidR="000B67C6" w:rsidRPr="000B67C6">
              <w:rPr>
                <w:rFonts w:ascii="Arial" w:eastAsia="Yu Mincho" w:hAnsi="Arial" w:cs="Arial"/>
                <w:sz w:val="16"/>
                <w:szCs w:val="16"/>
                <w:lang w:eastAsia="ja-JP"/>
              </w:rPr>
              <w:sym w:font="Wingdings" w:char="F0E0"/>
            </w:r>
            <w:r w:rsidR="000B67C6" w:rsidRPr="000B67C6">
              <w:rPr>
                <w:rFonts w:ascii="Arial" w:eastAsia="Yu Mincho" w:hAnsi="Arial" w:cs="Arial" w:hint="eastAsia"/>
                <w:sz w:val="16"/>
                <w:szCs w:val="16"/>
                <w:lang w:eastAsia="ja-JP"/>
              </w:rPr>
              <w:t xml:space="preserve"> Revised in </w:t>
            </w:r>
            <w:hyperlink r:id="rId48" w:history="1">
              <w:r w:rsidR="000B67C6" w:rsidRPr="00F6141C">
                <w:rPr>
                  <w:rStyle w:val="Hyperlink"/>
                  <w:rFonts w:ascii="Arial" w:hAnsi="Arial" w:cs="Arial"/>
                  <w:color w:val="0000FF"/>
                  <w:sz w:val="16"/>
                  <w:szCs w:val="16"/>
                </w:rPr>
                <w:t>R1-</w:t>
              </w:r>
              <w:r w:rsidR="00F55EB6" w:rsidRPr="00F6141C">
                <w:rPr>
                  <w:rStyle w:val="Hyperlink"/>
                  <w:rFonts w:ascii="Arial" w:hAnsi="Arial" w:cs="Arial"/>
                  <w:color w:val="0000FF"/>
                  <w:sz w:val="16"/>
                  <w:szCs w:val="16"/>
                </w:rPr>
                <w:t>2506396</w:t>
              </w:r>
            </w:hyperlink>
          </w:p>
        </w:tc>
        <w:tc>
          <w:tcPr>
            <w:tcW w:w="2666" w:type="pct"/>
            <w:tcBorders>
              <w:top w:val="nil"/>
              <w:left w:val="nil"/>
              <w:bottom w:val="single" w:sz="4" w:space="0" w:color="A6A6A6"/>
              <w:right w:val="single" w:sz="4" w:space="0" w:color="A6A6A6"/>
            </w:tcBorders>
          </w:tcPr>
          <w:p w14:paraId="5CECE8C7" w14:textId="3BD4306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7AB11E2" w14:textId="56517C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pple</w:t>
            </w:r>
          </w:p>
        </w:tc>
      </w:tr>
      <w:tr w:rsidR="00725F5E" w:rsidRPr="002C72ED" w14:paraId="1EB87CE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3DB8C29" w14:textId="009766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89CF0C2" w14:textId="0F277347" w:rsidR="002C72ED" w:rsidRPr="002C72ED" w:rsidRDefault="002C72ED" w:rsidP="002C72ED">
            <w:pPr>
              <w:spacing w:after="0"/>
              <w:rPr>
                <w:rFonts w:ascii="Arial" w:eastAsia="MS PGothic" w:hAnsi="Arial" w:cs="Arial"/>
                <w:color w:val="0000FF"/>
                <w:sz w:val="16"/>
                <w:szCs w:val="16"/>
                <w:u w:val="single"/>
              </w:rPr>
            </w:pPr>
            <w:hyperlink r:id="rId49" w:history="1">
              <w:r w:rsidRPr="002C72ED">
                <w:rPr>
                  <w:rStyle w:val="Hyperlink"/>
                  <w:rFonts w:ascii="Arial" w:hAnsi="Arial" w:cs="Arial"/>
                  <w:color w:val="0000FF"/>
                  <w:sz w:val="16"/>
                  <w:szCs w:val="16"/>
                </w:rPr>
                <w:t>R1-2505933</w:t>
              </w:r>
            </w:hyperlink>
          </w:p>
        </w:tc>
        <w:tc>
          <w:tcPr>
            <w:tcW w:w="2666" w:type="pct"/>
            <w:tcBorders>
              <w:top w:val="nil"/>
              <w:left w:val="nil"/>
              <w:bottom w:val="single" w:sz="4" w:space="0" w:color="A6A6A6"/>
              <w:right w:val="single" w:sz="4" w:space="0" w:color="A6A6A6"/>
            </w:tcBorders>
          </w:tcPr>
          <w:p w14:paraId="37CD49F3" w14:textId="777E1A2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99AB256" w14:textId="3BBDF5D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EC</w:t>
            </w:r>
          </w:p>
        </w:tc>
      </w:tr>
      <w:tr w:rsidR="00725F5E" w:rsidRPr="002C72ED" w14:paraId="6B4ADD38"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9BDCAB" w14:textId="08B25E4E"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446D5B8C" w14:textId="018D8224" w:rsidR="002C72ED" w:rsidRPr="002C72ED" w:rsidRDefault="002C72ED" w:rsidP="002C72ED">
            <w:pPr>
              <w:spacing w:after="0"/>
              <w:rPr>
                <w:rFonts w:ascii="Arial" w:eastAsia="MS PGothic" w:hAnsi="Arial" w:cs="Arial"/>
                <w:color w:val="0000FF"/>
                <w:sz w:val="16"/>
                <w:szCs w:val="16"/>
                <w:u w:val="single"/>
              </w:rPr>
            </w:pPr>
            <w:hyperlink r:id="rId50" w:history="1">
              <w:r w:rsidRPr="002C72ED">
                <w:rPr>
                  <w:rStyle w:val="Hyperlink"/>
                  <w:rFonts w:ascii="Arial" w:hAnsi="Arial" w:cs="Arial"/>
                  <w:color w:val="0000FF"/>
                  <w:sz w:val="16"/>
                  <w:szCs w:val="16"/>
                </w:rPr>
                <w:t>R1-2505957</w:t>
              </w:r>
            </w:hyperlink>
          </w:p>
        </w:tc>
        <w:tc>
          <w:tcPr>
            <w:tcW w:w="2666" w:type="pct"/>
            <w:tcBorders>
              <w:top w:val="nil"/>
              <w:left w:val="nil"/>
              <w:bottom w:val="single" w:sz="4" w:space="0" w:color="A6A6A6"/>
              <w:right w:val="single" w:sz="4" w:space="0" w:color="A6A6A6"/>
            </w:tcBorders>
          </w:tcPr>
          <w:p w14:paraId="325DD204" w14:textId="2CC65FA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n 6G Air interface</w:t>
            </w:r>
          </w:p>
        </w:tc>
        <w:tc>
          <w:tcPr>
            <w:tcW w:w="1347" w:type="pct"/>
            <w:tcBorders>
              <w:top w:val="nil"/>
              <w:left w:val="nil"/>
              <w:bottom w:val="single" w:sz="4" w:space="0" w:color="A6A6A6"/>
              <w:right w:val="single" w:sz="4" w:space="0" w:color="A6A6A6"/>
            </w:tcBorders>
          </w:tcPr>
          <w:p w14:paraId="544EBA38" w14:textId="5150ECA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ejas Network Limited</w:t>
            </w:r>
          </w:p>
        </w:tc>
      </w:tr>
      <w:tr w:rsidR="00725F5E" w:rsidRPr="002C72ED" w14:paraId="46F4B9B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215963F" w14:textId="3551779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131ADC1" w14:textId="2892A2BC" w:rsidR="002C72ED" w:rsidRPr="002C72ED" w:rsidRDefault="002C72ED" w:rsidP="002C72ED">
            <w:pPr>
              <w:spacing w:after="0"/>
              <w:rPr>
                <w:rFonts w:ascii="Arial" w:eastAsia="MS PGothic" w:hAnsi="Arial" w:cs="Arial"/>
                <w:color w:val="0000FF"/>
                <w:sz w:val="16"/>
                <w:szCs w:val="16"/>
                <w:u w:val="single"/>
              </w:rPr>
            </w:pPr>
            <w:hyperlink r:id="rId51" w:history="1">
              <w:r w:rsidRPr="002C72ED">
                <w:rPr>
                  <w:rStyle w:val="Hyperlink"/>
                  <w:rFonts w:ascii="Arial" w:hAnsi="Arial" w:cs="Arial"/>
                  <w:color w:val="0000FF"/>
                  <w:sz w:val="16"/>
                  <w:szCs w:val="16"/>
                </w:rPr>
                <w:t>R1-2505967</w:t>
              </w:r>
            </w:hyperlink>
          </w:p>
        </w:tc>
        <w:tc>
          <w:tcPr>
            <w:tcW w:w="2666" w:type="pct"/>
            <w:tcBorders>
              <w:top w:val="nil"/>
              <w:left w:val="nil"/>
              <w:bottom w:val="single" w:sz="4" w:space="0" w:color="A6A6A6"/>
              <w:right w:val="single" w:sz="4" w:space="0" w:color="A6A6A6"/>
            </w:tcBorders>
          </w:tcPr>
          <w:p w14:paraId="69E387CC" w14:textId="1C79D7F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s view of 6GR air interface</w:t>
            </w:r>
          </w:p>
        </w:tc>
        <w:tc>
          <w:tcPr>
            <w:tcW w:w="1347" w:type="pct"/>
            <w:tcBorders>
              <w:top w:val="nil"/>
              <w:left w:val="nil"/>
              <w:bottom w:val="single" w:sz="4" w:space="0" w:color="A6A6A6"/>
              <w:right w:val="single" w:sz="4" w:space="0" w:color="A6A6A6"/>
            </w:tcBorders>
          </w:tcPr>
          <w:p w14:paraId="58DD9046" w14:textId="095F1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Fujitsu</w:t>
            </w:r>
          </w:p>
        </w:tc>
      </w:tr>
      <w:tr w:rsidR="00725F5E" w:rsidRPr="002C72ED" w14:paraId="00DBC6D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3584F3ED" w14:textId="6D52BB3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88E9427" w14:textId="21214946" w:rsidR="002C72ED" w:rsidRPr="002C72ED" w:rsidRDefault="002C72ED" w:rsidP="002C72ED">
            <w:pPr>
              <w:spacing w:after="0"/>
              <w:rPr>
                <w:rFonts w:ascii="Arial" w:eastAsia="MS PGothic" w:hAnsi="Arial" w:cs="Arial"/>
                <w:color w:val="0000FF"/>
                <w:sz w:val="16"/>
                <w:szCs w:val="16"/>
                <w:u w:val="single"/>
              </w:rPr>
            </w:pPr>
            <w:hyperlink r:id="rId52" w:history="1">
              <w:r w:rsidRPr="002C72ED">
                <w:rPr>
                  <w:rStyle w:val="Hyperlink"/>
                  <w:rFonts w:ascii="Arial" w:hAnsi="Arial" w:cs="Arial"/>
                  <w:color w:val="0000FF"/>
                  <w:sz w:val="16"/>
                  <w:szCs w:val="16"/>
                </w:rPr>
                <w:t>R1-2505982</w:t>
              </w:r>
            </w:hyperlink>
          </w:p>
        </w:tc>
        <w:tc>
          <w:tcPr>
            <w:tcW w:w="2666" w:type="pct"/>
            <w:tcBorders>
              <w:top w:val="nil"/>
              <w:left w:val="nil"/>
              <w:bottom w:val="single" w:sz="4" w:space="0" w:color="A6A6A6"/>
              <w:right w:val="single" w:sz="4" w:space="0" w:color="A6A6A6"/>
            </w:tcBorders>
          </w:tcPr>
          <w:p w14:paraId="20D679D5" w14:textId="1504CE2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F0C95CD" w14:textId="7466AD0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harp</w:t>
            </w:r>
          </w:p>
        </w:tc>
      </w:tr>
      <w:tr w:rsidR="00725F5E" w:rsidRPr="002C72ED" w14:paraId="204EBAA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A6913FC" w14:textId="72AD0B1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C305C26" w14:textId="2209AC9B" w:rsidR="002C72ED" w:rsidRPr="002C72ED" w:rsidRDefault="002C72ED" w:rsidP="002C72ED">
            <w:pPr>
              <w:spacing w:after="0"/>
              <w:rPr>
                <w:rFonts w:ascii="Arial" w:eastAsia="MS PGothic" w:hAnsi="Arial" w:cs="Arial"/>
                <w:color w:val="0000FF"/>
                <w:sz w:val="16"/>
                <w:szCs w:val="16"/>
                <w:u w:val="single"/>
              </w:rPr>
            </w:pPr>
            <w:hyperlink r:id="rId53" w:history="1">
              <w:r w:rsidRPr="002C72ED">
                <w:rPr>
                  <w:rStyle w:val="Hyperlink"/>
                  <w:rFonts w:ascii="Arial" w:hAnsi="Arial" w:cs="Arial"/>
                  <w:color w:val="0000FF"/>
                  <w:sz w:val="16"/>
                  <w:szCs w:val="16"/>
                </w:rPr>
                <w:t>R1-2506002</w:t>
              </w:r>
            </w:hyperlink>
          </w:p>
        </w:tc>
        <w:tc>
          <w:tcPr>
            <w:tcW w:w="2666" w:type="pct"/>
            <w:tcBorders>
              <w:top w:val="nil"/>
              <w:left w:val="nil"/>
              <w:bottom w:val="single" w:sz="4" w:space="0" w:color="A6A6A6"/>
              <w:right w:val="single" w:sz="4" w:space="0" w:color="A6A6A6"/>
            </w:tcBorders>
          </w:tcPr>
          <w:p w14:paraId="664C0C96" w14:textId="682F8AE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0E8BB295" w14:textId="02F09C8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HONOR</w:t>
            </w:r>
          </w:p>
        </w:tc>
      </w:tr>
      <w:tr w:rsidR="00725F5E" w:rsidRPr="002C72ED" w14:paraId="5B56B50D"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75C2956" w14:textId="57C0D77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75AA7B57" w14:textId="63B1D45D" w:rsidR="002C72ED" w:rsidRPr="002C72ED" w:rsidRDefault="002C72ED" w:rsidP="002C72ED">
            <w:pPr>
              <w:spacing w:after="0"/>
              <w:rPr>
                <w:rFonts w:ascii="Arial" w:eastAsia="MS PGothic" w:hAnsi="Arial" w:cs="Arial"/>
                <w:color w:val="0000FF"/>
                <w:sz w:val="16"/>
                <w:szCs w:val="16"/>
                <w:u w:val="single"/>
              </w:rPr>
            </w:pPr>
            <w:hyperlink r:id="rId54" w:history="1">
              <w:r w:rsidRPr="002C72ED">
                <w:rPr>
                  <w:rStyle w:val="Hyperlink"/>
                  <w:rFonts w:ascii="Arial" w:hAnsi="Arial" w:cs="Arial"/>
                  <w:color w:val="0000FF"/>
                  <w:sz w:val="16"/>
                  <w:szCs w:val="16"/>
                </w:rPr>
                <w:t>R1-2506018</w:t>
              </w:r>
            </w:hyperlink>
          </w:p>
        </w:tc>
        <w:tc>
          <w:tcPr>
            <w:tcW w:w="2666" w:type="pct"/>
            <w:tcBorders>
              <w:top w:val="nil"/>
              <w:left w:val="nil"/>
              <w:bottom w:val="single" w:sz="4" w:space="0" w:color="A6A6A6"/>
              <w:right w:val="single" w:sz="4" w:space="0" w:color="A6A6A6"/>
            </w:tcBorders>
          </w:tcPr>
          <w:p w14:paraId="284AB42A" w14:textId="382CCE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4EE76F7" w14:textId="29ED7AE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MediaTek Inc.</w:t>
            </w:r>
          </w:p>
        </w:tc>
      </w:tr>
      <w:tr w:rsidR="00725F5E" w:rsidRPr="002C72ED" w14:paraId="12E2165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86C8CF7" w14:textId="313067C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6768A004" w14:textId="16907D09" w:rsidR="002C72ED" w:rsidRPr="002C72ED" w:rsidRDefault="002C72ED" w:rsidP="002C72ED">
            <w:pPr>
              <w:spacing w:after="0"/>
              <w:rPr>
                <w:rFonts w:ascii="Arial" w:eastAsia="MS PGothic" w:hAnsi="Arial" w:cs="Arial"/>
                <w:color w:val="0000FF"/>
                <w:sz w:val="16"/>
                <w:szCs w:val="16"/>
                <w:u w:val="single"/>
              </w:rPr>
            </w:pPr>
            <w:hyperlink r:id="rId55" w:history="1">
              <w:r w:rsidRPr="002C72ED">
                <w:rPr>
                  <w:rStyle w:val="Hyperlink"/>
                  <w:rFonts w:ascii="Arial" w:hAnsi="Arial" w:cs="Arial"/>
                  <w:color w:val="0000FF"/>
                  <w:sz w:val="16"/>
                  <w:szCs w:val="16"/>
                </w:rPr>
                <w:t>R1-2506063</w:t>
              </w:r>
            </w:hyperlink>
          </w:p>
        </w:tc>
        <w:tc>
          <w:tcPr>
            <w:tcW w:w="2666" w:type="pct"/>
            <w:tcBorders>
              <w:top w:val="nil"/>
              <w:left w:val="nil"/>
              <w:bottom w:val="single" w:sz="4" w:space="0" w:color="A6A6A6"/>
              <w:right w:val="single" w:sz="4" w:space="0" w:color="A6A6A6"/>
            </w:tcBorders>
          </w:tcPr>
          <w:p w14:paraId="33CFB3D0" w14:textId="40196D9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the 6GR air interface</w:t>
            </w:r>
          </w:p>
        </w:tc>
        <w:tc>
          <w:tcPr>
            <w:tcW w:w="1347" w:type="pct"/>
            <w:tcBorders>
              <w:top w:val="nil"/>
              <w:left w:val="nil"/>
              <w:bottom w:val="single" w:sz="4" w:space="0" w:color="A6A6A6"/>
              <w:right w:val="single" w:sz="4" w:space="0" w:color="A6A6A6"/>
            </w:tcBorders>
          </w:tcPr>
          <w:p w14:paraId="4231FDCA" w14:textId="2A8DA02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ETRI</w:t>
            </w:r>
          </w:p>
        </w:tc>
      </w:tr>
      <w:tr w:rsidR="00725F5E" w:rsidRPr="002C72ED" w14:paraId="117E903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67EAC12" w14:textId="6DBF7B84"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3</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449BDA13" w14:textId="1645ECC2" w:rsidR="002C72ED" w:rsidRPr="002C72ED" w:rsidRDefault="002C72ED" w:rsidP="002C72ED">
            <w:pPr>
              <w:spacing w:after="0"/>
              <w:rPr>
                <w:rFonts w:ascii="Arial" w:eastAsia="MS PGothic" w:hAnsi="Arial" w:cs="Arial"/>
                <w:color w:val="0000FF"/>
                <w:sz w:val="16"/>
                <w:szCs w:val="16"/>
                <w:u w:val="single"/>
              </w:rPr>
            </w:pPr>
            <w:hyperlink r:id="rId56" w:history="1">
              <w:r w:rsidRPr="002C72ED">
                <w:rPr>
                  <w:rStyle w:val="Hyperlink"/>
                  <w:rFonts w:ascii="Arial" w:hAnsi="Arial" w:cs="Arial"/>
                  <w:color w:val="0000FF"/>
                  <w:sz w:val="16"/>
                  <w:szCs w:val="16"/>
                </w:rPr>
                <w:t>R1-2506095</w:t>
              </w:r>
            </w:hyperlink>
          </w:p>
        </w:tc>
        <w:tc>
          <w:tcPr>
            <w:tcW w:w="2666" w:type="pct"/>
            <w:tcBorders>
              <w:top w:val="nil"/>
              <w:left w:val="nil"/>
              <w:bottom w:val="single" w:sz="4" w:space="0" w:color="A6A6A6"/>
              <w:right w:val="single" w:sz="4" w:space="0" w:color="A6A6A6"/>
            </w:tcBorders>
          </w:tcPr>
          <w:p w14:paraId="2A09D2D6" w14:textId="13989A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55EA1D9A" w14:textId="6061956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MCC</w:t>
            </w:r>
          </w:p>
        </w:tc>
      </w:tr>
      <w:tr w:rsidR="00725F5E" w:rsidRPr="002C72ED" w14:paraId="201294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5F26CF7" w14:textId="398A895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204B1CDE" w14:textId="1AADBE08" w:rsidR="002C72ED" w:rsidRPr="002C72ED" w:rsidRDefault="002C72ED" w:rsidP="002C72ED">
            <w:pPr>
              <w:spacing w:after="0"/>
              <w:rPr>
                <w:rFonts w:ascii="Arial" w:eastAsia="MS PGothic" w:hAnsi="Arial" w:cs="Arial"/>
                <w:color w:val="0000FF"/>
                <w:sz w:val="16"/>
                <w:szCs w:val="16"/>
                <w:u w:val="single"/>
              </w:rPr>
            </w:pPr>
            <w:hyperlink r:id="rId57" w:history="1">
              <w:r w:rsidRPr="002C72ED">
                <w:rPr>
                  <w:rStyle w:val="Hyperlink"/>
                  <w:rFonts w:ascii="Arial" w:hAnsi="Arial" w:cs="Arial"/>
                  <w:color w:val="0000FF"/>
                  <w:sz w:val="16"/>
                  <w:szCs w:val="16"/>
                </w:rPr>
                <w:t>R1-2506116</w:t>
              </w:r>
            </w:hyperlink>
          </w:p>
        </w:tc>
        <w:tc>
          <w:tcPr>
            <w:tcW w:w="2666" w:type="pct"/>
            <w:tcBorders>
              <w:top w:val="nil"/>
              <w:left w:val="nil"/>
              <w:bottom w:val="single" w:sz="4" w:space="0" w:color="A6A6A6"/>
              <w:right w:val="single" w:sz="4" w:space="0" w:color="A6A6A6"/>
            </w:tcBorders>
          </w:tcPr>
          <w:p w14:paraId="7C9F4204" w14:textId="165FE71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4B49DB3" w14:textId="783026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ony</w:t>
            </w:r>
          </w:p>
        </w:tc>
      </w:tr>
      <w:tr w:rsidR="00725F5E" w:rsidRPr="002C72ED" w14:paraId="24F8CB42"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3D5D101" w14:textId="69273018"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3CBFC2F1" w14:textId="6A402194" w:rsidR="002C72ED" w:rsidRPr="002C72ED" w:rsidRDefault="002C72ED" w:rsidP="002C72ED">
            <w:pPr>
              <w:spacing w:after="0"/>
              <w:rPr>
                <w:rFonts w:ascii="Arial" w:eastAsia="MS PGothic" w:hAnsi="Arial" w:cs="Arial"/>
                <w:color w:val="0000FF"/>
                <w:sz w:val="16"/>
                <w:szCs w:val="16"/>
                <w:u w:val="single"/>
              </w:rPr>
            </w:pPr>
            <w:hyperlink r:id="rId58" w:history="1">
              <w:r w:rsidRPr="002C72ED">
                <w:rPr>
                  <w:rStyle w:val="Hyperlink"/>
                  <w:rFonts w:ascii="Arial" w:hAnsi="Arial" w:cs="Arial"/>
                  <w:color w:val="0000FF"/>
                  <w:sz w:val="16"/>
                  <w:szCs w:val="16"/>
                </w:rPr>
                <w:t>R1-2506139</w:t>
              </w:r>
            </w:hyperlink>
          </w:p>
        </w:tc>
        <w:tc>
          <w:tcPr>
            <w:tcW w:w="2666" w:type="pct"/>
            <w:tcBorders>
              <w:top w:val="nil"/>
              <w:left w:val="nil"/>
              <w:bottom w:val="single" w:sz="4" w:space="0" w:color="A6A6A6"/>
              <w:right w:val="single" w:sz="4" w:space="0" w:color="A6A6A6"/>
            </w:tcBorders>
          </w:tcPr>
          <w:p w14:paraId="23A67E81" w14:textId="39552B4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the Overview of 6GR Air Interface</w:t>
            </w:r>
          </w:p>
        </w:tc>
        <w:tc>
          <w:tcPr>
            <w:tcW w:w="1347" w:type="pct"/>
            <w:tcBorders>
              <w:top w:val="nil"/>
              <w:left w:val="nil"/>
              <w:bottom w:val="single" w:sz="4" w:space="0" w:color="A6A6A6"/>
              <w:right w:val="single" w:sz="4" w:space="0" w:color="A6A6A6"/>
            </w:tcBorders>
          </w:tcPr>
          <w:p w14:paraId="454FE45E" w14:textId="1369BD40"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Rakuten Mobile, Inc</w:t>
            </w:r>
          </w:p>
        </w:tc>
      </w:tr>
      <w:tr w:rsidR="00725F5E" w:rsidRPr="002C72ED" w14:paraId="05DC3FC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79A6609" w14:textId="336C8962"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794956E9" w14:textId="5A8E0927" w:rsidR="002C72ED" w:rsidRPr="002C72ED" w:rsidRDefault="002C72ED" w:rsidP="002C72ED">
            <w:pPr>
              <w:spacing w:after="0"/>
              <w:rPr>
                <w:rFonts w:ascii="Arial" w:eastAsia="MS PGothic" w:hAnsi="Arial" w:cs="Arial"/>
                <w:color w:val="0000FF"/>
                <w:sz w:val="16"/>
                <w:szCs w:val="16"/>
                <w:u w:val="single"/>
              </w:rPr>
            </w:pPr>
            <w:hyperlink r:id="rId59" w:history="1">
              <w:r w:rsidRPr="002C72ED">
                <w:rPr>
                  <w:rStyle w:val="Hyperlink"/>
                  <w:rFonts w:ascii="Arial" w:hAnsi="Arial" w:cs="Arial"/>
                  <w:color w:val="0000FF"/>
                  <w:sz w:val="16"/>
                  <w:szCs w:val="16"/>
                </w:rPr>
                <w:t>R1-2506150</w:t>
              </w:r>
            </w:hyperlink>
          </w:p>
        </w:tc>
        <w:tc>
          <w:tcPr>
            <w:tcW w:w="2666" w:type="pct"/>
            <w:tcBorders>
              <w:top w:val="nil"/>
              <w:left w:val="nil"/>
              <w:bottom w:val="single" w:sz="4" w:space="0" w:color="A6A6A6"/>
              <w:right w:val="single" w:sz="4" w:space="0" w:color="A6A6A6"/>
            </w:tcBorders>
          </w:tcPr>
          <w:p w14:paraId="0D981B5D" w14:textId="1602134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overview of 6GR air interface</w:t>
            </w:r>
          </w:p>
        </w:tc>
        <w:tc>
          <w:tcPr>
            <w:tcW w:w="1347" w:type="pct"/>
            <w:tcBorders>
              <w:top w:val="nil"/>
              <w:left w:val="nil"/>
              <w:bottom w:val="single" w:sz="4" w:space="0" w:color="A6A6A6"/>
              <w:right w:val="single" w:sz="4" w:space="0" w:color="A6A6A6"/>
            </w:tcBorders>
          </w:tcPr>
          <w:p w14:paraId="1F5E75DC" w14:textId="68A988A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K Telecom</w:t>
            </w:r>
          </w:p>
        </w:tc>
      </w:tr>
      <w:tr w:rsidR="00725F5E" w:rsidRPr="002C72ED" w14:paraId="4D95A83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88953B" w14:textId="425B3C06"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2BD1D8A5" w14:textId="4AEBE839" w:rsidR="002C72ED" w:rsidRPr="002C72ED" w:rsidRDefault="002C72ED" w:rsidP="002C72ED">
            <w:pPr>
              <w:spacing w:after="0"/>
              <w:rPr>
                <w:rFonts w:ascii="Arial" w:eastAsia="MS PGothic" w:hAnsi="Arial" w:cs="Arial"/>
                <w:color w:val="0000FF"/>
                <w:sz w:val="16"/>
                <w:szCs w:val="16"/>
                <w:u w:val="single"/>
              </w:rPr>
            </w:pPr>
            <w:hyperlink r:id="rId60" w:history="1">
              <w:r w:rsidRPr="002C72ED">
                <w:rPr>
                  <w:rStyle w:val="Hyperlink"/>
                  <w:rFonts w:ascii="Arial" w:hAnsi="Arial" w:cs="Arial"/>
                  <w:color w:val="0000FF"/>
                  <w:sz w:val="16"/>
                  <w:szCs w:val="16"/>
                </w:rPr>
                <w:t>R1-2506156</w:t>
              </w:r>
            </w:hyperlink>
          </w:p>
        </w:tc>
        <w:tc>
          <w:tcPr>
            <w:tcW w:w="2666" w:type="pct"/>
            <w:tcBorders>
              <w:top w:val="nil"/>
              <w:left w:val="nil"/>
              <w:bottom w:val="single" w:sz="4" w:space="0" w:color="A6A6A6"/>
              <w:right w:val="single" w:sz="4" w:space="0" w:color="A6A6A6"/>
            </w:tcBorders>
          </w:tcPr>
          <w:p w14:paraId="2C70EE1C" w14:textId="5738BB1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Physical-layer security considerations for 6G Radio (6GR)</w:t>
            </w:r>
          </w:p>
        </w:tc>
        <w:tc>
          <w:tcPr>
            <w:tcW w:w="1347" w:type="pct"/>
            <w:tcBorders>
              <w:top w:val="nil"/>
              <w:left w:val="nil"/>
              <w:bottom w:val="single" w:sz="4" w:space="0" w:color="A6A6A6"/>
              <w:right w:val="single" w:sz="4" w:space="0" w:color="A6A6A6"/>
            </w:tcBorders>
          </w:tcPr>
          <w:p w14:paraId="036B7C8C" w14:textId="366DEF71"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ST Engineering iDirect, Philips</w:t>
            </w:r>
          </w:p>
        </w:tc>
      </w:tr>
      <w:tr w:rsidR="00725F5E" w:rsidRPr="002C72ED" w14:paraId="33512B7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162A637" w14:textId="141FD87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408F3EDB" w14:textId="3287A196" w:rsidR="002C72ED" w:rsidRPr="002C72ED" w:rsidRDefault="002C72ED" w:rsidP="002C72ED">
            <w:pPr>
              <w:spacing w:after="0"/>
              <w:rPr>
                <w:rFonts w:ascii="Arial" w:eastAsia="MS PGothic" w:hAnsi="Arial" w:cs="Arial"/>
                <w:color w:val="0000FF"/>
                <w:sz w:val="16"/>
                <w:szCs w:val="16"/>
                <w:u w:val="single"/>
              </w:rPr>
            </w:pPr>
            <w:hyperlink r:id="rId61" w:history="1">
              <w:r w:rsidRPr="002C72ED">
                <w:rPr>
                  <w:rStyle w:val="Hyperlink"/>
                  <w:rFonts w:ascii="Arial" w:hAnsi="Arial" w:cs="Arial"/>
                  <w:color w:val="0000FF"/>
                  <w:sz w:val="16"/>
                  <w:szCs w:val="16"/>
                </w:rPr>
                <w:t>R1-2506164</w:t>
              </w:r>
            </w:hyperlink>
          </w:p>
        </w:tc>
        <w:tc>
          <w:tcPr>
            <w:tcW w:w="2666" w:type="pct"/>
            <w:tcBorders>
              <w:top w:val="nil"/>
              <w:left w:val="nil"/>
              <w:bottom w:val="single" w:sz="4" w:space="0" w:color="A6A6A6"/>
              <w:right w:val="single" w:sz="4" w:space="0" w:color="A6A6A6"/>
            </w:tcBorders>
          </w:tcPr>
          <w:p w14:paraId="526B3E36" w14:textId="184EC1A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6G Radio</w:t>
            </w:r>
          </w:p>
        </w:tc>
        <w:tc>
          <w:tcPr>
            <w:tcW w:w="1347" w:type="pct"/>
            <w:tcBorders>
              <w:top w:val="nil"/>
              <w:left w:val="nil"/>
              <w:bottom w:val="single" w:sz="4" w:space="0" w:color="A6A6A6"/>
              <w:right w:val="single" w:sz="4" w:space="0" w:color="A6A6A6"/>
            </w:tcBorders>
          </w:tcPr>
          <w:p w14:paraId="773E7D13" w14:textId="2068B69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OYOTA Info Technology Center</w:t>
            </w:r>
          </w:p>
        </w:tc>
      </w:tr>
      <w:tr w:rsidR="00725F5E" w:rsidRPr="002C72ED" w14:paraId="7379E59F" w14:textId="77777777" w:rsidTr="00725F5E">
        <w:trPr>
          <w:trHeight w:val="20"/>
        </w:trPr>
        <w:tc>
          <w:tcPr>
            <w:tcW w:w="303" w:type="pct"/>
            <w:tcBorders>
              <w:top w:val="nil"/>
              <w:left w:val="single" w:sz="4" w:space="0" w:color="A6A6A6"/>
              <w:bottom w:val="single" w:sz="4" w:space="0" w:color="A6A6A6"/>
              <w:right w:val="single" w:sz="4" w:space="0" w:color="A6A6A6"/>
            </w:tcBorders>
          </w:tcPr>
          <w:p w14:paraId="4BFDBE9D" w14:textId="6A73C9D3"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608657F6" w14:textId="6C313676" w:rsidR="002C72ED" w:rsidRPr="002C72ED" w:rsidRDefault="002C72ED" w:rsidP="002C72ED">
            <w:pPr>
              <w:spacing w:after="0"/>
              <w:rPr>
                <w:rFonts w:ascii="Arial" w:eastAsia="MS PGothic" w:hAnsi="Arial" w:cs="Arial"/>
                <w:color w:val="0000FF"/>
                <w:sz w:val="16"/>
                <w:szCs w:val="16"/>
                <w:u w:val="single"/>
              </w:rPr>
            </w:pPr>
            <w:hyperlink r:id="rId62" w:history="1">
              <w:r w:rsidRPr="002C72ED">
                <w:rPr>
                  <w:rStyle w:val="Hyperlink"/>
                  <w:rFonts w:ascii="Arial" w:hAnsi="Arial" w:cs="Arial"/>
                  <w:color w:val="0000FF"/>
                  <w:sz w:val="16"/>
                  <w:szCs w:val="16"/>
                </w:rPr>
                <w:t>R1-2506216</w:t>
              </w:r>
            </w:hyperlink>
          </w:p>
        </w:tc>
        <w:tc>
          <w:tcPr>
            <w:tcW w:w="2666" w:type="pct"/>
            <w:tcBorders>
              <w:top w:val="nil"/>
              <w:left w:val="nil"/>
              <w:bottom w:val="single" w:sz="4" w:space="0" w:color="A6A6A6"/>
              <w:right w:val="single" w:sz="4" w:space="0" w:color="A6A6A6"/>
            </w:tcBorders>
          </w:tcPr>
          <w:p w14:paraId="1CE96AC9" w14:textId="37033FE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41B26282" w14:textId="12B6940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Qualcomm Incorporated</w:t>
            </w:r>
          </w:p>
        </w:tc>
      </w:tr>
      <w:tr w:rsidR="00725F5E" w:rsidRPr="002C72ED" w14:paraId="7D0D9545"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66B0125" w14:textId="2121FA5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7217AFFF" w14:textId="015A6D20" w:rsidR="002C72ED" w:rsidRPr="002C72ED" w:rsidRDefault="002C72ED" w:rsidP="002C72ED">
            <w:pPr>
              <w:spacing w:after="0"/>
              <w:rPr>
                <w:rFonts w:ascii="Arial" w:eastAsia="MS PGothic" w:hAnsi="Arial" w:cs="Arial"/>
                <w:color w:val="0000FF"/>
                <w:sz w:val="16"/>
                <w:szCs w:val="16"/>
                <w:u w:val="single"/>
              </w:rPr>
            </w:pPr>
            <w:hyperlink r:id="rId63" w:history="1">
              <w:r w:rsidRPr="002C72ED">
                <w:rPr>
                  <w:rStyle w:val="Hyperlink"/>
                  <w:rFonts w:ascii="Arial" w:hAnsi="Arial" w:cs="Arial"/>
                  <w:color w:val="0000FF"/>
                  <w:sz w:val="16"/>
                  <w:szCs w:val="16"/>
                </w:rPr>
                <w:t>R1-2506238</w:t>
              </w:r>
            </w:hyperlink>
          </w:p>
        </w:tc>
        <w:tc>
          <w:tcPr>
            <w:tcW w:w="2666" w:type="pct"/>
            <w:tcBorders>
              <w:top w:val="nil"/>
              <w:left w:val="nil"/>
              <w:bottom w:val="single" w:sz="4" w:space="0" w:color="A6A6A6"/>
              <w:right w:val="single" w:sz="4" w:space="0" w:color="A6A6A6"/>
            </w:tcBorders>
          </w:tcPr>
          <w:p w14:paraId="11C7B563" w14:textId="05191329"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w:t>
            </w:r>
          </w:p>
        </w:tc>
        <w:tc>
          <w:tcPr>
            <w:tcW w:w="1347" w:type="pct"/>
            <w:tcBorders>
              <w:top w:val="nil"/>
              <w:left w:val="nil"/>
              <w:bottom w:val="single" w:sz="4" w:space="0" w:color="A6A6A6"/>
              <w:right w:val="single" w:sz="4" w:space="0" w:color="A6A6A6"/>
            </w:tcBorders>
          </w:tcPr>
          <w:p w14:paraId="3586523C" w14:textId="2E00B7A8"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AT&amp;T, Ericsson</w:t>
            </w:r>
          </w:p>
        </w:tc>
      </w:tr>
      <w:tr w:rsidR="00725F5E" w:rsidRPr="002C72ED" w14:paraId="3EDB7D8C"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D24713B" w14:textId="07C5168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4A188CF8" w14:textId="6C926A00" w:rsidR="002C72ED" w:rsidRPr="002C72ED" w:rsidRDefault="002C72ED" w:rsidP="002C72ED">
            <w:pPr>
              <w:spacing w:after="0"/>
              <w:rPr>
                <w:rFonts w:ascii="Arial" w:eastAsia="MS PGothic" w:hAnsi="Arial" w:cs="Arial"/>
                <w:color w:val="0000FF"/>
                <w:sz w:val="16"/>
                <w:szCs w:val="16"/>
                <w:u w:val="single"/>
              </w:rPr>
            </w:pPr>
            <w:hyperlink r:id="rId64" w:history="1">
              <w:r w:rsidRPr="002C72ED">
                <w:rPr>
                  <w:rStyle w:val="Hyperlink"/>
                  <w:rFonts w:ascii="Arial" w:hAnsi="Arial" w:cs="Arial"/>
                  <w:color w:val="0000FF"/>
                  <w:sz w:val="16"/>
                  <w:szCs w:val="16"/>
                </w:rPr>
                <w:t>R1-2506262</w:t>
              </w:r>
            </w:hyperlink>
          </w:p>
        </w:tc>
        <w:tc>
          <w:tcPr>
            <w:tcW w:w="2666" w:type="pct"/>
            <w:tcBorders>
              <w:top w:val="nil"/>
              <w:left w:val="nil"/>
              <w:bottom w:val="single" w:sz="4" w:space="0" w:color="A6A6A6"/>
              <w:right w:val="single" w:sz="4" w:space="0" w:color="A6A6A6"/>
            </w:tcBorders>
          </w:tcPr>
          <w:p w14:paraId="2AE4EA33" w14:textId="47F964D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AI-native System Design</w:t>
            </w:r>
          </w:p>
        </w:tc>
        <w:tc>
          <w:tcPr>
            <w:tcW w:w="1347" w:type="pct"/>
            <w:tcBorders>
              <w:top w:val="nil"/>
              <w:left w:val="nil"/>
              <w:bottom w:val="single" w:sz="4" w:space="0" w:color="A6A6A6"/>
              <w:right w:val="single" w:sz="4" w:space="0" w:color="A6A6A6"/>
            </w:tcBorders>
          </w:tcPr>
          <w:p w14:paraId="2AF973C8" w14:textId="459F793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AICT.</w:t>
            </w:r>
          </w:p>
        </w:tc>
      </w:tr>
      <w:tr w:rsidR="00725F5E" w:rsidRPr="002C72ED" w14:paraId="69B4D779" w14:textId="77777777" w:rsidTr="00725F5E">
        <w:trPr>
          <w:trHeight w:val="20"/>
        </w:trPr>
        <w:tc>
          <w:tcPr>
            <w:tcW w:w="303" w:type="pct"/>
            <w:tcBorders>
              <w:top w:val="nil"/>
              <w:left w:val="single" w:sz="4" w:space="0" w:color="A6A6A6"/>
              <w:bottom w:val="single" w:sz="4" w:space="0" w:color="A6A6A6"/>
              <w:right w:val="single" w:sz="4" w:space="0" w:color="A6A6A6"/>
            </w:tcBorders>
          </w:tcPr>
          <w:p w14:paraId="056C3F0D" w14:textId="7EB2880B"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8</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24BB8B60" w14:textId="11FAAB72" w:rsidR="002C72ED" w:rsidRPr="002C72ED" w:rsidRDefault="002C72ED" w:rsidP="002C72ED">
            <w:pPr>
              <w:spacing w:after="0"/>
              <w:rPr>
                <w:rFonts w:ascii="Arial" w:eastAsia="MS PGothic" w:hAnsi="Arial" w:cs="Arial"/>
                <w:color w:val="0000FF"/>
                <w:sz w:val="16"/>
                <w:szCs w:val="16"/>
                <w:u w:val="single"/>
              </w:rPr>
            </w:pPr>
            <w:hyperlink r:id="rId65" w:history="1">
              <w:r w:rsidRPr="002C72ED">
                <w:rPr>
                  <w:rStyle w:val="Hyperlink"/>
                  <w:rFonts w:ascii="Arial" w:hAnsi="Arial" w:cs="Arial"/>
                  <w:color w:val="0000FF"/>
                  <w:sz w:val="16"/>
                  <w:szCs w:val="16"/>
                </w:rPr>
                <w:t>R1-2506304</w:t>
              </w:r>
            </w:hyperlink>
          </w:p>
        </w:tc>
        <w:tc>
          <w:tcPr>
            <w:tcW w:w="2666" w:type="pct"/>
            <w:tcBorders>
              <w:top w:val="nil"/>
              <w:left w:val="nil"/>
              <w:bottom w:val="single" w:sz="4" w:space="0" w:color="A6A6A6"/>
              <w:right w:val="single" w:sz="4" w:space="0" w:color="A6A6A6"/>
            </w:tcBorders>
          </w:tcPr>
          <w:p w14:paraId="49DE9773" w14:textId="588FF42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7B64EBBE" w14:textId="2597524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TT DOCOMO, INC.</w:t>
            </w:r>
          </w:p>
        </w:tc>
      </w:tr>
      <w:tr w:rsidR="00725F5E" w:rsidRPr="002C72ED" w14:paraId="6CA3D4F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9BB3C1C" w14:textId="5CDEC96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4</w:t>
            </w:r>
            <w:r w:rsidRPr="002C72ED">
              <w:rPr>
                <w:rFonts w:ascii="Arial" w:hAnsi="Arial" w:cs="Arial" w:hint="eastAsia"/>
                <w:sz w:val="16"/>
                <w:szCs w:val="16"/>
              </w:rPr>
              <w:t>9</w:t>
            </w:r>
            <w:r w:rsidRPr="002C72ED">
              <w:rPr>
                <w:rFonts w:ascii="Arial" w:hAnsi="Arial" w:cs="Arial"/>
                <w:sz w:val="16"/>
                <w:szCs w:val="16"/>
              </w:rPr>
              <w:t>]</w:t>
            </w:r>
          </w:p>
        </w:tc>
        <w:tc>
          <w:tcPr>
            <w:tcW w:w="684" w:type="pct"/>
            <w:tcBorders>
              <w:top w:val="nil"/>
              <w:left w:val="single" w:sz="4" w:space="0" w:color="A6A6A6"/>
              <w:bottom w:val="single" w:sz="4" w:space="0" w:color="A6A6A6"/>
              <w:right w:val="single" w:sz="4" w:space="0" w:color="A6A6A6"/>
            </w:tcBorders>
          </w:tcPr>
          <w:p w14:paraId="7EFDE160" w14:textId="393CC8F5" w:rsidR="002C72ED" w:rsidRPr="002C72ED" w:rsidRDefault="002C72ED" w:rsidP="002C72ED">
            <w:pPr>
              <w:spacing w:after="0"/>
              <w:rPr>
                <w:rFonts w:ascii="Arial" w:eastAsia="MS PGothic" w:hAnsi="Arial" w:cs="Arial"/>
                <w:color w:val="0000FF"/>
                <w:sz w:val="16"/>
                <w:szCs w:val="16"/>
                <w:u w:val="single"/>
              </w:rPr>
            </w:pPr>
            <w:hyperlink r:id="rId66" w:history="1">
              <w:r w:rsidRPr="002C72ED">
                <w:rPr>
                  <w:rStyle w:val="Hyperlink"/>
                  <w:rFonts w:ascii="Arial" w:hAnsi="Arial" w:cs="Arial"/>
                  <w:color w:val="0000FF"/>
                  <w:sz w:val="16"/>
                  <w:szCs w:val="16"/>
                </w:rPr>
                <w:t>R1-2506323</w:t>
              </w:r>
            </w:hyperlink>
          </w:p>
        </w:tc>
        <w:tc>
          <w:tcPr>
            <w:tcW w:w="2666" w:type="pct"/>
            <w:tcBorders>
              <w:top w:val="nil"/>
              <w:left w:val="nil"/>
              <w:bottom w:val="single" w:sz="4" w:space="0" w:color="A6A6A6"/>
              <w:right w:val="single" w:sz="4" w:space="0" w:color="A6A6A6"/>
            </w:tcBorders>
          </w:tcPr>
          <w:p w14:paraId="6CBC0C98" w14:textId="6BF6444E"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Radio air interface</w:t>
            </w:r>
          </w:p>
        </w:tc>
        <w:tc>
          <w:tcPr>
            <w:tcW w:w="1347" w:type="pct"/>
            <w:tcBorders>
              <w:top w:val="nil"/>
              <w:left w:val="nil"/>
              <w:bottom w:val="single" w:sz="4" w:space="0" w:color="A6A6A6"/>
              <w:right w:val="single" w:sz="4" w:space="0" w:color="A6A6A6"/>
            </w:tcBorders>
          </w:tcPr>
          <w:p w14:paraId="053C12A4" w14:textId="61A7545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WILUS Inc.</w:t>
            </w:r>
          </w:p>
        </w:tc>
      </w:tr>
      <w:tr w:rsidR="00725F5E" w:rsidRPr="002C72ED" w14:paraId="302F49D4"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779B71A" w14:textId="41CC2A2A"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0]</w:t>
            </w:r>
          </w:p>
        </w:tc>
        <w:tc>
          <w:tcPr>
            <w:tcW w:w="684" w:type="pct"/>
            <w:tcBorders>
              <w:top w:val="nil"/>
              <w:left w:val="single" w:sz="4" w:space="0" w:color="A6A6A6"/>
              <w:bottom w:val="single" w:sz="4" w:space="0" w:color="A6A6A6"/>
              <w:right w:val="single" w:sz="4" w:space="0" w:color="A6A6A6"/>
            </w:tcBorders>
          </w:tcPr>
          <w:p w14:paraId="33722F7F" w14:textId="6B5BEFD0" w:rsidR="002C72ED" w:rsidRPr="002C72ED" w:rsidRDefault="002C72ED" w:rsidP="002C72ED">
            <w:pPr>
              <w:spacing w:after="0"/>
              <w:rPr>
                <w:rFonts w:ascii="Arial" w:eastAsia="MS PGothic" w:hAnsi="Arial" w:cs="Arial"/>
                <w:color w:val="0000FF"/>
                <w:sz w:val="16"/>
                <w:szCs w:val="16"/>
                <w:u w:val="single"/>
              </w:rPr>
            </w:pPr>
            <w:hyperlink r:id="rId67" w:history="1">
              <w:r w:rsidRPr="002C72ED">
                <w:rPr>
                  <w:rStyle w:val="Hyperlink"/>
                  <w:rFonts w:ascii="Arial" w:hAnsi="Arial" w:cs="Arial"/>
                  <w:color w:val="0000FF"/>
                  <w:sz w:val="16"/>
                  <w:szCs w:val="16"/>
                </w:rPr>
                <w:t>R1-2506325</w:t>
              </w:r>
            </w:hyperlink>
          </w:p>
        </w:tc>
        <w:tc>
          <w:tcPr>
            <w:tcW w:w="2666" w:type="pct"/>
            <w:tcBorders>
              <w:top w:val="nil"/>
              <w:left w:val="nil"/>
              <w:bottom w:val="single" w:sz="4" w:space="0" w:color="A6A6A6"/>
              <w:right w:val="single" w:sz="4" w:space="0" w:color="A6A6A6"/>
            </w:tcBorders>
          </w:tcPr>
          <w:p w14:paraId="3E94E6D1" w14:textId="410BE6B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General aspects of 6G IoT and NTN</w:t>
            </w:r>
          </w:p>
        </w:tc>
        <w:tc>
          <w:tcPr>
            <w:tcW w:w="1347" w:type="pct"/>
            <w:tcBorders>
              <w:top w:val="nil"/>
              <w:left w:val="nil"/>
              <w:bottom w:val="single" w:sz="4" w:space="0" w:color="A6A6A6"/>
              <w:right w:val="single" w:sz="4" w:space="0" w:color="A6A6A6"/>
            </w:tcBorders>
          </w:tcPr>
          <w:p w14:paraId="7167A4EF" w14:textId="009EC08B"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ordic Semiconductor ASA</w:t>
            </w:r>
          </w:p>
        </w:tc>
      </w:tr>
      <w:tr w:rsidR="00725F5E" w:rsidRPr="002C72ED" w14:paraId="102EC17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1301E2A" w14:textId="002B9A47"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1]</w:t>
            </w:r>
          </w:p>
        </w:tc>
        <w:tc>
          <w:tcPr>
            <w:tcW w:w="684" w:type="pct"/>
            <w:tcBorders>
              <w:top w:val="nil"/>
              <w:left w:val="single" w:sz="4" w:space="0" w:color="A6A6A6"/>
              <w:bottom w:val="single" w:sz="4" w:space="0" w:color="A6A6A6"/>
              <w:right w:val="single" w:sz="4" w:space="0" w:color="A6A6A6"/>
            </w:tcBorders>
          </w:tcPr>
          <w:p w14:paraId="4E01E40F" w14:textId="654D419A" w:rsidR="002C72ED" w:rsidRPr="002C72ED" w:rsidRDefault="002C72ED" w:rsidP="002C72ED">
            <w:pPr>
              <w:spacing w:after="0"/>
              <w:rPr>
                <w:rFonts w:ascii="Arial" w:eastAsia="MS PGothic" w:hAnsi="Arial" w:cs="Arial"/>
                <w:color w:val="0000FF"/>
                <w:sz w:val="16"/>
                <w:szCs w:val="16"/>
                <w:u w:val="single"/>
              </w:rPr>
            </w:pPr>
            <w:hyperlink r:id="rId68" w:history="1">
              <w:r w:rsidRPr="002C72ED">
                <w:rPr>
                  <w:rStyle w:val="Hyperlink"/>
                  <w:rFonts w:ascii="Arial" w:hAnsi="Arial" w:cs="Arial"/>
                  <w:color w:val="0000FF"/>
                  <w:sz w:val="16"/>
                  <w:szCs w:val="16"/>
                </w:rPr>
                <w:t>R1-2506326</w:t>
              </w:r>
            </w:hyperlink>
          </w:p>
        </w:tc>
        <w:tc>
          <w:tcPr>
            <w:tcW w:w="2666" w:type="pct"/>
            <w:tcBorders>
              <w:top w:val="nil"/>
              <w:left w:val="nil"/>
              <w:bottom w:val="single" w:sz="4" w:space="0" w:color="A6A6A6"/>
              <w:right w:val="single" w:sz="4" w:space="0" w:color="A6A6A6"/>
            </w:tcBorders>
          </w:tcPr>
          <w:p w14:paraId="3996F322" w14:textId="5FDA981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Discussion on Overview of 6GR air interface</w:t>
            </w:r>
          </w:p>
        </w:tc>
        <w:tc>
          <w:tcPr>
            <w:tcW w:w="1347" w:type="pct"/>
            <w:tcBorders>
              <w:top w:val="nil"/>
              <w:left w:val="nil"/>
              <w:bottom w:val="single" w:sz="4" w:space="0" w:color="A6A6A6"/>
              <w:right w:val="single" w:sz="4" w:space="0" w:color="A6A6A6"/>
            </w:tcBorders>
          </w:tcPr>
          <w:p w14:paraId="6EFA3777" w14:textId="600AC722"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hina Unicom</w:t>
            </w:r>
          </w:p>
        </w:tc>
      </w:tr>
      <w:tr w:rsidR="00725F5E" w:rsidRPr="002C72ED" w14:paraId="677FD5A0"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CC01DEF" w14:textId="245DD73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2]</w:t>
            </w:r>
          </w:p>
        </w:tc>
        <w:tc>
          <w:tcPr>
            <w:tcW w:w="684" w:type="pct"/>
            <w:tcBorders>
              <w:top w:val="nil"/>
              <w:left w:val="single" w:sz="4" w:space="0" w:color="A6A6A6"/>
              <w:bottom w:val="single" w:sz="4" w:space="0" w:color="A6A6A6"/>
              <w:right w:val="single" w:sz="4" w:space="0" w:color="A6A6A6"/>
            </w:tcBorders>
          </w:tcPr>
          <w:p w14:paraId="21494CC4" w14:textId="18865672" w:rsidR="002C72ED" w:rsidRPr="002C72ED" w:rsidRDefault="002C72ED" w:rsidP="002C72ED">
            <w:pPr>
              <w:spacing w:after="0"/>
              <w:rPr>
                <w:rFonts w:ascii="Arial" w:eastAsia="MS PGothic" w:hAnsi="Arial" w:cs="Arial"/>
                <w:color w:val="0000FF"/>
                <w:sz w:val="16"/>
                <w:szCs w:val="16"/>
                <w:u w:val="single"/>
              </w:rPr>
            </w:pPr>
            <w:hyperlink r:id="rId69" w:history="1">
              <w:r w:rsidRPr="002C72ED">
                <w:rPr>
                  <w:rStyle w:val="Hyperlink"/>
                  <w:rFonts w:ascii="Arial" w:hAnsi="Arial" w:cs="Arial"/>
                  <w:color w:val="0000FF"/>
                  <w:sz w:val="16"/>
                  <w:szCs w:val="16"/>
                </w:rPr>
                <w:t>R1-2506327</w:t>
              </w:r>
            </w:hyperlink>
          </w:p>
        </w:tc>
        <w:tc>
          <w:tcPr>
            <w:tcW w:w="2666" w:type="pct"/>
            <w:tcBorders>
              <w:top w:val="nil"/>
              <w:left w:val="nil"/>
              <w:bottom w:val="single" w:sz="4" w:space="0" w:color="A6A6A6"/>
              <w:right w:val="single" w:sz="4" w:space="0" w:color="A6A6A6"/>
            </w:tcBorders>
          </w:tcPr>
          <w:p w14:paraId="1412C742" w14:textId="74AF06E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2F72F077" w14:textId="79A82A7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THALES</w:t>
            </w:r>
          </w:p>
        </w:tc>
      </w:tr>
      <w:tr w:rsidR="00725F5E" w:rsidRPr="002C72ED" w14:paraId="2475D976" w14:textId="77777777" w:rsidTr="00725F5E">
        <w:trPr>
          <w:trHeight w:val="20"/>
        </w:trPr>
        <w:tc>
          <w:tcPr>
            <w:tcW w:w="303" w:type="pct"/>
            <w:tcBorders>
              <w:top w:val="nil"/>
              <w:left w:val="single" w:sz="4" w:space="0" w:color="A6A6A6"/>
              <w:bottom w:val="single" w:sz="4" w:space="0" w:color="A6A6A6"/>
              <w:right w:val="single" w:sz="4" w:space="0" w:color="A6A6A6"/>
            </w:tcBorders>
          </w:tcPr>
          <w:p w14:paraId="2E335782" w14:textId="7243FC6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3]</w:t>
            </w:r>
          </w:p>
        </w:tc>
        <w:tc>
          <w:tcPr>
            <w:tcW w:w="684" w:type="pct"/>
            <w:tcBorders>
              <w:top w:val="nil"/>
              <w:left w:val="single" w:sz="4" w:space="0" w:color="A6A6A6"/>
              <w:bottom w:val="single" w:sz="4" w:space="0" w:color="A6A6A6"/>
              <w:right w:val="single" w:sz="4" w:space="0" w:color="A6A6A6"/>
            </w:tcBorders>
          </w:tcPr>
          <w:p w14:paraId="02B0DDCA" w14:textId="43734A0A" w:rsidR="002C72ED" w:rsidRPr="002C72ED" w:rsidRDefault="002C72ED" w:rsidP="002C72ED">
            <w:pPr>
              <w:spacing w:after="0"/>
              <w:rPr>
                <w:rFonts w:ascii="Arial" w:eastAsia="MS PGothic" w:hAnsi="Arial" w:cs="Arial"/>
                <w:color w:val="0000FF"/>
                <w:sz w:val="16"/>
                <w:szCs w:val="16"/>
                <w:u w:val="single"/>
              </w:rPr>
            </w:pPr>
            <w:hyperlink r:id="rId70" w:history="1">
              <w:r w:rsidRPr="002C72ED">
                <w:rPr>
                  <w:rStyle w:val="Hyperlink"/>
                  <w:rFonts w:ascii="Arial" w:hAnsi="Arial" w:cs="Arial"/>
                  <w:color w:val="0000FF"/>
                  <w:sz w:val="16"/>
                  <w:szCs w:val="16"/>
                </w:rPr>
                <w:t>R1-2506335</w:t>
              </w:r>
            </w:hyperlink>
          </w:p>
        </w:tc>
        <w:tc>
          <w:tcPr>
            <w:tcW w:w="2666" w:type="pct"/>
            <w:tcBorders>
              <w:top w:val="nil"/>
              <w:left w:val="nil"/>
              <w:bottom w:val="single" w:sz="4" w:space="0" w:color="A6A6A6"/>
              <w:right w:val="single" w:sz="4" w:space="0" w:color="A6A6A6"/>
            </w:tcBorders>
          </w:tcPr>
          <w:p w14:paraId="56392D67" w14:textId="38EC3DDF"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w:t>
            </w:r>
          </w:p>
        </w:tc>
        <w:tc>
          <w:tcPr>
            <w:tcW w:w="1347" w:type="pct"/>
            <w:tcBorders>
              <w:top w:val="nil"/>
              <w:left w:val="nil"/>
              <w:bottom w:val="single" w:sz="4" w:space="0" w:color="A6A6A6"/>
              <w:right w:val="single" w:sz="4" w:space="0" w:color="A6A6A6"/>
            </w:tcBorders>
          </w:tcPr>
          <w:p w14:paraId="6A8FA9E6" w14:textId="5A0E5E7D"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SCN</w:t>
            </w:r>
          </w:p>
        </w:tc>
      </w:tr>
      <w:tr w:rsidR="00725F5E" w:rsidRPr="002C72ED" w14:paraId="08E04CBA" w14:textId="77777777" w:rsidTr="00725F5E">
        <w:trPr>
          <w:trHeight w:val="20"/>
        </w:trPr>
        <w:tc>
          <w:tcPr>
            <w:tcW w:w="303" w:type="pct"/>
            <w:tcBorders>
              <w:top w:val="nil"/>
              <w:left w:val="single" w:sz="4" w:space="0" w:color="A6A6A6"/>
              <w:bottom w:val="single" w:sz="4" w:space="0" w:color="A6A6A6"/>
              <w:right w:val="single" w:sz="4" w:space="0" w:color="A6A6A6"/>
            </w:tcBorders>
          </w:tcPr>
          <w:p w14:paraId="582455D6" w14:textId="0E1416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4]</w:t>
            </w:r>
          </w:p>
        </w:tc>
        <w:tc>
          <w:tcPr>
            <w:tcW w:w="684" w:type="pct"/>
            <w:tcBorders>
              <w:top w:val="nil"/>
              <w:left w:val="single" w:sz="4" w:space="0" w:color="A6A6A6"/>
              <w:bottom w:val="single" w:sz="4" w:space="0" w:color="A6A6A6"/>
              <w:right w:val="single" w:sz="4" w:space="0" w:color="A6A6A6"/>
            </w:tcBorders>
          </w:tcPr>
          <w:p w14:paraId="04FDE802" w14:textId="744BD060" w:rsidR="002C72ED" w:rsidRPr="002C72ED" w:rsidRDefault="002C72ED" w:rsidP="002C72ED">
            <w:pPr>
              <w:spacing w:after="0"/>
              <w:rPr>
                <w:rFonts w:ascii="Arial" w:eastAsia="MS PGothic" w:hAnsi="Arial" w:cs="Arial"/>
                <w:color w:val="0000FF"/>
                <w:sz w:val="16"/>
                <w:szCs w:val="16"/>
                <w:u w:val="single"/>
              </w:rPr>
            </w:pPr>
            <w:hyperlink r:id="rId71" w:history="1">
              <w:r w:rsidRPr="002C72ED">
                <w:rPr>
                  <w:rStyle w:val="Hyperlink"/>
                  <w:rFonts w:ascii="Arial" w:hAnsi="Arial" w:cs="Arial"/>
                  <w:color w:val="0000FF"/>
                  <w:sz w:val="16"/>
                  <w:szCs w:val="16"/>
                </w:rPr>
                <w:t>R1-2506358</w:t>
              </w:r>
            </w:hyperlink>
          </w:p>
        </w:tc>
        <w:tc>
          <w:tcPr>
            <w:tcW w:w="2666" w:type="pct"/>
            <w:tcBorders>
              <w:top w:val="nil"/>
              <w:left w:val="nil"/>
              <w:bottom w:val="single" w:sz="4" w:space="0" w:color="A6A6A6"/>
              <w:right w:val="single" w:sz="4" w:space="0" w:color="A6A6A6"/>
            </w:tcBorders>
          </w:tcPr>
          <w:p w14:paraId="1BBA5278" w14:textId="1B85F374"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 Air Interface</w:t>
            </w:r>
          </w:p>
        </w:tc>
        <w:tc>
          <w:tcPr>
            <w:tcW w:w="1347" w:type="pct"/>
            <w:tcBorders>
              <w:top w:val="nil"/>
              <w:left w:val="nil"/>
              <w:bottom w:val="single" w:sz="4" w:space="0" w:color="A6A6A6"/>
              <w:right w:val="single" w:sz="4" w:space="0" w:color="A6A6A6"/>
            </w:tcBorders>
          </w:tcPr>
          <w:p w14:paraId="55FA92D8" w14:textId="7CD9774A"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CEWiT</w:t>
            </w:r>
          </w:p>
        </w:tc>
      </w:tr>
      <w:tr w:rsidR="00725F5E" w:rsidRPr="002C72ED" w14:paraId="35E3B023" w14:textId="77777777" w:rsidTr="00725F5E">
        <w:trPr>
          <w:trHeight w:val="20"/>
        </w:trPr>
        <w:tc>
          <w:tcPr>
            <w:tcW w:w="303" w:type="pct"/>
            <w:tcBorders>
              <w:top w:val="nil"/>
              <w:left w:val="single" w:sz="4" w:space="0" w:color="A6A6A6"/>
              <w:bottom w:val="single" w:sz="4" w:space="0" w:color="A6A6A6"/>
              <w:right w:val="single" w:sz="4" w:space="0" w:color="A6A6A6"/>
            </w:tcBorders>
          </w:tcPr>
          <w:p w14:paraId="1FEC3066" w14:textId="25449B9D"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5]</w:t>
            </w:r>
          </w:p>
        </w:tc>
        <w:tc>
          <w:tcPr>
            <w:tcW w:w="684" w:type="pct"/>
            <w:tcBorders>
              <w:top w:val="nil"/>
              <w:left w:val="single" w:sz="4" w:space="0" w:color="A6A6A6"/>
              <w:bottom w:val="single" w:sz="4" w:space="0" w:color="A6A6A6"/>
              <w:right w:val="single" w:sz="4" w:space="0" w:color="A6A6A6"/>
            </w:tcBorders>
          </w:tcPr>
          <w:p w14:paraId="43096EB4" w14:textId="3DC23D08" w:rsidR="002C72ED" w:rsidRPr="002C72ED" w:rsidRDefault="002C72ED" w:rsidP="002C72ED">
            <w:pPr>
              <w:spacing w:after="0"/>
              <w:rPr>
                <w:rFonts w:ascii="Arial" w:eastAsia="MS PGothic" w:hAnsi="Arial" w:cs="Arial"/>
                <w:color w:val="0000FF"/>
                <w:sz w:val="16"/>
                <w:szCs w:val="16"/>
                <w:u w:val="single"/>
              </w:rPr>
            </w:pPr>
            <w:hyperlink r:id="rId72" w:history="1">
              <w:r w:rsidRPr="002C72ED">
                <w:rPr>
                  <w:rStyle w:val="Hyperlink"/>
                  <w:rFonts w:ascii="Arial" w:hAnsi="Arial" w:cs="Arial"/>
                  <w:color w:val="0000FF"/>
                  <w:sz w:val="16"/>
                  <w:szCs w:val="16"/>
                </w:rPr>
                <w:t>R1-2506365</w:t>
              </w:r>
            </w:hyperlink>
          </w:p>
        </w:tc>
        <w:tc>
          <w:tcPr>
            <w:tcW w:w="2666" w:type="pct"/>
            <w:tcBorders>
              <w:top w:val="nil"/>
              <w:left w:val="nil"/>
              <w:bottom w:val="single" w:sz="4" w:space="0" w:color="A6A6A6"/>
              <w:right w:val="single" w:sz="4" w:space="0" w:color="A6A6A6"/>
            </w:tcBorders>
          </w:tcPr>
          <w:p w14:paraId="5BE8CB54" w14:textId="5FAC2C27"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Overview of 6GR air interface</w:t>
            </w:r>
          </w:p>
        </w:tc>
        <w:tc>
          <w:tcPr>
            <w:tcW w:w="1347" w:type="pct"/>
            <w:tcBorders>
              <w:top w:val="nil"/>
              <w:left w:val="nil"/>
              <w:bottom w:val="single" w:sz="4" w:space="0" w:color="A6A6A6"/>
              <w:right w:val="single" w:sz="4" w:space="0" w:color="A6A6A6"/>
            </w:tcBorders>
          </w:tcPr>
          <w:p w14:paraId="0CCD2A7D" w14:textId="6B26C29C"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KDDI Corporation</w:t>
            </w:r>
          </w:p>
        </w:tc>
      </w:tr>
      <w:tr w:rsidR="00725F5E" w:rsidRPr="002C72ED" w14:paraId="6E9F37FB" w14:textId="77777777" w:rsidTr="00725F5E">
        <w:trPr>
          <w:trHeight w:val="20"/>
        </w:trPr>
        <w:tc>
          <w:tcPr>
            <w:tcW w:w="303" w:type="pct"/>
            <w:tcBorders>
              <w:top w:val="nil"/>
              <w:left w:val="single" w:sz="4" w:space="0" w:color="A6A6A6"/>
              <w:bottom w:val="single" w:sz="4" w:space="0" w:color="A6A6A6"/>
              <w:right w:val="single" w:sz="4" w:space="0" w:color="A6A6A6"/>
            </w:tcBorders>
          </w:tcPr>
          <w:p w14:paraId="7AE9076D" w14:textId="6BE396B1"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6]</w:t>
            </w:r>
          </w:p>
        </w:tc>
        <w:tc>
          <w:tcPr>
            <w:tcW w:w="684" w:type="pct"/>
            <w:tcBorders>
              <w:top w:val="nil"/>
              <w:left w:val="single" w:sz="4" w:space="0" w:color="A6A6A6"/>
              <w:bottom w:val="single" w:sz="4" w:space="0" w:color="A6A6A6"/>
              <w:right w:val="single" w:sz="4" w:space="0" w:color="A6A6A6"/>
            </w:tcBorders>
          </w:tcPr>
          <w:p w14:paraId="58CEE332" w14:textId="4904D0D5" w:rsidR="002C72ED" w:rsidRPr="002C72ED" w:rsidRDefault="002C72ED" w:rsidP="002C72ED">
            <w:pPr>
              <w:spacing w:after="0"/>
              <w:rPr>
                <w:rFonts w:ascii="Arial" w:eastAsia="MS PGothic" w:hAnsi="Arial" w:cs="Arial"/>
                <w:color w:val="0000FF"/>
                <w:sz w:val="16"/>
                <w:szCs w:val="16"/>
                <w:u w:val="single"/>
              </w:rPr>
            </w:pPr>
            <w:hyperlink r:id="rId73" w:history="1">
              <w:r w:rsidRPr="002C72ED">
                <w:rPr>
                  <w:rStyle w:val="Hyperlink"/>
                  <w:rFonts w:ascii="Arial" w:hAnsi="Arial" w:cs="Arial"/>
                  <w:color w:val="0000FF"/>
                  <w:sz w:val="16"/>
                  <w:szCs w:val="16"/>
                </w:rPr>
                <w:t>R1-2506368</w:t>
              </w:r>
            </w:hyperlink>
          </w:p>
        </w:tc>
        <w:tc>
          <w:tcPr>
            <w:tcW w:w="2666" w:type="pct"/>
            <w:tcBorders>
              <w:top w:val="nil"/>
              <w:left w:val="nil"/>
              <w:bottom w:val="single" w:sz="4" w:space="0" w:color="A6A6A6"/>
              <w:right w:val="single" w:sz="4" w:space="0" w:color="A6A6A6"/>
            </w:tcBorders>
          </w:tcPr>
          <w:p w14:paraId="13EEE616" w14:textId="58CC6673"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R air interface design criteria</w:t>
            </w:r>
          </w:p>
        </w:tc>
        <w:tc>
          <w:tcPr>
            <w:tcW w:w="1347" w:type="pct"/>
            <w:tcBorders>
              <w:top w:val="nil"/>
              <w:left w:val="nil"/>
              <w:bottom w:val="single" w:sz="4" w:space="0" w:color="A6A6A6"/>
              <w:right w:val="single" w:sz="4" w:space="0" w:color="A6A6A6"/>
            </w:tcBorders>
          </w:tcPr>
          <w:p w14:paraId="4EFD8334" w14:textId="34833946"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NICT</w:t>
            </w:r>
          </w:p>
        </w:tc>
      </w:tr>
      <w:tr w:rsidR="00725F5E" w:rsidRPr="00A841C1" w14:paraId="150DCD91" w14:textId="77777777" w:rsidTr="00725F5E">
        <w:trPr>
          <w:trHeight w:val="20"/>
        </w:trPr>
        <w:tc>
          <w:tcPr>
            <w:tcW w:w="303" w:type="pct"/>
            <w:tcBorders>
              <w:top w:val="nil"/>
              <w:left w:val="single" w:sz="4" w:space="0" w:color="A6A6A6"/>
              <w:bottom w:val="single" w:sz="4" w:space="0" w:color="A6A6A6"/>
              <w:right w:val="single" w:sz="4" w:space="0" w:color="A6A6A6"/>
            </w:tcBorders>
          </w:tcPr>
          <w:p w14:paraId="6D338D12" w14:textId="791419F5" w:rsidR="002C72ED" w:rsidRPr="002C72ED" w:rsidRDefault="002C72ED" w:rsidP="002C72ED">
            <w:pPr>
              <w:spacing w:after="0"/>
              <w:rPr>
                <w:rFonts w:ascii="Arial" w:hAnsi="Arial" w:cs="Arial"/>
                <w:sz w:val="16"/>
                <w:szCs w:val="16"/>
              </w:rPr>
            </w:pPr>
            <w:r w:rsidRPr="002C72ED">
              <w:rPr>
                <w:rFonts w:ascii="Arial" w:hAnsi="Arial" w:cs="Arial"/>
                <w:sz w:val="16"/>
                <w:szCs w:val="16"/>
              </w:rPr>
              <w:t>[</w:t>
            </w:r>
            <w:r w:rsidRPr="002C72ED">
              <w:rPr>
                <w:rFonts w:ascii="Arial" w:eastAsia="Yu Mincho" w:hAnsi="Arial" w:cs="Arial" w:hint="eastAsia"/>
                <w:sz w:val="16"/>
                <w:szCs w:val="16"/>
                <w:lang w:eastAsia="ja-JP"/>
              </w:rPr>
              <w:t>5</w:t>
            </w:r>
            <w:r w:rsidRPr="002C72ED">
              <w:rPr>
                <w:rFonts w:ascii="Arial" w:hAnsi="Arial" w:cs="Arial"/>
                <w:sz w:val="16"/>
                <w:szCs w:val="16"/>
              </w:rPr>
              <w:t>7]</w:t>
            </w:r>
          </w:p>
        </w:tc>
        <w:tc>
          <w:tcPr>
            <w:tcW w:w="684" w:type="pct"/>
            <w:tcBorders>
              <w:top w:val="nil"/>
              <w:left w:val="single" w:sz="4" w:space="0" w:color="A6A6A6"/>
              <w:bottom w:val="single" w:sz="4" w:space="0" w:color="A6A6A6"/>
              <w:right w:val="single" w:sz="4" w:space="0" w:color="A6A6A6"/>
            </w:tcBorders>
          </w:tcPr>
          <w:p w14:paraId="6DB7D32A" w14:textId="2938F0B2" w:rsidR="002C72ED" w:rsidRPr="002C72ED" w:rsidRDefault="002C72ED" w:rsidP="002C72ED">
            <w:pPr>
              <w:spacing w:after="0"/>
              <w:rPr>
                <w:rFonts w:ascii="Arial" w:eastAsia="MS PGothic" w:hAnsi="Arial" w:cs="Arial"/>
                <w:color w:val="0000FF"/>
                <w:sz w:val="16"/>
                <w:szCs w:val="16"/>
                <w:u w:val="single"/>
              </w:rPr>
            </w:pPr>
            <w:hyperlink r:id="rId74" w:history="1">
              <w:r w:rsidRPr="002C72ED">
                <w:rPr>
                  <w:rStyle w:val="Hyperlink"/>
                  <w:rFonts w:ascii="Arial" w:hAnsi="Arial" w:cs="Arial"/>
                  <w:color w:val="0000FF"/>
                  <w:sz w:val="16"/>
                  <w:szCs w:val="16"/>
                </w:rPr>
                <w:t>R1-2506394</w:t>
              </w:r>
            </w:hyperlink>
          </w:p>
        </w:tc>
        <w:tc>
          <w:tcPr>
            <w:tcW w:w="2666" w:type="pct"/>
            <w:tcBorders>
              <w:top w:val="nil"/>
              <w:left w:val="nil"/>
              <w:bottom w:val="single" w:sz="4" w:space="0" w:color="A6A6A6"/>
              <w:right w:val="single" w:sz="4" w:space="0" w:color="A6A6A6"/>
            </w:tcBorders>
          </w:tcPr>
          <w:p w14:paraId="402CD430" w14:textId="0876B455" w:rsidR="002C72ED" w:rsidRPr="002C72ED" w:rsidRDefault="002C72ED" w:rsidP="002C72ED">
            <w:pPr>
              <w:spacing w:after="0"/>
              <w:rPr>
                <w:rFonts w:ascii="Arial" w:eastAsia="MS PGothic" w:hAnsi="Arial" w:cs="Arial"/>
                <w:sz w:val="16"/>
                <w:szCs w:val="16"/>
              </w:rPr>
            </w:pPr>
            <w:r w:rsidRPr="002C72ED">
              <w:rPr>
                <w:rFonts w:ascii="Arial" w:hAnsi="Arial" w:cs="Arial"/>
                <w:sz w:val="16"/>
                <w:szCs w:val="16"/>
              </w:rPr>
              <w:t>Views on 6G PHY choices</w:t>
            </w:r>
          </w:p>
        </w:tc>
        <w:tc>
          <w:tcPr>
            <w:tcW w:w="1347" w:type="pct"/>
            <w:tcBorders>
              <w:top w:val="nil"/>
              <w:left w:val="nil"/>
              <w:bottom w:val="single" w:sz="4" w:space="0" w:color="A6A6A6"/>
              <w:right w:val="single" w:sz="4" w:space="0" w:color="A6A6A6"/>
            </w:tcBorders>
          </w:tcPr>
          <w:p w14:paraId="12D51EDD" w14:textId="4CF0E849" w:rsidR="002C72ED" w:rsidRPr="004D27AA" w:rsidRDefault="002C72ED" w:rsidP="002C72ED">
            <w:pPr>
              <w:spacing w:after="0"/>
              <w:rPr>
                <w:rFonts w:ascii="Arial" w:eastAsia="MS PGothic" w:hAnsi="Arial" w:cs="Arial"/>
                <w:sz w:val="16"/>
                <w:szCs w:val="16"/>
                <w:lang w:val="de-DE"/>
              </w:rPr>
            </w:pPr>
            <w:r w:rsidRPr="004D27AA">
              <w:rPr>
                <w:rFonts w:ascii="Arial" w:hAnsi="Arial" w:cs="Arial"/>
                <w:sz w:val="16"/>
                <w:szCs w:val="16"/>
                <w:lang w:val="de-DE"/>
              </w:rPr>
              <w:t>BT, Orange, Vodafone, Deutsche Telekom, Turkcell, KPN</w:t>
            </w:r>
          </w:p>
        </w:tc>
      </w:tr>
    </w:tbl>
    <w:p w14:paraId="4D4963AE" w14:textId="77777777" w:rsidR="007E68C7" w:rsidRPr="004D27AA" w:rsidRDefault="007E68C7">
      <w:pPr>
        <w:rPr>
          <w:rFonts w:eastAsia="Yu Mincho"/>
          <w:sz w:val="24"/>
          <w:szCs w:val="24"/>
          <w:lang w:val="de-DE" w:eastAsia="ja-JP"/>
        </w:rPr>
      </w:pPr>
    </w:p>
    <w:p w14:paraId="495EB9E1" w14:textId="77777777" w:rsidR="007E68C7" w:rsidRPr="00C17422" w:rsidRDefault="00AB3264">
      <w:pPr>
        <w:pStyle w:val="Heading1"/>
        <w:rPr>
          <w:b/>
          <w:bCs/>
        </w:rPr>
      </w:pPr>
      <w:r w:rsidRPr="00C17422">
        <w:rPr>
          <w:b/>
          <w:bCs/>
        </w:rPr>
        <w:t>RAN1 agreements</w:t>
      </w:r>
    </w:p>
    <w:p w14:paraId="520DCB4C" w14:textId="5D1AEE5E" w:rsidR="007E68C7" w:rsidRPr="00C17422" w:rsidRDefault="00AB3264">
      <w:pPr>
        <w:pStyle w:val="Heading3"/>
        <w:rPr>
          <w:rFonts w:eastAsia="Yu Mincho"/>
          <w:b/>
          <w:bCs/>
          <w:lang w:eastAsia="ja-JP"/>
        </w:rPr>
      </w:pPr>
      <w:r w:rsidRPr="00C17422">
        <w:rPr>
          <w:b/>
          <w:bCs/>
        </w:rPr>
        <w:t>RAN1#1</w:t>
      </w:r>
      <w:r w:rsidR="00AA60F1" w:rsidRPr="00C17422">
        <w:rPr>
          <w:rFonts w:eastAsia="Yu Mincho" w:hint="eastAsia"/>
          <w:b/>
          <w:bCs/>
          <w:lang w:eastAsia="ja-JP"/>
        </w:rPr>
        <w:t>22</w:t>
      </w:r>
    </w:p>
    <w:p w14:paraId="7CD9B115" w14:textId="31EA1E4C" w:rsidR="007E68C7" w:rsidRPr="00AA60F1" w:rsidRDefault="00AA60F1">
      <w:pPr>
        <w:rPr>
          <w:rFonts w:eastAsia="Yu Mincho"/>
          <w:sz w:val="21"/>
          <w:szCs w:val="21"/>
          <w:lang w:val="en-US" w:eastAsia="ja-JP"/>
        </w:rPr>
      </w:pPr>
      <w:r w:rsidRPr="00AA60F1">
        <w:rPr>
          <w:rFonts w:ascii="Times" w:eastAsia="Yu Mincho" w:hAnsi="Times" w:hint="eastAsia"/>
          <w:sz w:val="21"/>
          <w:szCs w:val="21"/>
          <w:highlight w:val="yellow"/>
          <w:lang w:eastAsia="ja-JP"/>
        </w:rPr>
        <w:t>To be updated</w:t>
      </w:r>
    </w:p>
    <w:sectPr w:rsidR="007E68C7" w:rsidRPr="00AA60F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94004" w14:textId="77777777" w:rsidR="004707A2" w:rsidRDefault="004707A2">
      <w:pPr>
        <w:spacing w:line="240" w:lineRule="auto"/>
      </w:pPr>
      <w:r>
        <w:separator/>
      </w:r>
    </w:p>
  </w:endnote>
  <w:endnote w:type="continuationSeparator" w:id="0">
    <w:p w14:paraId="3EC23D59" w14:textId="77777777" w:rsidR="004707A2" w:rsidRDefault="004707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altName w:val="SimSu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DBF79" w14:textId="77777777" w:rsidR="004707A2" w:rsidRDefault="004707A2">
      <w:pPr>
        <w:spacing w:after="0"/>
      </w:pPr>
      <w:r>
        <w:separator/>
      </w:r>
    </w:p>
  </w:footnote>
  <w:footnote w:type="continuationSeparator" w:id="0">
    <w:p w14:paraId="69EF805B" w14:textId="77777777" w:rsidR="004707A2" w:rsidRDefault="004707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19904D1"/>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3" w15:restartNumberingAfterBreak="0">
    <w:nsid w:val="01D8594D"/>
    <w:multiLevelType w:val="hybridMultilevel"/>
    <w:tmpl w:val="6448B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8E1075"/>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D6426A"/>
    <w:multiLevelType w:val="hybridMultilevel"/>
    <w:tmpl w:val="55645074"/>
    <w:lvl w:ilvl="0" w:tplc="BE52E4D2">
      <w:start w:val="2"/>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5BD4764"/>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8D866FA"/>
    <w:multiLevelType w:val="hybridMultilevel"/>
    <w:tmpl w:val="A86EF6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C7B020B"/>
    <w:multiLevelType w:val="hybridMultilevel"/>
    <w:tmpl w:val="056E8B1A"/>
    <w:lvl w:ilvl="0" w:tplc="0409001B">
      <w:start w:val="1"/>
      <w:numFmt w:val="lowerRoman"/>
      <w:lvlText w:val="%1."/>
      <w:lvlJc w:val="right"/>
      <w:pPr>
        <w:ind w:left="2160" w:hanging="18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0F5E3C1D"/>
    <w:multiLevelType w:val="hybridMultilevel"/>
    <w:tmpl w:val="A434E0AA"/>
    <w:lvl w:ilvl="0" w:tplc="0408F600">
      <w:start w:val="1"/>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2CD79C8"/>
    <w:multiLevelType w:val="hybridMultilevel"/>
    <w:tmpl w:val="EB9C4C0E"/>
    <w:lvl w:ilvl="0" w:tplc="FFFFFFFF">
      <w:start w:val="1"/>
      <w:numFmt w:val="lowerLetter"/>
      <w:lvlText w:val="%1)"/>
      <w:lvlJc w:val="left"/>
      <w:pPr>
        <w:ind w:left="680" w:hanging="440"/>
      </w:pPr>
      <w:rPr>
        <w:rFonts w:hint="default"/>
      </w:rPr>
    </w:lvl>
    <w:lvl w:ilvl="1" w:tplc="FFFFFFFF" w:tentative="1">
      <w:start w:val="1"/>
      <w:numFmt w:val="aiueoFullWidth"/>
      <w:lvlText w:val="(%2)"/>
      <w:lvlJc w:val="left"/>
      <w:pPr>
        <w:ind w:left="40" w:hanging="440"/>
      </w:pPr>
    </w:lvl>
    <w:lvl w:ilvl="2" w:tplc="FFFFFFFF" w:tentative="1">
      <w:start w:val="1"/>
      <w:numFmt w:val="decimalEnclosedCircle"/>
      <w:lvlText w:val="%3"/>
      <w:lvlJc w:val="left"/>
      <w:pPr>
        <w:ind w:left="480" w:hanging="440"/>
      </w:pPr>
    </w:lvl>
    <w:lvl w:ilvl="3" w:tplc="FFFFFFFF" w:tentative="1">
      <w:start w:val="1"/>
      <w:numFmt w:val="decimal"/>
      <w:lvlText w:val="%4."/>
      <w:lvlJc w:val="left"/>
      <w:pPr>
        <w:ind w:left="920" w:hanging="440"/>
      </w:pPr>
    </w:lvl>
    <w:lvl w:ilvl="4" w:tplc="FFFFFFFF" w:tentative="1">
      <w:start w:val="1"/>
      <w:numFmt w:val="aiueoFullWidth"/>
      <w:lvlText w:val="(%5)"/>
      <w:lvlJc w:val="left"/>
      <w:pPr>
        <w:ind w:left="1360" w:hanging="440"/>
      </w:pPr>
    </w:lvl>
    <w:lvl w:ilvl="5" w:tplc="FFFFFFFF" w:tentative="1">
      <w:start w:val="1"/>
      <w:numFmt w:val="decimalEnclosedCircle"/>
      <w:lvlText w:val="%6"/>
      <w:lvlJc w:val="left"/>
      <w:pPr>
        <w:ind w:left="1800" w:hanging="440"/>
      </w:pPr>
    </w:lvl>
    <w:lvl w:ilvl="6" w:tplc="FFFFFFFF" w:tentative="1">
      <w:start w:val="1"/>
      <w:numFmt w:val="decimal"/>
      <w:lvlText w:val="%7."/>
      <w:lvlJc w:val="left"/>
      <w:pPr>
        <w:ind w:left="2240" w:hanging="440"/>
      </w:pPr>
    </w:lvl>
    <w:lvl w:ilvl="7" w:tplc="FFFFFFFF" w:tentative="1">
      <w:start w:val="1"/>
      <w:numFmt w:val="aiueoFullWidth"/>
      <w:lvlText w:val="(%8)"/>
      <w:lvlJc w:val="left"/>
      <w:pPr>
        <w:ind w:left="2680" w:hanging="440"/>
      </w:pPr>
    </w:lvl>
    <w:lvl w:ilvl="8" w:tplc="FFFFFFFF" w:tentative="1">
      <w:start w:val="1"/>
      <w:numFmt w:val="decimalEnclosedCircle"/>
      <w:lvlText w:val="%9"/>
      <w:lvlJc w:val="left"/>
      <w:pPr>
        <w:ind w:left="3120" w:hanging="440"/>
      </w:pPr>
    </w:lvl>
  </w:abstractNum>
  <w:abstractNum w:abstractNumId="13" w15:restartNumberingAfterBreak="0">
    <w:nsid w:val="153C5E3B"/>
    <w:multiLevelType w:val="hybridMultilevel"/>
    <w:tmpl w:val="A874007C"/>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14" w15:restartNumberingAfterBreak="0">
    <w:nsid w:val="194D46E5"/>
    <w:multiLevelType w:val="hybridMultilevel"/>
    <w:tmpl w:val="E6E0E174"/>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DC70AF4"/>
    <w:multiLevelType w:val="hybridMultilevel"/>
    <w:tmpl w:val="2C342F3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1DF1C8B"/>
    <w:multiLevelType w:val="hybridMultilevel"/>
    <w:tmpl w:val="FCD87B54"/>
    <w:lvl w:ilvl="0" w:tplc="FFFFFFFF">
      <w:start w:val="1"/>
      <w:numFmt w:val="lowerLetter"/>
      <w:lvlText w:val="%1)"/>
      <w:lvlJc w:val="left"/>
      <w:pPr>
        <w:ind w:left="1320" w:hanging="440"/>
      </w:pPr>
      <w:rPr>
        <w:rFonts w:hint="default"/>
      </w:rPr>
    </w:lvl>
    <w:lvl w:ilvl="1" w:tplc="FFFFFFFF" w:tentative="1">
      <w:start w:val="1"/>
      <w:numFmt w:val="aiueoFullWidth"/>
      <w:lvlText w:val="(%2)"/>
      <w:lvlJc w:val="left"/>
      <w:pPr>
        <w:ind w:left="680" w:hanging="440"/>
      </w:pPr>
    </w:lvl>
    <w:lvl w:ilvl="2" w:tplc="FFFFFFFF" w:tentative="1">
      <w:start w:val="1"/>
      <w:numFmt w:val="decimalEnclosedCircle"/>
      <w:lvlText w:val="%3"/>
      <w:lvlJc w:val="left"/>
      <w:pPr>
        <w:ind w:left="1120" w:hanging="440"/>
      </w:pPr>
    </w:lvl>
    <w:lvl w:ilvl="3" w:tplc="FFFFFFFF" w:tentative="1">
      <w:start w:val="1"/>
      <w:numFmt w:val="decimal"/>
      <w:lvlText w:val="%4."/>
      <w:lvlJc w:val="left"/>
      <w:pPr>
        <w:ind w:left="1560" w:hanging="440"/>
      </w:pPr>
    </w:lvl>
    <w:lvl w:ilvl="4" w:tplc="FFFFFFFF" w:tentative="1">
      <w:start w:val="1"/>
      <w:numFmt w:val="aiueoFullWidth"/>
      <w:lvlText w:val="(%5)"/>
      <w:lvlJc w:val="left"/>
      <w:pPr>
        <w:ind w:left="2000" w:hanging="440"/>
      </w:pPr>
    </w:lvl>
    <w:lvl w:ilvl="5" w:tplc="FFFFFFFF" w:tentative="1">
      <w:start w:val="1"/>
      <w:numFmt w:val="decimalEnclosedCircle"/>
      <w:lvlText w:val="%6"/>
      <w:lvlJc w:val="left"/>
      <w:pPr>
        <w:ind w:left="2440" w:hanging="440"/>
      </w:pPr>
    </w:lvl>
    <w:lvl w:ilvl="6" w:tplc="FFFFFFFF" w:tentative="1">
      <w:start w:val="1"/>
      <w:numFmt w:val="decimal"/>
      <w:lvlText w:val="%7."/>
      <w:lvlJc w:val="left"/>
      <w:pPr>
        <w:ind w:left="2880" w:hanging="440"/>
      </w:pPr>
    </w:lvl>
    <w:lvl w:ilvl="7" w:tplc="FFFFFFFF" w:tentative="1">
      <w:start w:val="1"/>
      <w:numFmt w:val="aiueoFullWidth"/>
      <w:lvlText w:val="(%8)"/>
      <w:lvlJc w:val="left"/>
      <w:pPr>
        <w:ind w:left="3320" w:hanging="440"/>
      </w:pPr>
    </w:lvl>
    <w:lvl w:ilvl="8" w:tplc="FFFFFFFF" w:tentative="1">
      <w:start w:val="1"/>
      <w:numFmt w:val="decimalEnclosedCircle"/>
      <w:lvlText w:val="%9"/>
      <w:lvlJc w:val="left"/>
      <w:pPr>
        <w:ind w:left="3760" w:hanging="440"/>
      </w:pPr>
    </w:lvl>
  </w:abstractNum>
  <w:abstractNum w:abstractNumId="18" w15:restartNumberingAfterBreak="0">
    <w:nsid w:val="26400DF8"/>
    <w:multiLevelType w:val="hybridMultilevel"/>
    <w:tmpl w:val="299A6F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47074B"/>
    <w:multiLevelType w:val="hybridMultilevel"/>
    <w:tmpl w:val="EC46E0F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8F604E6"/>
    <w:multiLevelType w:val="hybridMultilevel"/>
    <w:tmpl w:val="323CAD22"/>
    <w:lvl w:ilvl="0" w:tplc="0409001B">
      <w:start w:val="1"/>
      <w:numFmt w:val="lowerRoman"/>
      <w:lvlText w:val="%1."/>
      <w:lvlJc w:val="right"/>
      <w:pPr>
        <w:ind w:left="2420" w:hanging="440"/>
      </w:pPr>
    </w:lvl>
    <w:lvl w:ilvl="1" w:tplc="04090017" w:tentative="1">
      <w:start w:val="1"/>
      <w:numFmt w:val="aiueoFullWidth"/>
      <w:lvlText w:val="(%2)"/>
      <w:lvlJc w:val="left"/>
      <w:pPr>
        <w:ind w:left="2860" w:hanging="440"/>
      </w:pPr>
    </w:lvl>
    <w:lvl w:ilvl="2" w:tplc="04090011" w:tentative="1">
      <w:start w:val="1"/>
      <w:numFmt w:val="decimalEnclosedCircle"/>
      <w:lvlText w:val="%3"/>
      <w:lvlJc w:val="left"/>
      <w:pPr>
        <w:ind w:left="3300" w:hanging="440"/>
      </w:pPr>
    </w:lvl>
    <w:lvl w:ilvl="3" w:tplc="0409000F" w:tentative="1">
      <w:start w:val="1"/>
      <w:numFmt w:val="decimal"/>
      <w:lvlText w:val="%4."/>
      <w:lvlJc w:val="left"/>
      <w:pPr>
        <w:ind w:left="3740" w:hanging="440"/>
      </w:pPr>
    </w:lvl>
    <w:lvl w:ilvl="4" w:tplc="04090017" w:tentative="1">
      <w:start w:val="1"/>
      <w:numFmt w:val="aiueoFullWidth"/>
      <w:lvlText w:val="(%5)"/>
      <w:lvlJc w:val="left"/>
      <w:pPr>
        <w:ind w:left="4180" w:hanging="440"/>
      </w:pPr>
    </w:lvl>
    <w:lvl w:ilvl="5" w:tplc="04090011" w:tentative="1">
      <w:start w:val="1"/>
      <w:numFmt w:val="decimalEnclosedCircle"/>
      <w:lvlText w:val="%6"/>
      <w:lvlJc w:val="left"/>
      <w:pPr>
        <w:ind w:left="4620" w:hanging="440"/>
      </w:pPr>
    </w:lvl>
    <w:lvl w:ilvl="6" w:tplc="0409000F" w:tentative="1">
      <w:start w:val="1"/>
      <w:numFmt w:val="decimal"/>
      <w:lvlText w:val="%7."/>
      <w:lvlJc w:val="left"/>
      <w:pPr>
        <w:ind w:left="5060" w:hanging="440"/>
      </w:pPr>
    </w:lvl>
    <w:lvl w:ilvl="7" w:tplc="04090017" w:tentative="1">
      <w:start w:val="1"/>
      <w:numFmt w:val="aiueoFullWidth"/>
      <w:lvlText w:val="(%8)"/>
      <w:lvlJc w:val="left"/>
      <w:pPr>
        <w:ind w:left="5500" w:hanging="440"/>
      </w:pPr>
    </w:lvl>
    <w:lvl w:ilvl="8" w:tplc="04090011" w:tentative="1">
      <w:start w:val="1"/>
      <w:numFmt w:val="decimalEnclosedCircle"/>
      <w:lvlText w:val="%9"/>
      <w:lvlJc w:val="left"/>
      <w:pPr>
        <w:ind w:left="5940" w:hanging="44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CA308F7"/>
    <w:multiLevelType w:val="hybridMultilevel"/>
    <w:tmpl w:val="45704F50"/>
    <w:lvl w:ilvl="0" w:tplc="3D926F4E">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DFC3103"/>
    <w:multiLevelType w:val="hybridMultilevel"/>
    <w:tmpl w:val="31A2839E"/>
    <w:lvl w:ilvl="0" w:tplc="3B660D88">
      <w:start w:val="1"/>
      <w:numFmt w:val="lowerLetter"/>
      <w:lvlText w:val="%1)"/>
      <w:lvlJc w:val="left"/>
      <w:pPr>
        <w:ind w:left="1960" w:hanging="440"/>
      </w:pPr>
      <w:rPr>
        <w:rFonts w:hint="default"/>
      </w:rPr>
    </w:lvl>
    <w:lvl w:ilvl="1" w:tplc="D1C05FA6">
      <w:start w:val="1"/>
      <w:numFmt w:val="lowerLetter"/>
      <w:lvlText w:val="%2)"/>
      <w:lvlJc w:val="left"/>
      <w:pPr>
        <w:ind w:left="1960" w:hanging="440"/>
      </w:pPr>
      <w:rPr>
        <w:rFonts w:hint="default"/>
      </w:rPr>
    </w:lvl>
    <w:lvl w:ilvl="2" w:tplc="0409001B">
      <w:start w:val="1"/>
      <w:numFmt w:val="lowerRoman"/>
      <w:lvlText w:val="%3."/>
      <w:lvlJc w:val="right"/>
      <w:pPr>
        <w:ind w:left="2420" w:hanging="440"/>
      </w:pPr>
    </w:lvl>
    <w:lvl w:ilvl="3" w:tplc="0409000F">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3F8751AF"/>
    <w:multiLevelType w:val="hybridMultilevel"/>
    <w:tmpl w:val="EB9C4C0E"/>
    <w:lvl w:ilvl="0" w:tplc="D1C05FA6">
      <w:start w:val="1"/>
      <w:numFmt w:val="lowerLetter"/>
      <w:lvlText w:val="%1)"/>
      <w:lvlJc w:val="left"/>
      <w:pPr>
        <w:ind w:left="680" w:hanging="440"/>
      </w:pPr>
      <w:rPr>
        <w:rFonts w:hint="default"/>
      </w:rPr>
    </w:lvl>
    <w:lvl w:ilvl="1" w:tplc="04090017" w:tentative="1">
      <w:start w:val="1"/>
      <w:numFmt w:val="aiueoFullWidth"/>
      <w:lvlText w:val="(%2)"/>
      <w:lvlJc w:val="left"/>
      <w:pPr>
        <w:ind w:left="40" w:hanging="440"/>
      </w:pPr>
    </w:lvl>
    <w:lvl w:ilvl="2" w:tplc="04090011" w:tentative="1">
      <w:start w:val="1"/>
      <w:numFmt w:val="decimalEnclosedCircle"/>
      <w:lvlText w:val="%3"/>
      <w:lvlJc w:val="left"/>
      <w:pPr>
        <w:ind w:left="480" w:hanging="440"/>
      </w:pPr>
    </w:lvl>
    <w:lvl w:ilvl="3" w:tplc="0409000F" w:tentative="1">
      <w:start w:val="1"/>
      <w:numFmt w:val="decimal"/>
      <w:lvlText w:val="%4."/>
      <w:lvlJc w:val="left"/>
      <w:pPr>
        <w:ind w:left="920" w:hanging="440"/>
      </w:pPr>
    </w:lvl>
    <w:lvl w:ilvl="4" w:tplc="04090017" w:tentative="1">
      <w:start w:val="1"/>
      <w:numFmt w:val="aiueoFullWidth"/>
      <w:lvlText w:val="(%5)"/>
      <w:lvlJc w:val="left"/>
      <w:pPr>
        <w:ind w:left="1360" w:hanging="440"/>
      </w:pPr>
    </w:lvl>
    <w:lvl w:ilvl="5" w:tplc="04090011" w:tentative="1">
      <w:start w:val="1"/>
      <w:numFmt w:val="decimalEnclosedCircle"/>
      <w:lvlText w:val="%6"/>
      <w:lvlJc w:val="left"/>
      <w:pPr>
        <w:ind w:left="1800" w:hanging="440"/>
      </w:pPr>
    </w:lvl>
    <w:lvl w:ilvl="6" w:tplc="0409000F" w:tentative="1">
      <w:start w:val="1"/>
      <w:numFmt w:val="decimal"/>
      <w:lvlText w:val="%7."/>
      <w:lvlJc w:val="left"/>
      <w:pPr>
        <w:ind w:left="2240" w:hanging="440"/>
      </w:pPr>
    </w:lvl>
    <w:lvl w:ilvl="7" w:tplc="04090017" w:tentative="1">
      <w:start w:val="1"/>
      <w:numFmt w:val="aiueoFullWidth"/>
      <w:lvlText w:val="(%8)"/>
      <w:lvlJc w:val="left"/>
      <w:pPr>
        <w:ind w:left="2680" w:hanging="440"/>
      </w:pPr>
    </w:lvl>
    <w:lvl w:ilvl="8" w:tplc="04090011" w:tentative="1">
      <w:start w:val="1"/>
      <w:numFmt w:val="decimalEnclosedCircle"/>
      <w:lvlText w:val="%9"/>
      <w:lvlJc w:val="left"/>
      <w:pPr>
        <w:ind w:left="3120" w:hanging="440"/>
      </w:pPr>
    </w:lvl>
  </w:abstractNum>
  <w:abstractNum w:abstractNumId="27" w15:restartNumberingAfterBreak="0">
    <w:nsid w:val="42876A94"/>
    <w:multiLevelType w:val="hybridMultilevel"/>
    <w:tmpl w:val="E15AEF3C"/>
    <w:lvl w:ilvl="0" w:tplc="57804C4A">
      <w:start w:val="7"/>
      <w:numFmt w:val="decimal"/>
      <w:lvlText w:val="(%1)"/>
      <w:lvlJc w:val="left"/>
      <w:pPr>
        <w:ind w:left="72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8" w15:restartNumberingAfterBreak="0">
    <w:nsid w:val="47751471"/>
    <w:multiLevelType w:val="hybridMultilevel"/>
    <w:tmpl w:val="9FE457F4"/>
    <w:lvl w:ilvl="0" w:tplc="558659D0">
      <w:start w:val="1"/>
      <w:numFmt w:val="decimal"/>
      <w:lvlText w:val="(%1)"/>
      <w:lvlJc w:val="left"/>
      <w:pPr>
        <w:ind w:left="720" w:hanging="360"/>
      </w:pPr>
      <w:rPr>
        <w:rFonts w:ascii="Times New Roman" w:eastAsia="Malgun Gothic" w:hAnsi="Times New Roman" w:cs="Times New Roman" w:hint="eastAsia"/>
      </w:rPr>
    </w:lvl>
    <w:lvl w:ilvl="1" w:tplc="10E81124">
      <w:start w:val="7"/>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2427"/>
    <w:multiLevelType w:val="hybridMultilevel"/>
    <w:tmpl w:val="6CE623B8"/>
    <w:lvl w:ilvl="0" w:tplc="33C8DC0A">
      <w:start w:val="1"/>
      <w:numFmt w:val="decimal"/>
      <w:lvlText w:val="(%1)"/>
      <w:lvlJc w:val="left"/>
      <w:pPr>
        <w:ind w:left="720" w:hanging="360"/>
      </w:pPr>
      <w:rPr>
        <w:rFonts w:ascii="Times New Roman" w:eastAsia="Malgun Gothic" w:hAnsi="Times New Roman" w:cs="Times New Roman"/>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E37C80"/>
    <w:multiLevelType w:val="hybridMultilevel"/>
    <w:tmpl w:val="65AE1F86"/>
    <w:lvl w:ilvl="0" w:tplc="FFFFFFFF">
      <w:start w:val="1"/>
      <w:numFmt w:val="lowerLetter"/>
      <w:lvlText w:val="%1)"/>
      <w:lvlJc w:val="left"/>
      <w:pPr>
        <w:ind w:left="1520" w:hanging="440"/>
      </w:pPr>
      <w:rPr>
        <w:rFonts w:hint="default"/>
      </w:rPr>
    </w:lvl>
    <w:lvl w:ilvl="1" w:tplc="FFFFFFFF" w:tentative="1">
      <w:start w:val="1"/>
      <w:numFmt w:val="aiueoFullWidth"/>
      <w:lvlText w:val="(%2)"/>
      <w:lvlJc w:val="left"/>
      <w:pPr>
        <w:ind w:left="1960" w:hanging="440"/>
      </w:pPr>
    </w:lvl>
    <w:lvl w:ilvl="2" w:tplc="FFFFFFFF" w:tentative="1">
      <w:start w:val="1"/>
      <w:numFmt w:val="decimalEnclosedCircle"/>
      <w:lvlText w:val="%3"/>
      <w:lvlJc w:val="left"/>
      <w:pPr>
        <w:ind w:left="2400" w:hanging="440"/>
      </w:pPr>
    </w:lvl>
    <w:lvl w:ilvl="3" w:tplc="FFFFFFFF" w:tentative="1">
      <w:start w:val="1"/>
      <w:numFmt w:val="decimal"/>
      <w:lvlText w:val="%4."/>
      <w:lvlJc w:val="left"/>
      <w:pPr>
        <w:ind w:left="2840" w:hanging="440"/>
      </w:pPr>
    </w:lvl>
    <w:lvl w:ilvl="4" w:tplc="FFFFFFFF" w:tentative="1">
      <w:start w:val="1"/>
      <w:numFmt w:val="aiueoFullWidth"/>
      <w:lvlText w:val="(%5)"/>
      <w:lvlJc w:val="left"/>
      <w:pPr>
        <w:ind w:left="3280" w:hanging="440"/>
      </w:pPr>
    </w:lvl>
    <w:lvl w:ilvl="5" w:tplc="FFFFFFFF" w:tentative="1">
      <w:start w:val="1"/>
      <w:numFmt w:val="decimalEnclosedCircle"/>
      <w:lvlText w:val="%6"/>
      <w:lvlJc w:val="left"/>
      <w:pPr>
        <w:ind w:left="3720" w:hanging="440"/>
      </w:pPr>
    </w:lvl>
    <w:lvl w:ilvl="6" w:tplc="FFFFFFFF" w:tentative="1">
      <w:start w:val="1"/>
      <w:numFmt w:val="decimal"/>
      <w:lvlText w:val="%7."/>
      <w:lvlJc w:val="left"/>
      <w:pPr>
        <w:ind w:left="4160" w:hanging="440"/>
      </w:pPr>
    </w:lvl>
    <w:lvl w:ilvl="7" w:tplc="FFFFFFFF" w:tentative="1">
      <w:start w:val="1"/>
      <w:numFmt w:val="aiueoFullWidth"/>
      <w:lvlText w:val="(%8)"/>
      <w:lvlJc w:val="left"/>
      <w:pPr>
        <w:ind w:left="4600" w:hanging="440"/>
      </w:pPr>
    </w:lvl>
    <w:lvl w:ilvl="8" w:tplc="FFFFFFFF" w:tentative="1">
      <w:start w:val="1"/>
      <w:numFmt w:val="decimalEnclosedCircle"/>
      <w:lvlText w:val="%9"/>
      <w:lvlJc w:val="left"/>
      <w:pPr>
        <w:ind w:left="5040" w:hanging="440"/>
      </w:pPr>
    </w:lvl>
  </w:abstractNum>
  <w:abstractNum w:abstractNumId="31" w15:restartNumberingAfterBreak="0">
    <w:nsid w:val="4C1A4425"/>
    <w:multiLevelType w:val="hybridMultilevel"/>
    <w:tmpl w:val="E94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BC10C2"/>
    <w:multiLevelType w:val="multilevel"/>
    <w:tmpl w:val="50BC10C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3" w15:restartNumberingAfterBreak="0">
    <w:nsid w:val="538B502C"/>
    <w:multiLevelType w:val="hybridMultilevel"/>
    <w:tmpl w:val="FCD87B54"/>
    <w:lvl w:ilvl="0" w:tplc="D1C05FA6">
      <w:start w:val="1"/>
      <w:numFmt w:val="lowerLetter"/>
      <w:lvlText w:val="%1)"/>
      <w:lvlJc w:val="left"/>
      <w:pPr>
        <w:ind w:left="1320" w:hanging="440"/>
      </w:pPr>
      <w:rPr>
        <w:rFonts w:hint="default"/>
      </w:rPr>
    </w:lvl>
    <w:lvl w:ilvl="1" w:tplc="04090017" w:tentative="1">
      <w:start w:val="1"/>
      <w:numFmt w:val="aiueoFullWidth"/>
      <w:lvlText w:val="(%2)"/>
      <w:lvlJc w:val="left"/>
      <w:pPr>
        <w:ind w:left="680" w:hanging="440"/>
      </w:pPr>
    </w:lvl>
    <w:lvl w:ilvl="2" w:tplc="04090011" w:tentative="1">
      <w:start w:val="1"/>
      <w:numFmt w:val="decimalEnclosedCircle"/>
      <w:lvlText w:val="%3"/>
      <w:lvlJc w:val="left"/>
      <w:pPr>
        <w:ind w:left="1120" w:hanging="440"/>
      </w:pPr>
    </w:lvl>
    <w:lvl w:ilvl="3" w:tplc="0409000F" w:tentative="1">
      <w:start w:val="1"/>
      <w:numFmt w:val="decimal"/>
      <w:lvlText w:val="%4."/>
      <w:lvlJc w:val="left"/>
      <w:pPr>
        <w:ind w:left="1560" w:hanging="440"/>
      </w:pPr>
    </w:lvl>
    <w:lvl w:ilvl="4" w:tplc="04090017" w:tentative="1">
      <w:start w:val="1"/>
      <w:numFmt w:val="aiueoFullWidth"/>
      <w:lvlText w:val="(%5)"/>
      <w:lvlJc w:val="left"/>
      <w:pPr>
        <w:ind w:left="2000" w:hanging="440"/>
      </w:pPr>
    </w:lvl>
    <w:lvl w:ilvl="5" w:tplc="04090011" w:tentative="1">
      <w:start w:val="1"/>
      <w:numFmt w:val="decimalEnclosedCircle"/>
      <w:lvlText w:val="%6"/>
      <w:lvlJc w:val="left"/>
      <w:pPr>
        <w:ind w:left="2440" w:hanging="440"/>
      </w:pPr>
    </w:lvl>
    <w:lvl w:ilvl="6" w:tplc="0409000F" w:tentative="1">
      <w:start w:val="1"/>
      <w:numFmt w:val="decimal"/>
      <w:lvlText w:val="%7."/>
      <w:lvlJc w:val="left"/>
      <w:pPr>
        <w:ind w:left="2880" w:hanging="440"/>
      </w:pPr>
    </w:lvl>
    <w:lvl w:ilvl="7" w:tplc="04090017" w:tentative="1">
      <w:start w:val="1"/>
      <w:numFmt w:val="aiueoFullWidth"/>
      <w:lvlText w:val="(%8)"/>
      <w:lvlJc w:val="left"/>
      <w:pPr>
        <w:ind w:left="3320" w:hanging="440"/>
      </w:pPr>
    </w:lvl>
    <w:lvl w:ilvl="8" w:tplc="04090011" w:tentative="1">
      <w:start w:val="1"/>
      <w:numFmt w:val="decimalEnclosedCircle"/>
      <w:lvlText w:val="%9"/>
      <w:lvlJc w:val="left"/>
      <w:pPr>
        <w:ind w:left="3760" w:hanging="440"/>
      </w:pPr>
    </w:lvl>
  </w:abstractNum>
  <w:abstractNum w:abstractNumId="34" w15:restartNumberingAfterBreak="0">
    <w:nsid w:val="544A5E3A"/>
    <w:multiLevelType w:val="hybridMultilevel"/>
    <w:tmpl w:val="B324F1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5671E09"/>
    <w:multiLevelType w:val="hybridMultilevel"/>
    <w:tmpl w:val="D6A2A590"/>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2400" w:hanging="440"/>
      </w:pPr>
    </w:lvl>
    <w:lvl w:ilvl="2" w:tplc="04090011" w:tentative="1">
      <w:start w:val="1"/>
      <w:numFmt w:val="decimalEnclosedCircle"/>
      <w:lvlText w:val="%3"/>
      <w:lvlJc w:val="left"/>
      <w:pPr>
        <w:ind w:left="2840" w:hanging="440"/>
      </w:pPr>
    </w:lvl>
    <w:lvl w:ilvl="3" w:tplc="0409000F" w:tentative="1">
      <w:start w:val="1"/>
      <w:numFmt w:val="decimal"/>
      <w:lvlText w:val="%4."/>
      <w:lvlJc w:val="left"/>
      <w:pPr>
        <w:ind w:left="3280" w:hanging="440"/>
      </w:pPr>
    </w:lvl>
    <w:lvl w:ilvl="4" w:tplc="04090017" w:tentative="1">
      <w:start w:val="1"/>
      <w:numFmt w:val="aiueoFullWidth"/>
      <w:lvlText w:val="(%5)"/>
      <w:lvlJc w:val="left"/>
      <w:pPr>
        <w:ind w:left="3720" w:hanging="440"/>
      </w:pPr>
    </w:lvl>
    <w:lvl w:ilvl="5" w:tplc="04090011" w:tentative="1">
      <w:start w:val="1"/>
      <w:numFmt w:val="decimalEnclosedCircle"/>
      <w:lvlText w:val="%6"/>
      <w:lvlJc w:val="left"/>
      <w:pPr>
        <w:ind w:left="4160" w:hanging="440"/>
      </w:pPr>
    </w:lvl>
    <w:lvl w:ilvl="6" w:tplc="0409000F" w:tentative="1">
      <w:start w:val="1"/>
      <w:numFmt w:val="decimal"/>
      <w:lvlText w:val="%7."/>
      <w:lvlJc w:val="left"/>
      <w:pPr>
        <w:ind w:left="4600" w:hanging="440"/>
      </w:pPr>
    </w:lvl>
    <w:lvl w:ilvl="7" w:tplc="04090017" w:tentative="1">
      <w:start w:val="1"/>
      <w:numFmt w:val="aiueoFullWidth"/>
      <w:lvlText w:val="(%8)"/>
      <w:lvlJc w:val="left"/>
      <w:pPr>
        <w:ind w:left="5040" w:hanging="440"/>
      </w:pPr>
    </w:lvl>
    <w:lvl w:ilvl="8" w:tplc="04090011" w:tentative="1">
      <w:start w:val="1"/>
      <w:numFmt w:val="decimalEnclosedCircle"/>
      <w:lvlText w:val="%9"/>
      <w:lvlJc w:val="left"/>
      <w:pPr>
        <w:ind w:left="5480" w:hanging="440"/>
      </w:pPr>
    </w:lvl>
  </w:abstractNum>
  <w:abstractNum w:abstractNumId="37" w15:restartNumberingAfterBreak="0">
    <w:nsid w:val="55E33004"/>
    <w:multiLevelType w:val="hybridMultilevel"/>
    <w:tmpl w:val="66486CD8"/>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8" w15:restartNumberingAfterBreak="0">
    <w:nsid w:val="57C152B7"/>
    <w:multiLevelType w:val="hybridMultilevel"/>
    <w:tmpl w:val="323CAD22"/>
    <w:lvl w:ilvl="0" w:tplc="FFFFFFFF">
      <w:start w:val="1"/>
      <w:numFmt w:val="lowerRoman"/>
      <w:lvlText w:val="%1."/>
      <w:lvlJc w:val="right"/>
      <w:pPr>
        <w:ind w:left="2420" w:hanging="440"/>
      </w:pPr>
    </w:lvl>
    <w:lvl w:ilvl="1" w:tplc="FFFFFFFF" w:tentative="1">
      <w:start w:val="1"/>
      <w:numFmt w:val="aiueoFullWidth"/>
      <w:lvlText w:val="(%2)"/>
      <w:lvlJc w:val="left"/>
      <w:pPr>
        <w:ind w:left="2860" w:hanging="440"/>
      </w:pPr>
    </w:lvl>
    <w:lvl w:ilvl="2" w:tplc="FFFFFFFF" w:tentative="1">
      <w:start w:val="1"/>
      <w:numFmt w:val="decimalEnclosedCircle"/>
      <w:lvlText w:val="%3"/>
      <w:lvlJc w:val="left"/>
      <w:pPr>
        <w:ind w:left="3300" w:hanging="440"/>
      </w:pPr>
    </w:lvl>
    <w:lvl w:ilvl="3" w:tplc="FFFFFFFF" w:tentative="1">
      <w:start w:val="1"/>
      <w:numFmt w:val="decimal"/>
      <w:lvlText w:val="%4."/>
      <w:lvlJc w:val="left"/>
      <w:pPr>
        <w:ind w:left="3740" w:hanging="440"/>
      </w:pPr>
    </w:lvl>
    <w:lvl w:ilvl="4" w:tplc="FFFFFFFF" w:tentative="1">
      <w:start w:val="1"/>
      <w:numFmt w:val="aiueoFullWidth"/>
      <w:lvlText w:val="(%5)"/>
      <w:lvlJc w:val="left"/>
      <w:pPr>
        <w:ind w:left="4180" w:hanging="440"/>
      </w:pPr>
    </w:lvl>
    <w:lvl w:ilvl="5" w:tplc="FFFFFFFF" w:tentative="1">
      <w:start w:val="1"/>
      <w:numFmt w:val="decimalEnclosedCircle"/>
      <w:lvlText w:val="%6"/>
      <w:lvlJc w:val="left"/>
      <w:pPr>
        <w:ind w:left="4620" w:hanging="440"/>
      </w:pPr>
    </w:lvl>
    <w:lvl w:ilvl="6" w:tplc="FFFFFFFF" w:tentative="1">
      <w:start w:val="1"/>
      <w:numFmt w:val="decimal"/>
      <w:lvlText w:val="%7."/>
      <w:lvlJc w:val="left"/>
      <w:pPr>
        <w:ind w:left="5060" w:hanging="440"/>
      </w:pPr>
    </w:lvl>
    <w:lvl w:ilvl="7" w:tplc="FFFFFFFF" w:tentative="1">
      <w:start w:val="1"/>
      <w:numFmt w:val="aiueoFullWidth"/>
      <w:lvlText w:val="(%8)"/>
      <w:lvlJc w:val="left"/>
      <w:pPr>
        <w:ind w:left="5500" w:hanging="440"/>
      </w:pPr>
    </w:lvl>
    <w:lvl w:ilvl="8" w:tplc="FFFFFFFF" w:tentative="1">
      <w:start w:val="1"/>
      <w:numFmt w:val="decimalEnclosedCircle"/>
      <w:lvlText w:val="%9"/>
      <w:lvlJc w:val="left"/>
      <w:pPr>
        <w:ind w:left="5940" w:hanging="440"/>
      </w:pPr>
    </w:lvl>
  </w:abstractNum>
  <w:abstractNum w:abstractNumId="39" w15:restartNumberingAfterBreak="0">
    <w:nsid w:val="5F7971B3"/>
    <w:multiLevelType w:val="hybridMultilevel"/>
    <w:tmpl w:val="3EBE929A"/>
    <w:lvl w:ilvl="0" w:tplc="10E81124">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B2BB9"/>
    <w:multiLevelType w:val="hybridMultilevel"/>
    <w:tmpl w:val="2E90D028"/>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4513F94"/>
    <w:multiLevelType w:val="hybridMultilevel"/>
    <w:tmpl w:val="7F80BECE"/>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F4BE4"/>
    <w:multiLevelType w:val="hybridMultilevel"/>
    <w:tmpl w:val="4B209E0A"/>
    <w:lvl w:ilvl="0" w:tplc="10E81124">
      <w:start w:val="7"/>
      <w:numFmt w:val="bullet"/>
      <w:lvlText w:val="-"/>
      <w:lvlJc w:val="left"/>
      <w:pPr>
        <w:ind w:left="440" w:hanging="44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6CB65991"/>
    <w:multiLevelType w:val="hybridMultilevel"/>
    <w:tmpl w:val="9A52D96C"/>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5" w15:restartNumberingAfterBreak="0">
    <w:nsid w:val="73F728E9"/>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4566307"/>
    <w:multiLevelType w:val="hybridMultilevel"/>
    <w:tmpl w:val="921A9946"/>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7" w15:restartNumberingAfterBreak="0">
    <w:nsid w:val="74C86C90"/>
    <w:multiLevelType w:val="hybridMultilevel"/>
    <w:tmpl w:val="2A9CEE84"/>
    <w:lvl w:ilvl="0" w:tplc="D1C05FA6">
      <w:start w:val="1"/>
      <w:numFmt w:val="lowerLetter"/>
      <w:lvlText w:val="%1)"/>
      <w:lvlJc w:val="left"/>
      <w:pPr>
        <w:ind w:left="1960" w:hanging="44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48" w15:restartNumberingAfterBreak="0">
    <w:nsid w:val="75521E43"/>
    <w:multiLevelType w:val="hybridMultilevel"/>
    <w:tmpl w:val="3F8A0DCE"/>
    <w:lvl w:ilvl="0" w:tplc="3D926F4E">
      <w:start w:val="1"/>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8F473D4"/>
    <w:multiLevelType w:val="hybridMultilevel"/>
    <w:tmpl w:val="D27A1A8A"/>
    <w:lvl w:ilvl="0" w:tplc="3D926F4E">
      <w:start w:val="1"/>
      <w:numFmt w:val="bullet"/>
      <w:lvlText w:val="•"/>
      <w:lvlJc w:val="left"/>
      <w:pPr>
        <w:ind w:left="440" w:hanging="440"/>
      </w:pPr>
      <w:rPr>
        <w:rFonts w:ascii="Arial" w:hAnsi="Arial"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0" w15:restartNumberingAfterBreak="0">
    <w:nsid w:val="7B6357C1"/>
    <w:multiLevelType w:val="hybridMultilevel"/>
    <w:tmpl w:val="5BF43A40"/>
    <w:lvl w:ilvl="0" w:tplc="33C8DC0A">
      <w:start w:val="1"/>
      <w:numFmt w:val="decimal"/>
      <w:lvlText w:val="(%1)"/>
      <w:lvlJc w:val="left"/>
      <w:pPr>
        <w:ind w:left="720" w:hanging="360"/>
      </w:pPr>
      <w:rPr>
        <w:rFonts w:ascii="Times New Roman" w:eastAsia="Malgun Gothic" w:hAnsi="Times New Roman" w:cs="Times New Roman"/>
      </w:rPr>
    </w:lvl>
    <w:lvl w:ilvl="1" w:tplc="D1C05FA6">
      <w:start w:val="1"/>
      <w:numFmt w:val="lowerLetter"/>
      <w:lvlText w:val="%2)"/>
      <w:lvlJc w:val="left"/>
      <w:pPr>
        <w:ind w:left="1520" w:hanging="44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5177CE"/>
    <w:multiLevelType w:val="hybridMultilevel"/>
    <w:tmpl w:val="F808FADE"/>
    <w:lvl w:ilvl="0" w:tplc="89E0BE1C">
      <w:start w:val="2"/>
      <w:numFmt w:val="decimal"/>
      <w:lvlText w:val="(%1)"/>
      <w:lvlJc w:val="left"/>
      <w:pPr>
        <w:ind w:left="600" w:hanging="360"/>
      </w:pPr>
      <w:rPr>
        <w:rFonts w:ascii="Times New Roman" w:eastAsia="Malgun Gothic" w:hAnsi="Times New Roman" w:cs="Times New Roman"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2" w15:restartNumberingAfterBreak="0">
    <w:nsid w:val="7D3373B6"/>
    <w:multiLevelType w:val="hybridMultilevel"/>
    <w:tmpl w:val="2FAAF344"/>
    <w:lvl w:ilvl="0" w:tplc="C6949330">
      <w:start w:val="5"/>
      <w:numFmt w:val="bullet"/>
      <w:lvlText w:val="-"/>
      <w:lvlJc w:val="left"/>
      <w:pPr>
        <w:ind w:left="720" w:hanging="360"/>
      </w:pPr>
      <w:rPr>
        <w:rFonts w:ascii="Times New Roman" w:eastAsia="Microsoft YaHe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6D1A8F"/>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EA7586A"/>
    <w:multiLevelType w:val="multilevel"/>
    <w:tmpl w:val="7EA7586A"/>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7EA84888"/>
    <w:multiLevelType w:val="hybridMultilevel"/>
    <w:tmpl w:val="9FE457F4"/>
    <w:lvl w:ilvl="0" w:tplc="FFFFFFFF">
      <w:start w:val="1"/>
      <w:numFmt w:val="decimal"/>
      <w:lvlText w:val="(%1)"/>
      <w:lvlJc w:val="left"/>
      <w:pPr>
        <w:ind w:left="720" w:hanging="360"/>
      </w:pPr>
      <w:rPr>
        <w:rFonts w:ascii="Times New Roman" w:eastAsia="Malgun Gothic" w:hAnsi="Times New Roman" w:cs="Times New Roman" w:hint="eastAsia"/>
      </w:rPr>
    </w:lvl>
    <w:lvl w:ilvl="1" w:tplc="FFFFFFFF">
      <w:start w:val="7"/>
      <w:numFmt w:val="bullet"/>
      <w:lvlText w:val="-"/>
      <w:lvlJc w:val="left"/>
      <w:pPr>
        <w:ind w:left="1440" w:hanging="360"/>
      </w:pPr>
      <w:rPr>
        <w:rFonts w:ascii="Times New Roman" w:eastAsiaTheme="minorEastAsia"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677542"/>
    <w:multiLevelType w:val="hybridMultilevel"/>
    <w:tmpl w:val="65AE1F86"/>
    <w:lvl w:ilvl="0" w:tplc="D1C05FA6">
      <w:start w:val="1"/>
      <w:numFmt w:val="lowerLetter"/>
      <w:lvlText w:val="%1)"/>
      <w:lvlJc w:val="left"/>
      <w:pPr>
        <w:ind w:left="1520" w:hanging="440"/>
      </w:pPr>
      <w:rPr>
        <w:rFonts w:hint="default"/>
      </w:rPr>
    </w:lvl>
    <w:lvl w:ilvl="1" w:tplc="04090017" w:tentative="1">
      <w:start w:val="1"/>
      <w:numFmt w:val="aiueoFullWidth"/>
      <w:lvlText w:val="(%2)"/>
      <w:lvlJc w:val="left"/>
      <w:pPr>
        <w:ind w:left="1960" w:hanging="440"/>
      </w:pPr>
    </w:lvl>
    <w:lvl w:ilvl="2" w:tplc="04090011" w:tentative="1">
      <w:start w:val="1"/>
      <w:numFmt w:val="decimalEnclosedCircle"/>
      <w:lvlText w:val="%3"/>
      <w:lvlJc w:val="left"/>
      <w:pPr>
        <w:ind w:left="2400" w:hanging="440"/>
      </w:pPr>
    </w:lvl>
    <w:lvl w:ilvl="3" w:tplc="0409000F" w:tentative="1">
      <w:start w:val="1"/>
      <w:numFmt w:val="decimal"/>
      <w:lvlText w:val="%4."/>
      <w:lvlJc w:val="left"/>
      <w:pPr>
        <w:ind w:left="2840" w:hanging="440"/>
      </w:pPr>
    </w:lvl>
    <w:lvl w:ilvl="4" w:tplc="04090017" w:tentative="1">
      <w:start w:val="1"/>
      <w:numFmt w:val="aiueoFullWidth"/>
      <w:lvlText w:val="(%5)"/>
      <w:lvlJc w:val="left"/>
      <w:pPr>
        <w:ind w:left="3280" w:hanging="440"/>
      </w:pPr>
    </w:lvl>
    <w:lvl w:ilvl="5" w:tplc="04090011" w:tentative="1">
      <w:start w:val="1"/>
      <w:numFmt w:val="decimalEnclosedCircle"/>
      <w:lvlText w:val="%6"/>
      <w:lvlJc w:val="left"/>
      <w:pPr>
        <w:ind w:left="3720" w:hanging="440"/>
      </w:pPr>
    </w:lvl>
    <w:lvl w:ilvl="6" w:tplc="0409000F" w:tentative="1">
      <w:start w:val="1"/>
      <w:numFmt w:val="decimal"/>
      <w:lvlText w:val="%7."/>
      <w:lvlJc w:val="left"/>
      <w:pPr>
        <w:ind w:left="4160" w:hanging="440"/>
      </w:pPr>
    </w:lvl>
    <w:lvl w:ilvl="7" w:tplc="04090017" w:tentative="1">
      <w:start w:val="1"/>
      <w:numFmt w:val="aiueoFullWidth"/>
      <w:lvlText w:val="(%8)"/>
      <w:lvlJc w:val="left"/>
      <w:pPr>
        <w:ind w:left="4600" w:hanging="440"/>
      </w:pPr>
    </w:lvl>
    <w:lvl w:ilvl="8" w:tplc="04090011" w:tentative="1">
      <w:start w:val="1"/>
      <w:numFmt w:val="decimalEnclosedCircle"/>
      <w:lvlText w:val="%9"/>
      <w:lvlJc w:val="left"/>
      <w:pPr>
        <w:ind w:left="5040" w:hanging="440"/>
      </w:pPr>
    </w:lvl>
  </w:abstractNum>
  <w:num w:numId="1" w16cid:durableId="1702171203">
    <w:abstractNumId w:val="16"/>
  </w:num>
  <w:num w:numId="2" w16cid:durableId="477067000">
    <w:abstractNumId w:val="1"/>
  </w:num>
  <w:num w:numId="3" w16cid:durableId="986590356">
    <w:abstractNumId w:val="0"/>
  </w:num>
  <w:num w:numId="4" w16cid:durableId="1998923686">
    <w:abstractNumId w:val="6"/>
  </w:num>
  <w:num w:numId="5" w16cid:durableId="1421029378">
    <w:abstractNumId w:val="19"/>
  </w:num>
  <w:num w:numId="6" w16cid:durableId="1795831425">
    <w:abstractNumId w:val="22"/>
    <w:lvlOverride w:ilvl="0">
      <w:startOverride w:val="1"/>
    </w:lvlOverride>
  </w:num>
  <w:num w:numId="7" w16cid:durableId="1314211186">
    <w:abstractNumId w:val="23"/>
  </w:num>
  <w:num w:numId="8" w16cid:durableId="1668895237">
    <w:abstractNumId w:val="35"/>
  </w:num>
  <w:num w:numId="9" w16cid:durableId="2112622614">
    <w:abstractNumId w:val="44"/>
  </w:num>
  <w:num w:numId="10" w16cid:durableId="815800016">
    <w:abstractNumId w:val="8"/>
  </w:num>
  <w:num w:numId="11" w16cid:durableId="423302852">
    <w:abstractNumId w:val="32"/>
  </w:num>
  <w:num w:numId="12" w16cid:durableId="726606402">
    <w:abstractNumId w:val="49"/>
  </w:num>
  <w:num w:numId="13" w16cid:durableId="1454447290">
    <w:abstractNumId w:val="20"/>
  </w:num>
  <w:num w:numId="14" w16cid:durableId="276568201">
    <w:abstractNumId w:val="37"/>
  </w:num>
  <w:num w:numId="15" w16cid:durableId="1355116083">
    <w:abstractNumId w:val="39"/>
  </w:num>
  <w:num w:numId="16" w16cid:durableId="2027754115">
    <w:abstractNumId w:val="28"/>
  </w:num>
  <w:num w:numId="17" w16cid:durableId="656500863">
    <w:abstractNumId w:val="41"/>
  </w:num>
  <w:num w:numId="18" w16cid:durableId="1015114107">
    <w:abstractNumId w:val="50"/>
  </w:num>
  <w:num w:numId="19" w16cid:durableId="1477796929">
    <w:abstractNumId w:val="29"/>
  </w:num>
  <w:num w:numId="20" w16cid:durableId="199057029">
    <w:abstractNumId w:val="56"/>
  </w:num>
  <w:num w:numId="21" w16cid:durableId="457724626">
    <w:abstractNumId w:val="7"/>
  </w:num>
  <w:num w:numId="22" w16cid:durableId="1495490176">
    <w:abstractNumId w:val="53"/>
  </w:num>
  <w:num w:numId="23" w16cid:durableId="1707371883">
    <w:abstractNumId w:val="36"/>
  </w:num>
  <w:num w:numId="24" w16cid:durableId="694116622">
    <w:abstractNumId w:val="10"/>
  </w:num>
  <w:num w:numId="25" w16cid:durableId="601307612">
    <w:abstractNumId w:val="43"/>
  </w:num>
  <w:num w:numId="26" w16cid:durableId="1279139532">
    <w:abstractNumId w:val="5"/>
  </w:num>
  <w:num w:numId="27" w16cid:durableId="1597707460">
    <w:abstractNumId w:val="25"/>
  </w:num>
  <w:num w:numId="28" w16cid:durableId="1398938716">
    <w:abstractNumId w:val="15"/>
  </w:num>
  <w:num w:numId="29" w16cid:durableId="2060543329">
    <w:abstractNumId w:val="27"/>
  </w:num>
  <w:num w:numId="30" w16cid:durableId="497037221">
    <w:abstractNumId w:val="46"/>
  </w:num>
  <w:num w:numId="31" w16cid:durableId="1449353803">
    <w:abstractNumId w:val="48"/>
  </w:num>
  <w:num w:numId="32" w16cid:durableId="773793987">
    <w:abstractNumId w:val="11"/>
  </w:num>
  <w:num w:numId="33" w16cid:durableId="404651859">
    <w:abstractNumId w:val="47"/>
  </w:num>
  <w:num w:numId="34" w16cid:durableId="2051611832">
    <w:abstractNumId w:val="55"/>
  </w:num>
  <w:num w:numId="35" w16cid:durableId="514076826">
    <w:abstractNumId w:val="33"/>
  </w:num>
  <w:num w:numId="36" w16cid:durableId="894123164">
    <w:abstractNumId w:val="26"/>
  </w:num>
  <w:num w:numId="37" w16cid:durableId="243688309">
    <w:abstractNumId w:val="45"/>
  </w:num>
  <w:num w:numId="38" w16cid:durableId="344132526">
    <w:abstractNumId w:val="17"/>
  </w:num>
  <w:num w:numId="39" w16cid:durableId="1054234474">
    <w:abstractNumId w:val="2"/>
  </w:num>
  <w:num w:numId="40" w16cid:durableId="507719458">
    <w:abstractNumId w:val="21"/>
  </w:num>
  <w:num w:numId="41" w16cid:durableId="1805734364">
    <w:abstractNumId w:val="13"/>
  </w:num>
  <w:num w:numId="42" w16cid:durableId="783422305">
    <w:abstractNumId w:val="12"/>
  </w:num>
  <w:num w:numId="43" w16cid:durableId="920675082">
    <w:abstractNumId w:val="51"/>
  </w:num>
  <w:num w:numId="44" w16cid:durableId="874586133">
    <w:abstractNumId w:val="38"/>
  </w:num>
  <w:num w:numId="45" w16cid:durableId="1165319021">
    <w:abstractNumId w:val="40"/>
  </w:num>
  <w:num w:numId="46" w16cid:durableId="1480920433">
    <w:abstractNumId w:val="14"/>
  </w:num>
  <w:num w:numId="47" w16cid:durableId="185556422">
    <w:abstractNumId w:val="4"/>
  </w:num>
  <w:num w:numId="48" w16cid:durableId="1119686851">
    <w:abstractNumId w:val="30"/>
  </w:num>
  <w:num w:numId="49" w16cid:durableId="9181495">
    <w:abstractNumId w:val="42"/>
  </w:num>
  <w:num w:numId="50" w16cid:durableId="487480679">
    <w:abstractNumId w:val="24"/>
  </w:num>
  <w:num w:numId="51" w16cid:durableId="1990281744">
    <w:abstractNumId w:val="31"/>
  </w:num>
  <w:num w:numId="52" w16cid:durableId="230971295">
    <w:abstractNumId w:val="18"/>
  </w:num>
  <w:num w:numId="53" w16cid:durableId="1295985548">
    <w:abstractNumId w:val="9"/>
  </w:num>
  <w:num w:numId="54" w16cid:durableId="1591694272">
    <w:abstractNumId w:val="34"/>
  </w:num>
  <w:num w:numId="55" w16cid:durableId="874462721">
    <w:abstractNumId w:val="54"/>
  </w:num>
  <w:num w:numId="56" w16cid:durableId="1040856106">
    <w:abstractNumId w:val="52"/>
  </w:num>
  <w:num w:numId="57" w16cid:durableId="1568608243">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bordersDoNotSurroundHeader/>
  <w:bordersDoNotSurroundFooter/>
  <w:hideSpellingErrors/>
  <w:proofState w:spelling="clean" w:grammar="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A3762BFF"/>
    <w:rsid w:val="A596E18F"/>
    <w:rsid w:val="B2F5991A"/>
    <w:rsid w:val="B3EDA9F7"/>
    <w:rsid w:val="BC9A569E"/>
    <w:rsid w:val="BDB32720"/>
    <w:rsid w:val="BDD36979"/>
    <w:rsid w:val="D5BCC871"/>
    <w:rsid w:val="D8D7EC21"/>
    <w:rsid w:val="DB6FC4C2"/>
    <w:rsid w:val="DB7ED5B3"/>
    <w:rsid w:val="DBD7193C"/>
    <w:rsid w:val="DBFBDEFD"/>
    <w:rsid w:val="DCE63A80"/>
    <w:rsid w:val="DDFF1633"/>
    <w:rsid w:val="DF3F7464"/>
    <w:rsid w:val="EB15F6AC"/>
    <w:rsid w:val="EBD9B7B1"/>
    <w:rsid w:val="EFAE7060"/>
    <w:rsid w:val="EFB5C41A"/>
    <w:rsid w:val="F1796AA5"/>
    <w:rsid w:val="F3BF36E7"/>
    <w:rsid w:val="F3E7826D"/>
    <w:rsid w:val="F58F21EF"/>
    <w:rsid w:val="F71CAB42"/>
    <w:rsid w:val="F72FDA09"/>
    <w:rsid w:val="F79392FB"/>
    <w:rsid w:val="F7BB1765"/>
    <w:rsid w:val="F7F70AF3"/>
    <w:rsid w:val="F7F72870"/>
    <w:rsid w:val="F9EF5F58"/>
    <w:rsid w:val="FA7A8274"/>
    <w:rsid w:val="FACF4AE3"/>
    <w:rsid w:val="FAF7527E"/>
    <w:rsid w:val="FDEFE28E"/>
    <w:rsid w:val="FF7BBE69"/>
    <w:rsid w:val="FF7BE6BA"/>
    <w:rsid w:val="FFBD50F0"/>
    <w:rsid w:val="FFBDD66E"/>
    <w:rsid w:val="FFF948CA"/>
    <w:rsid w:val="FFFF4A01"/>
    <w:rsid w:val="FFFF5838"/>
    <w:rsid w:val="FFFF6728"/>
    <w:rsid w:val="0000000E"/>
    <w:rsid w:val="0000008A"/>
    <w:rsid w:val="000000C5"/>
    <w:rsid w:val="0000020B"/>
    <w:rsid w:val="00000236"/>
    <w:rsid w:val="000002D5"/>
    <w:rsid w:val="0000033F"/>
    <w:rsid w:val="0000035F"/>
    <w:rsid w:val="00000534"/>
    <w:rsid w:val="000006FF"/>
    <w:rsid w:val="0000090D"/>
    <w:rsid w:val="00000988"/>
    <w:rsid w:val="00000AEF"/>
    <w:rsid w:val="00000EB0"/>
    <w:rsid w:val="000010A9"/>
    <w:rsid w:val="0000125E"/>
    <w:rsid w:val="00001285"/>
    <w:rsid w:val="00001422"/>
    <w:rsid w:val="00001598"/>
    <w:rsid w:val="000018E7"/>
    <w:rsid w:val="00001A6D"/>
    <w:rsid w:val="00001AFF"/>
    <w:rsid w:val="00001BFF"/>
    <w:rsid w:val="00001CDC"/>
    <w:rsid w:val="00001CF6"/>
    <w:rsid w:val="000021E3"/>
    <w:rsid w:val="0000225A"/>
    <w:rsid w:val="000022B7"/>
    <w:rsid w:val="00002379"/>
    <w:rsid w:val="0000267D"/>
    <w:rsid w:val="0000292C"/>
    <w:rsid w:val="000029F4"/>
    <w:rsid w:val="00002B88"/>
    <w:rsid w:val="00002C3A"/>
    <w:rsid w:val="00002C6C"/>
    <w:rsid w:val="00002DEF"/>
    <w:rsid w:val="00002F1F"/>
    <w:rsid w:val="00002F43"/>
    <w:rsid w:val="00002F71"/>
    <w:rsid w:val="00003296"/>
    <w:rsid w:val="00003405"/>
    <w:rsid w:val="00003493"/>
    <w:rsid w:val="000035A3"/>
    <w:rsid w:val="000036E8"/>
    <w:rsid w:val="00003708"/>
    <w:rsid w:val="0000373C"/>
    <w:rsid w:val="000037C7"/>
    <w:rsid w:val="00003A6E"/>
    <w:rsid w:val="00003BD3"/>
    <w:rsid w:val="00003BEB"/>
    <w:rsid w:val="00003C12"/>
    <w:rsid w:val="00003D30"/>
    <w:rsid w:val="000040C5"/>
    <w:rsid w:val="00004110"/>
    <w:rsid w:val="00004176"/>
    <w:rsid w:val="00004447"/>
    <w:rsid w:val="000046AB"/>
    <w:rsid w:val="0000485D"/>
    <w:rsid w:val="00004936"/>
    <w:rsid w:val="00004B07"/>
    <w:rsid w:val="00004BE5"/>
    <w:rsid w:val="00004D6E"/>
    <w:rsid w:val="00004E5E"/>
    <w:rsid w:val="00004E65"/>
    <w:rsid w:val="0000502C"/>
    <w:rsid w:val="0000506E"/>
    <w:rsid w:val="000050A9"/>
    <w:rsid w:val="0000514B"/>
    <w:rsid w:val="0000528B"/>
    <w:rsid w:val="000052E6"/>
    <w:rsid w:val="0000543E"/>
    <w:rsid w:val="000054A8"/>
    <w:rsid w:val="000054F8"/>
    <w:rsid w:val="000055A0"/>
    <w:rsid w:val="000055E4"/>
    <w:rsid w:val="000059AB"/>
    <w:rsid w:val="00005A24"/>
    <w:rsid w:val="00005B46"/>
    <w:rsid w:val="00005B71"/>
    <w:rsid w:val="00005C6D"/>
    <w:rsid w:val="00005D19"/>
    <w:rsid w:val="00005E06"/>
    <w:rsid w:val="000060D5"/>
    <w:rsid w:val="00006150"/>
    <w:rsid w:val="00006224"/>
    <w:rsid w:val="000062C8"/>
    <w:rsid w:val="000062D0"/>
    <w:rsid w:val="000063B9"/>
    <w:rsid w:val="00006593"/>
    <w:rsid w:val="000065C4"/>
    <w:rsid w:val="000065E0"/>
    <w:rsid w:val="00006834"/>
    <w:rsid w:val="00006B2C"/>
    <w:rsid w:val="00006BDE"/>
    <w:rsid w:val="00006C9C"/>
    <w:rsid w:val="00006F07"/>
    <w:rsid w:val="00007010"/>
    <w:rsid w:val="000070C4"/>
    <w:rsid w:val="00007194"/>
    <w:rsid w:val="000071AC"/>
    <w:rsid w:val="000071C7"/>
    <w:rsid w:val="0000731E"/>
    <w:rsid w:val="00007496"/>
    <w:rsid w:val="000075C5"/>
    <w:rsid w:val="0000763C"/>
    <w:rsid w:val="00007723"/>
    <w:rsid w:val="000077D7"/>
    <w:rsid w:val="0000783A"/>
    <w:rsid w:val="0000793B"/>
    <w:rsid w:val="00007954"/>
    <w:rsid w:val="0000797A"/>
    <w:rsid w:val="00007AAF"/>
    <w:rsid w:val="00007AB7"/>
    <w:rsid w:val="00007BC0"/>
    <w:rsid w:val="00007CC1"/>
    <w:rsid w:val="00007F09"/>
    <w:rsid w:val="00007F6D"/>
    <w:rsid w:val="00007F88"/>
    <w:rsid w:val="0001015E"/>
    <w:rsid w:val="000101F3"/>
    <w:rsid w:val="000102C9"/>
    <w:rsid w:val="0001036E"/>
    <w:rsid w:val="00010374"/>
    <w:rsid w:val="0001041A"/>
    <w:rsid w:val="0001041D"/>
    <w:rsid w:val="0001068F"/>
    <w:rsid w:val="00010B42"/>
    <w:rsid w:val="00011095"/>
    <w:rsid w:val="0001109C"/>
    <w:rsid w:val="000111A2"/>
    <w:rsid w:val="00011387"/>
    <w:rsid w:val="000113D0"/>
    <w:rsid w:val="00011400"/>
    <w:rsid w:val="00011467"/>
    <w:rsid w:val="0001163B"/>
    <w:rsid w:val="00011784"/>
    <w:rsid w:val="00011874"/>
    <w:rsid w:val="00011981"/>
    <w:rsid w:val="00011A9F"/>
    <w:rsid w:val="00011ADA"/>
    <w:rsid w:val="00011B8E"/>
    <w:rsid w:val="00011C51"/>
    <w:rsid w:val="00011CC9"/>
    <w:rsid w:val="00011D48"/>
    <w:rsid w:val="0001208C"/>
    <w:rsid w:val="0001209F"/>
    <w:rsid w:val="0001242D"/>
    <w:rsid w:val="000124B5"/>
    <w:rsid w:val="000125C5"/>
    <w:rsid w:val="00012945"/>
    <w:rsid w:val="000129FE"/>
    <w:rsid w:val="00012C8E"/>
    <w:rsid w:val="00012C90"/>
    <w:rsid w:val="00012CE3"/>
    <w:rsid w:val="00012E1E"/>
    <w:rsid w:val="00012E8F"/>
    <w:rsid w:val="00013014"/>
    <w:rsid w:val="000130A3"/>
    <w:rsid w:val="000130E5"/>
    <w:rsid w:val="00013167"/>
    <w:rsid w:val="00013296"/>
    <w:rsid w:val="0001331D"/>
    <w:rsid w:val="00013360"/>
    <w:rsid w:val="000133E2"/>
    <w:rsid w:val="00013438"/>
    <w:rsid w:val="0001343E"/>
    <w:rsid w:val="000134CE"/>
    <w:rsid w:val="0001357A"/>
    <w:rsid w:val="0001358A"/>
    <w:rsid w:val="000135F5"/>
    <w:rsid w:val="000137CF"/>
    <w:rsid w:val="00013885"/>
    <w:rsid w:val="000138D2"/>
    <w:rsid w:val="00013944"/>
    <w:rsid w:val="0001396C"/>
    <w:rsid w:val="00013B64"/>
    <w:rsid w:val="00014085"/>
    <w:rsid w:val="000140ED"/>
    <w:rsid w:val="00014136"/>
    <w:rsid w:val="00014181"/>
    <w:rsid w:val="00014192"/>
    <w:rsid w:val="00014487"/>
    <w:rsid w:val="000144C3"/>
    <w:rsid w:val="0001476E"/>
    <w:rsid w:val="00014858"/>
    <w:rsid w:val="00014AB3"/>
    <w:rsid w:val="00014BEB"/>
    <w:rsid w:val="00014CCA"/>
    <w:rsid w:val="00014F05"/>
    <w:rsid w:val="0001503D"/>
    <w:rsid w:val="00015381"/>
    <w:rsid w:val="0001547B"/>
    <w:rsid w:val="000157AC"/>
    <w:rsid w:val="00015848"/>
    <w:rsid w:val="00015B78"/>
    <w:rsid w:val="00015E2A"/>
    <w:rsid w:val="00015EDF"/>
    <w:rsid w:val="000161C4"/>
    <w:rsid w:val="000161F4"/>
    <w:rsid w:val="00016533"/>
    <w:rsid w:val="00016662"/>
    <w:rsid w:val="000166ED"/>
    <w:rsid w:val="0001670A"/>
    <w:rsid w:val="000168F4"/>
    <w:rsid w:val="00016938"/>
    <w:rsid w:val="0001694A"/>
    <w:rsid w:val="00016974"/>
    <w:rsid w:val="000169E6"/>
    <w:rsid w:val="00016CE1"/>
    <w:rsid w:val="00016D34"/>
    <w:rsid w:val="00016D90"/>
    <w:rsid w:val="00016F0E"/>
    <w:rsid w:val="00016F1D"/>
    <w:rsid w:val="000171CA"/>
    <w:rsid w:val="000171EA"/>
    <w:rsid w:val="00017365"/>
    <w:rsid w:val="0001764A"/>
    <w:rsid w:val="0001793B"/>
    <w:rsid w:val="00017A0C"/>
    <w:rsid w:val="00017BE4"/>
    <w:rsid w:val="00017C90"/>
    <w:rsid w:val="00017CA5"/>
    <w:rsid w:val="00017CD3"/>
    <w:rsid w:val="00017E15"/>
    <w:rsid w:val="00017F13"/>
    <w:rsid w:val="00017FB2"/>
    <w:rsid w:val="00017FEB"/>
    <w:rsid w:val="00020175"/>
    <w:rsid w:val="00020363"/>
    <w:rsid w:val="0002046E"/>
    <w:rsid w:val="00020509"/>
    <w:rsid w:val="000205E4"/>
    <w:rsid w:val="00020606"/>
    <w:rsid w:val="00020645"/>
    <w:rsid w:val="000208BF"/>
    <w:rsid w:val="00020AA6"/>
    <w:rsid w:val="00020B28"/>
    <w:rsid w:val="00021139"/>
    <w:rsid w:val="00021169"/>
    <w:rsid w:val="00021248"/>
    <w:rsid w:val="0002126C"/>
    <w:rsid w:val="000212FA"/>
    <w:rsid w:val="00021788"/>
    <w:rsid w:val="000219BD"/>
    <w:rsid w:val="00021ABE"/>
    <w:rsid w:val="00021B5E"/>
    <w:rsid w:val="00021BF6"/>
    <w:rsid w:val="00021D34"/>
    <w:rsid w:val="00021E35"/>
    <w:rsid w:val="00021F26"/>
    <w:rsid w:val="00021FD5"/>
    <w:rsid w:val="000222C5"/>
    <w:rsid w:val="000222E7"/>
    <w:rsid w:val="000222EB"/>
    <w:rsid w:val="000224AA"/>
    <w:rsid w:val="000224B2"/>
    <w:rsid w:val="0002254B"/>
    <w:rsid w:val="00022692"/>
    <w:rsid w:val="000226D6"/>
    <w:rsid w:val="00022735"/>
    <w:rsid w:val="000227AA"/>
    <w:rsid w:val="000227FD"/>
    <w:rsid w:val="0002294B"/>
    <w:rsid w:val="00022B62"/>
    <w:rsid w:val="00022C95"/>
    <w:rsid w:val="00022FA2"/>
    <w:rsid w:val="0002311C"/>
    <w:rsid w:val="000231AD"/>
    <w:rsid w:val="00023224"/>
    <w:rsid w:val="000233E0"/>
    <w:rsid w:val="0002347E"/>
    <w:rsid w:val="00023579"/>
    <w:rsid w:val="00023789"/>
    <w:rsid w:val="00023807"/>
    <w:rsid w:val="00023C57"/>
    <w:rsid w:val="00023CD6"/>
    <w:rsid w:val="00023DC1"/>
    <w:rsid w:val="00024086"/>
    <w:rsid w:val="0002427E"/>
    <w:rsid w:val="0002428A"/>
    <w:rsid w:val="000242D8"/>
    <w:rsid w:val="000244CE"/>
    <w:rsid w:val="00024531"/>
    <w:rsid w:val="000245C7"/>
    <w:rsid w:val="0002498A"/>
    <w:rsid w:val="00024A28"/>
    <w:rsid w:val="00024BC8"/>
    <w:rsid w:val="00024C1F"/>
    <w:rsid w:val="00024F1E"/>
    <w:rsid w:val="00025106"/>
    <w:rsid w:val="0002515C"/>
    <w:rsid w:val="0002520F"/>
    <w:rsid w:val="00025385"/>
    <w:rsid w:val="000253BB"/>
    <w:rsid w:val="0002562D"/>
    <w:rsid w:val="0002577D"/>
    <w:rsid w:val="0002583D"/>
    <w:rsid w:val="00025BA9"/>
    <w:rsid w:val="00025CD4"/>
    <w:rsid w:val="00025E1F"/>
    <w:rsid w:val="00025EA9"/>
    <w:rsid w:val="00025ECA"/>
    <w:rsid w:val="0002607A"/>
    <w:rsid w:val="0002617C"/>
    <w:rsid w:val="000261D1"/>
    <w:rsid w:val="00026238"/>
    <w:rsid w:val="000263C3"/>
    <w:rsid w:val="000263DC"/>
    <w:rsid w:val="000263F1"/>
    <w:rsid w:val="000268C5"/>
    <w:rsid w:val="000268E2"/>
    <w:rsid w:val="00026AEF"/>
    <w:rsid w:val="00026BC0"/>
    <w:rsid w:val="00026C2F"/>
    <w:rsid w:val="00026C77"/>
    <w:rsid w:val="00026CA1"/>
    <w:rsid w:val="00026CE6"/>
    <w:rsid w:val="00027100"/>
    <w:rsid w:val="0002725D"/>
    <w:rsid w:val="000273D9"/>
    <w:rsid w:val="00027578"/>
    <w:rsid w:val="0002764B"/>
    <w:rsid w:val="00027730"/>
    <w:rsid w:val="000277FD"/>
    <w:rsid w:val="0002784E"/>
    <w:rsid w:val="00027B2F"/>
    <w:rsid w:val="00027B6F"/>
    <w:rsid w:val="00027D24"/>
    <w:rsid w:val="00027DC4"/>
    <w:rsid w:val="00027E05"/>
    <w:rsid w:val="00027FA5"/>
    <w:rsid w:val="00027FEF"/>
    <w:rsid w:val="000301D3"/>
    <w:rsid w:val="00030326"/>
    <w:rsid w:val="00030394"/>
    <w:rsid w:val="000303ED"/>
    <w:rsid w:val="00030584"/>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801"/>
    <w:rsid w:val="00031ACD"/>
    <w:rsid w:val="00031C68"/>
    <w:rsid w:val="00031DC2"/>
    <w:rsid w:val="00031FEC"/>
    <w:rsid w:val="00032211"/>
    <w:rsid w:val="00032234"/>
    <w:rsid w:val="000324C1"/>
    <w:rsid w:val="000324DB"/>
    <w:rsid w:val="000324F8"/>
    <w:rsid w:val="00032590"/>
    <w:rsid w:val="000326A0"/>
    <w:rsid w:val="000326A7"/>
    <w:rsid w:val="00032718"/>
    <w:rsid w:val="00032744"/>
    <w:rsid w:val="000327D9"/>
    <w:rsid w:val="000328DB"/>
    <w:rsid w:val="0003297B"/>
    <w:rsid w:val="00032999"/>
    <w:rsid w:val="00032B3D"/>
    <w:rsid w:val="00032CAA"/>
    <w:rsid w:val="00033055"/>
    <w:rsid w:val="000330CC"/>
    <w:rsid w:val="0003338F"/>
    <w:rsid w:val="00033438"/>
    <w:rsid w:val="00033534"/>
    <w:rsid w:val="00033561"/>
    <w:rsid w:val="000335C3"/>
    <w:rsid w:val="000335E3"/>
    <w:rsid w:val="00033616"/>
    <w:rsid w:val="000336A9"/>
    <w:rsid w:val="000336C5"/>
    <w:rsid w:val="00033CAE"/>
    <w:rsid w:val="00033E04"/>
    <w:rsid w:val="00033E47"/>
    <w:rsid w:val="00033F4A"/>
    <w:rsid w:val="00033FF9"/>
    <w:rsid w:val="000341DD"/>
    <w:rsid w:val="0003427B"/>
    <w:rsid w:val="000342B1"/>
    <w:rsid w:val="00034360"/>
    <w:rsid w:val="00034596"/>
    <w:rsid w:val="000347C1"/>
    <w:rsid w:val="000347EE"/>
    <w:rsid w:val="000348BE"/>
    <w:rsid w:val="0003495D"/>
    <w:rsid w:val="000349C1"/>
    <w:rsid w:val="000349F5"/>
    <w:rsid w:val="00034A16"/>
    <w:rsid w:val="00034BA3"/>
    <w:rsid w:val="00034D50"/>
    <w:rsid w:val="00034F13"/>
    <w:rsid w:val="00034F7F"/>
    <w:rsid w:val="00034FBF"/>
    <w:rsid w:val="000350D2"/>
    <w:rsid w:val="000350EB"/>
    <w:rsid w:val="0003514B"/>
    <w:rsid w:val="000351E5"/>
    <w:rsid w:val="0003526C"/>
    <w:rsid w:val="00035287"/>
    <w:rsid w:val="000352A7"/>
    <w:rsid w:val="000352D9"/>
    <w:rsid w:val="00035323"/>
    <w:rsid w:val="0003540E"/>
    <w:rsid w:val="000354F0"/>
    <w:rsid w:val="000354F3"/>
    <w:rsid w:val="00035784"/>
    <w:rsid w:val="0003582E"/>
    <w:rsid w:val="0003587D"/>
    <w:rsid w:val="000358C1"/>
    <w:rsid w:val="000359AF"/>
    <w:rsid w:val="000359BC"/>
    <w:rsid w:val="00035A4D"/>
    <w:rsid w:val="00035BEF"/>
    <w:rsid w:val="00035C7E"/>
    <w:rsid w:val="00035E7B"/>
    <w:rsid w:val="00035F6F"/>
    <w:rsid w:val="00036051"/>
    <w:rsid w:val="0003621B"/>
    <w:rsid w:val="00036235"/>
    <w:rsid w:val="0003659B"/>
    <w:rsid w:val="00036705"/>
    <w:rsid w:val="0003677E"/>
    <w:rsid w:val="000368A2"/>
    <w:rsid w:val="00036976"/>
    <w:rsid w:val="000369F8"/>
    <w:rsid w:val="00036B60"/>
    <w:rsid w:val="00036BE5"/>
    <w:rsid w:val="00036E92"/>
    <w:rsid w:val="00036F97"/>
    <w:rsid w:val="00037248"/>
    <w:rsid w:val="00037376"/>
    <w:rsid w:val="0003742A"/>
    <w:rsid w:val="00037447"/>
    <w:rsid w:val="00037567"/>
    <w:rsid w:val="00037670"/>
    <w:rsid w:val="00037904"/>
    <w:rsid w:val="00037983"/>
    <w:rsid w:val="00037A5F"/>
    <w:rsid w:val="00037C4F"/>
    <w:rsid w:val="00037C62"/>
    <w:rsid w:val="00037FB1"/>
    <w:rsid w:val="00037FCB"/>
    <w:rsid w:val="00040118"/>
    <w:rsid w:val="000401A4"/>
    <w:rsid w:val="0004026D"/>
    <w:rsid w:val="00040329"/>
    <w:rsid w:val="000404A0"/>
    <w:rsid w:val="000404B0"/>
    <w:rsid w:val="00040598"/>
    <w:rsid w:val="00040878"/>
    <w:rsid w:val="000408BF"/>
    <w:rsid w:val="0004092E"/>
    <w:rsid w:val="00040D55"/>
    <w:rsid w:val="00040D8F"/>
    <w:rsid w:val="00040EA3"/>
    <w:rsid w:val="00040F10"/>
    <w:rsid w:val="00040F17"/>
    <w:rsid w:val="0004108B"/>
    <w:rsid w:val="000413AA"/>
    <w:rsid w:val="00041608"/>
    <w:rsid w:val="000416F3"/>
    <w:rsid w:val="00041814"/>
    <w:rsid w:val="0004188A"/>
    <w:rsid w:val="000419DC"/>
    <w:rsid w:val="000419FF"/>
    <w:rsid w:val="00041AAC"/>
    <w:rsid w:val="00041AF5"/>
    <w:rsid w:val="00041C0D"/>
    <w:rsid w:val="0004222F"/>
    <w:rsid w:val="00042275"/>
    <w:rsid w:val="00042387"/>
    <w:rsid w:val="0004252C"/>
    <w:rsid w:val="0004253B"/>
    <w:rsid w:val="000426E1"/>
    <w:rsid w:val="00042799"/>
    <w:rsid w:val="000427A1"/>
    <w:rsid w:val="00042B70"/>
    <w:rsid w:val="00042B90"/>
    <w:rsid w:val="00042D6B"/>
    <w:rsid w:val="00042EE7"/>
    <w:rsid w:val="00042EF7"/>
    <w:rsid w:val="00042F99"/>
    <w:rsid w:val="00042FAC"/>
    <w:rsid w:val="00042FAE"/>
    <w:rsid w:val="0004300F"/>
    <w:rsid w:val="00043140"/>
    <w:rsid w:val="000431A0"/>
    <w:rsid w:val="000432D7"/>
    <w:rsid w:val="0004330A"/>
    <w:rsid w:val="00043313"/>
    <w:rsid w:val="00043423"/>
    <w:rsid w:val="00043533"/>
    <w:rsid w:val="000436E8"/>
    <w:rsid w:val="000436FD"/>
    <w:rsid w:val="000438E5"/>
    <w:rsid w:val="0004391B"/>
    <w:rsid w:val="00043986"/>
    <w:rsid w:val="00043BCE"/>
    <w:rsid w:val="00043BE9"/>
    <w:rsid w:val="00043BFA"/>
    <w:rsid w:val="00043C11"/>
    <w:rsid w:val="00043D08"/>
    <w:rsid w:val="00043E02"/>
    <w:rsid w:val="00043EEB"/>
    <w:rsid w:val="00043F23"/>
    <w:rsid w:val="00043F4A"/>
    <w:rsid w:val="000440AA"/>
    <w:rsid w:val="000441C8"/>
    <w:rsid w:val="00044245"/>
    <w:rsid w:val="000443EA"/>
    <w:rsid w:val="000443FC"/>
    <w:rsid w:val="000444C7"/>
    <w:rsid w:val="000445CE"/>
    <w:rsid w:val="00044648"/>
    <w:rsid w:val="00044666"/>
    <w:rsid w:val="0004472F"/>
    <w:rsid w:val="000447B9"/>
    <w:rsid w:val="00044812"/>
    <w:rsid w:val="000449DC"/>
    <w:rsid w:val="00044B82"/>
    <w:rsid w:val="00044BB1"/>
    <w:rsid w:val="00044C1F"/>
    <w:rsid w:val="00044F0D"/>
    <w:rsid w:val="00044F98"/>
    <w:rsid w:val="00044FAE"/>
    <w:rsid w:val="00045074"/>
    <w:rsid w:val="00045232"/>
    <w:rsid w:val="000452D2"/>
    <w:rsid w:val="00045742"/>
    <w:rsid w:val="000457B2"/>
    <w:rsid w:val="00045821"/>
    <w:rsid w:val="0004589A"/>
    <w:rsid w:val="00045919"/>
    <w:rsid w:val="00045939"/>
    <w:rsid w:val="0004596E"/>
    <w:rsid w:val="00045990"/>
    <w:rsid w:val="00045CC9"/>
    <w:rsid w:val="00045D8C"/>
    <w:rsid w:val="00045FDF"/>
    <w:rsid w:val="00046041"/>
    <w:rsid w:val="000460A8"/>
    <w:rsid w:val="0004610A"/>
    <w:rsid w:val="00046632"/>
    <w:rsid w:val="00046663"/>
    <w:rsid w:val="00046742"/>
    <w:rsid w:val="00046898"/>
    <w:rsid w:val="00046961"/>
    <w:rsid w:val="00046C30"/>
    <w:rsid w:val="00046D13"/>
    <w:rsid w:val="00046DA4"/>
    <w:rsid w:val="000470DF"/>
    <w:rsid w:val="000472C8"/>
    <w:rsid w:val="000472F5"/>
    <w:rsid w:val="00047317"/>
    <w:rsid w:val="00047348"/>
    <w:rsid w:val="000475CA"/>
    <w:rsid w:val="0004780D"/>
    <w:rsid w:val="00047816"/>
    <w:rsid w:val="000478C8"/>
    <w:rsid w:val="0004798B"/>
    <w:rsid w:val="0004798F"/>
    <w:rsid w:val="00047B5B"/>
    <w:rsid w:val="00047B61"/>
    <w:rsid w:val="00047BEB"/>
    <w:rsid w:val="00047DDB"/>
    <w:rsid w:val="00047ED6"/>
    <w:rsid w:val="000501C4"/>
    <w:rsid w:val="000501F9"/>
    <w:rsid w:val="00050257"/>
    <w:rsid w:val="000502AE"/>
    <w:rsid w:val="000502D9"/>
    <w:rsid w:val="000502E0"/>
    <w:rsid w:val="00050349"/>
    <w:rsid w:val="000504E7"/>
    <w:rsid w:val="00050502"/>
    <w:rsid w:val="00050678"/>
    <w:rsid w:val="00050736"/>
    <w:rsid w:val="00050806"/>
    <w:rsid w:val="00050AD4"/>
    <w:rsid w:val="00050AE4"/>
    <w:rsid w:val="00050B1B"/>
    <w:rsid w:val="00050B9E"/>
    <w:rsid w:val="00050CF1"/>
    <w:rsid w:val="00050E2E"/>
    <w:rsid w:val="00050EA1"/>
    <w:rsid w:val="00050EF7"/>
    <w:rsid w:val="000510F5"/>
    <w:rsid w:val="000511FF"/>
    <w:rsid w:val="00051308"/>
    <w:rsid w:val="000514AB"/>
    <w:rsid w:val="00051826"/>
    <w:rsid w:val="00051898"/>
    <w:rsid w:val="000518B0"/>
    <w:rsid w:val="000518EE"/>
    <w:rsid w:val="00051938"/>
    <w:rsid w:val="000519C1"/>
    <w:rsid w:val="00051B0A"/>
    <w:rsid w:val="00051B7F"/>
    <w:rsid w:val="00051BA1"/>
    <w:rsid w:val="00051EA1"/>
    <w:rsid w:val="00051EC4"/>
    <w:rsid w:val="00051EE2"/>
    <w:rsid w:val="00051EF4"/>
    <w:rsid w:val="00052095"/>
    <w:rsid w:val="000520A7"/>
    <w:rsid w:val="000522BC"/>
    <w:rsid w:val="000522C1"/>
    <w:rsid w:val="000522FC"/>
    <w:rsid w:val="000522FD"/>
    <w:rsid w:val="00052501"/>
    <w:rsid w:val="000525F9"/>
    <w:rsid w:val="00052607"/>
    <w:rsid w:val="0005284F"/>
    <w:rsid w:val="00052C02"/>
    <w:rsid w:val="00052C92"/>
    <w:rsid w:val="00052E4C"/>
    <w:rsid w:val="00052F03"/>
    <w:rsid w:val="00052F87"/>
    <w:rsid w:val="00053199"/>
    <w:rsid w:val="0005345B"/>
    <w:rsid w:val="0005350E"/>
    <w:rsid w:val="0005359B"/>
    <w:rsid w:val="000538A9"/>
    <w:rsid w:val="00053A2E"/>
    <w:rsid w:val="00053B51"/>
    <w:rsid w:val="00053C31"/>
    <w:rsid w:val="00053E4E"/>
    <w:rsid w:val="00053F04"/>
    <w:rsid w:val="00053FCD"/>
    <w:rsid w:val="000541C9"/>
    <w:rsid w:val="000542C0"/>
    <w:rsid w:val="0005446D"/>
    <w:rsid w:val="0005451C"/>
    <w:rsid w:val="00054603"/>
    <w:rsid w:val="0005462A"/>
    <w:rsid w:val="0005475D"/>
    <w:rsid w:val="000548E9"/>
    <w:rsid w:val="00054930"/>
    <w:rsid w:val="00054A3F"/>
    <w:rsid w:val="00054B43"/>
    <w:rsid w:val="00054B7B"/>
    <w:rsid w:val="00054B90"/>
    <w:rsid w:val="00054BFF"/>
    <w:rsid w:val="00054C03"/>
    <w:rsid w:val="00054C67"/>
    <w:rsid w:val="00054CD8"/>
    <w:rsid w:val="00054D69"/>
    <w:rsid w:val="00054DC5"/>
    <w:rsid w:val="00054E11"/>
    <w:rsid w:val="00054E5F"/>
    <w:rsid w:val="00054FDA"/>
    <w:rsid w:val="00055129"/>
    <w:rsid w:val="000555FE"/>
    <w:rsid w:val="00055782"/>
    <w:rsid w:val="000557F5"/>
    <w:rsid w:val="0005590D"/>
    <w:rsid w:val="00055C45"/>
    <w:rsid w:val="00055CA5"/>
    <w:rsid w:val="00055D6A"/>
    <w:rsid w:val="00055ED4"/>
    <w:rsid w:val="00055FDA"/>
    <w:rsid w:val="00056347"/>
    <w:rsid w:val="00056358"/>
    <w:rsid w:val="00056658"/>
    <w:rsid w:val="000566B2"/>
    <w:rsid w:val="00056910"/>
    <w:rsid w:val="00056AF5"/>
    <w:rsid w:val="00056B18"/>
    <w:rsid w:val="00056CD4"/>
    <w:rsid w:val="00056D56"/>
    <w:rsid w:val="00056D63"/>
    <w:rsid w:val="00056E96"/>
    <w:rsid w:val="00056F27"/>
    <w:rsid w:val="000570F4"/>
    <w:rsid w:val="00057286"/>
    <w:rsid w:val="0005734A"/>
    <w:rsid w:val="00057688"/>
    <w:rsid w:val="0005775D"/>
    <w:rsid w:val="00057833"/>
    <w:rsid w:val="00057876"/>
    <w:rsid w:val="00057A82"/>
    <w:rsid w:val="00057ADB"/>
    <w:rsid w:val="00057C1C"/>
    <w:rsid w:val="000601DF"/>
    <w:rsid w:val="000601F8"/>
    <w:rsid w:val="00060413"/>
    <w:rsid w:val="00060419"/>
    <w:rsid w:val="0006068F"/>
    <w:rsid w:val="000608F3"/>
    <w:rsid w:val="00060A65"/>
    <w:rsid w:val="00060B10"/>
    <w:rsid w:val="00060B5F"/>
    <w:rsid w:val="00060D12"/>
    <w:rsid w:val="00060D7B"/>
    <w:rsid w:val="00060E22"/>
    <w:rsid w:val="00060ED3"/>
    <w:rsid w:val="00060F3D"/>
    <w:rsid w:val="00061046"/>
    <w:rsid w:val="00061080"/>
    <w:rsid w:val="0006109D"/>
    <w:rsid w:val="000612EF"/>
    <w:rsid w:val="0006132A"/>
    <w:rsid w:val="000613E3"/>
    <w:rsid w:val="000614A6"/>
    <w:rsid w:val="00061510"/>
    <w:rsid w:val="000616D8"/>
    <w:rsid w:val="000617D6"/>
    <w:rsid w:val="000617E8"/>
    <w:rsid w:val="0006180E"/>
    <w:rsid w:val="0006182C"/>
    <w:rsid w:val="000618DF"/>
    <w:rsid w:val="00061A27"/>
    <w:rsid w:val="00061B49"/>
    <w:rsid w:val="00061D30"/>
    <w:rsid w:val="00061DF6"/>
    <w:rsid w:val="00061E5C"/>
    <w:rsid w:val="00061E6B"/>
    <w:rsid w:val="00061EDB"/>
    <w:rsid w:val="00062043"/>
    <w:rsid w:val="00062365"/>
    <w:rsid w:val="00062397"/>
    <w:rsid w:val="00062464"/>
    <w:rsid w:val="000624EC"/>
    <w:rsid w:val="00062528"/>
    <w:rsid w:val="00062555"/>
    <w:rsid w:val="000625DB"/>
    <w:rsid w:val="0006277D"/>
    <w:rsid w:val="000627DB"/>
    <w:rsid w:val="00062A3E"/>
    <w:rsid w:val="00062B37"/>
    <w:rsid w:val="00062B88"/>
    <w:rsid w:val="00062B8F"/>
    <w:rsid w:val="00062D00"/>
    <w:rsid w:val="00062FF6"/>
    <w:rsid w:val="0006303A"/>
    <w:rsid w:val="000631E8"/>
    <w:rsid w:val="000632EA"/>
    <w:rsid w:val="0006333A"/>
    <w:rsid w:val="00063408"/>
    <w:rsid w:val="00063417"/>
    <w:rsid w:val="0006341E"/>
    <w:rsid w:val="00063567"/>
    <w:rsid w:val="0006372A"/>
    <w:rsid w:val="000637E2"/>
    <w:rsid w:val="0006386A"/>
    <w:rsid w:val="000638DD"/>
    <w:rsid w:val="00063BB1"/>
    <w:rsid w:val="00063BE4"/>
    <w:rsid w:val="00063D7F"/>
    <w:rsid w:val="00063D85"/>
    <w:rsid w:val="00063D9E"/>
    <w:rsid w:val="00063FAF"/>
    <w:rsid w:val="00063FC0"/>
    <w:rsid w:val="00064050"/>
    <w:rsid w:val="00064073"/>
    <w:rsid w:val="00064110"/>
    <w:rsid w:val="00064297"/>
    <w:rsid w:val="00064462"/>
    <w:rsid w:val="00064598"/>
    <w:rsid w:val="00064705"/>
    <w:rsid w:val="000647A4"/>
    <w:rsid w:val="000648E7"/>
    <w:rsid w:val="000648EA"/>
    <w:rsid w:val="0006495D"/>
    <w:rsid w:val="00064AF5"/>
    <w:rsid w:val="00064D7B"/>
    <w:rsid w:val="00064E3C"/>
    <w:rsid w:val="00064ED3"/>
    <w:rsid w:val="00064FFA"/>
    <w:rsid w:val="00065122"/>
    <w:rsid w:val="00065335"/>
    <w:rsid w:val="00065641"/>
    <w:rsid w:val="00065735"/>
    <w:rsid w:val="0006587B"/>
    <w:rsid w:val="000659E3"/>
    <w:rsid w:val="00065A8C"/>
    <w:rsid w:val="00065C7E"/>
    <w:rsid w:val="00065D52"/>
    <w:rsid w:val="00065E68"/>
    <w:rsid w:val="0006601B"/>
    <w:rsid w:val="000660E4"/>
    <w:rsid w:val="00066212"/>
    <w:rsid w:val="00066328"/>
    <w:rsid w:val="000665A7"/>
    <w:rsid w:val="00066626"/>
    <w:rsid w:val="0006666F"/>
    <w:rsid w:val="0006677B"/>
    <w:rsid w:val="000668F4"/>
    <w:rsid w:val="0006698F"/>
    <w:rsid w:val="00066A44"/>
    <w:rsid w:val="00066AFB"/>
    <w:rsid w:val="00066B8D"/>
    <w:rsid w:val="00066C33"/>
    <w:rsid w:val="00066D2F"/>
    <w:rsid w:val="00066D34"/>
    <w:rsid w:val="00066D8B"/>
    <w:rsid w:val="00066F46"/>
    <w:rsid w:val="00067073"/>
    <w:rsid w:val="000670A1"/>
    <w:rsid w:val="000670B5"/>
    <w:rsid w:val="000671CD"/>
    <w:rsid w:val="000673CD"/>
    <w:rsid w:val="0006740B"/>
    <w:rsid w:val="000674BB"/>
    <w:rsid w:val="0006753F"/>
    <w:rsid w:val="0006758C"/>
    <w:rsid w:val="00067652"/>
    <w:rsid w:val="000679EC"/>
    <w:rsid w:val="00067A09"/>
    <w:rsid w:val="00067A78"/>
    <w:rsid w:val="00067B15"/>
    <w:rsid w:val="00067B66"/>
    <w:rsid w:val="00067C32"/>
    <w:rsid w:val="00067E0F"/>
    <w:rsid w:val="00067FCB"/>
    <w:rsid w:val="000700AC"/>
    <w:rsid w:val="000700C3"/>
    <w:rsid w:val="0007018D"/>
    <w:rsid w:val="000701E7"/>
    <w:rsid w:val="0007027A"/>
    <w:rsid w:val="00070297"/>
    <w:rsid w:val="0007039F"/>
    <w:rsid w:val="000704D5"/>
    <w:rsid w:val="00070586"/>
    <w:rsid w:val="000705FE"/>
    <w:rsid w:val="00070628"/>
    <w:rsid w:val="0007062A"/>
    <w:rsid w:val="0007068C"/>
    <w:rsid w:val="000707FF"/>
    <w:rsid w:val="000709CF"/>
    <w:rsid w:val="00070ADD"/>
    <w:rsid w:val="00070C06"/>
    <w:rsid w:val="00070C6E"/>
    <w:rsid w:val="00070C8D"/>
    <w:rsid w:val="00070CC0"/>
    <w:rsid w:val="00070D17"/>
    <w:rsid w:val="00070D95"/>
    <w:rsid w:val="00070E39"/>
    <w:rsid w:val="00070F54"/>
    <w:rsid w:val="000710F6"/>
    <w:rsid w:val="00071146"/>
    <w:rsid w:val="0007126D"/>
    <w:rsid w:val="0007147D"/>
    <w:rsid w:val="00071549"/>
    <w:rsid w:val="000715E1"/>
    <w:rsid w:val="000715E2"/>
    <w:rsid w:val="0007168E"/>
    <w:rsid w:val="000716F1"/>
    <w:rsid w:val="000716F6"/>
    <w:rsid w:val="000716FC"/>
    <w:rsid w:val="00071744"/>
    <w:rsid w:val="000717F6"/>
    <w:rsid w:val="0007185C"/>
    <w:rsid w:val="0007198B"/>
    <w:rsid w:val="00071AFC"/>
    <w:rsid w:val="00071B47"/>
    <w:rsid w:val="00071FB8"/>
    <w:rsid w:val="0007207E"/>
    <w:rsid w:val="000720B4"/>
    <w:rsid w:val="0007228A"/>
    <w:rsid w:val="00072304"/>
    <w:rsid w:val="0007241F"/>
    <w:rsid w:val="000724AD"/>
    <w:rsid w:val="00072532"/>
    <w:rsid w:val="00072601"/>
    <w:rsid w:val="00072705"/>
    <w:rsid w:val="000728DB"/>
    <w:rsid w:val="000728F3"/>
    <w:rsid w:val="00072925"/>
    <w:rsid w:val="00072C0E"/>
    <w:rsid w:val="00072CDD"/>
    <w:rsid w:val="00072FB2"/>
    <w:rsid w:val="0007302F"/>
    <w:rsid w:val="00073084"/>
    <w:rsid w:val="0007328D"/>
    <w:rsid w:val="000733EE"/>
    <w:rsid w:val="0007342C"/>
    <w:rsid w:val="000734C1"/>
    <w:rsid w:val="00073503"/>
    <w:rsid w:val="000736C0"/>
    <w:rsid w:val="000736F0"/>
    <w:rsid w:val="00073788"/>
    <w:rsid w:val="000738C3"/>
    <w:rsid w:val="0007391B"/>
    <w:rsid w:val="00073928"/>
    <w:rsid w:val="00073BDC"/>
    <w:rsid w:val="00073E98"/>
    <w:rsid w:val="00074144"/>
    <w:rsid w:val="000741BD"/>
    <w:rsid w:val="0007421F"/>
    <w:rsid w:val="00074286"/>
    <w:rsid w:val="000742F1"/>
    <w:rsid w:val="000743D4"/>
    <w:rsid w:val="000744F7"/>
    <w:rsid w:val="000745A1"/>
    <w:rsid w:val="0007467D"/>
    <w:rsid w:val="000748E5"/>
    <w:rsid w:val="00074BF2"/>
    <w:rsid w:val="00074D12"/>
    <w:rsid w:val="00074D3E"/>
    <w:rsid w:val="00074D93"/>
    <w:rsid w:val="00074DC2"/>
    <w:rsid w:val="00074DF9"/>
    <w:rsid w:val="00075064"/>
    <w:rsid w:val="00075261"/>
    <w:rsid w:val="000754EC"/>
    <w:rsid w:val="00075500"/>
    <w:rsid w:val="0007550C"/>
    <w:rsid w:val="0007563B"/>
    <w:rsid w:val="0007577B"/>
    <w:rsid w:val="00075838"/>
    <w:rsid w:val="000759D8"/>
    <w:rsid w:val="00075C50"/>
    <w:rsid w:val="00075D56"/>
    <w:rsid w:val="00075DDC"/>
    <w:rsid w:val="00075E4C"/>
    <w:rsid w:val="00076205"/>
    <w:rsid w:val="000762EB"/>
    <w:rsid w:val="0007637E"/>
    <w:rsid w:val="0007640C"/>
    <w:rsid w:val="00076473"/>
    <w:rsid w:val="000764E4"/>
    <w:rsid w:val="00076601"/>
    <w:rsid w:val="0007670D"/>
    <w:rsid w:val="000769EC"/>
    <w:rsid w:val="00076B78"/>
    <w:rsid w:val="00076B8A"/>
    <w:rsid w:val="00076D0D"/>
    <w:rsid w:val="00077045"/>
    <w:rsid w:val="00077172"/>
    <w:rsid w:val="000774D3"/>
    <w:rsid w:val="000774E5"/>
    <w:rsid w:val="00077651"/>
    <w:rsid w:val="00077696"/>
    <w:rsid w:val="00077721"/>
    <w:rsid w:val="0007775C"/>
    <w:rsid w:val="0007780F"/>
    <w:rsid w:val="000778E5"/>
    <w:rsid w:val="00077A09"/>
    <w:rsid w:val="00077BAB"/>
    <w:rsid w:val="00077C4B"/>
    <w:rsid w:val="00077C5E"/>
    <w:rsid w:val="00077C97"/>
    <w:rsid w:val="00077DFF"/>
    <w:rsid w:val="00077ECD"/>
    <w:rsid w:val="00077F66"/>
    <w:rsid w:val="00080299"/>
    <w:rsid w:val="00080317"/>
    <w:rsid w:val="0008063B"/>
    <w:rsid w:val="00080775"/>
    <w:rsid w:val="000808E7"/>
    <w:rsid w:val="00080A93"/>
    <w:rsid w:val="00080C6F"/>
    <w:rsid w:val="00080CDF"/>
    <w:rsid w:val="00080CE6"/>
    <w:rsid w:val="00080D76"/>
    <w:rsid w:val="00080E14"/>
    <w:rsid w:val="0008101E"/>
    <w:rsid w:val="000811A1"/>
    <w:rsid w:val="000811EE"/>
    <w:rsid w:val="0008137C"/>
    <w:rsid w:val="000813D5"/>
    <w:rsid w:val="00081445"/>
    <w:rsid w:val="00081554"/>
    <w:rsid w:val="0008156E"/>
    <w:rsid w:val="00081C0E"/>
    <w:rsid w:val="00081D4A"/>
    <w:rsid w:val="00081D58"/>
    <w:rsid w:val="00081D74"/>
    <w:rsid w:val="00081D79"/>
    <w:rsid w:val="00081DAF"/>
    <w:rsid w:val="00081DF2"/>
    <w:rsid w:val="00081F4E"/>
    <w:rsid w:val="00082124"/>
    <w:rsid w:val="0008212F"/>
    <w:rsid w:val="00082297"/>
    <w:rsid w:val="00082329"/>
    <w:rsid w:val="0008243C"/>
    <w:rsid w:val="00082450"/>
    <w:rsid w:val="00082615"/>
    <w:rsid w:val="00082693"/>
    <w:rsid w:val="00082742"/>
    <w:rsid w:val="00082764"/>
    <w:rsid w:val="0008295F"/>
    <w:rsid w:val="000829A5"/>
    <w:rsid w:val="00082A49"/>
    <w:rsid w:val="00082A77"/>
    <w:rsid w:val="00082A7D"/>
    <w:rsid w:val="00082ACB"/>
    <w:rsid w:val="00082ACF"/>
    <w:rsid w:val="00082AD2"/>
    <w:rsid w:val="00082CD8"/>
    <w:rsid w:val="00082D1F"/>
    <w:rsid w:val="00082D4C"/>
    <w:rsid w:val="00082DBE"/>
    <w:rsid w:val="00082DBF"/>
    <w:rsid w:val="00082E40"/>
    <w:rsid w:val="00082F63"/>
    <w:rsid w:val="00082F75"/>
    <w:rsid w:val="000830E7"/>
    <w:rsid w:val="000830F5"/>
    <w:rsid w:val="000831F7"/>
    <w:rsid w:val="00083392"/>
    <w:rsid w:val="000834CD"/>
    <w:rsid w:val="00083543"/>
    <w:rsid w:val="00083574"/>
    <w:rsid w:val="000836A3"/>
    <w:rsid w:val="000836BD"/>
    <w:rsid w:val="000838F4"/>
    <w:rsid w:val="00083A8A"/>
    <w:rsid w:val="00083D06"/>
    <w:rsid w:val="00083D28"/>
    <w:rsid w:val="00083D6E"/>
    <w:rsid w:val="00083E38"/>
    <w:rsid w:val="00083E46"/>
    <w:rsid w:val="00083F5C"/>
    <w:rsid w:val="00083F94"/>
    <w:rsid w:val="00083FC9"/>
    <w:rsid w:val="00084287"/>
    <w:rsid w:val="0008439C"/>
    <w:rsid w:val="00084474"/>
    <w:rsid w:val="0008454B"/>
    <w:rsid w:val="0008458C"/>
    <w:rsid w:val="000845BC"/>
    <w:rsid w:val="000845C4"/>
    <w:rsid w:val="000848E8"/>
    <w:rsid w:val="00084B05"/>
    <w:rsid w:val="00084BEA"/>
    <w:rsid w:val="00084C6B"/>
    <w:rsid w:val="00084CDC"/>
    <w:rsid w:val="00084E9C"/>
    <w:rsid w:val="00084F90"/>
    <w:rsid w:val="000850A5"/>
    <w:rsid w:val="00085155"/>
    <w:rsid w:val="000851A1"/>
    <w:rsid w:val="000851C2"/>
    <w:rsid w:val="000852DE"/>
    <w:rsid w:val="00085362"/>
    <w:rsid w:val="0008559C"/>
    <w:rsid w:val="000856A9"/>
    <w:rsid w:val="000856B3"/>
    <w:rsid w:val="00085BEF"/>
    <w:rsid w:val="00085C49"/>
    <w:rsid w:val="00085CAA"/>
    <w:rsid w:val="00085CC2"/>
    <w:rsid w:val="00085E3B"/>
    <w:rsid w:val="00085F3C"/>
    <w:rsid w:val="00085F6C"/>
    <w:rsid w:val="00085F85"/>
    <w:rsid w:val="00085F8B"/>
    <w:rsid w:val="000861D9"/>
    <w:rsid w:val="0008637A"/>
    <w:rsid w:val="00086775"/>
    <w:rsid w:val="000867BE"/>
    <w:rsid w:val="0008681A"/>
    <w:rsid w:val="00086845"/>
    <w:rsid w:val="000869DD"/>
    <w:rsid w:val="00086ADF"/>
    <w:rsid w:val="00086CED"/>
    <w:rsid w:val="00086CF8"/>
    <w:rsid w:val="00086D9F"/>
    <w:rsid w:val="0008700A"/>
    <w:rsid w:val="00087056"/>
    <w:rsid w:val="00087129"/>
    <w:rsid w:val="000871BF"/>
    <w:rsid w:val="000871F5"/>
    <w:rsid w:val="000872A3"/>
    <w:rsid w:val="000872C7"/>
    <w:rsid w:val="000873AC"/>
    <w:rsid w:val="00087404"/>
    <w:rsid w:val="0008741B"/>
    <w:rsid w:val="0008747E"/>
    <w:rsid w:val="0008752A"/>
    <w:rsid w:val="000876B1"/>
    <w:rsid w:val="000876BF"/>
    <w:rsid w:val="0008784A"/>
    <w:rsid w:val="00087956"/>
    <w:rsid w:val="00087A39"/>
    <w:rsid w:val="00087B82"/>
    <w:rsid w:val="00087B84"/>
    <w:rsid w:val="00087CB6"/>
    <w:rsid w:val="00087D5A"/>
    <w:rsid w:val="00087FD9"/>
    <w:rsid w:val="00090439"/>
    <w:rsid w:val="00090672"/>
    <w:rsid w:val="00090784"/>
    <w:rsid w:val="00090B9D"/>
    <w:rsid w:val="00090C8A"/>
    <w:rsid w:val="00090CEA"/>
    <w:rsid w:val="00090D3B"/>
    <w:rsid w:val="00090DA2"/>
    <w:rsid w:val="00090E19"/>
    <w:rsid w:val="00090F57"/>
    <w:rsid w:val="000911D1"/>
    <w:rsid w:val="000911E6"/>
    <w:rsid w:val="00091218"/>
    <w:rsid w:val="0009127D"/>
    <w:rsid w:val="000914A7"/>
    <w:rsid w:val="000914A9"/>
    <w:rsid w:val="0009150E"/>
    <w:rsid w:val="00091737"/>
    <w:rsid w:val="00091785"/>
    <w:rsid w:val="000917EC"/>
    <w:rsid w:val="00091C02"/>
    <w:rsid w:val="00091C35"/>
    <w:rsid w:val="00091C47"/>
    <w:rsid w:val="00091D4C"/>
    <w:rsid w:val="00091E0D"/>
    <w:rsid w:val="00091E34"/>
    <w:rsid w:val="00091F3C"/>
    <w:rsid w:val="00091F7F"/>
    <w:rsid w:val="00091FA9"/>
    <w:rsid w:val="0009207D"/>
    <w:rsid w:val="0009220A"/>
    <w:rsid w:val="00092273"/>
    <w:rsid w:val="00092454"/>
    <w:rsid w:val="0009249D"/>
    <w:rsid w:val="000924E3"/>
    <w:rsid w:val="000927A7"/>
    <w:rsid w:val="00092891"/>
    <w:rsid w:val="000928B5"/>
    <w:rsid w:val="00092BAA"/>
    <w:rsid w:val="00092D06"/>
    <w:rsid w:val="00092DC9"/>
    <w:rsid w:val="00092DEF"/>
    <w:rsid w:val="00092E80"/>
    <w:rsid w:val="00092F6D"/>
    <w:rsid w:val="00092FD6"/>
    <w:rsid w:val="00093207"/>
    <w:rsid w:val="0009324B"/>
    <w:rsid w:val="0009327E"/>
    <w:rsid w:val="00093333"/>
    <w:rsid w:val="0009333B"/>
    <w:rsid w:val="0009334F"/>
    <w:rsid w:val="000933EA"/>
    <w:rsid w:val="0009358F"/>
    <w:rsid w:val="00093625"/>
    <w:rsid w:val="000939D0"/>
    <w:rsid w:val="00093A3F"/>
    <w:rsid w:val="00093AEB"/>
    <w:rsid w:val="00093BA9"/>
    <w:rsid w:val="00093C10"/>
    <w:rsid w:val="00093D25"/>
    <w:rsid w:val="00093F23"/>
    <w:rsid w:val="00093F7C"/>
    <w:rsid w:val="00093FB0"/>
    <w:rsid w:val="000942FF"/>
    <w:rsid w:val="0009445F"/>
    <w:rsid w:val="000944E7"/>
    <w:rsid w:val="000945A9"/>
    <w:rsid w:val="000945E7"/>
    <w:rsid w:val="000945FD"/>
    <w:rsid w:val="00094687"/>
    <w:rsid w:val="00094791"/>
    <w:rsid w:val="000949C3"/>
    <w:rsid w:val="00094A80"/>
    <w:rsid w:val="00094B59"/>
    <w:rsid w:val="00094B6F"/>
    <w:rsid w:val="00094C34"/>
    <w:rsid w:val="00094CD0"/>
    <w:rsid w:val="00094E61"/>
    <w:rsid w:val="00094E6D"/>
    <w:rsid w:val="00094EA9"/>
    <w:rsid w:val="00094FC1"/>
    <w:rsid w:val="000950A1"/>
    <w:rsid w:val="00095308"/>
    <w:rsid w:val="00095329"/>
    <w:rsid w:val="0009547B"/>
    <w:rsid w:val="000954C4"/>
    <w:rsid w:val="000954E9"/>
    <w:rsid w:val="00095599"/>
    <w:rsid w:val="000955C3"/>
    <w:rsid w:val="0009564B"/>
    <w:rsid w:val="000957BB"/>
    <w:rsid w:val="00095805"/>
    <w:rsid w:val="00095822"/>
    <w:rsid w:val="00095883"/>
    <w:rsid w:val="00095919"/>
    <w:rsid w:val="000959F9"/>
    <w:rsid w:val="00095ACD"/>
    <w:rsid w:val="00095B8F"/>
    <w:rsid w:val="00095F1C"/>
    <w:rsid w:val="00095F49"/>
    <w:rsid w:val="00096164"/>
    <w:rsid w:val="000962D7"/>
    <w:rsid w:val="000963CD"/>
    <w:rsid w:val="000963E2"/>
    <w:rsid w:val="00096407"/>
    <w:rsid w:val="00096417"/>
    <w:rsid w:val="0009645E"/>
    <w:rsid w:val="00096486"/>
    <w:rsid w:val="0009675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D55"/>
    <w:rsid w:val="00097E4E"/>
    <w:rsid w:val="00097E56"/>
    <w:rsid w:val="00097ED2"/>
    <w:rsid w:val="000A00DB"/>
    <w:rsid w:val="000A04EB"/>
    <w:rsid w:val="000A08CA"/>
    <w:rsid w:val="000A08FE"/>
    <w:rsid w:val="000A0950"/>
    <w:rsid w:val="000A09E1"/>
    <w:rsid w:val="000A0A2D"/>
    <w:rsid w:val="000A0AFD"/>
    <w:rsid w:val="000A0B13"/>
    <w:rsid w:val="000A0F16"/>
    <w:rsid w:val="000A116F"/>
    <w:rsid w:val="000A1299"/>
    <w:rsid w:val="000A1339"/>
    <w:rsid w:val="000A1447"/>
    <w:rsid w:val="000A14A3"/>
    <w:rsid w:val="000A1522"/>
    <w:rsid w:val="000A1595"/>
    <w:rsid w:val="000A15CB"/>
    <w:rsid w:val="000A167B"/>
    <w:rsid w:val="000A179B"/>
    <w:rsid w:val="000A1988"/>
    <w:rsid w:val="000A19F6"/>
    <w:rsid w:val="000A1B17"/>
    <w:rsid w:val="000A1B77"/>
    <w:rsid w:val="000A1BDD"/>
    <w:rsid w:val="000A1BDF"/>
    <w:rsid w:val="000A1F2D"/>
    <w:rsid w:val="000A21B1"/>
    <w:rsid w:val="000A22BA"/>
    <w:rsid w:val="000A2451"/>
    <w:rsid w:val="000A255D"/>
    <w:rsid w:val="000A259A"/>
    <w:rsid w:val="000A2625"/>
    <w:rsid w:val="000A26D4"/>
    <w:rsid w:val="000A2726"/>
    <w:rsid w:val="000A273C"/>
    <w:rsid w:val="000A2818"/>
    <w:rsid w:val="000A2982"/>
    <w:rsid w:val="000A2A03"/>
    <w:rsid w:val="000A2A18"/>
    <w:rsid w:val="000A2ADE"/>
    <w:rsid w:val="000A2B31"/>
    <w:rsid w:val="000A2B6B"/>
    <w:rsid w:val="000A2C24"/>
    <w:rsid w:val="000A2C3A"/>
    <w:rsid w:val="000A2D5B"/>
    <w:rsid w:val="000A3004"/>
    <w:rsid w:val="000A300E"/>
    <w:rsid w:val="000A30AE"/>
    <w:rsid w:val="000A30C8"/>
    <w:rsid w:val="000A3210"/>
    <w:rsid w:val="000A33BB"/>
    <w:rsid w:val="000A342C"/>
    <w:rsid w:val="000A34C1"/>
    <w:rsid w:val="000A3585"/>
    <w:rsid w:val="000A359A"/>
    <w:rsid w:val="000A36E6"/>
    <w:rsid w:val="000A385E"/>
    <w:rsid w:val="000A38A1"/>
    <w:rsid w:val="000A3B3E"/>
    <w:rsid w:val="000A3D92"/>
    <w:rsid w:val="000A3DEC"/>
    <w:rsid w:val="000A3EB3"/>
    <w:rsid w:val="000A3F58"/>
    <w:rsid w:val="000A3FD2"/>
    <w:rsid w:val="000A419E"/>
    <w:rsid w:val="000A4233"/>
    <w:rsid w:val="000A42BD"/>
    <w:rsid w:val="000A44D0"/>
    <w:rsid w:val="000A45CB"/>
    <w:rsid w:val="000A47AA"/>
    <w:rsid w:val="000A480E"/>
    <w:rsid w:val="000A4BA8"/>
    <w:rsid w:val="000A4C0F"/>
    <w:rsid w:val="000A4D38"/>
    <w:rsid w:val="000A4EA2"/>
    <w:rsid w:val="000A4EE9"/>
    <w:rsid w:val="000A4F80"/>
    <w:rsid w:val="000A5228"/>
    <w:rsid w:val="000A5292"/>
    <w:rsid w:val="000A552B"/>
    <w:rsid w:val="000A5604"/>
    <w:rsid w:val="000A561D"/>
    <w:rsid w:val="000A5673"/>
    <w:rsid w:val="000A5BAE"/>
    <w:rsid w:val="000A5CBA"/>
    <w:rsid w:val="000A5DDA"/>
    <w:rsid w:val="000A5E12"/>
    <w:rsid w:val="000A5E20"/>
    <w:rsid w:val="000A5E7F"/>
    <w:rsid w:val="000A5EBF"/>
    <w:rsid w:val="000A5FF1"/>
    <w:rsid w:val="000A6285"/>
    <w:rsid w:val="000A633E"/>
    <w:rsid w:val="000A65BC"/>
    <w:rsid w:val="000A6792"/>
    <w:rsid w:val="000A686D"/>
    <w:rsid w:val="000A69FC"/>
    <w:rsid w:val="000A6DE1"/>
    <w:rsid w:val="000A6F53"/>
    <w:rsid w:val="000A7135"/>
    <w:rsid w:val="000A718C"/>
    <w:rsid w:val="000A7197"/>
    <w:rsid w:val="000A71A3"/>
    <w:rsid w:val="000A7219"/>
    <w:rsid w:val="000A72D8"/>
    <w:rsid w:val="000A72E7"/>
    <w:rsid w:val="000A7468"/>
    <w:rsid w:val="000A749E"/>
    <w:rsid w:val="000A74DA"/>
    <w:rsid w:val="000A7503"/>
    <w:rsid w:val="000A7531"/>
    <w:rsid w:val="000A763E"/>
    <w:rsid w:val="000A7675"/>
    <w:rsid w:val="000A7711"/>
    <w:rsid w:val="000A7771"/>
    <w:rsid w:val="000A7791"/>
    <w:rsid w:val="000A785A"/>
    <w:rsid w:val="000A7942"/>
    <w:rsid w:val="000A7AD8"/>
    <w:rsid w:val="000A7CEA"/>
    <w:rsid w:val="000A7D99"/>
    <w:rsid w:val="000A7FE6"/>
    <w:rsid w:val="000A7FF1"/>
    <w:rsid w:val="000B0092"/>
    <w:rsid w:val="000B00FE"/>
    <w:rsid w:val="000B0215"/>
    <w:rsid w:val="000B02A6"/>
    <w:rsid w:val="000B02F9"/>
    <w:rsid w:val="000B0388"/>
    <w:rsid w:val="000B0404"/>
    <w:rsid w:val="000B0600"/>
    <w:rsid w:val="000B0605"/>
    <w:rsid w:val="000B07EE"/>
    <w:rsid w:val="000B0826"/>
    <w:rsid w:val="000B08FA"/>
    <w:rsid w:val="000B092C"/>
    <w:rsid w:val="000B09A9"/>
    <w:rsid w:val="000B0AD3"/>
    <w:rsid w:val="000B0B4B"/>
    <w:rsid w:val="000B0BAD"/>
    <w:rsid w:val="000B0C1F"/>
    <w:rsid w:val="000B0CB8"/>
    <w:rsid w:val="000B0D2E"/>
    <w:rsid w:val="000B0D38"/>
    <w:rsid w:val="000B0E69"/>
    <w:rsid w:val="000B0F0E"/>
    <w:rsid w:val="000B0F41"/>
    <w:rsid w:val="000B111C"/>
    <w:rsid w:val="000B1153"/>
    <w:rsid w:val="000B1182"/>
    <w:rsid w:val="000B1246"/>
    <w:rsid w:val="000B12AC"/>
    <w:rsid w:val="000B13DB"/>
    <w:rsid w:val="000B14B6"/>
    <w:rsid w:val="000B14C8"/>
    <w:rsid w:val="000B15F8"/>
    <w:rsid w:val="000B15FD"/>
    <w:rsid w:val="000B17C8"/>
    <w:rsid w:val="000B183E"/>
    <w:rsid w:val="000B1AF8"/>
    <w:rsid w:val="000B1B3E"/>
    <w:rsid w:val="000B1B53"/>
    <w:rsid w:val="000B1E22"/>
    <w:rsid w:val="000B1FB1"/>
    <w:rsid w:val="000B22DE"/>
    <w:rsid w:val="000B24D1"/>
    <w:rsid w:val="000B24F8"/>
    <w:rsid w:val="000B252A"/>
    <w:rsid w:val="000B2665"/>
    <w:rsid w:val="000B28BE"/>
    <w:rsid w:val="000B2915"/>
    <w:rsid w:val="000B2926"/>
    <w:rsid w:val="000B299B"/>
    <w:rsid w:val="000B29CE"/>
    <w:rsid w:val="000B2AD6"/>
    <w:rsid w:val="000B329E"/>
    <w:rsid w:val="000B33E7"/>
    <w:rsid w:val="000B3590"/>
    <w:rsid w:val="000B377E"/>
    <w:rsid w:val="000B3899"/>
    <w:rsid w:val="000B39BC"/>
    <w:rsid w:val="000B3AB8"/>
    <w:rsid w:val="000B3B00"/>
    <w:rsid w:val="000B3B85"/>
    <w:rsid w:val="000B3C3A"/>
    <w:rsid w:val="000B3C96"/>
    <w:rsid w:val="000B3D97"/>
    <w:rsid w:val="000B3E5F"/>
    <w:rsid w:val="000B40B5"/>
    <w:rsid w:val="000B413E"/>
    <w:rsid w:val="000B4150"/>
    <w:rsid w:val="000B42BB"/>
    <w:rsid w:val="000B4316"/>
    <w:rsid w:val="000B4402"/>
    <w:rsid w:val="000B4609"/>
    <w:rsid w:val="000B4727"/>
    <w:rsid w:val="000B47DE"/>
    <w:rsid w:val="000B49CE"/>
    <w:rsid w:val="000B4A2D"/>
    <w:rsid w:val="000B4D00"/>
    <w:rsid w:val="000B4ED2"/>
    <w:rsid w:val="000B4ED5"/>
    <w:rsid w:val="000B4FBB"/>
    <w:rsid w:val="000B5005"/>
    <w:rsid w:val="000B5052"/>
    <w:rsid w:val="000B5078"/>
    <w:rsid w:val="000B5169"/>
    <w:rsid w:val="000B51C9"/>
    <w:rsid w:val="000B52E7"/>
    <w:rsid w:val="000B549F"/>
    <w:rsid w:val="000B54B5"/>
    <w:rsid w:val="000B57D8"/>
    <w:rsid w:val="000B5B51"/>
    <w:rsid w:val="000B5C1C"/>
    <w:rsid w:val="000B5CFF"/>
    <w:rsid w:val="000B5E19"/>
    <w:rsid w:val="000B5E1D"/>
    <w:rsid w:val="000B5F44"/>
    <w:rsid w:val="000B6082"/>
    <w:rsid w:val="000B611F"/>
    <w:rsid w:val="000B616E"/>
    <w:rsid w:val="000B6230"/>
    <w:rsid w:val="000B6260"/>
    <w:rsid w:val="000B6270"/>
    <w:rsid w:val="000B62E2"/>
    <w:rsid w:val="000B6380"/>
    <w:rsid w:val="000B642A"/>
    <w:rsid w:val="000B67C6"/>
    <w:rsid w:val="000B6810"/>
    <w:rsid w:val="000B6884"/>
    <w:rsid w:val="000B6A0C"/>
    <w:rsid w:val="000B6A77"/>
    <w:rsid w:val="000B6AB6"/>
    <w:rsid w:val="000B6AB7"/>
    <w:rsid w:val="000B6ADB"/>
    <w:rsid w:val="000B6AE6"/>
    <w:rsid w:val="000B6B23"/>
    <w:rsid w:val="000B6BBB"/>
    <w:rsid w:val="000B6C03"/>
    <w:rsid w:val="000B6C11"/>
    <w:rsid w:val="000B6C12"/>
    <w:rsid w:val="000B6DC6"/>
    <w:rsid w:val="000B6DDE"/>
    <w:rsid w:val="000B6E3A"/>
    <w:rsid w:val="000B6F87"/>
    <w:rsid w:val="000B6FAD"/>
    <w:rsid w:val="000B711B"/>
    <w:rsid w:val="000B7304"/>
    <w:rsid w:val="000B73B5"/>
    <w:rsid w:val="000B73EE"/>
    <w:rsid w:val="000B7421"/>
    <w:rsid w:val="000B7427"/>
    <w:rsid w:val="000B747B"/>
    <w:rsid w:val="000B74B8"/>
    <w:rsid w:val="000B7517"/>
    <w:rsid w:val="000B7681"/>
    <w:rsid w:val="000B7882"/>
    <w:rsid w:val="000B78BB"/>
    <w:rsid w:val="000B79CC"/>
    <w:rsid w:val="000B7DD4"/>
    <w:rsid w:val="000B7E00"/>
    <w:rsid w:val="000B7E2F"/>
    <w:rsid w:val="000B7F87"/>
    <w:rsid w:val="000C00B9"/>
    <w:rsid w:val="000C024A"/>
    <w:rsid w:val="000C0473"/>
    <w:rsid w:val="000C0488"/>
    <w:rsid w:val="000C0839"/>
    <w:rsid w:val="000C083B"/>
    <w:rsid w:val="000C0853"/>
    <w:rsid w:val="000C0901"/>
    <w:rsid w:val="000C0B0B"/>
    <w:rsid w:val="000C0D5D"/>
    <w:rsid w:val="000C0D96"/>
    <w:rsid w:val="000C0E2C"/>
    <w:rsid w:val="000C0FA0"/>
    <w:rsid w:val="000C1188"/>
    <w:rsid w:val="000C137E"/>
    <w:rsid w:val="000C165C"/>
    <w:rsid w:val="000C1880"/>
    <w:rsid w:val="000C18B5"/>
    <w:rsid w:val="000C1CAA"/>
    <w:rsid w:val="000C1D11"/>
    <w:rsid w:val="000C1EFB"/>
    <w:rsid w:val="000C2198"/>
    <w:rsid w:val="000C223A"/>
    <w:rsid w:val="000C229C"/>
    <w:rsid w:val="000C22A4"/>
    <w:rsid w:val="000C2404"/>
    <w:rsid w:val="000C2409"/>
    <w:rsid w:val="000C2417"/>
    <w:rsid w:val="000C2631"/>
    <w:rsid w:val="000C265A"/>
    <w:rsid w:val="000C27AA"/>
    <w:rsid w:val="000C285F"/>
    <w:rsid w:val="000C29E2"/>
    <w:rsid w:val="000C2A29"/>
    <w:rsid w:val="000C2BD7"/>
    <w:rsid w:val="000C2BE8"/>
    <w:rsid w:val="000C2D3D"/>
    <w:rsid w:val="000C2FBB"/>
    <w:rsid w:val="000C30A6"/>
    <w:rsid w:val="000C32F0"/>
    <w:rsid w:val="000C33EC"/>
    <w:rsid w:val="000C3421"/>
    <w:rsid w:val="000C36D4"/>
    <w:rsid w:val="000C3762"/>
    <w:rsid w:val="000C3784"/>
    <w:rsid w:val="000C392C"/>
    <w:rsid w:val="000C3A23"/>
    <w:rsid w:val="000C3AF5"/>
    <w:rsid w:val="000C3C52"/>
    <w:rsid w:val="000C3D02"/>
    <w:rsid w:val="000C3D2F"/>
    <w:rsid w:val="000C3E95"/>
    <w:rsid w:val="000C4086"/>
    <w:rsid w:val="000C4171"/>
    <w:rsid w:val="000C4350"/>
    <w:rsid w:val="000C44BC"/>
    <w:rsid w:val="000C45FE"/>
    <w:rsid w:val="000C47A4"/>
    <w:rsid w:val="000C47D9"/>
    <w:rsid w:val="000C4D20"/>
    <w:rsid w:val="000C4DB9"/>
    <w:rsid w:val="000C4F16"/>
    <w:rsid w:val="000C4FA9"/>
    <w:rsid w:val="000C4FC5"/>
    <w:rsid w:val="000C5217"/>
    <w:rsid w:val="000C522B"/>
    <w:rsid w:val="000C52EF"/>
    <w:rsid w:val="000C53A5"/>
    <w:rsid w:val="000C5403"/>
    <w:rsid w:val="000C54F7"/>
    <w:rsid w:val="000C5560"/>
    <w:rsid w:val="000C55B6"/>
    <w:rsid w:val="000C57CF"/>
    <w:rsid w:val="000C5B68"/>
    <w:rsid w:val="000C5D10"/>
    <w:rsid w:val="000C5DAE"/>
    <w:rsid w:val="000C5DC8"/>
    <w:rsid w:val="000C5F07"/>
    <w:rsid w:val="000C5F6B"/>
    <w:rsid w:val="000C6091"/>
    <w:rsid w:val="000C6099"/>
    <w:rsid w:val="000C6195"/>
    <w:rsid w:val="000C61B7"/>
    <w:rsid w:val="000C61C6"/>
    <w:rsid w:val="000C6246"/>
    <w:rsid w:val="000C62FA"/>
    <w:rsid w:val="000C6301"/>
    <w:rsid w:val="000C63FE"/>
    <w:rsid w:val="000C6477"/>
    <w:rsid w:val="000C65F9"/>
    <w:rsid w:val="000C689B"/>
    <w:rsid w:val="000C697C"/>
    <w:rsid w:val="000C6A09"/>
    <w:rsid w:val="000C6A3D"/>
    <w:rsid w:val="000C6A79"/>
    <w:rsid w:val="000C6A87"/>
    <w:rsid w:val="000C6AE4"/>
    <w:rsid w:val="000C6B82"/>
    <w:rsid w:val="000C6BAE"/>
    <w:rsid w:val="000C6C64"/>
    <w:rsid w:val="000C6C7B"/>
    <w:rsid w:val="000C6C8C"/>
    <w:rsid w:val="000C6CEC"/>
    <w:rsid w:val="000C6DDB"/>
    <w:rsid w:val="000C6F1B"/>
    <w:rsid w:val="000C706B"/>
    <w:rsid w:val="000C7146"/>
    <w:rsid w:val="000C72CD"/>
    <w:rsid w:val="000C78C8"/>
    <w:rsid w:val="000C7A62"/>
    <w:rsid w:val="000C7A73"/>
    <w:rsid w:val="000C7B27"/>
    <w:rsid w:val="000C7B42"/>
    <w:rsid w:val="000C7C6D"/>
    <w:rsid w:val="000C7C91"/>
    <w:rsid w:val="000C7DF0"/>
    <w:rsid w:val="000C7FF6"/>
    <w:rsid w:val="000D0169"/>
    <w:rsid w:val="000D01B6"/>
    <w:rsid w:val="000D02B7"/>
    <w:rsid w:val="000D0305"/>
    <w:rsid w:val="000D036B"/>
    <w:rsid w:val="000D0388"/>
    <w:rsid w:val="000D03B5"/>
    <w:rsid w:val="000D0570"/>
    <w:rsid w:val="000D0929"/>
    <w:rsid w:val="000D0993"/>
    <w:rsid w:val="000D0A4E"/>
    <w:rsid w:val="000D0AED"/>
    <w:rsid w:val="000D0CC8"/>
    <w:rsid w:val="000D0DC5"/>
    <w:rsid w:val="000D0FE7"/>
    <w:rsid w:val="000D1007"/>
    <w:rsid w:val="000D156C"/>
    <w:rsid w:val="000D159A"/>
    <w:rsid w:val="000D15E1"/>
    <w:rsid w:val="000D17CD"/>
    <w:rsid w:val="000D19A8"/>
    <w:rsid w:val="000D1AC5"/>
    <w:rsid w:val="000D1B7A"/>
    <w:rsid w:val="000D1C23"/>
    <w:rsid w:val="000D1EF0"/>
    <w:rsid w:val="000D1F87"/>
    <w:rsid w:val="000D1FFF"/>
    <w:rsid w:val="000D20B8"/>
    <w:rsid w:val="000D212B"/>
    <w:rsid w:val="000D21DA"/>
    <w:rsid w:val="000D21E5"/>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651"/>
    <w:rsid w:val="000D3710"/>
    <w:rsid w:val="000D386B"/>
    <w:rsid w:val="000D387F"/>
    <w:rsid w:val="000D39D8"/>
    <w:rsid w:val="000D3B6B"/>
    <w:rsid w:val="000D3F06"/>
    <w:rsid w:val="000D40F3"/>
    <w:rsid w:val="000D42FC"/>
    <w:rsid w:val="000D438F"/>
    <w:rsid w:val="000D43DC"/>
    <w:rsid w:val="000D4945"/>
    <w:rsid w:val="000D4A85"/>
    <w:rsid w:val="000D4A9B"/>
    <w:rsid w:val="000D4C22"/>
    <w:rsid w:val="000D4D5C"/>
    <w:rsid w:val="000D4E7C"/>
    <w:rsid w:val="000D513A"/>
    <w:rsid w:val="000D5233"/>
    <w:rsid w:val="000D54EA"/>
    <w:rsid w:val="000D54EE"/>
    <w:rsid w:val="000D566A"/>
    <w:rsid w:val="000D5688"/>
    <w:rsid w:val="000D590D"/>
    <w:rsid w:val="000D5925"/>
    <w:rsid w:val="000D59C6"/>
    <w:rsid w:val="000D5A38"/>
    <w:rsid w:val="000D5B78"/>
    <w:rsid w:val="000D5BA1"/>
    <w:rsid w:val="000D5C51"/>
    <w:rsid w:val="000D5C98"/>
    <w:rsid w:val="000D5C99"/>
    <w:rsid w:val="000D5DB3"/>
    <w:rsid w:val="000D5EED"/>
    <w:rsid w:val="000D5EFB"/>
    <w:rsid w:val="000D6098"/>
    <w:rsid w:val="000D611A"/>
    <w:rsid w:val="000D6173"/>
    <w:rsid w:val="000D6262"/>
    <w:rsid w:val="000D62E4"/>
    <w:rsid w:val="000D63C8"/>
    <w:rsid w:val="000D6535"/>
    <w:rsid w:val="000D655A"/>
    <w:rsid w:val="000D6677"/>
    <w:rsid w:val="000D66D4"/>
    <w:rsid w:val="000D6708"/>
    <w:rsid w:val="000D6940"/>
    <w:rsid w:val="000D6B11"/>
    <w:rsid w:val="000D6B3D"/>
    <w:rsid w:val="000D6BD2"/>
    <w:rsid w:val="000D6D5F"/>
    <w:rsid w:val="000D6E1F"/>
    <w:rsid w:val="000D6F09"/>
    <w:rsid w:val="000D6F54"/>
    <w:rsid w:val="000D6FA6"/>
    <w:rsid w:val="000D720F"/>
    <w:rsid w:val="000D7220"/>
    <w:rsid w:val="000D72AB"/>
    <w:rsid w:val="000D73FE"/>
    <w:rsid w:val="000D7412"/>
    <w:rsid w:val="000D74D6"/>
    <w:rsid w:val="000D751D"/>
    <w:rsid w:val="000D752A"/>
    <w:rsid w:val="000D756B"/>
    <w:rsid w:val="000D77C6"/>
    <w:rsid w:val="000D781D"/>
    <w:rsid w:val="000D7825"/>
    <w:rsid w:val="000D78F2"/>
    <w:rsid w:val="000D7B81"/>
    <w:rsid w:val="000D7D27"/>
    <w:rsid w:val="000D7EF4"/>
    <w:rsid w:val="000E017B"/>
    <w:rsid w:val="000E01AA"/>
    <w:rsid w:val="000E03EC"/>
    <w:rsid w:val="000E041D"/>
    <w:rsid w:val="000E0626"/>
    <w:rsid w:val="000E063E"/>
    <w:rsid w:val="000E0A41"/>
    <w:rsid w:val="000E0A52"/>
    <w:rsid w:val="000E0B8A"/>
    <w:rsid w:val="000E0F00"/>
    <w:rsid w:val="000E1027"/>
    <w:rsid w:val="000E11ED"/>
    <w:rsid w:val="000E1214"/>
    <w:rsid w:val="000E136C"/>
    <w:rsid w:val="000E13EE"/>
    <w:rsid w:val="000E1556"/>
    <w:rsid w:val="000E1600"/>
    <w:rsid w:val="000E1754"/>
    <w:rsid w:val="000E1776"/>
    <w:rsid w:val="000E1787"/>
    <w:rsid w:val="000E1807"/>
    <w:rsid w:val="000E18F6"/>
    <w:rsid w:val="000E1C38"/>
    <w:rsid w:val="000E1DDF"/>
    <w:rsid w:val="000E1E75"/>
    <w:rsid w:val="000E1E97"/>
    <w:rsid w:val="000E1EDA"/>
    <w:rsid w:val="000E22B4"/>
    <w:rsid w:val="000E24DD"/>
    <w:rsid w:val="000E265D"/>
    <w:rsid w:val="000E266D"/>
    <w:rsid w:val="000E267F"/>
    <w:rsid w:val="000E26D1"/>
    <w:rsid w:val="000E2811"/>
    <w:rsid w:val="000E2B4B"/>
    <w:rsid w:val="000E2BCD"/>
    <w:rsid w:val="000E2D48"/>
    <w:rsid w:val="000E2D6E"/>
    <w:rsid w:val="000E2DE2"/>
    <w:rsid w:val="000E2F18"/>
    <w:rsid w:val="000E3024"/>
    <w:rsid w:val="000E3198"/>
    <w:rsid w:val="000E3248"/>
    <w:rsid w:val="000E3461"/>
    <w:rsid w:val="000E35D7"/>
    <w:rsid w:val="000E36D4"/>
    <w:rsid w:val="000E38D7"/>
    <w:rsid w:val="000E3B5B"/>
    <w:rsid w:val="000E3B80"/>
    <w:rsid w:val="000E3CC1"/>
    <w:rsid w:val="000E3EA9"/>
    <w:rsid w:val="000E3F8B"/>
    <w:rsid w:val="000E40CC"/>
    <w:rsid w:val="000E411A"/>
    <w:rsid w:val="000E419E"/>
    <w:rsid w:val="000E4383"/>
    <w:rsid w:val="000E43B4"/>
    <w:rsid w:val="000E44BD"/>
    <w:rsid w:val="000E44DB"/>
    <w:rsid w:val="000E4859"/>
    <w:rsid w:val="000E4866"/>
    <w:rsid w:val="000E49E5"/>
    <w:rsid w:val="000E4A3D"/>
    <w:rsid w:val="000E4A88"/>
    <w:rsid w:val="000E4A8B"/>
    <w:rsid w:val="000E4B1B"/>
    <w:rsid w:val="000E4B1D"/>
    <w:rsid w:val="000E4D02"/>
    <w:rsid w:val="000E4E83"/>
    <w:rsid w:val="000E5237"/>
    <w:rsid w:val="000E5284"/>
    <w:rsid w:val="000E53DE"/>
    <w:rsid w:val="000E54D1"/>
    <w:rsid w:val="000E557C"/>
    <w:rsid w:val="000E5603"/>
    <w:rsid w:val="000E57EE"/>
    <w:rsid w:val="000E58E5"/>
    <w:rsid w:val="000E5993"/>
    <w:rsid w:val="000E5A39"/>
    <w:rsid w:val="000E5AC2"/>
    <w:rsid w:val="000E5DF2"/>
    <w:rsid w:val="000E5EC6"/>
    <w:rsid w:val="000E5FF2"/>
    <w:rsid w:val="000E6055"/>
    <w:rsid w:val="000E62F4"/>
    <w:rsid w:val="000E63DD"/>
    <w:rsid w:val="000E6493"/>
    <w:rsid w:val="000E665E"/>
    <w:rsid w:val="000E666A"/>
    <w:rsid w:val="000E669B"/>
    <w:rsid w:val="000E66B3"/>
    <w:rsid w:val="000E673A"/>
    <w:rsid w:val="000E6845"/>
    <w:rsid w:val="000E6861"/>
    <w:rsid w:val="000E6885"/>
    <w:rsid w:val="000E6ADA"/>
    <w:rsid w:val="000E6AF2"/>
    <w:rsid w:val="000E6BA8"/>
    <w:rsid w:val="000E6EF2"/>
    <w:rsid w:val="000E6FA4"/>
    <w:rsid w:val="000E714F"/>
    <w:rsid w:val="000E71D7"/>
    <w:rsid w:val="000E73D4"/>
    <w:rsid w:val="000E7444"/>
    <w:rsid w:val="000E74E2"/>
    <w:rsid w:val="000E75A4"/>
    <w:rsid w:val="000E7656"/>
    <w:rsid w:val="000E76EF"/>
    <w:rsid w:val="000E7754"/>
    <w:rsid w:val="000E7794"/>
    <w:rsid w:val="000E77AC"/>
    <w:rsid w:val="000E77D6"/>
    <w:rsid w:val="000E78D5"/>
    <w:rsid w:val="000E7A77"/>
    <w:rsid w:val="000E7AF1"/>
    <w:rsid w:val="000E7B0A"/>
    <w:rsid w:val="000E7B1D"/>
    <w:rsid w:val="000E7B4C"/>
    <w:rsid w:val="000E7D47"/>
    <w:rsid w:val="000E7E20"/>
    <w:rsid w:val="000E7FAD"/>
    <w:rsid w:val="000F0012"/>
    <w:rsid w:val="000F004B"/>
    <w:rsid w:val="000F0112"/>
    <w:rsid w:val="000F0170"/>
    <w:rsid w:val="000F0279"/>
    <w:rsid w:val="000F02B0"/>
    <w:rsid w:val="000F068A"/>
    <w:rsid w:val="000F06EE"/>
    <w:rsid w:val="000F0867"/>
    <w:rsid w:val="000F091E"/>
    <w:rsid w:val="000F0CD8"/>
    <w:rsid w:val="000F0F94"/>
    <w:rsid w:val="000F0FFC"/>
    <w:rsid w:val="000F1163"/>
    <w:rsid w:val="000F13D9"/>
    <w:rsid w:val="000F1409"/>
    <w:rsid w:val="000F14DA"/>
    <w:rsid w:val="000F16D0"/>
    <w:rsid w:val="000F1704"/>
    <w:rsid w:val="000F18D0"/>
    <w:rsid w:val="000F1943"/>
    <w:rsid w:val="000F1993"/>
    <w:rsid w:val="000F1CD9"/>
    <w:rsid w:val="000F1DC8"/>
    <w:rsid w:val="000F20D5"/>
    <w:rsid w:val="000F2236"/>
    <w:rsid w:val="000F2291"/>
    <w:rsid w:val="000F233D"/>
    <w:rsid w:val="000F2342"/>
    <w:rsid w:val="000F2369"/>
    <w:rsid w:val="000F242E"/>
    <w:rsid w:val="000F24F0"/>
    <w:rsid w:val="000F256F"/>
    <w:rsid w:val="000F259A"/>
    <w:rsid w:val="000F25A4"/>
    <w:rsid w:val="000F27D2"/>
    <w:rsid w:val="000F2A8E"/>
    <w:rsid w:val="000F2ACF"/>
    <w:rsid w:val="000F2AF5"/>
    <w:rsid w:val="000F2C65"/>
    <w:rsid w:val="000F2CC9"/>
    <w:rsid w:val="000F2D7E"/>
    <w:rsid w:val="000F2DC1"/>
    <w:rsid w:val="000F2E15"/>
    <w:rsid w:val="000F30AC"/>
    <w:rsid w:val="000F30B3"/>
    <w:rsid w:val="000F3198"/>
    <w:rsid w:val="000F32A9"/>
    <w:rsid w:val="000F333B"/>
    <w:rsid w:val="000F3349"/>
    <w:rsid w:val="000F35E3"/>
    <w:rsid w:val="000F37CB"/>
    <w:rsid w:val="000F380A"/>
    <w:rsid w:val="000F385E"/>
    <w:rsid w:val="000F38B7"/>
    <w:rsid w:val="000F38D1"/>
    <w:rsid w:val="000F3970"/>
    <w:rsid w:val="000F3A41"/>
    <w:rsid w:val="000F3B32"/>
    <w:rsid w:val="000F3B4F"/>
    <w:rsid w:val="000F3EAE"/>
    <w:rsid w:val="000F4016"/>
    <w:rsid w:val="000F402C"/>
    <w:rsid w:val="000F414F"/>
    <w:rsid w:val="000F43F7"/>
    <w:rsid w:val="000F443A"/>
    <w:rsid w:val="000F45C7"/>
    <w:rsid w:val="000F4645"/>
    <w:rsid w:val="000F467F"/>
    <w:rsid w:val="000F479A"/>
    <w:rsid w:val="000F4809"/>
    <w:rsid w:val="000F4847"/>
    <w:rsid w:val="000F498E"/>
    <w:rsid w:val="000F49A8"/>
    <w:rsid w:val="000F4AE4"/>
    <w:rsid w:val="000F4B7F"/>
    <w:rsid w:val="000F4C7C"/>
    <w:rsid w:val="000F4D7C"/>
    <w:rsid w:val="000F4DBB"/>
    <w:rsid w:val="000F4EA5"/>
    <w:rsid w:val="000F4FA2"/>
    <w:rsid w:val="000F5129"/>
    <w:rsid w:val="000F5168"/>
    <w:rsid w:val="000F51AC"/>
    <w:rsid w:val="000F5334"/>
    <w:rsid w:val="000F53EF"/>
    <w:rsid w:val="000F54D2"/>
    <w:rsid w:val="000F54E7"/>
    <w:rsid w:val="000F56B1"/>
    <w:rsid w:val="000F56B5"/>
    <w:rsid w:val="000F56CB"/>
    <w:rsid w:val="000F5727"/>
    <w:rsid w:val="000F57C6"/>
    <w:rsid w:val="000F57ED"/>
    <w:rsid w:val="000F5949"/>
    <w:rsid w:val="000F5981"/>
    <w:rsid w:val="000F598B"/>
    <w:rsid w:val="000F59B2"/>
    <w:rsid w:val="000F59F0"/>
    <w:rsid w:val="000F5A26"/>
    <w:rsid w:val="000F5B9C"/>
    <w:rsid w:val="000F5D8E"/>
    <w:rsid w:val="000F5E96"/>
    <w:rsid w:val="000F5F5F"/>
    <w:rsid w:val="000F6044"/>
    <w:rsid w:val="000F6071"/>
    <w:rsid w:val="000F60BE"/>
    <w:rsid w:val="000F6127"/>
    <w:rsid w:val="000F612B"/>
    <w:rsid w:val="000F621A"/>
    <w:rsid w:val="000F626D"/>
    <w:rsid w:val="000F628F"/>
    <w:rsid w:val="000F62F8"/>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96B"/>
    <w:rsid w:val="000F7A2E"/>
    <w:rsid w:val="000F7B6E"/>
    <w:rsid w:val="000F7C73"/>
    <w:rsid w:val="000F7E0E"/>
    <w:rsid w:val="00100042"/>
    <w:rsid w:val="0010006D"/>
    <w:rsid w:val="0010010A"/>
    <w:rsid w:val="00100114"/>
    <w:rsid w:val="00100385"/>
    <w:rsid w:val="00100403"/>
    <w:rsid w:val="00100421"/>
    <w:rsid w:val="001004F9"/>
    <w:rsid w:val="001006BC"/>
    <w:rsid w:val="001006FB"/>
    <w:rsid w:val="00100758"/>
    <w:rsid w:val="001007DD"/>
    <w:rsid w:val="00100A12"/>
    <w:rsid w:val="00100AF5"/>
    <w:rsid w:val="00100B97"/>
    <w:rsid w:val="00100DA2"/>
    <w:rsid w:val="0010102C"/>
    <w:rsid w:val="001010ED"/>
    <w:rsid w:val="00101192"/>
    <w:rsid w:val="001011B1"/>
    <w:rsid w:val="001011E8"/>
    <w:rsid w:val="0010124F"/>
    <w:rsid w:val="00101354"/>
    <w:rsid w:val="001013C2"/>
    <w:rsid w:val="001014BE"/>
    <w:rsid w:val="00101558"/>
    <w:rsid w:val="0010179E"/>
    <w:rsid w:val="0010196D"/>
    <w:rsid w:val="00101973"/>
    <w:rsid w:val="00101B03"/>
    <w:rsid w:val="00101B8B"/>
    <w:rsid w:val="00101BE3"/>
    <w:rsid w:val="00101DB6"/>
    <w:rsid w:val="001020E1"/>
    <w:rsid w:val="00102148"/>
    <w:rsid w:val="0010222B"/>
    <w:rsid w:val="00102718"/>
    <w:rsid w:val="001027A7"/>
    <w:rsid w:val="001029DB"/>
    <w:rsid w:val="00102BBB"/>
    <w:rsid w:val="00102C02"/>
    <w:rsid w:val="00102D0E"/>
    <w:rsid w:val="00102D16"/>
    <w:rsid w:val="00102D7D"/>
    <w:rsid w:val="00102D8B"/>
    <w:rsid w:val="001030A4"/>
    <w:rsid w:val="001030E1"/>
    <w:rsid w:val="00103134"/>
    <w:rsid w:val="00103262"/>
    <w:rsid w:val="0010326B"/>
    <w:rsid w:val="001033DB"/>
    <w:rsid w:val="00103667"/>
    <w:rsid w:val="0010367C"/>
    <w:rsid w:val="001036F9"/>
    <w:rsid w:val="00103832"/>
    <w:rsid w:val="00103836"/>
    <w:rsid w:val="0010385E"/>
    <w:rsid w:val="0010386E"/>
    <w:rsid w:val="00103969"/>
    <w:rsid w:val="00103B3F"/>
    <w:rsid w:val="00103F3A"/>
    <w:rsid w:val="00103F4C"/>
    <w:rsid w:val="001040B2"/>
    <w:rsid w:val="001040CB"/>
    <w:rsid w:val="00104240"/>
    <w:rsid w:val="0010428E"/>
    <w:rsid w:val="0010439F"/>
    <w:rsid w:val="001044AD"/>
    <w:rsid w:val="0010450F"/>
    <w:rsid w:val="0010453B"/>
    <w:rsid w:val="00104666"/>
    <w:rsid w:val="00104763"/>
    <w:rsid w:val="0010488B"/>
    <w:rsid w:val="001048F9"/>
    <w:rsid w:val="00104A8F"/>
    <w:rsid w:val="00104AC7"/>
    <w:rsid w:val="00104B06"/>
    <w:rsid w:val="00104B9F"/>
    <w:rsid w:val="00104BD1"/>
    <w:rsid w:val="00104BD4"/>
    <w:rsid w:val="00104CD4"/>
    <w:rsid w:val="00104E56"/>
    <w:rsid w:val="00104E97"/>
    <w:rsid w:val="00104EB3"/>
    <w:rsid w:val="00104FE8"/>
    <w:rsid w:val="001051BB"/>
    <w:rsid w:val="001053BD"/>
    <w:rsid w:val="001053E0"/>
    <w:rsid w:val="001053F1"/>
    <w:rsid w:val="0010546F"/>
    <w:rsid w:val="0010547C"/>
    <w:rsid w:val="00105491"/>
    <w:rsid w:val="00105499"/>
    <w:rsid w:val="00105596"/>
    <w:rsid w:val="00105613"/>
    <w:rsid w:val="00105652"/>
    <w:rsid w:val="0010567E"/>
    <w:rsid w:val="00105851"/>
    <w:rsid w:val="0010595C"/>
    <w:rsid w:val="00105AAC"/>
    <w:rsid w:val="00105B82"/>
    <w:rsid w:val="00105BED"/>
    <w:rsid w:val="00105BEE"/>
    <w:rsid w:val="00105CFC"/>
    <w:rsid w:val="00105D22"/>
    <w:rsid w:val="00105E65"/>
    <w:rsid w:val="00105E95"/>
    <w:rsid w:val="00105EC7"/>
    <w:rsid w:val="00105F46"/>
    <w:rsid w:val="0010620E"/>
    <w:rsid w:val="0010643A"/>
    <w:rsid w:val="00106459"/>
    <w:rsid w:val="00106488"/>
    <w:rsid w:val="0010648C"/>
    <w:rsid w:val="0010667B"/>
    <w:rsid w:val="00106991"/>
    <w:rsid w:val="0010699C"/>
    <w:rsid w:val="00106B33"/>
    <w:rsid w:val="00106DD5"/>
    <w:rsid w:val="00106F21"/>
    <w:rsid w:val="00107077"/>
    <w:rsid w:val="001071D2"/>
    <w:rsid w:val="00107219"/>
    <w:rsid w:val="001072C7"/>
    <w:rsid w:val="00107348"/>
    <w:rsid w:val="001073A9"/>
    <w:rsid w:val="001074E9"/>
    <w:rsid w:val="001076DA"/>
    <w:rsid w:val="00107881"/>
    <w:rsid w:val="00107998"/>
    <w:rsid w:val="001079CD"/>
    <w:rsid w:val="00107A3E"/>
    <w:rsid w:val="00107A71"/>
    <w:rsid w:val="00107AFA"/>
    <w:rsid w:val="00107B72"/>
    <w:rsid w:val="00107B7F"/>
    <w:rsid w:val="00107B96"/>
    <w:rsid w:val="00107BB9"/>
    <w:rsid w:val="00107C26"/>
    <w:rsid w:val="00107E37"/>
    <w:rsid w:val="00107EDE"/>
    <w:rsid w:val="00107EE5"/>
    <w:rsid w:val="00107F0C"/>
    <w:rsid w:val="00107F5E"/>
    <w:rsid w:val="00107F76"/>
    <w:rsid w:val="001100DD"/>
    <w:rsid w:val="001102A0"/>
    <w:rsid w:val="001102C5"/>
    <w:rsid w:val="00110340"/>
    <w:rsid w:val="001105BF"/>
    <w:rsid w:val="0011069E"/>
    <w:rsid w:val="00110840"/>
    <w:rsid w:val="00110A42"/>
    <w:rsid w:val="00110C50"/>
    <w:rsid w:val="00110CB9"/>
    <w:rsid w:val="00110E50"/>
    <w:rsid w:val="00110F44"/>
    <w:rsid w:val="001111BA"/>
    <w:rsid w:val="0011155C"/>
    <w:rsid w:val="001115F1"/>
    <w:rsid w:val="001116A5"/>
    <w:rsid w:val="0011172E"/>
    <w:rsid w:val="00111993"/>
    <w:rsid w:val="00111AA0"/>
    <w:rsid w:val="00111B0B"/>
    <w:rsid w:val="00111C73"/>
    <w:rsid w:val="00111EA4"/>
    <w:rsid w:val="00111F45"/>
    <w:rsid w:val="00111F7B"/>
    <w:rsid w:val="00111F9A"/>
    <w:rsid w:val="00112028"/>
    <w:rsid w:val="00112187"/>
    <w:rsid w:val="001121E3"/>
    <w:rsid w:val="0011222F"/>
    <w:rsid w:val="001123A3"/>
    <w:rsid w:val="0011241B"/>
    <w:rsid w:val="00112444"/>
    <w:rsid w:val="00112469"/>
    <w:rsid w:val="0011247A"/>
    <w:rsid w:val="0011279B"/>
    <w:rsid w:val="001128C2"/>
    <w:rsid w:val="001128EE"/>
    <w:rsid w:val="00112952"/>
    <w:rsid w:val="00112A8A"/>
    <w:rsid w:val="00112A9D"/>
    <w:rsid w:val="00112AB7"/>
    <w:rsid w:val="00112CFC"/>
    <w:rsid w:val="00112D97"/>
    <w:rsid w:val="00112E32"/>
    <w:rsid w:val="00112F26"/>
    <w:rsid w:val="00113020"/>
    <w:rsid w:val="00113179"/>
    <w:rsid w:val="00113241"/>
    <w:rsid w:val="0011349A"/>
    <w:rsid w:val="0011362E"/>
    <w:rsid w:val="00113757"/>
    <w:rsid w:val="001137EC"/>
    <w:rsid w:val="00113BD0"/>
    <w:rsid w:val="00113C58"/>
    <w:rsid w:val="00113D70"/>
    <w:rsid w:val="00114167"/>
    <w:rsid w:val="001142BF"/>
    <w:rsid w:val="00114344"/>
    <w:rsid w:val="0011480B"/>
    <w:rsid w:val="00114828"/>
    <w:rsid w:val="001148AC"/>
    <w:rsid w:val="001148E4"/>
    <w:rsid w:val="00114AA0"/>
    <w:rsid w:val="00114D71"/>
    <w:rsid w:val="00114E54"/>
    <w:rsid w:val="00114F73"/>
    <w:rsid w:val="00114F7B"/>
    <w:rsid w:val="00115086"/>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282"/>
    <w:rsid w:val="00116476"/>
    <w:rsid w:val="00116596"/>
    <w:rsid w:val="001165D4"/>
    <w:rsid w:val="0011691A"/>
    <w:rsid w:val="00116940"/>
    <w:rsid w:val="0011696B"/>
    <w:rsid w:val="00116A0A"/>
    <w:rsid w:val="00116A32"/>
    <w:rsid w:val="00116C20"/>
    <w:rsid w:val="00116E47"/>
    <w:rsid w:val="00116F8C"/>
    <w:rsid w:val="0011705F"/>
    <w:rsid w:val="00117311"/>
    <w:rsid w:val="0011741C"/>
    <w:rsid w:val="00117459"/>
    <w:rsid w:val="00117481"/>
    <w:rsid w:val="001175D7"/>
    <w:rsid w:val="00117BC8"/>
    <w:rsid w:val="00117CA4"/>
    <w:rsid w:val="00117D6A"/>
    <w:rsid w:val="00117D8B"/>
    <w:rsid w:val="00117E19"/>
    <w:rsid w:val="00117EF2"/>
    <w:rsid w:val="00120219"/>
    <w:rsid w:val="0012023B"/>
    <w:rsid w:val="0012023D"/>
    <w:rsid w:val="0012041E"/>
    <w:rsid w:val="001204CB"/>
    <w:rsid w:val="001205E8"/>
    <w:rsid w:val="00120747"/>
    <w:rsid w:val="00120871"/>
    <w:rsid w:val="001208F6"/>
    <w:rsid w:val="00120953"/>
    <w:rsid w:val="001209EE"/>
    <w:rsid w:val="00120A28"/>
    <w:rsid w:val="00120D20"/>
    <w:rsid w:val="00120EEB"/>
    <w:rsid w:val="001212CF"/>
    <w:rsid w:val="001214A8"/>
    <w:rsid w:val="00121633"/>
    <w:rsid w:val="00121722"/>
    <w:rsid w:val="001217F1"/>
    <w:rsid w:val="001219F5"/>
    <w:rsid w:val="00121A30"/>
    <w:rsid w:val="00121ACD"/>
    <w:rsid w:val="00121B3C"/>
    <w:rsid w:val="00121BDD"/>
    <w:rsid w:val="00121C04"/>
    <w:rsid w:val="00121C89"/>
    <w:rsid w:val="00121C9C"/>
    <w:rsid w:val="00121CAA"/>
    <w:rsid w:val="00121CFB"/>
    <w:rsid w:val="00121D67"/>
    <w:rsid w:val="00121D70"/>
    <w:rsid w:val="00121E57"/>
    <w:rsid w:val="00121FFF"/>
    <w:rsid w:val="00122158"/>
    <w:rsid w:val="001225F1"/>
    <w:rsid w:val="00122653"/>
    <w:rsid w:val="001226E9"/>
    <w:rsid w:val="001226FE"/>
    <w:rsid w:val="0012273B"/>
    <w:rsid w:val="001227A4"/>
    <w:rsid w:val="001227BC"/>
    <w:rsid w:val="00122A0F"/>
    <w:rsid w:val="00122DBA"/>
    <w:rsid w:val="00122F01"/>
    <w:rsid w:val="00122F5B"/>
    <w:rsid w:val="0012316A"/>
    <w:rsid w:val="00123202"/>
    <w:rsid w:val="00123261"/>
    <w:rsid w:val="0012329E"/>
    <w:rsid w:val="001232E4"/>
    <w:rsid w:val="00123335"/>
    <w:rsid w:val="0012342C"/>
    <w:rsid w:val="0012346B"/>
    <w:rsid w:val="00123566"/>
    <w:rsid w:val="001237B4"/>
    <w:rsid w:val="00123997"/>
    <w:rsid w:val="00123A89"/>
    <w:rsid w:val="00123AD9"/>
    <w:rsid w:val="00123B12"/>
    <w:rsid w:val="00123CBC"/>
    <w:rsid w:val="00123E27"/>
    <w:rsid w:val="00123FA6"/>
    <w:rsid w:val="00124061"/>
    <w:rsid w:val="001240E9"/>
    <w:rsid w:val="0012419A"/>
    <w:rsid w:val="001241C0"/>
    <w:rsid w:val="0012427C"/>
    <w:rsid w:val="001242C0"/>
    <w:rsid w:val="00124392"/>
    <w:rsid w:val="0012470A"/>
    <w:rsid w:val="0012474D"/>
    <w:rsid w:val="0012476B"/>
    <w:rsid w:val="001247C7"/>
    <w:rsid w:val="001247E5"/>
    <w:rsid w:val="001249B2"/>
    <w:rsid w:val="00124AD1"/>
    <w:rsid w:val="00124E88"/>
    <w:rsid w:val="00124F53"/>
    <w:rsid w:val="00124FD0"/>
    <w:rsid w:val="001250BE"/>
    <w:rsid w:val="00125284"/>
    <w:rsid w:val="00125459"/>
    <w:rsid w:val="00125463"/>
    <w:rsid w:val="00125480"/>
    <w:rsid w:val="0012550D"/>
    <w:rsid w:val="00125621"/>
    <w:rsid w:val="00125887"/>
    <w:rsid w:val="001258B3"/>
    <w:rsid w:val="001258DC"/>
    <w:rsid w:val="00125902"/>
    <w:rsid w:val="00125930"/>
    <w:rsid w:val="00125A07"/>
    <w:rsid w:val="00125B74"/>
    <w:rsid w:val="00125BC2"/>
    <w:rsid w:val="00125C5D"/>
    <w:rsid w:val="00126202"/>
    <w:rsid w:val="0012645A"/>
    <w:rsid w:val="001266BC"/>
    <w:rsid w:val="00126707"/>
    <w:rsid w:val="001267BB"/>
    <w:rsid w:val="001267C0"/>
    <w:rsid w:val="0012698E"/>
    <w:rsid w:val="001269B3"/>
    <w:rsid w:val="001269DB"/>
    <w:rsid w:val="001269E4"/>
    <w:rsid w:val="00126B16"/>
    <w:rsid w:val="00126B4F"/>
    <w:rsid w:val="00126B86"/>
    <w:rsid w:val="00126CD3"/>
    <w:rsid w:val="00126D7A"/>
    <w:rsid w:val="00126D8A"/>
    <w:rsid w:val="001270A5"/>
    <w:rsid w:val="001270BC"/>
    <w:rsid w:val="001270E4"/>
    <w:rsid w:val="0012726E"/>
    <w:rsid w:val="00127408"/>
    <w:rsid w:val="00127574"/>
    <w:rsid w:val="00127596"/>
    <w:rsid w:val="001275FB"/>
    <w:rsid w:val="00127714"/>
    <w:rsid w:val="001277F9"/>
    <w:rsid w:val="00127927"/>
    <w:rsid w:val="00127BEB"/>
    <w:rsid w:val="00127CCC"/>
    <w:rsid w:val="00127D42"/>
    <w:rsid w:val="00127DC2"/>
    <w:rsid w:val="00127DC7"/>
    <w:rsid w:val="00127F68"/>
    <w:rsid w:val="00127FA2"/>
    <w:rsid w:val="0013007A"/>
    <w:rsid w:val="00130104"/>
    <w:rsid w:val="00130222"/>
    <w:rsid w:val="00130238"/>
    <w:rsid w:val="00130485"/>
    <w:rsid w:val="0013049E"/>
    <w:rsid w:val="0013054B"/>
    <w:rsid w:val="001307B5"/>
    <w:rsid w:val="001307B7"/>
    <w:rsid w:val="0013082A"/>
    <w:rsid w:val="0013086E"/>
    <w:rsid w:val="00130931"/>
    <w:rsid w:val="00130A5C"/>
    <w:rsid w:val="00130AC5"/>
    <w:rsid w:val="00130B9A"/>
    <w:rsid w:val="00130CEC"/>
    <w:rsid w:val="00130CF6"/>
    <w:rsid w:val="00130E3C"/>
    <w:rsid w:val="00131096"/>
    <w:rsid w:val="0013112B"/>
    <w:rsid w:val="001311DC"/>
    <w:rsid w:val="0013121A"/>
    <w:rsid w:val="001312D4"/>
    <w:rsid w:val="001316D5"/>
    <w:rsid w:val="001317AB"/>
    <w:rsid w:val="0013188A"/>
    <w:rsid w:val="00131918"/>
    <w:rsid w:val="00131B57"/>
    <w:rsid w:val="00131B81"/>
    <w:rsid w:val="00131E73"/>
    <w:rsid w:val="00131E80"/>
    <w:rsid w:val="00131ECA"/>
    <w:rsid w:val="00131F5F"/>
    <w:rsid w:val="001321EB"/>
    <w:rsid w:val="00132299"/>
    <w:rsid w:val="001322B8"/>
    <w:rsid w:val="001323E1"/>
    <w:rsid w:val="001323E3"/>
    <w:rsid w:val="0013243A"/>
    <w:rsid w:val="001324C6"/>
    <w:rsid w:val="001325E9"/>
    <w:rsid w:val="00132618"/>
    <w:rsid w:val="0013298F"/>
    <w:rsid w:val="00132A3F"/>
    <w:rsid w:val="00132AC1"/>
    <w:rsid w:val="00132CF9"/>
    <w:rsid w:val="00132EC0"/>
    <w:rsid w:val="00132F98"/>
    <w:rsid w:val="00133108"/>
    <w:rsid w:val="00133153"/>
    <w:rsid w:val="00133207"/>
    <w:rsid w:val="0013321B"/>
    <w:rsid w:val="00133250"/>
    <w:rsid w:val="00133272"/>
    <w:rsid w:val="001333EC"/>
    <w:rsid w:val="001336E4"/>
    <w:rsid w:val="0013370D"/>
    <w:rsid w:val="0013371D"/>
    <w:rsid w:val="0013373F"/>
    <w:rsid w:val="001337D6"/>
    <w:rsid w:val="00133845"/>
    <w:rsid w:val="00133895"/>
    <w:rsid w:val="00133ADD"/>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AF0"/>
    <w:rsid w:val="00134CDB"/>
    <w:rsid w:val="00134DED"/>
    <w:rsid w:val="00134F36"/>
    <w:rsid w:val="00135145"/>
    <w:rsid w:val="00135193"/>
    <w:rsid w:val="00135196"/>
    <w:rsid w:val="0013523C"/>
    <w:rsid w:val="00135422"/>
    <w:rsid w:val="00135669"/>
    <w:rsid w:val="001356A0"/>
    <w:rsid w:val="001357A0"/>
    <w:rsid w:val="0013594D"/>
    <w:rsid w:val="00135B36"/>
    <w:rsid w:val="00135B87"/>
    <w:rsid w:val="00135D53"/>
    <w:rsid w:val="00135FC0"/>
    <w:rsid w:val="00135FD8"/>
    <w:rsid w:val="00136004"/>
    <w:rsid w:val="0013640B"/>
    <w:rsid w:val="001364A7"/>
    <w:rsid w:val="00136617"/>
    <w:rsid w:val="00136621"/>
    <w:rsid w:val="00136678"/>
    <w:rsid w:val="00136750"/>
    <w:rsid w:val="001367B8"/>
    <w:rsid w:val="00136886"/>
    <w:rsid w:val="001368A1"/>
    <w:rsid w:val="00136B63"/>
    <w:rsid w:val="00136D22"/>
    <w:rsid w:val="00136E3B"/>
    <w:rsid w:val="00136EA5"/>
    <w:rsid w:val="00136EE8"/>
    <w:rsid w:val="00137030"/>
    <w:rsid w:val="001370B7"/>
    <w:rsid w:val="001370C6"/>
    <w:rsid w:val="00137169"/>
    <w:rsid w:val="00137242"/>
    <w:rsid w:val="001372A2"/>
    <w:rsid w:val="00137444"/>
    <w:rsid w:val="001374D4"/>
    <w:rsid w:val="001375B2"/>
    <w:rsid w:val="0013760B"/>
    <w:rsid w:val="001376A1"/>
    <w:rsid w:val="00137837"/>
    <w:rsid w:val="0013785F"/>
    <w:rsid w:val="00137944"/>
    <w:rsid w:val="00137948"/>
    <w:rsid w:val="00137974"/>
    <w:rsid w:val="00137EF6"/>
    <w:rsid w:val="00137F16"/>
    <w:rsid w:val="001405E9"/>
    <w:rsid w:val="0014067C"/>
    <w:rsid w:val="00140822"/>
    <w:rsid w:val="001408CB"/>
    <w:rsid w:val="001409D6"/>
    <w:rsid w:val="00140A7B"/>
    <w:rsid w:val="00140B08"/>
    <w:rsid w:val="00140C76"/>
    <w:rsid w:val="00140D7E"/>
    <w:rsid w:val="00140E5C"/>
    <w:rsid w:val="00141051"/>
    <w:rsid w:val="00141218"/>
    <w:rsid w:val="0014122F"/>
    <w:rsid w:val="0014132F"/>
    <w:rsid w:val="00141347"/>
    <w:rsid w:val="0014143A"/>
    <w:rsid w:val="001415E5"/>
    <w:rsid w:val="00141624"/>
    <w:rsid w:val="00141686"/>
    <w:rsid w:val="0014173D"/>
    <w:rsid w:val="0014176C"/>
    <w:rsid w:val="001417FC"/>
    <w:rsid w:val="001419E0"/>
    <w:rsid w:val="00141C10"/>
    <w:rsid w:val="00141C2F"/>
    <w:rsid w:val="00141C62"/>
    <w:rsid w:val="00141D2F"/>
    <w:rsid w:val="0014213B"/>
    <w:rsid w:val="0014226E"/>
    <w:rsid w:val="00142367"/>
    <w:rsid w:val="001423FC"/>
    <w:rsid w:val="00142567"/>
    <w:rsid w:val="0014273A"/>
    <w:rsid w:val="001429A4"/>
    <w:rsid w:val="00142B0D"/>
    <w:rsid w:val="00142BAE"/>
    <w:rsid w:val="00142DF6"/>
    <w:rsid w:val="00142E18"/>
    <w:rsid w:val="00143182"/>
    <w:rsid w:val="00143234"/>
    <w:rsid w:val="00143266"/>
    <w:rsid w:val="001432A5"/>
    <w:rsid w:val="001432F9"/>
    <w:rsid w:val="001434B4"/>
    <w:rsid w:val="001434B6"/>
    <w:rsid w:val="0014352D"/>
    <w:rsid w:val="001436C3"/>
    <w:rsid w:val="00143BE0"/>
    <w:rsid w:val="00143D97"/>
    <w:rsid w:val="00143E89"/>
    <w:rsid w:val="00143FAE"/>
    <w:rsid w:val="00143FB2"/>
    <w:rsid w:val="001442C2"/>
    <w:rsid w:val="00144A4E"/>
    <w:rsid w:val="00144CD3"/>
    <w:rsid w:val="00145097"/>
    <w:rsid w:val="001450CB"/>
    <w:rsid w:val="00145214"/>
    <w:rsid w:val="0014524D"/>
    <w:rsid w:val="00145585"/>
    <w:rsid w:val="001455E7"/>
    <w:rsid w:val="00145611"/>
    <w:rsid w:val="00145767"/>
    <w:rsid w:val="00145851"/>
    <w:rsid w:val="001459E6"/>
    <w:rsid w:val="00145B50"/>
    <w:rsid w:val="00145D1D"/>
    <w:rsid w:val="00145E04"/>
    <w:rsid w:val="00145E38"/>
    <w:rsid w:val="00145E93"/>
    <w:rsid w:val="00145EEE"/>
    <w:rsid w:val="001460BB"/>
    <w:rsid w:val="0014610D"/>
    <w:rsid w:val="00146191"/>
    <w:rsid w:val="001461BB"/>
    <w:rsid w:val="0014623C"/>
    <w:rsid w:val="001462FD"/>
    <w:rsid w:val="00146387"/>
    <w:rsid w:val="001464BF"/>
    <w:rsid w:val="0014654C"/>
    <w:rsid w:val="001467D8"/>
    <w:rsid w:val="0014680A"/>
    <w:rsid w:val="00146817"/>
    <w:rsid w:val="00146A86"/>
    <w:rsid w:val="00146B42"/>
    <w:rsid w:val="00146DAB"/>
    <w:rsid w:val="00146E30"/>
    <w:rsid w:val="00147039"/>
    <w:rsid w:val="00147074"/>
    <w:rsid w:val="00147126"/>
    <w:rsid w:val="0014715D"/>
    <w:rsid w:val="001471C0"/>
    <w:rsid w:val="00147229"/>
    <w:rsid w:val="00147234"/>
    <w:rsid w:val="0014724C"/>
    <w:rsid w:val="001473EC"/>
    <w:rsid w:val="001475B8"/>
    <w:rsid w:val="0014774D"/>
    <w:rsid w:val="001477FA"/>
    <w:rsid w:val="00147A5A"/>
    <w:rsid w:val="00147B65"/>
    <w:rsid w:val="00147BE8"/>
    <w:rsid w:val="00147CDE"/>
    <w:rsid w:val="00147D6F"/>
    <w:rsid w:val="00147F21"/>
    <w:rsid w:val="00150018"/>
    <w:rsid w:val="0015028F"/>
    <w:rsid w:val="001502EA"/>
    <w:rsid w:val="001502F4"/>
    <w:rsid w:val="0015080C"/>
    <w:rsid w:val="00150835"/>
    <w:rsid w:val="001508C0"/>
    <w:rsid w:val="00150AB6"/>
    <w:rsid w:val="00150BF6"/>
    <w:rsid w:val="00150CB9"/>
    <w:rsid w:val="00150D3F"/>
    <w:rsid w:val="001512E6"/>
    <w:rsid w:val="00151549"/>
    <w:rsid w:val="00151623"/>
    <w:rsid w:val="001516EA"/>
    <w:rsid w:val="00151769"/>
    <w:rsid w:val="001517A2"/>
    <w:rsid w:val="001517D3"/>
    <w:rsid w:val="0015191F"/>
    <w:rsid w:val="00151936"/>
    <w:rsid w:val="001519C8"/>
    <w:rsid w:val="00151A9D"/>
    <w:rsid w:val="00151E7A"/>
    <w:rsid w:val="00152031"/>
    <w:rsid w:val="001521F8"/>
    <w:rsid w:val="0015229F"/>
    <w:rsid w:val="001522FD"/>
    <w:rsid w:val="00152368"/>
    <w:rsid w:val="00152685"/>
    <w:rsid w:val="0015282A"/>
    <w:rsid w:val="0015290D"/>
    <w:rsid w:val="001529C8"/>
    <w:rsid w:val="00152C64"/>
    <w:rsid w:val="00152FC3"/>
    <w:rsid w:val="00153044"/>
    <w:rsid w:val="001531C4"/>
    <w:rsid w:val="0015328E"/>
    <w:rsid w:val="001533AA"/>
    <w:rsid w:val="001534F1"/>
    <w:rsid w:val="00153539"/>
    <w:rsid w:val="001535CF"/>
    <w:rsid w:val="001536F5"/>
    <w:rsid w:val="001536FC"/>
    <w:rsid w:val="00153777"/>
    <w:rsid w:val="0015377C"/>
    <w:rsid w:val="00153A78"/>
    <w:rsid w:val="00153B77"/>
    <w:rsid w:val="00153BE6"/>
    <w:rsid w:val="00153FB8"/>
    <w:rsid w:val="001541F7"/>
    <w:rsid w:val="001542B4"/>
    <w:rsid w:val="001542FF"/>
    <w:rsid w:val="00154347"/>
    <w:rsid w:val="001543AE"/>
    <w:rsid w:val="001543DF"/>
    <w:rsid w:val="0015471D"/>
    <w:rsid w:val="001548DB"/>
    <w:rsid w:val="0015499B"/>
    <w:rsid w:val="001549C7"/>
    <w:rsid w:val="00154A3D"/>
    <w:rsid w:val="00154B29"/>
    <w:rsid w:val="00154C47"/>
    <w:rsid w:val="00154D18"/>
    <w:rsid w:val="00154DD6"/>
    <w:rsid w:val="00154F44"/>
    <w:rsid w:val="001550A6"/>
    <w:rsid w:val="001552B6"/>
    <w:rsid w:val="001554D3"/>
    <w:rsid w:val="0015558B"/>
    <w:rsid w:val="001555ED"/>
    <w:rsid w:val="00155761"/>
    <w:rsid w:val="00155777"/>
    <w:rsid w:val="00155829"/>
    <w:rsid w:val="001558AC"/>
    <w:rsid w:val="001558C5"/>
    <w:rsid w:val="001559C6"/>
    <w:rsid w:val="001559D7"/>
    <w:rsid w:val="00155A2C"/>
    <w:rsid w:val="00155A40"/>
    <w:rsid w:val="00155B22"/>
    <w:rsid w:val="00155E19"/>
    <w:rsid w:val="0015612B"/>
    <w:rsid w:val="001561BB"/>
    <w:rsid w:val="001562DF"/>
    <w:rsid w:val="0015637B"/>
    <w:rsid w:val="0015638D"/>
    <w:rsid w:val="0015646E"/>
    <w:rsid w:val="001565F7"/>
    <w:rsid w:val="00156605"/>
    <w:rsid w:val="00156844"/>
    <w:rsid w:val="00156848"/>
    <w:rsid w:val="00156AC7"/>
    <w:rsid w:val="00156BD5"/>
    <w:rsid w:val="00156D63"/>
    <w:rsid w:val="00156DD8"/>
    <w:rsid w:val="00156F72"/>
    <w:rsid w:val="001571BF"/>
    <w:rsid w:val="001572FA"/>
    <w:rsid w:val="00157327"/>
    <w:rsid w:val="0015734D"/>
    <w:rsid w:val="0015761D"/>
    <w:rsid w:val="001576C6"/>
    <w:rsid w:val="001576ED"/>
    <w:rsid w:val="00157778"/>
    <w:rsid w:val="0015779E"/>
    <w:rsid w:val="001579F3"/>
    <w:rsid w:val="00157C13"/>
    <w:rsid w:val="00157CC3"/>
    <w:rsid w:val="00157D03"/>
    <w:rsid w:val="00157D7D"/>
    <w:rsid w:val="00157D98"/>
    <w:rsid w:val="00157EDC"/>
    <w:rsid w:val="00157F1B"/>
    <w:rsid w:val="00157F70"/>
    <w:rsid w:val="00157FA5"/>
    <w:rsid w:val="00160110"/>
    <w:rsid w:val="001601D3"/>
    <w:rsid w:val="00160572"/>
    <w:rsid w:val="00160576"/>
    <w:rsid w:val="001605DC"/>
    <w:rsid w:val="001607CB"/>
    <w:rsid w:val="0016081C"/>
    <w:rsid w:val="001608FB"/>
    <w:rsid w:val="001608FE"/>
    <w:rsid w:val="00160A5F"/>
    <w:rsid w:val="00160C6B"/>
    <w:rsid w:val="00160C6D"/>
    <w:rsid w:val="00160DF6"/>
    <w:rsid w:val="00160E27"/>
    <w:rsid w:val="00160E62"/>
    <w:rsid w:val="00160FEB"/>
    <w:rsid w:val="00161017"/>
    <w:rsid w:val="00161153"/>
    <w:rsid w:val="00161161"/>
    <w:rsid w:val="001611BF"/>
    <w:rsid w:val="001612FC"/>
    <w:rsid w:val="0016133D"/>
    <w:rsid w:val="001617AE"/>
    <w:rsid w:val="001619AA"/>
    <w:rsid w:val="00161ADD"/>
    <w:rsid w:val="00161B3F"/>
    <w:rsid w:val="00161B5A"/>
    <w:rsid w:val="00161C1B"/>
    <w:rsid w:val="00161C9C"/>
    <w:rsid w:val="00161CAD"/>
    <w:rsid w:val="00161D8D"/>
    <w:rsid w:val="00161DA2"/>
    <w:rsid w:val="00161F13"/>
    <w:rsid w:val="0016202F"/>
    <w:rsid w:val="001622AC"/>
    <w:rsid w:val="00162322"/>
    <w:rsid w:val="00162535"/>
    <w:rsid w:val="00162544"/>
    <w:rsid w:val="0016275C"/>
    <w:rsid w:val="00162935"/>
    <w:rsid w:val="0016293D"/>
    <w:rsid w:val="00162955"/>
    <w:rsid w:val="00162972"/>
    <w:rsid w:val="00162A19"/>
    <w:rsid w:val="00162A6F"/>
    <w:rsid w:val="00162B2F"/>
    <w:rsid w:val="00162E41"/>
    <w:rsid w:val="00162EA8"/>
    <w:rsid w:val="00162EB6"/>
    <w:rsid w:val="00163047"/>
    <w:rsid w:val="00163229"/>
    <w:rsid w:val="0016359A"/>
    <w:rsid w:val="00163655"/>
    <w:rsid w:val="00163735"/>
    <w:rsid w:val="001638C8"/>
    <w:rsid w:val="00163A94"/>
    <w:rsid w:val="00163AFA"/>
    <w:rsid w:val="00163B48"/>
    <w:rsid w:val="00163C24"/>
    <w:rsid w:val="00163D82"/>
    <w:rsid w:val="0016403F"/>
    <w:rsid w:val="0016405C"/>
    <w:rsid w:val="0016430D"/>
    <w:rsid w:val="0016433F"/>
    <w:rsid w:val="00164631"/>
    <w:rsid w:val="001646D5"/>
    <w:rsid w:val="0016480E"/>
    <w:rsid w:val="00164A92"/>
    <w:rsid w:val="00164ADC"/>
    <w:rsid w:val="00164BB5"/>
    <w:rsid w:val="00164C38"/>
    <w:rsid w:val="001651B5"/>
    <w:rsid w:val="00165359"/>
    <w:rsid w:val="001654F0"/>
    <w:rsid w:val="00165613"/>
    <w:rsid w:val="0016562E"/>
    <w:rsid w:val="00165637"/>
    <w:rsid w:val="00165810"/>
    <w:rsid w:val="001658F7"/>
    <w:rsid w:val="0016591F"/>
    <w:rsid w:val="0016598F"/>
    <w:rsid w:val="00165B18"/>
    <w:rsid w:val="00165B52"/>
    <w:rsid w:val="00165BFF"/>
    <w:rsid w:val="00165E29"/>
    <w:rsid w:val="00166011"/>
    <w:rsid w:val="00166130"/>
    <w:rsid w:val="00166150"/>
    <w:rsid w:val="00166259"/>
    <w:rsid w:val="001662EA"/>
    <w:rsid w:val="00166932"/>
    <w:rsid w:val="001669CF"/>
    <w:rsid w:val="00166A41"/>
    <w:rsid w:val="00166B0E"/>
    <w:rsid w:val="00166CA2"/>
    <w:rsid w:val="00166CCC"/>
    <w:rsid w:val="00166CE9"/>
    <w:rsid w:val="00166E41"/>
    <w:rsid w:val="00166E4F"/>
    <w:rsid w:val="001670ED"/>
    <w:rsid w:val="00167224"/>
    <w:rsid w:val="001672F1"/>
    <w:rsid w:val="001674D8"/>
    <w:rsid w:val="001674E9"/>
    <w:rsid w:val="0016754E"/>
    <w:rsid w:val="001675BC"/>
    <w:rsid w:val="001676AF"/>
    <w:rsid w:val="001678C7"/>
    <w:rsid w:val="001678D5"/>
    <w:rsid w:val="00167B0C"/>
    <w:rsid w:val="00167BAE"/>
    <w:rsid w:val="00167C38"/>
    <w:rsid w:val="00167C89"/>
    <w:rsid w:val="00167CBA"/>
    <w:rsid w:val="00167DF5"/>
    <w:rsid w:val="00167EE4"/>
    <w:rsid w:val="00167F8E"/>
    <w:rsid w:val="00167F94"/>
    <w:rsid w:val="0017014E"/>
    <w:rsid w:val="001701A6"/>
    <w:rsid w:val="001701AF"/>
    <w:rsid w:val="001702E4"/>
    <w:rsid w:val="001703D8"/>
    <w:rsid w:val="0017045A"/>
    <w:rsid w:val="00170540"/>
    <w:rsid w:val="001706A4"/>
    <w:rsid w:val="001708E9"/>
    <w:rsid w:val="00170A0F"/>
    <w:rsid w:val="00170BCE"/>
    <w:rsid w:val="00170C25"/>
    <w:rsid w:val="00170CE9"/>
    <w:rsid w:val="00170DFF"/>
    <w:rsid w:val="00170E67"/>
    <w:rsid w:val="00170F1D"/>
    <w:rsid w:val="00170F5C"/>
    <w:rsid w:val="00170F63"/>
    <w:rsid w:val="00171017"/>
    <w:rsid w:val="0017123F"/>
    <w:rsid w:val="001713EE"/>
    <w:rsid w:val="00171492"/>
    <w:rsid w:val="001714EE"/>
    <w:rsid w:val="00171537"/>
    <w:rsid w:val="00171625"/>
    <w:rsid w:val="0017165B"/>
    <w:rsid w:val="001716A7"/>
    <w:rsid w:val="001716FB"/>
    <w:rsid w:val="00171730"/>
    <w:rsid w:val="00171803"/>
    <w:rsid w:val="00171C0B"/>
    <w:rsid w:val="00171C81"/>
    <w:rsid w:val="00171EBE"/>
    <w:rsid w:val="00171F9A"/>
    <w:rsid w:val="00171FB3"/>
    <w:rsid w:val="00171FF3"/>
    <w:rsid w:val="00172149"/>
    <w:rsid w:val="001721F9"/>
    <w:rsid w:val="001722FA"/>
    <w:rsid w:val="001724B6"/>
    <w:rsid w:val="0017256C"/>
    <w:rsid w:val="001725E0"/>
    <w:rsid w:val="001726EC"/>
    <w:rsid w:val="0017271C"/>
    <w:rsid w:val="001729A8"/>
    <w:rsid w:val="00172A27"/>
    <w:rsid w:val="00172C96"/>
    <w:rsid w:val="00172CE8"/>
    <w:rsid w:val="00172D4D"/>
    <w:rsid w:val="00172D76"/>
    <w:rsid w:val="00172E83"/>
    <w:rsid w:val="0017300E"/>
    <w:rsid w:val="0017327B"/>
    <w:rsid w:val="001733FC"/>
    <w:rsid w:val="001734B6"/>
    <w:rsid w:val="0017355B"/>
    <w:rsid w:val="0017357C"/>
    <w:rsid w:val="00173586"/>
    <w:rsid w:val="001737A4"/>
    <w:rsid w:val="001738E4"/>
    <w:rsid w:val="00173A4A"/>
    <w:rsid w:val="00173A62"/>
    <w:rsid w:val="00173B57"/>
    <w:rsid w:val="00173D06"/>
    <w:rsid w:val="00173D5F"/>
    <w:rsid w:val="00173D61"/>
    <w:rsid w:val="00173DB1"/>
    <w:rsid w:val="00173EEA"/>
    <w:rsid w:val="00173F7E"/>
    <w:rsid w:val="001740D4"/>
    <w:rsid w:val="0017442B"/>
    <w:rsid w:val="0017447C"/>
    <w:rsid w:val="001747A7"/>
    <w:rsid w:val="001747BD"/>
    <w:rsid w:val="00174924"/>
    <w:rsid w:val="00174A1D"/>
    <w:rsid w:val="00174A37"/>
    <w:rsid w:val="00174B7D"/>
    <w:rsid w:val="00174D26"/>
    <w:rsid w:val="00174E7A"/>
    <w:rsid w:val="001750D3"/>
    <w:rsid w:val="00175283"/>
    <w:rsid w:val="00175449"/>
    <w:rsid w:val="00175486"/>
    <w:rsid w:val="0017548A"/>
    <w:rsid w:val="001755BB"/>
    <w:rsid w:val="001755FE"/>
    <w:rsid w:val="0017571B"/>
    <w:rsid w:val="00175878"/>
    <w:rsid w:val="00175881"/>
    <w:rsid w:val="00175A2D"/>
    <w:rsid w:val="00175C1D"/>
    <w:rsid w:val="00175CA4"/>
    <w:rsid w:val="00175D13"/>
    <w:rsid w:val="00175E58"/>
    <w:rsid w:val="00175F49"/>
    <w:rsid w:val="0017604D"/>
    <w:rsid w:val="0017609D"/>
    <w:rsid w:val="0017618D"/>
    <w:rsid w:val="001761D7"/>
    <w:rsid w:val="00176214"/>
    <w:rsid w:val="00176425"/>
    <w:rsid w:val="0017653F"/>
    <w:rsid w:val="00176881"/>
    <w:rsid w:val="00176A00"/>
    <w:rsid w:val="00176A59"/>
    <w:rsid w:val="00176AA6"/>
    <w:rsid w:val="00176C56"/>
    <w:rsid w:val="00176CE2"/>
    <w:rsid w:val="00176D42"/>
    <w:rsid w:val="00176D71"/>
    <w:rsid w:val="00176DDB"/>
    <w:rsid w:val="00176E18"/>
    <w:rsid w:val="00176EB5"/>
    <w:rsid w:val="0017701A"/>
    <w:rsid w:val="001771DE"/>
    <w:rsid w:val="001773CA"/>
    <w:rsid w:val="00177402"/>
    <w:rsid w:val="001777A3"/>
    <w:rsid w:val="0017798C"/>
    <w:rsid w:val="00177A4F"/>
    <w:rsid w:val="00177AA7"/>
    <w:rsid w:val="00177BFC"/>
    <w:rsid w:val="00177C43"/>
    <w:rsid w:val="00177C7F"/>
    <w:rsid w:val="00180301"/>
    <w:rsid w:val="00180306"/>
    <w:rsid w:val="001803F4"/>
    <w:rsid w:val="001803FD"/>
    <w:rsid w:val="0018067A"/>
    <w:rsid w:val="00180693"/>
    <w:rsid w:val="001807B9"/>
    <w:rsid w:val="00180984"/>
    <w:rsid w:val="00180A0D"/>
    <w:rsid w:val="00180E9F"/>
    <w:rsid w:val="00181227"/>
    <w:rsid w:val="0018129D"/>
    <w:rsid w:val="0018133F"/>
    <w:rsid w:val="00181407"/>
    <w:rsid w:val="00181466"/>
    <w:rsid w:val="001816C8"/>
    <w:rsid w:val="001816F1"/>
    <w:rsid w:val="00181788"/>
    <w:rsid w:val="001817E7"/>
    <w:rsid w:val="00181843"/>
    <w:rsid w:val="00181877"/>
    <w:rsid w:val="001818B8"/>
    <w:rsid w:val="001818C2"/>
    <w:rsid w:val="0018191A"/>
    <w:rsid w:val="00181978"/>
    <w:rsid w:val="00181C75"/>
    <w:rsid w:val="00181FBB"/>
    <w:rsid w:val="00182177"/>
    <w:rsid w:val="0018234C"/>
    <w:rsid w:val="0018239C"/>
    <w:rsid w:val="00182429"/>
    <w:rsid w:val="00182433"/>
    <w:rsid w:val="001825DF"/>
    <w:rsid w:val="0018265F"/>
    <w:rsid w:val="001826C4"/>
    <w:rsid w:val="00182797"/>
    <w:rsid w:val="00182864"/>
    <w:rsid w:val="00182AEE"/>
    <w:rsid w:val="00182C89"/>
    <w:rsid w:val="00182D7F"/>
    <w:rsid w:val="00182E5B"/>
    <w:rsid w:val="00182E95"/>
    <w:rsid w:val="00182F2E"/>
    <w:rsid w:val="001830A7"/>
    <w:rsid w:val="0018316D"/>
    <w:rsid w:val="0018335A"/>
    <w:rsid w:val="001833AE"/>
    <w:rsid w:val="00183432"/>
    <w:rsid w:val="00183449"/>
    <w:rsid w:val="001836C8"/>
    <w:rsid w:val="0018370B"/>
    <w:rsid w:val="00183891"/>
    <w:rsid w:val="001838C7"/>
    <w:rsid w:val="001838E5"/>
    <w:rsid w:val="001839F2"/>
    <w:rsid w:val="00183A15"/>
    <w:rsid w:val="00183A1B"/>
    <w:rsid w:val="00183A61"/>
    <w:rsid w:val="00183B74"/>
    <w:rsid w:val="00183C77"/>
    <w:rsid w:val="00183D0E"/>
    <w:rsid w:val="00183D5F"/>
    <w:rsid w:val="00183DB0"/>
    <w:rsid w:val="00183F2B"/>
    <w:rsid w:val="00183FA2"/>
    <w:rsid w:val="00183FC5"/>
    <w:rsid w:val="0018407F"/>
    <w:rsid w:val="00184091"/>
    <w:rsid w:val="001840F6"/>
    <w:rsid w:val="00184240"/>
    <w:rsid w:val="0018430A"/>
    <w:rsid w:val="00184465"/>
    <w:rsid w:val="00184542"/>
    <w:rsid w:val="00184605"/>
    <w:rsid w:val="0018478C"/>
    <w:rsid w:val="00184803"/>
    <w:rsid w:val="001848A7"/>
    <w:rsid w:val="00184982"/>
    <w:rsid w:val="00184C09"/>
    <w:rsid w:val="00184DFF"/>
    <w:rsid w:val="0018510B"/>
    <w:rsid w:val="00185255"/>
    <w:rsid w:val="0018536C"/>
    <w:rsid w:val="00185656"/>
    <w:rsid w:val="00185795"/>
    <w:rsid w:val="00185844"/>
    <w:rsid w:val="001858B3"/>
    <w:rsid w:val="001858BF"/>
    <w:rsid w:val="001859D1"/>
    <w:rsid w:val="00185B7C"/>
    <w:rsid w:val="00185BED"/>
    <w:rsid w:val="00185D08"/>
    <w:rsid w:val="00185E8A"/>
    <w:rsid w:val="00186034"/>
    <w:rsid w:val="0018606F"/>
    <w:rsid w:val="0018621B"/>
    <w:rsid w:val="001862D6"/>
    <w:rsid w:val="00186375"/>
    <w:rsid w:val="001863DA"/>
    <w:rsid w:val="00186443"/>
    <w:rsid w:val="00186445"/>
    <w:rsid w:val="0018649C"/>
    <w:rsid w:val="001866C8"/>
    <w:rsid w:val="00186726"/>
    <w:rsid w:val="001867AF"/>
    <w:rsid w:val="00186AEF"/>
    <w:rsid w:val="00186BB8"/>
    <w:rsid w:val="00186C2B"/>
    <w:rsid w:val="00186CCB"/>
    <w:rsid w:val="00186E9E"/>
    <w:rsid w:val="00186EE9"/>
    <w:rsid w:val="00186F26"/>
    <w:rsid w:val="001870A3"/>
    <w:rsid w:val="00187286"/>
    <w:rsid w:val="001872E8"/>
    <w:rsid w:val="00187331"/>
    <w:rsid w:val="00187430"/>
    <w:rsid w:val="0018743B"/>
    <w:rsid w:val="0018743D"/>
    <w:rsid w:val="0018775C"/>
    <w:rsid w:val="00187849"/>
    <w:rsid w:val="0018795B"/>
    <w:rsid w:val="00187A42"/>
    <w:rsid w:val="00187AFC"/>
    <w:rsid w:val="00187C1E"/>
    <w:rsid w:val="00187C96"/>
    <w:rsid w:val="00187D2C"/>
    <w:rsid w:val="00187E97"/>
    <w:rsid w:val="00187F9A"/>
    <w:rsid w:val="00187FBB"/>
    <w:rsid w:val="00190070"/>
    <w:rsid w:val="0019058C"/>
    <w:rsid w:val="001905C9"/>
    <w:rsid w:val="00190756"/>
    <w:rsid w:val="00190762"/>
    <w:rsid w:val="00190829"/>
    <w:rsid w:val="001908CD"/>
    <w:rsid w:val="00190A4E"/>
    <w:rsid w:val="00190A8F"/>
    <w:rsid w:val="00190AEE"/>
    <w:rsid w:val="00190CDC"/>
    <w:rsid w:val="00190E2D"/>
    <w:rsid w:val="00190EAA"/>
    <w:rsid w:val="00190FB5"/>
    <w:rsid w:val="00191056"/>
    <w:rsid w:val="0019105B"/>
    <w:rsid w:val="0019130E"/>
    <w:rsid w:val="00191362"/>
    <w:rsid w:val="001913D6"/>
    <w:rsid w:val="00191611"/>
    <w:rsid w:val="001916AB"/>
    <w:rsid w:val="0019170A"/>
    <w:rsid w:val="00191830"/>
    <w:rsid w:val="00191882"/>
    <w:rsid w:val="001918FF"/>
    <w:rsid w:val="00191A47"/>
    <w:rsid w:val="00191A9A"/>
    <w:rsid w:val="00191BD3"/>
    <w:rsid w:val="00191BE9"/>
    <w:rsid w:val="00191CA1"/>
    <w:rsid w:val="00191D2E"/>
    <w:rsid w:val="00191D32"/>
    <w:rsid w:val="00191D8D"/>
    <w:rsid w:val="00191E15"/>
    <w:rsid w:val="0019201D"/>
    <w:rsid w:val="001920CF"/>
    <w:rsid w:val="00192154"/>
    <w:rsid w:val="0019254A"/>
    <w:rsid w:val="00192552"/>
    <w:rsid w:val="0019259A"/>
    <w:rsid w:val="00192611"/>
    <w:rsid w:val="001927D5"/>
    <w:rsid w:val="001929E9"/>
    <w:rsid w:val="001929F9"/>
    <w:rsid w:val="00192A8E"/>
    <w:rsid w:val="00192B6E"/>
    <w:rsid w:val="00192DF0"/>
    <w:rsid w:val="0019323B"/>
    <w:rsid w:val="001932BD"/>
    <w:rsid w:val="001932BF"/>
    <w:rsid w:val="0019335F"/>
    <w:rsid w:val="0019340D"/>
    <w:rsid w:val="00193483"/>
    <w:rsid w:val="001934EC"/>
    <w:rsid w:val="001936F9"/>
    <w:rsid w:val="00193744"/>
    <w:rsid w:val="001937B6"/>
    <w:rsid w:val="00193814"/>
    <w:rsid w:val="00193924"/>
    <w:rsid w:val="00193934"/>
    <w:rsid w:val="001939E6"/>
    <w:rsid w:val="001939F9"/>
    <w:rsid w:val="00193B7C"/>
    <w:rsid w:val="00193BF0"/>
    <w:rsid w:val="001941B9"/>
    <w:rsid w:val="001942A3"/>
    <w:rsid w:val="00194423"/>
    <w:rsid w:val="00194438"/>
    <w:rsid w:val="00194469"/>
    <w:rsid w:val="0019467D"/>
    <w:rsid w:val="0019467E"/>
    <w:rsid w:val="00194807"/>
    <w:rsid w:val="00194A56"/>
    <w:rsid w:val="00194A86"/>
    <w:rsid w:val="00194BD4"/>
    <w:rsid w:val="00194CBE"/>
    <w:rsid w:val="001950A8"/>
    <w:rsid w:val="001950C6"/>
    <w:rsid w:val="00195166"/>
    <w:rsid w:val="0019516B"/>
    <w:rsid w:val="00195226"/>
    <w:rsid w:val="001954C0"/>
    <w:rsid w:val="00195540"/>
    <w:rsid w:val="00195847"/>
    <w:rsid w:val="0019599C"/>
    <w:rsid w:val="001959DA"/>
    <w:rsid w:val="00195A89"/>
    <w:rsid w:val="00195BF9"/>
    <w:rsid w:val="00195D2B"/>
    <w:rsid w:val="00195DE6"/>
    <w:rsid w:val="00195EDF"/>
    <w:rsid w:val="00196137"/>
    <w:rsid w:val="00196157"/>
    <w:rsid w:val="00196216"/>
    <w:rsid w:val="00196241"/>
    <w:rsid w:val="00196281"/>
    <w:rsid w:val="00196308"/>
    <w:rsid w:val="00196396"/>
    <w:rsid w:val="0019650F"/>
    <w:rsid w:val="00196551"/>
    <w:rsid w:val="00196643"/>
    <w:rsid w:val="001966F0"/>
    <w:rsid w:val="0019686F"/>
    <w:rsid w:val="00196919"/>
    <w:rsid w:val="00196975"/>
    <w:rsid w:val="00196A11"/>
    <w:rsid w:val="00196A6F"/>
    <w:rsid w:val="00196C1F"/>
    <w:rsid w:val="00196CF6"/>
    <w:rsid w:val="00196E65"/>
    <w:rsid w:val="00196F91"/>
    <w:rsid w:val="0019702D"/>
    <w:rsid w:val="001970BB"/>
    <w:rsid w:val="001970F7"/>
    <w:rsid w:val="00197269"/>
    <w:rsid w:val="001972A0"/>
    <w:rsid w:val="00197358"/>
    <w:rsid w:val="00197399"/>
    <w:rsid w:val="00197430"/>
    <w:rsid w:val="00197609"/>
    <w:rsid w:val="00197654"/>
    <w:rsid w:val="00197761"/>
    <w:rsid w:val="001977F4"/>
    <w:rsid w:val="00197940"/>
    <w:rsid w:val="00197B9F"/>
    <w:rsid w:val="00197C73"/>
    <w:rsid w:val="00197CD2"/>
    <w:rsid w:val="00197DBC"/>
    <w:rsid w:val="00197E81"/>
    <w:rsid w:val="00197E83"/>
    <w:rsid w:val="00197F46"/>
    <w:rsid w:val="001A0205"/>
    <w:rsid w:val="001A035F"/>
    <w:rsid w:val="001A0453"/>
    <w:rsid w:val="001A0616"/>
    <w:rsid w:val="001A0748"/>
    <w:rsid w:val="001A07DA"/>
    <w:rsid w:val="001A087B"/>
    <w:rsid w:val="001A08D7"/>
    <w:rsid w:val="001A094E"/>
    <w:rsid w:val="001A09AD"/>
    <w:rsid w:val="001A0A10"/>
    <w:rsid w:val="001A0AF3"/>
    <w:rsid w:val="001A0B31"/>
    <w:rsid w:val="001A0B4D"/>
    <w:rsid w:val="001A0BB4"/>
    <w:rsid w:val="001A0BBE"/>
    <w:rsid w:val="001A0C38"/>
    <w:rsid w:val="001A0C90"/>
    <w:rsid w:val="001A0C93"/>
    <w:rsid w:val="001A0C95"/>
    <w:rsid w:val="001A0CE4"/>
    <w:rsid w:val="001A0D62"/>
    <w:rsid w:val="001A0E31"/>
    <w:rsid w:val="001A0F47"/>
    <w:rsid w:val="001A0FAF"/>
    <w:rsid w:val="001A107D"/>
    <w:rsid w:val="001A108F"/>
    <w:rsid w:val="001A11C7"/>
    <w:rsid w:val="001A130D"/>
    <w:rsid w:val="001A1413"/>
    <w:rsid w:val="001A1448"/>
    <w:rsid w:val="001A14F8"/>
    <w:rsid w:val="001A17E5"/>
    <w:rsid w:val="001A19B4"/>
    <w:rsid w:val="001A1A87"/>
    <w:rsid w:val="001A1AC0"/>
    <w:rsid w:val="001A1AE0"/>
    <w:rsid w:val="001A1B8F"/>
    <w:rsid w:val="001A1CC5"/>
    <w:rsid w:val="001A1DD5"/>
    <w:rsid w:val="001A1DE8"/>
    <w:rsid w:val="001A1F58"/>
    <w:rsid w:val="001A1F99"/>
    <w:rsid w:val="001A2017"/>
    <w:rsid w:val="001A20EC"/>
    <w:rsid w:val="001A20ED"/>
    <w:rsid w:val="001A21F2"/>
    <w:rsid w:val="001A225B"/>
    <w:rsid w:val="001A2304"/>
    <w:rsid w:val="001A2346"/>
    <w:rsid w:val="001A2401"/>
    <w:rsid w:val="001A257C"/>
    <w:rsid w:val="001A25A3"/>
    <w:rsid w:val="001A25AD"/>
    <w:rsid w:val="001A25D6"/>
    <w:rsid w:val="001A266C"/>
    <w:rsid w:val="001A269E"/>
    <w:rsid w:val="001A280D"/>
    <w:rsid w:val="001A2A07"/>
    <w:rsid w:val="001A2A56"/>
    <w:rsid w:val="001A2A8A"/>
    <w:rsid w:val="001A2B79"/>
    <w:rsid w:val="001A2BE9"/>
    <w:rsid w:val="001A2CD5"/>
    <w:rsid w:val="001A2D9C"/>
    <w:rsid w:val="001A2EB8"/>
    <w:rsid w:val="001A2FEE"/>
    <w:rsid w:val="001A30FE"/>
    <w:rsid w:val="001A3146"/>
    <w:rsid w:val="001A35CC"/>
    <w:rsid w:val="001A3614"/>
    <w:rsid w:val="001A364B"/>
    <w:rsid w:val="001A36C9"/>
    <w:rsid w:val="001A373C"/>
    <w:rsid w:val="001A3921"/>
    <w:rsid w:val="001A393B"/>
    <w:rsid w:val="001A39AA"/>
    <w:rsid w:val="001A3AFC"/>
    <w:rsid w:val="001A3C99"/>
    <w:rsid w:val="001A3CB2"/>
    <w:rsid w:val="001A3E83"/>
    <w:rsid w:val="001A3EBD"/>
    <w:rsid w:val="001A3F1B"/>
    <w:rsid w:val="001A41A6"/>
    <w:rsid w:val="001A423E"/>
    <w:rsid w:val="001A42F3"/>
    <w:rsid w:val="001A43AE"/>
    <w:rsid w:val="001A43B6"/>
    <w:rsid w:val="001A43C7"/>
    <w:rsid w:val="001A4507"/>
    <w:rsid w:val="001A453B"/>
    <w:rsid w:val="001A4567"/>
    <w:rsid w:val="001A4676"/>
    <w:rsid w:val="001A46EB"/>
    <w:rsid w:val="001A4716"/>
    <w:rsid w:val="001A4758"/>
    <w:rsid w:val="001A4888"/>
    <w:rsid w:val="001A498F"/>
    <w:rsid w:val="001A49D9"/>
    <w:rsid w:val="001A49FB"/>
    <w:rsid w:val="001A4B48"/>
    <w:rsid w:val="001A4B5B"/>
    <w:rsid w:val="001A4B5E"/>
    <w:rsid w:val="001A4D24"/>
    <w:rsid w:val="001A4D6C"/>
    <w:rsid w:val="001A4EC3"/>
    <w:rsid w:val="001A4F8E"/>
    <w:rsid w:val="001A5076"/>
    <w:rsid w:val="001A50D7"/>
    <w:rsid w:val="001A52BC"/>
    <w:rsid w:val="001A5362"/>
    <w:rsid w:val="001A5371"/>
    <w:rsid w:val="001A54D9"/>
    <w:rsid w:val="001A55B9"/>
    <w:rsid w:val="001A55DF"/>
    <w:rsid w:val="001A5764"/>
    <w:rsid w:val="001A5781"/>
    <w:rsid w:val="001A57AC"/>
    <w:rsid w:val="001A5937"/>
    <w:rsid w:val="001A5962"/>
    <w:rsid w:val="001A59AC"/>
    <w:rsid w:val="001A59BC"/>
    <w:rsid w:val="001A5B87"/>
    <w:rsid w:val="001A5B89"/>
    <w:rsid w:val="001A5BCA"/>
    <w:rsid w:val="001A5C19"/>
    <w:rsid w:val="001A5C87"/>
    <w:rsid w:val="001A5D8D"/>
    <w:rsid w:val="001A5EB2"/>
    <w:rsid w:val="001A5F69"/>
    <w:rsid w:val="001A6193"/>
    <w:rsid w:val="001A63D9"/>
    <w:rsid w:val="001A64BF"/>
    <w:rsid w:val="001A6531"/>
    <w:rsid w:val="001A657F"/>
    <w:rsid w:val="001A65B1"/>
    <w:rsid w:val="001A65B9"/>
    <w:rsid w:val="001A6849"/>
    <w:rsid w:val="001A68DA"/>
    <w:rsid w:val="001A6A13"/>
    <w:rsid w:val="001A6AA6"/>
    <w:rsid w:val="001A6D1F"/>
    <w:rsid w:val="001A6D52"/>
    <w:rsid w:val="001A6D71"/>
    <w:rsid w:val="001A6F4B"/>
    <w:rsid w:val="001A6F4C"/>
    <w:rsid w:val="001A6F9E"/>
    <w:rsid w:val="001A6FC4"/>
    <w:rsid w:val="001A705E"/>
    <w:rsid w:val="001A70C4"/>
    <w:rsid w:val="001A71D8"/>
    <w:rsid w:val="001A726F"/>
    <w:rsid w:val="001A7283"/>
    <w:rsid w:val="001A72C6"/>
    <w:rsid w:val="001A7352"/>
    <w:rsid w:val="001A758A"/>
    <w:rsid w:val="001A75A1"/>
    <w:rsid w:val="001A75EF"/>
    <w:rsid w:val="001A7671"/>
    <w:rsid w:val="001A7715"/>
    <w:rsid w:val="001A7738"/>
    <w:rsid w:val="001A77E5"/>
    <w:rsid w:val="001A7880"/>
    <w:rsid w:val="001A7983"/>
    <w:rsid w:val="001A7991"/>
    <w:rsid w:val="001A79C7"/>
    <w:rsid w:val="001A7A07"/>
    <w:rsid w:val="001A7B20"/>
    <w:rsid w:val="001A7C0F"/>
    <w:rsid w:val="001A7CBD"/>
    <w:rsid w:val="001A7CF4"/>
    <w:rsid w:val="001A7D95"/>
    <w:rsid w:val="001A7DF5"/>
    <w:rsid w:val="001A7E07"/>
    <w:rsid w:val="001B0167"/>
    <w:rsid w:val="001B02F2"/>
    <w:rsid w:val="001B042C"/>
    <w:rsid w:val="001B064E"/>
    <w:rsid w:val="001B0689"/>
    <w:rsid w:val="001B0695"/>
    <w:rsid w:val="001B078D"/>
    <w:rsid w:val="001B0881"/>
    <w:rsid w:val="001B0885"/>
    <w:rsid w:val="001B08AC"/>
    <w:rsid w:val="001B0D8D"/>
    <w:rsid w:val="001B0E8E"/>
    <w:rsid w:val="001B0FB4"/>
    <w:rsid w:val="001B1062"/>
    <w:rsid w:val="001B115F"/>
    <w:rsid w:val="001B1262"/>
    <w:rsid w:val="001B12A9"/>
    <w:rsid w:val="001B12AF"/>
    <w:rsid w:val="001B12F7"/>
    <w:rsid w:val="001B1455"/>
    <w:rsid w:val="001B14C8"/>
    <w:rsid w:val="001B1616"/>
    <w:rsid w:val="001B16B8"/>
    <w:rsid w:val="001B16FF"/>
    <w:rsid w:val="001B1746"/>
    <w:rsid w:val="001B18BD"/>
    <w:rsid w:val="001B1913"/>
    <w:rsid w:val="001B1A09"/>
    <w:rsid w:val="001B1A52"/>
    <w:rsid w:val="001B1A90"/>
    <w:rsid w:val="001B1BCC"/>
    <w:rsid w:val="001B1E54"/>
    <w:rsid w:val="001B1E87"/>
    <w:rsid w:val="001B1E90"/>
    <w:rsid w:val="001B1F3A"/>
    <w:rsid w:val="001B1FA9"/>
    <w:rsid w:val="001B1FFE"/>
    <w:rsid w:val="001B21FC"/>
    <w:rsid w:val="001B22D6"/>
    <w:rsid w:val="001B2437"/>
    <w:rsid w:val="001B2590"/>
    <w:rsid w:val="001B2795"/>
    <w:rsid w:val="001B27E4"/>
    <w:rsid w:val="001B27ED"/>
    <w:rsid w:val="001B2819"/>
    <w:rsid w:val="001B2820"/>
    <w:rsid w:val="001B2821"/>
    <w:rsid w:val="001B2845"/>
    <w:rsid w:val="001B2865"/>
    <w:rsid w:val="001B290F"/>
    <w:rsid w:val="001B2A03"/>
    <w:rsid w:val="001B2BAA"/>
    <w:rsid w:val="001B2BAB"/>
    <w:rsid w:val="001B2BED"/>
    <w:rsid w:val="001B2CEA"/>
    <w:rsid w:val="001B2F5D"/>
    <w:rsid w:val="001B35D9"/>
    <w:rsid w:val="001B37F0"/>
    <w:rsid w:val="001B3851"/>
    <w:rsid w:val="001B3885"/>
    <w:rsid w:val="001B3A0A"/>
    <w:rsid w:val="001B3A3B"/>
    <w:rsid w:val="001B3B7D"/>
    <w:rsid w:val="001B3BB5"/>
    <w:rsid w:val="001B3BFC"/>
    <w:rsid w:val="001B3CA2"/>
    <w:rsid w:val="001B3E17"/>
    <w:rsid w:val="001B3E84"/>
    <w:rsid w:val="001B3EB2"/>
    <w:rsid w:val="001B3F3F"/>
    <w:rsid w:val="001B3F9B"/>
    <w:rsid w:val="001B4299"/>
    <w:rsid w:val="001B4396"/>
    <w:rsid w:val="001B447F"/>
    <w:rsid w:val="001B44D5"/>
    <w:rsid w:val="001B463B"/>
    <w:rsid w:val="001B4828"/>
    <w:rsid w:val="001B4940"/>
    <w:rsid w:val="001B494A"/>
    <w:rsid w:val="001B4A91"/>
    <w:rsid w:val="001B4AB7"/>
    <w:rsid w:val="001B4B69"/>
    <w:rsid w:val="001B4E8A"/>
    <w:rsid w:val="001B4ED9"/>
    <w:rsid w:val="001B5078"/>
    <w:rsid w:val="001B50FD"/>
    <w:rsid w:val="001B5179"/>
    <w:rsid w:val="001B5257"/>
    <w:rsid w:val="001B5267"/>
    <w:rsid w:val="001B5459"/>
    <w:rsid w:val="001B55E6"/>
    <w:rsid w:val="001B57CE"/>
    <w:rsid w:val="001B57DD"/>
    <w:rsid w:val="001B591E"/>
    <w:rsid w:val="001B59CC"/>
    <w:rsid w:val="001B5A11"/>
    <w:rsid w:val="001B5A98"/>
    <w:rsid w:val="001B5AD5"/>
    <w:rsid w:val="001B5D64"/>
    <w:rsid w:val="001B6176"/>
    <w:rsid w:val="001B623D"/>
    <w:rsid w:val="001B642E"/>
    <w:rsid w:val="001B64EE"/>
    <w:rsid w:val="001B6633"/>
    <w:rsid w:val="001B6839"/>
    <w:rsid w:val="001B68BF"/>
    <w:rsid w:val="001B68E1"/>
    <w:rsid w:val="001B6B65"/>
    <w:rsid w:val="001B6DD3"/>
    <w:rsid w:val="001B6F08"/>
    <w:rsid w:val="001B6F21"/>
    <w:rsid w:val="001B6FDE"/>
    <w:rsid w:val="001B6FF0"/>
    <w:rsid w:val="001B7049"/>
    <w:rsid w:val="001B7050"/>
    <w:rsid w:val="001B7113"/>
    <w:rsid w:val="001B716F"/>
    <w:rsid w:val="001B71E9"/>
    <w:rsid w:val="001B72F0"/>
    <w:rsid w:val="001B7402"/>
    <w:rsid w:val="001B7528"/>
    <w:rsid w:val="001B7612"/>
    <w:rsid w:val="001B7672"/>
    <w:rsid w:val="001B77F6"/>
    <w:rsid w:val="001B7894"/>
    <w:rsid w:val="001B79ED"/>
    <w:rsid w:val="001B7CCC"/>
    <w:rsid w:val="001C0038"/>
    <w:rsid w:val="001C00D4"/>
    <w:rsid w:val="001C023F"/>
    <w:rsid w:val="001C046E"/>
    <w:rsid w:val="001C058D"/>
    <w:rsid w:val="001C05A3"/>
    <w:rsid w:val="001C0690"/>
    <w:rsid w:val="001C07B8"/>
    <w:rsid w:val="001C089A"/>
    <w:rsid w:val="001C08CF"/>
    <w:rsid w:val="001C0927"/>
    <w:rsid w:val="001C09B2"/>
    <w:rsid w:val="001C0A6E"/>
    <w:rsid w:val="001C0AB5"/>
    <w:rsid w:val="001C0ABF"/>
    <w:rsid w:val="001C0B61"/>
    <w:rsid w:val="001C0BF3"/>
    <w:rsid w:val="001C0FAF"/>
    <w:rsid w:val="001C10AB"/>
    <w:rsid w:val="001C129B"/>
    <w:rsid w:val="001C142A"/>
    <w:rsid w:val="001C14C6"/>
    <w:rsid w:val="001C1A85"/>
    <w:rsid w:val="001C1AFA"/>
    <w:rsid w:val="001C1B0C"/>
    <w:rsid w:val="001C1B7E"/>
    <w:rsid w:val="001C1BF3"/>
    <w:rsid w:val="001C1C88"/>
    <w:rsid w:val="001C1D16"/>
    <w:rsid w:val="001C1D74"/>
    <w:rsid w:val="001C1DCD"/>
    <w:rsid w:val="001C1E1B"/>
    <w:rsid w:val="001C1E3F"/>
    <w:rsid w:val="001C1E8B"/>
    <w:rsid w:val="001C1F2A"/>
    <w:rsid w:val="001C1FC3"/>
    <w:rsid w:val="001C20F8"/>
    <w:rsid w:val="001C21B8"/>
    <w:rsid w:val="001C2401"/>
    <w:rsid w:val="001C2439"/>
    <w:rsid w:val="001C2601"/>
    <w:rsid w:val="001C2616"/>
    <w:rsid w:val="001C2621"/>
    <w:rsid w:val="001C2823"/>
    <w:rsid w:val="001C28BC"/>
    <w:rsid w:val="001C2931"/>
    <w:rsid w:val="001C2AE3"/>
    <w:rsid w:val="001C2B57"/>
    <w:rsid w:val="001C2C76"/>
    <w:rsid w:val="001C2DD8"/>
    <w:rsid w:val="001C2DDD"/>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8C6"/>
    <w:rsid w:val="001C39B6"/>
    <w:rsid w:val="001C3A67"/>
    <w:rsid w:val="001C3D53"/>
    <w:rsid w:val="001C3E16"/>
    <w:rsid w:val="001C3F2F"/>
    <w:rsid w:val="001C3FD1"/>
    <w:rsid w:val="001C3FFE"/>
    <w:rsid w:val="001C40BD"/>
    <w:rsid w:val="001C416A"/>
    <w:rsid w:val="001C417F"/>
    <w:rsid w:val="001C4202"/>
    <w:rsid w:val="001C4245"/>
    <w:rsid w:val="001C4328"/>
    <w:rsid w:val="001C44A7"/>
    <w:rsid w:val="001C4594"/>
    <w:rsid w:val="001C45A2"/>
    <w:rsid w:val="001C4611"/>
    <w:rsid w:val="001C46A4"/>
    <w:rsid w:val="001C46BB"/>
    <w:rsid w:val="001C4861"/>
    <w:rsid w:val="001C491A"/>
    <w:rsid w:val="001C491F"/>
    <w:rsid w:val="001C4959"/>
    <w:rsid w:val="001C4CDD"/>
    <w:rsid w:val="001C4EF8"/>
    <w:rsid w:val="001C4F3D"/>
    <w:rsid w:val="001C4F44"/>
    <w:rsid w:val="001C4F66"/>
    <w:rsid w:val="001C5049"/>
    <w:rsid w:val="001C515E"/>
    <w:rsid w:val="001C5383"/>
    <w:rsid w:val="001C53B3"/>
    <w:rsid w:val="001C54F5"/>
    <w:rsid w:val="001C55B5"/>
    <w:rsid w:val="001C56EB"/>
    <w:rsid w:val="001C5945"/>
    <w:rsid w:val="001C59A8"/>
    <w:rsid w:val="001C5A3C"/>
    <w:rsid w:val="001C5B55"/>
    <w:rsid w:val="001C5B94"/>
    <w:rsid w:val="001C5C36"/>
    <w:rsid w:val="001C5DC4"/>
    <w:rsid w:val="001C5E27"/>
    <w:rsid w:val="001C5F34"/>
    <w:rsid w:val="001C5FC7"/>
    <w:rsid w:val="001C6136"/>
    <w:rsid w:val="001C61A5"/>
    <w:rsid w:val="001C62BA"/>
    <w:rsid w:val="001C6571"/>
    <w:rsid w:val="001C6599"/>
    <w:rsid w:val="001C65B3"/>
    <w:rsid w:val="001C6655"/>
    <w:rsid w:val="001C679C"/>
    <w:rsid w:val="001C69C8"/>
    <w:rsid w:val="001C6A37"/>
    <w:rsid w:val="001C6A4D"/>
    <w:rsid w:val="001C6C0F"/>
    <w:rsid w:val="001C6C14"/>
    <w:rsid w:val="001C6CC3"/>
    <w:rsid w:val="001C6D63"/>
    <w:rsid w:val="001C6EED"/>
    <w:rsid w:val="001C6EFF"/>
    <w:rsid w:val="001C6F58"/>
    <w:rsid w:val="001C704F"/>
    <w:rsid w:val="001C71AA"/>
    <w:rsid w:val="001C72E2"/>
    <w:rsid w:val="001C7444"/>
    <w:rsid w:val="001C75B6"/>
    <w:rsid w:val="001C75B7"/>
    <w:rsid w:val="001C7747"/>
    <w:rsid w:val="001C7882"/>
    <w:rsid w:val="001C791A"/>
    <w:rsid w:val="001C799A"/>
    <w:rsid w:val="001C7B3E"/>
    <w:rsid w:val="001C7B96"/>
    <w:rsid w:val="001C7BCC"/>
    <w:rsid w:val="001D014A"/>
    <w:rsid w:val="001D01DB"/>
    <w:rsid w:val="001D03B6"/>
    <w:rsid w:val="001D03F5"/>
    <w:rsid w:val="001D059A"/>
    <w:rsid w:val="001D0777"/>
    <w:rsid w:val="001D078C"/>
    <w:rsid w:val="001D07F9"/>
    <w:rsid w:val="001D0809"/>
    <w:rsid w:val="001D0861"/>
    <w:rsid w:val="001D094E"/>
    <w:rsid w:val="001D09F2"/>
    <w:rsid w:val="001D0AAC"/>
    <w:rsid w:val="001D0D38"/>
    <w:rsid w:val="001D0E10"/>
    <w:rsid w:val="001D0ECD"/>
    <w:rsid w:val="001D0EE4"/>
    <w:rsid w:val="001D0F4E"/>
    <w:rsid w:val="001D1018"/>
    <w:rsid w:val="001D151C"/>
    <w:rsid w:val="001D15A3"/>
    <w:rsid w:val="001D15A5"/>
    <w:rsid w:val="001D1638"/>
    <w:rsid w:val="001D1980"/>
    <w:rsid w:val="001D1982"/>
    <w:rsid w:val="001D1A75"/>
    <w:rsid w:val="001D1A93"/>
    <w:rsid w:val="001D1B23"/>
    <w:rsid w:val="001D1BB8"/>
    <w:rsid w:val="001D1F7E"/>
    <w:rsid w:val="001D207A"/>
    <w:rsid w:val="001D2150"/>
    <w:rsid w:val="001D2246"/>
    <w:rsid w:val="001D2452"/>
    <w:rsid w:val="001D24E3"/>
    <w:rsid w:val="001D24FF"/>
    <w:rsid w:val="001D29E7"/>
    <w:rsid w:val="001D2BAE"/>
    <w:rsid w:val="001D2BD6"/>
    <w:rsid w:val="001D2D3E"/>
    <w:rsid w:val="001D2DE4"/>
    <w:rsid w:val="001D2E74"/>
    <w:rsid w:val="001D2F1B"/>
    <w:rsid w:val="001D3160"/>
    <w:rsid w:val="001D34BE"/>
    <w:rsid w:val="001D357A"/>
    <w:rsid w:val="001D368A"/>
    <w:rsid w:val="001D3836"/>
    <w:rsid w:val="001D3AD1"/>
    <w:rsid w:val="001D3C23"/>
    <w:rsid w:val="001D3DB8"/>
    <w:rsid w:val="001D3DED"/>
    <w:rsid w:val="001D3EB9"/>
    <w:rsid w:val="001D4050"/>
    <w:rsid w:val="001D4154"/>
    <w:rsid w:val="001D4318"/>
    <w:rsid w:val="001D4478"/>
    <w:rsid w:val="001D46F5"/>
    <w:rsid w:val="001D478D"/>
    <w:rsid w:val="001D47B7"/>
    <w:rsid w:val="001D47C8"/>
    <w:rsid w:val="001D4A17"/>
    <w:rsid w:val="001D4D5D"/>
    <w:rsid w:val="001D4EEA"/>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0EB"/>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2FA"/>
    <w:rsid w:val="001D733A"/>
    <w:rsid w:val="001D7518"/>
    <w:rsid w:val="001D78C6"/>
    <w:rsid w:val="001D798B"/>
    <w:rsid w:val="001D7AD3"/>
    <w:rsid w:val="001D7ADF"/>
    <w:rsid w:val="001D7C25"/>
    <w:rsid w:val="001D7D49"/>
    <w:rsid w:val="001D7DB2"/>
    <w:rsid w:val="001D7ECC"/>
    <w:rsid w:val="001D7EE9"/>
    <w:rsid w:val="001D7FCF"/>
    <w:rsid w:val="001E009F"/>
    <w:rsid w:val="001E0135"/>
    <w:rsid w:val="001E01AE"/>
    <w:rsid w:val="001E02FF"/>
    <w:rsid w:val="001E032C"/>
    <w:rsid w:val="001E0459"/>
    <w:rsid w:val="001E06FC"/>
    <w:rsid w:val="001E082B"/>
    <w:rsid w:val="001E086C"/>
    <w:rsid w:val="001E0873"/>
    <w:rsid w:val="001E0C4A"/>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6B8"/>
    <w:rsid w:val="001E2714"/>
    <w:rsid w:val="001E2717"/>
    <w:rsid w:val="001E2760"/>
    <w:rsid w:val="001E2A70"/>
    <w:rsid w:val="001E2A9C"/>
    <w:rsid w:val="001E2C50"/>
    <w:rsid w:val="001E2C9B"/>
    <w:rsid w:val="001E3005"/>
    <w:rsid w:val="001E30DC"/>
    <w:rsid w:val="001E31C3"/>
    <w:rsid w:val="001E320A"/>
    <w:rsid w:val="001E321F"/>
    <w:rsid w:val="001E3286"/>
    <w:rsid w:val="001E338A"/>
    <w:rsid w:val="001E33CF"/>
    <w:rsid w:val="001E3415"/>
    <w:rsid w:val="001E37F3"/>
    <w:rsid w:val="001E3801"/>
    <w:rsid w:val="001E38C7"/>
    <w:rsid w:val="001E3B2D"/>
    <w:rsid w:val="001E3BF6"/>
    <w:rsid w:val="001E3C2D"/>
    <w:rsid w:val="001E3C63"/>
    <w:rsid w:val="001E3CF2"/>
    <w:rsid w:val="001E3D42"/>
    <w:rsid w:val="001E3ED9"/>
    <w:rsid w:val="001E4008"/>
    <w:rsid w:val="001E406B"/>
    <w:rsid w:val="001E4109"/>
    <w:rsid w:val="001E4193"/>
    <w:rsid w:val="001E42AC"/>
    <w:rsid w:val="001E4398"/>
    <w:rsid w:val="001E443D"/>
    <w:rsid w:val="001E4491"/>
    <w:rsid w:val="001E4542"/>
    <w:rsid w:val="001E454A"/>
    <w:rsid w:val="001E46C3"/>
    <w:rsid w:val="001E47C4"/>
    <w:rsid w:val="001E487C"/>
    <w:rsid w:val="001E4A03"/>
    <w:rsid w:val="001E4B25"/>
    <w:rsid w:val="001E4B4A"/>
    <w:rsid w:val="001E4BCA"/>
    <w:rsid w:val="001E4CDC"/>
    <w:rsid w:val="001E4DED"/>
    <w:rsid w:val="001E4E81"/>
    <w:rsid w:val="001E4EBE"/>
    <w:rsid w:val="001E4FA8"/>
    <w:rsid w:val="001E5029"/>
    <w:rsid w:val="001E50EB"/>
    <w:rsid w:val="001E5652"/>
    <w:rsid w:val="001E56A8"/>
    <w:rsid w:val="001E56C5"/>
    <w:rsid w:val="001E5A43"/>
    <w:rsid w:val="001E5E85"/>
    <w:rsid w:val="001E6216"/>
    <w:rsid w:val="001E6229"/>
    <w:rsid w:val="001E6390"/>
    <w:rsid w:val="001E6452"/>
    <w:rsid w:val="001E69CC"/>
    <w:rsid w:val="001E6A1E"/>
    <w:rsid w:val="001E6C3E"/>
    <w:rsid w:val="001E6C6C"/>
    <w:rsid w:val="001E6DE3"/>
    <w:rsid w:val="001E6E46"/>
    <w:rsid w:val="001E6FE6"/>
    <w:rsid w:val="001E707C"/>
    <w:rsid w:val="001E70AB"/>
    <w:rsid w:val="001E71BE"/>
    <w:rsid w:val="001E72C6"/>
    <w:rsid w:val="001E72FA"/>
    <w:rsid w:val="001E73D9"/>
    <w:rsid w:val="001E747D"/>
    <w:rsid w:val="001E766B"/>
    <w:rsid w:val="001E785E"/>
    <w:rsid w:val="001E7905"/>
    <w:rsid w:val="001E7964"/>
    <w:rsid w:val="001E7A9A"/>
    <w:rsid w:val="001E7B6D"/>
    <w:rsid w:val="001E7B74"/>
    <w:rsid w:val="001E7C44"/>
    <w:rsid w:val="001E7D2A"/>
    <w:rsid w:val="001E7D8A"/>
    <w:rsid w:val="001E7E81"/>
    <w:rsid w:val="001E7FEB"/>
    <w:rsid w:val="001E7FF4"/>
    <w:rsid w:val="001F005E"/>
    <w:rsid w:val="001F0296"/>
    <w:rsid w:val="001F0386"/>
    <w:rsid w:val="001F03FF"/>
    <w:rsid w:val="001F05B8"/>
    <w:rsid w:val="001F0608"/>
    <w:rsid w:val="001F077B"/>
    <w:rsid w:val="001F09CC"/>
    <w:rsid w:val="001F0A74"/>
    <w:rsid w:val="001F0AF6"/>
    <w:rsid w:val="001F0C39"/>
    <w:rsid w:val="001F0D18"/>
    <w:rsid w:val="001F0D44"/>
    <w:rsid w:val="001F0E38"/>
    <w:rsid w:val="001F0E70"/>
    <w:rsid w:val="001F0EBF"/>
    <w:rsid w:val="001F0FDC"/>
    <w:rsid w:val="001F145F"/>
    <w:rsid w:val="001F1494"/>
    <w:rsid w:val="001F1639"/>
    <w:rsid w:val="001F169E"/>
    <w:rsid w:val="001F171B"/>
    <w:rsid w:val="001F1ABF"/>
    <w:rsid w:val="001F1BA7"/>
    <w:rsid w:val="001F1C8D"/>
    <w:rsid w:val="001F1CBF"/>
    <w:rsid w:val="001F1CC5"/>
    <w:rsid w:val="001F1CE2"/>
    <w:rsid w:val="001F1CE6"/>
    <w:rsid w:val="001F1F25"/>
    <w:rsid w:val="001F1FB6"/>
    <w:rsid w:val="001F1FEF"/>
    <w:rsid w:val="001F2150"/>
    <w:rsid w:val="001F21D5"/>
    <w:rsid w:val="001F2212"/>
    <w:rsid w:val="001F224A"/>
    <w:rsid w:val="001F2259"/>
    <w:rsid w:val="001F22BC"/>
    <w:rsid w:val="001F22F8"/>
    <w:rsid w:val="001F2482"/>
    <w:rsid w:val="001F2534"/>
    <w:rsid w:val="001F2654"/>
    <w:rsid w:val="001F271C"/>
    <w:rsid w:val="001F2742"/>
    <w:rsid w:val="001F27FB"/>
    <w:rsid w:val="001F2AA9"/>
    <w:rsid w:val="001F2BD2"/>
    <w:rsid w:val="001F2D50"/>
    <w:rsid w:val="001F2DFC"/>
    <w:rsid w:val="001F2FA4"/>
    <w:rsid w:val="001F3235"/>
    <w:rsid w:val="001F3815"/>
    <w:rsid w:val="001F3908"/>
    <w:rsid w:val="001F3910"/>
    <w:rsid w:val="001F3923"/>
    <w:rsid w:val="001F3955"/>
    <w:rsid w:val="001F398B"/>
    <w:rsid w:val="001F3A2E"/>
    <w:rsid w:val="001F3A68"/>
    <w:rsid w:val="001F3B0F"/>
    <w:rsid w:val="001F3CD0"/>
    <w:rsid w:val="001F3D99"/>
    <w:rsid w:val="001F3E46"/>
    <w:rsid w:val="001F3F9B"/>
    <w:rsid w:val="001F3FF2"/>
    <w:rsid w:val="001F4129"/>
    <w:rsid w:val="001F438D"/>
    <w:rsid w:val="001F43B5"/>
    <w:rsid w:val="001F45DD"/>
    <w:rsid w:val="001F464F"/>
    <w:rsid w:val="001F46ED"/>
    <w:rsid w:val="001F4705"/>
    <w:rsid w:val="001F4856"/>
    <w:rsid w:val="001F4ADC"/>
    <w:rsid w:val="001F4BAB"/>
    <w:rsid w:val="001F4E1B"/>
    <w:rsid w:val="001F4ED2"/>
    <w:rsid w:val="001F503A"/>
    <w:rsid w:val="001F504B"/>
    <w:rsid w:val="001F51F9"/>
    <w:rsid w:val="001F5412"/>
    <w:rsid w:val="001F54BA"/>
    <w:rsid w:val="001F54C3"/>
    <w:rsid w:val="001F54FF"/>
    <w:rsid w:val="001F5515"/>
    <w:rsid w:val="001F5639"/>
    <w:rsid w:val="001F570E"/>
    <w:rsid w:val="001F5716"/>
    <w:rsid w:val="001F57E2"/>
    <w:rsid w:val="001F5950"/>
    <w:rsid w:val="001F5ADE"/>
    <w:rsid w:val="001F5B1B"/>
    <w:rsid w:val="001F61DE"/>
    <w:rsid w:val="001F625D"/>
    <w:rsid w:val="001F63BE"/>
    <w:rsid w:val="001F6568"/>
    <w:rsid w:val="001F6595"/>
    <w:rsid w:val="001F678B"/>
    <w:rsid w:val="001F67D7"/>
    <w:rsid w:val="001F68AE"/>
    <w:rsid w:val="001F694C"/>
    <w:rsid w:val="001F6951"/>
    <w:rsid w:val="001F6955"/>
    <w:rsid w:val="001F6968"/>
    <w:rsid w:val="001F6AB2"/>
    <w:rsid w:val="001F6AD7"/>
    <w:rsid w:val="001F6B44"/>
    <w:rsid w:val="001F6BA5"/>
    <w:rsid w:val="001F6C1F"/>
    <w:rsid w:val="001F6CBF"/>
    <w:rsid w:val="001F6CE4"/>
    <w:rsid w:val="001F707B"/>
    <w:rsid w:val="001F728C"/>
    <w:rsid w:val="001F72D1"/>
    <w:rsid w:val="001F7444"/>
    <w:rsid w:val="001F748D"/>
    <w:rsid w:val="001F758F"/>
    <w:rsid w:val="001F76F5"/>
    <w:rsid w:val="001F78AE"/>
    <w:rsid w:val="001F7A49"/>
    <w:rsid w:val="001F7B6A"/>
    <w:rsid w:val="001F7CC1"/>
    <w:rsid w:val="001F7CC3"/>
    <w:rsid w:val="001F7E26"/>
    <w:rsid w:val="001F7F87"/>
    <w:rsid w:val="00200074"/>
    <w:rsid w:val="00200272"/>
    <w:rsid w:val="00200452"/>
    <w:rsid w:val="00200581"/>
    <w:rsid w:val="00200605"/>
    <w:rsid w:val="002007C9"/>
    <w:rsid w:val="002007FF"/>
    <w:rsid w:val="0020085E"/>
    <w:rsid w:val="002008A9"/>
    <w:rsid w:val="00200928"/>
    <w:rsid w:val="0020096D"/>
    <w:rsid w:val="002009FA"/>
    <w:rsid w:val="00200A5E"/>
    <w:rsid w:val="00200B1D"/>
    <w:rsid w:val="00200C1C"/>
    <w:rsid w:val="00200CF0"/>
    <w:rsid w:val="00200E8C"/>
    <w:rsid w:val="00200EEE"/>
    <w:rsid w:val="00201057"/>
    <w:rsid w:val="002011C4"/>
    <w:rsid w:val="002012EE"/>
    <w:rsid w:val="00201471"/>
    <w:rsid w:val="00201493"/>
    <w:rsid w:val="002014DA"/>
    <w:rsid w:val="002015F1"/>
    <w:rsid w:val="00201768"/>
    <w:rsid w:val="002017ED"/>
    <w:rsid w:val="0020185C"/>
    <w:rsid w:val="002018B0"/>
    <w:rsid w:val="002019F9"/>
    <w:rsid w:val="00201A3A"/>
    <w:rsid w:val="00201A4B"/>
    <w:rsid w:val="00201A53"/>
    <w:rsid w:val="00201DBE"/>
    <w:rsid w:val="00201E25"/>
    <w:rsid w:val="00201FE2"/>
    <w:rsid w:val="0020203F"/>
    <w:rsid w:val="0020204B"/>
    <w:rsid w:val="00202189"/>
    <w:rsid w:val="00202195"/>
    <w:rsid w:val="0020219C"/>
    <w:rsid w:val="002021FD"/>
    <w:rsid w:val="0020240A"/>
    <w:rsid w:val="002024F2"/>
    <w:rsid w:val="00202576"/>
    <w:rsid w:val="00202682"/>
    <w:rsid w:val="002027BC"/>
    <w:rsid w:val="002028BC"/>
    <w:rsid w:val="00202967"/>
    <w:rsid w:val="002029D6"/>
    <w:rsid w:val="00202A4D"/>
    <w:rsid w:val="00202ADE"/>
    <w:rsid w:val="00202CA8"/>
    <w:rsid w:val="00202CED"/>
    <w:rsid w:val="00202ED0"/>
    <w:rsid w:val="00202F50"/>
    <w:rsid w:val="00202F71"/>
    <w:rsid w:val="00203130"/>
    <w:rsid w:val="00203204"/>
    <w:rsid w:val="00203244"/>
    <w:rsid w:val="0020350D"/>
    <w:rsid w:val="002037ED"/>
    <w:rsid w:val="002037F1"/>
    <w:rsid w:val="0020389A"/>
    <w:rsid w:val="002039B1"/>
    <w:rsid w:val="00203A08"/>
    <w:rsid w:val="00203CD5"/>
    <w:rsid w:val="00203D43"/>
    <w:rsid w:val="00203DC8"/>
    <w:rsid w:val="00203EA2"/>
    <w:rsid w:val="0020415E"/>
    <w:rsid w:val="002041BF"/>
    <w:rsid w:val="002041F7"/>
    <w:rsid w:val="0020422A"/>
    <w:rsid w:val="002042CB"/>
    <w:rsid w:val="002043D2"/>
    <w:rsid w:val="002044E4"/>
    <w:rsid w:val="00204523"/>
    <w:rsid w:val="0020465D"/>
    <w:rsid w:val="002048C6"/>
    <w:rsid w:val="002048E0"/>
    <w:rsid w:val="002048E4"/>
    <w:rsid w:val="00204904"/>
    <w:rsid w:val="00204A6C"/>
    <w:rsid w:val="00204AF6"/>
    <w:rsid w:val="00204C0D"/>
    <w:rsid w:val="00204FF4"/>
    <w:rsid w:val="00205364"/>
    <w:rsid w:val="0020548A"/>
    <w:rsid w:val="00205516"/>
    <w:rsid w:val="002055A0"/>
    <w:rsid w:val="002058B9"/>
    <w:rsid w:val="00205951"/>
    <w:rsid w:val="002059E6"/>
    <w:rsid w:val="00205B34"/>
    <w:rsid w:val="00205C6B"/>
    <w:rsid w:val="00205D00"/>
    <w:rsid w:val="00205DFD"/>
    <w:rsid w:val="00205E9F"/>
    <w:rsid w:val="00205FB1"/>
    <w:rsid w:val="0020604A"/>
    <w:rsid w:val="002063FE"/>
    <w:rsid w:val="00206520"/>
    <w:rsid w:val="002067A4"/>
    <w:rsid w:val="0020682C"/>
    <w:rsid w:val="0020694D"/>
    <w:rsid w:val="00206997"/>
    <w:rsid w:val="00206A31"/>
    <w:rsid w:val="00206BA4"/>
    <w:rsid w:val="00206D09"/>
    <w:rsid w:val="00206D6A"/>
    <w:rsid w:val="00206E4C"/>
    <w:rsid w:val="00206ED7"/>
    <w:rsid w:val="00206F6E"/>
    <w:rsid w:val="00207245"/>
    <w:rsid w:val="00207287"/>
    <w:rsid w:val="0020731A"/>
    <w:rsid w:val="00207616"/>
    <w:rsid w:val="002077FB"/>
    <w:rsid w:val="002077FF"/>
    <w:rsid w:val="00207802"/>
    <w:rsid w:val="00207859"/>
    <w:rsid w:val="0020792B"/>
    <w:rsid w:val="00207D36"/>
    <w:rsid w:val="00207ED5"/>
    <w:rsid w:val="00207F17"/>
    <w:rsid w:val="002100C7"/>
    <w:rsid w:val="002100FB"/>
    <w:rsid w:val="00210278"/>
    <w:rsid w:val="002102FA"/>
    <w:rsid w:val="0021050C"/>
    <w:rsid w:val="002105D7"/>
    <w:rsid w:val="002105F8"/>
    <w:rsid w:val="002106AD"/>
    <w:rsid w:val="00210822"/>
    <w:rsid w:val="0021083A"/>
    <w:rsid w:val="002108C6"/>
    <w:rsid w:val="002108CB"/>
    <w:rsid w:val="002109CF"/>
    <w:rsid w:val="002109E3"/>
    <w:rsid w:val="002109E5"/>
    <w:rsid w:val="00210A0A"/>
    <w:rsid w:val="00210D4F"/>
    <w:rsid w:val="00210DB5"/>
    <w:rsid w:val="00210DFE"/>
    <w:rsid w:val="00210EA7"/>
    <w:rsid w:val="00210ED3"/>
    <w:rsid w:val="0021108C"/>
    <w:rsid w:val="002110DA"/>
    <w:rsid w:val="0021135A"/>
    <w:rsid w:val="002114FA"/>
    <w:rsid w:val="002116D1"/>
    <w:rsid w:val="00211768"/>
    <w:rsid w:val="00211796"/>
    <w:rsid w:val="002117A4"/>
    <w:rsid w:val="0021181A"/>
    <w:rsid w:val="0021189D"/>
    <w:rsid w:val="002118CE"/>
    <w:rsid w:val="002118FA"/>
    <w:rsid w:val="00211A9D"/>
    <w:rsid w:val="00211BBD"/>
    <w:rsid w:val="00211EC1"/>
    <w:rsid w:val="00211EC2"/>
    <w:rsid w:val="00211F9C"/>
    <w:rsid w:val="00211FE5"/>
    <w:rsid w:val="0021202A"/>
    <w:rsid w:val="0021202E"/>
    <w:rsid w:val="00212079"/>
    <w:rsid w:val="002120E7"/>
    <w:rsid w:val="002121AC"/>
    <w:rsid w:val="0021230E"/>
    <w:rsid w:val="00212446"/>
    <w:rsid w:val="002125AF"/>
    <w:rsid w:val="0021260A"/>
    <w:rsid w:val="00212627"/>
    <w:rsid w:val="0021266D"/>
    <w:rsid w:val="0021294A"/>
    <w:rsid w:val="00212A29"/>
    <w:rsid w:val="00212A2F"/>
    <w:rsid w:val="00212B65"/>
    <w:rsid w:val="00212BD5"/>
    <w:rsid w:val="00212C97"/>
    <w:rsid w:val="00212D49"/>
    <w:rsid w:val="00212DD5"/>
    <w:rsid w:val="00212F42"/>
    <w:rsid w:val="00213047"/>
    <w:rsid w:val="0021307B"/>
    <w:rsid w:val="00213115"/>
    <w:rsid w:val="002131D7"/>
    <w:rsid w:val="0021324B"/>
    <w:rsid w:val="002132E1"/>
    <w:rsid w:val="002132E4"/>
    <w:rsid w:val="002133AB"/>
    <w:rsid w:val="0021360D"/>
    <w:rsid w:val="00213712"/>
    <w:rsid w:val="002137B5"/>
    <w:rsid w:val="002139E5"/>
    <w:rsid w:val="00213A72"/>
    <w:rsid w:val="00213ABB"/>
    <w:rsid w:val="00213B0B"/>
    <w:rsid w:val="00213BD2"/>
    <w:rsid w:val="00213D70"/>
    <w:rsid w:val="00213DD3"/>
    <w:rsid w:val="00213EA9"/>
    <w:rsid w:val="00213EAC"/>
    <w:rsid w:val="00213F3F"/>
    <w:rsid w:val="002143FF"/>
    <w:rsid w:val="0021452C"/>
    <w:rsid w:val="002146CC"/>
    <w:rsid w:val="002147B5"/>
    <w:rsid w:val="00214950"/>
    <w:rsid w:val="00214A64"/>
    <w:rsid w:val="00214ACE"/>
    <w:rsid w:val="00214C66"/>
    <w:rsid w:val="00214CE7"/>
    <w:rsid w:val="00214D18"/>
    <w:rsid w:val="00214D87"/>
    <w:rsid w:val="00214D90"/>
    <w:rsid w:val="00214E6E"/>
    <w:rsid w:val="002150C6"/>
    <w:rsid w:val="00215261"/>
    <w:rsid w:val="0021543D"/>
    <w:rsid w:val="0021555C"/>
    <w:rsid w:val="0021590B"/>
    <w:rsid w:val="00215A68"/>
    <w:rsid w:val="00215B2F"/>
    <w:rsid w:val="00215B7E"/>
    <w:rsid w:val="00215C5E"/>
    <w:rsid w:val="00215C66"/>
    <w:rsid w:val="00215DEF"/>
    <w:rsid w:val="00215DF0"/>
    <w:rsid w:val="00215ECB"/>
    <w:rsid w:val="002164AC"/>
    <w:rsid w:val="00216717"/>
    <w:rsid w:val="00216927"/>
    <w:rsid w:val="00216A2C"/>
    <w:rsid w:val="00216E64"/>
    <w:rsid w:val="00216FE8"/>
    <w:rsid w:val="00216FF1"/>
    <w:rsid w:val="00217100"/>
    <w:rsid w:val="002171C6"/>
    <w:rsid w:val="002171F1"/>
    <w:rsid w:val="00217237"/>
    <w:rsid w:val="002172AE"/>
    <w:rsid w:val="00217368"/>
    <w:rsid w:val="002175B2"/>
    <w:rsid w:val="00217610"/>
    <w:rsid w:val="00217921"/>
    <w:rsid w:val="002179C6"/>
    <w:rsid w:val="00217AE9"/>
    <w:rsid w:val="00217B62"/>
    <w:rsid w:val="00217CC0"/>
    <w:rsid w:val="00217CF3"/>
    <w:rsid w:val="002201B1"/>
    <w:rsid w:val="00220218"/>
    <w:rsid w:val="0022025B"/>
    <w:rsid w:val="002203E0"/>
    <w:rsid w:val="00220446"/>
    <w:rsid w:val="002205A8"/>
    <w:rsid w:val="0022062A"/>
    <w:rsid w:val="002207CF"/>
    <w:rsid w:val="002208CE"/>
    <w:rsid w:val="00220ADB"/>
    <w:rsid w:val="00220B83"/>
    <w:rsid w:val="00220C31"/>
    <w:rsid w:val="00220C4B"/>
    <w:rsid w:val="00220E16"/>
    <w:rsid w:val="00220EE3"/>
    <w:rsid w:val="00220F04"/>
    <w:rsid w:val="00220F0E"/>
    <w:rsid w:val="0022119E"/>
    <w:rsid w:val="002211B3"/>
    <w:rsid w:val="0022129C"/>
    <w:rsid w:val="002212FA"/>
    <w:rsid w:val="00221343"/>
    <w:rsid w:val="0022144C"/>
    <w:rsid w:val="00221468"/>
    <w:rsid w:val="00221577"/>
    <w:rsid w:val="00221787"/>
    <w:rsid w:val="00221D3C"/>
    <w:rsid w:val="00221F19"/>
    <w:rsid w:val="00221F4A"/>
    <w:rsid w:val="0022206D"/>
    <w:rsid w:val="00222126"/>
    <w:rsid w:val="00222168"/>
    <w:rsid w:val="00222210"/>
    <w:rsid w:val="002225DD"/>
    <w:rsid w:val="002225EA"/>
    <w:rsid w:val="00222607"/>
    <w:rsid w:val="002226E4"/>
    <w:rsid w:val="00222802"/>
    <w:rsid w:val="0022285D"/>
    <w:rsid w:val="002228F8"/>
    <w:rsid w:val="002229DB"/>
    <w:rsid w:val="00222A2D"/>
    <w:rsid w:val="00222A4A"/>
    <w:rsid w:val="00222AA8"/>
    <w:rsid w:val="00222AB6"/>
    <w:rsid w:val="00222AFC"/>
    <w:rsid w:val="00222C60"/>
    <w:rsid w:val="00222CFC"/>
    <w:rsid w:val="00222D0E"/>
    <w:rsid w:val="00222EE4"/>
    <w:rsid w:val="002230C9"/>
    <w:rsid w:val="002230F7"/>
    <w:rsid w:val="00223132"/>
    <w:rsid w:val="00223192"/>
    <w:rsid w:val="002231B1"/>
    <w:rsid w:val="00223265"/>
    <w:rsid w:val="002232A1"/>
    <w:rsid w:val="0022332E"/>
    <w:rsid w:val="00223439"/>
    <w:rsid w:val="002234A3"/>
    <w:rsid w:val="00223638"/>
    <w:rsid w:val="0022388F"/>
    <w:rsid w:val="00223961"/>
    <w:rsid w:val="00223B8D"/>
    <w:rsid w:val="00223CC9"/>
    <w:rsid w:val="00223D53"/>
    <w:rsid w:val="00223E8F"/>
    <w:rsid w:val="00223F16"/>
    <w:rsid w:val="00223F81"/>
    <w:rsid w:val="002240C5"/>
    <w:rsid w:val="00224101"/>
    <w:rsid w:val="0022429F"/>
    <w:rsid w:val="002242CE"/>
    <w:rsid w:val="0022434A"/>
    <w:rsid w:val="002245B1"/>
    <w:rsid w:val="002245D4"/>
    <w:rsid w:val="0022460E"/>
    <w:rsid w:val="00224764"/>
    <w:rsid w:val="00224834"/>
    <w:rsid w:val="00224BC9"/>
    <w:rsid w:val="00224C0C"/>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37"/>
    <w:rsid w:val="00225D5D"/>
    <w:rsid w:val="00225DA0"/>
    <w:rsid w:val="00225DB4"/>
    <w:rsid w:val="00225DF6"/>
    <w:rsid w:val="00225E5A"/>
    <w:rsid w:val="00225FE0"/>
    <w:rsid w:val="00225FE2"/>
    <w:rsid w:val="0022600D"/>
    <w:rsid w:val="0022613D"/>
    <w:rsid w:val="0022616E"/>
    <w:rsid w:val="0022617D"/>
    <w:rsid w:val="00226257"/>
    <w:rsid w:val="00226486"/>
    <w:rsid w:val="00226822"/>
    <w:rsid w:val="0022693B"/>
    <w:rsid w:val="00226B9A"/>
    <w:rsid w:val="00226DE2"/>
    <w:rsid w:val="00226FE5"/>
    <w:rsid w:val="00227098"/>
    <w:rsid w:val="00227227"/>
    <w:rsid w:val="002273CC"/>
    <w:rsid w:val="002273CD"/>
    <w:rsid w:val="00227443"/>
    <w:rsid w:val="00227636"/>
    <w:rsid w:val="002277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2A7"/>
    <w:rsid w:val="00230432"/>
    <w:rsid w:val="002304D7"/>
    <w:rsid w:val="00230556"/>
    <w:rsid w:val="0023058B"/>
    <w:rsid w:val="0023059E"/>
    <w:rsid w:val="0023064E"/>
    <w:rsid w:val="002308D0"/>
    <w:rsid w:val="0023094B"/>
    <w:rsid w:val="002309C0"/>
    <w:rsid w:val="002309EC"/>
    <w:rsid w:val="00230A85"/>
    <w:rsid w:val="00230D01"/>
    <w:rsid w:val="00230D82"/>
    <w:rsid w:val="00230DB7"/>
    <w:rsid w:val="00230FFF"/>
    <w:rsid w:val="002311FC"/>
    <w:rsid w:val="00231476"/>
    <w:rsid w:val="00231504"/>
    <w:rsid w:val="002315A2"/>
    <w:rsid w:val="002315E7"/>
    <w:rsid w:val="002316B8"/>
    <w:rsid w:val="0023172B"/>
    <w:rsid w:val="002317C3"/>
    <w:rsid w:val="00231853"/>
    <w:rsid w:val="00231889"/>
    <w:rsid w:val="00231995"/>
    <w:rsid w:val="00231A0B"/>
    <w:rsid w:val="00231BEC"/>
    <w:rsid w:val="00231C3B"/>
    <w:rsid w:val="00231C4F"/>
    <w:rsid w:val="00231CBD"/>
    <w:rsid w:val="00231E2A"/>
    <w:rsid w:val="00232007"/>
    <w:rsid w:val="00232359"/>
    <w:rsid w:val="0023238A"/>
    <w:rsid w:val="002323BF"/>
    <w:rsid w:val="002323C7"/>
    <w:rsid w:val="0023242C"/>
    <w:rsid w:val="00232457"/>
    <w:rsid w:val="00232489"/>
    <w:rsid w:val="002327DD"/>
    <w:rsid w:val="00232891"/>
    <w:rsid w:val="002328E4"/>
    <w:rsid w:val="00232923"/>
    <w:rsid w:val="00232955"/>
    <w:rsid w:val="00232CF6"/>
    <w:rsid w:val="00232E6F"/>
    <w:rsid w:val="00232F42"/>
    <w:rsid w:val="0023310F"/>
    <w:rsid w:val="002332B6"/>
    <w:rsid w:val="0023330B"/>
    <w:rsid w:val="0023334F"/>
    <w:rsid w:val="00233566"/>
    <w:rsid w:val="00233570"/>
    <w:rsid w:val="002336AE"/>
    <w:rsid w:val="0023370C"/>
    <w:rsid w:val="00233714"/>
    <w:rsid w:val="002338C1"/>
    <w:rsid w:val="00233908"/>
    <w:rsid w:val="00233AF4"/>
    <w:rsid w:val="00233CE1"/>
    <w:rsid w:val="0023400E"/>
    <w:rsid w:val="0023401C"/>
    <w:rsid w:val="00234250"/>
    <w:rsid w:val="002342B1"/>
    <w:rsid w:val="00234382"/>
    <w:rsid w:val="002343C6"/>
    <w:rsid w:val="002344A5"/>
    <w:rsid w:val="002347C0"/>
    <w:rsid w:val="002347CD"/>
    <w:rsid w:val="00234919"/>
    <w:rsid w:val="002349A6"/>
    <w:rsid w:val="00234A08"/>
    <w:rsid w:val="00234A39"/>
    <w:rsid w:val="00234B1F"/>
    <w:rsid w:val="00234CCA"/>
    <w:rsid w:val="00234DFE"/>
    <w:rsid w:val="00234E54"/>
    <w:rsid w:val="00234F63"/>
    <w:rsid w:val="00235114"/>
    <w:rsid w:val="00235137"/>
    <w:rsid w:val="0023525E"/>
    <w:rsid w:val="002352C9"/>
    <w:rsid w:val="002352FC"/>
    <w:rsid w:val="00235654"/>
    <w:rsid w:val="002356A3"/>
    <w:rsid w:val="002357F2"/>
    <w:rsid w:val="00235804"/>
    <w:rsid w:val="00235898"/>
    <w:rsid w:val="00235963"/>
    <w:rsid w:val="00235B18"/>
    <w:rsid w:val="00235B63"/>
    <w:rsid w:val="00235D38"/>
    <w:rsid w:val="00235E8D"/>
    <w:rsid w:val="00235F36"/>
    <w:rsid w:val="00236113"/>
    <w:rsid w:val="00236213"/>
    <w:rsid w:val="00236220"/>
    <w:rsid w:val="002362F0"/>
    <w:rsid w:val="002363C2"/>
    <w:rsid w:val="002365A0"/>
    <w:rsid w:val="002365F2"/>
    <w:rsid w:val="0023666F"/>
    <w:rsid w:val="002367BD"/>
    <w:rsid w:val="0023690D"/>
    <w:rsid w:val="00236970"/>
    <w:rsid w:val="00236A05"/>
    <w:rsid w:val="00236ADA"/>
    <w:rsid w:val="00236B15"/>
    <w:rsid w:val="00236BB1"/>
    <w:rsid w:val="00236D82"/>
    <w:rsid w:val="00236E77"/>
    <w:rsid w:val="00236FA5"/>
    <w:rsid w:val="00237254"/>
    <w:rsid w:val="002372E2"/>
    <w:rsid w:val="0023734D"/>
    <w:rsid w:val="002373E0"/>
    <w:rsid w:val="002374A2"/>
    <w:rsid w:val="002374CD"/>
    <w:rsid w:val="0023796F"/>
    <w:rsid w:val="002379DE"/>
    <w:rsid w:val="002379E7"/>
    <w:rsid w:val="00237A35"/>
    <w:rsid w:val="00237BAA"/>
    <w:rsid w:val="00237BCD"/>
    <w:rsid w:val="00237D40"/>
    <w:rsid w:val="002400EF"/>
    <w:rsid w:val="00240158"/>
    <w:rsid w:val="00240267"/>
    <w:rsid w:val="002402C4"/>
    <w:rsid w:val="00240327"/>
    <w:rsid w:val="00240435"/>
    <w:rsid w:val="00240571"/>
    <w:rsid w:val="002405D5"/>
    <w:rsid w:val="002406A2"/>
    <w:rsid w:val="002408AA"/>
    <w:rsid w:val="002409C5"/>
    <w:rsid w:val="00240A75"/>
    <w:rsid w:val="00240B05"/>
    <w:rsid w:val="00240B3E"/>
    <w:rsid w:val="00240BA6"/>
    <w:rsid w:val="00240CC6"/>
    <w:rsid w:val="00240D59"/>
    <w:rsid w:val="00240DE6"/>
    <w:rsid w:val="00240DF8"/>
    <w:rsid w:val="00240E3D"/>
    <w:rsid w:val="00240EFE"/>
    <w:rsid w:val="00240F19"/>
    <w:rsid w:val="0024131D"/>
    <w:rsid w:val="00241360"/>
    <w:rsid w:val="002413ED"/>
    <w:rsid w:val="00241449"/>
    <w:rsid w:val="00241491"/>
    <w:rsid w:val="00241804"/>
    <w:rsid w:val="002419C9"/>
    <w:rsid w:val="00241B37"/>
    <w:rsid w:val="00241C1F"/>
    <w:rsid w:val="00241D60"/>
    <w:rsid w:val="00241D78"/>
    <w:rsid w:val="00241E6E"/>
    <w:rsid w:val="00241EFA"/>
    <w:rsid w:val="00242132"/>
    <w:rsid w:val="0024215D"/>
    <w:rsid w:val="00242550"/>
    <w:rsid w:val="002425C0"/>
    <w:rsid w:val="002425D1"/>
    <w:rsid w:val="002426CE"/>
    <w:rsid w:val="0024270B"/>
    <w:rsid w:val="002428FD"/>
    <w:rsid w:val="00242B0B"/>
    <w:rsid w:val="00242D20"/>
    <w:rsid w:val="00242DEF"/>
    <w:rsid w:val="00242E96"/>
    <w:rsid w:val="00242F21"/>
    <w:rsid w:val="00242F78"/>
    <w:rsid w:val="00243131"/>
    <w:rsid w:val="00243162"/>
    <w:rsid w:val="002432A4"/>
    <w:rsid w:val="00243491"/>
    <w:rsid w:val="0024350E"/>
    <w:rsid w:val="002435D5"/>
    <w:rsid w:val="002435D6"/>
    <w:rsid w:val="00243685"/>
    <w:rsid w:val="002437D0"/>
    <w:rsid w:val="0024380B"/>
    <w:rsid w:val="002439BA"/>
    <w:rsid w:val="00243BFC"/>
    <w:rsid w:val="0024425B"/>
    <w:rsid w:val="00244587"/>
    <w:rsid w:val="00244593"/>
    <w:rsid w:val="00244663"/>
    <w:rsid w:val="0024475F"/>
    <w:rsid w:val="00244814"/>
    <w:rsid w:val="002448B9"/>
    <w:rsid w:val="00244902"/>
    <w:rsid w:val="00244DBC"/>
    <w:rsid w:val="00244DE4"/>
    <w:rsid w:val="00244E04"/>
    <w:rsid w:val="00245020"/>
    <w:rsid w:val="0024502F"/>
    <w:rsid w:val="0024505F"/>
    <w:rsid w:val="002451E3"/>
    <w:rsid w:val="00245377"/>
    <w:rsid w:val="0024544A"/>
    <w:rsid w:val="002454AE"/>
    <w:rsid w:val="00245852"/>
    <w:rsid w:val="00245907"/>
    <w:rsid w:val="00245B21"/>
    <w:rsid w:val="00245C8F"/>
    <w:rsid w:val="00245DC4"/>
    <w:rsid w:val="00246074"/>
    <w:rsid w:val="002460E3"/>
    <w:rsid w:val="002461DA"/>
    <w:rsid w:val="002462B1"/>
    <w:rsid w:val="00246418"/>
    <w:rsid w:val="0024663D"/>
    <w:rsid w:val="0024667F"/>
    <w:rsid w:val="00246826"/>
    <w:rsid w:val="00246AEF"/>
    <w:rsid w:val="00246BBF"/>
    <w:rsid w:val="00246BF3"/>
    <w:rsid w:val="00246C3D"/>
    <w:rsid w:val="00246D20"/>
    <w:rsid w:val="00246D98"/>
    <w:rsid w:val="00246E17"/>
    <w:rsid w:val="00246E7F"/>
    <w:rsid w:val="002470B8"/>
    <w:rsid w:val="0024731F"/>
    <w:rsid w:val="002473AC"/>
    <w:rsid w:val="00247523"/>
    <w:rsid w:val="0024752A"/>
    <w:rsid w:val="002475C8"/>
    <w:rsid w:val="00247774"/>
    <w:rsid w:val="00247884"/>
    <w:rsid w:val="00247955"/>
    <w:rsid w:val="00247A6E"/>
    <w:rsid w:val="00247C04"/>
    <w:rsid w:val="00247E37"/>
    <w:rsid w:val="00247E9E"/>
    <w:rsid w:val="00247F7C"/>
    <w:rsid w:val="00250148"/>
    <w:rsid w:val="00250152"/>
    <w:rsid w:val="0025022D"/>
    <w:rsid w:val="00250269"/>
    <w:rsid w:val="00250404"/>
    <w:rsid w:val="002504B1"/>
    <w:rsid w:val="002505E8"/>
    <w:rsid w:val="002505FB"/>
    <w:rsid w:val="00250683"/>
    <w:rsid w:val="0025072F"/>
    <w:rsid w:val="00250742"/>
    <w:rsid w:val="00250744"/>
    <w:rsid w:val="00250CDB"/>
    <w:rsid w:val="00250D5F"/>
    <w:rsid w:val="00250DB9"/>
    <w:rsid w:val="00250EC0"/>
    <w:rsid w:val="002511F8"/>
    <w:rsid w:val="00251378"/>
    <w:rsid w:val="002513E2"/>
    <w:rsid w:val="0025148A"/>
    <w:rsid w:val="00251755"/>
    <w:rsid w:val="00251D58"/>
    <w:rsid w:val="00251E0D"/>
    <w:rsid w:val="00251EAF"/>
    <w:rsid w:val="00251F4C"/>
    <w:rsid w:val="002520B2"/>
    <w:rsid w:val="00252127"/>
    <w:rsid w:val="002522DD"/>
    <w:rsid w:val="0025239D"/>
    <w:rsid w:val="00252577"/>
    <w:rsid w:val="002526D2"/>
    <w:rsid w:val="00252907"/>
    <w:rsid w:val="00252933"/>
    <w:rsid w:val="00252A84"/>
    <w:rsid w:val="00252B32"/>
    <w:rsid w:val="00252B4A"/>
    <w:rsid w:val="00252D3C"/>
    <w:rsid w:val="00252ECA"/>
    <w:rsid w:val="00252F8C"/>
    <w:rsid w:val="0025302B"/>
    <w:rsid w:val="002530D7"/>
    <w:rsid w:val="0025332E"/>
    <w:rsid w:val="00253346"/>
    <w:rsid w:val="002533C7"/>
    <w:rsid w:val="002533F1"/>
    <w:rsid w:val="002535FC"/>
    <w:rsid w:val="002536C7"/>
    <w:rsid w:val="0025375B"/>
    <w:rsid w:val="002537B9"/>
    <w:rsid w:val="00253968"/>
    <w:rsid w:val="0025397C"/>
    <w:rsid w:val="00253A71"/>
    <w:rsid w:val="00253B78"/>
    <w:rsid w:val="00253BA8"/>
    <w:rsid w:val="00253D04"/>
    <w:rsid w:val="00253F54"/>
    <w:rsid w:val="00253FAC"/>
    <w:rsid w:val="0025413F"/>
    <w:rsid w:val="00254438"/>
    <w:rsid w:val="00254471"/>
    <w:rsid w:val="002544C2"/>
    <w:rsid w:val="00254606"/>
    <w:rsid w:val="0025460C"/>
    <w:rsid w:val="00254773"/>
    <w:rsid w:val="002548FB"/>
    <w:rsid w:val="00254991"/>
    <w:rsid w:val="00254AAA"/>
    <w:rsid w:val="00254AB4"/>
    <w:rsid w:val="00254BAC"/>
    <w:rsid w:val="00254DA7"/>
    <w:rsid w:val="00254E31"/>
    <w:rsid w:val="00254F6A"/>
    <w:rsid w:val="00254F90"/>
    <w:rsid w:val="00254FDC"/>
    <w:rsid w:val="00254FE0"/>
    <w:rsid w:val="00255154"/>
    <w:rsid w:val="002553C1"/>
    <w:rsid w:val="00255457"/>
    <w:rsid w:val="002554CE"/>
    <w:rsid w:val="002554F2"/>
    <w:rsid w:val="0025569A"/>
    <w:rsid w:val="002558EF"/>
    <w:rsid w:val="00255BBF"/>
    <w:rsid w:val="00255CAE"/>
    <w:rsid w:val="00255CAF"/>
    <w:rsid w:val="00255D31"/>
    <w:rsid w:val="00255D82"/>
    <w:rsid w:val="00255E18"/>
    <w:rsid w:val="00255E6B"/>
    <w:rsid w:val="00255FD2"/>
    <w:rsid w:val="002560A1"/>
    <w:rsid w:val="0025619E"/>
    <w:rsid w:val="0025623F"/>
    <w:rsid w:val="002563DB"/>
    <w:rsid w:val="0025644B"/>
    <w:rsid w:val="002568FC"/>
    <w:rsid w:val="002569D1"/>
    <w:rsid w:val="00256C6A"/>
    <w:rsid w:val="00256CA3"/>
    <w:rsid w:val="00256E7B"/>
    <w:rsid w:val="00256E82"/>
    <w:rsid w:val="00256FFE"/>
    <w:rsid w:val="00257039"/>
    <w:rsid w:val="002574D1"/>
    <w:rsid w:val="00257624"/>
    <w:rsid w:val="00257687"/>
    <w:rsid w:val="00257770"/>
    <w:rsid w:val="002578B4"/>
    <w:rsid w:val="00257A21"/>
    <w:rsid w:val="00257A6B"/>
    <w:rsid w:val="00257AB1"/>
    <w:rsid w:val="00257B03"/>
    <w:rsid w:val="00257B0A"/>
    <w:rsid w:val="00257D3C"/>
    <w:rsid w:val="00257D77"/>
    <w:rsid w:val="00257D91"/>
    <w:rsid w:val="00257D9B"/>
    <w:rsid w:val="00257DDA"/>
    <w:rsid w:val="00257DE9"/>
    <w:rsid w:val="00257E4E"/>
    <w:rsid w:val="00257E7E"/>
    <w:rsid w:val="00257EC9"/>
    <w:rsid w:val="00260292"/>
    <w:rsid w:val="00260426"/>
    <w:rsid w:val="002604C5"/>
    <w:rsid w:val="002606E3"/>
    <w:rsid w:val="0026074E"/>
    <w:rsid w:val="00260852"/>
    <w:rsid w:val="0026085D"/>
    <w:rsid w:val="0026097E"/>
    <w:rsid w:val="00260C97"/>
    <w:rsid w:val="00260F22"/>
    <w:rsid w:val="00260FAD"/>
    <w:rsid w:val="0026123A"/>
    <w:rsid w:val="00261380"/>
    <w:rsid w:val="00261422"/>
    <w:rsid w:val="0026169E"/>
    <w:rsid w:val="002617D5"/>
    <w:rsid w:val="002617DC"/>
    <w:rsid w:val="00261932"/>
    <w:rsid w:val="00261A4A"/>
    <w:rsid w:val="00261E09"/>
    <w:rsid w:val="00261F0C"/>
    <w:rsid w:val="002625A7"/>
    <w:rsid w:val="00262636"/>
    <w:rsid w:val="0026270C"/>
    <w:rsid w:val="002627EE"/>
    <w:rsid w:val="002629A3"/>
    <w:rsid w:val="00262B4E"/>
    <w:rsid w:val="00262D28"/>
    <w:rsid w:val="00262E86"/>
    <w:rsid w:val="00262F51"/>
    <w:rsid w:val="002631AA"/>
    <w:rsid w:val="002631F8"/>
    <w:rsid w:val="00263248"/>
    <w:rsid w:val="0026335C"/>
    <w:rsid w:val="0026356D"/>
    <w:rsid w:val="002635D9"/>
    <w:rsid w:val="002635E0"/>
    <w:rsid w:val="002636BC"/>
    <w:rsid w:val="00263833"/>
    <w:rsid w:val="0026398D"/>
    <w:rsid w:val="00263B0B"/>
    <w:rsid w:val="00263C5D"/>
    <w:rsid w:val="00263C95"/>
    <w:rsid w:val="00264184"/>
    <w:rsid w:val="002642CB"/>
    <w:rsid w:val="00264587"/>
    <w:rsid w:val="0026478C"/>
    <w:rsid w:val="0026482A"/>
    <w:rsid w:val="00264853"/>
    <w:rsid w:val="002648EB"/>
    <w:rsid w:val="00264962"/>
    <w:rsid w:val="00264AE1"/>
    <w:rsid w:val="00264CD8"/>
    <w:rsid w:val="00264E1F"/>
    <w:rsid w:val="00264E46"/>
    <w:rsid w:val="00264F3B"/>
    <w:rsid w:val="00265190"/>
    <w:rsid w:val="0026521F"/>
    <w:rsid w:val="00265233"/>
    <w:rsid w:val="002652C8"/>
    <w:rsid w:val="002652E4"/>
    <w:rsid w:val="002653F0"/>
    <w:rsid w:val="00265462"/>
    <w:rsid w:val="00265547"/>
    <w:rsid w:val="00265731"/>
    <w:rsid w:val="0026599C"/>
    <w:rsid w:val="002659BB"/>
    <w:rsid w:val="00265ACE"/>
    <w:rsid w:val="00265BF1"/>
    <w:rsid w:val="00265C28"/>
    <w:rsid w:val="00265DE0"/>
    <w:rsid w:val="00265DE5"/>
    <w:rsid w:val="00265E10"/>
    <w:rsid w:val="00265EFE"/>
    <w:rsid w:val="00265F1C"/>
    <w:rsid w:val="0026617A"/>
    <w:rsid w:val="00266199"/>
    <w:rsid w:val="00266200"/>
    <w:rsid w:val="00266217"/>
    <w:rsid w:val="002662EA"/>
    <w:rsid w:val="002663BE"/>
    <w:rsid w:val="00266432"/>
    <w:rsid w:val="0026655C"/>
    <w:rsid w:val="002665C7"/>
    <w:rsid w:val="002668BA"/>
    <w:rsid w:val="00266B4D"/>
    <w:rsid w:val="00266D31"/>
    <w:rsid w:val="00266D6A"/>
    <w:rsid w:val="00266E71"/>
    <w:rsid w:val="00266F8C"/>
    <w:rsid w:val="00266FED"/>
    <w:rsid w:val="00266FF3"/>
    <w:rsid w:val="00267217"/>
    <w:rsid w:val="0026723D"/>
    <w:rsid w:val="00267436"/>
    <w:rsid w:val="00267454"/>
    <w:rsid w:val="00267594"/>
    <w:rsid w:val="0026769A"/>
    <w:rsid w:val="0026781D"/>
    <w:rsid w:val="00267B8C"/>
    <w:rsid w:val="00267DC2"/>
    <w:rsid w:val="00267EF7"/>
    <w:rsid w:val="00270054"/>
    <w:rsid w:val="00270081"/>
    <w:rsid w:val="00270094"/>
    <w:rsid w:val="002701FF"/>
    <w:rsid w:val="00270214"/>
    <w:rsid w:val="00270282"/>
    <w:rsid w:val="0027031E"/>
    <w:rsid w:val="00270344"/>
    <w:rsid w:val="00270399"/>
    <w:rsid w:val="00270505"/>
    <w:rsid w:val="00270649"/>
    <w:rsid w:val="00270657"/>
    <w:rsid w:val="002706B2"/>
    <w:rsid w:val="0027077B"/>
    <w:rsid w:val="002708CC"/>
    <w:rsid w:val="00270A3D"/>
    <w:rsid w:val="00270BD5"/>
    <w:rsid w:val="00270C30"/>
    <w:rsid w:val="00270DFE"/>
    <w:rsid w:val="00270E14"/>
    <w:rsid w:val="00270FAE"/>
    <w:rsid w:val="00271215"/>
    <w:rsid w:val="0027129F"/>
    <w:rsid w:val="0027138A"/>
    <w:rsid w:val="0027183C"/>
    <w:rsid w:val="002718F1"/>
    <w:rsid w:val="0027192B"/>
    <w:rsid w:val="00271993"/>
    <w:rsid w:val="002719B8"/>
    <w:rsid w:val="002719D6"/>
    <w:rsid w:val="00271AD8"/>
    <w:rsid w:val="00271BEF"/>
    <w:rsid w:val="00271CED"/>
    <w:rsid w:val="00272006"/>
    <w:rsid w:val="0027220C"/>
    <w:rsid w:val="00272354"/>
    <w:rsid w:val="0027237A"/>
    <w:rsid w:val="0027248C"/>
    <w:rsid w:val="0027250D"/>
    <w:rsid w:val="0027270B"/>
    <w:rsid w:val="002727F8"/>
    <w:rsid w:val="00272A8D"/>
    <w:rsid w:val="00272B97"/>
    <w:rsid w:val="00272C15"/>
    <w:rsid w:val="00272E6E"/>
    <w:rsid w:val="00272E8A"/>
    <w:rsid w:val="0027305C"/>
    <w:rsid w:val="0027324E"/>
    <w:rsid w:val="0027342C"/>
    <w:rsid w:val="00273473"/>
    <w:rsid w:val="002735E9"/>
    <w:rsid w:val="0027384B"/>
    <w:rsid w:val="00273A80"/>
    <w:rsid w:val="00273C02"/>
    <w:rsid w:val="00273CC3"/>
    <w:rsid w:val="00273CC8"/>
    <w:rsid w:val="00273D21"/>
    <w:rsid w:val="00273DC5"/>
    <w:rsid w:val="00274134"/>
    <w:rsid w:val="0027443C"/>
    <w:rsid w:val="0027445A"/>
    <w:rsid w:val="00274461"/>
    <w:rsid w:val="0027447B"/>
    <w:rsid w:val="0027453A"/>
    <w:rsid w:val="00274688"/>
    <w:rsid w:val="00274742"/>
    <w:rsid w:val="00274763"/>
    <w:rsid w:val="002747AE"/>
    <w:rsid w:val="0027483E"/>
    <w:rsid w:val="002749B5"/>
    <w:rsid w:val="002749C4"/>
    <w:rsid w:val="002749FD"/>
    <w:rsid w:val="00274A56"/>
    <w:rsid w:val="00274A68"/>
    <w:rsid w:val="00274A8A"/>
    <w:rsid w:val="00274B41"/>
    <w:rsid w:val="00274B9E"/>
    <w:rsid w:val="00274BCF"/>
    <w:rsid w:val="00274BE5"/>
    <w:rsid w:val="00274C32"/>
    <w:rsid w:val="00274D02"/>
    <w:rsid w:val="00274D54"/>
    <w:rsid w:val="00274E08"/>
    <w:rsid w:val="00274E73"/>
    <w:rsid w:val="00274E87"/>
    <w:rsid w:val="00274EF3"/>
    <w:rsid w:val="002751AF"/>
    <w:rsid w:val="00275441"/>
    <w:rsid w:val="002755F8"/>
    <w:rsid w:val="00275650"/>
    <w:rsid w:val="00275692"/>
    <w:rsid w:val="00275738"/>
    <w:rsid w:val="0027577B"/>
    <w:rsid w:val="00275796"/>
    <w:rsid w:val="002759B7"/>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714"/>
    <w:rsid w:val="0027684F"/>
    <w:rsid w:val="00276922"/>
    <w:rsid w:val="00276ABB"/>
    <w:rsid w:val="00276B0D"/>
    <w:rsid w:val="00276BB3"/>
    <w:rsid w:val="00276BF0"/>
    <w:rsid w:val="00276C43"/>
    <w:rsid w:val="00276C53"/>
    <w:rsid w:val="00276C76"/>
    <w:rsid w:val="00276D1B"/>
    <w:rsid w:val="0027724B"/>
    <w:rsid w:val="0027726F"/>
    <w:rsid w:val="0027741A"/>
    <w:rsid w:val="0027748E"/>
    <w:rsid w:val="002777B9"/>
    <w:rsid w:val="00277855"/>
    <w:rsid w:val="002778DC"/>
    <w:rsid w:val="00277A34"/>
    <w:rsid w:val="00277B03"/>
    <w:rsid w:val="00277C45"/>
    <w:rsid w:val="00277C70"/>
    <w:rsid w:val="00277EE4"/>
    <w:rsid w:val="00277F8B"/>
    <w:rsid w:val="00277FB6"/>
    <w:rsid w:val="00280073"/>
    <w:rsid w:val="002801B1"/>
    <w:rsid w:val="0028028D"/>
    <w:rsid w:val="002802C5"/>
    <w:rsid w:val="002802C7"/>
    <w:rsid w:val="00280445"/>
    <w:rsid w:val="00280593"/>
    <w:rsid w:val="002806C8"/>
    <w:rsid w:val="002807A8"/>
    <w:rsid w:val="00280A6A"/>
    <w:rsid w:val="00280B3B"/>
    <w:rsid w:val="00280C0C"/>
    <w:rsid w:val="00280D77"/>
    <w:rsid w:val="0028100B"/>
    <w:rsid w:val="002810B3"/>
    <w:rsid w:val="002811B0"/>
    <w:rsid w:val="002811F9"/>
    <w:rsid w:val="00281297"/>
    <w:rsid w:val="002812A7"/>
    <w:rsid w:val="00281370"/>
    <w:rsid w:val="002814B6"/>
    <w:rsid w:val="002814D1"/>
    <w:rsid w:val="002817C6"/>
    <w:rsid w:val="002817FA"/>
    <w:rsid w:val="00281812"/>
    <w:rsid w:val="002818B5"/>
    <w:rsid w:val="002818E1"/>
    <w:rsid w:val="0028196C"/>
    <w:rsid w:val="00281977"/>
    <w:rsid w:val="00281A57"/>
    <w:rsid w:val="00281CEF"/>
    <w:rsid w:val="00282186"/>
    <w:rsid w:val="00282267"/>
    <w:rsid w:val="002822AF"/>
    <w:rsid w:val="0028236E"/>
    <w:rsid w:val="002824FC"/>
    <w:rsid w:val="002825B6"/>
    <w:rsid w:val="00282619"/>
    <w:rsid w:val="00282718"/>
    <w:rsid w:val="00282A3E"/>
    <w:rsid w:val="00282B32"/>
    <w:rsid w:val="00282B8C"/>
    <w:rsid w:val="00282BE6"/>
    <w:rsid w:val="00282D45"/>
    <w:rsid w:val="00282FEB"/>
    <w:rsid w:val="00283150"/>
    <w:rsid w:val="00283271"/>
    <w:rsid w:val="002832A4"/>
    <w:rsid w:val="0028331F"/>
    <w:rsid w:val="002833A1"/>
    <w:rsid w:val="002833EC"/>
    <w:rsid w:val="0028359C"/>
    <w:rsid w:val="002836D7"/>
    <w:rsid w:val="002836E3"/>
    <w:rsid w:val="0028389E"/>
    <w:rsid w:val="00283A03"/>
    <w:rsid w:val="00283AC3"/>
    <w:rsid w:val="00283AE2"/>
    <w:rsid w:val="00283B4F"/>
    <w:rsid w:val="00283BF1"/>
    <w:rsid w:val="00283D75"/>
    <w:rsid w:val="0028407C"/>
    <w:rsid w:val="002841C2"/>
    <w:rsid w:val="0028432D"/>
    <w:rsid w:val="0028445D"/>
    <w:rsid w:val="0028449C"/>
    <w:rsid w:val="002845B6"/>
    <w:rsid w:val="002845DB"/>
    <w:rsid w:val="0028462D"/>
    <w:rsid w:val="002846E0"/>
    <w:rsid w:val="002847A9"/>
    <w:rsid w:val="002847C1"/>
    <w:rsid w:val="00284944"/>
    <w:rsid w:val="00284A99"/>
    <w:rsid w:val="00284A9F"/>
    <w:rsid w:val="00284DF8"/>
    <w:rsid w:val="0028545B"/>
    <w:rsid w:val="002855E8"/>
    <w:rsid w:val="002857CF"/>
    <w:rsid w:val="00285924"/>
    <w:rsid w:val="00285C3B"/>
    <w:rsid w:val="00285E04"/>
    <w:rsid w:val="00285F1A"/>
    <w:rsid w:val="0028612D"/>
    <w:rsid w:val="00286160"/>
    <w:rsid w:val="002862AA"/>
    <w:rsid w:val="0028631B"/>
    <w:rsid w:val="0028647F"/>
    <w:rsid w:val="00286641"/>
    <w:rsid w:val="00286825"/>
    <w:rsid w:val="00286ADB"/>
    <w:rsid w:val="00286B0D"/>
    <w:rsid w:val="00286BDD"/>
    <w:rsid w:val="00286CA9"/>
    <w:rsid w:val="00286D78"/>
    <w:rsid w:val="00286E36"/>
    <w:rsid w:val="00286F66"/>
    <w:rsid w:val="00286FBF"/>
    <w:rsid w:val="0028713C"/>
    <w:rsid w:val="0028717A"/>
    <w:rsid w:val="00287447"/>
    <w:rsid w:val="002876CB"/>
    <w:rsid w:val="0028783F"/>
    <w:rsid w:val="0028784E"/>
    <w:rsid w:val="002878DE"/>
    <w:rsid w:val="00287900"/>
    <w:rsid w:val="00287A23"/>
    <w:rsid w:val="00287A96"/>
    <w:rsid w:val="00287AFB"/>
    <w:rsid w:val="00287CD8"/>
    <w:rsid w:val="00287CFC"/>
    <w:rsid w:val="00287D80"/>
    <w:rsid w:val="00287E9E"/>
    <w:rsid w:val="00287FC5"/>
    <w:rsid w:val="00287FE9"/>
    <w:rsid w:val="00290034"/>
    <w:rsid w:val="00290040"/>
    <w:rsid w:val="00290173"/>
    <w:rsid w:val="002901FE"/>
    <w:rsid w:val="002903BF"/>
    <w:rsid w:val="00290496"/>
    <w:rsid w:val="002905BF"/>
    <w:rsid w:val="002906B1"/>
    <w:rsid w:val="00290783"/>
    <w:rsid w:val="00290849"/>
    <w:rsid w:val="0029093A"/>
    <w:rsid w:val="002909C6"/>
    <w:rsid w:val="00290C5D"/>
    <w:rsid w:val="00290E9B"/>
    <w:rsid w:val="00290F49"/>
    <w:rsid w:val="00290FB2"/>
    <w:rsid w:val="00290FFD"/>
    <w:rsid w:val="00291034"/>
    <w:rsid w:val="002910E9"/>
    <w:rsid w:val="002911B1"/>
    <w:rsid w:val="00291579"/>
    <w:rsid w:val="002917D0"/>
    <w:rsid w:val="0029184C"/>
    <w:rsid w:val="0029185F"/>
    <w:rsid w:val="00291937"/>
    <w:rsid w:val="00291A21"/>
    <w:rsid w:val="00291A73"/>
    <w:rsid w:val="00291BB3"/>
    <w:rsid w:val="00291C0D"/>
    <w:rsid w:val="00291C37"/>
    <w:rsid w:val="00292036"/>
    <w:rsid w:val="00292208"/>
    <w:rsid w:val="002922E0"/>
    <w:rsid w:val="002924CE"/>
    <w:rsid w:val="00292520"/>
    <w:rsid w:val="0029253A"/>
    <w:rsid w:val="00292791"/>
    <w:rsid w:val="002927CA"/>
    <w:rsid w:val="0029287C"/>
    <w:rsid w:val="002929BF"/>
    <w:rsid w:val="00292CD1"/>
    <w:rsid w:val="00292E1A"/>
    <w:rsid w:val="00292F6A"/>
    <w:rsid w:val="00292FD3"/>
    <w:rsid w:val="002930FF"/>
    <w:rsid w:val="0029318E"/>
    <w:rsid w:val="00293435"/>
    <w:rsid w:val="00293447"/>
    <w:rsid w:val="00293463"/>
    <w:rsid w:val="0029351F"/>
    <w:rsid w:val="0029359E"/>
    <w:rsid w:val="002935A8"/>
    <w:rsid w:val="002936A1"/>
    <w:rsid w:val="00293964"/>
    <w:rsid w:val="00293A18"/>
    <w:rsid w:val="00293AB3"/>
    <w:rsid w:val="00293CE4"/>
    <w:rsid w:val="00293E13"/>
    <w:rsid w:val="00293F2A"/>
    <w:rsid w:val="00293F31"/>
    <w:rsid w:val="00293F5D"/>
    <w:rsid w:val="002941F2"/>
    <w:rsid w:val="0029425F"/>
    <w:rsid w:val="0029426E"/>
    <w:rsid w:val="002942A3"/>
    <w:rsid w:val="00294454"/>
    <w:rsid w:val="002945DF"/>
    <w:rsid w:val="00294624"/>
    <w:rsid w:val="002949D3"/>
    <w:rsid w:val="00294D21"/>
    <w:rsid w:val="00294DEC"/>
    <w:rsid w:val="0029511D"/>
    <w:rsid w:val="0029520A"/>
    <w:rsid w:val="00295451"/>
    <w:rsid w:val="00295486"/>
    <w:rsid w:val="002954FB"/>
    <w:rsid w:val="0029555D"/>
    <w:rsid w:val="0029559C"/>
    <w:rsid w:val="00295CC1"/>
    <w:rsid w:val="00295E03"/>
    <w:rsid w:val="00295F4F"/>
    <w:rsid w:val="0029609F"/>
    <w:rsid w:val="0029618E"/>
    <w:rsid w:val="0029627E"/>
    <w:rsid w:val="00296395"/>
    <w:rsid w:val="002964A0"/>
    <w:rsid w:val="00296584"/>
    <w:rsid w:val="00296588"/>
    <w:rsid w:val="002966B9"/>
    <w:rsid w:val="00296892"/>
    <w:rsid w:val="0029693C"/>
    <w:rsid w:val="00296ABB"/>
    <w:rsid w:val="00296C0B"/>
    <w:rsid w:val="00296C70"/>
    <w:rsid w:val="00296CB6"/>
    <w:rsid w:val="00296D6D"/>
    <w:rsid w:val="00296DAA"/>
    <w:rsid w:val="00296E70"/>
    <w:rsid w:val="00296EB2"/>
    <w:rsid w:val="00296F13"/>
    <w:rsid w:val="00296FC0"/>
    <w:rsid w:val="0029701E"/>
    <w:rsid w:val="002971B7"/>
    <w:rsid w:val="0029742B"/>
    <w:rsid w:val="0029771F"/>
    <w:rsid w:val="00297832"/>
    <w:rsid w:val="002979F8"/>
    <w:rsid w:val="00297C3A"/>
    <w:rsid w:val="00297DD0"/>
    <w:rsid w:val="00297EFC"/>
    <w:rsid w:val="002A02AC"/>
    <w:rsid w:val="002A02DC"/>
    <w:rsid w:val="002A02DE"/>
    <w:rsid w:val="002A036D"/>
    <w:rsid w:val="002A0413"/>
    <w:rsid w:val="002A04C2"/>
    <w:rsid w:val="002A0529"/>
    <w:rsid w:val="002A061B"/>
    <w:rsid w:val="002A06AC"/>
    <w:rsid w:val="002A0822"/>
    <w:rsid w:val="002A087D"/>
    <w:rsid w:val="002A08F2"/>
    <w:rsid w:val="002A0942"/>
    <w:rsid w:val="002A0A54"/>
    <w:rsid w:val="002A0A78"/>
    <w:rsid w:val="002A0A8A"/>
    <w:rsid w:val="002A0E1B"/>
    <w:rsid w:val="002A0E9C"/>
    <w:rsid w:val="002A0EA6"/>
    <w:rsid w:val="002A0F05"/>
    <w:rsid w:val="002A0F19"/>
    <w:rsid w:val="002A0F2B"/>
    <w:rsid w:val="002A144F"/>
    <w:rsid w:val="002A16A6"/>
    <w:rsid w:val="002A174A"/>
    <w:rsid w:val="002A1765"/>
    <w:rsid w:val="002A1833"/>
    <w:rsid w:val="002A1895"/>
    <w:rsid w:val="002A1A2D"/>
    <w:rsid w:val="002A1AAB"/>
    <w:rsid w:val="002A1BA3"/>
    <w:rsid w:val="002A1C1B"/>
    <w:rsid w:val="002A1D97"/>
    <w:rsid w:val="002A1E16"/>
    <w:rsid w:val="002A1EAF"/>
    <w:rsid w:val="002A2054"/>
    <w:rsid w:val="002A20F1"/>
    <w:rsid w:val="002A2200"/>
    <w:rsid w:val="002A22AB"/>
    <w:rsid w:val="002A22CF"/>
    <w:rsid w:val="002A22D8"/>
    <w:rsid w:val="002A2540"/>
    <w:rsid w:val="002A262F"/>
    <w:rsid w:val="002A2880"/>
    <w:rsid w:val="002A2A02"/>
    <w:rsid w:val="002A2B55"/>
    <w:rsid w:val="002A2D9D"/>
    <w:rsid w:val="002A2E2E"/>
    <w:rsid w:val="002A2E52"/>
    <w:rsid w:val="002A2F14"/>
    <w:rsid w:val="002A307D"/>
    <w:rsid w:val="002A30B3"/>
    <w:rsid w:val="002A3178"/>
    <w:rsid w:val="002A3294"/>
    <w:rsid w:val="002A32F6"/>
    <w:rsid w:val="002A32FB"/>
    <w:rsid w:val="002A330D"/>
    <w:rsid w:val="002A3499"/>
    <w:rsid w:val="002A35A1"/>
    <w:rsid w:val="002A379B"/>
    <w:rsid w:val="002A388C"/>
    <w:rsid w:val="002A3B40"/>
    <w:rsid w:val="002A3B92"/>
    <w:rsid w:val="002A3CBD"/>
    <w:rsid w:val="002A3D60"/>
    <w:rsid w:val="002A3DBF"/>
    <w:rsid w:val="002A3DE2"/>
    <w:rsid w:val="002A3DFF"/>
    <w:rsid w:val="002A3E86"/>
    <w:rsid w:val="002A401F"/>
    <w:rsid w:val="002A404E"/>
    <w:rsid w:val="002A40F6"/>
    <w:rsid w:val="002A4218"/>
    <w:rsid w:val="002A43EC"/>
    <w:rsid w:val="002A4616"/>
    <w:rsid w:val="002A4991"/>
    <w:rsid w:val="002A4DA2"/>
    <w:rsid w:val="002A4DD8"/>
    <w:rsid w:val="002A4E13"/>
    <w:rsid w:val="002A4ED3"/>
    <w:rsid w:val="002A4F44"/>
    <w:rsid w:val="002A505C"/>
    <w:rsid w:val="002A5191"/>
    <w:rsid w:val="002A5268"/>
    <w:rsid w:val="002A55B4"/>
    <w:rsid w:val="002A5615"/>
    <w:rsid w:val="002A572D"/>
    <w:rsid w:val="002A57E0"/>
    <w:rsid w:val="002A58F0"/>
    <w:rsid w:val="002A5A5D"/>
    <w:rsid w:val="002A5BAE"/>
    <w:rsid w:val="002A5C6D"/>
    <w:rsid w:val="002A5D0A"/>
    <w:rsid w:val="002A5DF6"/>
    <w:rsid w:val="002A5E6C"/>
    <w:rsid w:val="002A5E95"/>
    <w:rsid w:val="002A5EA0"/>
    <w:rsid w:val="002A60DA"/>
    <w:rsid w:val="002A6121"/>
    <w:rsid w:val="002A6192"/>
    <w:rsid w:val="002A61D1"/>
    <w:rsid w:val="002A6294"/>
    <w:rsid w:val="002A6317"/>
    <w:rsid w:val="002A6517"/>
    <w:rsid w:val="002A6535"/>
    <w:rsid w:val="002A6576"/>
    <w:rsid w:val="002A67BE"/>
    <w:rsid w:val="002A68A2"/>
    <w:rsid w:val="002A6AAE"/>
    <w:rsid w:val="002A6ABD"/>
    <w:rsid w:val="002A6BEB"/>
    <w:rsid w:val="002A6D07"/>
    <w:rsid w:val="002A6D08"/>
    <w:rsid w:val="002A6DE7"/>
    <w:rsid w:val="002A705D"/>
    <w:rsid w:val="002A7074"/>
    <w:rsid w:val="002A70B7"/>
    <w:rsid w:val="002A7298"/>
    <w:rsid w:val="002A7324"/>
    <w:rsid w:val="002A73C0"/>
    <w:rsid w:val="002A7502"/>
    <w:rsid w:val="002A7527"/>
    <w:rsid w:val="002A754F"/>
    <w:rsid w:val="002A7695"/>
    <w:rsid w:val="002A78C4"/>
    <w:rsid w:val="002A7A30"/>
    <w:rsid w:val="002A7BC6"/>
    <w:rsid w:val="002A7E35"/>
    <w:rsid w:val="002B003A"/>
    <w:rsid w:val="002B014E"/>
    <w:rsid w:val="002B050F"/>
    <w:rsid w:val="002B05C3"/>
    <w:rsid w:val="002B05E1"/>
    <w:rsid w:val="002B066C"/>
    <w:rsid w:val="002B06B5"/>
    <w:rsid w:val="002B06D4"/>
    <w:rsid w:val="002B06F4"/>
    <w:rsid w:val="002B0752"/>
    <w:rsid w:val="002B07BB"/>
    <w:rsid w:val="002B09E2"/>
    <w:rsid w:val="002B0A72"/>
    <w:rsid w:val="002B0DBC"/>
    <w:rsid w:val="002B0E2F"/>
    <w:rsid w:val="002B0F52"/>
    <w:rsid w:val="002B122B"/>
    <w:rsid w:val="002B1235"/>
    <w:rsid w:val="002B1317"/>
    <w:rsid w:val="002B1542"/>
    <w:rsid w:val="002B15CF"/>
    <w:rsid w:val="002B1705"/>
    <w:rsid w:val="002B1716"/>
    <w:rsid w:val="002B176F"/>
    <w:rsid w:val="002B1A61"/>
    <w:rsid w:val="002B1A91"/>
    <w:rsid w:val="002B1ACD"/>
    <w:rsid w:val="002B1D5A"/>
    <w:rsid w:val="002B1D95"/>
    <w:rsid w:val="002B1EC0"/>
    <w:rsid w:val="002B1F45"/>
    <w:rsid w:val="002B1F62"/>
    <w:rsid w:val="002B1FC4"/>
    <w:rsid w:val="002B20E9"/>
    <w:rsid w:val="002B2150"/>
    <w:rsid w:val="002B21EE"/>
    <w:rsid w:val="002B21F4"/>
    <w:rsid w:val="002B236D"/>
    <w:rsid w:val="002B23F5"/>
    <w:rsid w:val="002B243F"/>
    <w:rsid w:val="002B255F"/>
    <w:rsid w:val="002B2561"/>
    <w:rsid w:val="002B27D5"/>
    <w:rsid w:val="002B282B"/>
    <w:rsid w:val="002B28B9"/>
    <w:rsid w:val="002B2929"/>
    <w:rsid w:val="002B2A78"/>
    <w:rsid w:val="002B2B0A"/>
    <w:rsid w:val="002B2C59"/>
    <w:rsid w:val="002B2E5C"/>
    <w:rsid w:val="002B2E67"/>
    <w:rsid w:val="002B2E87"/>
    <w:rsid w:val="002B31AE"/>
    <w:rsid w:val="002B3233"/>
    <w:rsid w:val="002B32AA"/>
    <w:rsid w:val="002B3715"/>
    <w:rsid w:val="002B374B"/>
    <w:rsid w:val="002B3775"/>
    <w:rsid w:val="002B37C8"/>
    <w:rsid w:val="002B3944"/>
    <w:rsid w:val="002B3AB7"/>
    <w:rsid w:val="002B3D22"/>
    <w:rsid w:val="002B3DFA"/>
    <w:rsid w:val="002B3E5E"/>
    <w:rsid w:val="002B3F95"/>
    <w:rsid w:val="002B3FA5"/>
    <w:rsid w:val="002B4073"/>
    <w:rsid w:val="002B42C9"/>
    <w:rsid w:val="002B435D"/>
    <w:rsid w:val="002B4382"/>
    <w:rsid w:val="002B438C"/>
    <w:rsid w:val="002B452E"/>
    <w:rsid w:val="002B459B"/>
    <w:rsid w:val="002B4A7A"/>
    <w:rsid w:val="002B4D16"/>
    <w:rsid w:val="002B4E7D"/>
    <w:rsid w:val="002B537F"/>
    <w:rsid w:val="002B5397"/>
    <w:rsid w:val="002B53BF"/>
    <w:rsid w:val="002B54FA"/>
    <w:rsid w:val="002B55E3"/>
    <w:rsid w:val="002B5673"/>
    <w:rsid w:val="002B5719"/>
    <w:rsid w:val="002B571C"/>
    <w:rsid w:val="002B57CA"/>
    <w:rsid w:val="002B5831"/>
    <w:rsid w:val="002B59D4"/>
    <w:rsid w:val="002B5C70"/>
    <w:rsid w:val="002B5CDF"/>
    <w:rsid w:val="002B5D88"/>
    <w:rsid w:val="002B5DE3"/>
    <w:rsid w:val="002B5F09"/>
    <w:rsid w:val="002B5F4D"/>
    <w:rsid w:val="002B6057"/>
    <w:rsid w:val="002B6077"/>
    <w:rsid w:val="002B61CD"/>
    <w:rsid w:val="002B6236"/>
    <w:rsid w:val="002B65D1"/>
    <w:rsid w:val="002B65E7"/>
    <w:rsid w:val="002B692F"/>
    <w:rsid w:val="002B696A"/>
    <w:rsid w:val="002B6C41"/>
    <w:rsid w:val="002B6D21"/>
    <w:rsid w:val="002B6E73"/>
    <w:rsid w:val="002B71C0"/>
    <w:rsid w:val="002B72B5"/>
    <w:rsid w:val="002B72FB"/>
    <w:rsid w:val="002B74EF"/>
    <w:rsid w:val="002B761D"/>
    <w:rsid w:val="002B79C6"/>
    <w:rsid w:val="002B7ACC"/>
    <w:rsid w:val="002B7B5A"/>
    <w:rsid w:val="002B7BEA"/>
    <w:rsid w:val="002B7E5B"/>
    <w:rsid w:val="002B7ED9"/>
    <w:rsid w:val="002B7F1C"/>
    <w:rsid w:val="002B7FCD"/>
    <w:rsid w:val="002C007E"/>
    <w:rsid w:val="002C00E1"/>
    <w:rsid w:val="002C01B9"/>
    <w:rsid w:val="002C02A4"/>
    <w:rsid w:val="002C02CB"/>
    <w:rsid w:val="002C02EA"/>
    <w:rsid w:val="002C0433"/>
    <w:rsid w:val="002C06B0"/>
    <w:rsid w:val="002C0795"/>
    <w:rsid w:val="002C086B"/>
    <w:rsid w:val="002C08BD"/>
    <w:rsid w:val="002C0AB9"/>
    <w:rsid w:val="002C0B0C"/>
    <w:rsid w:val="002C0CAE"/>
    <w:rsid w:val="002C0CB4"/>
    <w:rsid w:val="002C0EFF"/>
    <w:rsid w:val="002C10EB"/>
    <w:rsid w:val="002C125E"/>
    <w:rsid w:val="002C1269"/>
    <w:rsid w:val="002C1612"/>
    <w:rsid w:val="002C1618"/>
    <w:rsid w:val="002C16B8"/>
    <w:rsid w:val="002C17A8"/>
    <w:rsid w:val="002C17B3"/>
    <w:rsid w:val="002C17C2"/>
    <w:rsid w:val="002C180F"/>
    <w:rsid w:val="002C1A1A"/>
    <w:rsid w:val="002C1B97"/>
    <w:rsid w:val="002C1C90"/>
    <w:rsid w:val="002C1D08"/>
    <w:rsid w:val="002C1E0E"/>
    <w:rsid w:val="002C1F58"/>
    <w:rsid w:val="002C214E"/>
    <w:rsid w:val="002C21CE"/>
    <w:rsid w:val="002C2502"/>
    <w:rsid w:val="002C252F"/>
    <w:rsid w:val="002C275E"/>
    <w:rsid w:val="002C27B1"/>
    <w:rsid w:val="002C27FA"/>
    <w:rsid w:val="002C2AC3"/>
    <w:rsid w:val="002C2AF6"/>
    <w:rsid w:val="002C2C13"/>
    <w:rsid w:val="002C2D0B"/>
    <w:rsid w:val="002C2D96"/>
    <w:rsid w:val="002C2F5B"/>
    <w:rsid w:val="002C2FC4"/>
    <w:rsid w:val="002C2FC8"/>
    <w:rsid w:val="002C31BB"/>
    <w:rsid w:val="002C335E"/>
    <w:rsid w:val="002C35BD"/>
    <w:rsid w:val="002C368C"/>
    <w:rsid w:val="002C36C0"/>
    <w:rsid w:val="002C39E0"/>
    <w:rsid w:val="002C3A18"/>
    <w:rsid w:val="002C3A42"/>
    <w:rsid w:val="002C3AEB"/>
    <w:rsid w:val="002C3BBD"/>
    <w:rsid w:val="002C3D5F"/>
    <w:rsid w:val="002C3D9F"/>
    <w:rsid w:val="002C3F04"/>
    <w:rsid w:val="002C3F41"/>
    <w:rsid w:val="002C4039"/>
    <w:rsid w:val="002C405E"/>
    <w:rsid w:val="002C41D5"/>
    <w:rsid w:val="002C444B"/>
    <w:rsid w:val="002C4481"/>
    <w:rsid w:val="002C44D0"/>
    <w:rsid w:val="002C44F2"/>
    <w:rsid w:val="002C45F4"/>
    <w:rsid w:val="002C4AA4"/>
    <w:rsid w:val="002C4C87"/>
    <w:rsid w:val="002C4FA2"/>
    <w:rsid w:val="002C4FE1"/>
    <w:rsid w:val="002C5025"/>
    <w:rsid w:val="002C50B4"/>
    <w:rsid w:val="002C56CB"/>
    <w:rsid w:val="002C58B2"/>
    <w:rsid w:val="002C593E"/>
    <w:rsid w:val="002C5986"/>
    <w:rsid w:val="002C5A19"/>
    <w:rsid w:val="002C5A49"/>
    <w:rsid w:val="002C5B28"/>
    <w:rsid w:val="002C5B5A"/>
    <w:rsid w:val="002C5B6D"/>
    <w:rsid w:val="002C5BD4"/>
    <w:rsid w:val="002C5CE0"/>
    <w:rsid w:val="002C5F2E"/>
    <w:rsid w:val="002C5F42"/>
    <w:rsid w:val="002C5F65"/>
    <w:rsid w:val="002C5F7E"/>
    <w:rsid w:val="002C614C"/>
    <w:rsid w:val="002C6215"/>
    <w:rsid w:val="002C63D6"/>
    <w:rsid w:val="002C6407"/>
    <w:rsid w:val="002C6489"/>
    <w:rsid w:val="002C65ED"/>
    <w:rsid w:val="002C6732"/>
    <w:rsid w:val="002C685B"/>
    <w:rsid w:val="002C6885"/>
    <w:rsid w:val="002C68E7"/>
    <w:rsid w:val="002C693C"/>
    <w:rsid w:val="002C6A52"/>
    <w:rsid w:val="002C6ABC"/>
    <w:rsid w:val="002C6B70"/>
    <w:rsid w:val="002C6CD6"/>
    <w:rsid w:val="002C6ED7"/>
    <w:rsid w:val="002C6F48"/>
    <w:rsid w:val="002C6F8F"/>
    <w:rsid w:val="002C6FE9"/>
    <w:rsid w:val="002C71D6"/>
    <w:rsid w:val="002C71DE"/>
    <w:rsid w:val="002C72ED"/>
    <w:rsid w:val="002C7347"/>
    <w:rsid w:val="002C768D"/>
    <w:rsid w:val="002C76C0"/>
    <w:rsid w:val="002C78F0"/>
    <w:rsid w:val="002C79DB"/>
    <w:rsid w:val="002C7A20"/>
    <w:rsid w:val="002C7A4A"/>
    <w:rsid w:val="002C7A7D"/>
    <w:rsid w:val="002C7AB8"/>
    <w:rsid w:val="002C7D31"/>
    <w:rsid w:val="002C7D73"/>
    <w:rsid w:val="002C7DBE"/>
    <w:rsid w:val="002C7EFA"/>
    <w:rsid w:val="002C7F88"/>
    <w:rsid w:val="002D03AC"/>
    <w:rsid w:val="002D03DF"/>
    <w:rsid w:val="002D06BC"/>
    <w:rsid w:val="002D08E2"/>
    <w:rsid w:val="002D0B4C"/>
    <w:rsid w:val="002D0B9C"/>
    <w:rsid w:val="002D0CCA"/>
    <w:rsid w:val="002D0CCE"/>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1FD2"/>
    <w:rsid w:val="002D223B"/>
    <w:rsid w:val="002D2245"/>
    <w:rsid w:val="002D232B"/>
    <w:rsid w:val="002D2394"/>
    <w:rsid w:val="002D23DD"/>
    <w:rsid w:val="002D2488"/>
    <w:rsid w:val="002D2619"/>
    <w:rsid w:val="002D2627"/>
    <w:rsid w:val="002D2703"/>
    <w:rsid w:val="002D2A19"/>
    <w:rsid w:val="002D2B5C"/>
    <w:rsid w:val="002D2BAB"/>
    <w:rsid w:val="002D2DA6"/>
    <w:rsid w:val="002D2ED7"/>
    <w:rsid w:val="002D2F8A"/>
    <w:rsid w:val="002D301F"/>
    <w:rsid w:val="002D3177"/>
    <w:rsid w:val="002D31DF"/>
    <w:rsid w:val="002D3200"/>
    <w:rsid w:val="002D321F"/>
    <w:rsid w:val="002D32A3"/>
    <w:rsid w:val="002D32A9"/>
    <w:rsid w:val="002D3327"/>
    <w:rsid w:val="002D334C"/>
    <w:rsid w:val="002D366F"/>
    <w:rsid w:val="002D37E1"/>
    <w:rsid w:val="002D3966"/>
    <w:rsid w:val="002D3B39"/>
    <w:rsid w:val="002D3CA4"/>
    <w:rsid w:val="002D3D41"/>
    <w:rsid w:val="002D3DD2"/>
    <w:rsid w:val="002D3F10"/>
    <w:rsid w:val="002D4084"/>
    <w:rsid w:val="002D435A"/>
    <w:rsid w:val="002D4483"/>
    <w:rsid w:val="002D456C"/>
    <w:rsid w:val="002D4595"/>
    <w:rsid w:val="002D45CE"/>
    <w:rsid w:val="002D45E1"/>
    <w:rsid w:val="002D45F4"/>
    <w:rsid w:val="002D46BF"/>
    <w:rsid w:val="002D46EF"/>
    <w:rsid w:val="002D472B"/>
    <w:rsid w:val="002D47CC"/>
    <w:rsid w:val="002D4D04"/>
    <w:rsid w:val="002D4DD4"/>
    <w:rsid w:val="002D4DEB"/>
    <w:rsid w:val="002D4FB7"/>
    <w:rsid w:val="002D4FC3"/>
    <w:rsid w:val="002D5108"/>
    <w:rsid w:val="002D51AA"/>
    <w:rsid w:val="002D51E4"/>
    <w:rsid w:val="002D528F"/>
    <w:rsid w:val="002D53E3"/>
    <w:rsid w:val="002D5497"/>
    <w:rsid w:val="002D5632"/>
    <w:rsid w:val="002D56B5"/>
    <w:rsid w:val="002D596C"/>
    <w:rsid w:val="002D59B1"/>
    <w:rsid w:val="002D5ACB"/>
    <w:rsid w:val="002D5C92"/>
    <w:rsid w:val="002D5EAD"/>
    <w:rsid w:val="002D6105"/>
    <w:rsid w:val="002D61EA"/>
    <w:rsid w:val="002D6206"/>
    <w:rsid w:val="002D6309"/>
    <w:rsid w:val="002D658A"/>
    <w:rsid w:val="002D65BC"/>
    <w:rsid w:val="002D667B"/>
    <w:rsid w:val="002D67AD"/>
    <w:rsid w:val="002D67D3"/>
    <w:rsid w:val="002D68AB"/>
    <w:rsid w:val="002D68BD"/>
    <w:rsid w:val="002D6A0E"/>
    <w:rsid w:val="002D6A40"/>
    <w:rsid w:val="002D6C4F"/>
    <w:rsid w:val="002D6D88"/>
    <w:rsid w:val="002D6E84"/>
    <w:rsid w:val="002D6F5B"/>
    <w:rsid w:val="002D6F67"/>
    <w:rsid w:val="002D6FD4"/>
    <w:rsid w:val="002D7021"/>
    <w:rsid w:val="002D71DD"/>
    <w:rsid w:val="002D72DE"/>
    <w:rsid w:val="002D73D6"/>
    <w:rsid w:val="002D741E"/>
    <w:rsid w:val="002D7465"/>
    <w:rsid w:val="002D765D"/>
    <w:rsid w:val="002D7735"/>
    <w:rsid w:val="002D7866"/>
    <w:rsid w:val="002D7A42"/>
    <w:rsid w:val="002D7A98"/>
    <w:rsid w:val="002D7ABF"/>
    <w:rsid w:val="002D7BBF"/>
    <w:rsid w:val="002D7C8C"/>
    <w:rsid w:val="002D7EDD"/>
    <w:rsid w:val="002D7F24"/>
    <w:rsid w:val="002E0011"/>
    <w:rsid w:val="002E00B7"/>
    <w:rsid w:val="002E01A8"/>
    <w:rsid w:val="002E0253"/>
    <w:rsid w:val="002E02F7"/>
    <w:rsid w:val="002E04DB"/>
    <w:rsid w:val="002E04F7"/>
    <w:rsid w:val="002E0738"/>
    <w:rsid w:val="002E0815"/>
    <w:rsid w:val="002E081E"/>
    <w:rsid w:val="002E0ADB"/>
    <w:rsid w:val="002E0B4F"/>
    <w:rsid w:val="002E0B84"/>
    <w:rsid w:val="002E0CD7"/>
    <w:rsid w:val="002E0D6C"/>
    <w:rsid w:val="002E0DEB"/>
    <w:rsid w:val="002E1007"/>
    <w:rsid w:val="002E1164"/>
    <w:rsid w:val="002E1257"/>
    <w:rsid w:val="002E1259"/>
    <w:rsid w:val="002E1321"/>
    <w:rsid w:val="002E151D"/>
    <w:rsid w:val="002E156C"/>
    <w:rsid w:val="002E1ADC"/>
    <w:rsid w:val="002E1AFE"/>
    <w:rsid w:val="002E1CA0"/>
    <w:rsid w:val="002E1D5F"/>
    <w:rsid w:val="002E1DE0"/>
    <w:rsid w:val="002E1ECF"/>
    <w:rsid w:val="002E21E8"/>
    <w:rsid w:val="002E2289"/>
    <w:rsid w:val="002E2465"/>
    <w:rsid w:val="002E2612"/>
    <w:rsid w:val="002E2695"/>
    <w:rsid w:val="002E28F7"/>
    <w:rsid w:val="002E2944"/>
    <w:rsid w:val="002E296E"/>
    <w:rsid w:val="002E29D8"/>
    <w:rsid w:val="002E2D09"/>
    <w:rsid w:val="002E2DA6"/>
    <w:rsid w:val="002E2DD1"/>
    <w:rsid w:val="002E2ED7"/>
    <w:rsid w:val="002E30D2"/>
    <w:rsid w:val="002E30F9"/>
    <w:rsid w:val="002E31D6"/>
    <w:rsid w:val="002E32AA"/>
    <w:rsid w:val="002E32BB"/>
    <w:rsid w:val="002E32C4"/>
    <w:rsid w:val="002E32CC"/>
    <w:rsid w:val="002E33A3"/>
    <w:rsid w:val="002E3439"/>
    <w:rsid w:val="002E3455"/>
    <w:rsid w:val="002E3739"/>
    <w:rsid w:val="002E38CB"/>
    <w:rsid w:val="002E38D0"/>
    <w:rsid w:val="002E3A5A"/>
    <w:rsid w:val="002E3B18"/>
    <w:rsid w:val="002E3BB3"/>
    <w:rsid w:val="002E3C4C"/>
    <w:rsid w:val="002E3C72"/>
    <w:rsid w:val="002E3CC5"/>
    <w:rsid w:val="002E3D44"/>
    <w:rsid w:val="002E3D8E"/>
    <w:rsid w:val="002E3FA7"/>
    <w:rsid w:val="002E441C"/>
    <w:rsid w:val="002E462E"/>
    <w:rsid w:val="002E4762"/>
    <w:rsid w:val="002E4AE8"/>
    <w:rsid w:val="002E4B03"/>
    <w:rsid w:val="002E4C88"/>
    <w:rsid w:val="002E4D38"/>
    <w:rsid w:val="002E4DC3"/>
    <w:rsid w:val="002E4E86"/>
    <w:rsid w:val="002E4EC6"/>
    <w:rsid w:val="002E4F5B"/>
    <w:rsid w:val="002E5136"/>
    <w:rsid w:val="002E5191"/>
    <w:rsid w:val="002E51CA"/>
    <w:rsid w:val="002E51F9"/>
    <w:rsid w:val="002E52C2"/>
    <w:rsid w:val="002E539A"/>
    <w:rsid w:val="002E5453"/>
    <w:rsid w:val="002E564F"/>
    <w:rsid w:val="002E57E8"/>
    <w:rsid w:val="002E5997"/>
    <w:rsid w:val="002E5A17"/>
    <w:rsid w:val="002E5C50"/>
    <w:rsid w:val="002E5D70"/>
    <w:rsid w:val="002E6032"/>
    <w:rsid w:val="002E60FB"/>
    <w:rsid w:val="002E61E1"/>
    <w:rsid w:val="002E6288"/>
    <w:rsid w:val="002E6497"/>
    <w:rsid w:val="002E64CF"/>
    <w:rsid w:val="002E6619"/>
    <w:rsid w:val="002E6A88"/>
    <w:rsid w:val="002E6C16"/>
    <w:rsid w:val="002E6C3A"/>
    <w:rsid w:val="002E6D57"/>
    <w:rsid w:val="002E6D8E"/>
    <w:rsid w:val="002E6E8E"/>
    <w:rsid w:val="002E6EAA"/>
    <w:rsid w:val="002E6ECF"/>
    <w:rsid w:val="002E70D2"/>
    <w:rsid w:val="002E70D5"/>
    <w:rsid w:val="002E7166"/>
    <w:rsid w:val="002E7177"/>
    <w:rsid w:val="002E7261"/>
    <w:rsid w:val="002E7280"/>
    <w:rsid w:val="002E7285"/>
    <w:rsid w:val="002E7304"/>
    <w:rsid w:val="002E7477"/>
    <w:rsid w:val="002E74E1"/>
    <w:rsid w:val="002E7602"/>
    <w:rsid w:val="002E7653"/>
    <w:rsid w:val="002E7696"/>
    <w:rsid w:val="002E76D0"/>
    <w:rsid w:val="002E7736"/>
    <w:rsid w:val="002E775E"/>
    <w:rsid w:val="002E7849"/>
    <w:rsid w:val="002E7859"/>
    <w:rsid w:val="002E7955"/>
    <w:rsid w:val="002E7AD8"/>
    <w:rsid w:val="002E7BB7"/>
    <w:rsid w:val="002E7CFC"/>
    <w:rsid w:val="002E7CFD"/>
    <w:rsid w:val="002E7EF5"/>
    <w:rsid w:val="002E7FB1"/>
    <w:rsid w:val="002F01FB"/>
    <w:rsid w:val="002F030F"/>
    <w:rsid w:val="002F05C3"/>
    <w:rsid w:val="002F070A"/>
    <w:rsid w:val="002F072B"/>
    <w:rsid w:val="002F08B4"/>
    <w:rsid w:val="002F09D3"/>
    <w:rsid w:val="002F0AFB"/>
    <w:rsid w:val="002F0BA9"/>
    <w:rsid w:val="002F0C85"/>
    <w:rsid w:val="002F0E5B"/>
    <w:rsid w:val="002F0E60"/>
    <w:rsid w:val="002F0EB4"/>
    <w:rsid w:val="002F0FA1"/>
    <w:rsid w:val="002F1024"/>
    <w:rsid w:val="002F103B"/>
    <w:rsid w:val="002F11BA"/>
    <w:rsid w:val="002F13BE"/>
    <w:rsid w:val="002F13CB"/>
    <w:rsid w:val="002F13E0"/>
    <w:rsid w:val="002F1516"/>
    <w:rsid w:val="002F15BD"/>
    <w:rsid w:val="002F15F5"/>
    <w:rsid w:val="002F1797"/>
    <w:rsid w:val="002F17E9"/>
    <w:rsid w:val="002F1802"/>
    <w:rsid w:val="002F1855"/>
    <w:rsid w:val="002F18EA"/>
    <w:rsid w:val="002F1901"/>
    <w:rsid w:val="002F1AA7"/>
    <w:rsid w:val="002F1C27"/>
    <w:rsid w:val="002F1E7A"/>
    <w:rsid w:val="002F1F2C"/>
    <w:rsid w:val="002F1F79"/>
    <w:rsid w:val="002F201B"/>
    <w:rsid w:val="002F2144"/>
    <w:rsid w:val="002F21D5"/>
    <w:rsid w:val="002F2260"/>
    <w:rsid w:val="002F26DF"/>
    <w:rsid w:val="002F285B"/>
    <w:rsid w:val="002F2996"/>
    <w:rsid w:val="002F29C1"/>
    <w:rsid w:val="002F29D8"/>
    <w:rsid w:val="002F2AF6"/>
    <w:rsid w:val="002F2BDE"/>
    <w:rsid w:val="002F2D97"/>
    <w:rsid w:val="002F2F4C"/>
    <w:rsid w:val="002F2F81"/>
    <w:rsid w:val="002F30A8"/>
    <w:rsid w:val="002F30C3"/>
    <w:rsid w:val="002F3303"/>
    <w:rsid w:val="002F33F5"/>
    <w:rsid w:val="002F349B"/>
    <w:rsid w:val="002F35A0"/>
    <w:rsid w:val="002F3643"/>
    <w:rsid w:val="002F380A"/>
    <w:rsid w:val="002F388A"/>
    <w:rsid w:val="002F39D6"/>
    <w:rsid w:val="002F3B96"/>
    <w:rsid w:val="002F3BDF"/>
    <w:rsid w:val="002F3D02"/>
    <w:rsid w:val="002F3D1C"/>
    <w:rsid w:val="002F3E75"/>
    <w:rsid w:val="002F3ECF"/>
    <w:rsid w:val="002F40D7"/>
    <w:rsid w:val="002F4839"/>
    <w:rsid w:val="002F486D"/>
    <w:rsid w:val="002F48EC"/>
    <w:rsid w:val="002F49F4"/>
    <w:rsid w:val="002F4B1C"/>
    <w:rsid w:val="002F4BE6"/>
    <w:rsid w:val="002F4D0F"/>
    <w:rsid w:val="002F4DA5"/>
    <w:rsid w:val="002F4DA8"/>
    <w:rsid w:val="002F4E3F"/>
    <w:rsid w:val="002F4EC5"/>
    <w:rsid w:val="002F4FE6"/>
    <w:rsid w:val="002F5602"/>
    <w:rsid w:val="002F5826"/>
    <w:rsid w:val="002F583B"/>
    <w:rsid w:val="002F5D49"/>
    <w:rsid w:val="002F5D5E"/>
    <w:rsid w:val="002F5D95"/>
    <w:rsid w:val="002F60D0"/>
    <w:rsid w:val="002F6620"/>
    <w:rsid w:val="002F670D"/>
    <w:rsid w:val="002F681A"/>
    <w:rsid w:val="002F69E6"/>
    <w:rsid w:val="002F6BAB"/>
    <w:rsid w:val="002F6C17"/>
    <w:rsid w:val="002F6CC8"/>
    <w:rsid w:val="002F6E70"/>
    <w:rsid w:val="002F6F7D"/>
    <w:rsid w:val="002F703C"/>
    <w:rsid w:val="002F7111"/>
    <w:rsid w:val="002F725D"/>
    <w:rsid w:val="002F761F"/>
    <w:rsid w:val="002F76F3"/>
    <w:rsid w:val="002F7803"/>
    <w:rsid w:val="002F7873"/>
    <w:rsid w:val="002F7993"/>
    <w:rsid w:val="002F79D0"/>
    <w:rsid w:val="002F7A9B"/>
    <w:rsid w:val="002F7BBB"/>
    <w:rsid w:val="002F7DC4"/>
    <w:rsid w:val="002F7E56"/>
    <w:rsid w:val="002F7E6D"/>
    <w:rsid w:val="002F7F36"/>
    <w:rsid w:val="002F7FFA"/>
    <w:rsid w:val="00300080"/>
    <w:rsid w:val="00300093"/>
    <w:rsid w:val="003000A3"/>
    <w:rsid w:val="003000DA"/>
    <w:rsid w:val="00300100"/>
    <w:rsid w:val="0030020F"/>
    <w:rsid w:val="003003A2"/>
    <w:rsid w:val="003003E6"/>
    <w:rsid w:val="0030042C"/>
    <w:rsid w:val="003004A4"/>
    <w:rsid w:val="00300703"/>
    <w:rsid w:val="0030088D"/>
    <w:rsid w:val="00300908"/>
    <w:rsid w:val="00300947"/>
    <w:rsid w:val="00300989"/>
    <w:rsid w:val="00300A6C"/>
    <w:rsid w:val="00300BE8"/>
    <w:rsid w:val="00300D41"/>
    <w:rsid w:val="0030108F"/>
    <w:rsid w:val="00301190"/>
    <w:rsid w:val="00301197"/>
    <w:rsid w:val="0030122C"/>
    <w:rsid w:val="003012FF"/>
    <w:rsid w:val="003013A2"/>
    <w:rsid w:val="0030140F"/>
    <w:rsid w:val="0030143D"/>
    <w:rsid w:val="0030154A"/>
    <w:rsid w:val="0030159A"/>
    <w:rsid w:val="00301837"/>
    <w:rsid w:val="0030183A"/>
    <w:rsid w:val="0030190E"/>
    <w:rsid w:val="00301A7F"/>
    <w:rsid w:val="00301B9C"/>
    <w:rsid w:val="00301C19"/>
    <w:rsid w:val="00301FAB"/>
    <w:rsid w:val="00302075"/>
    <w:rsid w:val="00302099"/>
    <w:rsid w:val="00302290"/>
    <w:rsid w:val="00302471"/>
    <w:rsid w:val="003024A5"/>
    <w:rsid w:val="00302500"/>
    <w:rsid w:val="0030253A"/>
    <w:rsid w:val="003025F0"/>
    <w:rsid w:val="0030268C"/>
    <w:rsid w:val="003027C9"/>
    <w:rsid w:val="003029FE"/>
    <w:rsid w:val="00302ACD"/>
    <w:rsid w:val="00302C44"/>
    <w:rsid w:val="00302CE4"/>
    <w:rsid w:val="00302D3A"/>
    <w:rsid w:val="00302E6B"/>
    <w:rsid w:val="00302FD5"/>
    <w:rsid w:val="00303145"/>
    <w:rsid w:val="00303414"/>
    <w:rsid w:val="00303488"/>
    <w:rsid w:val="003035AD"/>
    <w:rsid w:val="003037DA"/>
    <w:rsid w:val="0030385E"/>
    <w:rsid w:val="00303902"/>
    <w:rsid w:val="00303B76"/>
    <w:rsid w:val="00303CEA"/>
    <w:rsid w:val="00303F1A"/>
    <w:rsid w:val="00303FB9"/>
    <w:rsid w:val="00303FE2"/>
    <w:rsid w:val="0030419C"/>
    <w:rsid w:val="003041B6"/>
    <w:rsid w:val="003043DF"/>
    <w:rsid w:val="00304483"/>
    <w:rsid w:val="00304653"/>
    <w:rsid w:val="003046EB"/>
    <w:rsid w:val="003049AC"/>
    <w:rsid w:val="00304D3F"/>
    <w:rsid w:val="00304D76"/>
    <w:rsid w:val="00304DA4"/>
    <w:rsid w:val="00304DDE"/>
    <w:rsid w:val="00304EDE"/>
    <w:rsid w:val="00304F4B"/>
    <w:rsid w:val="00305096"/>
    <w:rsid w:val="003052CD"/>
    <w:rsid w:val="0030538C"/>
    <w:rsid w:val="00305573"/>
    <w:rsid w:val="00305788"/>
    <w:rsid w:val="003058EE"/>
    <w:rsid w:val="003059FD"/>
    <w:rsid w:val="00305AC0"/>
    <w:rsid w:val="00305C36"/>
    <w:rsid w:val="00305D01"/>
    <w:rsid w:val="00305D6B"/>
    <w:rsid w:val="00305E5E"/>
    <w:rsid w:val="0030616F"/>
    <w:rsid w:val="003062EF"/>
    <w:rsid w:val="0030631A"/>
    <w:rsid w:val="00306394"/>
    <w:rsid w:val="00306460"/>
    <w:rsid w:val="003064AE"/>
    <w:rsid w:val="00306646"/>
    <w:rsid w:val="00306686"/>
    <w:rsid w:val="00306693"/>
    <w:rsid w:val="003067AC"/>
    <w:rsid w:val="0030688A"/>
    <w:rsid w:val="003068C7"/>
    <w:rsid w:val="003069DA"/>
    <w:rsid w:val="00306AB0"/>
    <w:rsid w:val="00306B4F"/>
    <w:rsid w:val="00306D77"/>
    <w:rsid w:val="00306E77"/>
    <w:rsid w:val="00306EDE"/>
    <w:rsid w:val="00306EEC"/>
    <w:rsid w:val="00307083"/>
    <w:rsid w:val="003070CF"/>
    <w:rsid w:val="003070F8"/>
    <w:rsid w:val="00307112"/>
    <w:rsid w:val="003071D4"/>
    <w:rsid w:val="00307212"/>
    <w:rsid w:val="0030752B"/>
    <w:rsid w:val="0030772C"/>
    <w:rsid w:val="00307753"/>
    <w:rsid w:val="00307861"/>
    <w:rsid w:val="00307927"/>
    <w:rsid w:val="00307985"/>
    <w:rsid w:val="003079CA"/>
    <w:rsid w:val="00307ADD"/>
    <w:rsid w:val="00307ADE"/>
    <w:rsid w:val="00307AE9"/>
    <w:rsid w:val="00307C62"/>
    <w:rsid w:val="00307CA5"/>
    <w:rsid w:val="00307CBA"/>
    <w:rsid w:val="00307EF5"/>
    <w:rsid w:val="00307F17"/>
    <w:rsid w:val="00307F6E"/>
    <w:rsid w:val="00310052"/>
    <w:rsid w:val="003100BD"/>
    <w:rsid w:val="003100E0"/>
    <w:rsid w:val="003101A4"/>
    <w:rsid w:val="00310340"/>
    <w:rsid w:val="003103A3"/>
    <w:rsid w:val="00310497"/>
    <w:rsid w:val="003104C3"/>
    <w:rsid w:val="003104F2"/>
    <w:rsid w:val="00310646"/>
    <w:rsid w:val="003107A3"/>
    <w:rsid w:val="0031088E"/>
    <w:rsid w:val="0031090C"/>
    <w:rsid w:val="00310925"/>
    <w:rsid w:val="00310A1F"/>
    <w:rsid w:val="00310A8B"/>
    <w:rsid w:val="00310B0D"/>
    <w:rsid w:val="00310C2D"/>
    <w:rsid w:val="00310C31"/>
    <w:rsid w:val="00310D17"/>
    <w:rsid w:val="00310E62"/>
    <w:rsid w:val="00310F1C"/>
    <w:rsid w:val="00310F2A"/>
    <w:rsid w:val="00311106"/>
    <w:rsid w:val="00311197"/>
    <w:rsid w:val="003112B9"/>
    <w:rsid w:val="003112D8"/>
    <w:rsid w:val="00311473"/>
    <w:rsid w:val="0031147F"/>
    <w:rsid w:val="003114FC"/>
    <w:rsid w:val="003115B5"/>
    <w:rsid w:val="003115B7"/>
    <w:rsid w:val="00311856"/>
    <w:rsid w:val="0031196C"/>
    <w:rsid w:val="00311A52"/>
    <w:rsid w:val="00311BB6"/>
    <w:rsid w:val="00311CC9"/>
    <w:rsid w:val="0031205B"/>
    <w:rsid w:val="00312145"/>
    <w:rsid w:val="003121B4"/>
    <w:rsid w:val="00312247"/>
    <w:rsid w:val="003122CA"/>
    <w:rsid w:val="00312344"/>
    <w:rsid w:val="00312389"/>
    <w:rsid w:val="003123E9"/>
    <w:rsid w:val="00312621"/>
    <w:rsid w:val="00312819"/>
    <w:rsid w:val="0031289E"/>
    <w:rsid w:val="00312A9F"/>
    <w:rsid w:val="00312C32"/>
    <w:rsid w:val="00312D01"/>
    <w:rsid w:val="00312E3B"/>
    <w:rsid w:val="00312EE1"/>
    <w:rsid w:val="00312FD7"/>
    <w:rsid w:val="0031301B"/>
    <w:rsid w:val="00313024"/>
    <w:rsid w:val="003132A1"/>
    <w:rsid w:val="0031340F"/>
    <w:rsid w:val="00313420"/>
    <w:rsid w:val="00313425"/>
    <w:rsid w:val="00313642"/>
    <w:rsid w:val="003136D8"/>
    <w:rsid w:val="0031376E"/>
    <w:rsid w:val="00313806"/>
    <w:rsid w:val="0031385D"/>
    <w:rsid w:val="00313985"/>
    <w:rsid w:val="00313A13"/>
    <w:rsid w:val="00313A9B"/>
    <w:rsid w:val="00313F13"/>
    <w:rsid w:val="00314115"/>
    <w:rsid w:val="0031411B"/>
    <w:rsid w:val="00314319"/>
    <w:rsid w:val="0031449E"/>
    <w:rsid w:val="003144B9"/>
    <w:rsid w:val="00314522"/>
    <w:rsid w:val="0031455C"/>
    <w:rsid w:val="0031475F"/>
    <w:rsid w:val="0031479C"/>
    <w:rsid w:val="00314909"/>
    <w:rsid w:val="00314A86"/>
    <w:rsid w:val="00314C77"/>
    <w:rsid w:val="00314D8D"/>
    <w:rsid w:val="00314DFA"/>
    <w:rsid w:val="00314E0A"/>
    <w:rsid w:val="00314E7B"/>
    <w:rsid w:val="00314E96"/>
    <w:rsid w:val="00314F9F"/>
    <w:rsid w:val="003151CF"/>
    <w:rsid w:val="0031535A"/>
    <w:rsid w:val="00315368"/>
    <w:rsid w:val="003153C0"/>
    <w:rsid w:val="00315462"/>
    <w:rsid w:val="0031559C"/>
    <w:rsid w:val="00315667"/>
    <w:rsid w:val="0031599F"/>
    <w:rsid w:val="00315B83"/>
    <w:rsid w:val="00315B8F"/>
    <w:rsid w:val="00315BDB"/>
    <w:rsid w:val="00315C05"/>
    <w:rsid w:val="00315D05"/>
    <w:rsid w:val="00315E2D"/>
    <w:rsid w:val="00315E7E"/>
    <w:rsid w:val="00315EE2"/>
    <w:rsid w:val="00315EEA"/>
    <w:rsid w:val="0031611F"/>
    <w:rsid w:val="003162D7"/>
    <w:rsid w:val="003163C8"/>
    <w:rsid w:val="0031670C"/>
    <w:rsid w:val="00316748"/>
    <w:rsid w:val="00316775"/>
    <w:rsid w:val="003167DA"/>
    <w:rsid w:val="00316C75"/>
    <w:rsid w:val="00316C94"/>
    <w:rsid w:val="00316CCC"/>
    <w:rsid w:val="00316F05"/>
    <w:rsid w:val="00316F2D"/>
    <w:rsid w:val="00316F56"/>
    <w:rsid w:val="0031709F"/>
    <w:rsid w:val="00317123"/>
    <w:rsid w:val="0031729C"/>
    <w:rsid w:val="0031740A"/>
    <w:rsid w:val="0031757E"/>
    <w:rsid w:val="0031760C"/>
    <w:rsid w:val="00317796"/>
    <w:rsid w:val="00317857"/>
    <w:rsid w:val="00317901"/>
    <w:rsid w:val="00317AF8"/>
    <w:rsid w:val="00317D3D"/>
    <w:rsid w:val="00317D75"/>
    <w:rsid w:val="00317E14"/>
    <w:rsid w:val="00317FE4"/>
    <w:rsid w:val="00320111"/>
    <w:rsid w:val="00320126"/>
    <w:rsid w:val="0032040D"/>
    <w:rsid w:val="003205E2"/>
    <w:rsid w:val="00320688"/>
    <w:rsid w:val="0032075C"/>
    <w:rsid w:val="003207EF"/>
    <w:rsid w:val="003208BD"/>
    <w:rsid w:val="00320AC4"/>
    <w:rsid w:val="00320C10"/>
    <w:rsid w:val="00320D82"/>
    <w:rsid w:val="00320E03"/>
    <w:rsid w:val="00320E6F"/>
    <w:rsid w:val="00320FB0"/>
    <w:rsid w:val="00320FC6"/>
    <w:rsid w:val="00321020"/>
    <w:rsid w:val="00321109"/>
    <w:rsid w:val="00321224"/>
    <w:rsid w:val="003214A7"/>
    <w:rsid w:val="003214BF"/>
    <w:rsid w:val="003215AF"/>
    <w:rsid w:val="0032165C"/>
    <w:rsid w:val="0032166E"/>
    <w:rsid w:val="00321811"/>
    <w:rsid w:val="00321921"/>
    <w:rsid w:val="00321944"/>
    <w:rsid w:val="00321A06"/>
    <w:rsid w:val="00321ACC"/>
    <w:rsid w:val="00321B60"/>
    <w:rsid w:val="00321C48"/>
    <w:rsid w:val="00321D1C"/>
    <w:rsid w:val="00321D35"/>
    <w:rsid w:val="00321F2F"/>
    <w:rsid w:val="00321FDA"/>
    <w:rsid w:val="003221BA"/>
    <w:rsid w:val="00322229"/>
    <w:rsid w:val="0032226B"/>
    <w:rsid w:val="003222E8"/>
    <w:rsid w:val="00322490"/>
    <w:rsid w:val="0032259B"/>
    <w:rsid w:val="0032273E"/>
    <w:rsid w:val="0032281F"/>
    <w:rsid w:val="003228CD"/>
    <w:rsid w:val="003228E2"/>
    <w:rsid w:val="003228EC"/>
    <w:rsid w:val="003229F5"/>
    <w:rsid w:val="00322A54"/>
    <w:rsid w:val="00322B63"/>
    <w:rsid w:val="00322BC3"/>
    <w:rsid w:val="00322C2B"/>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DFB"/>
    <w:rsid w:val="00323F26"/>
    <w:rsid w:val="00323F8D"/>
    <w:rsid w:val="00324002"/>
    <w:rsid w:val="0032402A"/>
    <w:rsid w:val="00324107"/>
    <w:rsid w:val="003242C6"/>
    <w:rsid w:val="00324404"/>
    <w:rsid w:val="0032442E"/>
    <w:rsid w:val="003245A7"/>
    <w:rsid w:val="00324635"/>
    <w:rsid w:val="00324689"/>
    <w:rsid w:val="00324845"/>
    <w:rsid w:val="00324A9A"/>
    <w:rsid w:val="00324AF5"/>
    <w:rsid w:val="00324B12"/>
    <w:rsid w:val="00324B38"/>
    <w:rsid w:val="00324B96"/>
    <w:rsid w:val="00324D52"/>
    <w:rsid w:val="00324E57"/>
    <w:rsid w:val="00325028"/>
    <w:rsid w:val="003250D4"/>
    <w:rsid w:val="00325176"/>
    <w:rsid w:val="00325262"/>
    <w:rsid w:val="00325333"/>
    <w:rsid w:val="003253F4"/>
    <w:rsid w:val="003256B9"/>
    <w:rsid w:val="003256F7"/>
    <w:rsid w:val="0032596C"/>
    <w:rsid w:val="00325981"/>
    <w:rsid w:val="00325A95"/>
    <w:rsid w:val="00325B46"/>
    <w:rsid w:val="00325B55"/>
    <w:rsid w:val="00325B57"/>
    <w:rsid w:val="00325BE4"/>
    <w:rsid w:val="00325C90"/>
    <w:rsid w:val="00325D8E"/>
    <w:rsid w:val="00325E7B"/>
    <w:rsid w:val="00325EA7"/>
    <w:rsid w:val="00325ED9"/>
    <w:rsid w:val="00325EE3"/>
    <w:rsid w:val="00325F3F"/>
    <w:rsid w:val="00326056"/>
    <w:rsid w:val="003261E5"/>
    <w:rsid w:val="00326214"/>
    <w:rsid w:val="003262B8"/>
    <w:rsid w:val="00326394"/>
    <w:rsid w:val="003263FF"/>
    <w:rsid w:val="00326495"/>
    <w:rsid w:val="0032679D"/>
    <w:rsid w:val="0032681E"/>
    <w:rsid w:val="00326966"/>
    <w:rsid w:val="003269A1"/>
    <w:rsid w:val="00326AAC"/>
    <w:rsid w:val="00326C94"/>
    <w:rsid w:val="00326E21"/>
    <w:rsid w:val="00326E5E"/>
    <w:rsid w:val="00326E9E"/>
    <w:rsid w:val="00326EC0"/>
    <w:rsid w:val="003272C6"/>
    <w:rsid w:val="003274A3"/>
    <w:rsid w:val="003274B0"/>
    <w:rsid w:val="00327804"/>
    <w:rsid w:val="00327808"/>
    <w:rsid w:val="00327989"/>
    <w:rsid w:val="00327AAE"/>
    <w:rsid w:val="00327B14"/>
    <w:rsid w:val="00327D15"/>
    <w:rsid w:val="00327E5C"/>
    <w:rsid w:val="00327FAA"/>
    <w:rsid w:val="0033013E"/>
    <w:rsid w:val="003301EF"/>
    <w:rsid w:val="003302FA"/>
    <w:rsid w:val="00330409"/>
    <w:rsid w:val="003304D3"/>
    <w:rsid w:val="003305DB"/>
    <w:rsid w:val="0033081E"/>
    <w:rsid w:val="003309A6"/>
    <w:rsid w:val="003309DF"/>
    <w:rsid w:val="003309E7"/>
    <w:rsid w:val="00330B44"/>
    <w:rsid w:val="00330B6D"/>
    <w:rsid w:val="00330BC4"/>
    <w:rsid w:val="00330C4F"/>
    <w:rsid w:val="00330CC5"/>
    <w:rsid w:val="00330D6D"/>
    <w:rsid w:val="00330E77"/>
    <w:rsid w:val="00330F05"/>
    <w:rsid w:val="00331184"/>
    <w:rsid w:val="003311B1"/>
    <w:rsid w:val="00331202"/>
    <w:rsid w:val="0033122E"/>
    <w:rsid w:val="00331307"/>
    <w:rsid w:val="00331313"/>
    <w:rsid w:val="003313AA"/>
    <w:rsid w:val="0033142C"/>
    <w:rsid w:val="00331530"/>
    <w:rsid w:val="0033170A"/>
    <w:rsid w:val="00331920"/>
    <w:rsid w:val="00331A70"/>
    <w:rsid w:val="00331A97"/>
    <w:rsid w:val="00331B40"/>
    <w:rsid w:val="00331C0D"/>
    <w:rsid w:val="00331CA9"/>
    <w:rsid w:val="00331E06"/>
    <w:rsid w:val="00332111"/>
    <w:rsid w:val="00332141"/>
    <w:rsid w:val="00332303"/>
    <w:rsid w:val="003325B9"/>
    <w:rsid w:val="0033293C"/>
    <w:rsid w:val="003329B5"/>
    <w:rsid w:val="00332A6E"/>
    <w:rsid w:val="00332A7B"/>
    <w:rsid w:val="00332B52"/>
    <w:rsid w:val="00332BDF"/>
    <w:rsid w:val="00332CE9"/>
    <w:rsid w:val="003331C8"/>
    <w:rsid w:val="00333283"/>
    <w:rsid w:val="0033332E"/>
    <w:rsid w:val="003333B7"/>
    <w:rsid w:val="003337C6"/>
    <w:rsid w:val="00333855"/>
    <w:rsid w:val="0033389F"/>
    <w:rsid w:val="003339B8"/>
    <w:rsid w:val="00333A89"/>
    <w:rsid w:val="00333B1F"/>
    <w:rsid w:val="00333B39"/>
    <w:rsid w:val="00333BA9"/>
    <w:rsid w:val="00333D5B"/>
    <w:rsid w:val="00333DCF"/>
    <w:rsid w:val="00333E77"/>
    <w:rsid w:val="003340B7"/>
    <w:rsid w:val="00334217"/>
    <w:rsid w:val="00334247"/>
    <w:rsid w:val="003342AF"/>
    <w:rsid w:val="0033441A"/>
    <w:rsid w:val="00334492"/>
    <w:rsid w:val="003345FD"/>
    <w:rsid w:val="00334653"/>
    <w:rsid w:val="003346B3"/>
    <w:rsid w:val="003346C3"/>
    <w:rsid w:val="00334799"/>
    <w:rsid w:val="003347DB"/>
    <w:rsid w:val="00334932"/>
    <w:rsid w:val="003349E5"/>
    <w:rsid w:val="00334A36"/>
    <w:rsid w:val="00334B10"/>
    <w:rsid w:val="00334B68"/>
    <w:rsid w:val="00334C91"/>
    <w:rsid w:val="00334D84"/>
    <w:rsid w:val="00334DB6"/>
    <w:rsid w:val="00334F8B"/>
    <w:rsid w:val="00334FF0"/>
    <w:rsid w:val="00334FF2"/>
    <w:rsid w:val="0033507C"/>
    <w:rsid w:val="003352AC"/>
    <w:rsid w:val="00335513"/>
    <w:rsid w:val="00335523"/>
    <w:rsid w:val="00335544"/>
    <w:rsid w:val="00335565"/>
    <w:rsid w:val="003355FF"/>
    <w:rsid w:val="00335735"/>
    <w:rsid w:val="0033576D"/>
    <w:rsid w:val="00335877"/>
    <w:rsid w:val="003358F3"/>
    <w:rsid w:val="003358FB"/>
    <w:rsid w:val="00335917"/>
    <w:rsid w:val="00335CA7"/>
    <w:rsid w:val="00335D03"/>
    <w:rsid w:val="00335D14"/>
    <w:rsid w:val="00335FA9"/>
    <w:rsid w:val="00336011"/>
    <w:rsid w:val="00336044"/>
    <w:rsid w:val="003360A1"/>
    <w:rsid w:val="003360B2"/>
    <w:rsid w:val="00336257"/>
    <w:rsid w:val="003362F1"/>
    <w:rsid w:val="00336442"/>
    <w:rsid w:val="0033674C"/>
    <w:rsid w:val="0033677B"/>
    <w:rsid w:val="00336787"/>
    <w:rsid w:val="003367A1"/>
    <w:rsid w:val="003367B4"/>
    <w:rsid w:val="003367D2"/>
    <w:rsid w:val="00336901"/>
    <w:rsid w:val="00336B50"/>
    <w:rsid w:val="00336C51"/>
    <w:rsid w:val="00336E14"/>
    <w:rsid w:val="00336F8D"/>
    <w:rsid w:val="00337134"/>
    <w:rsid w:val="00337226"/>
    <w:rsid w:val="003373FD"/>
    <w:rsid w:val="00337497"/>
    <w:rsid w:val="00337631"/>
    <w:rsid w:val="003377E8"/>
    <w:rsid w:val="00337A62"/>
    <w:rsid w:val="00337BC8"/>
    <w:rsid w:val="00337BD7"/>
    <w:rsid w:val="00337C42"/>
    <w:rsid w:val="00337D0C"/>
    <w:rsid w:val="00337DF1"/>
    <w:rsid w:val="00337ECC"/>
    <w:rsid w:val="00337FFB"/>
    <w:rsid w:val="00340007"/>
    <w:rsid w:val="0034004F"/>
    <w:rsid w:val="00340097"/>
    <w:rsid w:val="00340285"/>
    <w:rsid w:val="003402C6"/>
    <w:rsid w:val="0034046F"/>
    <w:rsid w:val="003404F0"/>
    <w:rsid w:val="003406CA"/>
    <w:rsid w:val="00340B41"/>
    <w:rsid w:val="00340BAA"/>
    <w:rsid w:val="00340D0A"/>
    <w:rsid w:val="00340EC2"/>
    <w:rsid w:val="00341219"/>
    <w:rsid w:val="003413BD"/>
    <w:rsid w:val="003415AD"/>
    <w:rsid w:val="00341615"/>
    <w:rsid w:val="003416B1"/>
    <w:rsid w:val="0034178E"/>
    <w:rsid w:val="003417E1"/>
    <w:rsid w:val="003417F8"/>
    <w:rsid w:val="00341A60"/>
    <w:rsid w:val="00341DD4"/>
    <w:rsid w:val="003421AD"/>
    <w:rsid w:val="003423B0"/>
    <w:rsid w:val="00342485"/>
    <w:rsid w:val="00342577"/>
    <w:rsid w:val="003426FB"/>
    <w:rsid w:val="0034273F"/>
    <w:rsid w:val="003427D1"/>
    <w:rsid w:val="00342976"/>
    <w:rsid w:val="00342AF4"/>
    <w:rsid w:val="00342D0C"/>
    <w:rsid w:val="00342D27"/>
    <w:rsid w:val="00342D5D"/>
    <w:rsid w:val="00342DC9"/>
    <w:rsid w:val="00342E5D"/>
    <w:rsid w:val="00342ED4"/>
    <w:rsid w:val="00342F37"/>
    <w:rsid w:val="003430BA"/>
    <w:rsid w:val="003432D0"/>
    <w:rsid w:val="00343397"/>
    <w:rsid w:val="003434E1"/>
    <w:rsid w:val="003438E4"/>
    <w:rsid w:val="003439A1"/>
    <w:rsid w:val="003439A4"/>
    <w:rsid w:val="00343ACE"/>
    <w:rsid w:val="00343B0A"/>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655"/>
    <w:rsid w:val="00344701"/>
    <w:rsid w:val="0034494D"/>
    <w:rsid w:val="00344DAE"/>
    <w:rsid w:val="00344E68"/>
    <w:rsid w:val="0034525F"/>
    <w:rsid w:val="003452A8"/>
    <w:rsid w:val="003455AF"/>
    <w:rsid w:val="003457D9"/>
    <w:rsid w:val="003459EE"/>
    <w:rsid w:val="00345E6C"/>
    <w:rsid w:val="00345EC1"/>
    <w:rsid w:val="0034663B"/>
    <w:rsid w:val="003469DD"/>
    <w:rsid w:val="00346BAC"/>
    <w:rsid w:val="00346C36"/>
    <w:rsid w:val="00346C9F"/>
    <w:rsid w:val="00346EA1"/>
    <w:rsid w:val="00347011"/>
    <w:rsid w:val="003471E1"/>
    <w:rsid w:val="003471E6"/>
    <w:rsid w:val="003474B3"/>
    <w:rsid w:val="00347560"/>
    <w:rsid w:val="00347720"/>
    <w:rsid w:val="00347871"/>
    <w:rsid w:val="0034789E"/>
    <w:rsid w:val="00347AF8"/>
    <w:rsid w:val="00347BBC"/>
    <w:rsid w:val="00347D93"/>
    <w:rsid w:val="00347E4D"/>
    <w:rsid w:val="00347F3B"/>
    <w:rsid w:val="00347F78"/>
    <w:rsid w:val="003500BE"/>
    <w:rsid w:val="00350346"/>
    <w:rsid w:val="00350591"/>
    <w:rsid w:val="003505E1"/>
    <w:rsid w:val="00350706"/>
    <w:rsid w:val="00350923"/>
    <w:rsid w:val="003509F9"/>
    <w:rsid w:val="00350BC3"/>
    <w:rsid w:val="00350BF8"/>
    <w:rsid w:val="00350D30"/>
    <w:rsid w:val="00351012"/>
    <w:rsid w:val="0035107E"/>
    <w:rsid w:val="003513EC"/>
    <w:rsid w:val="0035146A"/>
    <w:rsid w:val="003514FB"/>
    <w:rsid w:val="00351807"/>
    <w:rsid w:val="00351894"/>
    <w:rsid w:val="003518AF"/>
    <w:rsid w:val="00351BEA"/>
    <w:rsid w:val="00351C00"/>
    <w:rsid w:val="00351C76"/>
    <w:rsid w:val="00351DB0"/>
    <w:rsid w:val="00351F39"/>
    <w:rsid w:val="00352004"/>
    <w:rsid w:val="00352078"/>
    <w:rsid w:val="003520A3"/>
    <w:rsid w:val="003520CA"/>
    <w:rsid w:val="003521AA"/>
    <w:rsid w:val="003526D1"/>
    <w:rsid w:val="00352785"/>
    <w:rsid w:val="0035283F"/>
    <w:rsid w:val="00352A57"/>
    <w:rsid w:val="00352B88"/>
    <w:rsid w:val="00352BB9"/>
    <w:rsid w:val="00352F69"/>
    <w:rsid w:val="00352FBD"/>
    <w:rsid w:val="00353015"/>
    <w:rsid w:val="00353069"/>
    <w:rsid w:val="003530E6"/>
    <w:rsid w:val="003532A6"/>
    <w:rsid w:val="00353359"/>
    <w:rsid w:val="003533B9"/>
    <w:rsid w:val="0035347C"/>
    <w:rsid w:val="0035356A"/>
    <w:rsid w:val="00353767"/>
    <w:rsid w:val="003537B3"/>
    <w:rsid w:val="00353807"/>
    <w:rsid w:val="00353823"/>
    <w:rsid w:val="003538F6"/>
    <w:rsid w:val="00353906"/>
    <w:rsid w:val="0035391A"/>
    <w:rsid w:val="00353956"/>
    <w:rsid w:val="003539AC"/>
    <w:rsid w:val="00353A2F"/>
    <w:rsid w:val="00353B57"/>
    <w:rsid w:val="00353DC3"/>
    <w:rsid w:val="00353E25"/>
    <w:rsid w:val="00353E50"/>
    <w:rsid w:val="00353EA3"/>
    <w:rsid w:val="00353EDE"/>
    <w:rsid w:val="00354036"/>
    <w:rsid w:val="00354161"/>
    <w:rsid w:val="0035419C"/>
    <w:rsid w:val="003541F1"/>
    <w:rsid w:val="0035425F"/>
    <w:rsid w:val="00354372"/>
    <w:rsid w:val="0035442D"/>
    <w:rsid w:val="00354457"/>
    <w:rsid w:val="00354800"/>
    <w:rsid w:val="00354897"/>
    <w:rsid w:val="003548F2"/>
    <w:rsid w:val="003548F7"/>
    <w:rsid w:val="00354B3E"/>
    <w:rsid w:val="00354C0D"/>
    <w:rsid w:val="00354F1C"/>
    <w:rsid w:val="003550EB"/>
    <w:rsid w:val="0035515D"/>
    <w:rsid w:val="00355235"/>
    <w:rsid w:val="003552F5"/>
    <w:rsid w:val="0035531C"/>
    <w:rsid w:val="0035531D"/>
    <w:rsid w:val="0035533E"/>
    <w:rsid w:val="003554F8"/>
    <w:rsid w:val="00355693"/>
    <w:rsid w:val="00355701"/>
    <w:rsid w:val="0035573A"/>
    <w:rsid w:val="00355BCE"/>
    <w:rsid w:val="00355E32"/>
    <w:rsid w:val="00355E8E"/>
    <w:rsid w:val="00355EA6"/>
    <w:rsid w:val="00355EC1"/>
    <w:rsid w:val="0035617A"/>
    <w:rsid w:val="00356243"/>
    <w:rsid w:val="003562D0"/>
    <w:rsid w:val="00356648"/>
    <w:rsid w:val="0035669E"/>
    <w:rsid w:val="003566B6"/>
    <w:rsid w:val="0035673F"/>
    <w:rsid w:val="003567A6"/>
    <w:rsid w:val="003567E5"/>
    <w:rsid w:val="0035682C"/>
    <w:rsid w:val="00356882"/>
    <w:rsid w:val="00356890"/>
    <w:rsid w:val="003568BB"/>
    <w:rsid w:val="00356A2F"/>
    <w:rsid w:val="00356A51"/>
    <w:rsid w:val="00356B3B"/>
    <w:rsid w:val="00356C56"/>
    <w:rsid w:val="00356E1D"/>
    <w:rsid w:val="00356E75"/>
    <w:rsid w:val="00356E8E"/>
    <w:rsid w:val="00356EAC"/>
    <w:rsid w:val="003571CD"/>
    <w:rsid w:val="00357220"/>
    <w:rsid w:val="0035730F"/>
    <w:rsid w:val="003573D7"/>
    <w:rsid w:val="00357592"/>
    <w:rsid w:val="00357659"/>
    <w:rsid w:val="00357B2D"/>
    <w:rsid w:val="00357BBC"/>
    <w:rsid w:val="00357BF0"/>
    <w:rsid w:val="00357CDB"/>
    <w:rsid w:val="00357E26"/>
    <w:rsid w:val="00357EF9"/>
    <w:rsid w:val="00360210"/>
    <w:rsid w:val="00360381"/>
    <w:rsid w:val="003603B3"/>
    <w:rsid w:val="003603C5"/>
    <w:rsid w:val="00360455"/>
    <w:rsid w:val="0036049C"/>
    <w:rsid w:val="00360586"/>
    <w:rsid w:val="0036072D"/>
    <w:rsid w:val="003609B6"/>
    <w:rsid w:val="00360B27"/>
    <w:rsid w:val="00360B6D"/>
    <w:rsid w:val="00360B8E"/>
    <w:rsid w:val="00360BFD"/>
    <w:rsid w:val="00360D53"/>
    <w:rsid w:val="00360D70"/>
    <w:rsid w:val="00360DE4"/>
    <w:rsid w:val="00360E90"/>
    <w:rsid w:val="00360EC2"/>
    <w:rsid w:val="00360FA9"/>
    <w:rsid w:val="00361049"/>
    <w:rsid w:val="003610D9"/>
    <w:rsid w:val="00361123"/>
    <w:rsid w:val="0036118C"/>
    <w:rsid w:val="00361239"/>
    <w:rsid w:val="003612E7"/>
    <w:rsid w:val="00361373"/>
    <w:rsid w:val="003613EE"/>
    <w:rsid w:val="00361683"/>
    <w:rsid w:val="00361716"/>
    <w:rsid w:val="00361840"/>
    <w:rsid w:val="00361956"/>
    <w:rsid w:val="00361AB4"/>
    <w:rsid w:val="00361DA4"/>
    <w:rsid w:val="00362047"/>
    <w:rsid w:val="003621B2"/>
    <w:rsid w:val="003621DA"/>
    <w:rsid w:val="0036257F"/>
    <w:rsid w:val="00362754"/>
    <w:rsid w:val="00362888"/>
    <w:rsid w:val="003628B8"/>
    <w:rsid w:val="003628FC"/>
    <w:rsid w:val="00362949"/>
    <w:rsid w:val="003629AB"/>
    <w:rsid w:val="003629CF"/>
    <w:rsid w:val="00362A0C"/>
    <w:rsid w:val="00362A84"/>
    <w:rsid w:val="00362AA7"/>
    <w:rsid w:val="00362CE7"/>
    <w:rsid w:val="00362CE9"/>
    <w:rsid w:val="00362D8E"/>
    <w:rsid w:val="00362DF5"/>
    <w:rsid w:val="00362F1A"/>
    <w:rsid w:val="00362F92"/>
    <w:rsid w:val="0036316C"/>
    <w:rsid w:val="0036337D"/>
    <w:rsid w:val="003634B9"/>
    <w:rsid w:val="003635ED"/>
    <w:rsid w:val="003636B4"/>
    <w:rsid w:val="00363795"/>
    <w:rsid w:val="00363874"/>
    <w:rsid w:val="00363A07"/>
    <w:rsid w:val="00363BF9"/>
    <w:rsid w:val="00363C39"/>
    <w:rsid w:val="00363C56"/>
    <w:rsid w:val="00363CCF"/>
    <w:rsid w:val="00363D5E"/>
    <w:rsid w:val="00363E26"/>
    <w:rsid w:val="00363EB7"/>
    <w:rsid w:val="00363EE6"/>
    <w:rsid w:val="00363FCC"/>
    <w:rsid w:val="003640FC"/>
    <w:rsid w:val="0036419C"/>
    <w:rsid w:val="003641B9"/>
    <w:rsid w:val="0036420C"/>
    <w:rsid w:val="0036421E"/>
    <w:rsid w:val="0036421F"/>
    <w:rsid w:val="0036425C"/>
    <w:rsid w:val="0036436A"/>
    <w:rsid w:val="003643A0"/>
    <w:rsid w:val="003645E9"/>
    <w:rsid w:val="0036468D"/>
    <w:rsid w:val="003648E9"/>
    <w:rsid w:val="003649C5"/>
    <w:rsid w:val="00364AD8"/>
    <w:rsid w:val="00364C28"/>
    <w:rsid w:val="00364C54"/>
    <w:rsid w:val="00364D9C"/>
    <w:rsid w:val="00364DC8"/>
    <w:rsid w:val="00364FF7"/>
    <w:rsid w:val="00365050"/>
    <w:rsid w:val="0036507B"/>
    <w:rsid w:val="00365116"/>
    <w:rsid w:val="003652C1"/>
    <w:rsid w:val="003653EC"/>
    <w:rsid w:val="003654C0"/>
    <w:rsid w:val="003655FD"/>
    <w:rsid w:val="0036564D"/>
    <w:rsid w:val="0036568F"/>
    <w:rsid w:val="003656D5"/>
    <w:rsid w:val="0036594D"/>
    <w:rsid w:val="0036597C"/>
    <w:rsid w:val="00365ACB"/>
    <w:rsid w:val="00365B32"/>
    <w:rsid w:val="00365B68"/>
    <w:rsid w:val="00365C93"/>
    <w:rsid w:val="00365ED0"/>
    <w:rsid w:val="003660CB"/>
    <w:rsid w:val="003661B4"/>
    <w:rsid w:val="003662C5"/>
    <w:rsid w:val="003662CA"/>
    <w:rsid w:val="0036637D"/>
    <w:rsid w:val="0036647C"/>
    <w:rsid w:val="00366657"/>
    <w:rsid w:val="00366679"/>
    <w:rsid w:val="00366697"/>
    <w:rsid w:val="00366735"/>
    <w:rsid w:val="00366744"/>
    <w:rsid w:val="00366765"/>
    <w:rsid w:val="003667BA"/>
    <w:rsid w:val="00366925"/>
    <w:rsid w:val="003669C5"/>
    <w:rsid w:val="00366CDF"/>
    <w:rsid w:val="00366DCC"/>
    <w:rsid w:val="00366E82"/>
    <w:rsid w:val="00367014"/>
    <w:rsid w:val="00367094"/>
    <w:rsid w:val="003673B6"/>
    <w:rsid w:val="00367540"/>
    <w:rsid w:val="00367643"/>
    <w:rsid w:val="00367751"/>
    <w:rsid w:val="00367778"/>
    <w:rsid w:val="00367811"/>
    <w:rsid w:val="00367844"/>
    <w:rsid w:val="00367BD1"/>
    <w:rsid w:val="00367D2A"/>
    <w:rsid w:val="00370210"/>
    <w:rsid w:val="00370248"/>
    <w:rsid w:val="0037031A"/>
    <w:rsid w:val="00370350"/>
    <w:rsid w:val="0037038A"/>
    <w:rsid w:val="00370485"/>
    <w:rsid w:val="003705E5"/>
    <w:rsid w:val="00370604"/>
    <w:rsid w:val="00370730"/>
    <w:rsid w:val="003709ED"/>
    <w:rsid w:val="003709F4"/>
    <w:rsid w:val="00370BDD"/>
    <w:rsid w:val="00370E9B"/>
    <w:rsid w:val="00370F87"/>
    <w:rsid w:val="003710C2"/>
    <w:rsid w:val="00371209"/>
    <w:rsid w:val="0037122A"/>
    <w:rsid w:val="00371261"/>
    <w:rsid w:val="003712AB"/>
    <w:rsid w:val="00371669"/>
    <w:rsid w:val="00371914"/>
    <w:rsid w:val="00371941"/>
    <w:rsid w:val="00371945"/>
    <w:rsid w:val="00371AA8"/>
    <w:rsid w:val="00371B8F"/>
    <w:rsid w:val="00371DA6"/>
    <w:rsid w:val="00371EDE"/>
    <w:rsid w:val="00371F15"/>
    <w:rsid w:val="00371F55"/>
    <w:rsid w:val="00372047"/>
    <w:rsid w:val="00372156"/>
    <w:rsid w:val="00372325"/>
    <w:rsid w:val="0037248F"/>
    <w:rsid w:val="00372643"/>
    <w:rsid w:val="0037286B"/>
    <w:rsid w:val="00372ACA"/>
    <w:rsid w:val="00372E72"/>
    <w:rsid w:val="00373425"/>
    <w:rsid w:val="00373490"/>
    <w:rsid w:val="003734D9"/>
    <w:rsid w:val="003734E9"/>
    <w:rsid w:val="00373670"/>
    <w:rsid w:val="0037385B"/>
    <w:rsid w:val="003738C5"/>
    <w:rsid w:val="003738CC"/>
    <w:rsid w:val="00373A7A"/>
    <w:rsid w:val="00373AA9"/>
    <w:rsid w:val="00373C4F"/>
    <w:rsid w:val="00373C67"/>
    <w:rsid w:val="00373CC8"/>
    <w:rsid w:val="00373EEA"/>
    <w:rsid w:val="00373EF3"/>
    <w:rsid w:val="003740CD"/>
    <w:rsid w:val="003741BD"/>
    <w:rsid w:val="00374212"/>
    <w:rsid w:val="0037425B"/>
    <w:rsid w:val="00374317"/>
    <w:rsid w:val="003744E3"/>
    <w:rsid w:val="0037453D"/>
    <w:rsid w:val="0037459D"/>
    <w:rsid w:val="003746D1"/>
    <w:rsid w:val="003746DC"/>
    <w:rsid w:val="003746E3"/>
    <w:rsid w:val="00374713"/>
    <w:rsid w:val="003747C4"/>
    <w:rsid w:val="003749C6"/>
    <w:rsid w:val="00374A24"/>
    <w:rsid w:val="00374A46"/>
    <w:rsid w:val="00374BCB"/>
    <w:rsid w:val="0037500B"/>
    <w:rsid w:val="00375142"/>
    <w:rsid w:val="003751C1"/>
    <w:rsid w:val="003751DA"/>
    <w:rsid w:val="0037523F"/>
    <w:rsid w:val="0037526C"/>
    <w:rsid w:val="00375291"/>
    <w:rsid w:val="0037549E"/>
    <w:rsid w:val="003754B2"/>
    <w:rsid w:val="00375506"/>
    <w:rsid w:val="0037561F"/>
    <w:rsid w:val="003757F4"/>
    <w:rsid w:val="003759A5"/>
    <w:rsid w:val="00375A88"/>
    <w:rsid w:val="00375DED"/>
    <w:rsid w:val="00375EE7"/>
    <w:rsid w:val="00375F3F"/>
    <w:rsid w:val="00376036"/>
    <w:rsid w:val="00376084"/>
    <w:rsid w:val="00376090"/>
    <w:rsid w:val="003760F7"/>
    <w:rsid w:val="00376129"/>
    <w:rsid w:val="0037619F"/>
    <w:rsid w:val="00376267"/>
    <w:rsid w:val="00376268"/>
    <w:rsid w:val="00376276"/>
    <w:rsid w:val="003763B6"/>
    <w:rsid w:val="003763F7"/>
    <w:rsid w:val="0037640A"/>
    <w:rsid w:val="00376429"/>
    <w:rsid w:val="003765B4"/>
    <w:rsid w:val="0037663D"/>
    <w:rsid w:val="003766E0"/>
    <w:rsid w:val="00376C80"/>
    <w:rsid w:val="00376CEC"/>
    <w:rsid w:val="00376D7D"/>
    <w:rsid w:val="00376E82"/>
    <w:rsid w:val="00376FB6"/>
    <w:rsid w:val="0037735A"/>
    <w:rsid w:val="00377434"/>
    <w:rsid w:val="003774BB"/>
    <w:rsid w:val="00377566"/>
    <w:rsid w:val="003775C0"/>
    <w:rsid w:val="00377782"/>
    <w:rsid w:val="003777B7"/>
    <w:rsid w:val="00377940"/>
    <w:rsid w:val="0037795C"/>
    <w:rsid w:val="00377AB6"/>
    <w:rsid w:val="00377B0D"/>
    <w:rsid w:val="00377C70"/>
    <w:rsid w:val="00377EB4"/>
    <w:rsid w:val="003800D3"/>
    <w:rsid w:val="003800D9"/>
    <w:rsid w:val="003800DF"/>
    <w:rsid w:val="0038016B"/>
    <w:rsid w:val="003803E7"/>
    <w:rsid w:val="00380691"/>
    <w:rsid w:val="0038069B"/>
    <w:rsid w:val="003806F2"/>
    <w:rsid w:val="00380759"/>
    <w:rsid w:val="00380D29"/>
    <w:rsid w:val="00380D42"/>
    <w:rsid w:val="00380DD4"/>
    <w:rsid w:val="00380E80"/>
    <w:rsid w:val="00381067"/>
    <w:rsid w:val="003811CA"/>
    <w:rsid w:val="003811E3"/>
    <w:rsid w:val="0038139E"/>
    <w:rsid w:val="003813CD"/>
    <w:rsid w:val="00381478"/>
    <w:rsid w:val="0038150F"/>
    <w:rsid w:val="003816A9"/>
    <w:rsid w:val="003817E5"/>
    <w:rsid w:val="003818D7"/>
    <w:rsid w:val="0038191A"/>
    <w:rsid w:val="003819CB"/>
    <w:rsid w:val="00381AFD"/>
    <w:rsid w:val="00381C1A"/>
    <w:rsid w:val="00381CAD"/>
    <w:rsid w:val="00381CC7"/>
    <w:rsid w:val="00381D34"/>
    <w:rsid w:val="00381D83"/>
    <w:rsid w:val="00381DB0"/>
    <w:rsid w:val="00381DED"/>
    <w:rsid w:val="00381FBE"/>
    <w:rsid w:val="00381FD1"/>
    <w:rsid w:val="0038202E"/>
    <w:rsid w:val="0038218D"/>
    <w:rsid w:val="00382598"/>
    <w:rsid w:val="003826E0"/>
    <w:rsid w:val="00382791"/>
    <w:rsid w:val="003828CB"/>
    <w:rsid w:val="003829F4"/>
    <w:rsid w:val="00382BF2"/>
    <w:rsid w:val="00382C93"/>
    <w:rsid w:val="00382CC3"/>
    <w:rsid w:val="00382D5D"/>
    <w:rsid w:val="00382D7E"/>
    <w:rsid w:val="00382ED4"/>
    <w:rsid w:val="00382F1B"/>
    <w:rsid w:val="003830E7"/>
    <w:rsid w:val="003832D2"/>
    <w:rsid w:val="003833DA"/>
    <w:rsid w:val="003833E2"/>
    <w:rsid w:val="0038351C"/>
    <w:rsid w:val="00383582"/>
    <w:rsid w:val="00383748"/>
    <w:rsid w:val="00383921"/>
    <w:rsid w:val="00383AFC"/>
    <w:rsid w:val="00383B63"/>
    <w:rsid w:val="00383BDE"/>
    <w:rsid w:val="00383EAD"/>
    <w:rsid w:val="00383F05"/>
    <w:rsid w:val="00383F88"/>
    <w:rsid w:val="003840CE"/>
    <w:rsid w:val="003842AB"/>
    <w:rsid w:val="003842C3"/>
    <w:rsid w:val="0038435E"/>
    <w:rsid w:val="003843E0"/>
    <w:rsid w:val="003847CA"/>
    <w:rsid w:val="00384A48"/>
    <w:rsid w:val="00384C5B"/>
    <w:rsid w:val="00384F18"/>
    <w:rsid w:val="00385042"/>
    <w:rsid w:val="00385063"/>
    <w:rsid w:val="00385116"/>
    <w:rsid w:val="00385172"/>
    <w:rsid w:val="00385285"/>
    <w:rsid w:val="003852D9"/>
    <w:rsid w:val="0038536F"/>
    <w:rsid w:val="00385375"/>
    <w:rsid w:val="003853B6"/>
    <w:rsid w:val="003855A6"/>
    <w:rsid w:val="003858A9"/>
    <w:rsid w:val="00385AA5"/>
    <w:rsid w:val="00385B58"/>
    <w:rsid w:val="00385D1F"/>
    <w:rsid w:val="00385E21"/>
    <w:rsid w:val="00385E68"/>
    <w:rsid w:val="00385F3D"/>
    <w:rsid w:val="0038611E"/>
    <w:rsid w:val="0038630F"/>
    <w:rsid w:val="003864B1"/>
    <w:rsid w:val="003864D3"/>
    <w:rsid w:val="00386627"/>
    <w:rsid w:val="003866C1"/>
    <w:rsid w:val="0038672E"/>
    <w:rsid w:val="00386A01"/>
    <w:rsid w:val="00386AFA"/>
    <w:rsid w:val="00386B1B"/>
    <w:rsid w:val="00386BF9"/>
    <w:rsid w:val="00386EAC"/>
    <w:rsid w:val="00386F2B"/>
    <w:rsid w:val="0038708E"/>
    <w:rsid w:val="003870D1"/>
    <w:rsid w:val="00387122"/>
    <w:rsid w:val="00387207"/>
    <w:rsid w:val="00387431"/>
    <w:rsid w:val="00387581"/>
    <w:rsid w:val="0038760F"/>
    <w:rsid w:val="00387707"/>
    <w:rsid w:val="00387732"/>
    <w:rsid w:val="0038776C"/>
    <w:rsid w:val="00387782"/>
    <w:rsid w:val="003877A2"/>
    <w:rsid w:val="00387845"/>
    <w:rsid w:val="003878FB"/>
    <w:rsid w:val="00387AEA"/>
    <w:rsid w:val="00387C6C"/>
    <w:rsid w:val="00387D5D"/>
    <w:rsid w:val="00387D6E"/>
    <w:rsid w:val="00387E48"/>
    <w:rsid w:val="00387E79"/>
    <w:rsid w:val="00387EB2"/>
    <w:rsid w:val="00387F00"/>
    <w:rsid w:val="00390036"/>
    <w:rsid w:val="00390044"/>
    <w:rsid w:val="003900EA"/>
    <w:rsid w:val="00390437"/>
    <w:rsid w:val="0039045B"/>
    <w:rsid w:val="003905FF"/>
    <w:rsid w:val="00390610"/>
    <w:rsid w:val="003906D2"/>
    <w:rsid w:val="00390703"/>
    <w:rsid w:val="003908E6"/>
    <w:rsid w:val="00390910"/>
    <w:rsid w:val="00390950"/>
    <w:rsid w:val="00390BFA"/>
    <w:rsid w:val="00390C18"/>
    <w:rsid w:val="00390D2D"/>
    <w:rsid w:val="00390D68"/>
    <w:rsid w:val="00390E08"/>
    <w:rsid w:val="00390ED0"/>
    <w:rsid w:val="003910BF"/>
    <w:rsid w:val="003911F7"/>
    <w:rsid w:val="00391455"/>
    <w:rsid w:val="0039157A"/>
    <w:rsid w:val="00391621"/>
    <w:rsid w:val="003916AF"/>
    <w:rsid w:val="003916D6"/>
    <w:rsid w:val="0039172F"/>
    <w:rsid w:val="00391808"/>
    <w:rsid w:val="0039183A"/>
    <w:rsid w:val="00391975"/>
    <w:rsid w:val="00391B80"/>
    <w:rsid w:val="00391BA0"/>
    <w:rsid w:val="00391BBA"/>
    <w:rsid w:val="00391BE9"/>
    <w:rsid w:val="00391C85"/>
    <w:rsid w:val="00391DBB"/>
    <w:rsid w:val="00391E8A"/>
    <w:rsid w:val="00391FCC"/>
    <w:rsid w:val="00391FE9"/>
    <w:rsid w:val="0039204C"/>
    <w:rsid w:val="00392060"/>
    <w:rsid w:val="003922D7"/>
    <w:rsid w:val="0039230D"/>
    <w:rsid w:val="003925BC"/>
    <w:rsid w:val="003925F3"/>
    <w:rsid w:val="003927C5"/>
    <w:rsid w:val="00392830"/>
    <w:rsid w:val="0039289F"/>
    <w:rsid w:val="00392910"/>
    <w:rsid w:val="00392916"/>
    <w:rsid w:val="00392A02"/>
    <w:rsid w:val="00392A23"/>
    <w:rsid w:val="00392A82"/>
    <w:rsid w:val="00392AF3"/>
    <w:rsid w:val="00392B07"/>
    <w:rsid w:val="00392B1E"/>
    <w:rsid w:val="00392C28"/>
    <w:rsid w:val="00392E19"/>
    <w:rsid w:val="00392E6B"/>
    <w:rsid w:val="00392F65"/>
    <w:rsid w:val="00393216"/>
    <w:rsid w:val="00393279"/>
    <w:rsid w:val="003933AD"/>
    <w:rsid w:val="003934AC"/>
    <w:rsid w:val="003934CA"/>
    <w:rsid w:val="003934E6"/>
    <w:rsid w:val="003935DA"/>
    <w:rsid w:val="003939FA"/>
    <w:rsid w:val="00393AA0"/>
    <w:rsid w:val="00393C0F"/>
    <w:rsid w:val="00393D35"/>
    <w:rsid w:val="00393D86"/>
    <w:rsid w:val="00393E33"/>
    <w:rsid w:val="00393ED9"/>
    <w:rsid w:val="0039402D"/>
    <w:rsid w:val="003945FC"/>
    <w:rsid w:val="0039469F"/>
    <w:rsid w:val="0039474E"/>
    <w:rsid w:val="00394934"/>
    <w:rsid w:val="00394C31"/>
    <w:rsid w:val="00394D22"/>
    <w:rsid w:val="00394DE1"/>
    <w:rsid w:val="00394F35"/>
    <w:rsid w:val="0039502A"/>
    <w:rsid w:val="00395067"/>
    <w:rsid w:val="003950B7"/>
    <w:rsid w:val="00395320"/>
    <w:rsid w:val="003953AC"/>
    <w:rsid w:val="0039540A"/>
    <w:rsid w:val="0039540F"/>
    <w:rsid w:val="0039559E"/>
    <w:rsid w:val="00395784"/>
    <w:rsid w:val="003957AA"/>
    <w:rsid w:val="003957CA"/>
    <w:rsid w:val="00395857"/>
    <w:rsid w:val="003958FE"/>
    <w:rsid w:val="00395B1C"/>
    <w:rsid w:val="00395C6A"/>
    <w:rsid w:val="00395CB8"/>
    <w:rsid w:val="00396020"/>
    <w:rsid w:val="00396069"/>
    <w:rsid w:val="0039653B"/>
    <w:rsid w:val="00396588"/>
    <w:rsid w:val="00396659"/>
    <w:rsid w:val="0039665B"/>
    <w:rsid w:val="0039669D"/>
    <w:rsid w:val="00396839"/>
    <w:rsid w:val="003969A3"/>
    <w:rsid w:val="00396AE5"/>
    <w:rsid w:val="00396B18"/>
    <w:rsid w:val="00396CC5"/>
    <w:rsid w:val="00396F43"/>
    <w:rsid w:val="0039701E"/>
    <w:rsid w:val="00397129"/>
    <w:rsid w:val="0039718C"/>
    <w:rsid w:val="00397540"/>
    <w:rsid w:val="0039768A"/>
    <w:rsid w:val="0039783C"/>
    <w:rsid w:val="003978AD"/>
    <w:rsid w:val="0039799A"/>
    <w:rsid w:val="00397C94"/>
    <w:rsid w:val="00397E85"/>
    <w:rsid w:val="00397F02"/>
    <w:rsid w:val="003A000D"/>
    <w:rsid w:val="003A0046"/>
    <w:rsid w:val="003A00AF"/>
    <w:rsid w:val="003A0434"/>
    <w:rsid w:val="003A04DA"/>
    <w:rsid w:val="003A05E8"/>
    <w:rsid w:val="003A0800"/>
    <w:rsid w:val="003A1095"/>
    <w:rsid w:val="003A114C"/>
    <w:rsid w:val="003A11A3"/>
    <w:rsid w:val="003A121B"/>
    <w:rsid w:val="003A12C8"/>
    <w:rsid w:val="003A1305"/>
    <w:rsid w:val="003A1323"/>
    <w:rsid w:val="003A1346"/>
    <w:rsid w:val="003A15D1"/>
    <w:rsid w:val="003A17F8"/>
    <w:rsid w:val="003A193B"/>
    <w:rsid w:val="003A1940"/>
    <w:rsid w:val="003A19C5"/>
    <w:rsid w:val="003A1BD0"/>
    <w:rsid w:val="003A1D1E"/>
    <w:rsid w:val="003A1DED"/>
    <w:rsid w:val="003A1F4D"/>
    <w:rsid w:val="003A1F7E"/>
    <w:rsid w:val="003A2270"/>
    <w:rsid w:val="003A22B4"/>
    <w:rsid w:val="003A2362"/>
    <w:rsid w:val="003A23C3"/>
    <w:rsid w:val="003A23EA"/>
    <w:rsid w:val="003A2485"/>
    <w:rsid w:val="003A24CC"/>
    <w:rsid w:val="003A252D"/>
    <w:rsid w:val="003A2768"/>
    <w:rsid w:val="003A2778"/>
    <w:rsid w:val="003A2804"/>
    <w:rsid w:val="003A288B"/>
    <w:rsid w:val="003A2D56"/>
    <w:rsid w:val="003A2E4D"/>
    <w:rsid w:val="003A2F3D"/>
    <w:rsid w:val="003A3076"/>
    <w:rsid w:val="003A3217"/>
    <w:rsid w:val="003A362B"/>
    <w:rsid w:val="003A3674"/>
    <w:rsid w:val="003A36B2"/>
    <w:rsid w:val="003A373D"/>
    <w:rsid w:val="003A37BA"/>
    <w:rsid w:val="003A3952"/>
    <w:rsid w:val="003A39C9"/>
    <w:rsid w:val="003A3A65"/>
    <w:rsid w:val="003A3B21"/>
    <w:rsid w:val="003A3B54"/>
    <w:rsid w:val="003A3D3A"/>
    <w:rsid w:val="003A4277"/>
    <w:rsid w:val="003A4396"/>
    <w:rsid w:val="003A4410"/>
    <w:rsid w:val="003A449E"/>
    <w:rsid w:val="003A44A0"/>
    <w:rsid w:val="003A4538"/>
    <w:rsid w:val="003A4594"/>
    <w:rsid w:val="003A4898"/>
    <w:rsid w:val="003A4AC1"/>
    <w:rsid w:val="003A4D02"/>
    <w:rsid w:val="003A4D67"/>
    <w:rsid w:val="003A4D7B"/>
    <w:rsid w:val="003A4E13"/>
    <w:rsid w:val="003A4F3E"/>
    <w:rsid w:val="003A4FC1"/>
    <w:rsid w:val="003A51BA"/>
    <w:rsid w:val="003A52B0"/>
    <w:rsid w:val="003A52E8"/>
    <w:rsid w:val="003A535F"/>
    <w:rsid w:val="003A54B0"/>
    <w:rsid w:val="003A5778"/>
    <w:rsid w:val="003A57C5"/>
    <w:rsid w:val="003A5804"/>
    <w:rsid w:val="003A58F2"/>
    <w:rsid w:val="003A59AF"/>
    <w:rsid w:val="003A5C9B"/>
    <w:rsid w:val="003A5CE6"/>
    <w:rsid w:val="003A5DC7"/>
    <w:rsid w:val="003A5ED9"/>
    <w:rsid w:val="003A6035"/>
    <w:rsid w:val="003A6194"/>
    <w:rsid w:val="003A6399"/>
    <w:rsid w:val="003A639F"/>
    <w:rsid w:val="003A641A"/>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BD1"/>
    <w:rsid w:val="003A7C15"/>
    <w:rsid w:val="003A7C5E"/>
    <w:rsid w:val="003A7C70"/>
    <w:rsid w:val="003A7D9C"/>
    <w:rsid w:val="003A7DCA"/>
    <w:rsid w:val="003B0149"/>
    <w:rsid w:val="003B0199"/>
    <w:rsid w:val="003B0214"/>
    <w:rsid w:val="003B022D"/>
    <w:rsid w:val="003B02EE"/>
    <w:rsid w:val="003B04E0"/>
    <w:rsid w:val="003B077A"/>
    <w:rsid w:val="003B0862"/>
    <w:rsid w:val="003B0914"/>
    <w:rsid w:val="003B0AD7"/>
    <w:rsid w:val="003B0AD8"/>
    <w:rsid w:val="003B0B45"/>
    <w:rsid w:val="003B0C4F"/>
    <w:rsid w:val="003B0D60"/>
    <w:rsid w:val="003B0DFE"/>
    <w:rsid w:val="003B0E35"/>
    <w:rsid w:val="003B0E3E"/>
    <w:rsid w:val="003B107F"/>
    <w:rsid w:val="003B10BC"/>
    <w:rsid w:val="003B1104"/>
    <w:rsid w:val="003B1107"/>
    <w:rsid w:val="003B11B9"/>
    <w:rsid w:val="003B121C"/>
    <w:rsid w:val="003B136C"/>
    <w:rsid w:val="003B14D1"/>
    <w:rsid w:val="003B14DB"/>
    <w:rsid w:val="003B166F"/>
    <w:rsid w:val="003B184B"/>
    <w:rsid w:val="003B19BF"/>
    <w:rsid w:val="003B1A23"/>
    <w:rsid w:val="003B1AD7"/>
    <w:rsid w:val="003B1C44"/>
    <w:rsid w:val="003B1CCD"/>
    <w:rsid w:val="003B1D19"/>
    <w:rsid w:val="003B1E61"/>
    <w:rsid w:val="003B1F4F"/>
    <w:rsid w:val="003B2019"/>
    <w:rsid w:val="003B217B"/>
    <w:rsid w:val="003B21A0"/>
    <w:rsid w:val="003B2266"/>
    <w:rsid w:val="003B22EF"/>
    <w:rsid w:val="003B2336"/>
    <w:rsid w:val="003B2470"/>
    <w:rsid w:val="003B2521"/>
    <w:rsid w:val="003B2729"/>
    <w:rsid w:val="003B2749"/>
    <w:rsid w:val="003B2838"/>
    <w:rsid w:val="003B287E"/>
    <w:rsid w:val="003B2927"/>
    <w:rsid w:val="003B2B62"/>
    <w:rsid w:val="003B2C7E"/>
    <w:rsid w:val="003B2F74"/>
    <w:rsid w:val="003B2F80"/>
    <w:rsid w:val="003B3001"/>
    <w:rsid w:val="003B30D4"/>
    <w:rsid w:val="003B321E"/>
    <w:rsid w:val="003B3328"/>
    <w:rsid w:val="003B35D8"/>
    <w:rsid w:val="003B3750"/>
    <w:rsid w:val="003B377B"/>
    <w:rsid w:val="003B3797"/>
    <w:rsid w:val="003B37AD"/>
    <w:rsid w:val="003B37F0"/>
    <w:rsid w:val="003B3828"/>
    <w:rsid w:val="003B38CA"/>
    <w:rsid w:val="003B39B2"/>
    <w:rsid w:val="003B39CA"/>
    <w:rsid w:val="003B3B08"/>
    <w:rsid w:val="003B3C38"/>
    <w:rsid w:val="003B3E33"/>
    <w:rsid w:val="003B3EA4"/>
    <w:rsid w:val="003B3F1D"/>
    <w:rsid w:val="003B3F5C"/>
    <w:rsid w:val="003B4339"/>
    <w:rsid w:val="003B4472"/>
    <w:rsid w:val="003B44FB"/>
    <w:rsid w:val="003B45D7"/>
    <w:rsid w:val="003B4681"/>
    <w:rsid w:val="003B46F2"/>
    <w:rsid w:val="003B4B28"/>
    <w:rsid w:val="003B4E22"/>
    <w:rsid w:val="003B4E25"/>
    <w:rsid w:val="003B4EEB"/>
    <w:rsid w:val="003B4F07"/>
    <w:rsid w:val="003B4F25"/>
    <w:rsid w:val="003B4F2E"/>
    <w:rsid w:val="003B51B1"/>
    <w:rsid w:val="003B51DC"/>
    <w:rsid w:val="003B531F"/>
    <w:rsid w:val="003B5347"/>
    <w:rsid w:val="003B5366"/>
    <w:rsid w:val="003B53F9"/>
    <w:rsid w:val="003B5411"/>
    <w:rsid w:val="003B552F"/>
    <w:rsid w:val="003B5741"/>
    <w:rsid w:val="003B58AD"/>
    <w:rsid w:val="003B5AA4"/>
    <w:rsid w:val="003B5B49"/>
    <w:rsid w:val="003B5B5F"/>
    <w:rsid w:val="003B5B62"/>
    <w:rsid w:val="003B5C61"/>
    <w:rsid w:val="003B5CB6"/>
    <w:rsid w:val="003B5CE6"/>
    <w:rsid w:val="003B5E0D"/>
    <w:rsid w:val="003B6049"/>
    <w:rsid w:val="003B6263"/>
    <w:rsid w:val="003B63A2"/>
    <w:rsid w:val="003B655A"/>
    <w:rsid w:val="003B65BA"/>
    <w:rsid w:val="003B6632"/>
    <w:rsid w:val="003B672D"/>
    <w:rsid w:val="003B67B0"/>
    <w:rsid w:val="003B6847"/>
    <w:rsid w:val="003B6A3C"/>
    <w:rsid w:val="003B6B2A"/>
    <w:rsid w:val="003B6CBF"/>
    <w:rsid w:val="003B6E14"/>
    <w:rsid w:val="003B6E2E"/>
    <w:rsid w:val="003B6F17"/>
    <w:rsid w:val="003B6FB5"/>
    <w:rsid w:val="003B702F"/>
    <w:rsid w:val="003B7346"/>
    <w:rsid w:val="003B738C"/>
    <w:rsid w:val="003B7584"/>
    <w:rsid w:val="003B759A"/>
    <w:rsid w:val="003B7ACC"/>
    <w:rsid w:val="003B7C5C"/>
    <w:rsid w:val="003B7CD6"/>
    <w:rsid w:val="003B7E61"/>
    <w:rsid w:val="003B7E6E"/>
    <w:rsid w:val="003B7EE6"/>
    <w:rsid w:val="003B7EEB"/>
    <w:rsid w:val="003C0028"/>
    <w:rsid w:val="003C00A1"/>
    <w:rsid w:val="003C0103"/>
    <w:rsid w:val="003C0238"/>
    <w:rsid w:val="003C02C9"/>
    <w:rsid w:val="003C045F"/>
    <w:rsid w:val="003C05AE"/>
    <w:rsid w:val="003C0778"/>
    <w:rsid w:val="003C07D0"/>
    <w:rsid w:val="003C086C"/>
    <w:rsid w:val="003C08E7"/>
    <w:rsid w:val="003C0903"/>
    <w:rsid w:val="003C0978"/>
    <w:rsid w:val="003C09AA"/>
    <w:rsid w:val="003C09B4"/>
    <w:rsid w:val="003C0A65"/>
    <w:rsid w:val="003C0A82"/>
    <w:rsid w:val="003C0AD0"/>
    <w:rsid w:val="003C0F06"/>
    <w:rsid w:val="003C0FA5"/>
    <w:rsid w:val="003C108C"/>
    <w:rsid w:val="003C117A"/>
    <w:rsid w:val="003C120C"/>
    <w:rsid w:val="003C1379"/>
    <w:rsid w:val="003C13D3"/>
    <w:rsid w:val="003C150C"/>
    <w:rsid w:val="003C154B"/>
    <w:rsid w:val="003C1568"/>
    <w:rsid w:val="003C1632"/>
    <w:rsid w:val="003C183B"/>
    <w:rsid w:val="003C19F2"/>
    <w:rsid w:val="003C1A95"/>
    <w:rsid w:val="003C1CFB"/>
    <w:rsid w:val="003C1E67"/>
    <w:rsid w:val="003C1E6E"/>
    <w:rsid w:val="003C22CB"/>
    <w:rsid w:val="003C2492"/>
    <w:rsid w:val="003C24D7"/>
    <w:rsid w:val="003C25B0"/>
    <w:rsid w:val="003C2686"/>
    <w:rsid w:val="003C2935"/>
    <w:rsid w:val="003C2946"/>
    <w:rsid w:val="003C298E"/>
    <w:rsid w:val="003C2A6E"/>
    <w:rsid w:val="003C2B65"/>
    <w:rsid w:val="003C2BEB"/>
    <w:rsid w:val="003C2D0C"/>
    <w:rsid w:val="003C2D5D"/>
    <w:rsid w:val="003C2F47"/>
    <w:rsid w:val="003C2F67"/>
    <w:rsid w:val="003C300C"/>
    <w:rsid w:val="003C3060"/>
    <w:rsid w:val="003C30C8"/>
    <w:rsid w:val="003C30D4"/>
    <w:rsid w:val="003C326F"/>
    <w:rsid w:val="003C3388"/>
    <w:rsid w:val="003C344A"/>
    <w:rsid w:val="003C3460"/>
    <w:rsid w:val="003C3471"/>
    <w:rsid w:val="003C3576"/>
    <w:rsid w:val="003C37E8"/>
    <w:rsid w:val="003C39EB"/>
    <w:rsid w:val="003C3A06"/>
    <w:rsid w:val="003C3A5D"/>
    <w:rsid w:val="003C3AFB"/>
    <w:rsid w:val="003C3CAA"/>
    <w:rsid w:val="003C3DA7"/>
    <w:rsid w:val="003C3E13"/>
    <w:rsid w:val="003C3E5D"/>
    <w:rsid w:val="003C3F8B"/>
    <w:rsid w:val="003C4017"/>
    <w:rsid w:val="003C4096"/>
    <w:rsid w:val="003C4111"/>
    <w:rsid w:val="003C4258"/>
    <w:rsid w:val="003C4608"/>
    <w:rsid w:val="003C4843"/>
    <w:rsid w:val="003C48A7"/>
    <w:rsid w:val="003C4AA3"/>
    <w:rsid w:val="003C4D80"/>
    <w:rsid w:val="003C4E69"/>
    <w:rsid w:val="003C4EDC"/>
    <w:rsid w:val="003C4EE6"/>
    <w:rsid w:val="003C4EFC"/>
    <w:rsid w:val="003C4F24"/>
    <w:rsid w:val="003C5041"/>
    <w:rsid w:val="003C5043"/>
    <w:rsid w:val="003C525B"/>
    <w:rsid w:val="003C5349"/>
    <w:rsid w:val="003C539E"/>
    <w:rsid w:val="003C5595"/>
    <w:rsid w:val="003C56C3"/>
    <w:rsid w:val="003C577D"/>
    <w:rsid w:val="003C592A"/>
    <w:rsid w:val="003C5BA2"/>
    <w:rsid w:val="003C5C3B"/>
    <w:rsid w:val="003C5FB3"/>
    <w:rsid w:val="003C63F6"/>
    <w:rsid w:val="003C651D"/>
    <w:rsid w:val="003C6572"/>
    <w:rsid w:val="003C65D1"/>
    <w:rsid w:val="003C6611"/>
    <w:rsid w:val="003C6638"/>
    <w:rsid w:val="003C6777"/>
    <w:rsid w:val="003C69A4"/>
    <w:rsid w:val="003C6A92"/>
    <w:rsid w:val="003C6DA7"/>
    <w:rsid w:val="003C6DB4"/>
    <w:rsid w:val="003C6E02"/>
    <w:rsid w:val="003C6E64"/>
    <w:rsid w:val="003C6EA2"/>
    <w:rsid w:val="003C6F60"/>
    <w:rsid w:val="003C6F7E"/>
    <w:rsid w:val="003C6FD4"/>
    <w:rsid w:val="003C7176"/>
    <w:rsid w:val="003C72AF"/>
    <w:rsid w:val="003C72C8"/>
    <w:rsid w:val="003C7387"/>
    <w:rsid w:val="003C7410"/>
    <w:rsid w:val="003C7541"/>
    <w:rsid w:val="003C756D"/>
    <w:rsid w:val="003C7625"/>
    <w:rsid w:val="003C766A"/>
    <w:rsid w:val="003C780D"/>
    <w:rsid w:val="003C7929"/>
    <w:rsid w:val="003C79DD"/>
    <w:rsid w:val="003C7B1D"/>
    <w:rsid w:val="003C7BF1"/>
    <w:rsid w:val="003C7C00"/>
    <w:rsid w:val="003C7FB7"/>
    <w:rsid w:val="003D009A"/>
    <w:rsid w:val="003D00D7"/>
    <w:rsid w:val="003D01AC"/>
    <w:rsid w:val="003D02C9"/>
    <w:rsid w:val="003D0334"/>
    <w:rsid w:val="003D041C"/>
    <w:rsid w:val="003D067E"/>
    <w:rsid w:val="003D071E"/>
    <w:rsid w:val="003D089B"/>
    <w:rsid w:val="003D098C"/>
    <w:rsid w:val="003D0B2A"/>
    <w:rsid w:val="003D0BD5"/>
    <w:rsid w:val="003D0D12"/>
    <w:rsid w:val="003D1063"/>
    <w:rsid w:val="003D106B"/>
    <w:rsid w:val="003D1128"/>
    <w:rsid w:val="003D11A5"/>
    <w:rsid w:val="003D11ED"/>
    <w:rsid w:val="003D1588"/>
    <w:rsid w:val="003D16FA"/>
    <w:rsid w:val="003D177E"/>
    <w:rsid w:val="003D1780"/>
    <w:rsid w:val="003D1850"/>
    <w:rsid w:val="003D1AC7"/>
    <w:rsid w:val="003D1ADF"/>
    <w:rsid w:val="003D1CC2"/>
    <w:rsid w:val="003D1E3F"/>
    <w:rsid w:val="003D1EF4"/>
    <w:rsid w:val="003D210F"/>
    <w:rsid w:val="003D234A"/>
    <w:rsid w:val="003D241E"/>
    <w:rsid w:val="003D2444"/>
    <w:rsid w:val="003D2663"/>
    <w:rsid w:val="003D279B"/>
    <w:rsid w:val="003D27B3"/>
    <w:rsid w:val="003D27C2"/>
    <w:rsid w:val="003D28D8"/>
    <w:rsid w:val="003D2941"/>
    <w:rsid w:val="003D2B64"/>
    <w:rsid w:val="003D2CEC"/>
    <w:rsid w:val="003D2E3F"/>
    <w:rsid w:val="003D2F29"/>
    <w:rsid w:val="003D2F3F"/>
    <w:rsid w:val="003D350D"/>
    <w:rsid w:val="003D37F7"/>
    <w:rsid w:val="003D3836"/>
    <w:rsid w:val="003D38F2"/>
    <w:rsid w:val="003D39D9"/>
    <w:rsid w:val="003D3B1C"/>
    <w:rsid w:val="003D3DF0"/>
    <w:rsid w:val="003D3F9F"/>
    <w:rsid w:val="003D3FC5"/>
    <w:rsid w:val="003D41AA"/>
    <w:rsid w:val="003D42E3"/>
    <w:rsid w:val="003D4521"/>
    <w:rsid w:val="003D4735"/>
    <w:rsid w:val="003D4839"/>
    <w:rsid w:val="003D487B"/>
    <w:rsid w:val="003D489B"/>
    <w:rsid w:val="003D48EE"/>
    <w:rsid w:val="003D490C"/>
    <w:rsid w:val="003D4A7B"/>
    <w:rsid w:val="003D4AD3"/>
    <w:rsid w:val="003D4C9F"/>
    <w:rsid w:val="003D4D4C"/>
    <w:rsid w:val="003D4E13"/>
    <w:rsid w:val="003D4E89"/>
    <w:rsid w:val="003D4E8A"/>
    <w:rsid w:val="003D50F9"/>
    <w:rsid w:val="003D51EF"/>
    <w:rsid w:val="003D52A2"/>
    <w:rsid w:val="003D563E"/>
    <w:rsid w:val="003D573C"/>
    <w:rsid w:val="003D57ED"/>
    <w:rsid w:val="003D58C3"/>
    <w:rsid w:val="003D590E"/>
    <w:rsid w:val="003D5920"/>
    <w:rsid w:val="003D59A0"/>
    <w:rsid w:val="003D5BA5"/>
    <w:rsid w:val="003D5C35"/>
    <w:rsid w:val="003D5DFB"/>
    <w:rsid w:val="003D5F97"/>
    <w:rsid w:val="003D6119"/>
    <w:rsid w:val="003D61B2"/>
    <w:rsid w:val="003D61D6"/>
    <w:rsid w:val="003D62A6"/>
    <w:rsid w:val="003D62C7"/>
    <w:rsid w:val="003D6355"/>
    <w:rsid w:val="003D6487"/>
    <w:rsid w:val="003D65DC"/>
    <w:rsid w:val="003D65F6"/>
    <w:rsid w:val="003D6676"/>
    <w:rsid w:val="003D68A1"/>
    <w:rsid w:val="003D68F1"/>
    <w:rsid w:val="003D694D"/>
    <w:rsid w:val="003D6960"/>
    <w:rsid w:val="003D6AB0"/>
    <w:rsid w:val="003D6AE4"/>
    <w:rsid w:val="003D6B4D"/>
    <w:rsid w:val="003D6B99"/>
    <w:rsid w:val="003D6C24"/>
    <w:rsid w:val="003D6CB4"/>
    <w:rsid w:val="003D6DB3"/>
    <w:rsid w:val="003D6EDC"/>
    <w:rsid w:val="003D71B5"/>
    <w:rsid w:val="003D7307"/>
    <w:rsid w:val="003D73FB"/>
    <w:rsid w:val="003D7455"/>
    <w:rsid w:val="003D7588"/>
    <w:rsid w:val="003D7601"/>
    <w:rsid w:val="003D761D"/>
    <w:rsid w:val="003D7827"/>
    <w:rsid w:val="003D7A1C"/>
    <w:rsid w:val="003D7C40"/>
    <w:rsid w:val="003D7EFC"/>
    <w:rsid w:val="003D7F56"/>
    <w:rsid w:val="003D7F7F"/>
    <w:rsid w:val="003E0017"/>
    <w:rsid w:val="003E001D"/>
    <w:rsid w:val="003E0051"/>
    <w:rsid w:val="003E0106"/>
    <w:rsid w:val="003E0134"/>
    <w:rsid w:val="003E018C"/>
    <w:rsid w:val="003E02CE"/>
    <w:rsid w:val="003E038E"/>
    <w:rsid w:val="003E0477"/>
    <w:rsid w:val="003E054B"/>
    <w:rsid w:val="003E0647"/>
    <w:rsid w:val="003E0B57"/>
    <w:rsid w:val="003E0BC3"/>
    <w:rsid w:val="003E0DD5"/>
    <w:rsid w:val="003E0F3F"/>
    <w:rsid w:val="003E1241"/>
    <w:rsid w:val="003E1303"/>
    <w:rsid w:val="003E133C"/>
    <w:rsid w:val="003E15DE"/>
    <w:rsid w:val="003E1674"/>
    <w:rsid w:val="003E16B0"/>
    <w:rsid w:val="003E1870"/>
    <w:rsid w:val="003E1A19"/>
    <w:rsid w:val="003E1AFB"/>
    <w:rsid w:val="003E1CC1"/>
    <w:rsid w:val="003E1F2D"/>
    <w:rsid w:val="003E20EE"/>
    <w:rsid w:val="003E2144"/>
    <w:rsid w:val="003E2225"/>
    <w:rsid w:val="003E223C"/>
    <w:rsid w:val="003E2354"/>
    <w:rsid w:val="003E241E"/>
    <w:rsid w:val="003E2586"/>
    <w:rsid w:val="003E25BB"/>
    <w:rsid w:val="003E25D7"/>
    <w:rsid w:val="003E2695"/>
    <w:rsid w:val="003E2819"/>
    <w:rsid w:val="003E28B0"/>
    <w:rsid w:val="003E28DB"/>
    <w:rsid w:val="003E296F"/>
    <w:rsid w:val="003E2ABC"/>
    <w:rsid w:val="003E2CE5"/>
    <w:rsid w:val="003E2E61"/>
    <w:rsid w:val="003E2ED6"/>
    <w:rsid w:val="003E2EFE"/>
    <w:rsid w:val="003E2F23"/>
    <w:rsid w:val="003E329C"/>
    <w:rsid w:val="003E36A8"/>
    <w:rsid w:val="003E3737"/>
    <w:rsid w:val="003E3835"/>
    <w:rsid w:val="003E3938"/>
    <w:rsid w:val="003E39D3"/>
    <w:rsid w:val="003E3AE6"/>
    <w:rsid w:val="003E3BD2"/>
    <w:rsid w:val="003E3BF7"/>
    <w:rsid w:val="003E4076"/>
    <w:rsid w:val="003E4280"/>
    <w:rsid w:val="003E44CE"/>
    <w:rsid w:val="003E46E7"/>
    <w:rsid w:val="003E4B2B"/>
    <w:rsid w:val="003E4B8B"/>
    <w:rsid w:val="003E4C4B"/>
    <w:rsid w:val="003E4D42"/>
    <w:rsid w:val="003E50E8"/>
    <w:rsid w:val="003E52E6"/>
    <w:rsid w:val="003E53C0"/>
    <w:rsid w:val="003E53F4"/>
    <w:rsid w:val="003E54EB"/>
    <w:rsid w:val="003E54F9"/>
    <w:rsid w:val="003E553E"/>
    <w:rsid w:val="003E56CC"/>
    <w:rsid w:val="003E57A9"/>
    <w:rsid w:val="003E584C"/>
    <w:rsid w:val="003E58F3"/>
    <w:rsid w:val="003E59A7"/>
    <w:rsid w:val="003E5B6A"/>
    <w:rsid w:val="003E5C5D"/>
    <w:rsid w:val="003E5D50"/>
    <w:rsid w:val="003E5E17"/>
    <w:rsid w:val="003E5F76"/>
    <w:rsid w:val="003E611D"/>
    <w:rsid w:val="003E6319"/>
    <w:rsid w:val="003E6485"/>
    <w:rsid w:val="003E6625"/>
    <w:rsid w:val="003E663A"/>
    <w:rsid w:val="003E6798"/>
    <w:rsid w:val="003E6799"/>
    <w:rsid w:val="003E68D9"/>
    <w:rsid w:val="003E6A70"/>
    <w:rsid w:val="003E6AFD"/>
    <w:rsid w:val="003E6C42"/>
    <w:rsid w:val="003E6C9B"/>
    <w:rsid w:val="003E6D71"/>
    <w:rsid w:val="003E6ED5"/>
    <w:rsid w:val="003E6F22"/>
    <w:rsid w:val="003E7009"/>
    <w:rsid w:val="003E7156"/>
    <w:rsid w:val="003E7267"/>
    <w:rsid w:val="003E7288"/>
    <w:rsid w:val="003E742E"/>
    <w:rsid w:val="003E749E"/>
    <w:rsid w:val="003E7567"/>
    <w:rsid w:val="003E77F5"/>
    <w:rsid w:val="003E7839"/>
    <w:rsid w:val="003E79DF"/>
    <w:rsid w:val="003E7AEE"/>
    <w:rsid w:val="003E7AF4"/>
    <w:rsid w:val="003E7BE5"/>
    <w:rsid w:val="003E7D20"/>
    <w:rsid w:val="003E7EC8"/>
    <w:rsid w:val="003E7F55"/>
    <w:rsid w:val="003F006E"/>
    <w:rsid w:val="003F007D"/>
    <w:rsid w:val="003F00AD"/>
    <w:rsid w:val="003F025E"/>
    <w:rsid w:val="003F027A"/>
    <w:rsid w:val="003F03BF"/>
    <w:rsid w:val="003F06B2"/>
    <w:rsid w:val="003F0701"/>
    <w:rsid w:val="003F0A27"/>
    <w:rsid w:val="003F0A80"/>
    <w:rsid w:val="003F0AE8"/>
    <w:rsid w:val="003F0BAA"/>
    <w:rsid w:val="003F0D63"/>
    <w:rsid w:val="003F0F8A"/>
    <w:rsid w:val="003F104E"/>
    <w:rsid w:val="003F10CF"/>
    <w:rsid w:val="003F1274"/>
    <w:rsid w:val="003F12B5"/>
    <w:rsid w:val="003F141C"/>
    <w:rsid w:val="003F165C"/>
    <w:rsid w:val="003F176B"/>
    <w:rsid w:val="003F17C0"/>
    <w:rsid w:val="003F18AC"/>
    <w:rsid w:val="003F18DA"/>
    <w:rsid w:val="003F18FB"/>
    <w:rsid w:val="003F192B"/>
    <w:rsid w:val="003F19E7"/>
    <w:rsid w:val="003F1A4D"/>
    <w:rsid w:val="003F1CAE"/>
    <w:rsid w:val="003F210F"/>
    <w:rsid w:val="003F218A"/>
    <w:rsid w:val="003F221E"/>
    <w:rsid w:val="003F22AB"/>
    <w:rsid w:val="003F2377"/>
    <w:rsid w:val="003F2457"/>
    <w:rsid w:val="003F2488"/>
    <w:rsid w:val="003F2555"/>
    <w:rsid w:val="003F25BF"/>
    <w:rsid w:val="003F263D"/>
    <w:rsid w:val="003F268C"/>
    <w:rsid w:val="003F26E4"/>
    <w:rsid w:val="003F2732"/>
    <w:rsid w:val="003F2757"/>
    <w:rsid w:val="003F27A0"/>
    <w:rsid w:val="003F2AFC"/>
    <w:rsid w:val="003F2D57"/>
    <w:rsid w:val="003F2D7B"/>
    <w:rsid w:val="003F2E10"/>
    <w:rsid w:val="003F2E91"/>
    <w:rsid w:val="003F30ED"/>
    <w:rsid w:val="003F314E"/>
    <w:rsid w:val="003F343D"/>
    <w:rsid w:val="003F3457"/>
    <w:rsid w:val="003F3490"/>
    <w:rsid w:val="003F3502"/>
    <w:rsid w:val="003F3638"/>
    <w:rsid w:val="003F36B0"/>
    <w:rsid w:val="003F3701"/>
    <w:rsid w:val="003F3948"/>
    <w:rsid w:val="003F398B"/>
    <w:rsid w:val="003F39E3"/>
    <w:rsid w:val="003F3ABE"/>
    <w:rsid w:val="003F3C4A"/>
    <w:rsid w:val="003F3CB4"/>
    <w:rsid w:val="003F3D51"/>
    <w:rsid w:val="003F41AD"/>
    <w:rsid w:val="003F42DA"/>
    <w:rsid w:val="003F4332"/>
    <w:rsid w:val="003F4372"/>
    <w:rsid w:val="003F43D7"/>
    <w:rsid w:val="003F44BA"/>
    <w:rsid w:val="003F451D"/>
    <w:rsid w:val="003F4542"/>
    <w:rsid w:val="003F4555"/>
    <w:rsid w:val="003F461E"/>
    <w:rsid w:val="003F472A"/>
    <w:rsid w:val="003F474A"/>
    <w:rsid w:val="003F475D"/>
    <w:rsid w:val="003F47B6"/>
    <w:rsid w:val="003F4937"/>
    <w:rsid w:val="003F4A79"/>
    <w:rsid w:val="003F4B28"/>
    <w:rsid w:val="003F4B54"/>
    <w:rsid w:val="003F4C57"/>
    <w:rsid w:val="003F4CD8"/>
    <w:rsid w:val="003F4D18"/>
    <w:rsid w:val="003F4D1A"/>
    <w:rsid w:val="003F4DF6"/>
    <w:rsid w:val="003F4F55"/>
    <w:rsid w:val="003F4F88"/>
    <w:rsid w:val="003F510B"/>
    <w:rsid w:val="003F52DC"/>
    <w:rsid w:val="003F5387"/>
    <w:rsid w:val="003F547E"/>
    <w:rsid w:val="003F57BE"/>
    <w:rsid w:val="003F58A6"/>
    <w:rsid w:val="003F5A7C"/>
    <w:rsid w:val="003F5B92"/>
    <w:rsid w:val="003F5C19"/>
    <w:rsid w:val="003F5F6D"/>
    <w:rsid w:val="003F611A"/>
    <w:rsid w:val="003F6193"/>
    <w:rsid w:val="003F62B0"/>
    <w:rsid w:val="003F6336"/>
    <w:rsid w:val="003F64D4"/>
    <w:rsid w:val="003F6500"/>
    <w:rsid w:val="003F6693"/>
    <w:rsid w:val="003F693F"/>
    <w:rsid w:val="003F6A46"/>
    <w:rsid w:val="003F6BB4"/>
    <w:rsid w:val="003F6DE7"/>
    <w:rsid w:val="003F7369"/>
    <w:rsid w:val="003F7457"/>
    <w:rsid w:val="003F7474"/>
    <w:rsid w:val="003F74C6"/>
    <w:rsid w:val="003F74E7"/>
    <w:rsid w:val="003F74F2"/>
    <w:rsid w:val="003F75A2"/>
    <w:rsid w:val="003F7776"/>
    <w:rsid w:val="003F777E"/>
    <w:rsid w:val="003F7A01"/>
    <w:rsid w:val="003F7C40"/>
    <w:rsid w:val="003F7CC5"/>
    <w:rsid w:val="003F7EC9"/>
    <w:rsid w:val="0040002A"/>
    <w:rsid w:val="004000ED"/>
    <w:rsid w:val="00400137"/>
    <w:rsid w:val="00400141"/>
    <w:rsid w:val="004001B8"/>
    <w:rsid w:val="004003C3"/>
    <w:rsid w:val="004004A6"/>
    <w:rsid w:val="0040065E"/>
    <w:rsid w:val="004006FD"/>
    <w:rsid w:val="004008B6"/>
    <w:rsid w:val="00400908"/>
    <w:rsid w:val="00400B7F"/>
    <w:rsid w:val="00400BA5"/>
    <w:rsid w:val="00400BF7"/>
    <w:rsid w:val="00400E0B"/>
    <w:rsid w:val="00400E48"/>
    <w:rsid w:val="00400F81"/>
    <w:rsid w:val="00400F9B"/>
    <w:rsid w:val="004010CF"/>
    <w:rsid w:val="00401311"/>
    <w:rsid w:val="004013F0"/>
    <w:rsid w:val="004015FF"/>
    <w:rsid w:val="00401640"/>
    <w:rsid w:val="004016D4"/>
    <w:rsid w:val="00401A63"/>
    <w:rsid w:val="00401D2F"/>
    <w:rsid w:val="00401EBB"/>
    <w:rsid w:val="00401ED2"/>
    <w:rsid w:val="00401F0B"/>
    <w:rsid w:val="00401FD2"/>
    <w:rsid w:val="004021D2"/>
    <w:rsid w:val="004021E7"/>
    <w:rsid w:val="00402213"/>
    <w:rsid w:val="00402234"/>
    <w:rsid w:val="004022FC"/>
    <w:rsid w:val="004023E8"/>
    <w:rsid w:val="00402444"/>
    <w:rsid w:val="0040246B"/>
    <w:rsid w:val="004024C2"/>
    <w:rsid w:val="0040254E"/>
    <w:rsid w:val="004025E7"/>
    <w:rsid w:val="00402684"/>
    <w:rsid w:val="0040283F"/>
    <w:rsid w:val="00402865"/>
    <w:rsid w:val="00402915"/>
    <w:rsid w:val="00402986"/>
    <w:rsid w:val="00402B4F"/>
    <w:rsid w:val="00402D50"/>
    <w:rsid w:val="00402E45"/>
    <w:rsid w:val="00402FDF"/>
    <w:rsid w:val="00403035"/>
    <w:rsid w:val="00403086"/>
    <w:rsid w:val="004030B8"/>
    <w:rsid w:val="004030F2"/>
    <w:rsid w:val="0040318D"/>
    <w:rsid w:val="0040322E"/>
    <w:rsid w:val="00403322"/>
    <w:rsid w:val="004034FB"/>
    <w:rsid w:val="00403535"/>
    <w:rsid w:val="0040380F"/>
    <w:rsid w:val="0040382B"/>
    <w:rsid w:val="004038D9"/>
    <w:rsid w:val="00403B63"/>
    <w:rsid w:val="00403CDC"/>
    <w:rsid w:val="00403FAC"/>
    <w:rsid w:val="004040CC"/>
    <w:rsid w:val="00404179"/>
    <w:rsid w:val="00404219"/>
    <w:rsid w:val="00404230"/>
    <w:rsid w:val="00404262"/>
    <w:rsid w:val="004042AD"/>
    <w:rsid w:val="004043E9"/>
    <w:rsid w:val="00404452"/>
    <w:rsid w:val="00404654"/>
    <w:rsid w:val="00404834"/>
    <w:rsid w:val="00404887"/>
    <w:rsid w:val="004048E3"/>
    <w:rsid w:val="00404A24"/>
    <w:rsid w:val="00404B23"/>
    <w:rsid w:val="00404B95"/>
    <w:rsid w:val="00404C67"/>
    <w:rsid w:val="00404EF2"/>
    <w:rsid w:val="00404F53"/>
    <w:rsid w:val="00404FCA"/>
    <w:rsid w:val="0040502F"/>
    <w:rsid w:val="00405085"/>
    <w:rsid w:val="0040518F"/>
    <w:rsid w:val="00405299"/>
    <w:rsid w:val="0040540A"/>
    <w:rsid w:val="004054F0"/>
    <w:rsid w:val="00405502"/>
    <w:rsid w:val="004055E2"/>
    <w:rsid w:val="0040564D"/>
    <w:rsid w:val="00405714"/>
    <w:rsid w:val="004057C2"/>
    <w:rsid w:val="00405886"/>
    <w:rsid w:val="00405888"/>
    <w:rsid w:val="004059F6"/>
    <w:rsid w:val="00405A9F"/>
    <w:rsid w:val="00405AD0"/>
    <w:rsid w:val="00405B96"/>
    <w:rsid w:val="00405BD1"/>
    <w:rsid w:val="00405FD4"/>
    <w:rsid w:val="00406028"/>
    <w:rsid w:val="0040619E"/>
    <w:rsid w:val="0040656E"/>
    <w:rsid w:val="0040659B"/>
    <w:rsid w:val="004067C8"/>
    <w:rsid w:val="00406918"/>
    <w:rsid w:val="0040695D"/>
    <w:rsid w:val="00406AC0"/>
    <w:rsid w:val="00406AF7"/>
    <w:rsid w:val="00406B5F"/>
    <w:rsid w:val="00406D77"/>
    <w:rsid w:val="00406DA8"/>
    <w:rsid w:val="00406F78"/>
    <w:rsid w:val="00406FBC"/>
    <w:rsid w:val="00407023"/>
    <w:rsid w:val="0040719A"/>
    <w:rsid w:val="004071D2"/>
    <w:rsid w:val="004073DA"/>
    <w:rsid w:val="004073E9"/>
    <w:rsid w:val="0040775A"/>
    <w:rsid w:val="00407889"/>
    <w:rsid w:val="0040790C"/>
    <w:rsid w:val="0041014A"/>
    <w:rsid w:val="00410167"/>
    <w:rsid w:val="0041032E"/>
    <w:rsid w:val="0041033E"/>
    <w:rsid w:val="0041048C"/>
    <w:rsid w:val="004104AE"/>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1F47"/>
    <w:rsid w:val="00412096"/>
    <w:rsid w:val="004120F0"/>
    <w:rsid w:val="00412258"/>
    <w:rsid w:val="004122FF"/>
    <w:rsid w:val="0041269D"/>
    <w:rsid w:val="00412739"/>
    <w:rsid w:val="00412A29"/>
    <w:rsid w:val="00412B5D"/>
    <w:rsid w:val="00412BEF"/>
    <w:rsid w:val="00412C69"/>
    <w:rsid w:val="00412CB6"/>
    <w:rsid w:val="00412CE1"/>
    <w:rsid w:val="00412CEB"/>
    <w:rsid w:val="00412ED6"/>
    <w:rsid w:val="004130BB"/>
    <w:rsid w:val="004132F0"/>
    <w:rsid w:val="00413308"/>
    <w:rsid w:val="004133A9"/>
    <w:rsid w:val="00413411"/>
    <w:rsid w:val="00413427"/>
    <w:rsid w:val="004134DD"/>
    <w:rsid w:val="0041361B"/>
    <w:rsid w:val="0041362A"/>
    <w:rsid w:val="00413788"/>
    <w:rsid w:val="004137CB"/>
    <w:rsid w:val="00413840"/>
    <w:rsid w:val="0041388D"/>
    <w:rsid w:val="004138EE"/>
    <w:rsid w:val="00413B15"/>
    <w:rsid w:val="00413C27"/>
    <w:rsid w:val="00413D6B"/>
    <w:rsid w:val="00413DDB"/>
    <w:rsid w:val="00413FB7"/>
    <w:rsid w:val="00414097"/>
    <w:rsid w:val="00414156"/>
    <w:rsid w:val="0041425B"/>
    <w:rsid w:val="0041425C"/>
    <w:rsid w:val="004142EC"/>
    <w:rsid w:val="00414455"/>
    <w:rsid w:val="00414459"/>
    <w:rsid w:val="00414531"/>
    <w:rsid w:val="004146A7"/>
    <w:rsid w:val="004146BA"/>
    <w:rsid w:val="0041470C"/>
    <w:rsid w:val="00414983"/>
    <w:rsid w:val="00414A98"/>
    <w:rsid w:val="00414B17"/>
    <w:rsid w:val="00414C2D"/>
    <w:rsid w:val="00414CAD"/>
    <w:rsid w:val="00414E36"/>
    <w:rsid w:val="00414E74"/>
    <w:rsid w:val="00414EF7"/>
    <w:rsid w:val="004150C3"/>
    <w:rsid w:val="004150D8"/>
    <w:rsid w:val="004152DB"/>
    <w:rsid w:val="0041548A"/>
    <w:rsid w:val="00415526"/>
    <w:rsid w:val="004155E4"/>
    <w:rsid w:val="00415667"/>
    <w:rsid w:val="0041582B"/>
    <w:rsid w:val="00415916"/>
    <w:rsid w:val="004159F6"/>
    <w:rsid w:val="00415B08"/>
    <w:rsid w:val="00415B37"/>
    <w:rsid w:val="00415B6E"/>
    <w:rsid w:val="00415B76"/>
    <w:rsid w:val="00415C87"/>
    <w:rsid w:val="00415DC0"/>
    <w:rsid w:val="00415EEC"/>
    <w:rsid w:val="004160AB"/>
    <w:rsid w:val="00416327"/>
    <w:rsid w:val="0041633B"/>
    <w:rsid w:val="00416449"/>
    <w:rsid w:val="00416531"/>
    <w:rsid w:val="00416701"/>
    <w:rsid w:val="0041679B"/>
    <w:rsid w:val="0041689C"/>
    <w:rsid w:val="004169E8"/>
    <w:rsid w:val="00416BAB"/>
    <w:rsid w:val="00416D02"/>
    <w:rsid w:val="00416E17"/>
    <w:rsid w:val="00416E40"/>
    <w:rsid w:val="00416F9C"/>
    <w:rsid w:val="00416FEE"/>
    <w:rsid w:val="00417090"/>
    <w:rsid w:val="00417126"/>
    <w:rsid w:val="0041717B"/>
    <w:rsid w:val="004171BB"/>
    <w:rsid w:val="004171C6"/>
    <w:rsid w:val="0041737B"/>
    <w:rsid w:val="004173C1"/>
    <w:rsid w:val="00417401"/>
    <w:rsid w:val="00417425"/>
    <w:rsid w:val="0041744B"/>
    <w:rsid w:val="0041744F"/>
    <w:rsid w:val="0041758D"/>
    <w:rsid w:val="004175FC"/>
    <w:rsid w:val="00417698"/>
    <w:rsid w:val="0041778C"/>
    <w:rsid w:val="004177E7"/>
    <w:rsid w:val="00417AF5"/>
    <w:rsid w:val="00417C45"/>
    <w:rsid w:val="00417CD1"/>
    <w:rsid w:val="00417D46"/>
    <w:rsid w:val="0042000F"/>
    <w:rsid w:val="00420095"/>
    <w:rsid w:val="004200D4"/>
    <w:rsid w:val="004201BD"/>
    <w:rsid w:val="0042038B"/>
    <w:rsid w:val="004203CC"/>
    <w:rsid w:val="00420438"/>
    <w:rsid w:val="004205A1"/>
    <w:rsid w:val="004205C4"/>
    <w:rsid w:val="0042074B"/>
    <w:rsid w:val="0042080E"/>
    <w:rsid w:val="00420812"/>
    <w:rsid w:val="00420860"/>
    <w:rsid w:val="00420888"/>
    <w:rsid w:val="00420A1E"/>
    <w:rsid w:val="00420B12"/>
    <w:rsid w:val="00420C6C"/>
    <w:rsid w:val="00420CA1"/>
    <w:rsid w:val="00420CE3"/>
    <w:rsid w:val="00420D01"/>
    <w:rsid w:val="00420D28"/>
    <w:rsid w:val="0042105C"/>
    <w:rsid w:val="004212A8"/>
    <w:rsid w:val="004214A0"/>
    <w:rsid w:val="004214C3"/>
    <w:rsid w:val="004218CB"/>
    <w:rsid w:val="0042190C"/>
    <w:rsid w:val="00421966"/>
    <w:rsid w:val="004219CD"/>
    <w:rsid w:val="004219F5"/>
    <w:rsid w:val="00421B26"/>
    <w:rsid w:val="00421C0F"/>
    <w:rsid w:val="00421C33"/>
    <w:rsid w:val="00421CC4"/>
    <w:rsid w:val="00421EA5"/>
    <w:rsid w:val="00421EAE"/>
    <w:rsid w:val="00421EBE"/>
    <w:rsid w:val="00421FCB"/>
    <w:rsid w:val="00422178"/>
    <w:rsid w:val="004222DC"/>
    <w:rsid w:val="0042242D"/>
    <w:rsid w:val="00422449"/>
    <w:rsid w:val="004224EF"/>
    <w:rsid w:val="0042251E"/>
    <w:rsid w:val="00422580"/>
    <w:rsid w:val="0042259E"/>
    <w:rsid w:val="004227A2"/>
    <w:rsid w:val="004227AC"/>
    <w:rsid w:val="004227F6"/>
    <w:rsid w:val="004228FC"/>
    <w:rsid w:val="0042291C"/>
    <w:rsid w:val="00422AF4"/>
    <w:rsid w:val="00422C72"/>
    <w:rsid w:val="00422E83"/>
    <w:rsid w:val="00422FF3"/>
    <w:rsid w:val="004231CB"/>
    <w:rsid w:val="004234D3"/>
    <w:rsid w:val="004234F8"/>
    <w:rsid w:val="004235C8"/>
    <w:rsid w:val="004235F2"/>
    <w:rsid w:val="0042360A"/>
    <w:rsid w:val="00423627"/>
    <w:rsid w:val="00423B1C"/>
    <w:rsid w:val="00423D3C"/>
    <w:rsid w:val="00423D62"/>
    <w:rsid w:val="00423DB2"/>
    <w:rsid w:val="00423F92"/>
    <w:rsid w:val="004240CC"/>
    <w:rsid w:val="004240D5"/>
    <w:rsid w:val="004242F3"/>
    <w:rsid w:val="0042449E"/>
    <w:rsid w:val="004244DC"/>
    <w:rsid w:val="00424672"/>
    <w:rsid w:val="00424695"/>
    <w:rsid w:val="004246C3"/>
    <w:rsid w:val="00424726"/>
    <w:rsid w:val="00424766"/>
    <w:rsid w:val="00424770"/>
    <w:rsid w:val="00424792"/>
    <w:rsid w:val="004247BA"/>
    <w:rsid w:val="00424835"/>
    <w:rsid w:val="004248F3"/>
    <w:rsid w:val="0042496A"/>
    <w:rsid w:val="00424AD8"/>
    <w:rsid w:val="00424BE3"/>
    <w:rsid w:val="00424C45"/>
    <w:rsid w:val="00424C4E"/>
    <w:rsid w:val="00424C50"/>
    <w:rsid w:val="00424CDE"/>
    <w:rsid w:val="00424D85"/>
    <w:rsid w:val="00424D96"/>
    <w:rsid w:val="00424F28"/>
    <w:rsid w:val="00424F99"/>
    <w:rsid w:val="004250C7"/>
    <w:rsid w:val="00425135"/>
    <w:rsid w:val="0042528B"/>
    <w:rsid w:val="0042556B"/>
    <w:rsid w:val="004255D2"/>
    <w:rsid w:val="0042583D"/>
    <w:rsid w:val="0042586C"/>
    <w:rsid w:val="00425BAB"/>
    <w:rsid w:val="00425D62"/>
    <w:rsid w:val="00425DA7"/>
    <w:rsid w:val="00425DF8"/>
    <w:rsid w:val="00425E8E"/>
    <w:rsid w:val="00425F57"/>
    <w:rsid w:val="00426190"/>
    <w:rsid w:val="0042619A"/>
    <w:rsid w:val="004261E1"/>
    <w:rsid w:val="0042628F"/>
    <w:rsid w:val="00426384"/>
    <w:rsid w:val="00426519"/>
    <w:rsid w:val="004268B4"/>
    <w:rsid w:val="00426BD5"/>
    <w:rsid w:val="00426CE8"/>
    <w:rsid w:val="00426D53"/>
    <w:rsid w:val="00426D9A"/>
    <w:rsid w:val="00426E74"/>
    <w:rsid w:val="00426FF8"/>
    <w:rsid w:val="00427421"/>
    <w:rsid w:val="0042745C"/>
    <w:rsid w:val="00427464"/>
    <w:rsid w:val="0042746D"/>
    <w:rsid w:val="00427489"/>
    <w:rsid w:val="004276F3"/>
    <w:rsid w:val="00427CB7"/>
    <w:rsid w:val="00427CDE"/>
    <w:rsid w:val="00427E74"/>
    <w:rsid w:val="0043010B"/>
    <w:rsid w:val="0043010E"/>
    <w:rsid w:val="004302FC"/>
    <w:rsid w:val="00430406"/>
    <w:rsid w:val="00430418"/>
    <w:rsid w:val="00430452"/>
    <w:rsid w:val="004304CA"/>
    <w:rsid w:val="004305A7"/>
    <w:rsid w:val="004305FD"/>
    <w:rsid w:val="004307B3"/>
    <w:rsid w:val="004307ED"/>
    <w:rsid w:val="004308C1"/>
    <w:rsid w:val="00430B3A"/>
    <w:rsid w:val="00430BC6"/>
    <w:rsid w:val="00430D7A"/>
    <w:rsid w:val="00430D7E"/>
    <w:rsid w:val="00430DA8"/>
    <w:rsid w:val="00430E46"/>
    <w:rsid w:val="00430E90"/>
    <w:rsid w:val="00430EEC"/>
    <w:rsid w:val="00430FFE"/>
    <w:rsid w:val="00431096"/>
    <w:rsid w:val="004310CE"/>
    <w:rsid w:val="0043114D"/>
    <w:rsid w:val="00431156"/>
    <w:rsid w:val="00431199"/>
    <w:rsid w:val="00431245"/>
    <w:rsid w:val="004313C7"/>
    <w:rsid w:val="004313E6"/>
    <w:rsid w:val="00431408"/>
    <w:rsid w:val="00431489"/>
    <w:rsid w:val="004314F2"/>
    <w:rsid w:val="00431520"/>
    <w:rsid w:val="004315B6"/>
    <w:rsid w:val="00431764"/>
    <w:rsid w:val="00431778"/>
    <w:rsid w:val="0043177C"/>
    <w:rsid w:val="004319BD"/>
    <w:rsid w:val="00431ACE"/>
    <w:rsid w:val="00431CEB"/>
    <w:rsid w:val="00431D16"/>
    <w:rsid w:val="00431D7E"/>
    <w:rsid w:val="00431EA2"/>
    <w:rsid w:val="00431EC3"/>
    <w:rsid w:val="00431EEA"/>
    <w:rsid w:val="0043205C"/>
    <w:rsid w:val="00432256"/>
    <w:rsid w:val="004322F1"/>
    <w:rsid w:val="00432442"/>
    <w:rsid w:val="00432470"/>
    <w:rsid w:val="00432499"/>
    <w:rsid w:val="004325CA"/>
    <w:rsid w:val="004326E5"/>
    <w:rsid w:val="004326E9"/>
    <w:rsid w:val="00432882"/>
    <w:rsid w:val="004329F7"/>
    <w:rsid w:val="00432A12"/>
    <w:rsid w:val="00432A93"/>
    <w:rsid w:val="00432C6D"/>
    <w:rsid w:val="00432EF5"/>
    <w:rsid w:val="0043328E"/>
    <w:rsid w:val="00433950"/>
    <w:rsid w:val="00433AC3"/>
    <w:rsid w:val="00433AE5"/>
    <w:rsid w:val="00433B74"/>
    <w:rsid w:val="00433C23"/>
    <w:rsid w:val="00433D80"/>
    <w:rsid w:val="00433F92"/>
    <w:rsid w:val="00433FE7"/>
    <w:rsid w:val="0043412B"/>
    <w:rsid w:val="004342FB"/>
    <w:rsid w:val="004343B6"/>
    <w:rsid w:val="0043444B"/>
    <w:rsid w:val="0043453A"/>
    <w:rsid w:val="004347B0"/>
    <w:rsid w:val="00434877"/>
    <w:rsid w:val="00434AAA"/>
    <w:rsid w:val="00434C01"/>
    <w:rsid w:val="00434D74"/>
    <w:rsid w:val="00434E69"/>
    <w:rsid w:val="00434E6D"/>
    <w:rsid w:val="00434E9E"/>
    <w:rsid w:val="00435287"/>
    <w:rsid w:val="00435472"/>
    <w:rsid w:val="0043548D"/>
    <w:rsid w:val="0043553A"/>
    <w:rsid w:val="004355E4"/>
    <w:rsid w:val="00435715"/>
    <w:rsid w:val="00435915"/>
    <w:rsid w:val="0043593F"/>
    <w:rsid w:val="004359DB"/>
    <w:rsid w:val="00435A8B"/>
    <w:rsid w:val="00435C09"/>
    <w:rsid w:val="00435C45"/>
    <w:rsid w:val="00435C80"/>
    <w:rsid w:val="00435EDE"/>
    <w:rsid w:val="00435F04"/>
    <w:rsid w:val="00436089"/>
    <w:rsid w:val="00436231"/>
    <w:rsid w:val="00436466"/>
    <w:rsid w:val="0043646D"/>
    <w:rsid w:val="0043655F"/>
    <w:rsid w:val="0043660A"/>
    <w:rsid w:val="004369AB"/>
    <w:rsid w:val="004369CC"/>
    <w:rsid w:val="00436B59"/>
    <w:rsid w:val="00436BDC"/>
    <w:rsid w:val="00436D60"/>
    <w:rsid w:val="00436D96"/>
    <w:rsid w:val="00436ECD"/>
    <w:rsid w:val="00436EE8"/>
    <w:rsid w:val="0043713A"/>
    <w:rsid w:val="00437214"/>
    <w:rsid w:val="004372D8"/>
    <w:rsid w:val="0043734C"/>
    <w:rsid w:val="00437595"/>
    <w:rsid w:val="00437614"/>
    <w:rsid w:val="0043762B"/>
    <w:rsid w:val="00437788"/>
    <w:rsid w:val="004377C1"/>
    <w:rsid w:val="004377CE"/>
    <w:rsid w:val="00437834"/>
    <w:rsid w:val="00437908"/>
    <w:rsid w:val="004379F8"/>
    <w:rsid w:val="00437CE5"/>
    <w:rsid w:val="00437DA4"/>
    <w:rsid w:val="00437DC6"/>
    <w:rsid w:val="00437EFA"/>
    <w:rsid w:val="00437F24"/>
    <w:rsid w:val="00437F34"/>
    <w:rsid w:val="00437F4A"/>
    <w:rsid w:val="00437FB1"/>
    <w:rsid w:val="0044013B"/>
    <w:rsid w:val="004401F9"/>
    <w:rsid w:val="0044023A"/>
    <w:rsid w:val="0044025D"/>
    <w:rsid w:val="004402E2"/>
    <w:rsid w:val="00440355"/>
    <w:rsid w:val="00440610"/>
    <w:rsid w:val="0044065B"/>
    <w:rsid w:val="00440757"/>
    <w:rsid w:val="0044075F"/>
    <w:rsid w:val="00440828"/>
    <w:rsid w:val="004409B8"/>
    <w:rsid w:val="004409CC"/>
    <w:rsid w:val="00440EB0"/>
    <w:rsid w:val="004411B8"/>
    <w:rsid w:val="0044122F"/>
    <w:rsid w:val="004413DD"/>
    <w:rsid w:val="00441477"/>
    <w:rsid w:val="004414E3"/>
    <w:rsid w:val="00441501"/>
    <w:rsid w:val="00441545"/>
    <w:rsid w:val="00441585"/>
    <w:rsid w:val="00441796"/>
    <w:rsid w:val="00441BC4"/>
    <w:rsid w:val="00441BCC"/>
    <w:rsid w:val="00441C91"/>
    <w:rsid w:val="00441CAF"/>
    <w:rsid w:val="00441E34"/>
    <w:rsid w:val="00441E68"/>
    <w:rsid w:val="00441E94"/>
    <w:rsid w:val="00441ED2"/>
    <w:rsid w:val="00441F2C"/>
    <w:rsid w:val="00442073"/>
    <w:rsid w:val="00442208"/>
    <w:rsid w:val="0044229E"/>
    <w:rsid w:val="004422C9"/>
    <w:rsid w:val="00442474"/>
    <w:rsid w:val="0044256B"/>
    <w:rsid w:val="004425CF"/>
    <w:rsid w:val="004426AD"/>
    <w:rsid w:val="004426B3"/>
    <w:rsid w:val="004426B6"/>
    <w:rsid w:val="004426E7"/>
    <w:rsid w:val="00442894"/>
    <w:rsid w:val="00442B2B"/>
    <w:rsid w:val="00442C51"/>
    <w:rsid w:val="00442CBA"/>
    <w:rsid w:val="00442CEE"/>
    <w:rsid w:val="00442D1C"/>
    <w:rsid w:val="00442DA6"/>
    <w:rsid w:val="00442E01"/>
    <w:rsid w:val="00442E9C"/>
    <w:rsid w:val="00442F65"/>
    <w:rsid w:val="00442FE4"/>
    <w:rsid w:val="00442FF3"/>
    <w:rsid w:val="0044303C"/>
    <w:rsid w:val="00443198"/>
    <w:rsid w:val="004431BB"/>
    <w:rsid w:val="0044329B"/>
    <w:rsid w:val="004433BB"/>
    <w:rsid w:val="004434ED"/>
    <w:rsid w:val="0044365E"/>
    <w:rsid w:val="00443683"/>
    <w:rsid w:val="004436DB"/>
    <w:rsid w:val="004438AB"/>
    <w:rsid w:val="00443919"/>
    <w:rsid w:val="0044397F"/>
    <w:rsid w:val="004439B0"/>
    <w:rsid w:val="00443A2F"/>
    <w:rsid w:val="00443C76"/>
    <w:rsid w:val="00443E29"/>
    <w:rsid w:val="00443F21"/>
    <w:rsid w:val="0044408D"/>
    <w:rsid w:val="004440AE"/>
    <w:rsid w:val="00444175"/>
    <w:rsid w:val="004442C2"/>
    <w:rsid w:val="004443D3"/>
    <w:rsid w:val="00444587"/>
    <w:rsid w:val="004447A5"/>
    <w:rsid w:val="004447DC"/>
    <w:rsid w:val="00444A5A"/>
    <w:rsid w:val="00444CD6"/>
    <w:rsid w:val="00444EF7"/>
    <w:rsid w:val="004451C3"/>
    <w:rsid w:val="00445205"/>
    <w:rsid w:val="00445612"/>
    <w:rsid w:val="0044561B"/>
    <w:rsid w:val="004456DA"/>
    <w:rsid w:val="00445897"/>
    <w:rsid w:val="00445948"/>
    <w:rsid w:val="00445D59"/>
    <w:rsid w:val="00445E81"/>
    <w:rsid w:val="00445E9E"/>
    <w:rsid w:val="00446038"/>
    <w:rsid w:val="0044659E"/>
    <w:rsid w:val="004465B4"/>
    <w:rsid w:val="0044673A"/>
    <w:rsid w:val="004467EC"/>
    <w:rsid w:val="00446885"/>
    <w:rsid w:val="00446A1A"/>
    <w:rsid w:val="00446B7F"/>
    <w:rsid w:val="00446DA8"/>
    <w:rsid w:val="00446E11"/>
    <w:rsid w:val="00446F1A"/>
    <w:rsid w:val="004471A5"/>
    <w:rsid w:val="004471B4"/>
    <w:rsid w:val="0044729A"/>
    <w:rsid w:val="004472E2"/>
    <w:rsid w:val="0044734C"/>
    <w:rsid w:val="0044752A"/>
    <w:rsid w:val="004477F6"/>
    <w:rsid w:val="004479CE"/>
    <w:rsid w:val="00447A6F"/>
    <w:rsid w:val="00447B56"/>
    <w:rsid w:val="00447CF4"/>
    <w:rsid w:val="0045005C"/>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1EE"/>
    <w:rsid w:val="004512D4"/>
    <w:rsid w:val="004512D6"/>
    <w:rsid w:val="0045132E"/>
    <w:rsid w:val="004517BE"/>
    <w:rsid w:val="004517F6"/>
    <w:rsid w:val="0045183B"/>
    <w:rsid w:val="0045189D"/>
    <w:rsid w:val="004519E0"/>
    <w:rsid w:val="00451AD4"/>
    <w:rsid w:val="00451BF5"/>
    <w:rsid w:val="00451C13"/>
    <w:rsid w:val="00451C2C"/>
    <w:rsid w:val="00451CB7"/>
    <w:rsid w:val="00451D3E"/>
    <w:rsid w:val="00451E4C"/>
    <w:rsid w:val="00451EA0"/>
    <w:rsid w:val="00451EEC"/>
    <w:rsid w:val="004520F0"/>
    <w:rsid w:val="00452213"/>
    <w:rsid w:val="004522F9"/>
    <w:rsid w:val="00452349"/>
    <w:rsid w:val="004523B3"/>
    <w:rsid w:val="00452406"/>
    <w:rsid w:val="00452663"/>
    <w:rsid w:val="004526FD"/>
    <w:rsid w:val="00452701"/>
    <w:rsid w:val="0045283E"/>
    <w:rsid w:val="00452916"/>
    <w:rsid w:val="0045293D"/>
    <w:rsid w:val="00452961"/>
    <w:rsid w:val="00452ED1"/>
    <w:rsid w:val="00453009"/>
    <w:rsid w:val="0045301C"/>
    <w:rsid w:val="00453024"/>
    <w:rsid w:val="00453070"/>
    <w:rsid w:val="004530D6"/>
    <w:rsid w:val="00453155"/>
    <w:rsid w:val="00453265"/>
    <w:rsid w:val="0045337B"/>
    <w:rsid w:val="00453464"/>
    <w:rsid w:val="0045354E"/>
    <w:rsid w:val="0045360E"/>
    <w:rsid w:val="00453707"/>
    <w:rsid w:val="004537FA"/>
    <w:rsid w:val="00453843"/>
    <w:rsid w:val="00453AE3"/>
    <w:rsid w:val="00453C44"/>
    <w:rsid w:val="0045400A"/>
    <w:rsid w:val="00454294"/>
    <w:rsid w:val="00454302"/>
    <w:rsid w:val="0045431E"/>
    <w:rsid w:val="00454370"/>
    <w:rsid w:val="00454372"/>
    <w:rsid w:val="004543B1"/>
    <w:rsid w:val="004543E6"/>
    <w:rsid w:val="004546CE"/>
    <w:rsid w:val="004546DF"/>
    <w:rsid w:val="0045499F"/>
    <w:rsid w:val="00454A57"/>
    <w:rsid w:val="00454B31"/>
    <w:rsid w:val="00454C06"/>
    <w:rsid w:val="00454EF0"/>
    <w:rsid w:val="00454F20"/>
    <w:rsid w:val="00454F4B"/>
    <w:rsid w:val="00454F6B"/>
    <w:rsid w:val="00454FE3"/>
    <w:rsid w:val="0045513C"/>
    <w:rsid w:val="004552B9"/>
    <w:rsid w:val="00455327"/>
    <w:rsid w:val="004554D1"/>
    <w:rsid w:val="00455891"/>
    <w:rsid w:val="00455980"/>
    <w:rsid w:val="004559C4"/>
    <w:rsid w:val="00455A85"/>
    <w:rsid w:val="00455C1D"/>
    <w:rsid w:val="00455CF3"/>
    <w:rsid w:val="00455F31"/>
    <w:rsid w:val="00455FA8"/>
    <w:rsid w:val="004560D0"/>
    <w:rsid w:val="004562D8"/>
    <w:rsid w:val="00456589"/>
    <w:rsid w:val="004566BE"/>
    <w:rsid w:val="004566C1"/>
    <w:rsid w:val="00456828"/>
    <w:rsid w:val="0045694A"/>
    <w:rsid w:val="00456A6D"/>
    <w:rsid w:val="00456ADD"/>
    <w:rsid w:val="00456B0E"/>
    <w:rsid w:val="00456BF1"/>
    <w:rsid w:val="00456E37"/>
    <w:rsid w:val="00456E4A"/>
    <w:rsid w:val="00456F60"/>
    <w:rsid w:val="00457018"/>
    <w:rsid w:val="004570BA"/>
    <w:rsid w:val="004570F3"/>
    <w:rsid w:val="00457213"/>
    <w:rsid w:val="004576FD"/>
    <w:rsid w:val="0045777B"/>
    <w:rsid w:val="00457C1F"/>
    <w:rsid w:val="00457D7D"/>
    <w:rsid w:val="00457DA6"/>
    <w:rsid w:val="00460011"/>
    <w:rsid w:val="004600E1"/>
    <w:rsid w:val="00460281"/>
    <w:rsid w:val="004602B5"/>
    <w:rsid w:val="0046032F"/>
    <w:rsid w:val="00460474"/>
    <w:rsid w:val="00460628"/>
    <w:rsid w:val="00460641"/>
    <w:rsid w:val="0046076A"/>
    <w:rsid w:val="00460D7F"/>
    <w:rsid w:val="00460DE9"/>
    <w:rsid w:val="00460E19"/>
    <w:rsid w:val="00460E2B"/>
    <w:rsid w:val="00460EC4"/>
    <w:rsid w:val="00460F35"/>
    <w:rsid w:val="00460F46"/>
    <w:rsid w:val="0046104D"/>
    <w:rsid w:val="0046114E"/>
    <w:rsid w:val="004611A6"/>
    <w:rsid w:val="0046121F"/>
    <w:rsid w:val="0046126A"/>
    <w:rsid w:val="00461326"/>
    <w:rsid w:val="00461407"/>
    <w:rsid w:val="00461460"/>
    <w:rsid w:val="004614B8"/>
    <w:rsid w:val="00461841"/>
    <w:rsid w:val="00461AFD"/>
    <w:rsid w:val="00461C84"/>
    <w:rsid w:val="00461CFD"/>
    <w:rsid w:val="00461DAC"/>
    <w:rsid w:val="00461FA6"/>
    <w:rsid w:val="00462123"/>
    <w:rsid w:val="0046214F"/>
    <w:rsid w:val="004621B8"/>
    <w:rsid w:val="0046224D"/>
    <w:rsid w:val="00462336"/>
    <w:rsid w:val="0046236D"/>
    <w:rsid w:val="00462484"/>
    <w:rsid w:val="004624D0"/>
    <w:rsid w:val="00462833"/>
    <w:rsid w:val="00462848"/>
    <w:rsid w:val="004629DE"/>
    <w:rsid w:val="00462A09"/>
    <w:rsid w:val="00462BBE"/>
    <w:rsid w:val="00462C73"/>
    <w:rsid w:val="00462F4C"/>
    <w:rsid w:val="00462FF7"/>
    <w:rsid w:val="0046301A"/>
    <w:rsid w:val="0046309F"/>
    <w:rsid w:val="004630B8"/>
    <w:rsid w:val="004630C9"/>
    <w:rsid w:val="004630E4"/>
    <w:rsid w:val="0046312A"/>
    <w:rsid w:val="004633FD"/>
    <w:rsid w:val="00463781"/>
    <w:rsid w:val="00463891"/>
    <w:rsid w:val="004638AE"/>
    <w:rsid w:val="004638E4"/>
    <w:rsid w:val="004639DF"/>
    <w:rsid w:val="00463B91"/>
    <w:rsid w:val="00463CED"/>
    <w:rsid w:val="00463E4F"/>
    <w:rsid w:val="00463F06"/>
    <w:rsid w:val="00463F26"/>
    <w:rsid w:val="00464044"/>
    <w:rsid w:val="00464169"/>
    <w:rsid w:val="0046417A"/>
    <w:rsid w:val="004643D7"/>
    <w:rsid w:val="00464616"/>
    <w:rsid w:val="00464822"/>
    <w:rsid w:val="00464A53"/>
    <w:rsid w:val="00464BD6"/>
    <w:rsid w:val="00464FAF"/>
    <w:rsid w:val="00464FCA"/>
    <w:rsid w:val="00465024"/>
    <w:rsid w:val="00465158"/>
    <w:rsid w:val="004651EF"/>
    <w:rsid w:val="004652CC"/>
    <w:rsid w:val="0046548A"/>
    <w:rsid w:val="004654F3"/>
    <w:rsid w:val="00465548"/>
    <w:rsid w:val="00465628"/>
    <w:rsid w:val="00465631"/>
    <w:rsid w:val="004656A2"/>
    <w:rsid w:val="00465731"/>
    <w:rsid w:val="0046577B"/>
    <w:rsid w:val="00465799"/>
    <w:rsid w:val="004657BA"/>
    <w:rsid w:val="004657DD"/>
    <w:rsid w:val="00465899"/>
    <w:rsid w:val="004658A8"/>
    <w:rsid w:val="00465986"/>
    <w:rsid w:val="00465B2D"/>
    <w:rsid w:val="00465C4C"/>
    <w:rsid w:val="00465D06"/>
    <w:rsid w:val="00465D6A"/>
    <w:rsid w:val="00465E20"/>
    <w:rsid w:val="00465EBB"/>
    <w:rsid w:val="00466132"/>
    <w:rsid w:val="00466224"/>
    <w:rsid w:val="004663B3"/>
    <w:rsid w:val="0046643F"/>
    <w:rsid w:val="0046647C"/>
    <w:rsid w:val="00466546"/>
    <w:rsid w:val="0046655E"/>
    <w:rsid w:val="004665DB"/>
    <w:rsid w:val="004665F1"/>
    <w:rsid w:val="00466651"/>
    <w:rsid w:val="004668AE"/>
    <w:rsid w:val="004669C7"/>
    <w:rsid w:val="00466A5C"/>
    <w:rsid w:val="00466C76"/>
    <w:rsid w:val="00466CA3"/>
    <w:rsid w:val="00466D3C"/>
    <w:rsid w:val="00466D8C"/>
    <w:rsid w:val="00466DE8"/>
    <w:rsid w:val="00466F22"/>
    <w:rsid w:val="00467003"/>
    <w:rsid w:val="00467110"/>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CE5"/>
    <w:rsid w:val="00467E5F"/>
    <w:rsid w:val="00470065"/>
    <w:rsid w:val="004701C1"/>
    <w:rsid w:val="00470442"/>
    <w:rsid w:val="00470449"/>
    <w:rsid w:val="0047049F"/>
    <w:rsid w:val="004706C0"/>
    <w:rsid w:val="004707A2"/>
    <w:rsid w:val="00470951"/>
    <w:rsid w:val="004709BC"/>
    <w:rsid w:val="00470B38"/>
    <w:rsid w:val="00470B8D"/>
    <w:rsid w:val="00470C77"/>
    <w:rsid w:val="00470CE3"/>
    <w:rsid w:val="00470E7C"/>
    <w:rsid w:val="00470F9A"/>
    <w:rsid w:val="00471023"/>
    <w:rsid w:val="00471117"/>
    <w:rsid w:val="00471176"/>
    <w:rsid w:val="0047122C"/>
    <w:rsid w:val="00471263"/>
    <w:rsid w:val="004712BE"/>
    <w:rsid w:val="00471356"/>
    <w:rsid w:val="0047141F"/>
    <w:rsid w:val="0047152E"/>
    <w:rsid w:val="0047163D"/>
    <w:rsid w:val="0047197B"/>
    <w:rsid w:val="00471B21"/>
    <w:rsid w:val="00471BF3"/>
    <w:rsid w:val="00471C51"/>
    <w:rsid w:val="00471D4B"/>
    <w:rsid w:val="00471F19"/>
    <w:rsid w:val="00472241"/>
    <w:rsid w:val="00472244"/>
    <w:rsid w:val="00472283"/>
    <w:rsid w:val="00472298"/>
    <w:rsid w:val="0047229B"/>
    <w:rsid w:val="00472312"/>
    <w:rsid w:val="0047258D"/>
    <w:rsid w:val="0047261F"/>
    <w:rsid w:val="00472659"/>
    <w:rsid w:val="00472675"/>
    <w:rsid w:val="00472790"/>
    <w:rsid w:val="00472797"/>
    <w:rsid w:val="0047299E"/>
    <w:rsid w:val="00472AFB"/>
    <w:rsid w:val="00472BA6"/>
    <w:rsid w:val="00472BFB"/>
    <w:rsid w:val="00472CB3"/>
    <w:rsid w:val="00472CD4"/>
    <w:rsid w:val="00472CFC"/>
    <w:rsid w:val="00472EC3"/>
    <w:rsid w:val="00472F03"/>
    <w:rsid w:val="00472F9F"/>
    <w:rsid w:val="00473066"/>
    <w:rsid w:val="00473138"/>
    <w:rsid w:val="0047318C"/>
    <w:rsid w:val="00473202"/>
    <w:rsid w:val="00473360"/>
    <w:rsid w:val="004735FF"/>
    <w:rsid w:val="004736D5"/>
    <w:rsid w:val="004736F7"/>
    <w:rsid w:val="0047373E"/>
    <w:rsid w:val="004738A0"/>
    <w:rsid w:val="00473ACD"/>
    <w:rsid w:val="00473C15"/>
    <w:rsid w:val="00473D3E"/>
    <w:rsid w:val="00473D73"/>
    <w:rsid w:val="00473D90"/>
    <w:rsid w:val="00473E08"/>
    <w:rsid w:val="00473F87"/>
    <w:rsid w:val="004741C9"/>
    <w:rsid w:val="004742D8"/>
    <w:rsid w:val="00474376"/>
    <w:rsid w:val="00474428"/>
    <w:rsid w:val="00474641"/>
    <w:rsid w:val="004746FA"/>
    <w:rsid w:val="0047470A"/>
    <w:rsid w:val="0047473F"/>
    <w:rsid w:val="0047479A"/>
    <w:rsid w:val="004747A1"/>
    <w:rsid w:val="00474857"/>
    <w:rsid w:val="00474921"/>
    <w:rsid w:val="00474A0C"/>
    <w:rsid w:val="00474AD2"/>
    <w:rsid w:val="00474AD5"/>
    <w:rsid w:val="00474BBC"/>
    <w:rsid w:val="00474F6A"/>
    <w:rsid w:val="00475276"/>
    <w:rsid w:val="004753FA"/>
    <w:rsid w:val="0047554D"/>
    <w:rsid w:val="004755AF"/>
    <w:rsid w:val="00475617"/>
    <w:rsid w:val="0047576E"/>
    <w:rsid w:val="0047583F"/>
    <w:rsid w:val="004759A0"/>
    <w:rsid w:val="004759C3"/>
    <w:rsid w:val="004759EF"/>
    <w:rsid w:val="004759FE"/>
    <w:rsid w:val="00475A5A"/>
    <w:rsid w:val="00475ACD"/>
    <w:rsid w:val="00475B54"/>
    <w:rsid w:val="00475D4B"/>
    <w:rsid w:val="00475DBB"/>
    <w:rsid w:val="00475EB0"/>
    <w:rsid w:val="00475F90"/>
    <w:rsid w:val="00476215"/>
    <w:rsid w:val="00476271"/>
    <w:rsid w:val="00476403"/>
    <w:rsid w:val="00476739"/>
    <w:rsid w:val="00476818"/>
    <w:rsid w:val="004768CB"/>
    <w:rsid w:val="004769E4"/>
    <w:rsid w:val="00476A35"/>
    <w:rsid w:val="00476A66"/>
    <w:rsid w:val="00476BA9"/>
    <w:rsid w:val="00476C8D"/>
    <w:rsid w:val="00476D63"/>
    <w:rsid w:val="00476E8C"/>
    <w:rsid w:val="00476F22"/>
    <w:rsid w:val="004770AF"/>
    <w:rsid w:val="00477283"/>
    <w:rsid w:val="0047733A"/>
    <w:rsid w:val="0047743F"/>
    <w:rsid w:val="00477451"/>
    <w:rsid w:val="0047747A"/>
    <w:rsid w:val="00477483"/>
    <w:rsid w:val="0047752B"/>
    <w:rsid w:val="0047757E"/>
    <w:rsid w:val="0047762D"/>
    <w:rsid w:val="00477664"/>
    <w:rsid w:val="0047784A"/>
    <w:rsid w:val="00477AC9"/>
    <w:rsid w:val="00477C32"/>
    <w:rsid w:val="00477C3D"/>
    <w:rsid w:val="00480071"/>
    <w:rsid w:val="004802DD"/>
    <w:rsid w:val="004805DB"/>
    <w:rsid w:val="0048072B"/>
    <w:rsid w:val="00480818"/>
    <w:rsid w:val="004809B3"/>
    <w:rsid w:val="004809E1"/>
    <w:rsid w:val="00480B0F"/>
    <w:rsid w:val="00480BE6"/>
    <w:rsid w:val="00480DA9"/>
    <w:rsid w:val="00480DF8"/>
    <w:rsid w:val="00480DFD"/>
    <w:rsid w:val="00480E0A"/>
    <w:rsid w:val="00480E85"/>
    <w:rsid w:val="00480F32"/>
    <w:rsid w:val="00480F7D"/>
    <w:rsid w:val="00480FA9"/>
    <w:rsid w:val="00481147"/>
    <w:rsid w:val="00481177"/>
    <w:rsid w:val="00481345"/>
    <w:rsid w:val="004813BF"/>
    <w:rsid w:val="0048142C"/>
    <w:rsid w:val="0048143C"/>
    <w:rsid w:val="00481491"/>
    <w:rsid w:val="0048156B"/>
    <w:rsid w:val="004815ED"/>
    <w:rsid w:val="00481735"/>
    <w:rsid w:val="00481794"/>
    <w:rsid w:val="004818CC"/>
    <w:rsid w:val="004819AA"/>
    <w:rsid w:val="004819B1"/>
    <w:rsid w:val="004819E1"/>
    <w:rsid w:val="00481B88"/>
    <w:rsid w:val="00481D73"/>
    <w:rsid w:val="00481DE8"/>
    <w:rsid w:val="00481F70"/>
    <w:rsid w:val="00481F95"/>
    <w:rsid w:val="004821A9"/>
    <w:rsid w:val="004821B9"/>
    <w:rsid w:val="00482363"/>
    <w:rsid w:val="00482553"/>
    <w:rsid w:val="00482679"/>
    <w:rsid w:val="00482804"/>
    <w:rsid w:val="00482A1B"/>
    <w:rsid w:val="00482A80"/>
    <w:rsid w:val="00482B73"/>
    <w:rsid w:val="00482BB5"/>
    <w:rsid w:val="004830C7"/>
    <w:rsid w:val="00483191"/>
    <w:rsid w:val="00483224"/>
    <w:rsid w:val="00483552"/>
    <w:rsid w:val="004835DF"/>
    <w:rsid w:val="00483643"/>
    <w:rsid w:val="0048375F"/>
    <w:rsid w:val="00483856"/>
    <w:rsid w:val="0048399E"/>
    <w:rsid w:val="00483AE6"/>
    <w:rsid w:val="00483B66"/>
    <w:rsid w:val="00483BF9"/>
    <w:rsid w:val="00483CAB"/>
    <w:rsid w:val="00483E0F"/>
    <w:rsid w:val="00483EC7"/>
    <w:rsid w:val="00483F95"/>
    <w:rsid w:val="00484123"/>
    <w:rsid w:val="00484255"/>
    <w:rsid w:val="004844E1"/>
    <w:rsid w:val="004845B3"/>
    <w:rsid w:val="0048475B"/>
    <w:rsid w:val="004847BB"/>
    <w:rsid w:val="00484878"/>
    <w:rsid w:val="00484939"/>
    <w:rsid w:val="0048496F"/>
    <w:rsid w:val="00484985"/>
    <w:rsid w:val="0048498E"/>
    <w:rsid w:val="00484B3C"/>
    <w:rsid w:val="00484BBB"/>
    <w:rsid w:val="00484D11"/>
    <w:rsid w:val="00484E7F"/>
    <w:rsid w:val="00484EC5"/>
    <w:rsid w:val="00484F41"/>
    <w:rsid w:val="0048507E"/>
    <w:rsid w:val="004850B7"/>
    <w:rsid w:val="00485127"/>
    <w:rsid w:val="004852AC"/>
    <w:rsid w:val="004852EC"/>
    <w:rsid w:val="0048530D"/>
    <w:rsid w:val="00485378"/>
    <w:rsid w:val="0048540D"/>
    <w:rsid w:val="0048550A"/>
    <w:rsid w:val="004855C0"/>
    <w:rsid w:val="004855C5"/>
    <w:rsid w:val="00485699"/>
    <w:rsid w:val="0048571E"/>
    <w:rsid w:val="00485730"/>
    <w:rsid w:val="0048588C"/>
    <w:rsid w:val="00485A42"/>
    <w:rsid w:val="00485B20"/>
    <w:rsid w:val="00485C4B"/>
    <w:rsid w:val="00485E3E"/>
    <w:rsid w:val="00485ED7"/>
    <w:rsid w:val="00485F71"/>
    <w:rsid w:val="0048608B"/>
    <w:rsid w:val="004863F6"/>
    <w:rsid w:val="00486402"/>
    <w:rsid w:val="00486579"/>
    <w:rsid w:val="00486645"/>
    <w:rsid w:val="00486666"/>
    <w:rsid w:val="0048673B"/>
    <w:rsid w:val="004867A9"/>
    <w:rsid w:val="00486D22"/>
    <w:rsid w:val="00486FB2"/>
    <w:rsid w:val="00486FCA"/>
    <w:rsid w:val="0048707E"/>
    <w:rsid w:val="0048716B"/>
    <w:rsid w:val="0048724E"/>
    <w:rsid w:val="004872B7"/>
    <w:rsid w:val="0048737C"/>
    <w:rsid w:val="0048740C"/>
    <w:rsid w:val="00487427"/>
    <w:rsid w:val="004874AB"/>
    <w:rsid w:val="004876F6"/>
    <w:rsid w:val="00487818"/>
    <w:rsid w:val="00487877"/>
    <w:rsid w:val="004879DC"/>
    <w:rsid w:val="00487A53"/>
    <w:rsid w:val="00487B46"/>
    <w:rsid w:val="00487CEB"/>
    <w:rsid w:val="00487D54"/>
    <w:rsid w:val="00490285"/>
    <w:rsid w:val="004903B0"/>
    <w:rsid w:val="00490462"/>
    <w:rsid w:val="0049049E"/>
    <w:rsid w:val="004904E4"/>
    <w:rsid w:val="004906F1"/>
    <w:rsid w:val="004906F7"/>
    <w:rsid w:val="00490867"/>
    <w:rsid w:val="004909B7"/>
    <w:rsid w:val="00490C29"/>
    <w:rsid w:val="00490CBB"/>
    <w:rsid w:val="00490CF9"/>
    <w:rsid w:val="00490E2E"/>
    <w:rsid w:val="00490E78"/>
    <w:rsid w:val="00490EEC"/>
    <w:rsid w:val="004910AE"/>
    <w:rsid w:val="004910DB"/>
    <w:rsid w:val="004912BC"/>
    <w:rsid w:val="004912C8"/>
    <w:rsid w:val="004912E5"/>
    <w:rsid w:val="004912FE"/>
    <w:rsid w:val="00491461"/>
    <w:rsid w:val="00491522"/>
    <w:rsid w:val="00491563"/>
    <w:rsid w:val="004917AF"/>
    <w:rsid w:val="0049180E"/>
    <w:rsid w:val="0049183F"/>
    <w:rsid w:val="00491A39"/>
    <w:rsid w:val="00491D88"/>
    <w:rsid w:val="004920A4"/>
    <w:rsid w:val="0049217B"/>
    <w:rsid w:val="00492269"/>
    <w:rsid w:val="004922AC"/>
    <w:rsid w:val="0049249C"/>
    <w:rsid w:val="00492538"/>
    <w:rsid w:val="0049262D"/>
    <w:rsid w:val="004927E4"/>
    <w:rsid w:val="00492839"/>
    <w:rsid w:val="004928BF"/>
    <w:rsid w:val="00492C08"/>
    <w:rsid w:val="00492C32"/>
    <w:rsid w:val="00492C46"/>
    <w:rsid w:val="00492E86"/>
    <w:rsid w:val="00493026"/>
    <w:rsid w:val="00493253"/>
    <w:rsid w:val="004932EC"/>
    <w:rsid w:val="00493328"/>
    <w:rsid w:val="00493565"/>
    <w:rsid w:val="004936B1"/>
    <w:rsid w:val="004936F0"/>
    <w:rsid w:val="00493777"/>
    <w:rsid w:val="004937EA"/>
    <w:rsid w:val="004937F9"/>
    <w:rsid w:val="00493A41"/>
    <w:rsid w:val="00493AE3"/>
    <w:rsid w:val="00493B9F"/>
    <w:rsid w:val="004940B0"/>
    <w:rsid w:val="004940DF"/>
    <w:rsid w:val="004940EE"/>
    <w:rsid w:val="00494234"/>
    <w:rsid w:val="00494328"/>
    <w:rsid w:val="004943E2"/>
    <w:rsid w:val="004944C7"/>
    <w:rsid w:val="0049452F"/>
    <w:rsid w:val="004945BE"/>
    <w:rsid w:val="00494642"/>
    <w:rsid w:val="00494827"/>
    <w:rsid w:val="00494917"/>
    <w:rsid w:val="0049492A"/>
    <w:rsid w:val="00494C2F"/>
    <w:rsid w:val="00494C3B"/>
    <w:rsid w:val="00494CBF"/>
    <w:rsid w:val="00494DE0"/>
    <w:rsid w:val="00494E56"/>
    <w:rsid w:val="00494ED6"/>
    <w:rsid w:val="00494F1D"/>
    <w:rsid w:val="00495204"/>
    <w:rsid w:val="004955ED"/>
    <w:rsid w:val="00495628"/>
    <w:rsid w:val="004957B3"/>
    <w:rsid w:val="004957EF"/>
    <w:rsid w:val="0049586A"/>
    <w:rsid w:val="0049597E"/>
    <w:rsid w:val="004959D7"/>
    <w:rsid w:val="00495A04"/>
    <w:rsid w:val="00495F1C"/>
    <w:rsid w:val="00495F35"/>
    <w:rsid w:val="00496087"/>
    <w:rsid w:val="004961B7"/>
    <w:rsid w:val="004961BD"/>
    <w:rsid w:val="00496246"/>
    <w:rsid w:val="004963CF"/>
    <w:rsid w:val="004963F3"/>
    <w:rsid w:val="004965E9"/>
    <w:rsid w:val="00496662"/>
    <w:rsid w:val="00496926"/>
    <w:rsid w:val="00496BCF"/>
    <w:rsid w:val="00496C1C"/>
    <w:rsid w:val="00496FDD"/>
    <w:rsid w:val="00497065"/>
    <w:rsid w:val="00497648"/>
    <w:rsid w:val="004978EB"/>
    <w:rsid w:val="004979CB"/>
    <w:rsid w:val="00497BA2"/>
    <w:rsid w:val="00497BB3"/>
    <w:rsid w:val="00497C5D"/>
    <w:rsid w:val="00497C68"/>
    <w:rsid w:val="00497D1A"/>
    <w:rsid w:val="00497E04"/>
    <w:rsid w:val="00497E20"/>
    <w:rsid w:val="004A00DF"/>
    <w:rsid w:val="004A06E3"/>
    <w:rsid w:val="004A0821"/>
    <w:rsid w:val="004A0908"/>
    <w:rsid w:val="004A09B0"/>
    <w:rsid w:val="004A0ACF"/>
    <w:rsid w:val="004A0BC8"/>
    <w:rsid w:val="004A0C9F"/>
    <w:rsid w:val="004A0CAF"/>
    <w:rsid w:val="004A0E0C"/>
    <w:rsid w:val="004A0EEF"/>
    <w:rsid w:val="004A1000"/>
    <w:rsid w:val="004A116A"/>
    <w:rsid w:val="004A1191"/>
    <w:rsid w:val="004A121B"/>
    <w:rsid w:val="004A1289"/>
    <w:rsid w:val="004A143A"/>
    <w:rsid w:val="004A14A1"/>
    <w:rsid w:val="004A153B"/>
    <w:rsid w:val="004A1657"/>
    <w:rsid w:val="004A175E"/>
    <w:rsid w:val="004A18B8"/>
    <w:rsid w:val="004A1959"/>
    <w:rsid w:val="004A1A11"/>
    <w:rsid w:val="004A1A96"/>
    <w:rsid w:val="004A1C4E"/>
    <w:rsid w:val="004A1C7D"/>
    <w:rsid w:val="004A1DAF"/>
    <w:rsid w:val="004A1E6A"/>
    <w:rsid w:val="004A1F2D"/>
    <w:rsid w:val="004A1FCA"/>
    <w:rsid w:val="004A2328"/>
    <w:rsid w:val="004A2636"/>
    <w:rsid w:val="004A2E3D"/>
    <w:rsid w:val="004A2F5A"/>
    <w:rsid w:val="004A2FC0"/>
    <w:rsid w:val="004A320E"/>
    <w:rsid w:val="004A322F"/>
    <w:rsid w:val="004A3526"/>
    <w:rsid w:val="004A36B3"/>
    <w:rsid w:val="004A380B"/>
    <w:rsid w:val="004A3968"/>
    <w:rsid w:val="004A39D8"/>
    <w:rsid w:val="004A3B40"/>
    <w:rsid w:val="004A3D4D"/>
    <w:rsid w:val="004A3E73"/>
    <w:rsid w:val="004A3F0B"/>
    <w:rsid w:val="004A3F38"/>
    <w:rsid w:val="004A3FE4"/>
    <w:rsid w:val="004A41DD"/>
    <w:rsid w:val="004A4273"/>
    <w:rsid w:val="004A4298"/>
    <w:rsid w:val="004A44CC"/>
    <w:rsid w:val="004A4565"/>
    <w:rsid w:val="004A45F3"/>
    <w:rsid w:val="004A4678"/>
    <w:rsid w:val="004A4732"/>
    <w:rsid w:val="004A474C"/>
    <w:rsid w:val="004A474D"/>
    <w:rsid w:val="004A474F"/>
    <w:rsid w:val="004A478C"/>
    <w:rsid w:val="004A4865"/>
    <w:rsid w:val="004A4971"/>
    <w:rsid w:val="004A4A69"/>
    <w:rsid w:val="004A4A94"/>
    <w:rsid w:val="004A4BFD"/>
    <w:rsid w:val="004A4DCC"/>
    <w:rsid w:val="004A4EC0"/>
    <w:rsid w:val="004A4F17"/>
    <w:rsid w:val="004A4F75"/>
    <w:rsid w:val="004A5008"/>
    <w:rsid w:val="004A503E"/>
    <w:rsid w:val="004A51EB"/>
    <w:rsid w:val="004A522E"/>
    <w:rsid w:val="004A53E7"/>
    <w:rsid w:val="004A552A"/>
    <w:rsid w:val="004A576C"/>
    <w:rsid w:val="004A57C4"/>
    <w:rsid w:val="004A5862"/>
    <w:rsid w:val="004A58D3"/>
    <w:rsid w:val="004A595D"/>
    <w:rsid w:val="004A5A30"/>
    <w:rsid w:val="004A5D3C"/>
    <w:rsid w:val="004A5D5F"/>
    <w:rsid w:val="004A5D75"/>
    <w:rsid w:val="004A5E35"/>
    <w:rsid w:val="004A5E50"/>
    <w:rsid w:val="004A61C2"/>
    <w:rsid w:val="004A6287"/>
    <w:rsid w:val="004A62C7"/>
    <w:rsid w:val="004A67C6"/>
    <w:rsid w:val="004A6881"/>
    <w:rsid w:val="004A6ACB"/>
    <w:rsid w:val="004A6B93"/>
    <w:rsid w:val="004A6BB9"/>
    <w:rsid w:val="004A6BCF"/>
    <w:rsid w:val="004A6D42"/>
    <w:rsid w:val="004A6DE2"/>
    <w:rsid w:val="004A6E0C"/>
    <w:rsid w:val="004A6E35"/>
    <w:rsid w:val="004A6EF2"/>
    <w:rsid w:val="004A70A1"/>
    <w:rsid w:val="004A70C9"/>
    <w:rsid w:val="004A7288"/>
    <w:rsid w:val="004A73E1"/>
    <w:rsid w:val="004A7796"/>
    <w:rsid w:val="004A7819"/>
    <w:rsid w:val="004A785D"/>
    <w:rsid w:val="004A7B51"/>
    <w:rsid w:val="004A7B8D"/>
    <w:rsid w:val="004B0001"/>
    <w:rsid w:val="004B0063"/>
    <w:rsid w:val="004B00E0"/>
    <w:rsid w:val="004B018E"/>
    <w:rsid w:val="004B024F"/>
    <w:rsid w:val="004B0554"/>
    <w:rsid w:val="004B0570"/>
    <w:rsid w:val="004B0639"/>
    <w:rsid w:val="004B06BB"/>
    <w:rsid w:val="004B087A"/>
    <w:rsid w:val="004B0ABA"/>
    <w:rsid w:val="004B0C28"/>
    <w:rsid w:val="004B0C4F"/>
    <w:rsid w:val="004B0DFC"/>
    <w:rsid w:val="004B0F77"/>
    <w:rsid w:val="004B1276"/>
    <w:rsid w:val="004B1349"/>
    <w:rsid w:val="004B14D5"/>
    <w:rsid w:val="004B166B"/>
    <w:rsid w:val="004B1686"/>
    <w:rsid w:val="004B172B"/>
    <w:rsid w:val="004B19A8"/>
    <w:rsid w:val="004B1B25"/>
    <w:rsid w:val="004B1CA8"/>
    <w:rsid w:val="004B1CE3"/>
    <w:rsid w:val="004B1E0D"/>
    <w:rsid w:val="004B1EE0"/>
    <w:rsid w:val="004B1EF0"/>
    <w:rsid w:val="004B1F75"/>
    <w:rsid w:val="004B1F8F"/>
    <w:rsid w:val="004B1FB2"/>
    <w:rsid w:val="004B1FC2"/>
    <w:rsid w:val="004B2057"/>
    <w:rsid w:val="004B2123"/>
    <w:rsid w:val="004B2284"/>
    <w:rsid w:val="004B231D"/>
    <w:rsid w:val="004B242A"/>
    <w:rsid w:val="004B273E"/>
    <w:rsid w:val="004B276E"/>
    <w:rsid w:val="004B2792"/>
    <w:rsid w:val="004B28B0"/>
    <w:rsid w:val="004B29E8"/>
    <w:rsid w:val="004B2B64"/>
    <w:rsid w:val="004B2BB1"/>
    <w:rsid w:val="004B2CF6"/>
    <w:rsid w:val="004B2DE2"/>
    <w:rsid w:val="004B2E88"/>
    <w:rsid w:val="004B2EA4"/>
    <w:rsid w:val="004B2FAE"/>
    <w:rsid w:val="004B3037"/>
    <w:rsid w:val="004B30A7"/>
    <w:rsid w:val="004B3293"/>
    <w:rsid w:val="004B3365"/>
    <w:rsid w:val="004B3412"/>
    <w:rsid w:val="004B342F"/>
    <w:rsid w:val="004B34DC"/>
    <w:rsid w:val="004B3731"/>
    <w:rsid w:val="004B3854"/>
    <w:rsid w:val="004B385E"/>
    <w:rsid w:val="004B3871"/>
    <w:rsid w:val="004B3B55"/>
    <w:rsid w:val="004B3BF5"/>
    <w:rsid w:val="004B3CAB"/>
    <w:rsid w:val="004B3CC8"/>
    <w:rsid w:val="004B3D99"/>
    <w:rsid w:val="004B3DF5"/>
    <w:rsid w:val="004B3E60"/>
    <w:rsid w:val="004B3F16"/>
    <w:rsid w:val="004B3F1B"/>
    <w:rsid w:val="004B3F69"/>
    <w:rsid w:val="004B4288"/>
    <w:rsid w:val="004B42CD"/>
    <w:rsid w:val="004B4319"/>
    <w:rsid w:val="004B4486"/>
    <w:rsid w:val="004B46C8"/>
    <w:rsid w:val="004B4776"/>
    <w:rsid w:val="004B4802"/>
    <w:rsid w:val="004B480E"/>
    <w:rsid w:val="004B4965"/>
    <w:rsid w:val="004B4B27"/>
    <w:rsid w:val="004B4BDE"/>
    <w:rsid w:val="004B4C83"/>
    <w:rsid w:val="004B4D67"/>
    <w:rsid w:val="004B4E31"/>
    <w:rsid w:val="004B4E41"/>
    <w:rsid w:val="004B4E64"/>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EAE"/>
    <w:rsid w:val="004B5F67"/>
    <w:rsid w:val="004B6018"/>
    <w:rsid w:val="004B603D"/>
    <w:rsid w:val="004B61E2"/>
    <w:rsid w:val="004B641A"/>
    <w:rsid w:val="004B6431"/>
    <w:rsid w:val="004B6684"/>
    <w:rsid w:val="004B6714"/>
    <w:rsid w:val="004B675E"/>
    <w:rsid w:val="004B68D9"/>
    <w:rsid w:val="004B6D06"/>
    <w:rsid w:val="004B6DE8"/>
    <w:rsid w:val="004B6EB5"/>
    <w:rsid w:val="004B6FEB"/>
    <w:rsid w:val="004B7085"/>
    <w:rsid w:val="004B71CF"/>
    <w:rsid w:val="004B7338"/>
    <w:rsid w:val="004B7359"/>
    <w:rsid w:val="004B73D7"/>
    <w:rsid w:val="004B74BB"/>
    <w:rsid w:val="004B777F"/>
    <w:rsid w:val="004B77A6"/>
    <w:rsid w:val="004B7862"/>
    <w:rsid w:val="004B78DF"/>
    <w:rsid w:val="004B793C"/>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A83"/>
    <w:rsid w:val="004C0B10"/>
    <w:rsid w:val="004C0B84"/>
    <w:rsid w:val="004C0D13"/>
    <w:rsid w:val="004C0DBE"/>
    <w:rsid w:val="004C0F7A"/>
    <w:rsid w:val="004C10A6"/>
    <w:rsid w:val="004C11F7"/>
    <w:rsid w:val="004C1379"/>
    <w:rsid w:val="004C13F0"/>
    <w:rsid w:val="004C1613"/>
    <w:rsid w:val="004C1654"/>
    <w:rsid w:val="004C17FB"/>
    <w:rsid w:val="004C186D"/>
    <w:rsid w:val="004C18E6"/>
    <w:rsid w:val="004C192D"/>
    <w:rsid w:val="004C1938"/>
    <w:rsid w:val="004C1BA7"/>
    <w:rsid w:val="004C1DF1"/>
    <w:rsid w:val="004C1E96"/>
    <w:rsid w:val="004C1EB1"/>
    <w:rsid w:val="004C1F6F"/>
    <w:rsid w:val="004C1FAA"/>
    <w:rsid w:val="004C247F"/>
    <w:rsid w:val="004C2815"/>
    <w:rsid w:val="004C2A8E"/>
    <w:rsid w:val="004C2CA4"/>
    <w:rsid w:val="004C2CFB"/>
    <w:rsid w:val="004C2D53"/>
    <w:rsid w:val="004C2DA0"/>
    <w:rsid w:val="004C301C"/>
    <w:rsid w:val="004C30AA"/>
    <w:rsid w:val="004C3121"/>
    <w:rsid w:val="004C349F"/>
    <w:rsid w:val="004C3531"/>
    <w:rsid w:val="004C35A2"/>
    <w:rsid w:val="004C37FD"/>
    <w:rsid w:val="004C38CA"/>
    <w:rsid w:val="004C3954"/>
    <w:rsid w:val="004C39B4"/>
    <w:rsid w:val="004C39D1"/>
    <w:rsid w:val="004C3C7C"/>
    <w:rsid w:val="004C3DAE"/>
    <w:rsid w:val="004C404D"/>
    <w:rsid w:val="004C41B4"/>
    <w:rsid w:val="004C41B7"/>
    <w:rsid w:val="004C4317"/>
    <w:rsid w:val="004C4376"/>
    <w:rsid w:val="004C4477"/>
    <w:rsid w:val="004C45D5"/>
    <w:rsid w:val="004C45E6"/>
    <w:rsid w:val="004C4745"/>
    <w:rsid w:val="004C4779"/>
    <w:rsid w:val="004C4A7C"/>
    <w:rsid w:val="004C4BDE"/>
    <w:rsid w:val="004C4C1E"/>
    <w:rsid w:val="004C4CBF"/>
    <w:rsid w:val="004C4CD0"/>
    <w:rsid w:val="004C4E63"/>
    <w:rsid w:val="004C4E74"/>
    <w:rsid w:val="004C4EEF"/>
    <w:rsid w:val="004C4EFC"/>
    <w:rsid w:val="004C4F28"/>
    <w:rsid w:val="004C4FB5"/>
    <w:rsid w:val="004C507F"/>
    <w:rsid w:val="004C50AC"/>
    <w:rsid w:val="004C51C4"/>
    <w:rsid w:val="004C5219"/>
    <w:rsid w:val="004C55B8"/>
    <w:rsid w:val="004C56CC"/>
    <w:rsid w:val="004C5706"/>
    <w:rsid w:val="004C57DA"/>
    <w:rsid w:val="004C59B8"/>
    <w:rsid w:val="004C5BC8"/>
    <w:rsid w:val="004C5C8A"/>
    <w:rsid w:val="004C5CD3"/>
    <w:rsid w:val="004C5CFC"/>
    <w:rsid w:val="004C5D7A"/>
    <w:rsid w:val="004C6197"/>
    <w:rsid w:val="004C62FB"/>
    <w:rsid w:val="004C6384"/>
    <w:rsid w:val="004C6479"/>
    <w:rsid w:val="004C6565"/>
    <w:rsid w:val="004C6722"/>
    <w:rsid w:val="004C685B"/>
    <w:rsid w:val="004C6A85"/>
    <w:rsid w:val="004C6BDB"/>
    <w:rsid w:val="004C6F39"/>
    <w:rsid w:val="004C6F42"/>
    <w:rsid w:val="004C6F6D"/>
    <w:rsid w:val="004C7169"/>
    <w:rsid w:val="004C71B0"/>
    <w:rsid w:val="004C7203"/>
    <w:rsid w:val="004C727D"/>
    <w:rsid w:val="004C739B"/>
    <w:rsid w:val="004C74B5"/>
    <w:rsid w:val="004C756A"/>
    <w:rsid w:val="004C7626"/>
    <w:rsid w:val="004C772E"/>
    <w:rsid w:val="004C7820"/>
    <w:rsid w:val="004C79F8"/>
    <w:rsid w:val="004C7D6C"/>
    <w:rsid w:val="004C7E51"/>
    <w:rsid w:val="004C7E54"/>
    <w:rsid w:val="004D0032"/>
    <w:rsid w:val="004D00BD"/>
    <w:rsid w:val="004D025E"/>
    <w:rsid w:val="004D03EC"/>
    <w:rsid w:val="004D044D"/>
    <w:rsid w:val="004D0598"/>
    <w:rsid w:val="004D08F5"/>
    <w:rsid w:val="004D0901"/>
    <w:rsid w:val="004D0974"/>
    <w:rsid w:val="004D0B5D"/>
    <w:rsid w:val="004D0CB2"/>
    <w:rsid w:val="004D0CFF"/>
    <w:rsid w:val="004D0D42"/>
    <w:rsid w:val="004D0F05"/>
    <w:rsid w:val="004D0FAE"/>
    <w:rsid w:val="004D1021"/>
    <w:rsid w:val="004D105A"/>
    <w:rsid w:val="004D1482"/>
    <w:rsid w:val="004D14D0"/>
    <w:rsid w:val="004D1549"/>
    <w:rsid w:val="004D155A"/>
    <w:rsid w:val="004D1703"/>
    <w:rsid w:val="004D19B1"/>
    <w:rsid w:val="004D1A14"/>
    <w:rsid w:val="004D1CB5"/>
    <w:rsid w:val="004D1CFA"/>
    <w:rsid w:val="004D1F1A"/>
    <w:rsid w:val="004D1FB4"/>
    <w:rsid w:val="004D212F"/>
    <w:rsid w:val="004D2290"/>
    <w:rsid w:val="004D22FD"/>
    <w:rsid w:val="004D2339"/>
    <w:rsid w:val="004D23D8"/>
    <w:rsid w:val="004D2517"/>
    <w:rsid w:val="004D27AA"/>
    <w:rsid w:val="004D2874"/>
    <w:rsid w:val="004D28A8"/>
    <w:rsid w:val="004D28F0"/>
    <w:rsid w:val="004D2A29"/>
    <w:rsid w:val="004D2BCB"/>
    <w:rsid w:val="004D2D7F"/>
    <w:rsid w:val="004D2DCB"/>
    <w:rsid w:val="004D2EE4"/>
    <w:rsid w:val="004D303E"/>
    <w:rsid w:val="004D313E"/>
    <w:rsid w:val="004D31D9"/>
    <w:rsid w:val="004D3253"/>
    <w:rsid w:val="004D329C"/>
    <w:rsid w:val="004D32A0"/>
    <w:rsid w:val="004D3484"/>
    <w:rsid w:val="004D34BF"/>
    <w:rsid w:val="004D34C3"/>
    <w:rsid w:val="004D3605"/>
    <w:rsid w:val="004D36E4"/>
    <w:rsid w:val="004D36E9"/>
    <w:rsid w:val="004D375D"/>
    <w:rsid w:val="004D377F"/>
    <w:rsid w:val="004D3813"/>
    <w:rsid w:val="004D3A4C"/>
    <w:rsid w:val="004D3AC5"/>
    <w:rsid w:val="004D3C83"/>
    <w:rsid w:val="004D3F66"/>
    <w:rsid w:val="004D3FB7"/>
    <w:rsid w:val="004D400D"/>
    <w:rsid w:val="004D41B5"/>
    <w:rsid w:val="004D41C3"/>
    <w:rsid w:val="004D421B"/>
    <w:rsid w:val="004D426D"/>
    <w:rsid w:val="004D44CE"/>
    <w:rsid w:val="004D47A5"/>
    <w:rsid w:val="004D47D8"/>
    <w:rsid w:val="004D48DA"/>
    <w:rsid w:val="004D490F"/>
    <w:rsid w:val="004D4992"/>
    <w:rsid w:val="004D4A56"/>
    <w:rsid w:val="004D4C44"/>
    <w:rsid w:val="004D4CEC"/>
    <w:rsid w:val="004D4D13"/>
    <w:rsid w:val="004D4EB4"/>
    <w:rsid w:val="004D4F9C"/>
    <w:rsid w:val="004D5101"/>
    <w:rsid w:val="004D5409"/>
    <w:rsid w:val="004D5585"/>
    <w:rsid w:val="004D562C"/>
    <w:rsid w:val="004D5686"/>
    <w:rsid w:val="004D56C9"/>
    <w:rsid w:val="004D5735"/>
    <w:rsid w:val="004D595D"/>
    <w:rsid w:val="004D5A8D"/>
    <w:rsid w:val="004D5CB2"/>
    <w:rsid w:val="004D5CCC"/>
    <w:rsid w:val="004D5DAA"/>
    <w:rsid w:val="004D5EF0"/>
    <w:rsid w:val="004D5F08"/>
    <w:rsid w:val="004D5F3F"/>
    <w:rsid w:val="004D5F82"/>
    <w:rsid w:val="004D5FA6"/>
    <w:rsid w:val="004D6045"/>
    <w:rsid w:val="004D6059"/>
    <w:rsid w:val="004D6229"/>
    <w:rsid w:val="004D659A"/>
    <w:rsid w:val="004D65C5"/>
    <w:rsid w:val="004D673B"/>
    <w:rsid w:val="004D69A7"/>
    <w:rsid w:val="004D6AD4"/>
    <w:rsid w:val="004D6B8B"/>
    <w:rsid w:val="004D6D19"/>
    <w:rsid w:val="004D6E0B"/>
    <w:rsid w:val="004D6E5E"/>
    <w:rsid w:val="004D6E70"/>
    <w:rsid w:val="004D7043"/>
    <w:rsid w:val="004D716A"/>
    <w:rsid w:val="004D7170"/>
    <w:rsid w:val="004D7261"/>
    <w:rsid w:val="004D7442"/>
    <w:rsid w:val="004D74A1"/>
    <w:rsid w:val="004D7524"/>
    <w:rsid w:val="004D762F"/>
    <w:rsid w:val="004D768B"/>
    <w:rsid w:val="004D77A0"/>
    <w:rsid w:val="004D7A16"/>
    <w:rsid w:val="004D7A52"/>
    <w:rsid w:val="004D7B61"/>
    <w:rsid w:val="004D7BD3"/>
    <w:rsid w:val="004D7DE1"/>
    <w:rsid w:val="004D7EE9"/>
    <w:rsid w:val="004D7F65"/>
    <w:rsid w:val="004D7FD5"/>
    <w:rsid w:val="004E008A"/>
    <w:rsid w:val="004E023D"/>
    <w:rsid w:val="004E0334"/>
    <w:rsid w:val="004E06EA"/>
    <w:rsid w:val="004E08CB"/>
    <w:rsid w:val="004E09C5"/>
    <w:rsid w:val="004E0BB2"/>
    <w:rsid w:val="004E0C14"/>
    <w:rsid w:val="004E0C7D"/>
    <w:rsid w:val="004E0CAB"/>
    <w:rsid w:val="004E0CB1"/>
    <w:rsid w:val="004E0EBD"/>
    <w:rsid w:val="004E0ED6"/>
    <w:rsid w:val="004E0F1A"/>
    <w:rsid w:val="004E0F40"/>
    <w:rsid w:val="004E0F6C"/>
    <w:rsid w:val="004E10DF"/>
    <w:rsid w:val="004E1213"/>
    <w:rsid w:val="004E1272"/>
    <w:rsid w:val="004E12F4"/>
    <w:rsid w:val="004E1381"/>
    <w:rsid w:val="004E1422"/>
    <w:rsid w:val="004E1627"/>
    <w:rsid w:val="004E17DF"/>
    <w:rsid w:val="004E1855"/>
    <w:rsid w:val="004E19F6"/>
    <w:rsid w:val="004E1A84"/>
    <w:rsid w:val="004E1A86"/>
    <w:rsid w:val="004E1B4B"/>
    <w:rsid w:val="004E1BD2"/>
    <w:rsid w:val="004E1CD3"/>
    <w:rsid w:val="004E1CFA"/>
    <w:rsid w:val="004E1D55"/>
    <w:rsid w:val="004E1E9C"/>
    <w:rsid w:val="004E1EEF"/>
    <w:rsid w:val="004E20C5"/>
    <w:rsid w:val="004E213B"/>
    <w:rsid w:val="004E273B"/>
    <w:rsid w:val="004E27C9"/>
    <w:rsid w:val="004E2871"/>
    <w:rsid w:val="004E2B57"/>
    <w:rsid w:val="004E2D05"/>
    <w:rsid w:val="004E2D6E"/>
    <w:rsid w:val="004E2E7E"/>
    <w:rsid w:val="004E2F10"/>
    <w:rsid w:val="004E3053"/>
    <w:rsid w:val="004E35BD"/>
    <w:rsid w:val="004E3616"/>
    <w:rsid w:val="004E36A4"/>
    <w:rsid w:val="004E3703"/>
    <w:rsid w:val="004E37F9"/>
    <w:rsid w:val="004E3811"/>
    <w:rsid w:val="004E3824"/>
    <w:rsid w:val="004E38D0"/>
    <w:rsid w:val="004E3A06"/>
    <w:rsid w:val="004E3B2A"/>
    <w:rsid w:val="004E3BC8"/>
    <w:rsid w:val="004E3BDB"/>
    <w:rsid w:val="004E3BDC"/>
    <w:rsid w:val="004E3D22"/>
    <w:rsid w:val="004E3EA7"/>
    <w:rsid w:val="004E40B5"/>
    <w:rsid w:val="004E40E4"/>
    <w:rsid w:val="004E416C"/>
    <w:rsid w:val="004E41A1"/>
    <w:rsid w:val="004E41B3"/>
    <w:rsid w:val="004E4308"/>
    <w:rsid w:val="004E438B"/>
    <w:rsid w:val="004E44E7"/>
    <w:rsid w:val="004E45B9"/>
    <w:rsid w:val="004E476A"/>
    <w:rsid w:val="004E481F"/>
    <w:rsid w:val="004E4834"/>
    <w:rsid w:val="004E48DE"/>
    <w:rsid w:val="004E49E7"/>
    <w:rsid w:val="004E4B0B"/>
    <w:rsid w:val="004E4BB4"/>
    <w:rsid w:val="004E4CE7"/>
    <w:rsid w:val="004E4E32"/>
    <w:rsid w:val="004E4F79"/>
    <w:rsid w:val="004E5133"/>
    <w:rsid w:val="004E535D"/>
    <w:rsid w:val="004E542A"/>
    <w:rsid w:val="004E54D5"/>
    <w:rsid w:val="004E561D"/>
    <w:rsid w:val="004E562F"/>
    <w:rsid w:val="004E577A"/>
    <w:rsid w:val="004E57B7"/>
    <w:rsid w:val="004E58CE"/>
    <w:rsid w:val="004E58EA"/>
    <w:rsid w:val="004E593C"/>
    <w:rsid w:val="004E5B09"/>
    <w:rsid w:val="004E5C58"/>
    <w:rsid w:val="004E5C9C"/>
    <w:rsid w:val="004E5D28"/>
    <w:rsid w:val="004E5E15"/>
    <w:rsid w:val="004E5E24"/>
    <w:rsid w:val="004E5EEA"/>
    <w:rsid w:val="004E6054"/>
    <w:rsid w:val="004E621D"/>
    <w:rsid w:val="004E6301"/>
    <w:rsid w:val="004E6346"/>
    <w:rsid w:val="004E6370"/>
    <w:rsid w:val="004E6375"/>
    <w:rsid w:val="004E637E"/>
    <w:rsid w:val="004E6477"/>
    <w:rsid w:val="004E65A9"/>
    <w:rsid w:val="004E6656"/>
    <w:rsid w:val="004E679D"/>
    <w:rsid w:val="004E6999"/>
    <w:rsid w:val="004E6A5B"/>
    <w:rsid w:val="004E6B04"/>
    <w:rsid w:val="004E6CF8"/>
    <w:rsid w:val="004E6D73"/>
    <w:rsid w:val="004E6FE5"/>
    <w:rsid w:val="004E702B"/>
    <w:rsid w:val="004E70EB"/>
    <w:rsid w:val="004E746F"/>
    <w:rsid w:val="004E74A6"/>
    <w:rsid w:val="004E7519"/>
    <w:rsid w:val="004E7564"/>
    <w:rsid w:val="004E7609"/>
    <w:rsid w:val="004E77F2"/>
    <w:rsid w:val="004E7871"/>
    <w:rsid w:val="004E78C7"/>
    <w:rsid w:val="004E7967"/>
    <w:rsid w:val="004E79DB"/>
    <w:rsid w:val="004E7BD1"/>
    <w:rsid w:val="004E7C0B"/>
    <w:rsid w:val="004E7CC0"/>
    <w:rsid w:val="004E7FF4"/>
    <w:rsid w:val="004F00F0"/>
    <w:rsid w:val="004F023A"/>
    <w:rsid w:val="004F0259"/>
    <w:rsid w:val="004F0579"/>
    <w:rsid w:val="004F0781"/>
    <w:rsid w:val="004F09AE"/>
    <w:rsid w:val="004F0B1E"/>
    <w:rsid w:val="004F0B48"/>
    <w:rsid w:val="004F0BB6"/>
    <w:rsid w:val="004F0BCD"/>
    <w:rsid w:val="004F0C51"/>
    <w:rsid w:val="004F0CD5"/>
    <w:rsid w:val="004F1101"/>
    <w:rsid w:val="004F11DF"/>
    <w:rsid w:val="004F15E5"/>
    <w:rsid w:val="004F1740"/>
    <w:rsid w:val="004F179F"/>
    <w:rsid w:val="004F183E"/>
    <w:rsid w:val="004F1944"/>
    <w:rsid w:val="004F1A02"/>
    <w:rsid w:val="004F1A49"/>
    <w:rsid w:val="004F1AE9"/>
    <w:rsid w:val="004F1D1E"/>
    <w:rsid w:val="004F1DE1"/>
    <w:rsid w:val="004F1EE7"/>
    <w:rsid w:val="004F1EFF"/>
    <w:rsid w:val="004F1FF9"/>
    <w:rsid w:val="004F2063"/>
    <w:rsid w:val="004F2297"/>
    <w:rsid w:val="004F229A"/>
    <w:rsid w:val="004F22BC"/>
    <w:rsid w:val="004F2341"/>
    <w:rsid w:val="004F23AB"/>
    <w:rsid w:val="004F2486"/>
    <w:rsid w:val="004F24A5"/>
    <w:rsid w:val="004F25BF"/>
    <w:rsid w:val="004F2634"/>
    <w:rsid w:val="004F2691"/>
    <w:rsid w:val="004F2700"/>
    <w:rsid w:val="004F2829"/>
    <w:rsid w:val="004F2BAF"/>
    <w:rsid w:val="004F2BC5"/>
    <w:rsid w:val="004F2C1F"/>
    <w:rsid w:val="004F2D06"/>
    <w:rsid w:val="004F2D2A"/>
    <w:rsid w:val="004F2D33"/>
    <w:rsid w:val="004F2D93"/>
    <w:rsid w:val="004F2F94"/>
    <w:rsid w:val="004F30C5"/>
    <w:rsid w:val="004F3128"/>
    <w:rsid w:val="004F3220"/>
    <w:rsid w:val="004F3694"/>
    <w:rsid w:val="004F36B0"/>
    <w:rsid w:val="004F36B3"/>
    <w:rsid w:val="004F36E0"/>
    <w:rsid w:val="004F36F4"/>
    <w:rsid w:val="004F3883"/>
    <w:rsid w:val="004F38D9"/>
    <w:rsid w:val="004F396F"/>
    <w:rsid w:val="004F3ABC"/>
    <w:rsid w:val="004F3BDD"/>
    <w:rsid w:val="004F3CF2"/>
    <w:rsid w:val="004F3F4C"/>
    <w:rsid w:val="004F3FD1"/>
    <w:rsid w:val="004F4053"/>
    <w:rsid w:val="004F4420"/>
    <w:rsid w:val="004F44BF"/>
    <w:rsid w:val="004F4529"/>
    <w:rsid w:val="004F4573"/>
    <w:rsid w:val="004F45A8"/>
    <w:rsid w:val="004F470A"/>
    <w:rsid w:val="004F47CD"/>
    <w:rsid w:val="004F4D9C"/>
    <w:rsid w:val="004F4DAB"/>
    <w:rsid w:val="004F4E8C"/>
    <w:rsid w:val="004F502E"/>
    <w:rsid w:val="004F5148"/>
    <w:rsid w:val="004F51E1"/>
    <w:rsid w:val="004F522D"/>
    <w:rsid w:val="004F5278"/>
    <w:rsid w:val="004F5296"/>
    <w:rsid w:val="004F530A"/>
    <w:rsid w:val="004F5413"/>
    <w:rsid w:val="004F546B"/>
    <w:rsid w:val="004F54E3"/>
    <w:rsid w:val="004F54F2"/>
    <w:rsid w:val="004F562E"/>
    <w:rsid w:val="004F5644"/>
    <w:rsid w:val="004F5700"/>
    <w:rsid w:val="004F581F"/>
    <w:rsid w:val="004F5DCB"/>
    <w:rsid w:val="004F5EE8"/>
    <w:rsid w:val="004F5F03"/>
    <w:rsid w:val="004F5FA1"/>
    <w:rsid w:val="004F601E"/>
    <w:rsid w:val="004F6139"/>
    <w:rsid w:val="004F6183"/>
    <w:rsid w:val="004F6262"/>
    <w:rsid w:val="004F6267"/>
    <w:rsid w:val="004F645A"/>
    <w:rsid w:val="004F64E5"/>
    <w:rsid w:val="004F658A"/>
    <w:rsid w:val="004F6676"/>
    <w:rsid w:val="004F66BB"/>
    <w:rsid w:val="004F66F0"/>
    <w:rsid w:val="004F6A82"/>
    <w:rsid w:val="004F6C19"/>
    <w:rsid w:val="004F6C27"/>
    <w:rsid w:val="004F6C78"/>
    <w:rsid w:val="004F6C9A"/>
    <w:rsid w:val="004F6CAD"/>
    <w:rsid w:val="004F6E3A"/>
    <w:rsid w:val="004F70D1"/>
    <w:rsid w:val="004F70F4"/>
    <w:rsid w:val="004F71B3"/>
    <w:rsid w:val="004F736C"/>
    <w:rsid w:val="004F73D6"/>
    <w:rsid w:val="004F7439"/>
    <w:rsid w:val="004F7450"/>
    <w:rsid w:val="004F7516"/>
    <w:rsid w:val="004F7587"/>
    <w:rsid w:val="004F7710"/>
    <w:rsid w:val="004F7785"/>
    <w:rsid w:val="004F78F8"/>
    <w:rsid w:val="004F79DF"/>
    <w:rsid w:val="004F7ACB"/>
    <w:rsid w:val="004F7AE2"/>
    <w:rsid w:val="004F7B4D"/>
    <w:rsid w:val="004F7BD4"/>
    <w:rsid w:val="004F7C64"/>
    <w:rsid w:val="004F7C9B"/>
    <w:rsid w:val="004F7D29"/>
    <w:rsid w:val="004F7DBA"/>
    <w:rsid w:val="004F7F9F"/>
    <w:rsid w:val="004F7FE8"/>
    <w:rsid w:val="0050017F"/>
    <w:rsid w:val="005001FF"/>
    <w:rsid w:val="0050020E"/>
    <w:rsid w:val="005002C1"/>
    <w:rsid w:val="005002CE"/>
    <w:rsid w:val="005004D5"/>
    <w:rsid w:val="00500698"/>
    <w:rsid w:val="005007F6"/>
    <w:rsid w:val="00500966"/>
    <w:rsid w:val="00500995"/>
    <w:rsid w:val="00500C65"/>
    <w:rsid w:val="00500CAF"/>
    <w:rsid w:val="00500CF1"/>
    <w:rsid w:val="00500D30"/>
    <w:rsid w:val="0050124F"/>
    <w:rsid w:val="00501258"/>
    <w:rsid w:val="005012E7"/>
    <w:rsid w:val="00501394"/>
    <w:rsid w:val="005013E3"/>
    <w:rsid w:val="00501419"/>
    <w:rsid w:val="0050152B"/>
    <w:rsid w:val="0050152F"/>
    <w:rsid w:val="00501549"/>
    <w:rsid w:val="00501570"/>
    <w:rsid w:val="0050175E"/>
    <w:rsid w:val="005017CE"/>
    <w:rsid w:val="0050186F"/>
    <w:rsid w:val="00501AD1"/>
    <w:rsid w:val="00501DA9"/>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28"/>
    <w:rsid w:val="00503136"/>
    <w:rsid w:val="00503261"/>
    <w:rsid w:val="005034A4"/>
    <w:rsid w:val="005034CF"/>
    <w:rsid w:val="005034D2"/>
    <w:rsid w:val="005035C1"/>
    <w:rsid w:val="0050363F"/>
    <w:rsid w:val="005038DE"/>
    <w:rsid w:val="005038FE"/>
    <w:rsid w:val="005039BA"/>
    <w:rsid w:val="00503A01"/>
    <w:rsid w:val="00503D1D"/>
    <w:rsid w:val="00503DEB"/>
    <w:rsid w:val="00503E0B"/>
    <w:rsid w:val="00503EF2"/>
    <w:rsid w:val="00504018"/>
    <w:rsid w:val="005042B9"/>
    <w:rsid w:val="0050443A"/>
    <w:rsid w:val="00504561"/>
    <w:rsid w:val="005045A4"/>
    <w:rsid w:val="005045DB"/>
    <w:rsid w:val="00504767"/>
    <w:rsid w:val="00504A72"/>
    <w:rsid w:val="00504B49"/>
    <w:rsid w:val="00504BE9"/>
    <w:rsid w:val="00504C39"/>
    <w:rsid w:val="00504C92"/>
    <w:rsid w:val="00504CB3"/>
    <w:rsid w:val="00504DD1"/>
    <w:rsid w:val="00504F05"/>
    <w:rsid w:val="00504F69"/>
    <w:rsid w:val="00504FDC"/>
    <w:rsid w:val="005051F9"/>
    <w:rsid w:val="0050520C"/>
    <w:rsid w:val="00505233"/>
    <w:rsid w:val="005052EB"/>
    <w:rsid w:val="005053B6"/>
    <w:rsid w:val="00505452"/>
    <w:rsid w:val="0050548C"/>
    <w:rsid w:val="00505541"/>
    <w:rsid w:val="005055AC"/>
    <w:rsid w:val="00505602"/>
    <w:rsid w:val="005058AF"/>
    <w:rsid w:val="005059C0"/>
    <w:rsid w:val="00505B72"/>
    <w:rsid w:val="00505BFE"/>
    <w:rsid w:val="00505C23"/>
    <w:rsid w:val="00505E3E"/>
    <w:rsid w:val="00505F04"/>
    <w:rsid w:val="00506159"/>
    <w:rsid w:val="0050618B"/>
    <w:rsid w:val="005061CF"/>
    <w:rsid w:val="00506299"/>
    <w:rsid w:val="00506318"/>
    <w:rsid w:val="005063A4"/>
    <w:rsid w:val="005064AB"/>
    <w:rsid w:val="005068AB"/>
    <w:rsid w:val="00506A8B"/>
    <w:rsid w:val="00506C3F"/>
    <w:rsid w:val="00506C92"/>
    <w:rsid w:val="00506DAE"/>
    <w:rsid w:val="00506E70"/>
    <w:rsid w:val="00506F05"/>
    <w:rsid w:val="00507038"/>
    <w:rsid w:val="00507209"/>
    <w:rsid w:val="0050723B"/>
    <w:rsid w:val="005072C7"/>
    <w:rsid w:val="005073F7"/>
    <w:rsid w:val="0050766E"/>
    <w:rsid w:val="005076D3"/>
    <w:rsid w:val="005077F2"/>
    <w:rsid w:val="005078EC"/>
    <w:rsid w:val="00507A89"/>
    <w:rsid w:val="00507B69"/>
    <w:rsid w:val="00507BD8"/>
    <w:rsid w:val="00507DCF"/>
    <w:rsid w:val="00507DFA"/>
    <w:rsid w:val="00507EAD"/>
    <w:rsid w:val="00507F39"/>
    <w:rsid w:val="0051001D"/>
    <w:rsid w:val="005100D9"/>
    <w:rsid w:val="005101B5"/>
    <w:rsid w:val="005101E6"/>
    <w:rsid w:val="0051026A"/>
    <w:rsid w:val="00510281"/>
    <w:rsid w:val="00510334"/>
    <w:rsid w:val="00510336"/>
    <w:rsid w:val="0051034D"/>
    <w:rsid w:val="005105AC"/>
    <w:rsid w:val="005107F2"/>
    <w:rsid w:val="005109F0"/>
    <w:rsid w:val="005109F8"/>
    <w:rsid w:val="00510AAB"/>
    <w:rsid w:val="00510C11"/>
    <w:rsid w:val="00510D8F"/>
    <w:rsid w:val="00510E0B"/>
    <w:rsid w:val="00510E87"/>
    <w:rsid w:val="00511133"/>
    <w:rsid w:val="00511189"/>
    <w:rsid w:val="005113EC"/>
    <w:rsid w:val="00511659"/>
    <w:rsid w:val="00511C5C"/>
    <w:rsid w:val="00511C7C"/>
    <w:rsid w:val="00511D64"/>
    <w:rsid w:val="00511F9B"/>
    <w:rsid w:val="00512085"/>
    <w:rsid w:val="00512089"/>
    <w:rsid w:val="0051216C"/>
    <w:rsid w:val="00512244"/>
    <w:rsid w:val="00512260"/>
    <w:rsid w:val="0051228B"/>
    <w:rsid w:val="005124F1"/>
    <w:rsid w:val="005125E4"/>
    <w:rsid w:val="00512696"/>
    <w:rsid w:val="0051272F"/>
    <w:rsid w:val="005127B1"/>
    <w:rsid w:val="00512883"/>
    <w:rsid w:val="005128AD"/>
    <w:rsid w:val="00512A5A"/>
    <w:rsid w:val="00512BFD"/>
    <w:rsid w:val="00512CB3"/>
    <w:rsid w:val="00512D43"/>
    <w:rsid w:val="00512EC3"/>
    <w:rsid w:val="00512ECE"/>
    <w:rsid w:val="005130B8"/>
    <w:rsid w:val="005131A2"/>
    <w:rsid w:val="00513262"/>
    <w:rsid w:val="00513371"/>
    <w:rsid w:val="005133C6"/>
    <w:rsid w:val="005133EA"/>
    <w:rsid w:val="00513463"/>
    <w:rsid w:val="00513569"/>
    <w:rsid w:val="005136ED"/>
    <w:rsid w:val="00513703"/>
    <w:rsid w:val="005137C9"/>
    <w:rsid w:val="005137D7"/>
    <w:rsid w:val="0051395B"/>
    <w:rsid w:val="005139AD"/>
    <w:rsid w:val="005139BE"/>
    <w:rsid w:val="005139CD"/>
    <w:rsid w:val="00513C6D"/>
    <w:rsid w:val="00513D3B"/>
    <w:rsid w:val="00513D93"/>
    <w:rsid w:val="00514147"/>
    <w:rsid w:val="0051424D"/>
    <w:rsid w:val="0051430A"/>
    <w:rsid w:val="005143DC"/>
    <w:rsid w:val="00514D08"/>
    <w:rsid w:val="00514EC6"/>
    <w:rsid w:val="0051506F"/>
    <w:rsid w:val="00515151"/>
    <w:rsid w:val="005151C0"/>
    <w:rsid w:val="00515213"/>
    <w:rsid w:val="005152CF"/>
    <w:rsid w:val="005153D1"/>
    <w:rsid w:val="00515422"/>
    <w:rsid w:val="005154A5"/>
    <w:rsid w:val="005154B4"/>
    <w:rsid w:val="005154E8"/>
    <w:rsid w:val="005156E7"/>
    <w:rsid w:val="00515922"/>
    <w:rsid w:val="00515B52"/>
    <w:rsid w:val="00515D0F"/>
    <w:rsid w:val="00515D9E"/>
    <w:rsid w:val="00515E6A"/>
    <w:rsid w:val="005160D9"/>
    <w:rsid w:val="0051635C"/>
    <w:rsid w:val="00516370"/>
    <w:rsid w:val="005163B8"/>
    <w:rsid w:val="00516420"/>
    <w:rsid w:val="00516453"/>
    <w:rsid w:val="00516457"/>
    <w:rsid w:val="0051648F"/>
    <w:rsid w:val="00516594"/>
    <w:rsid w:val="0051672B"/>
    <w:rsid w:val="005167AF"/>
    <w:rsid w:val="005167EC"/>
    <w:rsid w:val="005168FC"/>
    <w:rsid w:val="00516961"/>
    <w:rsid w:val="0051698D"/>
    <w:rsid w:val="00516A5E"/>
    <w:rsid w:val="00516B06"/>
    <w:rsid w:val="00516C7F"/>
    <w:rsid w:val="00516F1D"/>
    <w:rsid w:val="00516FF7"/>
    <w:rsid w:val="00517078"/>
    <w:rsid w:val="00517166"/>
    <w:rsid w:val="00517204"/>
    <w:rsid w:val="00517329"/>
    <w:rsid w:val="0051739D"/>
    <w:rsid w:val="005173AD"/>
    <w:rsid w:val="00517462"/>
    <w:rsid w:val="00517544"/>
    <w:rsid w:val="005177EA"/>
    <w:rsid w:val="00517927"/>
    <w:rsid w:val="005179E9"/>
    <w:rsid w:val="00517A2C"/>
    <w:rsid w:val="00517A33"/>
    <w:rsid w:val="00517AD9"/>
    <w:rsid w:val="00517B76"/>
    <w:rsid w:val="00517BEC"/>
    <w:rsid w:val="00517CBF"/>
    <w:rsid w:val="00517D50"/>
    <w:rsid w:val="00517D54"/>
    <w:rsid w:val="00517DD5"/>
    <w:rsid w:val="00517DE5"/>
    <w:rsid w:val="00517E0D"/>
    <w:rsid w:val="00517E15"/>
    <w:rsid w:val="00517E1C"/>
    <w:rsid w:val="00517E4B"/>
    <w:rsid w:val="00517EA2"/>
    <w:rsid w:val="00517F54"/>
    <w:rsid w:val="005200E1"/>
    <w:rsid w:val="005200E2"/>
    <w:rsid w:val="005201FA"/>
    <w:rsid w:val="005204C5"/>
    <w:rsid w:val="00520578"/>
    <w:rsid w:val="005205FB"/>
    <w:rsid w:val="005206A1"/>
    <w:rsid w:val="005206C5"/>
    <w:rsid w:val="005207D5"/>
    <w:rsid w:val="00520852"/>
    <w:rsid w:val="00520A0E"/>
    <w:rsid w:val="00520AB3"/>
    <w:rsid w:val="00520B0E"/>
    <w:rsid w:val="00520B1D"/>
    <w:rsid w:val="00520BA8"/>
    <w:rsid w:val="00520D32"/>
    <w:rsid w:val="00520D96"/>
    <w:rsid w:val="00520DE1"/>
    <w:rsid w:val="00520F4A"/>
    <w:rsid w:val="0052117D"/>
    <w:rsid w:val="00521221"/>
    <w:rsid w:val="00521273"/>
    <w:rsid w:val="00521380"/>
    <w:rsid w:val="0052140C"/>
    <w:rsid w:val="00521471"/>
    <w:rsid w:val="005215FA"/>
    <w:rsid w:val="00521655"/>
    <w:rsid w:val="005216D9"/>
    <w:rsid w:val="00521D81"/>
    <w:rsid w:val="0052217F"/>
    <w:rsid w:val="005226E6"/>
    <w:rsid w:val="00522728"/>
    <w:rsid w:val="005229D5"/>
    <w:rsid w:val="00522D57"/>
    <w:rsid w:val="005230A4"/>
    <w:rsid w:val="005230CD"/>
    <w:rsid w:val="00523423"/>
    <w:rsid w:val="005234E4"/>
    <w:rsid w:val="00523537"/>
    <w:rsid w:val="0052391A"/>
    <w:rsid w:val="00523A60"/>
    <w:rsid w:val="00523C3E"/>
    <w:rsid w:val="00523DD6"/>
    <w:rsid w:val="00523E52"/>
    <w:rsid w:val="00524254"/>
    <w:rsid w:val="00524318"/>
    <w:rsid w:val="005243B0"/>
    <w:rsid w:val="00524447"/>
    <w:rsid w:val="0052446E"/>
    <w:rsid w:val="0052463D"/>
    <w:rsid w:val="0052487D"/>
    <w:rsid w:val="00524C01"/>
    <w:rsid w:val="00524D50"/>
    <w:rsid w:val="00524D8A"/>
    <w:rsid w:val="00524F2A"/>
    <w:rsid w:val="00524FC1"/>
    <w:rsid w:val="00524FF7"/>
    <w:rsid w:val="00525178"/>
    <w:rsid w:val="005251D6"/>
    <w:rsid w:val="00525293"/>
    <w:rsid w:val="00525531"/>
    <w:rsid w:val="005255E1"/>
    <w:rsid w:val="00525847"/>
    <w:rsid w:val="005258A8"/>
    <w:rsid w:val="00525A30"/>
    <w:rsid w:val="00525A39"/>
    <w:rsid w:val="00525B47"/>
    <w:rsid w:val="00525C15"/>
    <w:rsid w:val="00525CC0"/>
    <w:rsid w:val="00525DD2"/>
    <w:rsid w:val="00525F9E"/>
    <w:rsid w:val="00526048"/>
    <w:rsid w:val="0052605A"/>
    <w:rsid w:val="005260FF"/>
    <w:rsid w:val="00526151"/>
    <w:rsid w:val="005261EA"/>
    <w:rsid w:val="0052674A"/>
    <w:rsid w:val="00526930"/>
    <w:rsid w:val="00526ADF"/>
    <w:rsid w:val="00526BF3"/>
    <w:rsid w:val="00526D3E"/>
    <w:rsid w:val="00526E05"/>
    <w:rsid w:val="00526FCC"/>
    <w:rsid w:val="005270A8"/>
    <w:rsid w:val="005270D4"/>
    <w:rsid w:val="00527336"/>
    <w:rsid w:val="005277F5"/>
    <w:rsid w:val="00527930"/>
    <w:rsid w:val="00527980"/>
    <w:rsid w:val="00527A8A"/>
    <w:rsid w:val="00527CFD"/>
    <w:rsid w:val="00527E51"/>
    <w:rsid w:val="00527FD4"/>
    <w:rsid w:val="00530080"/>
    <w:rsid w:val="005300CA"/>
    <w:rsid w:val="005301AE"/>
    <w:rsid w:val="00530276"/>
    <w:rsid w:val="00530285"/>
    <w:rsid w:val="0053036F"/>
    <w:rsid w:val="00530455"/>
    <w:rsid w:val="00530501"/>
    <w:rsid w:val="00530520"/>
    <w:rsid w:val="00530646"/>
    <w:rsid w:val="00530680"/>
    <w:rsid w:val="005306B2"/>
    <w:rsid w:val="00530761"/>
    <w:rsid w:val="00530869"/>
    <w:rsid w:val="00530975"/>
    <w:rsid w:val="0053098F"/>
    <w:rsid w:val="005309A5"/>
    <w:rsid w:val="00530C2B"/>
    <w:rsid w:val="00530CAA"/>
    <w:rsid w:val="00530D0A"/>
    <w:rsid w:val="00530F22"/>
    <w:rsid w:val="00530FB9"/>
    <w:rsid w:val="0053136C"/>
    <w:rsid w:val="00531482"/>
    <w:rsid w:val="0053150F"/>
    <w:rsid w:val="00531576"/>
    <w:rsid w:val="005315BB"/>
    <w:rsid w:val="00531671"/>
    <w:rsid w:val="0053169F"/>
    <w:rsid w:val="005316B6"/>
    <w:rsid w:val="0053184A"/>
    <w:rsid w:val="00531893"/>
    <w:rsid w:val="00531906"/>
    <w:rsid w:val="00531911"/>
    <w:rsid w:val="00531954"/>
    <w:rsid w:val="00531B27"/>
    <w:rsid w:val="00531D85"/>
    <w:rsid w:val="00531E24"/>
    <w:rsid w:val="00531EFF"/>
    <w:rsid w:val="00531F7D"/>
    <w:rsid w:val="00532016"/>
    <w:rsid w:val="00532109"/>
    <w:rsid w:val="0053222C"/>
    <w:rsid w:val="00532360"/>
    <w:rsid w:val="0053261A"/>
    <w:rsid w:val="00532783"/>
    <w:rsid w:val="0053299F"/>
    <w:rsid w:val="00532AC2"/>
    <w:rsid w:val="00532AF0"/>
    <w:rsid w:val="00532B2C"/>
    <w:rsid w:val="00532B95"/>
    <w:rsid w:val="00532B97"/>
    <w:rsid w:val="00532DB9"/>
    <w:rsid w:val="00532DE1"/>
    <w:rsid w:val="00532F57"/>
    <w:rsid w:val="00533107"/>
    <w:rsid w:val="00533181"/>
    <w:rsid w:val="00533210"/>
    <w:rsid w:val="00533237"/>
    <w:rsid w:val="00533310"/>
    <w:rsid w:val="00533347"/>
    <w:rsid w:val="005333D1"/>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12"/>
    <w:rsid w:val="00534A61"/>
    <w:rsid w:val="00534AE3"/>
    <w:rsid w:val="00534B2C"/>
    <w:rsid w:val="00534B95"/>
    <w:rsid w:val="00534C23"/>
    <w:rsid w:val="00534C35"/>
    <w:rsid w:val="00534C98"/>
    <w:rsid w:val="00534CD0"/>
    <w:rsid w:val="00534E58"/>
    <w:rsid w:val="0053502E"/>
    <w:rsid w:val="005351AA"/>
    <w:rsid w:val="005351B3"/>
    <w:rsid w:val="005352E9"/>
    <w:rsid w:val="00535365"/>
    <w:rsid w:val="00535480"/>
    <w:rsid w:val="00535517"/>
    <w:rsid w:val="00535698"/>
    <w:rsid w:val="005356BE"/>
    <w:rsid w:val="005356F5"/>
    <w:rsid w:val="005357A6"/>
    <w:rsid w:val="0053580F"/>
    <w:rsid w:val="005358AA"/>
    <w:rsid w:val="005359AB"/>
    <w:rsid w:val="00535A13"/>
    <w:rsid w:val="00535C00"/>
    <w:rsid w:val="00535C6F"/>
    <w:rsid w:val="00535CBB"/>
    <w:rsid w:val="00535DB3"/>
    <w:rsid w:val="00535DC8"/>
    <w:rsid w:val="00535EAB"/>
    <w:rsid w:val="00536033"/>
    <w:rsid w:val="0053605C"/>
    <w:rsid w:val="0053607E"/>
    <w:rsid w:val="005360C8"/>
    <w:rsid w:val="00536181"/>
    <w:rsid w:val="00536198"/>
    <w:rsid w:val="00536260"/>
    <w:rsid w:val="0053629F"/>
    <w:rsid w:val="0053633A"/>
    <w:rsid w:val="00536392"/>
    <w:rsid w:val="00536475"/>
    <w:rsid w:val="00536562"/>
    <w:rsid w:val="005365AF"/>
    <w:rsid w:val="005365C1"/>
    <w:rsid w:val="005365E1"/>
    <w:rsid w:val="0053660A"/>
    <w:rsid w:val="00536670"/>
    <w:rsid w:val="0053669F"/>
    <w:rsid w:val="0053670E"/>
    <w:rsid w:val="005367BA"/>
    <w:rsid w:val="00536BCD"/>
    <w:rsid w:val="00536BFF"/>
    <w:rsid w:val="00536C7D"/>
    <w:rsid w:val="00536C9F"/>
    <w:rsid w:val="00536F32"/>
    <w:rsid w:val="00536F81"/>
    <w:rsid w:val="005370CA"/>
    <w:rsid w:val="005371EF"/>
    <w:rsid w:val="0053726C"/>
    <w:rsid w:val="0053731A"/>
    <w:rsid w:val="005374AE"/>
    <w:rsid w:val="00537696"/>
    <w:rsid w:val="005376C9"/>
    <w:rsid w:val="005376EB"/>
    <w:rsid w:val="005377C9"/>
    <w:rsid w:val="005378FF"/>
    <w:rsid w:val="0053794C"/>
    <w:rsid w:val="00537A42"/>
    <w:rsid w:val="00537AB9"/>
    <w:rsid w:val="00537AE3"/>
    <w:rsid w:val="00537C7A"/>
    <w:rsid w:val="00537D04"/>
    <w:rsid w:val="00537D2A"/>
    <w:rsid w:val="00537D6E"/>
    <w:rsid w:val="00537E43"/>
    <w:rsid w:val="00537EFA"/>
    <w:rsid w:val="00537F2E"/>
    <w:rsid w:val="00537FE6"/>
    <w:rsid w:val="00540181"/>
    <w:rsid w:val="0054018F"/>
    <w:rsid w:val="0054027E"/>
    <w:rsid w:val="00540339"/>
    <w:rsid w:val="00540433"/>
    <w:rsid w:val="00540839"/>
    <w:rsid w:val="005408C8"/>
    <w:rsid w:val="0054097B"/>
    <w:rsid w:val="005409CE"/>
    <w:rsid w:val="00540A16"/>
    <w:rsid w:val="005411AC"/>
    <w:rsid w:val="005411AE"/>
    <w:rsid w:val="00541225"/>
    <w:rsid w:val="0054131F"/>
    <w:rsid w:val="00541626"/>
    <w:rsid w:val="0054164C"/>
    <w:rsid w:val="00541663"/>
    <w:rsid w:val="005417EA"/>
    <w:rsid w:val="0054183B"/>
    <w:rsid w:val="005418B4"/>
    <w:rsid w:val="0054195D"/>
    <w:rsid w:val="00541981"/>
    <w:rsid w:val="00541AA2"/>
    <w:rsid w:val="00541B22"/>
    <w:rsid w:val="00541B3B"/>
    <w:rsid w:val="00541BCC"/>
    <w:rsid w:val="00541C0E"/>
    <w:rsid w:val="00541C4E"/>
    <w:rsid w:val="00541D08"/>
    <w:rsid w:val="00542006"/>
    <w:rsid w:val="005420B4"/>
    <w:rsid w:val="0054221B"/>
    <w:rsid w:val="00542227"/>
    <w:rsid w:val="00542589"/>
    <w:rsid w:val="005426B6"/>
    <w:rsid w:val="00542746"/>
    <w:rsid w:val="0054279F"/>
    <w:rsid w:val="0054282E"/>
    <w:rsid w:val="0054284D"/>
    <w:rsid w:val="00542852"/>
    <w:rsid w:val="005428B5"/>
    <w:rsid w:val="005428D3"/>
    <w:rsid w:val="005429AA"/>
    <w:rsid w:val="00542B6F"/>
    <w:rsid w:val="00542D8C"/>
    <w:rsid w:val="005430F2"/>
    <w:rsid w:val="005431BD"/>
    <w:rsid w:val="005432ED"/>
    <w:rsid w:val="00543342"/>
    <w:rsid w:val="00543345"/>
    <w:rsid w:val="005433D4"/>
    <w:rsid w:val="0054358A"/>
    <w:rsid w:val="00543747"/>
    <w:rsid w:val="0054381B"/>
    <w:rsid w:val="00543961"/>
    <w:rsid w:val="00543E85"/>
    <w:rsid w:val="00543FA6"/>
    <w:rsid w:val="00543FE2"/>
    <w:rsid w:val="005440F9"/>
    <w:rsid w:val="00544123"/>
    <w:rsid w:val="00544163"/>
    <w:rsid w:val="005441E3"/>
    <w:rsid w:val="00544280"/>
    <w:rsid w:val="005442E6"/>
    <w:rsid w:val="005443EB"/>
    <w:rsid w:val="005444CC"/>
    <w:rsid w:val="0054453D"/>
    <w:rsid w:val="00544658"/>
    <w:rsid w:val="00544921"/>
    <w:rsid w:val="0054498C"/>
    <w:rsid w:val="00544AB3"/>
    <w:rsid w:val="00544AE3"/>
    <w:rsid w:val="00544B39"/>
    <w:rsid w:val="00544CFC"/>
    <w:rsid w:val="00544F1D"/>
    <w:rsid w:val="00544F96"/>
    <w:rsid w:val="00545109"/>
    <w:rsid w:val="00545374"/>
    <w:rsid w:val="005454B3"/>
    <w:rsid w:val="0054591E"/>
    <w:rsid w:val="0054593E"/>
    <w:rsid w:val="00545978"/>
    <w:rsid w:val="005459FB"/>
    <w:rsid w:val="00545B9E"/>
    <w:rsid w:val="00545BA5"/>
    <w:rsid w:val="00545E9E"/>
    <w:rsid w:val="00545EA3"/>
    <w:rsid w:val="00545EE3"/>
    <w:rsid w:val="00545F9B"/>
    <w:rsid w:val="00546014"/>
    <w:rsid w:val="005460CA"/>
    <w:rsid w:val="0054613D"/>
    <w:rsid w:val="00546189"/>
    <w:rsid w:val="005462D3"/>
    <w:rsid w:val="0054632D"/>
    <w:rsid w:val="00546440"/>
    <w:rsid w:val="005464BB"/>
    <w:rsid w:val="005466F7"/>
    <w:rsid w:val="005466FF"/>
    <w:rsid w:val="00546822"/>
    <w:rsid w:val="00546B04"/>
    <w:rsid w:val="00546B38"/>
    <w:rsid w:val="00546F53"/>
    <w:rsid w:val="00546FA9"/>
    <w:rsid w:val="00546FBE"/>
    <w:rsid w:val="00547067"/>
    <w:rsid w:val="005471AA"/>
    <w:rsid w:val="005471C4"/>
    <w:rsid w:val="00547271"/>
    <w:rsid w:val="005473E6"/>
    <w:rsid w:val="005474A1"/>
    <w:rsid w:val="00547526"/>
    <w:rsid w:val="00547599"/>
    <w:rsid w:val="0054759F"/>
    <w:rsid w:val="0054789C"/>
    <w:rsid w:val="0054799C"/>
    <w:rsid w:val="005479BE"/>
    <w:rsid w:val="005479FF"/>
    <w:rsid w:val="00547AAE"/>
    <w:rsid w:val="00547C07"/>
    <w:rsid w:val="00547E54"/>
    <w:rsid w:val="00550019"/>
    <w:rsid w:val="005500F9"/>
    <w:rsid w:val="005500FA"/>
    <w:rsid w:val="005501E1"/>
    <w:rsid w:val="005505EE"/>
    <w:rsid w:val="005508D4"/>
    <w:rsid w:val="00550A3E"/>
    <w:rsid w:val="00550A5B"/>
    <w:rsid w:val="00550A6D"/>
    <w:rsid w:val="00550AEC"/>
    <w:rsid w:val="00550C35"/>
    <w:rsid w:val="00550C9A"/>
    <w:rsid w:val="00550EA1"/>
    <w:rsid w:val="00550F24"/>
    <w:rsid w:val="00550F98"/>
    <w:rsid w:val="00551032"/>
    <w:rsid w:val="0055105B"/>
    <w:rsid w:val="0055108B"/>
    <w:rsid w:val="005510DA"/>
    <w:rsid w:val="00551115"/>
    <w:rsid w:val="00551327"/>
    <w:rsid w:val="00551344"/>
    <w:rsid w:val="0055136F"/>
    <w:rsid w:val="00551379"/>
    <w:rsid w:val="005513E9"/>
    <w:rsid w:val="00551413"/>
    <w:rsid w:val="00551423"/>
    <w:rsid w:val="00551527"/>
    <w:rsid w:val="005517D7"/>
    <w:rsid w:val="00551930"/>
    <w:rsid w:val="00551AB0"/>
    <w:rsid w:val="00551B52"/>
    <w:rsid w:val="00551D8A"/>
    <w:rsid w:val="00551E1A"/>
    <w:rsid w:val="00551EDD"/>
    <w:rsid w:val="00551F8D"/>
    <w:rsid w:val="00551F8E"/>
    <w:rsid w:val="005520DA"/>
    <w:rsid w:val="00552301"/>
    <w:rsid w:val="005523B0"/>
    <w:rsid w:val="00552807"/>
    <w:rsid w:val="00552844"/>
    <w:rsid w:val="00552917"/>
    <w:rsid w:val="0055293E"/>
    <w:rsid w:val="005529B1"/>
    <w:rsid w:val="00552B0D"/>
    <w:rsid w:val="00552BD2"/>
    <w:rsid w:val="00552D4E"/>
    <w:rsid w:val="00552DD3"/>
    <w:rsid w:val="00552DFE"/>
    <w:rsid w:val="00552E20"/>
    <w:rsid w:val="00552E23"/>
    <w:rsid w:val="00552EF2"/>
    <w:rsid w:val="00553026"/>
    <w:rsid w:val="00553085"/>
    <w:rsid w:val="00553174"/>
    <w:rsid w:val="0055317E"/>
    <w:rsid w:val="00553180"/>
    <w:rsid w:val="00553211"/>
    <w:rsid w:val="00553222"/>
    <w:rsid w:val="00553705"/>
    <w:rsid w:val="0055395A"/>
    <w:rsid w:val="00553AC4"/>
    <w:rsid w:val="00553B8F"/>
    <w:rsid w:val="00553DC7"/>
    <w:rsid w:val="00553DD0"/>
    <w:rsid w:val="00553EAB"/>
    <w:rsid w:val="00553EBF"/>
    <w:rsid w:val="00553ED0"/>
    <w:rsid w:val="00553FFF"/>
    <w:rsid w:val="005540BE"/>
    <w:rsid w:val="00554254"/>
    <w:rsid w:val="0055445B"/>
    <w:rsid w:val="005545C0"/>
    <w:rsid w:val="0055462E"/>
    <w:rsid w:val="0055480B"/>
    <w:rsid w:val="005548E3"/>
    <w:rsid w:val="00554937"/>
    <w:rsid w:val="00554D85"/>
    <w:rsid w:val="00554D90"/>
    <w:rsid w:val="00554DF9"/>
    <w:rsid w:val="00554E4A"/>
    <w:rsid w:val="00554F79"/>
    <w:rsid w:val="00554FA4"/>
    <w:rsid w:val="00555146"/>
    <w:rsid w:val="005551C5"/>
    <w:rsid w:val="005554F1"/>
    <w:rsid w:val="00555558"/>
    <w:rsid w:val="005555A6"/>
    <w:rsid w:val="0055560B"/>
    <w:rsid w:val="00555663"/>
    <w:rsid w:val="005557F5"/>
    <w:rsid w:val="00555802"/>
    <w:rsid w:val="00555823"/>
    <w:rsid w:val="00555922"/>
    <w:rsid w:val="0055594F"/>
    <w:rsid w:val="00555C8F"/>
    <w:rsid w:val="00555DED"/>
    <w:rsid w:val="00555E2D"/>
    <w:rsid w:val="00555E5D"/>
    <w:rsid w:val="00555E80"/>
    <w:rsid w:val="005561C8"/>
    <w:rsid w:val="00556322"/>
    <w:rsid w:val="00556419"/>
    <w:rsid w:val="0055643F"/>
    <w:rsid w:val="00556482"/>
    <w:rsid w:val="005564CC"/>
    <w:rsid w:val="0055661C"/>
    <w:rsid w:val="00556690"/>
    <w:rsid w:val="00556991"/>
    <w:rsid w:val="00556C98"/>
    <w:rsid w:val="00556E08"/>
    <w:rsid w:val="00556E82"/>
    <w:rsid w:val="00556EB0"/>
    <w:rsid w:val="00556F5D"/>
    <w:rsid w:val="00556FF6"/>
    <w:rsid w:val="00557209"/>
    <w:rsid w:val="00557273"/>
    <w:rsid w:val="0055737E"/>
    <w:rsid w:val="00557494"/>
    <w:rsid w:val="0055752C"/>
    <w:rsid w:val="00557619"/>
    <w:rsid w:val="005577C2"/>
    <w:rsid w:val="0055782C"/>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93E"/>
    <w:rsid w:val="00560A6F"/>
    <w:rsid w:val="00560B9B"/>
    <w:rsid w:val="00560C3F"/>
    <w:rsid w:val="00560E40"/>
    <w:rsid w:val="00560EB8"/>
    <w:rsid w:val="00560F46"/>
    <w:rsid w:val="0056115C"/>
    <w:rsid w:val="0056130E"/>
    <w:rsid w:val="0056130F"/>
    <w:rsid w:val="0056140F"/>
    <w:rsid w:val="0056158A"/>
    <w:rsid w:val="005615FA"/>
    <w:rsid w:val="00561714"/>
    <w:rsid w:val="0056174C"/>
    <w:rsid w:val="005618F2"/>
    <w:rsid w:val="005619EC"/>
    <w:rsid w:val="00561A4A"/>
    <w:rsid w:val="00561BA9"/>
    <w:rsid w:val="00561BBF"/>
    <w:rsid w:val="00561BC5"/>
    <w:rsid w:val="00561C3F"/>
    <w:rsid w:val="00561CDA"/>
    <w:rsid w:val="00562022"/>
    <w:rsid w:val="005620B5"/>
    <w:rsid w:val="005621BF"/>
    <w:rsid w:val="00562264"/>
    <w:rsid w:val="0056239D"/>
    <w:rsid w:val="005623EE"/>
    <w:rsid w:val="005624A3"/>
    <w:rsid w:val="005626E5"/>
    <w:rsid w:val="005627E5"/>
    <w:rsid w:val="00562882"/>
    <w:rsid w:val="005628E4"/>
    <w:rsid w:val="0056290E"/>
    <w:rsid w:val="0056295D"/>
    <w:rsid w:val="00562BB1"/>
    <w:rsid w:val="00562CD6"/>
    <w:rsid w:val="00562F50"/>
    <w:rsid w:val="0056356F"/>
    <w:rsid w:val="00563590"/>
    <w:rsid w:val="00563A33"/>
    <w:rsid w:val="00563C9C"/>
    <w:rsid w:val="00563DD5"/>
    <w:rsid w:val="00563FE8"/>
    <w:rsid w:val="005641B6"/>
    <w:rsid w:val="00564336"/>
    <w:rsid w:val="005645D3"/>
    <w:rsid w:val="00564960"/>
    <w:rsid w:val="005649A8"/>
    <w:rsid w:val="00564A47"/>
    <w:rsid w:val="00564BD3"/>
    <w:rsid w:val="00564C6B"/>
    <w:rsid w:val="00564D34"/>
    <w:rsid w:val="00564F79"/>
    <w:rsid w:val="00565048"/>
    <w:rsid w:val="0056504E"/>
    <w:rsid w:val="00565176"/>
    <w:rsid w:val="00565284"/>
    <w:rsid w:val="005652C1"/>
    <w:rsid w:val="00565432"/>
    <w:rsid w:val="0056551A"/>
    <w:rsid w:val="005656C6"/>
    <w:rsid w:val="00565736"/>
    <w:rsid w:val="005658A3"/>
    <w:rsid w:val="005658C9"/>
    <w:rsid w:val="00565A77"/>
    <w:rsid w:val="00565CD1"/>
    <w:rsid w:val="00565D93"/>
    <w:rsid w:val="00565F91"/>
    <w:rsid w:val="00565FB0"/>
    <w:rsid w:val="00566177"/>
    <w:rsid w:val="005662C6"/>
    <w:rsid w:val="0056634B"/>
    <w:rsid w:val="0056670C"/>
    <w:rsid w:val="00566871"/>
    <w:rsid w:val="005668C5"/>
    <w:rsid w:val="0056690D"/>
    <w:rsid w:val="00566A32"/>
    <w:rsid w:val="00566A90"/>
    <w:rsid w:val="00566CC9"/>
    <w:rsid w:val="00566F23"/>
    <w:rsid w:val="00566F53"/>
    <w:rsid w:val="00567165"/>
    <w:rsid w:val="005673B7"/>
    <w:rsid w:val="005673E6"/>
    <w:rsid w:val="005675C3"/>
    <w:rsid w:val="005676AB"/>
    <w:rsid w:val="00567843"/>
    <w:rsid w:val="005678BA"/>
    <w:rsid w:val="00567AF8"/>
    <w:rsid w:val="00567B3C"/>
    <w:rsid w:val="00567CA6"/>
    <w:rsid w:val="00567CA8"/>
    <w:rsid w:val="00567DE5"/>
    <w:rsid w:val="00567F05"/>
    <w:rsid w:val="00567F63"/>
    <w:rsid w:val="00567F7A"/>
    <w:rsid w:val="00570272"/>
    <w:rsid w:val="005702C2"/>
    <w:rsid w:val="005703E5"/>
    <w:rsid w:val="00570405"/>
    <w:rsid w:val="005704F0"/>
    <w:rsid w:val="0057066E"/>
    <w:rsid w:val="005708A7"/>
    <w:rsid w:val="005708B7"/>
    <w:rsid w:val="005708C8"/>
    <w:rsid w:val="0057099E"/>
    <w:rsid w:val="00570AB4"/>
    <w:rsid w:val="00570BA9"/>
    <w:rsid w:val="00570BEE"/>
    <w:rsid w:val="00570D1A"/>
    <w:rsid w:val="00570DA5"/>
    <w:rsid w:val="00570E30"/>
    <w:rsid w:val="00570EBF"/>
    <w:rsid w:val="00570FC4"/>
    <w:rsid w:val="00570FE7"/>
    <w:rsid w:val="00571059"/>
    <w:rsid w:val="005711CD"/>
    <w:rsid w:val="0057126D"/>
    <w:rsid w:val="00571274"/>
    <w:rsid w:val="0057131F"/>
    <w:rsid w:val="0057142C"/>
    <w:rsid w:val="005714E8"/>
    <w:rsid w:val="00571515"/>
    <w:rsid w:val="0057156F"/>
    <w:rsid w:val="0057166A"/>
    <w:rsid w:val="00571704"/>
    <w:rsid w:val="00571743"/>
    <w:rsid w:val="00571917"/>
    <w:rsid w:val="00571B30"/>
    <w:rsid w:val="00571B40"/>
    <w:rsid w:val="00571C3A"/>
    <w:rsid w:val="00571E9B"/>
    <w:rsid w:val="00571EAE"/>
    <w:rsid w:val="00572017"/>
    <w:rsid w:val="00572097"/>
    <w:rsid w:val="005720D5"/>
    <w:rsid w:val="00572124"/>
    <w:rsid w:val="00572268"/>
    <w:rsid w:val="0057243D"/>
    <w:rsid w:val="005725CD"/>
    <w:rsid w:val="005725F5"/>
    <w:rsid w:val="00572667"/>
    <w:rsid w:val="00572816"/>
    <w:rsid w:val="00572A5F"/>
    <w:rsid w:val="00572BBC"/>
    <w:rsid w:val="00572D14"/>
    <w:rsid w:val="00572D97"/>
    <w:rsid w:val="00572E17"/>
    <w:rsid w:val="00572E3E"/>
    <w:rsid w:val="00572EC6"/>
    <w:rsid w:val="0057313B"/>
    <w:rsid w:val="005731A7"/>
    <w:rsid w:val="0057330F"/>
    <w:rsid w:val="005733CC"/>
    <w:rsid w:val="00573422"/>
    <w:rsid w:val="00573444"/>
    <w:rsid w:val="005735F4"/>
    <w:rsid w:val="0057360A"/>
    <w:rsid w:val="00573694"/>
    <w:rsid w:val="00573791"/>
    <w:rsid w:val="00573812"/>
    <w:rsid w:val="00573955"/>
    <w:rsid w:val="00573C3D"/>
    <w:rsid w:val="00573DDC"/>
    <w:rsid w:val="00573FEE"/>
    <w:rsid w:val="0057400F"/>
    <w:rsid w:val="00574017"/>
    <w:rsid w:val="0057403B"/>
    <w:rsid w:val="0057429D"/>
    <w:rsid w:val="005743D7"/>
    <w:rsid w:val="0057449A"/>
    <w:rsid w:val="005744EB"/>
    <w:rsid w:val="0057457A"/>
    <w:rsid w:val="00574768"/>
    <w:rsid w:val="005747D0"/>
    <w:rsid w:val="0057480E"/>
    <w:rsid w:val="005749EC"/>
    <w:rsid w:val="00574A0A"/>
    <w:rsid w:val="00574AE8"/>
    <w:rsid w:val="00574B1B"/>
    <w:rsid w:val="00574B2E"/>
    <w:rsid w:val="00574CFF"/>
    <w:rsid w:val="00574F0C"/>
    <w:rsid w:val="00574F92"/>
    <w:rsid w:val="00574FC2"/>
    <w:rsid w:val="0057549C"/>
    <w:rsid w:val="005754CA"/>
    <w:rsid w:val="005755DF"/>
    <w:rsid w:val="0057567E"/>
    <w:rsid w:val="00575704"/>
    <w:rsid w:val="0057572A"/>
    <w:rsid w:val="00575944"/>
    <w:rsid w:val="00575AE1"/>
    <w:rsid w:val="00575B6E"/>
    <w:rsid w:val="00575B80"/>
    <w:rsid w:val="00575BB6"/>
    <w:rsid w:val="00575E55"/>
    <w:rsid w:val="0057607E"/>
    <w:rsid w:val="00576087"/>
    <w:rsid w:val="005760BC"/>
    <w:rsid w:val="005761A5"/>
    <w:rsid w:val="005761CF"/>
    <w:rsid w:val="0057623E"/>
    <w:rsid w:val="005763E9"/>
    <w:rsid w:val="00576429"/>
    <w:rsid w:val="005764C0"/>
    <w:rsid w:val="005767D5"/>
    <w:rsid w:val="005767F6"/>
    <w:rsid w:val="00576B91"/>
    <w:rsid w:val="00576E6D"/>
    <w:rsid w:val="00576E94"/>
    <w:rsid w:val="00576EA6"/>
    <w:rsid w:val="0057711B"/>
    <w:rsid w:val="005771DE"/>
    <w:rsid w:val="00577275"/>
    <w:rsid w:val="00577281"/>
    <w:rsid w:val="00577520"/>
    <w:rsid w:val="005775BC"/>
    <w:rsid w:val="0057764F"/>
    <w:rsid w:val="005777DF"/>
    <w:rsid w:val="0057796D"/>
    <w:rsid w:val="00577A58"/>
    <w:rsid w:val="00577A85"/>
    <w:rsid w:val="00577A8D"/>
    <w:rsid w:val="00577C7A"/>
    <w:rsid w:val="00577CA5"/>
    <w:rsid w:val="00577CF2"/>
    <w:rsid w:val="00577D09"/>
    <w:rsid w:val="00577EAC"/>
    <w:rsid w:val="00577EE8"/>
    <w:rsid w:val="00577F9E"/>
    <w:rsid w:val="0058003E"/>
    <w:rsid w:val="005801DC"/>
    <w:rsid w:val="00580418"/>
    <w:rsid w:val="00580479"/>
    <w:rsid w:val="005806E9"/>
    <w:rsid w:val="0058085E"/>
    <w:rsid w:val="005808B9"/>
    <w:rsid w:val="00580B6D"/>
    <w:rsid w:val="00580C22"/>
    <w:rsid w:val="00580C4F"/>
    <w:rsid w:val="00580CC9"/>
    <w:rsid w:val="00580D72"/>
    <w:rsid w:val="00580EC6"/>
    <w:rsid w:val="005810FF"/>
    <w:rsid w:val="00581215"/>
    <w:rsid w:val="0058122E"/>
    <w:rsid w:val="0058128E"/>
    <w:rsid w:val="005813E4"/>
    <w:rsid w:val="005815F1"/>
    <w:rsid w:val="00581618"/>
    <w:rsid w:val="005817E2"/>
    <w:rsid w:val="00581831"/>
    <w:rsid w:val="005818FF"/>
    <w:rsid w:val="00581A3C"/>
    <w:rsid w:val="00581AA9"/>
    <w:rsid w:val="00581B23"/>
    <w:rsid w:val="00581BDC"/>
    <w:rsid w:val="00581C22"/>
    <w:rsid w:val="00582023"/>
    <w:rsid w:val="00582176"/>
    <w:rsid w:val="005821E2"/>
    <w:rsid w:val="005822BC"/>
    <w:rsid w:val="00582414"/>
    <w:rsid w:val="00582428"/>
    <w:rsid w:val="00582493"/>
    <w:rsid w:val="00582609"/>
    <w:rsid w:val="0058276F"/>
    <w:rsid w:val="005829C3"/>
    <w:rsid w:val="00582AE1"/>
    <w:rsid w:val="00582B0B"/>
    <w:rsid w:val="00582D30"/>
    <w:rsid w:val="00582EB4"/>
    <w:rsid w:val="00582FAA"/>
    <w:rsid w:val="0058304B"/>
    <w:rsid w:val="00583416"/>
    <w:rsid w:val="0058349B"/>
    <w:rsid w:val="0058374A"/>
    <w:rsid w:val="0058391E"/>
    <w:rsid w:val="00583964"/>
    <w:rsid w:val="00583D29"/>
    <w:rsid w:val="00583DFF"/>
    <w:rsid w:val="00583EC2"/>
    <w:rsid w:val="00584134"/>
    <w:rsid w:val="0058423D"/>
    <w:rsid w:val="00584303"/>
    <w:rsid w:val="00584348"/>
    <w:rsid w:val="005843F7"/>
    <w:rsid w:val="00584463"/>
    <w:rsid w:val="0058470F"/>
    <w:rsid w:val="00584732"/>
    <w:rsid w:val="0058484B"/>
    <w:rsid w:val="00584871"/>
    <w:rsid w:val="00584923"/>
    <w:rsid w:val="00584993"/>
    <w:rsid w:val="005849CC"/>
    <w:rsid w:val="005849F1"/>
    <w:rsid w:val="00584A94"/>
    <w:rsid w:val="00584AB6"/>
    <w:rsid w:val="00584BC6"/>
    <w:rsid w:val="00584BEC"/>
    <w:rsid w:val="00584C6C"/>
    <w:rsid w:val="00584E22"/>
    <w:rsid w:val="00585181"/>
    <w:rsid w:val="005853D1"/>
    <w:rsid w:val="00585431"/>
    <w:rsid w:val="00585475"/>
    <w:rsid w:val="005854B1"/>
    <w:rsid w:val="00585550"/>
    <w:rsid w:val="0058560A"/>
    <w:rsid w:val="005856C4"/>
    <w:rsid w:val="0058571F"/>
    <w:rsid w:val="00585A36"/>
    <w:rsid w:val="00585A8A"/>
    <w:rsid w:val="00585E7D"/>
    <w:rsid w:val="00585E83"/>
    <w:rsid w:val="00585FB2"/>
    <w:rsid w:val="005861C6"/>
    <w:rsid w:val="0058627B"/>
    <w:rsid w:val="005862E9"/>
    <w:rsid w:val="00586394"/>
    <w:rsid w:val="005864C9"/>
    <w:rsid w:val="00586562"/>
    <w:rsid w:val="00586911"/>
    <w:rsid w:val="0058691B"/>
    <w:rsid w:val="00586C5C"/>
    <w:rsid w:val="00586C8F"/>
    <w:rsid w:val="00586DD0"/>
    <w:rsid w:val="00586FAC"/>
    <w:rsid w:val="0058712B"/>
    <w:rsid w:val="00587229"/>
    <w:rsid w:val="005872C6"/>
    <w:rsid w:val="00587443"/>
    <w:rsid w:val="005874B0"/>
    <w:rsid w:val="005874BF"/>
    <w:rsid w:val="005875AD"/>
    <w:rsid w:val="00587693"/>
    <w:rsid w:val="00587771"/>
    <w:rsid w:val="00587925"/>
    <w:rsid w:val="00587B40"/>
    <w:rsid w:val="00587B77"/>
    <w:rsid w:val="00587BC4"/>
    <w:rsid w:val="00587C1F"/>
    <w:rsid w:val="00587D44"/>
    <w:rsid w:val="00587DFC"/>
    <w:rsid w:val="00587E94"/>
    <w:rsid w:val="00587EF5"/>
    <w:rsid w:val="0059018F"/>
    <w:rsid w:val="005901A7"/>
    <w:rsid w:val="005901E0"/>
    <w:rsid w:val="005904FC"/>
    <w:rsid w:val="00590595"/>
    <w:rsid w:val="005905DF"/>
    <w:rsid w:val="00590682"/>
    <w:rsid w:val="005906EA"/>
    <w:rsid w:val="00590704"/>
    <w:rsid w:val="0059074D"/>
    <w:rsid w:val="005908E7"/>
    <w:rsid w:val="00590BF7"/>
    <w:rsid w:val="00590DA8"/>
    <w:rsid w:val="00590E85"/>
    <w:rsid w:val="00590ED3"/>
    <w:rsid w:val="00590F63"/>
    <w:rsid w:val="00590FC3"/>
    <w:rsid w:val="005910C9"/>
    <w:rsid w:val="0059112A"/>
    <w:rsid w:val="0059112F"/>
    <w:rsid w:val="00591219"/>
    <w:rsid w:val="00591298"/>
    <w:rsid w:val="005912A1"/>
    <w:rsid w:val="005913A3"/>
    <w:rsid w:val="005913BC"/>
    <w:rsid w:val="0059142D"/>
    <w:rsid w:val="0059157D"/>
    <w:rsid w:val="005915DD"/>
    <w:rsid w:val="00591625"/>
    <w:rsid w:val="00591742"/>
    <w:rsid w:val="0059179B"/>
    <w:rsid w:val="005917F8"/>
    <w:rsid w:val="00591808"/>
    <w:rsid w:val="00591BE0"/>
    <w:rsid w:val="00591ECA"/>
    <w:rsid w:val="00591F26"/>
    <w:rsid w:val="00591F46"/>
    <w:rsid w:val="00592046"/>
    <w:rsid w:val="005920DA"/>
    <w:rsid w:val="005923C4"/>
    <w:rsid w:val="005923DF"/>
    <w:rsid w:val="00592567"/>
    <w:rsid w:val="005925EA"/>
    <w:rsid w:val="00592751"/>
    <w:rsid w:val="00592A10"/>
    <w:rsid w:val="00592BD6"/>
    <w:rsid w:val="00592C31"/>
    <w:rsid w:val="00592EC4"/>
    <w:rsid w:val="00593036"/>
    <w:rsid w:val="00593080"/>
    <w:rsid w:val="005931DB"/>
    <w:rsid w:val="00593207"/>
    <w:rsid w:val="0059323A"/>
    <w:rsid w:val="005934C5"/>
    <w:rsid w:val="005937F4"/>
    <w:rsid w:val="00593836"/>
    <w:rsid w:val="00593B3F"/>
    <w:rsid w:val="00593C6F"/>
    <w:rsid w:val="00593CD7"/>
    <w:rsid w:val="00593D96"/>
    <w:rsid w:val="00593EB5"/>
    <w:rsid w:val="00593F92"/>
    <w:rsid w:val="0059400A"/>
    <w:rsid w:val="005940DA"/>
    <w:rsid w:val="00594223"/>
    <w:rsid w:val="0059434A"/>
    <w:rsid w:val="005949E4"/>
    <w:rsid w:val="00594A50"/>
    <w:rsid w:val="00594A8E"/>
    <w:rsid w:val="00594AC2"/>
    <w:rsid w:val="00594ADA"/>
    <w:rsid w:val="00594BE6"/>
    <w:rsid w:val="00594C9C"/>
    <w:rsid w:val="00594E69"/>
    <w:rsid w:val="00594F8D"/>
    <w:rsid w:val="00595079"/>
    <w:rsid w:val="0059516C"/>
    <w:rsid w:val="0059521B"/>
    <w:rsid w:val="0059521F"/>
    <w:rsid w:val="00595231"/>
    <w:rsid w:val="00595253"/>
    <w:rsid w:val="0059529B"/>
    <w:rsid w:val="00595350"/>
    <w:rsid w:val="00595357"/>
    <w:rsid w:val="005953EE"/>
    <w:rsid w:val="00595412"/>
    <w:rsid w:val="00595423"/>
    <w:rsid w:val="005954A9"/>
    <w:rsid w:val="005954B3"/>
    <w:rsid w:val="005955F3"/>
    <w:rsid w:val="00595671"/>
    <w:rsid w:val="00595829"/>
    <w:rsid w:val="005958CB"/>
    <w:rsid w:val="00595A60"/>
    <w:rsid w:val="00595AE6"/>
    <w:rsid w:val="00595AF9"/>
    <w:rsid w:val="00595B32"/>
    <w:rsid w:val="00595B5B"/>
    <w:rsid w:val="00595BC9"/>
    <w:rsid w:val="00595C81"/>
    <w:rsid w:val="00595D93"/>
    <w:rsid w:val="00595E38"/>
    <w:rsid w:val="00596084"/>
    <w:rsid w:val="005960BB"/>
    <w:rsid w:val="00596110"/>
    <w:rsid w:val="0059626A"/>
    <w:rsid w:val="00596276"/>
    <w:rsid w:val="0059636F"/>
    <w:rsid w:val="00596425"/>
    <w:rsid w:val="005965D5"/>
    <w:rsid w:val="0059679A"/>
    <w:rsid w:val="00596A3C"/>
    <w:rsid w:val="00596BE7"/>
    <w:rsid w:val="00596C7A"/>
    <w:rsid w:val="00596D76"/>
    <w:rsid w:val="00596E6E"/>
    <w:rsid w:val="00596ED5"/>
    <w:rsid w:val="00596F3E"/>
    <w:rsid w:val="0059714E"/>
    <w:rsid w:val="005972D0"/>
    <w:rsid w:val="0059738D"/>
    <w:rsid w:val="005973AA"/>
    <w:rsid w:val="0059764A"/>
    <w:rsid w:val="0059765C"/>
    <w:rsid w:val="005977F0"/>
    <w:rsid w:val="00597938"/>
    <w:rsid w:val="0059795E"/>
    <w:rsid w:val="00597AE5"/>
    <w:rsid w:val="00597B1E"/>
    <w:rsid w:val="00597B62"/>
    <w:rsid w:val="00597D02"/>
    <w:rsid w:val="00597D9B"/>
    <w:rsid w:val="00597DD8"/>
    <w:rsid w:val="00597E38"/>
    <w:rsid w:val="00597E56"/>
    <w:rsid w:val="005A0130"/>
    <w:rsid w:val="005A0192"/>
    <w:rsid w:val="005A01FD"/>
    <w:rsid w:val="005A0396"/>
    <w:rsid w:val="005A0493"/>
    <w:rsid w:val="005A054A"/>
    <w:rsid w:val="005A0713"/>
    <w:rsid w:val="005A07E4"/>
    <w:rsid w:val="005A0824"/>
    <w:rsid w:val="005A0B57"/>
    <w:rsid w:val="005A0CBB"/>
    <w:rsid w:val="005A0D11"/>
    <w:rsid w:val="005A0D14"/>
    <w:rsid w:val="005A0DA7"/>
    <w:rsid w:val="005A0E65"/>
    <w:rsid w:val="005A0F17"/>
    <w:rsid w:val="005A0FD3"/>
    <w:rsid w:val="005A10A9"/>
    <w:rsid w:val="005A122F"/>
    <w:rsid w:val="005A13CE"/>
    <w:rsid w:val="005A15F0"/>
    <w:rsid w:val="005A186D"/>
    <w:rsid w:val="005A19CA"/>
    <w:rsid w:val="005A1D81"/>
    <w:rsid w:val="005A1E10"/>
    <w:rsid w:val="005A1F27"/>
    <w:rsid w:val="005A21BA"/>
    <w:rsid w:val="005A21DE"/>
    <w:rsid w:val="005A234F"/>
    <w:rsid w:val="005A2392"/>
    <w:rsid w:val="005A242E"/>
    <w:rsid w:val="005A24CE"/>
    <w:rsid w:val="005A2538"/>
    <w:rsid w:val="005A2573"/>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8C2"/>
    <w:rsid w:val="005A3977"/>
    <w:rsid w:val="005A39AD"/>
    <w:rsid w:val="005A3AC7"/>
    <w:rsid w:val="005A3C04"/>
    <w:rsid w:val="005A3E0F"/>
    <w:rsid w:val="005A3ECC"/>
    <w:rsid w:val="005A412E"/>
    <w:rsid w:val="005A4135"/>
    <w:rsid w:val="005A41D7"/>
    <w:rsid w:val="005A429F"/>
    <w:rsid w:val="005A4475"/>
    <w:rsid w:val="005A44F1"/>
    <w:rsid w:val="005A45A1"/>
    <w:rsid w:val="005A45EE"/>
    <w:rsid w:val="005A49CC"/>
    <w:rsid w:val="005A4A1A"/>
    <w:rsid w:val="005A4AE9"/>
    <w:rsid w:val="005A4B41"/>
    <w:rsid w:val="005A4C70"/>
    <w:rsid w:val="005A4C89"/>
    <w:rsid w:val="005A512A"/>
    <w:rsid w:val="005A51E3"/>
    <w:rsid w:val="005A5295"/>
    <w:rsid w:val="005A5361"/>
    <w:rsid w:val="005A53C4"/>
    <w:rsid w:val="005A5437"/>
    <w:rsid w:val="005A5589"/>
    <w:rsid w:val="005A55CD"/>
    <w:rsid w:val="005A5620"/>
    <w:rsid w:val="005A569E"/>
    <w:rsid w:val="005A5781"/>
    <w:rsid w:val="005A57CF"/>
    <w:rsid w:val="005A57E2"/>
    <w:rsid w:val="005A5923"/>
    <w:rsid w:val="005A5BCD"/>
    <w:rsid w:val="005A5C39"/>
    <w:rsid w:val="005A5F89"/>
    <w:rsid w:val="005A5FE6"/>
    <w:rsid w:val="005A6005"/>
    <w:rsid w:val="005A6198"/>
    <w:rsid w:val="005A61A7"/>
    <w:rsid w:val="005A6220"/>
    <w:rsid w:val="005A63F5"/>
    <w:rsid w:val="005A6418"/>
    <w:rsid w:val="005A6608"/>
    <w:rsid w:val="005A6850"/>
    <w:rsid w:val="005A68E0"/>
    <w:rsid w:val="005A6AF9"/>
    <w:rsid w:val="005A6CDB"/>
    <w:rsid w:val="005A6DC4"/>
    <w:rsid w:val="005A6F02"/>
    <w:rsid w:val="005A6F92"/>
    <w:rsid w:val="005A6FC8"/>
    <w:rsid w:val="005A6FE0"/>
    <w:rsid w:val="005A700F"/>
    <w:rsid w:val="005A739C"/>
    <w:rsid w:val="005A7526"/>
    <w:rsid w:val="005A7538"/>
    <w:rsid w:val="005A770C"/>
    <w:rsid w:val="005A77A6"/>
    <w:rsid w:val="005A77B8"/>
    <w:rsid w:val="005A7861"/>
    <w:rsid w:val="005A7AB9"/>
    <w:rsid w:val="005A7DC7"/>
    <w:rsid w:val="005A7EBF"/>
    <w:rsid w:val="005A7EE3"/>
    <w:rsid w:val="005A7F3B"/>
    <w:rsid w:val="005A7F53"/>
    <w:rsid w:val="005A7FC8"/>
    <w:rsid w:val="005B0252"/>
    <w:rsid w:val="005B04EA"/>
    <w:rsid w:val="005B0557"/>
    <w:rsid w:val="005B065F"/>
    <w:rsid w:val="005B073B"/>
    <w:rsid w:val="005B0A5B"/>
    <w:rsid w:val="005B0A64"/>
    <w:rsid w:val="005B0B90"/>
    <w:rsid w:val="005B0BEF"/>
    <w:rsid w:val="005B0CC1"/>
    <w:rsid w:val="005B0D18"/>
    <w:rsid w:val="005B0D7F"/>
    <w:rsid w:val="005B0EFE"/>
    <w:rsid w:val="005B0FC1"/>
    <w:rsid w:val="005B103B"/>
    <w:rsid w:val="005B1086"/>
    <w:rsid w:val="005B11BE"/>
    <w:rsid w:val="005B1235"/>
    <w:rsid w:val="005B152C"/>
    <w:rsid w:val="005B1623"/>
    <w:rsid w:val="005B1732"/>
    <w:rsid w:val="005B1830"/>
    <w:rsid w:val="005B1A1F"/>
    <w:rsid w:val="005B1AA8"/>
    <w:rsid w:val="005B1BBD"/>
    <w:rsid w:val="005B1BCF"/>
    <w:rsid w:val="005B1D71"/>
    <w:rsid w:val="005B1DCA"/>
    <w:rsid w:val="005B1E66"/>
    <w:rsid w:val="005B1EA9"/>
    <w:rsid w:val="005B1ED8"/>
    <w:rsid w:val="005B1F38"/>
    <w:rsid w:val="005B1FD1"/>
    <w:rsid w:val="005B206B"/>
    <w:rsid w:val="005B20C0"/>
    <w:rsid w:val="005B2231"/>
    <w:rsid w:val="005B2354"/>
    <w:rsid w:val="005B250D"/>
    <w:rsid w:val="005B2535"/>
    <w:rsid w:val="005B25EF"/>
    <w:rsid w:val="005B291D"/>
    <w:rsid w:val="005B2A59"/>
    <w:rsid w:val="005B2A9E"/>
    <w:rsid w:val="005B2B63"/>
    <w:rsid w:val="005B2D6C"/>
    <w:rsid w:val="005B2EDE"/>
    <w:rsid w:val="005B2F09"/>
    <w:rsid w:val="005B2F1F"/>
    <w:rsid w:val="005B2FA9"/>
    <w:rsid w:val="005B303B"/>
    <w:rsid w:val="005B310F"/>
    <w:rsid w:val="005B3264"/>
    <w:rsid w:val="005B32E2"/>
    <w:rsid w:val="005B3324"/>
    <w:rsid w:val="005B339D"/>
    <w:rsid w:val="005B339F"/>
    <w:rsid w:val="005B348E"/>
    <w:rsid w:val="005B3564"/>
    <w:rsid w:val="005B3594"/>
    <w:rsid w:val="005B365A"/>
    <w:rsid w:val="005B36BA"/>
    <w:rsid w:val="005B3727"/>
    <w:rsid w:val="005B372C"/>
    <w:rsid w:val="005B381D"/>
    <w:rsid w:val="005B38C3"/>
    <w:rsid w:val="005B39E5"/>
    <w:rsid w:val="005B3B85"/>
    <w:rsid w:val="005B3E8C"/>
    <w:rsid w:val="005B3F40"/>
    <w:rsid w:val="005B4015"/>
    <w:rsid w:val="005B427E"/>
    <w:rsid w:val="005B436A"/>
    <w:rsid w:val="005B44EC"/>
    <w:rsid w:val="005B4547"/>
    <w:rsid w:val="005B4626"/>
    <w:rsid w:val="005B466B"/>
    <w:rsid w:val="005B474D"/>
    <w:rsid w:val="005B4762"/>
    <w:rsid w:val="005B4905"/>
    <w:rsid w:val="005B4AF8"/>
    <w:rsid w:val="005B4BE8"/>
    <w:rsid w:val="005B4C54"/>
    <w:rsid w:val="005B4C6B"/>
    <w:rsid w:val="005B4F35"/>
    <w:rsid w:val="005B502B"/>
    <w:rsid w:val="005B5104"/>
    <w:rsid w:val="005B513B"/>
    <w:rsid w:val="005B5256"/>
    <w:rsid w:val="005B5479"/>
    <w:rsid w:val="005B54B4"/>
    <w:rsid w:val="005B55BE"/>
    <w:rsid w:val="005B5689"/>
    <w:rsid w:val="005B585E"/>
    <w:rsid w:val="005B5944"/>
    <w:rsid w:val="005B5ABD"/>
    <w:rsid w:val="005B5C35"/>
    <w:rsid w:val="005B5CC0"/>
    <w:rsid w:val="005B5D43"/>
    <w:rsid w:val="005B5DFF"/>
    <w:rsid w:val="005B607C"/>
    <w:rsid w:val="005B625E"/>
    <w:rsid w:val="005B6388"/>
    <w:rsid w:val="005B653D"/>
    <w:rsid w:val="005B66DA"/>
    <w:rsid w:val="005B67EA"/>
    <w:rsid w:val="005B688E"/>
    <w:rsid w:val="005B6939"/>
    <w:rsid w:val="005B6966"/>
    <w:rsid w:val="005B6A11"/>
    <w:rsid w:val="005B6B7D"/>
    <w:rsid w:val="005B6BA6"/>
    <w:rsid w:val="005B6C08"/>
    <w:rsid w:val="005B6C99"/>
    <w:rsid w:val="005B6DEA"/>
    <w:rsid w:val="005B6E14"/>
    <w:rsid w:val="005B6EAE"/>
    <w:rsid w:val="005B6ECA"/>
    <w:rsid w:val="005B71D3"/>
    <w:rsid w:val="005B7308"/>
    <w:rsid w:val="005B73BE"/>
    <w:rsid w:val="005B7488"/>
    <w:rsid w:val="005B74F7"/>
    <w:rsid w:val="005B759A"/>
    <w:rsid w:val="005B776F"/>
    <w:rsid w:val="005B7867"/>
    <w:rsid w:val="005B7B56"/>
    <w:rsid w:val="005B7C76"/>
    <w:rsid w:val="005B7D40"/>
    <w:rsid w:val="005B7ECC"/>
    <w:rsid w:val="005B7F4D"/>
    <w:rsid w:val="005C00EE"/>
    <w:rsid w:val="005C0233"/>
    <w:rsid w:val="005C02C6"/>
    <w:rsid w:val="005C035B"/>
    <w:rsid w:val="005C0555"/>
    <w:rsid w:val="005C05EA"/>
    <w:rsid w:val="005C08A7"/>
    <w:rsid w:val="005C08FD"/>
    <w:rsid w:val="005C09D7"/>
    <w:rsid w:val="005C0AF3"/>
    <w:rsid w:val="005C0BE3"/>
    <w:rsid w:val="005C0C0C"/>
    <w:rsid w:val="005C0CBF"/>
    <w:rsid w:val="005C0CDC"/>
    <w:rsid w:val="005C0D5F"/>
    <w:rsid w:val="005C0E6F"/>
    <w:rsid w:val="005C0EA4"/>
    <w:rsid w:val="005C0EB2"/>
    <w:rsid w:val="005C0EF3"/>
    <w:rsid w:val="005C104E"/>
    <w:rsid w:val="005C1059"/>
    <w:rsid w:val="005C1165"/>
    <w:rsid w:val="005C14B8"/>
    <w:rsid w:val="005C1510"/>
    <w:rsid w:val="005C17DF"/>
    <w:rsid w:val="005C1802"/>
    <w:rsid w:val="005C18A4"/>
    <w:rsid w:val="005C1932"/>
    <w:rsid w:val="005C1B5D"/>
    <w:rsid w:val="005C1C26"/>
    <w:rsid w:val="005C1C37"/>
    <w:rsid w:val="005C1D06"/>
    <w:rsid w:val="005C20CA"/>
    <w:rsid w:val="005C20F6"/>
    <w:rsid w:val="005C211E"/>
    <w:rsid w:val="005C224F"/>
    <w:rsid w:val="005C22D8"/>
    <w:rsid w:val="005C2377"/>
    <w:rsid w:val="005C238B"/>
    <w:rsid w:val="005C2407"/>
    <w:rsid w:val="005C2420"/>
    <w:rsid w:val="005C2483"/>
    <w:rsid w:val="005C2490"/>
    <w:rsid w:val="005C2494"/>
    <w:rsid w:val="005C249D"/>
    <w:rsid w:val="005C24AF"/>
    <w:rsid w:val="005C2511"/>
    <w:rsid w:val="005C25F5"/>
    <w:rsid w:val="005C2661"/>
    <w:rsid w:val="005C2AEF"/>
    <w:rsid w:val="005C2B7C"/>
    <w:rsid w:val="005C2CC2"/>
    <w:rsid w:val="005C2CC5"/>
    <w:rsid w:val="005C2CEE"/>
    <w:rsid w:val="005C2D27"/>
    <w:rsid w:val="005C2EA5"/>
    <w:rsid w:val="005C3019"/>
    <w:rsid w:val="005C3090"/>
    <w:rsid w:val="005C31FE"/>
    <w:rsid w:val="005C336D"/>
    <w:rsid w:val="005C3447"/>
    <w:rsid w:val="005C353C"/>
    <w:rsid w:val="005C3689"/>
    <w:rsid w:val="005C3875"/>
    <w:rsid w:val="005C394C"/>
    <w:rsid w:val="005C3ACA"/>
    <w:rsid w:val="005C3BFD"/>
    <w:rsid w:val="005C3D2B"/>
    <w:rsid w:val="005C3E18"/>
    <w:rsid w:val="005C3E60"/>
    <w:rsid w:val="005C3E75"/>
    <w:rsid w:val="005C3EFD"/>
    <w:rsid w:val="005C3F2D"/>
    <w:rsid w:val="005C403D"/>
    <w:rsid w:val="005C4205"/>
    <w:rsid w:val="005C428E"/>
    <w:rsid w:val="005C445A"/>
    <w:rsid w:val="005C4643"/>
    <w:rsid w:val="005C4821"/>
    <w:rsid w:val="005C49BD"/>
    <w:rsid w:val="005C4BFF"/>
    <w:rsid w:val="005C4C7B"/>
    <w:rsid w:val="005C4C94"/>
    <w:rsid w:val="005C4D0B"/>
    <w:rsid w:val="005C4D5A"/>
    <w:rsid w:val="005C4D76"/>
    <w:rsid w:val="005C5118"/>
    <w:rsid w:val="005C52C6"/>
    <w:rsid w:val="005C532E"/>
    <w:rsid w:val="005C56A9"/>
    <w:rsid w:val="005C57E3"/>
    <w:rsid w:val="005C586E"/>
    <w:rsid w:val="005C5995"/>
    <w:rsid w:val="005C59D6"/>
    <w:rsid w:val="005C5CCF"/>
    <w:rsid w:val="005C5D5E"/>
    <w:rsid w:val="005C5E71"/>
    <w:rsid w:val="005C5E7A"/>
    <w:rsid w:val="005C5F8A"/>
    <w:rsid w:val="005C5F9A"/>
    <w:rsid w:val="005C5FA7"/>
    <w:rsid w:val="005C60BA"/>
    <w:rsid w:val="005C6210"/>
    <w:rsid w:val="005C62F7"/>
    <w:rsid w:val="005C6305"/>
    <w:rsid w:val="005C65DD"/>
    <w:rsid w:val="005C6602"/>
    <w:rsid w:val="005C663D"/>
    <w:rsid w:val="005C667E"/>
    <w:rsid w:val="005C6847"/>
    <w:rsid w:val="005C69FD"/>
    <w:rsid w:val="005C6A3E"/>
    <w:rsid w:val="005C6B22"/>
    <w:rsid w:val="005C6D38"/>
    <w:rsid w:val="005C6E04"/>
    <w:rsid w:val="005C6E29"/>
    <w:rsid w:val="005C6EF9"/>
    <w:rsid w:val="005C6F68"/>
    <w:rsid w:val="005C6F7D"/>
    <w:rsid w:val="005C6F8A"/>
    <w:rsid w:val="005C7054"/>
    <w:rsid w:val="005C710E"/>
    <w:rsid w:val="005C7319"/>
    <w:rsid w:val="005C74BB"/>
    <w:rsid w:val="005C74E0"/>
    <w:rsid w:val="005C7596"/>
    <w:rsid w:val="005C7676"/>
    <w:rsid w:val="005C7758"/>
    <w:rsid w:val="005C7A97"/>
    <w:rsid w:val="005C7C33"/>
    <w:rsid w:val="005C7C41"/>
    <w:rsid w:val="005C7D55"/>
    <w:rsid w:val="005C7E02"/>
    <w:rsid w:val="005C7E1E"/>
    <w:rsid w:val="005D0073"/>
    <w:rsid w:val="005D00FD"/>
    <w:rsid w:val="005D024B"/>
    <w:rsid w:val="005D0282"/>
    <w:rsid w:val="005D02C7"/>
    <w:rsid w:val="005D033A"/>
    <w:rsid w:val="005D0808"/>
    <w:rsid w:val="005D0C25"/>
    <w:rsid w:val="005D0C60"/>
    <w:rsid w:val="005D0DBD"/>
    <w:rsid w:val="005D0DC3"/>
    <w:rsid w:val="005D0E5C"/>
    <w:rsid w:val="005D0F23"/>
    <w:rsid w:val="005D1096"/>
    <w:rsid w:val="005D115A"/>
    <w:rsid w:val="005D170F"/>
    <w:rsid w:val="005D1844"/>
    <w:rsid w:val="005D1919"/>
    <w:rsid w:val="005D194D"/>
    <w:rsid w:val="005D19CB"/>
    <w:rsid w:val="005D1A36"/>
    <w:rsid w:val="005D1AC6"/>
    <w:rsid w:val="005D1B13"/>
    <w:rsid w:val="005D1BC6"/>
    <w:rsid w:val="005D1C2F"/>
    <w:rsid w:val="005D1C75"/>
    <w:rsid w:val="005D1F6F"/>
    <w:rsid w:val="005D2082"/>
    <w:rsid w:val="005D2097"/>
    <w:rsid w:val="005D20E4"/>
    <w:rsid w:val="005D2305"/>
    <w:rsid w:val="005D24C1"/>
    <w:rsid w:val="005D26B6"/>
    <w:rsid w:val="005D292A"/>
    <w:rsid w:val="005D2967"/>
    <w:rsid w:val="005D2A4A"/>
    <w:rsid w:val="005D2A59"/>
    <w:rsid w:val="005D2A7B"/>
    <w:rsid w:val="005D2AAB"/>
    <w:rsid w:val="005D2B36"/>
    <w:rsid w:val="005D2B45"/>
    <w:rsid w:val="005D2B8E"/>
    <w:rsid w:val="005D2D86"/>
    <w:rsid w:val="005D2E2A"/>
    <w:rsid w:val="005D2E5D"/>
    <w:rsid w:val="005D2EAA"/>
    <w:rsid w:val="005D2F17"/>
    <w:rsid w:val="005D3135"/>
    <w:rsid w:val="005D318C"/>
    <w:rsid w:val="005D32BC"/>
    <w:rsid w:val="005D346C"/>
    <w:rsid w:val="005D3567"/>
    <w:rsid w:val="005D3615"/>
    <w:rsid w:val="005D3885"/>
    <w:rsid w:val="005D38C2"/>
    <w:rsid w:val="005D38F6"/>
    <w:rsid w:val="005D39F8"/>
    <w:rsid w:val="005D3A44"/>
    <w:rsid w:val="005D3B28"/>
    <w:rsid w:val="005D3B3B"/>
    <w:rsid w:val="005D3B5F"/>
    <w:rsid w:val="005D3DAC"/>
    <w:rsid w:val="005D3DFB"/>
    <w:rsid w:val="005D41C7"/>
    <w:rsid w:val="005D4237"/>
    <w:rsid w:val="005D43CF"/>
    <w:rsid w:val="005D44AD"/>
    <w:rsid w:val="005D45AD"/>
    <w:rsid w:val="005D463B"/>
    <w:rsid w:val="005D4648"/>
    <w:rsid w:val="005D47CF"/>
    <w:rsid w:val="005D4880"/>
    <w:rsid w:val="005D489A"/>
    <w:rsid w:val="005D4919"/>
    <w:rsid w:val="005D49FF"/>
    <w:rsid w:val="005D4C5C"/>
    <w:rsid w:val="005D4D20"/>
    <w:rsid w:val="005D4D3C"/>
    <w:rsid w:val="005D4ED8"/>
    <w:rsid w:val="005D4F05"/>
    <w:rsid w:val="005D4F29"/>
    <w:rsid w:val="005D4F3A"/>
    <w:rsid w:val="005D4F98"/>
    <w:rsid w:val="005D4FBF"/>
    <w:rsid w:val="005D501A"/>
    <w:rsid w:val="005D505C"/>
    <w:rsid w:val="005D5083"/>
    <w:rsid w:val="005D514F"/>
    <w:rsid w:val="005D543F"/>
    <w:rsid w:val="005D551D"/>
    <w:rsid w:val="005D566B"/>
    <w:rsid w:val="005D5918"/>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12E"/>
    <w:rsid w:val="005D7225"/>
    <w:rsid w:val="005D7329"/>
    <w:rsid w:val="005D737A"/>
    <w:rsid w:val="005D73D3"/>
    <w:rsid w:val="005D73DF"/>
    <w:rsid w:val="005D74D2"/>
    <w:rsid w:val="005D7530"/>
    <w:rsid w:val="005D754D"/>
    <w:rsid w:val="005D7645"/>
    <w:rsid w:val="005D764D"/>
    <w:rsid w:val="005D76C8"/>
    <w:rsid w:val="005D77B3"/>
    <w:rsid w:val="005D78F6"/>
    <w:rsid w:val="005D7983"/>
    <w:rsid w:val="005D7A0F"/>
    <w:rsid w:val="005D7A24"/>
    <w:rsid w:val="005D7A54"/>
    <w:rsid w:val="005D7A7D"/>
    <w:rsid w:val="005D7BBA"/>
    <w:rsid w:val="005D7DCF"/>
    <w:rsid w:val="005D7F4F"/>
    <w:rsid w:val="005E0028"/>
    <w:rsid w:val="005E00C3"/>
    <w:rsid w:val="005E01B3"/>
    <w:rsid w:val="005E0428"/>
    <w:rsid w:val="005E0622"/>
    <w:rsid w:val="005E0CCB"/>
    <w:rsid w:val="005E0D1A"/>
    <w:rsid w:val="005E0E78"/>
    <w:rsid w:val="005E0E94"/>
    <w:rsid w:val="005E0ECD"/>
    <w:rsid w:val="005E0F9A"/>
    <w:rsid w:val="005E1125"/>
    <w:rsid w:val="005E129A"/>
    <w:rsid w:val="005E12AD"/>
    <w:rsid w:val="005E12B0"/>
    <w:rsid w:val="005E1319"/>
    <w:rsid w:val="005E1463"/>
    <w:rsid w:val="005E15FE"/>
    <w:rsid w:val="005E177B"/>
    <w:rsid w:val="005E1878"/>
    <w:rsid w:val="005E18EE"/>
    <w:rsid w:val="005E1955"/>
    <w:rsid w:val="005E1A55"/>
    <w:rsid w:val="005E1BCD"/>
    <w:rsid w:val="005E1C55"/>
    <w:rsid w:val="005E1EEA"/>
    <w:rsid w:val="005E1F40"/>
    <w:rsid w:val="005E207B"/>
    <w:rsid w:val="005E20F3"/>
    <w:rsid w:val="005E21DF"/>
    <w:rsid w:val="005E22F5"/>
    <w:rsid w:val="005E2405"/>
    <w:rsid w:val="005E2451"/>
    <w:rsid w:val="005E255A"/>
    <w:rsid w:val="005E2586"/>
    <w:rsid w:val="005E25AF"/>
    <w:rsid w:val="005E25E5"/>
    <w:rsid w:val="005E2854"/>
    <w:rsid w:val="005E28CE"/>
    <w:rsid w:val="005E2985"/>
    <w:rsid w:val="005E2A43"/>
    <w:rsid w:val="005E2A76"/>
    <w:rsid w:val="005E2BAD"/>
    <w:rsid w:val="005E2C68"/>
    <w:rsid w:val="005E2F73"/>
    <w:rsid w:val="005E30E1"/>
    <w:rsid w:val="005E3208"/>
    <w:rsid w:val="005E321F"/>
    <w:rsid w:val="005E3315"/>
    <w:rsid w:val="005E34C0"/>
    <w:rsid w:val="005E3572"/>
    <w:rsid w:val="005E35E5"/>
    <w:rsid w:val="005E3602"/>
    <w:rsid w:val="005E3672"/>
    <w:rsid w:val="005E3836"/>
    <w:rsid w:val="005E3871"/>
    <w:rsid w:val="005E39A5"/>
    <w:rsid w:val="005E3C02"/>
    <w:rsid w:val="005E3C0B"/>
    <w:rsid w:val="005E3CAD"/>
    <w:rsid w:val="005E3E48"/>
    <w:rsid w:val="005E3EB0"/>
    <w:rsid w:val="005E3EC5"/>
    <w:rsid w:val="005E3F17"/>
    <w:rsid w:val="005E3F88"/>
    <w:rsid w:val="005E3FCC"/>
    <w:rsid w:val="005E4362"/>
    <w:rsid w:val="005E43D0"/>
    <w:rsid w:val="005E43F7"/>
    <w:rsid w:val="005E44EE"/>
    <w:rsid w:val="005E47DC"/>
    <w:rsid w:val="005E481C"/>
    <w:rsid w:val="005E483C"/>
    <w:rsid w:val="005E485B"/>
    <w:rsid w:val="005E48A4"/>
    <w:rsid w:val="005E4A4D"/>
    <w:rsid w:val="005E4ACE"/>
    <w:rsid w:val="005E4BB1"/>
    <w:rsid w:val="005E4BFE"/>
    <w:rsid w:val="005E4C0A"/>
    <w:rsid w:val="005E4D25"/>
    <w:rsid w:val="005E4D98"/>
    <w:rsid w:val="005E4E7A"/>
    <w:rsid w:val="005E4E81"/>
    <w:rsid w:val="005E4EA8"/>
    <w:rsid w:val="005E5111"/>
    <w:rsid w:val="005E5519"/>
    <w:rsid w:val="005E586C"/>
    <w:rsid w:val="005E5979"/>
    <w:rsid w:val="005E59E1"/>
    <w:rsid w:val="005E5A9E"/>
    <w:rsid w:val="005E5B03"/>
    <w:rsid w:val="005E5C18"/>
    <w:rsid w:val="005E5C61"/>
    <w:rsid w:val="005E5C93"/>
    <w:rsid w:val="005E5D50"/>
    <w:rsid w:val="005E60FB"/>
    <w:rsid w:val="005E6173"/>
    <w:rsid w:val="005E6422"/>
    <w:rsid w:val="005E6445"/>
    <w:rsid w:val="005E67C5"/>
    <w:rsid w:val="005E68C7"/>
    <w:rsid w:val="005E6AA4"/>
    <w:rsid w:val="005E6C97"/>
    <w:rsid w:val="005E6DAF"/>
    <w:rsid w:val="005E70D6"/>
    <w:rsid w:val="005E71C5"/>
    <w:rsid w:val="005E71C9"/>
    <w:rsid w:val="005E741E"/>
    <w:rsid w:val="005E753E"/>
    <w:rsid w:val="005E7A73"/>
    <w:rsid w:val="005E7D64"/>
    <w:rsid w:val="005E7D8C"/>
    <w:rsid w:val="005E7E97"/>
    <w:rsid w:val="005E7EBF"/>
    <w:rsid w:val="005E7FB4"/>
    <w:rsid w:val="005E7FC4"/>
    <w:rsid w:val="005F00C8"/>
    <w:rsid w:val="005F0268"/>
    <w:rsid w:val="005F04DA"/>
    <w:rsid w:val="005F04FF"/>
    <w:rsid w:val="005F0555"/>
    <w:rsid w:val="005F0697"/>
    <w:rsid w:val="005F0832"/>
    <w:rsid w:val="005F0A00"/>
    <w:rsid w:val="005F0DDD"/>
    <w:rsid w:val="005F10BA"/>
    <w:rsid w:val="005F1110"/>
    <w:rsid w:val="005F112B"/>
    <w:rsid w:val="005F115B"/>
    <w:rsid w:val="005F11F6"/>
    <w:rsid w:val="005F1209"/>
    <w:rsid w:val="005F1242"/>
    <w:rsid w:val="005F124B"/>
    <w:rsid w:val="005F1381"/>
    <w:rsid w:val="005F13E9"/>
    <w:rsid w:val="005F14CC"/>
    <w:rsid w:val="005F150B"/>
    <w:rsid w:val="005F155D"/>
    <w:rsid w:val="005F1665"/>
    <w:rsid w:val="005F172F"/>
    <w:rsid w:val="005F1813"/>
    <w:rsid w:val="005F1914"/>
    <w:rsid w:val="005F1A36"/>
    <w:rsid w:val="005F1A95"/>
    <w:rsid w:val="005F1B89"/>
    <w:rsid w:val="005F1D0F"/>
    <w:rsid w:val="005F1DB6"/>
    <w:rsid w:val="005F1EBE"/>
    <w:rsid w:val="005F1FDE"/>
    <w:rsid w:val="005F20BF"/>
    <w:rsid w:val="005F211B"/>
    <w:rsid w:val="005F2641"/>
    <w:rsid w:val="005F2660"/>
    <w:rsid w:val="005F2676"/>
    <w:rsid w:val="005F28C6"/>
    <w:rsid w:val="005F2AA0"/>
    <w:rsid w:val="005F2BB0"/>
    <w:rsid w:val="005F2CF8"/>
    <w:rsid w:val="005F2ED5"/>
    <w:rsid w:val="005F2F14"/>
    <w:rsid w:val="005F2F1E"/>
    <w:rsid w:val="005F2F42"/>
    <w:rsid w:val="005F30CA"/>
    <w:rsid w:val="005F327E"/>
    <w:rsid w:val="005F32A3"/>
    <w:rsid w:val="005F32E0"/>
    <w:rsid w:val="005F34DA"/>
    <w:rsid w:val="005F34DC"/>
    <w:rsid w:val="005F35EA"/>
    <w:rsid w:val="005F35FB"/>
    <w:rsid w:val="005F361E"/>
    <w:rsid w:val="005F362A"/>
    <w:rsid w:val="005F36F0"/>
    <w:rsid w:val="005F3808"/>
    <w:rsid w:val="005F380C"/>
    <w:rsid w:val="005F396E"/>
    <w:rsid w:val="005F39EB"/>
    <w:rsid w:val="005F3B1C"/>
    <w:rsid w:val="005F3B31"/>
    <w:rsid w:val="005F3BD9"/>
    <w:rsid w:val="005F3F5E"/>
    <w:rsid w:val="005F3F82"/>
    <w:rsid w:val="005F3FE7"/>
    <w:rsid w:val="005F42BE"/>
    <w:rsid w:val="005F4341"/>
    <w:rsid w:val="005F4537"/>
    <w:rsid w:val="005F4661"/>
    <w:rsid w:val="005F4750"/>
    <w:rsid w:val="005F47FC"/>
    <w:rsid w:val="005F48A1"/>
    <w:rsid w:val="005F48C4"/>
    <w:rsid w:val="005F4B4F"/>
    <w:rsid w:val="005F4D16"/>
    <w:rsid w:val="005F4EA6"/>
    <w:rsid w:val="005F4EB2"/>
    <w:rsid w:val="005F4ECC"/>
    <w:rsid w:val="005F4FBB"/>
    <w:rsid w:val="005F504E"/>
    <w:rsid w:val="005F50D0"/>
    <w:rsid w:val="005F5443"/>
    <w:rsid w:val="005F5625"/>
    <w:rsid w:val="005F5710"/>
    <w:rsid w:val="005F57B4"/>
    <w:rsid w:val="005F5848"/>
    <w:rsid w:val="005F59C6"/>
    <w:rsid w:val="005F5B58"/>
    <w:rsid w:val="005F5E50"/>
    <w:rsid w:val="005F6026"/>
    <w:rsid w:val="005F6118"/>
    <w:rsid w:val="005F62D3"/>
    <w:rsid w:val="005F6329"/>
    <w:rsid w:val="005F63C8"/>
    <w:rsid w:val="005F6981"/>
    <w:rsid w:val="005F6988"/>
    <w:rsid w:val="005F6C07"/>
    <w:rsid w:val="005F6C10"/>
    <w:rsid w:val="005F6D0F"/>
    <w:rsid w:val="005F6D14"/>
    <w:rsid w:val="005F6D56"/>
    <w:rsid w:val="005F6E81"/>
    <w:rsid w:val="005F70A4"/>
    <w:rsid w:val="005F7102"/>
    <w:rsid w:val="005F720A"/>
    <w:rsid w:val="005F720D"/>
    <w:rsid w:val="005F727B"/>
    <w:rsid w:val="005F7290"/>
    <w:rsid w:val="005F7328"/>
    <w:rsid w:val="005F736E"/>
    <w:rsid w:val="005F7446"/>
    <w:rsid w:val="005F77E9"/>
    <w:rsid w:val="005F7924"/>
    <w:rsid w:val="005F7A6C"/>
    <w:rsid w:val="005F7B87"/>
    <w:rsid w:val="005F7EC6"/>
    <w:rsid w:val="00600063"/>
    <w:rsid w:val="006000F1"/>
    <w:rsid w:val="006002DD"/>
    <w:rsid w:val="00600322"/>
    <w:rsid w:val="00600376"/>
    <w:rsid w:val="0060045D"/>
    <w:rsid w:val="006004B9"/>
    <w:rsid w:val="006004EC"/>
    <w:rsid w:val="006005F0"/>
    <w:rsid w:val="00600648"/>
    <w:rsid w:val="006008FE"/>
    <w:rsid w:val="00600A6B"/>
    <w:rsid w:val="00600BFF"/>
    <w:rsid w:val="00600C1B"/>
    <w:rsid w:val="00600E8D"/>
    <w:rsid w:val="00600F17"/>
    <w:rsid w:val="006011C9"/>
    <w:rsid w:val="0060129A"/>
    <w:rsid w:val="00601302"/>
    <w:rsid w:val="0060131E"/>
    <w:rsid w:val="006013D7"/>
    <w:rsid w:val="00601429"/>
    <w:rsid w:val="00601643"/>
    <w:rsid w:val="00601712"/>
    <w:rsid w:val="006017A8"/>
    <w:rsid w:val="006018DE"/>
    <w:rsid w:val="006018FB"/>
    <w:rsid w:val="00601A87"/>
    <w:rsid w:val="00601AAF"/>
    <w:rsid w:val="00601B96"/>
    <w:rsid w:val="00601BB1"/>
    <w:rsid w:val="00601CC5"/>
    <w:rsid w:val="00601EF6"/>
    <w:rsid w:val="0060228F"/>
    <w:rsid w:val="006022CC"/>
    <w:rsid w:val="006023B4"/>
    <w:rsid w:val="0060252A"/>
    <w:rsid w:val="006025A6"/>
    <w:rsid w:val="006026AA"/>
    <w:rsid w:val="006027A6"/>
    <w:rsid w:val="006028FD"/>
    <w:rsid w:val="00602959"/>
    <w:rsid w:val="00602A4C"/>
    <w:rsid w:val="00602AD0"/>
    <w:rsid w:val="00602CA8"/>
    <w:rsid w:val="00602CFC"/>
    <w:rsid w:val="00602DCF"/>
    <w:rsid w:val="00602DF4"/>
    <w:rsid w:val="00602E20"/>
    <w:rsid w:val="00602EF1"/>
    <w:rsid w:val="00603054"/>
    <w:rsid w:val="00603366"/>
    <w:rsid w:val="00603367"/>
    <w:rsid w:val="0060338A"/>
    <w:rsid w:val="00603476"/>
    <w:rsid w:val="00603617"/>
    <w:rsid w:val="0060385A"/>
    <w:rsid w:val="00603882"/>
    <w:rsid w:val="0060390D"/>
    <w:rsid w:val="006039AB"/>
    <w:rsid w:val="006039CF"/>
    <w:rsid w:val="00603A67"/>
    <w:rsid w:val="00603A97"/>
    <w:rsid w:val="00603AFD"/>
    <w:rsid w:val="00603B2B"/>
    <w:rsid w:val="00603C91"/>
    <w:rsid w:val="0060407F"/>
    <w:rsid w:val="0060411C"/>
    <w:rsid w:val="0060415A"/>
    <w:rsid w:val="0060437B"/>
    <w:rsid w:val="006043A8"/>
    <w:rsid w:val="0060447A"/>
    <w:rsid w:val="0060450F"/>
    <w:rsid w:val="0060453A"/>
    <w:rsid w:val="00604602"/>
    <w:rsid w:val="00604826"/>
    <w:rsid w:val="00604913"/>
    <w:rsid w:val="00604918"/>
    <w:rsid w:val="006049CB"/>
    <w:rsid w:val="00604A4E"/>
    <w:rsid w:val="00604A74"/>
    <w:rsid w:val="00604AD0"/>
    <w:rsid w:val="00604AE2"/>
    <w:rsid w:val="00604B15"/>
    <w:rsid w:val="00604BD9"/>
    <w:rsid w:val="00604BF6"/>
    <w:rsid w:val="00604CA0"/>
    <w:rsid w:val="00604D70"/>
    <w:rsid w:val="00605000"/>
    <w:rsid w:val="006051FC"/>
    <w:rsid w:val="006052BB"/>
    <w:rsid w:val="006052FB"/>
    <w:rsid w:val="00605379"/>
    <w:rsid w:val="006054E0"/>
    <w:rsid w:val="0060550F"/>
    <w:rsid w:val="0060582A"/>
    <w:rsid w:val="006058CC"/>
    <w:rsid w:val="00605901"/>
    <w:rsid w:val="00605AF3"/>
    <w:rsid w:val="00605BA2"/>
    <w:rsid w:val="00605C51"/>
    <w:rsid w:val="00605DAB"/>
    <w:rsid w:val="00605DC7"/>
    <w:rsid w:val="00605F52"/>
    <w:rsid w:val="0060606E"/>
    <w:rsid w:val="006061C7"/>
    <w:rsid w:val="006061D3"/>
    <w:rsid w:val="006064EE"/>
    <w:rsid w:val="006065A4"/>
    <w:rsid w:val="0060691B"/>
    <w:rsid w:val="006069D7"/>
    <w:rsid w:val="00606A08"/>
    <w:rsid w:val="00606B19"/>
    <w:rsid w:val="00606B6D"/>
    <w:rsid w:val="00606BCE"/>
    <w:rsid w:val="00606CAE"/>
    <w:rsid w:val="00606CE4"/>
    <w:rsid w:val="00606CF3"/>
    <w:rsid w:val="00606D68"/>
    <w:rsid w:val="00606D7A"/>
    <w:rsid w:val="00606F12"/>
    <w:rsid w:val="00606FDB"/>
    <w:rsid w:val="006070DA"/>
    <w:rsid w:val="0060711E"/>
    <w:rsid w:val="0060724F"/>
    <w:rsid w:val="00607257"/>
    <w:rsid w:val="00607305"/>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2CA"/>
    <w:rsid w:val="00610399"/>
    <w:rsid w:val="006103A3"/>
    <w:rsid w:val="006103F2"/>
    <w:rsid w:val="0061045E"/>
    <w:rsid w:val="006104AE"/>
    <w:rsid w:val="006104BE"/>
    <w:rsid w:val="0061052D"/>
    <w:rsid w:val="00610578"/>
    <w:rsid w:val="0061059E"/>
    <w:rsid w:val="0061072B"/>
    <w:rsid w:val="006109D6"/>
    <w:rsid w:val="00610ABF"/>
    <w:rsid w:val="00610DB9"/>
    <w:rsid w:val="00610DBF"/>
    <w:rsid w:val="0061114E"/>
    <w:rsid w:val="0061134F"/>
    <w:rsid w:val="006115E8"/>
    <w:rsid w:val="006116A7"/>
    <w:rsid w:val="0061170B"/>
    <w:rsid w:val="006117F4"/>
    <w:rsid w:val="00611844"/>
    <w:rsid w:val="006118DF"/>
    <w:rsid w:val="0061190A"/>
    <w:rsid w:val="0061198C"/>
    <w:rsid w:val="00611A10"/>
    <w:rsid w:val="00611A48"/>
    <w:rsid w:val="00611AD7"/>
    <w:rsid w:val="00611B74"/>
    <w:rsid w:val="00611D2A"/>
    <w:rsid w:val="00611F2F"/>
    <w:rsid w:val="00611FBB"/>
    <w:rsid w:val="0061226F"/>
    <w:rsid w:val="0061246B"/>
    <w:rsid w:val="00612578"/>
    <w:rsid w:val="006126BA"/>
    <w:rsid w:val="00612778"/>
    <w:rsid w:val="006127B4"/>
    <w:rsid w:val="006127E6"/>
    <w:rsid w:val="006128B0"/>
    <w:rsid w:val="006128F0"/>
    <w:rsid w:val="0061297A"/>
    <w:rsid w:val="00612998"/>
    <w:rsid w:val="00612A00"/>
    <w:rsid w:val="00612CDF"/>
    <w:rsid w:val="00612E40"/>
    <w:rsid w:val="00612F49"/>
    <w:rsid w:val="00612FDA"/>
    <w:rsid w:val="00613067"/>
    <w:rsid w:val="006130E1"/>
    <w:rsid w:val="00613109"/>
    <w:rsid w:val="0061320E"/>
    <w:rsid w:val="00613251"/>
    <w:rsid w:val="00613273"/>
    <w:rsid w:val="00613531"/>
    <w:rsid w:val="006135CF"/>
    <w:rsid w:val="00613779"/>
    <w:rsid w:val="00613798"/>
    <w:rsid w:val="0061382D"/>
    <w:rsid w:val="006138D1"/>
    <w:rsid w:val="00613AA6"/>
    <w:rsid w:val="00613B13"/>
    <w:rsid w:val="00613B77"/>
    <w:rsid w:val="00613B9A"/>
    <w:rsid w:val="00613C7F"/>
    <w:rsid w:val="00613D56"/>
    <w:rsid w:val="00613D7A"/>
    <w:rsid w:val="00613DCB"/>
    <w:rsid w:val="00613E76"/>
    <w:rsid w:val="006140E0"/>
    <w:rsid w:val="00614121"/>
    <w:rsid w:val="006141CF"/>
    <w:rsid w:val="00614236"/>
    <w:rsid w:val="00614257"/>
    <w:rsid w:val="00614897"/>
    <w:rsid w:val="00614B1C"/>
    <w:rsid w:val="00614BC0"/>
    <w:rsid w:val="00614DAD"/>
    <w:rsid w:val="00614E49"/>
    <w:rsid w:val="00614F41"/>
    <w:rsid w:val="00615097"/>
    <w:rsid w:val="006150C5"/>
    <w:rsid w:val="00615368"/>
    <w:rsid w:val="006153F9"/>
    <w:rsid w:val="00615684"/>
    <w:rsid w:val="0061579B"/>
    <w:rsid w:val="0061581A"/>
    <w:rsid w:val="0061581B"/>
    <w:rsid w:val="00615A39"/>
    <w:rsid w:val="00615E1D"/>
    <w:rsid w:val="0061621F"/>
    <w:rsid w:val="006162C3"/>
    <w:rsid w:val="006163C0"/>
    <w:rsid w:val="0061653D"/>
    <w:rsid w:val="006168C8"/>
    <w:rsid w:val="006168D5"/>
    <w:rsid w:val="00616B6F"/>
    <w:rsid w:val="00616B84"/>
    <w:rsid w:val="00616B90"/>
    <w:rsid w:val="00616BC5"/>
    <w:rsid w:val="00616DA2"/>
    <w:rsid w:val="00616EE9"/>
    <w:rsid w:val="00616F6B"/>
    <w:rsid w:val="00616FB6"/>
    <w:rsid w:val="00616FB8"/>
    <w:rsid w:val="006171F6"/>
    <w:rsid w:val="00617331"/>
    <w:rsid w:val="00617353"/>
    <w:rsid w:val="0061759C"/>
    <w:rsid w:val="006175C4"/>
    <w:rsid w:val="006177BB"/>
    <w:rsid w:val="006177FC"/>
    <w:rsid w:val="006178C7"/>
    <w:rsid w:val="00617C9B"/>
    <w:rsid w:val="00617DDC"/>
    <w:rsid w:val="00617EEF"/>
    <w:rsid w:val="00617EF0"/>
    <w:rsid w:val="00617F93"/>
    <w:rsid w:val="006200B6"/>
    <w:rsid w:val="006205AE"/>
    <w:rsid w:val="0062060B"/>
    <w:rsid w:val="0062067D"/>
    <w:rsid w:val="006206C0"/>
    <w:rsid w:val="006208DD"/>
    <w:rsid w:val="006208FE"/>
    <w:rsid w:val="0062095E"/>
    <w:rsid w:val="00620B9F"/>
    <w:rsid w:val="00620C11"/>
    <w:rsid w:val="00620C28"/>
    <w:rsid w:val="00620CA0"/>
    <w:rsid w:val="00620CA2"/>
    <w:rsid w:val="00620CDF"/>
    <w:rsid w:val="00620EF9"/>
    <w:rsid w:val="00620F26"/>
    <w:rsid w:val="00620FD6"/>
    <w:rsid w:val="00621025"/>
    <w:rsid w:val="00621079"/>
    <w:rsid w:val="006213D8"/>
    <w:rsid w:val="006213E4"/>
    <w:rsid w:val="0062152C"/>
    <w:rsid w:val="00621594"/>
    <w:rsid w:val="006217D1"/>
    <w:rsid w:val="00621B1C"/>
    <w:rsid w:val="00621CDD"/>
    <w:rsid w:val="00621D46"/>
    <w:rsid w:val="00621D6E"/>
    <w:rsid w:val="00621DC0"/>
    <w:rsid w:val="006220C7"/>
    <w:rsid w:val="006221A5"/>
    <w:rsid w:val="00622283"/>
    <w:rsid w:val="00622394"/>
    <w:rsid w:val="006223D7"/>
    <w:rsid w:val="00622471"/>
    <w:rsid w:val="00622556"/>
    <w:rsid w:val="006226AA"/>
    <w:rsid w:val="006227E8"/>
    <w:rsid w:val="006228B1"/>
    <w:rsid w:val="00622A9F"/>
    <w:rsid w:val="00622AE5"/>
    <w:rsid w:val="00622B52"/>
    <w:rsid w:val="00622C2F"/>
    <w:rsid w:val="00622D8C"/>
    <w:rsid w:val="00622DC0"/>
    <w:rsid w:val="00622E0D"/>
    <w:rsid w:val="00623025"/>
    <w:rsid w:val="0062309A"/>
    <w:rsid w:val="006231C7"/>
    <w:rsid w:val="006231EF"/>
    <w:rsid w:val="0062322B"/>
    <w:rsid w:val="0062338A"/>
    <w:rsid w:val="0062338F"/>
    <w:rsid w:val="00623403"/>
    <w:rsid w:val="00623576"/>
    <w:rsid w:val="00623755"/>
    <w:rsid w:val="00623893"/>
    <w:rsid w:val="00623939"/>
    <w:rsid w:val="00623B44"/>
    <w:rsid w:val="00623B88"/>
    <w:rsid w:val="00623DCA"/>
    <w:rsid w:val="00623ED1"/>
    <w:rsid w:val="00623EDF"/>
    <w:rsid w:val="00623F5B"/>
    <w:rsid w:val="00623FFD"/>
    <w:rsid w:val="0062405C"/>
    <w:rsid w:val="0062408E"/>
    <w:rsid w:val="006242C1"/>
    <w:rsid w:val="0062434C"/>
    <w:rsid w:val="006244D0"/>
    <w:rsid w:val="00624813"/>
    <w:rsid w:val="006248A7"/>
    <w:rsid w:val="00624CD3"/>
    <w:rsid w:val="00624EEA"/>
    <w:rsid w:val="00624F3A"/>
    <w:rsid w:val="00624F8A"/>
    <w:rsid w:val="00624FBF"/>
    <w:rsid w:val="00625410"/>
    <w:rsid w:val="00625656"/>
    <w:rsid w:val="00625676"/>
    <w:rsid w:val="006256D0"/>
    <w:rsid w:val="0062571E"/>
    <w:rsid w:val="006257AB"/>
    <w:rsid w:val="00625853"/>
    <w:rsid w:val="00625868"/>
    <w:rsid w:val="00625985"/>
    <w:rsid w:val="006259AB"/>
    <w:rsid w:val="006259B1"/>
    <w:rsid w:val="00625A09"/>
    <w:rsid w:val="00625E05"/>
    <w:rsid w:val="00625F1D"/>
    <w:rsid w:val="00625F43"/>
    <w:rsid w:val="00625FEB"/>
    <w:rsid w:val="00625FFC"/>
    <w:rsid w:val="0062600E"/>
    <w:rsid w:val="0062604C"/>
    <w:rsid w:val="006262C6"/>
    <w:rsid w:val="00626386"/>
    <w:rsid w:val="0062639E"/>
    <w:rsid w:val="00626442"/>
    <w:rsid w:val="006264CF"/>
    <w:rsid w:val="006265A4"/>
    <w:rsid w:val="00626756"/>
    <w:rsid w:val="00626AB4"/>
    <w:rsid w:val="00626CCC"/>
    <w:rsid w:val="00626DAD"/>
    <w:rsid w:val="00626E72"/>
    <w:rsid w:val="00626EF2"/>
    <w:rsid w:val="00626EF6"/>
    <w:rsid w:val="006270D6"/>
    <w:rsid w:val="006270FB"/>
    <w:rsid w:val="00627193"/>
    <w:rsid w:val="00627324"/>
    <w:rsid w:val="00627424"/>
    <w:rsid w:val="00627446"/>
    <w:rsid w:val="0062759D"/>
    <w:rsid w:val="006276A2"/>
    <w:rsid w:val="006276C3"/>
    <w:rsid w:val="006276CD"/>
    <w:rsid w:val="00627773"/>
    <w:rsid w:val="006278E5"/>
    <w:rsid w:val="00627912"/>
    <w:rsid w:val="0062792F"/>
    <w:rsid w:val="006279FF"/>
    <w:rsid w:val="00630221"/>
    <w:rsid w:val="006303D9"/>
    <w:rsid w:val="006303EE"/>
    <w:rsid w:val="00630452"/>
    <w:rsid w:val="006305D3"/>
    <w:rsid w:val="00630643"/>
    <w:rsid w:val="0063083D"/>
    <w:rsid w:val="0063089D"/>
    <w:rsid w:val="00630996"/>
    <w:rsid w:val="006309F5"/>
    <w:rsid w:val="00630ADE"/>
    <w:rsid w:val="00630B26"/>
    <w:rsid w:val="00630CFE"/>
    <w:rsid w:val="00630D24"/>
    <w:rsid w:val="00630D41"/>
    <w:rsid w:val="00631082"/>
    <w:rsid w:val="00631116"/>
    <w:rsid w:val="0063126B"/>
    <w:rsid w:val="006312B6"/>
    <w:rsid w:val="00631418"/>
    <w:rsid w:val="00631625"/>
    <w:rsid w:val="00631810"/>
    <w:rsid w:val="00631A6B"/>
    <w:rsid w:val="00631C92"/>
    <w:rsid w:val="00631DE9"/>
    <w:rsid w:val="00631E02"/>
    <w:rsid w:val="00631E36"/>
    <w:rsid w:val="00632353"/>
    <w:rsid w:val="00632483"/>
    <w:rsid w:val="00632736"/>
    <w:rsid w:val="0063275B"/>
    <w:rsid w:val="006329EC"/>
    <w:rsid w:val="00632A14"/>
    <w:rsid w:val="00632BEA"/>
    <w:rsid w:val="00632F67"/>
    <w:rsid w:val="00632FF5"/>
    <w:rsid w:val="0063310F"/>
    <w:rsid w:val="00633230"/>
    <w:rsid w:val="006334A4"/>
    <w:rsid w:val="0063352B"/>
    <w:rsid w:val="0063366E"/>
    <w:rsid w:val="00633675"/>
    <w:rsid w:val="006336F2"/>
    <w:rsid w:val="00633727"/>
    <w:rsid w:val="00633733"/>
    <w:rsid w:val="00633746"/>
    <w:rsid w:val="006337B8"/>
    <w:rsid w:val="006337C6"/>
    <w:rsid w:val="006337D1"/>
    <w:rsid w:val="0063399F"/>
    <w:rsid w:val="006339DD"/>
    <w:rsid w:val="00633ACC"/>
    <w:rsid w:val="00633B77"/>
    <w:rsid w:val="00633DBC"/>
    <w:rsid w:val="00633DCE"/>
    <w:rsid w:val="00633E2B"/>
    <w:rsid w:val="00633FCC"/>
    <w:rsid w:val="00634127"/>
    <w:rsid w:val="00634158"/>
    <w:rsid w:val="00634197"/>
    <w:rsid w:val="0063427E"/>
    <w:rsid w:val="006342DB"/>
    <w:rsid w:val="00634317"/>
    <w:rsid w:val="006343B3"/>
    <w:rsid w:val="00634509"/>
    <w:rsid w:val="0063452C"/>
    <w:rsid w:val="00634587"/>
    <w:rsid w:val="00634891"/>
    <w:rsid w:val="00634A11"/>
    <w:rsid w:val="00634A13"/>
    <w:rsid w:val="00634BBD"/>
    <w:rsid w:val="00634C45"/>
    <w:rsid w:val="00634C92"/>
    <w:rsid w:val="00634DF0"/>
    <w:rsid w:val="00634EC2"/>
    <w:rsid w:val="00634F66"/>
    <w:rsid w:val="00634FB8"/>
    <w:rsid w:val="00634FF4"/>
    <w:rsid w:val="00635033"/>
    <w:rsid w:val="0063521E"/>
    <w:rsid w:val="00635423"/>
    <w:rsid w:val="0063552E"/>
    <w:rsid w:val="00635598"/>
    <w:rsid w:val="006355EF"/>
    <w:rsid w:val="006355F7"/>
    <w:rsid w:val="0063564A"/>
    <w:rsid w:val="00635752"/>
    <w:rsid w:val="006357FA"/>
    <w:rsid w:val="00635A33"/>
    <w:rsid w:val="00635B68"/>
    <w:rsid w:val="00635BEB"/>
    <w:rsid w:val="00635C2A"/>
    <w:rsid w:val="00635C36"/>
    <w:rsid w:val="00635CCA"/>
    <w:rsid w:val="00635D3E"/>
    <w:rsid w:val="00635D50"/>
    <w:rsid w:val="00635E28"/>
    <w:rsid w:val="00635FC3"/>
    <w:rsid w:val="0063607D"/>
    <w:rsid w:val="0063609D"/>
    <w:rsid w:val="0063629F"/>
    <w:rsid w:val="006362BD"/>
    <w:rsid w:val="00636342"/>
    <w:rsid w:val="006363EC"/>
    <w:rsid w:val="00636474"/>
    <w:rsid w:val="006364C7"/>
    <w:rsid w:val="00636521"/>
    <w:rsid w:val="00636538"/>
    <w:rsid w:val="00636698"/>
    <w:rsid w:val="00636A7A"/>
    <w:rsid w:val="00636B5F"/>
    <w:rsid w:val="00636BDE"/>
    <w:rsid w:val="00636C78"/>
    <w:rsid w:val="00636D65"/>
    <w:rsid w:val="00636D97"/>
    <w:rsid w:val="00636F2D"/>
    <w:rsid w:val="00636F8C"/>
    <w:rsid w:val="00637030"/>
    <w:rsid w:val="00637160"/>
    <w:rsid w:val="006372FD"/>
    <w:rsid w:val="006373E9"/>
    <w:rsid w:val="00637551"/>
    <w:rsid w:val="00637631"/>
    <w:rsid w:val="00637655"/>
    <w:rsid w:val="0063773B"/>
    <w:rsid w:val="006377F2"/>
    <w:rsid w:val="006378BA"/>
    <w:rsid w:val="0063794E"/>
    <w:rsid w:val="00637BBB"/>
    <w:rsid w:val="00637BBC"/>
    <w:rsid w:val="00637DB1"/>
    <w:rsid w:val="00637ED5"/>
    <w:rsid w:val="00637F0D"/>
    <w:rsid w:val="00637F64"/>
    <w:rsid w:val="00637F74"/>
    <w:rsid w:val="006402F4"/>
    <w:rsid w:val="00640667"/>
    <w:rsid w:val="00640744"/>
    <w:rsid w:val="00640783"/>
    <w:rsid w:val="0064086A"/>
    <w:rsid w:val="00640901"/>
    <w:rsid w:val="00640A35"/>
    <w:rsid w:val="00640A71"/>
    <w:rsid w:val="00640AF3"/>
    <w:rsid w:val="00640C02"/>
    <w:rsid w:val="00640C55"/>
    <w:rsid w:val="00640CAF"/>
    <w:rsid w:val="00640D69"/>
    <w:rsid w:val="00640D9F"/>
    <w:rsid w:val="00640E4B"/>
    <w:rsid w:val="00640E8C"/>
    <w:rsid w:val="006410A0"/>
    <w:rsid w:val="00641223"/>
    <w:rsid w:val="006412AD"/>
    <w:rsid w:val="0064149A"/>
    <w:rsid w:val="0064149D"/>
    <w:rsid w:val="00641559"/>
    <w:rsid w:val="0064173A"/>
    <w:rsid w:val="0064174A"/>
    <w:rsid w:val="00641984"/>
    <w:rsid w:val="006419AF"/>
    <w:rsid w:val="00641A85"/>
    <w:rsid w:val="00641AA8"/>
    <w:rsid w:val="00641BD3"/>
    <w:rsid w:val="00641D9F"/>
    <w:rsid w:val="00641E3F"/>
    <w:rsid w:val="00641ED8"/>
    <w:rsid w:val="00641EE6"/>
    <w:rsid w:val="00641EFB"/>
    <w:rsid w:val="00642014"/>
    <w:rsid w:val="006423A9"/>
    <w:rsid w:val="006423E4"/>
    <w:rsid w:val="00642470"/>
    <w:rsid w:val="00642478"/>
    <w:rsid w:val="00642516"/>
    <w:rsid w:val="006425A4"/>
    <w:rsid w:val="00642610"/>
    <w:rsid w:val="0064262C"/>
    <w:rsid w:val="00642897"/>
    <w:rsid w:val="00642A41"/>
    <w:rsid w:val="00642A46"/>
    <w:rsid w:val="00642ABA"/>
    <w:rsid w:val="00642C2E"/>
    <w:rsid w:val="00642EFB"/>
    <w:rsid w:val="00642F88"/>
    <w:rsid w:val="00643028"/>
    <w:rsid w:val="006430D8"/>
    <w:rsid w:val="006431EE"/>
    <w:rsid w:val="00643261"/>
    <w:rsid w:val="00643268"/>
    <w:rsid w:val="006432F9"/>
    <w:rsid w:val="00643401"/>
    <w:rsid w:val="00643554"/>
    <w:rsid w:val="00643584"/>
    <w:rsid w:val="00643813"/>
    <w:rsid w:val="0064396A"/>
    <w:rsid w:val="00643EE1"/>
    <w:rsid w:val="00643F5B"/>
    <w:rsid w:val="00643FEB"/>
    <w:rsid w:val="00644165"/>
    <w:rsid w:val="00644235"/>
    <w:rsid w:val="006443D8"/>
    <w:rsid w:val="00644676"/>
    <w:rsid w:val="00644835"/>
    <w:rsid w:val="00644AC5"/>
    <w:rsid w:val="00644B73"/>
    <w:rsid w:val="00644CB8"/>
    <w:rsid w:val="00644D5C"/>
    <w:rsid w:val="00644DBE"/>
    <w:rsid w:val="00644E11"/>
    <w:rsid w:val="0064501B"/>
    <w:rsid w:val="00645118"/>
    <w:rsid w:val="00645392"/>
    <w:rsid w:val="006453E0"/>
    <w:rsid w:val="00645612"/>
    <w:rsid w:val="00645669"/>
    <w:rsid w:val="00645673"/>
    <w:rsid w:val="006456A6"/>
    <w:rsid w:val="00645986"/>
    <w:rsid w:val="00645988"/>
    <w:rsid w:val="00645A28"/>
    <w:rsid w:val="00645BD2"/>
    <w:rsid w:val="00645C7B"/>
    <w:rsid w:val="00645D89"/>
    <w:rsid w:val="00645E68"/>
    <w:rsid w:val="0064604D"/>
    <w:rsid w:val="006460E4"/>
    <w:rsid w:val="0064611E"/>
    <w:rsid w:val="006462EA"/>
    <w:rsid w:val="0064632A"/>
    <w:rsid w:val="00646370"/>
    <w:rsid w:val="0064663F"/>
    <w:rsid w:val="006467A7"/>
    <w:rsid w:val="0064699D"/>
    <w:rsid w:val="00646AE9"/>
    <w:rsid w:val="00646AF0"/>
    <w:rsid w:val="00646E8F"/>
    <w:rsid w:val="00646F20"/>
    <w:rsid w:val="00646F41"/>
    <w:rsid w:val="00646F88"/>
    <w:rsid w:val="00646FBC"/>
    <w:rsid w:val="006470DB"/>
    <w:rsid w:val="00647125"/>
    <w:rsid w:val="00647221"/>
    <w:rsid w:val="006473EB"/>
    <w:rsid w:val="0064741B"/>
    <w:rsid w:val="00647503"/>
    <w:rsid w:val="006475B9"/>
    <w:rsid w:val="006475DC"/>
    <w:rsid w:val="006475F5"/>
    <w:rsid w:val="00647807"/>
    <w:rsid w:val="00647836"/>
    <w:rsid w:val="00647862"/>
    <w:rsid w:val="0064788A"/>
    <w:rsid w:val="006478FF"/>
    <w:rsid w:val="0064792D"/>
    <w:rsid w:val="00647936"/>
    <w:rsid w:val="006479C9"/>
    <w:rsid w:val="00647A27"/>
    <w:rsid w:val="00647B57"/>
    <w:rsid w:val="00647B5C"/>
    <w:rsid w:val="00650087"/>
    <w:rsid w:val="0065009C"/>
    <w:rsid w:val="0065010E"/>
    <w:rsid w:val="00650126"/>
    <w:rsid w:val="006501D2"/>
    <w:rsid w:val="006502F9"/>
    <w:rsid w:val="00650435"/>
    <w:rsid w:val="00650525"/>
    <w:rsid w:val="006505D1"/>
    <w:rsid w:val="00650675"/>
    <w:rsid w:val="00650812"/>
    <w:rsid w:val="00650823"/>
    <w:rsid w:val="00650ADB"/>
    <w:rsid w:val="00650BC0"/>
    <w:rsid w:val="00650BD5"/>
    <w:rsid w:val="00651053"/>
    <w:rsid w:val="00651070"/>
    <w:rsid w:val="006510FD"/>
    <w:rsid w:val="00651161"/>
    <w:rsid w:val="006511D8"/>
    <w:rsid w:val="006511FD"/>
    <w:rsid w:val="006512D5"/>
    <w:rsid w:val="0065139D"/>
    <w:rsid w:val="00651661"/>
    <w:rsid w:val="00651675"/>
    <w:rsid w:val="00651723"/>
    <w:rsid w:val="00651A32"/>
    <w:rsid w:val="00651B85"/>
    <w:rsid w:val="00651CEC"/>
    <w:rsid w:val="00651D18"/>
    <w:rsid w:val="00651D7A"/>
    <w:rsid w:val="00651F4E"/>
    <w:rsid w:val="00651FF2"/>
    <w:rsid w:val="00652176"/>
    <w:rsid w:val="0065258F"/>
    <w:rsid w:val="0065259E"/>
    <w:rsid w:val="006526F3"/>
    <w:rsid w:val="00652749"/>
    <w:rsid w:val="006527CE"/>
    <w:rsid w:val="006527ED"/>
    <w:rsid w:val="00652A5B"/>
    <w:rsid w:val="00652AD0"/>
    <w:rsid w:val="00652B54"/>
    <w:rsid w:val="00652B9D"/>
    <w:rsid w:val="00652BF6"/>
    <w:rsid w:val="00652CFE"/>
    <w:rsid w:val="00652D3F"/>
    <w:rsid w:val="006532F7"/>
    <w:rsid w:val="0065337D"/>
    <w:rsid w:val="006533F5"/>
    <w:rsid w:val="0065343C"/>
    <w:rsid w:val="0065355B"/>
    <w:rsid w:val="006536A3"/>
    <w:rsid w:val="006538BA"/>
    <w:rsid w:val="0065393C"/>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99"/>
    <w:rsid w:val="00654CB1"/>
    <w:rsid w:val="00654CB8"/>
    <w:rsid w:val="00654CE4"/>
    <w:rsid w:val="00654D19"/>
    <w:rsid w:val="00654E32"/>
    <w:rsid w:val="00654EEB"/>
    <w:rsid w:val="0065502B"/>
    <w:rsid w:val="00655119"/>
    <w:rsid w:val="00655207"/>
    <w:rsid w:val="00655377"/>
    <w:rsid w:val="00655572"/>
    <w:rsid w:val="00655670"/>
    <w:rsid w:val="006557C0"/>
    <w:rsid w:val="00655BE7"/>
    <w:rsid w:val="00655C80"/>
    <w:rsid w:val="00655F17"/>
    <w:rsid w:val="0065625D"/>
    <w:rsid w:val="006562B7"/>
    <w:rsid w:val="006562D1"/>
    <w:rsid w:val="006562F5"/>
    <w:rsid w:val="00656367"/>
    <w:rsid w:val="00656382"/>
    <w:rsid w:val="00656400"/>
    <w:rsid w:val="00656606"/>
    <w:rsid w:val="006567AE"/>
    <w:rsid w:val="006567E9"/>
    <w:rsid w:val="0065689F"/>
    <w:rsid w:val="006568FF"/>
    <w:rsid w:val="0065691B"/>
    <w:rsid w:val="006569F7"/>
    <w:rsid w:val="00656AEE"/>
    <w:rsid w:val="00656C5F"/>
    <w:rsid w:val="00656D75"/>
    <w:rsid w:val="00656ED4"/>
    <w:rsid w:val="00656FAB"/>
    <w:rsid w:val="00657260"/>
    <w:rsid w:val="0065729D"/>
    <w:rsid w:val="006574DE"/>
    <w:rsid w:val="00657661"/>
    <w:rsid w:val="006577F9"/>
    <w:rsid w:val="00657872"/>
    <w:rsid w:val="00657BD9"/>
    <w:rsid w:val="00657BE4"/>
    <w:rsid w:val="00657C6D"/>
    <w:rsid w:val="00657D8B"/>
    <w:rsid w:val="00657F23"/>
    <w:rsid w:val="00657F9A"/>
    <w:rsid w:val="006601D6"/>
    <w:rsid w:val="00660279"/>
    <w:rsid w:val="006602C5"/>
    <w:rsid w:val="006602D0"/>
    <w:rsid w:val="00660386"/>
    <w:rsid w:val="006603B6"/>
    <w:rsid w:val="00660554"/>
    <w:rsid w:val="006605A1"/>
    <w:rsid w:val="006605B8"/>
    <w:rsid w:val="0066077A"/>
    <w:rsid w:val="00660823"/>
    <w:rsid w:val="0066084F"/>
    <w:rsid w:val="006608F8"/>
    <w:rsid w:val="00660B3C"/>
    <w:rsid w:val="00660DE1"/>
    <w:rsid w:val="00660E3F"/>
    <w:rsid w:val="00660EA6"/>
    <w:rsid w:val="006611E2"/>
    <w:rsid w:val="0066126A"/>
    <w:rsid w:val="00661305"/>
    <w:rsid w:val="0066133D"/>
    <w:rsid w:val="006615EC"/>
    <w:rsid w:val="006617CD"/>
    <w:rsid w:val="006618EA"/>
    <w:rsid w:val="00661956"/>
    <w:rsid w:val="00661A14"/>
    <w:rsid w:val="00661A45"/>
    <w:rsid w:val="00661B4A"/>
    <w:rsid w:val="00661CF4"/>
    <w:rsid w:val="00661D5D"/>
    <w:rsid w:val="00661E52"/>
    <w:rsid w:val="00661ED6"/>
    <w:rsid w:val="00661ED7"/>
    <w:rsid w:val="00661F16"/>
    <w:rsid w:val="00661F5E"/>
    <w:rsid w:val="00661FD3"/>
    <w:rsid w:val="0066210C"/>
    <w:rsid w:val="0066210E"/>
    <w:rsid w:val="00662296"/>
    <w:rsid w:val="006622E0"/>
    <w:rsid w:val="00662488"/>
    <w:rsid w:val="00662504"/>
    <w:rsid w:val="006625CA"/>
    <w:rsid w:val="0066266E"/>
    <w:rsid w:val="006627AC"/>
    <w:rsid w:val="006627B0"/>
    <w:rsid w:val="006627F7"/>
    <w:rsid w:val="006629B0"/>
    <w:rsid w:val="006629E3"/>
    <w:rsid w:val="00662C24"/>
    <w:rsid w:val="00662CB6"/>
    <w:rsid w:val="00662D31"/>
    <w:rsid w:val="00662D75"/>
    <w:rsid w:val="00662EB4"/>
    <w:rsid w:val="00662EE9"/>
    <w:rsid w:val="00662F4C"/>
    <w:rsid w:val="00662FAB"/>
    <w:rsid w:val="00662FBC"/>
    <w:rsid w:val="0066302A"/>
    <w:rsid w:val="00663240"/>
    <w:rsid w:val="0066324C"/>
    <w:rsid w:val="0066333C"/>
    <w:rsid w:val="006633A5"/>
    <w:rsid w:val="0066364A"/>
    <w:rsid w:val="006637D0"/>
    <w:rsid w:val="00663804"/>
    <w:rsid w:val="006638E9"/>
    <w:rsid w:val="006638F3"/>
    <w:rsid w:val="00663B92"/>
    <w:rsid w:val="00663C59"/>
    <w:rsid w:val="00663F19"/>
    <w:rsid w:val="00663FF5"/>
    <w:rsid w:val="0066402F"/>
    <w:rsid w:val="0066436B"/>
    <w:rsid w:val="006644C5"/>
    <w:rsid w:val="006645B7"/>
    <w:rsid w:val="006649A5"/>
    <w:rsid w:val="006649A7"/>
    <w:rsid w:val="00664D06"/>
    <w:rsid w:val="00664DC5"/>
    <w:rsid w:val="00664E89"/>
    <w:rsid w:val="006650C3"/>
    <w:rsid w:val="006654F1"/>
    <w:rsid w:val="006656FA"/>
    <w:rsid w:val="00665850"/>
    <w:rsid w:val="006658BB"/>
    <w:rsid w:val="0066594B"/>
    <w:rsid w:val="00665A0B"/>
    <w:rsid w:val="00665B41"/>
    <w:rsid w:val="00665CE0"/>
    <w:rsid w:val="00665E1D"/>
    <w:rsid w:val="00665EB3"/>
    <w:rsid w:val="00665EB7"/>
    <w:rsid w:val="00665F1B"/>
    <w:rsid w:val="00665F36"/>
    <w:rsid w:val="00666118"/>
    <w:rsid w:val="0066611D"/>
    <w:rsid w:val="0066614F"/>
    <w:rsid w:val="006661B5"/>
    <w:rsid w:val="006662EB"/>
    <w:rsid w:val="00666456"/>
    <w:rsid w:val="0066652E"/>
    <w:rsid w:val="006666A9"/>
    <w:rsid w:val="006667DD"/>
    <w:rsid w:val="00666880"/>
    <w:rsid w:val="00666A01"/>
    <w:rsid w:val="00666A5D"/>
    <w:rsid w:val="00666C43"/>
    <w:rsid w:val="00666DE6"/>
    <w:rsid w:val="00666E42"/>
    <w:rsid w:val="00667011"/>
    <w:rsid w:val="006670F3"/>
    <w:rsid w:val="00667182"/>
    <w:rsid w:val="00667231"/>
    <w:rsid w:val="00667272"/>
    <w:rsid w:val="00667282"/>
    <w:rsid w:val="006672F4"/>
    <w:rsid w:val="0066730C"/>
    <w:rsid w:val="0066744B"/>
    <w:rsid w:val="00667497"/>
    <w:rsid w:val="0066751C"/>
    <w:rsid w:val="00667640"/>
    <w:rsid w:val="006676AF"/>
    <w:rsid w:val="006676C4"/>
    <w:rsid w:val="00667823"/>
    <w:rsid w:val="00667B79"/>
    <w:rsid w:val="00667BD5"/>
    <w:rsid w:val="00667BEB"/>
    <w:rsid w:val="00667C00"/>
    <w:rsid w:val="00667CEF"/>
    <w:rsid w:val="00667D7F"/>
    <w:rsid w:val="00670265"/>
    <w:rsid w:val="006704B8"/>
    <w:rsid w:val="006704CA"/>
    <w:rsid w:val="00670536"/>
    <w:rsid w:val="006705E1"/>
    <w:rsid w:val="0067067F"/>
    <w:rsid w:val="00670728"/>
    <w:rsid w:val="00670853"/>
    <w:rsid w:val="006709CD"/>
    <w:rsid w:val="006709F2"/>
    <w:rsid w:val="00670AAA"/>
    <w:rsid w:val="00670AB6"/>
    <w:rsid w:val="00670AE8"/>
    <w:rsid w:val="00670B15"/>
    <w:rsid w:val="00670B72"/>
    <w:rsid w:val="00670D98"/>
    <w:rsid w:val="00670D9E"/>
    <w:rsid w:val="00670EBD"/>
    <w:rsid w:val="00671029"/>
    <w:rsid w:val="006711BE"/>
    <w:rsid w:val="00671220"/>
    <w:rsid w:val="006712D8"/>
    <w:rsid w:val="00671454"/>
    <w:rsid w:val="0067146D"/>
    <w:rsid w:val="00671609"/>
    <w:rsid w:val="006716B2"/>
    <w:rsid w:val="006716E1"/>
    <w:rsid w:val="00671714"/>
    <w:rsid w:val="00671735"/>
    <w:rsid w:val="006717A6"/>
    <w:rsid w:val="0067181F"/>
    <w:rsid w:val="00671974"/>
    <w:rsid w:val="00671AEC"/>
    <w:rsid w:val="00671BA9"/>
    <w:rsid w:val="00671D3B"/>
    <w:rsid w:val="00671E1D"/>
    <w:rsid w:val="00671E23"/>
    <w:rsid w:val="00671E8A"/>
    <w:rsid w:val="00671EF2"/>
    <w:rsid w:val="00671EFE"/>
    <w:rsid w:val="006720CE"/>
    <w:rsid w:val="00672132"/>
    <w:rsid w:val="00672184"/>
    <w:rsid w:val="006721BD"/>
    <w:rsid w:val="006721C0"/>
    <w:rsid w:val="00672241"/>
    <w:rsid w:val="0067238E"/>
    <w:rsid w:val="006723FA"/>
    <w:rsid w:val="0067248F"/>
    <w:rsid w:val="0067252C"/>
    <w:rsid w:val="00672561"/>
    <w:rsid w:val="00672594"/>
    <w:rsid w:val="006725C8"/>
    <w:rsid w:val="006725F1"/>
    <w:rsid w:val="0067264D"/>
    <w:rsid w:val="006726E5"/>
    <w:rsid w:val="00672A1C"/>
    <w:rsid w:val="00672B2B"/>
    <w:rsid w:val="00672CE8"/>
    <w:rsid w:val="00672EEB"/>
    <w:rsid w:val="0067353D"/>
    <w:rsid w:val="00673542"/>
    <w:rsid w:val="006735CF"/>
    <w:rsid w:val="0067361C"/>
    <w:rsid w:val="0067368B"/>
    <w:rsid w:val="00673693"/>
    <w:rsid w:val="00673720"/>
    <w:rsid w:val="00673772"/>
    <w:rsid w:val="0067387B"/>
    <w:rsid w:val="006739AE"/>
    <w:rsid w:val="00673A5A"/>
    <w:rsid w:val="00673A6F"/>
    <w:rsid w:val="00673C0D"/>
    <w:rsid w:val="00673CEB"/>
    <w:rsid w:val="00673E57"/>
    <w:rsid w:val="00673E7D"/>
    <w:rsid w:val="00673F62"/>
    <w:rsid w:val="006741BB"/>
    <w:rsid w:val="00674907"/>
    <w:rsid w:val="00674A1F"/>
    <w:rsid w:val="00674A6F"/>
    <w:rsid w:val="00674BCE"/>
    <w:rsid w:val="00674C4D"/>
    <w:rsid w:val="00674FE8"/>
    <w:rsid w:val="00675028"/>
    <w:rsid w:val="00675222"/>
    <w:rsid w:val="00675225"/>
    <w:rsid w:val="0067538C"/>
    <w:rsid w:val="006753BB"/>
    <w:rsid w:val="00675521"/>
    <w:rsid w:val="00675558"/>
    <w:rsid w:val="006755F7"/>
    <w:rsid w:val="00675813"/>
    <w:rsid w:val="00675A10"/>
    <w:rsid w:val="00675A7F"/>
    <w:rsid w:val="00675B2D"/>
    <w:rsid w:val="00675BA0"/>
    <w:rsid w:val="00675CD5"/>
    <w:rsid w:val="00675EBC"/>
    <w:rsid w:val="00675EEF"/>
    <w:rsid w:val="00675FD3"/>
    <w:rsid w:val="0067612D"/>
    <w:rsid w:val="00676218"/>
    <w:rsid w:val="0067634D"/>
    <w:rsid w:val="00676953"/>
    <w:rsid w:val="00676A9C"/>
    <w:rsid w:val="00676C60"/>
    <w:rsid w:val="00676EF5"/>
    <w:rsid w:val="0067713D"/>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22"/>
    <w:rsid w:val="00677DDC"/>
    <w:rsid w:val="006800D4"/>
    <w:rsid w:val="006801E6"/>
    <w:rsid w:val="0068051D"/>
    <w:rsid w:val="00680643"/>
    <w:rsid w:val="006807B0"/>
    <w:rsid w:val="00680891"/>
    <w:rsid w:val="0068096E"/>
    <w:rsid w:val="006809E4"/>
    <w:rsid w:val="00680A41"/>
    <w:rsid w:val="00680AF0"/>
    <w:rsid w:val="00680E31"/>
    <w:rsid w:val="00680E9C"/>
    <w:rsid w:val="006810BA"/>
    <w:rsid w:val="0068118B"/>
    <w:rsid w:val="006813CD"/>
    <w:rsid w:val="00681606"/>
    <w:rsid w:val="00681618"/>
    <w:rsid w:val="0068162E"/>
    <w:rsid w:val="006816B1"/>
    <w:rsid w:val="006818C4"/>
    <w:rsid w:val="0068199F"/>
    <w:rsid w:val="00681AAE"/>
    <w:rsid w:val="00681B11"/>
    <w:rsid w:val="00681DE7"/>
    <w:rsid w:val="00681E6C"/>
    <w:rsid w:val="00681F56"/>
    <w:rsid w:val="0068205B"/>
    <w:rsid w:val="0068215B"/>
    <w:rsid w:val="006821CB"/>
    <w:rsid w:val="006823B6"/>
    <w:rsid w:val="00682700"/>
    <w:rsid w:val="00682872"/>
    <w:rsid w:val="006828AF"/>
    <w:rsid w:val="006828C2"/>
    <w:rsid w:val="00682934"/>
    <w:rsid w:val="006829E5"/>
    <w:rsid w:val="00682AB0"/>
    <w:rsid w:val="00682B6F"/>
    <w:rsid w:val="00682B8E"/>
    <w:rsid w:val="00682C58"/>
    <w:rsid w:val="00682C98"/>
    <w:rsid w:val="00682EB6"/>
    <w:rsid w:val="00682F05"/>
    <w:rsid w:val="00683047"/>
    <w:rsid w:val="00683060"/>
    <w:rsid w:val="006833D3"/>
    <w:rsid w:val="006834A9"/>
    <w:rsid w:val="006834AA"/>
    <w:rsid w:val="006837B6"/>
    <w:rsid w:val="006838F9"/>
    <w:rsid w:val="00683921"/>
    <w:rsid w:val="0068398F"/>
    <w:rsid w:val="00683A5D"/>
    <w:rsid w:val="00684003"/>
    <w:rsid w:val="00684207"/>
    <w:rsid w:val="006842B4"/>
    <w:rsid w:val="00684342"/>
    <w:rsid w:val="00684372"/>
    <w:rsid w:val="0068441A"/>
    <w:rsid w:val="0068465A"/>
    <w:rsid w:val="006847B0"/>
    <w:rsid w:val="006847C1"/>
    <w:rsid w:val="006848BD"/>
    <w:rsid w:val="00684B18"/>
    <w:rsid w:val="00684C75"/>
    <w:rsid w:val="00684E01"/>
    <w:rsid w:val="00684E0F"/>
    <w:rsid w:val="00684F55"/>
    <w:rsid w:val="00684F95"/>
    <w:rsid w:val="0068517C"/>
    <w:rsid w:val="00685194"/>
    <w:rsid w:val="006851B8"/>
    <w:rsid w:val="0068525D"/>
    <w:rsid w:val="006853F6"/>
    <w:rsid w:val="0068563C"/>
    <w:rsid w:val="00685644"/>
    <w:rsid w:val="00685736"/>
    <w:rsid w:val="0068581D"/>
    <w:rsid w:val="00685860"/>
    <w:rsid w:val="0068594C"/>
    <w:rsid w:val="00685A57"/>
    <w:rsid w:val="00685B69"/>
    <w:rsid w:val="00685D37"/>
    <w:rsid w:val="00685DB3"/>
    <w:rsid w:val="00686338"/>
    <w:rsid w:val="00686465"/>
    <w:rsid w:val="006864D4"/>
    <w:rsid w:val="0068650D"/>
    <w:rsid w:val="0068657A"/>
    <w:rsid w:val="00686CF7"/>
    <w:rsid w:val="00687301"/>
    <w:rsid w:val="00687417"/>
    <w:rsid w:val="0068749E"/>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87F23"/>
    <w:rsid w:val="006900DC"/>
    <w:rsid w:val="00690350"/>
    <w:rsid w:val="00690487"/>
    <w:rsid w:val="006904C9"/>
    <w:rsid w:val="006906CB"/>
    <w:rsid w:val="00690849"/>
    <w:rsid w:val="00690DB6"/>
    <w:rsid w:val="00690DEF"/>
    <w:rsid w:val="00690E79"/>
    <w:rsid w:val="00690EAC"/>
    <w:rsid w:val="00690EF4"/>
    <w:rsid w:val="00690F24"/>
    <w:rsid w:val="00691082"/>
    <w:rsid w:val="0069111C"/>
    <w:rsid w:val="00691377"/>
    <w:rsid w:val="0069151C"/>
    <w:rsid w:val="0069152E"/>
    <w:rsid w:val="00691987"/>
    <w:rsid w:val="0069198C"/>
    <w:rsid w:val="00691A9C"/>
    <w:rsid w:val="00691B93"/>
    <w:rsid w:val="00691C9A"/>
    <w:rsid w:val="00691CF3"/>
    <w:rsid w:val="00691DEC"/>
    <w:rsid w:val="00691DEE"/>
    <w:rsid w:val="00691EDC"/>
    <w:rsid w:val="00691F5D"/>
    <w:rsid w:val="00691F6C"/>
    <w:rsid w:val="006921E0"/>
    <w:rsid w:val="00692252"/>
    <w:rsid w:val="006922D0"/>
    <w:rsid w:val="00692400"/>
    <w:rsid w:val="006927B4"/>
    <w:rsid w:val="00692804"/>
    <w:rsid w:val="006928DC"/>
    <w:rsid w:val="006929D8"/>
    <w:rsid w:val="00692A6E"/>
    <w:rsid w:val="00692AF8"/>
    <w:rsid w:val="00692B8A"/>
    <w:rsid w:val="00692D51"/>
    <w:rsid w:val="00692F65"/>
    <w:rsid w:val="00692FF2"/>
    <w:rsid w:val="006930A1"/>
    <w:rsid w:val="00693219"/>
    <w:rsid w:val="00693344"/>
    <w:rsid w:val="006933EB"/>
    <w:rsid w:val="00693484"/>
    <w:rsid w:val="0069369E"/>
    <w:rsid w:val="00693929"/>
    <w:rsid w:val="0069399C"/>
    <w:rsid w:val="00693E25"/>
    <w:rsid w:val="00693EC0"/>
    <w:rsid w:val="00693EFE"/>
    <w:rsid w:val="0069409F"/>
    <w:rsid w:val="00694157"/>
    <w:rsid w:val="006944ED"/>
    <w:rsid w:val="006945A6"/>
    <w:rsid w:val="006945FB"/>
    <w:rsid w:val="00694649"/>
    <w:rsid w:val="006946D4"/>
    <w:rsid w:val="006946DC"/>
    <w:rsid w:val="006948E9"/>
    <w:rsid w:val="00694BB0"/>
    <w:rsid w:val="00694F58"/>
    <w:rsid w:val="00695126"/>
    <w:rsid w:val="00695177"/>
    <w:rsid w:val="0069552E"/>
    <w:rsid w:val="006955C6"/>
    <w:rsid w:val="0069566A"/>
    <w:rsid w:val="0069567C"/>
    <w:rsid w:val="0069586C"/>
    <w:rsid w:val="006958DF"/>
    <w:rsid w:val="006958EC"/>
    <w:rsid w:val="006959EF"/>
    <w:rsid w:val="00695A0D"/>
    <w:rsid w:val="00695A55"/>
    <w:rsid w:val="00695B04"/>
    <w:rsid w:val="00695BF8"/>
    <w:rsid w:val="00695D44"/>
    <w:rsid w:val="00695D57"/>
    <w:rsid w:val="00696064"/>
    <w:rsid w:val="006960DF"/>
    <w:rsid w:val="0069614D"/>
    <w:rsid w:val="00696314"/>
    <w:rsid w:val="00696427"/>
    <w:rsid w:val="006968DE"/>
    <w:rsid w:val="00696911"/>
    <w:rsid w:val="00696931"/>
    <w:rsid w:val="00696CF7"/>
    <w:rsid w:val="00696DA5"/>
    <w:rsid w:val="00696E83"/>
    <w:rsid w:val="00696F0E"/>
    <w:rsid w:val="00696F20"/>
    <w:rsid w:val="00697146"/>
    <w:rsid w:val="0069733D"/>
    <w:rsid w:val="00697644"/>
    <w:rsid w:val="006976E6"/>
    <w:rsid w:val="006977A1"/>
    <w:rsid w:val="0069781F"/>
    <w:rsid w:val="006978F8"/>
    <w:rsid w:val="006979FF"/>
    <w:rsid w:val="00697B11"/>
    <w:rsid w:val="00697BF0"/>
    <w:rsid w:val="00697CE1"/>
    <w:rsid w:val="00697DA7"/>
    <w:rsid w:val="00697F5E"/>
    <w:rsid w:val="006A013E"/>
    <w:rsid w:val="006A0180"/>
    <w:rsid w:val="006A0214"/>
    <w:rsid w:val="006A0343"/>
    <w:rsid w:val="006A0428"/>
    <w:rsid w:val="006A060C"/>
    <w:rsid w:val="006A06C0"/>
    <w:rsid w:val="006A06DE"/>
    <w:rsid w:val="006A072F"/>
    <w:rsid w:val="006A07E8"/>
    <w:rsid w:val="006A086B"/>
    <w:rsid w:val="006A0879"/>
    <w:rsid w:val="006A0A9B"/>
    <w:rsid w:val="006A0E97"/>
    <w:rsid w:val="006A0EC1"/>
    <w:rsid w:val="006A0F94"/>
    <w:rsid w:val="006A12B0"/>
    <w:rsid w:val="006A1403"/>
    <w:rsid w:val="006A1451"/>
    <w:rsid w:val="006A16D8"/>
    <w:rsid w:val="006A183E"/>
    <w:rsid w:val="006A1A35"/>
    <w:rsid w:val="006A1A82"/>
    <w:rsid w:val="006A1B64"/>
    <w:rsid w:val="006A1C4D"/>
    <w:rsid w:val="006A1DB1"/>
    <w:rsid w:val="006A1E96"/>
    <w:rsid w:val="006A1EC7"/>
    <w:rsid w:val="006A1F60"/>
    <w:rsid w:val="006A1F87"/>
    <w:rsid w:val="006A20A2"/>
    <w:rsid w:val="006A2222"/>
    <w:rsid w:val="006A2349"/>
    <w:rsid w:val="006A2397"/>
    <w:rsid w:val="006A23E6"/>
    <w:rsid w:val="006A24FC"/>
    <w:rsid w:val="006A2649"/>
    <w:rsid w:val="006A2695"/>
    <w:rsid w:val="006A26F7"/>
    <w:rsid w:val="006A27E2"/>
    <w:rsid w:val="006A288E"/>
    <w:rsid w:val="006A2A98"/>
    <w:rsid w:val="006A2DCB"/>
    <w:rsid w:val="006A2EAE"/>
    <w:rsid w:val="006A2EBD"/>
    <w:rsid w:val="006A2EF3"/>
    <w:rsid w:val="006A2F8C"/>
    <w:rsid w:val="006A2F8D"/>
    <w:rsid w:val="006A3019"/>
    <w:rsid w:val="006A3323"/>
    <w:rsid w:val="006A354A"/>
    <w:rsid w:val="006A37AB"/>
    <w:rsid w:val="006A39CB"/>
    <w:rsid w:val="006A3B44"/>
    <w:rsid w:val="006A3C6C"/>
    <w:rsid w:val="006A3E22"/>
    <w:rsid w:val="006A3E54"/>
    <w:rsid w:val="006A3EC4"/>
    <w:rsid w:val="006A406E"/>
    <w:rsid w:val="006A413C"/>
    <w:rsid w:val="006A4234"/>
    <w:rsid w:val="006A434F"/>
    <w:rsid w:val="006A4368"/>
    <w:rsid w:val="006A4471"/>
    <w:rsid w:val="006A449B"/>
    <w:rsid w:val="006A44E5"/>
    <w:rsid w:val="006A4566"/>
    <w:rsid w:val="006A464C"/>
    <w:rsid w:val="006A4926"/>
    <w:rsid w:val="006A4978"/>
    <w:rsid w:val="006A4AC3"/>
    <w:rsid w:val="006A4B8E"/>
    <w:rsid w:val="006A4C74"/>
    <w:rsid w:val="006A4F0C"/>
    <w:rsid w:val="006A5031"/>
    <w:rsid w:val="006A5210"/>
    <w:rsid w:val="006A529A"/>
    <w:rsid w:val="006A52A4"/>
    <w:rsid w:val="006A52B4"/>
    <w:rsid w:val="006A551E"/>
    <w:rsid w:val="006A5524"/>
    <w:rsid w:val="006A55DA"/>
    <w:rsid w:val="006A5667"/>
    <w:rsid w:val="006A56E9"/>
    <w:rsid w:val="006A5821"/>
    <w:rsid w:val="006A5825"/>
    <w:rsid w:val="006A5ADA"/>
    <w:rsid w:val="006A5D24"/>
    <w:rsid w:val="006A5DE9"/>
    <w:rsid w:val="006A6052"/>
    <w:rsid w:val="006A608E"/>
    <w:rsid w:val="006A60B9"/>
    <w:rsid w:val="006A61D1"/>
    <w:rsid w:val="006A626D"/>
    <w:rsid w:val="006A6435"/>
    <w:rsid w:val="006A64AA"/>
    <w:rsid w:val="006A653D"/>
    <w:rsid w:val="006A65B6"/>
    <w:rsid w:val="006A66C4"/>
    <w:rsid w:val="006A6761"/>
    <w:rsid w:val="006A68AC"/>
    <w:rsid w:val="006A6922"/>
    <w:rsid w:val="006A69CD"/>
    <w:rsid w:val="006A6B88"/>
    <w:rsid w:val="006A6DAD"/>
    <w:rsid w:val="006A6E8B"/>
    <w:rsid w:val="006A7008"/>
    <w:rsid w:val="006A720A"/>
    <w:rsid w:val="006A72DB"/>
    <w:rsid w:val="006A739D"/>
    <w:rsid w:val="006A7456"/>
    <w:rsid w:val="006A75C2"/>
    <w:rsid w:val="006A7619"/>
    <w:rsid w:val="006A7740"/>
    <w:rsid w:val="006A7AD7"/>
    <w:rsid w:val="006A7B56"/>
    <w:rsid w:val="006A7C70"/>
    <w:rsid w:val="006A7C7F"/>
    <w:rsid w:val="006A7CF5"/>
    <w:rsid w:val="006A7D99"/>
    <w:rsid w:val="006A7E64"/>
    <w:rsid w:val="006A7E9F"/>
    <w:rsid w:val="006A7F9E"/>
    <w:rsid w:val="006A7FCB"/>
    <w:rsid w:val="006B00B8"/>
    <w:rsid w:val="006B0139"/>
    <w:rsid w:val="006B02D4"/>
    <w:rsid w:val="006B037E"/>
    <w:rsid w:val="006B03C4"/>
    <w:rsid w:val="006B0446"/>
    <w:rsid w:val="006B0708"/>
    <w:rsid w:val="006B0798"/>
    <w:rsid w:val="006B0977"/>
    <w:rsid w:val="006B0B15"/>
    <w:rsid w:val="006B0C93"/>
    <w:rsid w:val="006B0DDC"/>
    <w:rsid w:val="006B0F75"/>
    <w:rsid w:val="006B0FD5"/>
    <w:rsid w:val="006B1002"/>
    <w:rsid w:val="006B1043"/>
    <w:rsid w:val="006B11CD"/>
    <w:rsid w:val="006B12A6"/>
    <w:rsid w:val="006B134D"/>
    <w:rsid w:val="006B155D"/>
    <w:rsid w:val="006B155E"/>
    <w:rsid w:val="006B1629"/>
    <w:rsid w:val="006B19AE"/>
    <w:rsid w:val="006B1A16"/>
    <w:rsid w:val="006B1A44"/>
    <w:rsid w:val="006B1A65"/>
    <w:rsid w:val="006B1AB4"/>
    <w:rsid w:val="006B1B08"/>
    <w:rsid w:val="006B1CD2"/>
    <w:rsid w:val="006B1EB6"/>
    <w:rsid w:val="006B1F44"/>
    <w:rsid w:val="006B21D6"/>
    <w:rsid w:val="006B23A0"/>
    <w:rsid w:val="006B244A"/>
    <w:rsid w:val="006B2552"/>
    <w:rsid w:val="006B25AB"/>
    <w:rsid w:val="006B2615"/>
    <w:rsid w:val="006B26C0"/>
    <w:rsid w:val="006B27DA"/>
    <w:rsid w:val="006B2851"/>
    <w:rsid w:val="006B28B9"/>
    <w:rsid w:val="006B299D"/>
    <w:rsid w:val="006B2B83"/>
    <w:rsid w:val="006B2BC0"/>
    <w:rsid w:val="006B2C0C"/>
    <w:rsid w:val="006B2C1B"/>
    <w:rsid w:val="006B2C22"/>
    <w:rsid w:val="006B2C39"/>
    <w:rsid w:val="006B2D7E"/>
    <w:rsid w:val="006B2E72"/>
    <w:rsid w:val="006B2EF8"/>
    <w:rsid w:val="006B2F20"/>
    <w:rsid w:val="006B3178"/>
    <w:rsid w:val="006B3243"/>
    <w:rsid w:val="006B34F0"/>
    <w:rsid w:val="006B3731"/>
    <w:rsid w:val="006B39AC"/>
    <w:rsid w:val="006B39F8"/>
    <w:rsid w:val="006B3A5A"/>
    <w:rsid w:val="006B3B3E"/>
    <w:rsid w:val="006B3C5B"/>
    <w:rsid w:val="006B3D2E"/>
    <w:rsid w:val="006B3E12"/>
    <w:rsid w:val="006B3F51"/>
    <w:rsid w:val="006B3F70"/>
    <w:rsid w:val="006B3FE5"/>
    <w:rsid w:val="006B3FFA"/>
    <w:rsid w:val="006B413E"/>
    <w:rsid w:val="006B4229"/>
    <w:rsid w:val="006B4588"/>
    <w:rsid w:val="006B45BF"/>
    <w:rsid w:val="006B4780"/>
    <w:rsid w:val="006B4785"/>
    <w:rsid w:val="006B47BB"/>
    <w:rsid w:val="006B47FC"/>
    <w:rsid w:val="006B4846"/>
    <w:rsid w:val="006B4878"/>
    <w:rsid w:val="006B49FC"/>
    <w:rsid w:val="006B4BC6"/>
    <w:rsid w:val="006B4C05"/>
    <w:rsid w:val="006B4C59"/>
    <w:rsid w:val="006B4D48"/>
    <w:rsid w:val="006B4D6A"/>
    <w:rsid w:val="006B4D80"/>
    <w:rsid w:val="006B4DB7"/>
    <w:rsid w:val="006B4E8B"/>
    <w:rsid w:val="006B4E91"/>
    <w:rsid w:val="006B4F10"/>
    <w:rsid w:val="006B50B2"/>
    <w:rsid w:val="006B514D"/>
    <w:rsid w:val="006B5160"/>
    <w:rsid w:val="006B52BA"/>
    <w:rsid w:val="006B5311"/>
    <w:rsid w:val="006B5347"/>
    <w:rsid w:val="006B55AB"/>
    <w:rsid w:val="006B5741"/>
    <w:rsid w:val="006B589C"/>
    <w:rsid w:val="006B591B"/>
    <w:rsid w:val="006B5965"/>
    <w:rsid w:val="006B59B5"/>
    <w:rsid w:val="006B59C1"/>
    <w:rsid w:val="006B5AD5"/>
    <w:rsid w:val="006B5AEF"/>
    <w:rsid w:val="006B5AF3"/>
    <w:rsid w:val="006B5C7B"/>
    <w:rsid w:val="006B6056"/>
    <w:rsid w:val="006B605E"/>
    <w:rsid w:val="006B60AA"/>
    <w:rsid w:val="006B612F"/>
    <w:rsid w:val="006B614D"/>
    <w:rsid w:val="006B62B5"/>
    <w:rsid w:val="006B63D7"/>
    <w:rsid w:val="006B63F6"/>
    <w:rsid w:val="006B648B"/>
    <w:rsid w:val="006B64E8"/>
    <w:rsid w:val="006B654E"/>
    <w:rsid w:val="006B6632"/>
    <w:rsid w:val="006B66DC"/>
    <w:rsid w:val="006B69ED"/>
    <w:rsid w:val="006B6AAD"/>
    <w:rsid w:val="006B6B30"/>
    <w:rsid w:val="006B6C65"/>
    <w:rsid w:val="006B6C95"/>
    <w:rsid w:val="006B6CAE"/>
    <w:rsid w:val="006B6DD5"/>
    <w:rsid w:val="006B6EE4"/>
    <w:rsid w:val="006B70EF"/>
    <w:rsid w:val="006B725A"/>
    <w:rsid w:val="006B7311"/>
    <w:rsid w:val="006B7491"/>
    <w:rsid w:val="006B7636"/>
    <w:rsid w:val="006B788D"/>
    <w:rsid w:val="006B7AA3"/>
    <w:rsid w:val="006B7B18"/>
    <w:rsid w:val="006B7C48"/>
    <w:rsid w:val="006B7DF0"/>
    <w:rsid w:val="006C0131"/>
    <w:rsid w:val="006C01A4"/>
    <w:rsid w:val="006C01C3"/>
    <w:rsid w:val="006C051F"/>
    <w:rsid w:val="006C0613"/>
    <w:rsid w:val="006C063D"/>
    <w:rsid w:val="006C07DC"/>
    <w:rsid w:val="006C0A40"/>
    <w:rsid w:val="006C0AB1"/>
    <w:rsid w:val="006C0E4E"/>
    <w:rsid w:val="006C0EF1"/>
    <w:rsid w:val="006C0FE4"/>
    <w:rsid w:val="006C1077"/>
    <w:rsid w:val="006C1088"/>
    <w:rsid w:val="006C12E5"/>
    <w:rsid w:val="006C1512"/>
    <w:rsid w:val="006C155A"/>
    <w:rsid w:val="006C15EE"/>
    <w:rsid w:val="006C1625"/>
    <w:rsid w:val="006C1677"/>
    <w:rsid w:val="006C1C06"/>
    <w:rsid w:val="006C1CAC"/>
    <w:rsid w:val="006C1CD1"/>
    <w:rsid w:val="006C1D1C"/>
    <w:rsid w:val="006C1DBC"/>
    <w:rsid w:val="006C1E3C"/>
    <w:rsid w:val="006C202F"/>
    <w:rsid w:val="006C2101"/>
    <w:rsid w:val="006C2134"/>
    <w:rsid w:val="006C223C"/>
    <w:rsid w:val="006C2554"/>
    <w:rsid w:val="006C26DE"/>
    <w:rsid w:val="006C2959"/>
    <w:rsid w:val="006C297E"/>
    <w:rsid w:val="006C2C80"/>
    <w:rsid w:val="006C2D3B"/>
    <w:rsid w:val="006C2DA5"/>
    <w:rsid w:val="006C2DCF"/>
    <w:rsid w:val="006C2E7C"/>
    <w:rsid w:val="006C2F18"/>
    <w:rsid w:val="006C2F5D"/>
    <w:rsid w:val="006C2F84"/>
    <w:rsid w:val="006C3151"/>
    <w:rsid w:val="006C3183"/>
    <w:rsid w:val="006C31EA"/>
    <w:rsid w:val="006C33A1"/>
    <w:rsid w:val="006C33BB"/>
    <w:rsid w:val="006C35B3"/>
    <w:rsid w:val="006C36BD"/>
    <w:rsid w:val="006C36CA"/>
    <w:rsid w:val="006C37FC"/>
    <w:rsid w:val="006C3964"/>
    <w:rsid w:val="006C39FF"/>
    <w:rsid w:val="006C3ACA"/>
    <w:rsid w:val="006C3B48"/>
    <w:rsid w:val="006C3C69"/>
    <w:rsid w:val="006C3CEC"/>
    <w:rsid w:val="006C3D05"/>
    <w:rsid w:val="006C3D5C"/>
    <w:rsid w:val="006C3DDE"/>
    <w:rsid w:val="006C40EC"/>
    <w:rsid w:val="006C4292"/>
    <w:rsid w:val="006C44B5"/>
    <w:rsid w:val="006C46DC"/>
    <w:rsid w:val="006C4827"/>
    <w:rsid w:val="006C48F4"/>
    <w:rsid w:val="006C494D"/>
    <w:rsid w:val="006C4AB3"/>
    <w:rsid w:val="006C4B00"/>
    <w:rsid w:val="006C4CA2"/>
    <w:rsid w:val="006C4D93"/>
    <w:rsid w:val="006C4E33"/>
    <w:rsid w:val="006C4EF0"/>
    <w:rsid w:val="006C5034"/>
    <w:rsid w:val="006C51A3"/>
    <w:rsid w:val="006C5246"/>
    <w:rsid w:val="006C53F2"/>
    <w:rsid w:val="006C5428"/>
    <w:rsid w:val="006C55FF"/>
    <w:rsid w:val="006C5704"/>
    <w:rsid w:val="006C58D2"/>
    <w:rsid w:val="006C58DD"/>
    <w:rsid w:val="006C59B1"/>
    <w:rsid w:val="006C59DB"/>
    <w:rsid w:val="006C5D35"/>
    <w:rsid w:val="006C5DD0"/>
    <w:rsid w:val="006C604F"/>
    <w:rsid w:val="006C681D"/>
    <w:rsid w:val="006C68C3"/>
    <w:rsid w:val="006C6986"/>
    <w:rsid w:val="006C69C3"/>
    <w:rsid w:val="006C69E4"/>
    <w:rsid w:val="006C6A0F"/>
    <w:rsid w:val="006C6A59"/>
    <w:rsid w:val="006C6B95"/>
    <w:rsid w:val="006C6C17"/>
    <w:rsid w:val="006C6D30"/>
    <w:rsid w:val="006C6E1F"/>
    <w:rsid w:val="006C7097"/>
    <w:rsid w:val="006C7130"/>
    <w:rsid w:val="006C7163"/>
    <w:rsid w:val="006C725F"/>
    <w:rsid w:val="006C7277"/>
    <w:rsid w:val="006C735B"/>
    <w:rsid w:val="006C75CB"/>
    <w:rsid w:val="006C75F3"/>
    <w:rsid w:val="006C765E"/>
    <w:rsid w:val="006C772D"/>
    <w:rsid w:val="006C779C"/>
    <w:rsid w:val="006C78D1"/>
    <w:rsid w:val="006C7957"/>
    <w:rsid w:val="006C798F"/>
    <w:rsid w:val="006C7AC1"/>
    <w:rsid w:val="006C7D50"/>
    <w:rsid w:val="006C7D96"/>
    <w:rsid w:val="006C7E0C"/>
    <w:rsid w:val="006C7E9A"/>
    <w:rsid w:val="006D0114"/>
    <w:rsid w:val="006D0214"/>
    <w:rsid w:val="006D059F"/>
    <w:rsid w:val="006D0655"/>
    <w:rsid w:val="006D06AA"/>
    <w:rsid w:val="006D07A4"/>
    <w:rsid w:val="006D07C2"/>
    <w:rsid w:val="006D0908"/>
    <w:rsid w:val="006D094D"/>
    <w:rsid w:val="006D0A71"/>
    <w:rsid w:val="006D0C35"/>
    <w:rsid w:val="006D0C3B"/>
    <w:rsid w:val="006D0EB0"/>
    <w:rsid w:val="006D117F"/>
    <w:rsid w:val="006D125F"/>
    <w:rsid w:val="006D12EE"/>
    <w:rsid w:val="006D1315"/>
    <w:rsid w:val="006D13B0"/>
    <w:rsid w:val="006D155F"/>
    <w:rsid w:val="006D1873"/>
    <w:rsid w:val="006D1878"/>
    <w:rsid w:val="006D18C3"/>
    <w:rsid w:val="006D198E"/>
    <w:rsid w:val="006D1BE0"/>
    <w:rsid w:val="006D1D2F"/>
    <w:rsid w:val="006D1D4F"/>
    <w:rsid w:val="006D2092"/>
    <w:rsid w:val="006D217D"/>
    <w:rsid w:val="006D22AA"/>
    <w:rsid w:val="006D25A0"/>
    <w:rsid w:val="006D2609"/>
    <w:rsid w:val="006D264A"/>
    <w:rsid w:val="006D293C"/>
    <w:rsid w:val="006D29E3"/>
    <w:rsid w:val="006D2B05"/>
    <w:rsid w:val="006D2C64"/>
    <w:rsid w:val="006D2D48"/>
    <w:rsid w:val="006D2D57"/>
    <w:rsid w:val="006D2FEA"/>
    <w:rsid w:val="006D3017"/>
    <w:rsid w:val="006D30FE"/>
    <w:rsid w:val="006D314D"/>
    <w:rsid w:val="006D3170"/>
    <w:rsid w:val="006D331F"/>
    <w:rsid w:val="006D3370"/>
    <w:rsid w:val="006D34E0"/>
    <w:rsid w:val="006D35C0"/>
    <w:rsid w:val="006D35EC"/>
    <w:rsid w:val="006D37DD"/>
    <w:rsid w:val="006D39D9"/>
    <w:rsid w:val="006D3A2C"/>
    <w:rsid w:val="006D3AB3"/>
    <w:rsid w:val="006D3AC8"/>
    <w:rsid w:val="006D3D9A"/>
    <w:rsid w:val="006D3ED0"/>
    <w:rsid w:val="006D4079"/>
    <w:rsid w:val="006D40C6"/>
    <w:rsid w:val="006D40DF"/>
    <w:rsid w:val="006D41E4"/>
    <w:rsid w:val="006D4315"/>
    <w:rsid w:val="006D43DF"/>
    <w:rsid w:val="006D4576"/>
    <w:rsid w:val="006D4766"/>
    <w:rsid w:val="006D48CE"/>
    <w:rsid w:val="006D4A40"/>
    <w:rsid w:val="006D4AAC"/>
    <w:rsid w:val="006D4FE7"/>
    <w:rsid w:val="006D5202"/>
    <w:rsid w:val="006D525B"/>
    <w:rsid w:val="006D56C3"/>
    <w:rsid w:val="006D57C5"/>
    <w:rsid w:val="006D5887"/>
    <w:rsid w:val="006D5894"/>
    <w:rsid w:val="006D5969"/>
    <w:rsid w:val="006D5CC3"/>
    <w:rsid w:val="006D5E15"/>
    <w:rsid w:val="006D5F2E"/>
    <w:rsid w:val="006D5F54"/>
    <w:rsid w:val="006D5FB7"/>
    <w:rsid w:val="006D616D"/>
    <w:rsid w:val="006D644C"/>
    <w:rsid w:val="006D6569"/>
    <w:rsid w:val="006D658F"/>
    <w:rsid w:val="006D6599"/>
    <w:rsid w:val="006D66E0"/>
    <w:rsid w:val="006D671C"/>
    <w:rsid w:val="006D6876"/>
    <w:rsid w:val="006D6C77"/>
    <w:rsid w:val="006D6F1C"/>
    <w:rsid w:val="006D709C"/>
    <w:rsid w:val="006D70D4"/>
    <w:rsid w:val="006D7145"/>
    <w:rsid w:val="006D73FB"/>
    <w:rsid w:val="006D754C"/>
    <w:rsid w:val="006D755F"/>
    <w:rsid w:val="006D75AD"/>
    <w:rsid w:val="006D75C0"/>
    <w:rsid w:val="006D7680"/>
    <w:rsid w:val="006D77A8"/>
    <w:rsid w:val="006D792F"/>
    <w:rsid w:val="006D7966"/>
    <w:rsid w:val="006D796E"/>
    <w:rsid w:val="006D7995"/>
    <w:rsid w:val="006D7A65"/>
    <w:rsid w:val="006D7BD7"/>
    <w:rsid w:val="006D7E96"/>
    <w:rsid w:val="006D7F08"/>
    <w:rsid w:val="006D7F2B"/>
    <w:rsid w:val="006D7F68"/>
    <w:rsid w:val="006E00EF"/>
    <w:rsid w:val="006E0106"/>
    <w:rsid w:val="006E015D"/>
    <w:rsid w:val="006E0379"/>
    <w:rsid w:val="006E0492"/>
    <w:rsid w:val="006E0554"/>
    <w:rsid w:val="006E05B4"/>
    <w:rsid w:val="006E063A"/>
    <w:rsid w:val="006E082A"/>
    <w:rsid w:val="006E097E"/>
    <w:rsid w:val="006E09D0"/>
    <w:rsid w:val="006E0A1C"/>
    <w:rsid w:val="006E0B3B"/>
    <w:rsid w:val="006E0C4D"/>
    <w:rsid w:val="006E0C84"/>
    <w:rsid w:val="006E0E02"/>
    <w:rsid w:val="006E0FB9"/>
    <w:rsid w:val="006E111D"/>
    <w:rsid w:val="006E1181"/>
    <w:rsid w:val="006E12E5"/>
    <w:rsid w:val="006E132E"/>
    <w:rsid w:val="006E1848"/>
    <w:rsid w:val="006E1931"/>
    <w:rsid w:val="006E1D27"/>
    <w:rsid w:val="006E1E72"/>
    <w:rsid w:val="006E2011"/>
    <w:rsid w:val="006E21B5"/>
    <w:rsid w:val="006E21BE"/>
    <w:rsid w:val="006E230D"/>
    <w:rsid w:val="006E2317"/>
    <w:rsid w:val="006E238B"/>
    <w:rsid w:val="006E24DB"/>
    <w:rsid w:val="006E25C9"/>
    <w:rsid w:val="006E2638"/>
    <w:rsid w:val="006E26EC"/>
    <w:rsid w:val="006E27A7"/>
    <w:rsid w:val="006E27AE"/>
    <w:rsid w:val="006E2865"/>
    <w:rsid w:val="006E2A27"/>
    <w:rsid w:val="006E2B39"/>
    <w:rsid w:val="006E2F73"/>
    <w:rsid w:val="006E304F"/>
    <w:rsid w:val="006E34B9"/>
    <w:rsid w:val="006E3708"/>
    <w:rsid w:val="006E3745"/>
    <w:rsid w:val="006E37D1"/>
    <w:rsid w:val="006E37F3"/>
    <w:rsid w:val="006E398E"/>
    <w:rsid w:val="006E3A51"/>
    <w:rsid w:val="006E3C0D"/>
    <w:rsid w:val="006E3CC7"/>
    <w:rsid w:val="006E3D44"/>
    <w:rsid w:val="006E3D89"/>
    <w:rsid w:val="006E3DB6"/>
    <w:rsid w:val="006E3E60"/>
    <w:rsid w:val="006E41C2"/>
    <w:rsid w:val="006E425E"/>
    <w:rsid w:val="006E42BD"/>
    <w:rsid w:val="006E42C8"/>
    <w:rsid w:val="006E43B9"/>
    <w:rsid w:val="006E4567"/>
    <w:rsid w:val="006E4977"/>
    <w:rsid w:val="006E49BA"/>
    <w:rsid w:val="006E49D6"/>
    <w:rsid w:val="006E4A98"/>
    <w:rsid w:val="006E4C08"/>
    <w:rsid w:val="006E4C57"/>
    <w:rsid w:val="006E4D8A"/>
    <w:rsid w:val="006E4EBE"/>
    <w:rsid w:val="006E4F10"/>
    <w:rsid w:val="006E4FB8"/>
    <w:rsid w:val="006E519F"/>
    <w:rsid w:val="006E5306"/>
    <w:rsid w:val="006E5455"/>
    <w:rsid w:val="006E551F"/>
    <w:rsid w:val="006E56F0"/>
    <w:rsid w:val="006E5837"/>
    <w:rsid w:val="006E58E3"/>
    <w:rsid w:val="006E5A00"/>
    <w:rsid w:val="006E5B11"/>
    <w:rsid w:val="006E5C10"/>
    <w:rsid w:val="006E5C2E"/>
    <w:rsid w:val="006E5D59"/>
    <w:rsid w:val="006E5E76"/>
    <w:rsid w:val="006E6065"/>
    <w:rsid w:val="006E6637"/>
    <w:rsid w:val="006E678D"/>
    <w:rsid w:val="006E6818"/>
    <w:rsid w:val="006E68EC"/>
    <w:rsid w:val="006E6A23"/>
    <w:rsid w:val="006E6A4F"/>
    <w:rsid w:val="006E6AAC"/>
    <w:rsid w:val="006E6B71"/>
    <w:rsid w:val="006E6E0F"/>
    <w:rsid w:val="006E714E"/>
    <w:rsid w:val="006E71F6"/>
    <w:rsid w:val="006E75C3"/>
    <w:rsid w:val="006E7757"/>
    <w:rsid w:val="006E77DB"/>
    <w:rsid w:val="006E77F1"/>
    <w:rsid w:val="006E78B9"/>
    <w:rsid w:val="006E7950"/>
    <w:rsid w:val="006E79CB"/>
    <w:rsid w:val="006E7B9C"/>
    <w:rsid w:val="006E7C63"/>
    <w:rsid w:val="006E7CE6"/>
    <w:rsid w:val="006E7CEB"/>
    <w:rsid w:val="006E7D6C"/>
    <w:rsid w:val="006E7E20"/>
    <w:rsid w:val="006E7E66"/>
    <w:rsid w:val="006E7FC8"/>
    <w:rsid w:val="006F00E5"/>
    <w:rsid w:val="006F0267"/>
    <w:rsid w:val="006F0280"/>
    <w:rsid w:val="006F03E7"/>
    <w:rsid w:val="006F0406"/>
    <w:rsid w:val="006F04BA"/>
    <w:rsid w:val="006F04C5"/>
    <w:rsid w:val="006F0595"/>
    <w:rsid w:val="006F0847"/>
    <w:rsid w:val="006F0AB6"/>
    <w:rsid w:val="006F0AE4"/>
    <w:rsid w:val="006F0CDA"/>
    <w:rsid w:val="006F0D07"/>
    <w:rsid w:val="006F0DF5"/>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E52"/>
    <w:rsid w:val="006F1F70"/>
    <w:rsid w:val="006F20A9"/>
    <w:rsid w:val="006F20B4"/>
    <w:rsid w:val="006F2348"/>
    <w:rsid w:val="006F23D9"/>
    <w:rsid w:val="006F2490"/>
    <w:rsid w:val="006F25CD"/>
    <w:rsid w:val="006F26D1"/>
    <w:rsid w:val="006F273A"/>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77"/>
    <w:rsid w:val="006F31FF"/>
    <w:rsid w:val="006F321D"/>
    <w:rsid w:val="006F348C"/>
    <w:rsid w:val="006F34CF"/>
    <w:rsid w:val="006F35CE"/>
    <w:rsid w:val="006F363E"/>
    <w:rsid w:val="006F3720"/>
    <w:rsid w:val="006F3869"/>
    <w:rsid w:val="006F386C"/>
    <w:rsid w:val="006F3873"/>
    <w:rsid w:val="006F387E"/>
    <w:rsid w:val="006F3885"/>
    <w:rsid w:val="006F39D7"/>
    <w:rsid w:val="006F3AD5"/>
    <w:rsid w:val="006F3B56"/>
    <w:rsid w:val="006F3F0D"/>
    <w:rsid w:val="006F3FED"/>
    <w:rsid w:val="006F404C"/>
    <w:rsid w:val="006F409F"/>
    <w:rsid w:val="006F40CA"/>
    <w:rsid w:val="006F4101"/>
    <w:rsid w:val="006F42A6"/>
    <w:rsid w:val="006F4508"/>
    <w:rsid w:val="006F4528"/>
    <w:rsid w:val="006F47C9"/>
    <w:rsid w:val="006F483B"/>
    <w:rsid w:val="006F48A8"/>
    <w:rsid w:val="006F4EA3"/>
    <w:rsid w:val="006F4F6A"/>
    <w:rsid w:val="006F4F80"/>
    <w:rsid w:val="006F4FE8"/>
    <w:rsid w:val="006F506D"/>
    <w:rsid w:val="006F5178"/>
    <w:rsid w:val="006F5211"/>
    <w:rsid w:val="006F5253"/>
    <w:rsid w:val="006F52B4"/>
    <w:rsid w:val="006F5449"/>
    <w:rsid w:val="006F5511"/>
    <w:rsid w:val="006F5664"/>
    <w:rsid w:val="006F57B4"/>
    <w:rsid w:val="006F5B3C"/>
    <w:rsid w:val="006F5C1F"/>
    <w:rsid w:val="006F5CE7"/>
    <w:rsid w:val="006F5DFD"/>
    <w:rsid w:val="006F5E4F"/>
    <w:rsid w:val="006F636C"/>
    <w:rsid w:val="006F63B8"/>
    <w:rsid w:val="006F63D4"/>
    <w:rsid w:val="006F6472"/>
    <w:rsid w:val="006F6542"/>
    <w:rsid w:val="006F65E9"/>
    <w:rsid w:val="006F65FD"/>
    <w:rsid w:val="006F67E9"/>
    <w:rsid w:val="006F699C"/>
    <w:rsid w:val="006F6B46"/>
    <w:rsid w:val="006F6CFB"/>
    <w:rsid w:val="006F6E8E"/>
    <w:rsid w:val="006F6FE3"/>
    <w:rsid w:val="006F712D"/>
    <w:rsid w:val="006F73A4"/>
    <w:rsid w:val="006F74FE"/>
    <w:rsid w:val="006F769F"/>
    <w:rsid w:val="006F76F4"/>
    <w:rsid w:val="006F7746"/>
    <w:rsid w:val="006F7844"/>
    <w:rsid w:val="006F7884"/>
    <w:rsid w:val="006F78B1"/>
    <w:rsid w:val="006F7BFC"/>
    <w:rsid w:val="006F7C26"/>
    <w:rsid w:val="006F7C4E"/>
    <w:rsid w:val="006F7E17"/>
    <w:rsid w:val="006F7E67"/>
    <w:rsid w:val="00700030"/>
    <w:rsid w:val="0070004D"/>
    <w:rsid w:val="00700242"/>
    <w:rsid w:val="00700397"/>
    <w:rsid w:val="0070052D"/>
    <w:rsid w:val="00700592"/>
    <w:rsid w:val="0070070A"/>
    <w:rsid w:val="007008B1"/>
    <w:rsid w:val="007009EF"/>
    <w:rsid w:val="00700A02"/>
    <w:rsid w:val="00700A58"/>
    <w:rsid w:val="00700B50"/>
    <w:rsid w:val="00700C2A"/>
    <w:rsid w:val="00700C9B"/>
    <w:rsid w:val="00700D50"/>
    <w:rsid w:val="00700F1F"/>
    <w:rsid w:val="00701183"/>
    <w:rsid w:val="007013BF"/>
    <w:rsid w:val="00701495"/>
    <w:rsid w:val="007015C4"/>
    <w:rsid w:val="00701938"/>
    <w:rsid w:val="00701940"/>
    <w:rsid w:val="00701B47"/>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2FB7"/>
    <w:rsid w:val="007031A1"/>
    <w:rsid w:val="0070321B"/>
    <w:rsid w:val="007033C2"/>
    <w:rsid w:val="00703449"/>
    <w:rsid w:val="0070348A"/>
    <w:rsid w:val="0070375B"/>
    <w:rsid w:val="007037AD"/>
    <w:rsid w:val="007037DC"/>
    <w:rsid w:val="00703923"/>
    <w:rsid w:val="00703975"/>
    <w:rsid w:val="007039D6"/>
    <w:rsid w:val="00703C1C"/>
    <w:rsid w:val="00703DAB"/>
    <w:rsid w:val="00703E25"/>
    <w:rsid w:val="00703EE5"/>
    <w:rsid w:val="00703FA1"/>
    <w:rsid w:val="00703FC1"/>
    <w:rsid w:val="00703FFF"/>
    <w:rsid w:val="0070422F"/>
    <w:rsid w:val="0070455D"/>
    <w:rsid w:val="00704569"/>
    <w:rsid w:val="00704643"/>
    <w:rsid w:val="00704745"/>
    <w:rsid w:val="007047BC"/>
    <w:rsid w:val="007048F5"/>
    <w:rsid w:val="00704954"/>
    <w:rsid w:val="007049AA"/>
    <w:rsid w:val="00704A65"/>
    <w:rsid w:val="00704B36"/>
    <w:rsid w:val="00704B6C"/>
    <w:rsid w:val="00704BB2"/>
    <w:rsid w:val="00704D59"/>
    <w:rsid w:val="00704D69"/>
    <w:rsid w:val="00704D8E"/>
    <w:rsid w:val="00704E54"/>
    <w:rsid w:val="00704E91"/>
    <w:rsid w:val="00705058"/>
    <w:rsid w:val="00705176"/>
    <w:rsid w:val="007051BD"/>
    <w:rsid w:val="007051C7"/>
    <w:rsid w:val="00705331"/>
    <w:rsid w:val="0070554B"/>
    <w:rsid w:val="00705662"/>
    <w:rsid w:val="00705B41"/>
    <w:rsid w:val="00705B93"/>
    <w:rsid w:val="00705E08"/>
    <w:rsid w:val="00706256"/>
    <w:rsid w:val="00706272"/>
    <w:rsid w:val="0070656D"/>
    <w:rsid w:val="007065C7"/>
    <w:rsid w:val="00706607"/>
    <w:rsid w:val="00706630"/>
    <w:rsid w:val="007066A1"/>
    <w:rsid w:val="00706731"/>
    <w:rsid w:val="0070693A"/>
    <w:rsid w:val="007069BB"/>
    <w:rsid w:val="00706AE3"/>
    <w:rsid w:val="00706BC0"/>
    <w:rsid w:val="00706C12"/>
    <w:rsid w:val="00706F87"/>
    <w:rsid w:val="00706FA3"/>
    <w:rsid w:val="007073F6"/>
    <w:rsid w:val="00707479"/>
    <w:rsid w:val="00707736"/>
    <w:rsid w:val="007077EB"/>
    <w:rsid w:val="007078EC"/>
    <w:rsid w:val="007078ED"/>
    <w:rsid w:val="00707943"/>
    <w:rsid w:val="00707948"/>
    <w:rsid w:val="007079E4"/>
    <w:rsid w:val="00707AC4"/>
    <w:rsid w:val="00707B21"/>
    <w:rsid w:val="00707B7E"/>
    <w:rsid w:val="00707BFA"/>
    <w:rsid w:val="00707C71"/>
    <w:rsid w:val="00707D30"/>
    <w:rsid w:val="00707DAB"/>
    <w:rsid w:val="00707E2D"/>
    <w:rsid w:val="00707E5B"/>
    <w:rsid w:val="00707E89"/>
    <w:rsid w:val="00707EC8"/>
    <w:rsid w:val="00707FBA"/>
    <w:rsid w:val="00710265"/>
    <w:rsid w:val="00710357"/>
    <w:rsid w:val="00710402"/>
    <w:rsid w:val="00710407"/>
    <w:rsid w:val="00710411"/>
    <w:rsid w:val="00710668"/>
    <w:rsid w:val="00710A76"/>
    <w:rsid w:val="00710A80"/>
    <w:rsid w:val="00710C6A"/>
    <w:rsid w:val="00710CE9"/>
    <w:rsid w:val="00710E22"/>
    <w:rsid w:val="00710E2F"/>
    <w:rsid w:val="00711039"/>
    <w:rsid w:val="007111E7"/>
    <w:rsid w:val="007112B7"/>
    <w:rsid w:val="0071136E"/>
    <w:rsid w:val="0071137B"/>
    <w:rsid w:val="007113A9"/>
    <w:rsid w:val="007114E3"/>
    <w:rsid w:val="007115E8"/>
    <w:rsid w:val="00711616"/>
    <w:rsid w:val="00711653"/>
    <w:rsid w:val="00711872"/>
    <w:rsid w:val="00711881"/>
    <w:rsid w:val="00711BE7"/>
    <w:rsid w:val="00711CEE"/>
    <w:rsid w:val="00711D44"/>
    <w:rsid w:val="00711DDD"/>
    <w:rsid w:val="00711E7C"/>
    <w:rsid w:val="00711E9E"/>
    <w:rsid w:val="00711F9B"/>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BD8"/>
    <w:rsid w:val="00712E80"/>
    <w:rsid w:val="00712F89"/>
    <w:rsid w:val="00712FE0"/>
    <w:rsid w:val="00712FEE"/>
    <w:rsid w:val="007131DA"/>
    <w:rsid w:val="007133B3"/>
    <w:rsid w:val="007133E4"/>
    <w:rsid w:val="00713424"/>
    <w:rsid w:val="007134FD"/>
    <w:rsid w:val="007136AB"/>
    <w:rsid w:val="007136FA"/>
    <w:rsid w:val="007138EC"/>
    <w:rsid w:val="00713993"/>
    <w:rsid w:val="00713B44"/>
    <w:rsid w:val="00713D12"/>
    <w:rsid w:val="00713D36"/>
    <w:rsid w:val="00713E96"/>
    <w:rsid w:val="00714011"/>
    <w:rsid w:val="007140EB"/>
    <w:rsid w:val="007140F6"/>
    <w:rsid w:val="0071411E"/>
    <w:rsid w:val="00714206"/>
    <w:rsid w:val="00714363"/>
    <w:rsid w:val="007143C6"/>
    <w:rsid w:val="007144E8"/>
    <w:rsid w:val="0071450B"/>
    <w:rsid w:val="0071453C"/>
    <w:rsid w:val="00714557"/>
    <w:rsid w:val="007146AA"/>
    <w:rsid w:val="007147C1"/>
    <w:rsid w:val="00714B20"/>
    <w:rsid w:val="00714BB0"/>
    <w:rsid w:val="00714C06"/>
    <w:rsid w:val="00714C6A"/>
    <w:rsid w:val="00714D10"/>
    <w:rsid w:val="00714F09"/>
    <w:rsid w:val="00714F9F"/>
    <w:rsid w:val="007150BF"/>
    <w:rsid w:val="0071518F"/>
    <w:rsid w:val="00715223"/>
    <w:rsid w:val="007152B1"/>
    <w:rsid w:val="007153A8"/>
    <w:rsid w:val="007155D7"/>
    <w:rsid w:val="007156FA"/>
    <w:rsid w:val="00715778"/>
    <w:rsid w:val="0071579E"/>
    <w:rsid w:val="0071580E"/>
    <w:rsid w:val="00715852"/>
    <w:rsid w:val="007158FF"/>
    <w:rsid w:val="007159B8"/>
    <w:rsid w:val="00715A9F"/>
    <w:rsid w:val="00715DAB"/>
    <w:rsid w:val="00715ECD"/>
    <w:rsid w:val="00715F5C"/>
    <w:rsid w:val="007160A8"/>
    <w:rsid w:val="0071616A"/>
    <w:rsid w:val="0071617E"/>
    <w:rsid w:val="007161BE"/>
    <w:rsid w:val="007162F2"/>
    <w:rsid w:val="0071630D"/>
    <w:rsid w:val="0071636A"/>
    <w:rsid w:val="0071640B"/>
    <w:rsid w:val="0071649E"/>
    <w:rsid w:val="007164B8"/>
    <w:rsid w:val="00716541"/>
    <w:rsid w:val="00716672"/>
    <w:rsid w:val="007167DF"/>
    <w:rsid w:val="00716803"/>
    <w:rsid w:val="00716883"/>
    <w:rsid w:val="00716B3B"/>
    <w:rsid w:val="00716C0A"/>
    <w:rsid w:val="00716C82"/>
    <w:rsid w:val="00716D37"/>
    <w:rsid w:val="00717002"/>
    <w:rsid w:val="00717199"/>
    <w:rsid w:val="007171B8"/>
    <w:rsid w:val="007171C1"/>
    <w:rsid w:val="007171FE"/>
    <w:rsid w:val="00717278"/>
    <w:rsid w:val="0071735D"/>
    <w:rsid w:val="00717407"/>
    <w:rsid w:val="0071765D"/>
    <w:rsid w:val="00717815"/>
    <w:rsid w:val="0071798C"/>
    <w:rsid w:val="007179EC"/>
    <w:rsid w:val="00717A32"/>
    <w:rsid w:val="00717AB8"/>
    <w:rsid w:val="00717BDB"/>
    <w:rsid w:val="00717C34"/>
    <w:rsid w:val="00717D29"/>
    <w:rsid w:val="00717D40"/>
    <w:rsid w:val="00717F6D"/>
    <w:rsid w:val="00717F93"/>
    <w:rsid w:val="0072006E"/>
    <w:rsid w:val="00720393"/>
    <w:rsid w:val="007204CE"/>
    <w:rsid w:val="00720500"/>
    <w:rsid w:val="0072051E"/>
    <w:rsid w:val="00720547"/>
    <w:rsid w:val="0072069E"/>
    <w:rsid w:val="00720777"/>
    <w:rsid w:val="00720CCB"/>
    <w:rsid w:val="00720D8B"/>
    <w:rsid w:val="00720DF3"/>
    <w:rsid w:val="00720F14"/>
    <w:rsid w:val="0072125B"/>
    <w:rsid w:val="0072131D"/>
    <w:rsid w:val="00721325"/>
    <w:rsid w:val="0072138D"/>
    <w:rsid w:val="00721414"/>
    <w:rsid w:val="00721433"/>
    <w:rsid w:val="00721521"/>
    <w:rsid w:val="007216DC"/>
    <w:rsid w:val="00721800"/>
    <w:rsid w:val="00721850"/>
    <w:rsid w:val="007219F5"/>
    <w:rsid w:val="00721B31"/>
    <w:rsid w:val="00721EC3"/>
    <w:rsid w:val="00721F37"/>
    <w:rsid w:val="00721F3A"/>
    <w:rsid w:val="00721F7D"/>
    <w:rsid w:val="007220CC"/>
    <w:rsid w:val="007221B7"/>
    <w:rsid w:val="007221BA"/>
    <w:rsid w:val="00722290"/>
    <w:rsid w:val="007222F5"/>
    <w:rsid w:val="007222FB"/>
    <w:rsid w:val="007223BC"/>
    <w:rsid w:val="0072245D"/>
    <w:rsid w:val="007227A4"/>
    <w:rsid w:val="007227CA"/>
    <w:rsid w:val="0072288D"/>
    <w:rsid w:val="00722991"/>
    <w:rsid w:val="00722992"/>
    <w:rsid w:val="00722C99"/>
    <w:rsid w:val="00722D25"/>
    <w:rsid w:val="00722D46"/>
    <w:rsid w:val="007230C3"/>
    <w:rsid w:val="007230FA"/>
    <w:rsid w:val="00723200"/>
    <w:rsid w:val="00723274"/>
    <w:rsid w:val="00723298"/>
    <w:rsid w:val="0072343F"/>
    <w:rsid w:val="007234BF"/>
    <w:rsid w:val="00723536"/>
    <w:rsid w:val="0072355B"/>
    <w:rsid w:val="00723573"/>
    <w:rsid w:val="007237A7"/>
    <w:rsid w:val="00723886"/>
    <w:rsid w:val="00723890"/>
    <w:rsid w:val="00723897"/>
    <w:rsid w:val="00723A2C"/>
    <w:rsid w:val="00723C07"/>
    <w:rsid w:val="00723D7D"/>
    <w:rsid w:val="00723DA9"/>
    <w:rsid w:val="00723DDE"/>
    <w:rsid w:val="00723F82"/>
    <w:rsid w:val="0072411A"/>
    <w:rsid w:val="007242FB"/>
    <w:rsid w:val="00724316"/>
    <w:rsid w:val="007245B2"/>
    <w:rsid w:val="007247E8"/>
    <w:rsid w:val="007248C2"/>
    <w:rsid w:val="00724A0B"/>
    <w:rsid w:val="00724A32"/>
    <w:rsid w:val="00724CB2"/>
    <w:rsid w:val="00724FB5"/>
    <w:rsid w:val="00725090"/>
    <w:rsid w:val="007250B8"/>
    <w:rsid w:val="00725128"/>
    <w:rsid w:val="007251E4"/>
    <w:rsid w:val="00725206"/>
    <w:rsid w:val="00725211"/>
    <w:rsid w:val="007253F8"/>
    <w:rsid w:val="00725771"/>
    <w:rsid w:val="00725E70"/>
    <w:rsid w:val="00725F5E"/>
    <w:rsid w:val="0072602D"/>
    <w:rsid w:val="00726032"/>
    <w:rsid w:val="00726149"/>
    <w:rsid w:val="00726154"/>
    <w:rsid w:val="007262ED"/>
    <w:rsid w:val="007264E7"/>
    <w:rsid w:val="007265BE"/>
    <w:rsid w:val="0072668E"/>
    <w:rsid w:val="00726826"/>
    <w:rsid w:val="0072683A"/>
    <w:rsid w:val="00726873"/>
    <w:rsid w:val="007268E6"/>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B64"/>
    <w:rsid w:val="00727CF5"/>
    <w:rsid w:val="00727D88"/>
    <w:rsid w:val="00727DD5"/>
    <w:rsid w:val="00727E0A"/>
    <w:rsid w:val="0073032E"/>
    <w:rsid w:val="007303B9"/>
    <w:rsid w:val="007303F4"/>
    <w:rsid w:val="00730593"/>
    <w:rsid w:val="00730904"/>
    <w:rsid w:val="007309B5"/>
    <w:rsid w:val="007309ED"/>
    <w:rsid w:val="00730B5F"/>
    <w:rsid w:val="00730D81"/>
    <w:rsid w:val="00730F5B"/>
    <w:rsid w:val="007311A5"/>
    <w:rsid w:val="007311DE"/>
    <w:rsid w:val="0073123F"/>
    <w:rsid w:val="0073132C"/>
    <w:rsid w:val="0073146B"/>
    <w:rsid w:val="00731762"/>
    <w:rsid w:val="00731877"/>
    <w:rsid w:val="00731879"/>
    <w:rsid w:val="00731898"/>
    <w:rsid w:val="007318C8"/>
    <w:rsid w:val="0073198F"/>
    <w:rsid w:val="00731A68"/>
    <w:rsid w:val="00731AF0"/>
    <w:rsid w:val="00731BE9"/>
    <w:rsid w:val="00731DEF"/>
    <w:rsid w:val="00731E4B"/>
    <w:rsid w:val="00731EC5"/>
    <w:rsid w:val="00732056"/>
    <w:rsid w:val="00732190"/>
    <w:rsid w:val="0073264A"/>
    <w:rsid w:val="00732772"/>
    <w:rsid w:val="007327CB"/>
    <w:rsid w:val="00732840"/>
    <w:rsid w:val="00732843"/>
    <w:rsid w:val="007329A9"/>
    <w:rsid w:val="00732A0C"/>
    <w:rsid w:val="00732AD6"/>
    <w:rsid w:val="00732E7F"/>
    <w:rsid w:val="00732EF8"/>
    <w:rsid w:val="00732F1F"/>
    <w:rsid w:val="00733064"/>
    <w:rsid w:val="0073306A"/>
    <w:rsid w:val="00733071"/>
    <w:rsid w:val="007330AC"/>
    <w:rsid w:val="0073329D"/>
    <w:rsid w:val="00733484"/>
    <w:rsid w:val="007334C1"/>
    <w:rsid w:val="007335C4"/>
    <w:rsid w:val="007336D6"/>
    <w:rsid w:val="007336F3"/>
    <w:rsid w:val="00733809"/>
    <w:rsid w:val="00733811"/>
    <w:rsid w:val="0073386E"/>
    <w:rsid w:val="00733A9B"/>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40"/>
    <w:rsid w:val="00734D64"/>
    <w:rsid w:val="00734DBB"/>
    <w:rsid w:val="00734E8B"/>
    <w:rsid w:val="00734F4B"/>
    <w:rsid w:val="00734F72"/>
    <w:rsid w:val="00734FD0"/>
    <w:rsid w:val="00735072"/>
    <w:rsid w:val="00735203"/>
    <w:rsid w:val="00735222"/>
    <w:rsid w:val="00735295"/>
    <w:rsid w:val="007354F3"/>
    <w:rsid w:val="007358E9"/>
    <w:rsid w:val="00735C18"/>
    <w:rsid w:val="00735C60"/>
    <w:rsid w:val="00735CBE"/>
    <w:rsid w:val="00735CE4"/>
    <w:rsid w:val="00735F95"/>
    <w:rsid w:val="00736046"/>
    <w:rsid w:val="0073614D"/>
    <w:rsid w:val="007361CF"/>
    <w:rsid w:val="0073643B"/>
    <w:rsid w:val="00736483"/>
    <w:rsid w:val="0073648E"/>
    <w:rsid w:val="007364F9"/>
    <w:rsid w:val="007366A2"/>
    <w:rsid w:val="007367E7"/>
    <w:rsid w:val="00736896"/>
    <w:rsid w:val="00736931"/>
    <w:rsid w:val="0073697B"/>
    <w:rsid w:val="0073698B"/>
    <w:rsid w:val="00736A55"/>
    <w:rsid w:val="00736D12"/>
    <w:rsid w:val="00736D4B"/>
    <w:rsid w:val="00736D62"/>
    <w:rsid w:val="00736ECA"/>
    <w:rsid w:val="00736F29"/>
    <w:rsid w:val="00736F7F"/>
    <w:rsid w:val="00737025"/>
    <w:rsid w:val="007372BE"/>
    <w:rsid w:val="007373E6"/>
    <w:rsid w:val="00737414"/>
    <w:rsid w:val="00737518"/>
    <w:rsid w:val="00737697"/>
    <w:rsid w:val="007376A6"/>
    <w:rsid w:val="00737786"/>
    <w:rsid w:val="00737847"/>
    <w:rsid w:val="00737859"/>
    <w:rsid w:val="00737B2B"/>
    <w:rsid w:val="00737C7E"/>
    <w:rsid w:val="00737D81"/>
    <w:rsid w:val="00737DCD"/>
    <w:rsid w:val="00737E5D"/>
    <w:rsid w:val="00737E74"/>
    <w:rsid w:val="00737F68"/>
    <w:rsid w:val="00740348"/>
    <w:rsid w:val="0074038D"/>
    <w:rsid w:val="00740431"/>
    <w:rsid w:val="00740458"/>
    <w:rsid w:val="0074049D"/>
    <w:rsid w:val="007404CC"/>
    <w:rsid w:val="007405C4"/>
    <w:rsid w:val="007405D1"/>
    <w:rsid w:val="00740608"/>
    <w:rsid w:val="00740657"/>
    <w:rsid w:val="00740713"/>
    <w:rsid w:val="0074072E"/>
    <w:rsid w:val="007408F8"/>
    <w:rsid w:val="00740B90"/>
    <w:rsid w:val="00740B9F"/>
    <w:rsid w:val="00740CD3"/>
    <w:rsid w:val="00740F94"/>
    <w:rsid w:val="007410BF"/>
    <w:rsid w:val="00741112"/>
    <w:rsid w:val="0074123C"/>
    <w:rsid w:val="007414B4"/>
    <w:rsid w:val="00741580"/>
    <w:rsid w:val="007417CF"/>
    <w:rsid w:val="00741901"/>
    <w:rsid w:val="0074191A"/>
    <w:rsid w:val="0074193B"/>
    <w:rsid w:val="00741A9B"/>
    <w:rsid w:val="00741C0E"/>
    <w:rsid w:val="00741C33"/>
    <w:rsid w:val="00741CE3"/>
    <w:rsid w:val="00741E34"/>
    <w:rsid w:val="00741FB5"/>
    <w:rsid w:val="007420DC"/>
    <w:rsid w:val="00742382"/>
    <w:rsid w:val="0074242D"/>
    <w:rsid w:val="00742438"/>
    <w:rsid w:val="0074246A"/>
    <w:rsid w:val="00742507"/>
    <w:rsid w:val="007425E9"/>
    <w:rsid w:val="0074263E"/>
    <w:rsid w:val="0074266B"/>
    <w:rsid w:val="007427BD"/>
    <w:rsid w:val="00742B25"/>
    <w:rsid w:val="00742D0E"/>
    <w:rsid w:val="00742DB4"/>
    <w:rsid w:val="00743009"/>
    <w:rsid w:val="00743185"/>
    <w:rsid w:val="00743494"/>
    <w:rsid w:val="007434AF"/>
    <w:rsid w:val="007438B0"/>
    <w:rsid w:val="00743C1F"/>
    <w:rsid w:val="00743D10"/>
    <w:rsid w:val="00743D98"/>
    <w:rsid w:val="00743DC4"/>
    <w:rsid w:val="00744003"/>
    <w:rsid w:val="007440A0"/>
    <w:rsid w:val="007440A2"/>
    <w:rsid w:val="00744332"/>
    <w:rsid w:val="00744419"/>
    <w:rsid w:val="00744565"/>
    <w:rsid w:val="0074459D"/>
    <w:rsid w:val="00744605"/>
    <w:rsid w:val="0074465E"/>
    <w:rsid w:val="00744713"/>
    <w:rsid w:val="00744769"/>
    <w:rsid w:val="007447BB"/>
    <w:rsid w:val="007447D6"/>
    <w:rsid w:val="00744861"/>
    <w:rsid w:val="0074487D"/>
    <w:rsid w:val="007449BA"/>
    <w:rsid w:val="00744C2A"/>
    <w:rsid w:val="00744C8B"/>
    <w:rsid w:val="00744CEA"/>
    <w:rsid w:val="00744F3B"/>
    <w:rsid w:val="0074518E"/>
    <w:rsid w:val="0074528E"/>
    <w:rsid w:val="007453A0"/>
    <w:rsid w:val="007454F2"/>
    <w:rsid w:val="0074555F"/>
    <w:rsid w:val="00745591"/>
    <w:rsid w:val="007456CF"/>
    <w:rsid w:val="0074576D"/>
    <w:rsid w:val="00745850"/>
    <w:rsid w:val="00745867"/>
    <w:rsid w:val="00745B92"/>
    <w:rsid w:val="00745BB4"/>
    <w:rsid w:val="00745CE0"/>
    <w:rsid w:val="00745D1B"/>
    <w:rsid w:val="00745D2A"/>
    <w:rsid w:val="00745E7F"/>
    <w:rsid w:val="007461BB"/>
    <w:rsid w:val="00746246"/>
    <w:rsid w:val="007463FC"/>
    <w:rsid w:val="0074644C"/>
    <w:rsid w:val="00746566"/>
    <w:rsid w:val="007466A0"/>
    <w:rsid w:val="00746795"/>
    <w:rsid w:val="00746AA3"/>
    <w:rsid w:val="00746AD9"/>
    <w:rsid w:val="00746B8F"/>
    <w:rsid w:val="00746E52"/>
    <w:rsid w:val="00746F10"/>
    <w:rsid w:val="00746F12"/>
    <w:rsid w:val="007471DE"/>
    <w:rsid w:val="00747278"/>
    <w:rsid w:val="007473CE"/>
    <w:rsid w:val="00747469"/>
    <w:rsid w:val="0074746D"/>
    <w:rsid w:val="00747478"/>
    <w:rsid w:val="007474ED"/>
    <w:rsid w:val="00747590"/>
    <w:rsid w:val="007475AF"/>
    <w:rsid w:val="0074761B"/>
    <w:rsid w:val="0074767B"/>
    <w:rsid w:val="00747923"/>
    <w:rsid w:val="00747A6B"/>
    <w:rsid w:val="00747A9E"/>
    <w:rsid w:val="00747AC7"/>
    <w:rsid w:val="00747B3F"/>
    <w:rsid w:val="00747C18"/>
    <w:rsid w:val="00747C4D"/>
    <w:rsid w:val="00747D5A"/>
    <w:rsid w:val="00747E02"/>
    <w:rsid w:val="00747FA0"/>
    <w:rsid w:val="00750108"/>
    <w:rsid w:val="0075016D"/>
    <w:rsid w:val="00750219"/>
    <w:rsid w:val="007502C4"/>
    <w:rsid w:val="007503CA"/>
    <w:rsid w:val="00750459"/>
    <w:rsid w:val="00750487"/>
    <w:rsid w:val="00750754"/>
    <w:rsid w:val="0075077C"/>
    <w:rsid w:val="00750835"/>
    <w:rsid w:val="00750934"/>
    <w:rsid w:val="00750A43"/>
    <w:rsid w:val="00750B35"/>
    <w:rsid w:val="00750C88"/>
    <w:rsid w:val="00750CF4"/>
    <w:rsid w:val="00750E17"/>
    <w:rsid w:val="00750E56"/>
    <w:rsid w:val="007510FB"/>
    <w:rsid w:val="007511BA"/>
    <w:rsid w:val="007512EA"/>
    <w:rsid w:val="0075131F"/>
    <w:rsid w:val="00751662"/>
    <w:rsid w:val="00751C09"/>
    <w:rsid w:val="00751C3F"/>
    <w:rsid w:val="00751D26"/>
    <w:rsid w:val="00751E84"/>
    <w:rsid w:val="007520FA"/>
    <w:rsid w:val="0075211B"/>
    <w:rsid w:val="00752149"/>
    <w:rsid w:val="00752204"/>
    <w:rsid w:val="00752418"/>
    <w:rsid w:val="007524B2"/>
    <w:rsid w:val="007527BF"/>
    <w:rsid w:val="00752843"/>
    <w:rsid w:val="0075287A"/>
    <w:rsid w:val="00752B82"/>
    <w:rsid w:val="00752C0A"/>
    <w:rsid w:val="00752CF9"/>
    <w:rsid w:val="00752D36"/>
    <w:rsid w:val="00752D98"/>
    <w:rsid w:val="00753089"/>
    <w:rsid w:val="007532CD"/>
    <w:rsid w:val="0075342D"/>
    <w:rsid w:val="00753496"/>
    <w:rsid w:val="007534D9"/>
    <w:rsid w:val="00753800"/>
    <w:rsid w:val="007539FB"/>
    <w:rsid w:val="00753AA0"/>
    <w:rsid w:val="00753B05"/>
    <w:rsid w:val="00753BE8"/>
    <w:rsid w:val="00753BED"/>
    <w:rsid w:val="00753DC1"/>
    <w:rsid w:val="00753E6C"/>
    <w:rsid w:val="00753F40"/>
    <w:rsid w:val="00753F99"/>
    <w:rsid w:val="00753FF0"/>
    <w:rsid w:val="00753FF1"/>
    <w:rsid w:val="0075401E"/>
    <w:rsid w:val="00754039"/>
    <w:rsid w:val="007541EE"/>
    <w:rsid w:val="00754258"/>
    <w:rsid w:val="00754376"/>
    <w:rsid w:val="00754529"/>
    <w:rsid w:val="00754559"/>
    <w:rsid w:val="007545F0"/>
    <w:rsid w:val="007546DD"/>
    <w:rsid w:val="0075477B"/>
    <w:rsid w:val="0075488A"/>
    <w:rsid w:val="007549E4"/>
    <w:rsid w:val="00754A43"/>
    <w:rsid w:val="00754A60"/>
    <w:rsid w:val="00754A9B"/>
    <w:rsid w:val="00754AC8"/>
    <w:rsid w:val="00754AFD"/>
    <w:rsid w:val="00754B3C"/>
    <w:rsid w:val="00754C3C"/>
    <w:rsid w:val="00754DEE"/>
    <w:rsid w:val="00754E22"/>
    <w:rsid w:val="00754FAD"/>
    <w:rsid w:val="0075519A"/>
    <w:rsid w:val="00755287"/>
    <w:rsid w:val="007552A1"/>
    <w:rsid w:val="00755572"/>
    <w:rsid w:val="00755830"/>
    <w:rsid w:val="007558B7"/>
    <w:rsid w:val="0075599F"/>
    <w:rsid w:val="00755AB6"/>
    <w:rsid w:val="00755BB0"/>
    <w:rsid w:val="00755C00"/>
    <w:rsid w:val="00755C58"/>
    <w:rsid w:val="00755E0A"/>
    <w:rsid w:val="00755E52"/>
    <w:rsid w:val="007561ED"/>
    <w:rsid w:val="007561F1"/>
    <w:rsid w:val="007563CC"/>
    <w:rsid w:val="007565AC"/>
    <w:rsid w:val="00756809"/>
    <w:rsid w:val="0075682A"/>
    <w:rsid w:val="0075687B"/>
    <w:rsid w:val="007568FE"/>
    <w:rsid w:val="00756B17"/>
    <w:rsid w:val="00756B27"/>
    <w:rsid w:val="00756B81"/>
    <w:rsid w:val="00756D91"/>
    <w:rsid w:val="00756E4F"/>
    <w:rsid w:val="00756E52"/>
    <w:rsid w:val="00756EBA"/>
    <w:rsid w:val="00756FCF"/>
    <w:rsid w:val="0075710F"/>
    <w:rsid w:val="007571BF"/>
    <w:rsid w:val="007572A2"/>
    <w:rsid w:val="007572FD"/>
    <w:rsid w:val="0075746E"/>
    <w:rsid w:val="007574C8"/>
    <w:rsid w:val="00757622"/>
    <w:rsid w:val="00757740"/>
    <w:rsid w:val="007577C3"/>
    <w:rsid w:val="00757979"/>
    <w:rsid w:val="007579A8"/>
    <w:rsid w:val="007579B8"/>
    <w:rsid w:val="00757E52"/>
    <w:rsid w:val="00757F19"/>
    <w:rsid w:val="00757FD2"/>
    <w:rsid w:val="00757FE1"/>
    <w:rsid w:val="00757FFD"/>
    <w:rsid w:val="0076000D"/>
    <w:rsid w:val="007600D9"/>
    <w:rsid w:val="0076011C"/>
    <w:rsid w:val="00760226"/>
    <w:rsid w:val="00760329"/>
    <w:rsid w:val="007605CF"/>
    <w:rsid w:val="007606E7"/>
    <w:rsid w:val="0076083E"/>
    <w:rsid w:val="00760914"/>
    <w:rsid w:val="00760946"/>
    <w:rsid w:val="00760AA5"/>
    <w:rsid w:val="00760B38"/>
    <w:rsid w:val="00760CCA"/>
    <w:rsid w:val="00760D47"/>
    <w:rsid w:val="00760DC6"/>
    <w:rsid w:val="00761113"/>
    <w:rsid w:val="0076122D"/>
    <w:rsid w:val="007613D3"/>
    <w:rsid w:val="007615E2"/>
    <w:rsid w:val="0076161A"/>
    <w:rsid w:val="0076174F"/>
    <w:rsid w:val="00761981"/>
    <w:rsid w:val="0076199A"/>
    <w:rsid w:val="00761ABA"/>
    <w:rsid w:val="00761BD1"/>
    <w:rsid w:val="00761E60"/>
    <w:rsid w:val="00761E7D"/>
    <w:rsid w:val="00761E92"/>
    <w:rsid w:val="007620DD"/>
    <w:rsid w:val="0076215F"/>
    <w:rsid w:val="007621F3"/>
    <w:rsid w:val="0076220E"/>
    <w:rsid w:val="00762232"/>
    <w:rsid w:val="00762672"/>
    <w:rsid w:val="007626B3"/>
    <w:rsid w:val="00762859"/>
    <w:rsid w:val="007628B3"/>
    <w:rsid w:val="0076291E"/>
    <w:rsid w:val="007629EF"/>
    <w:rsid w:val="00762C7E"/>
    <w:rsid w:val="00762D30"/>
    <w:rsid w:val="00762EB4"/>
    <w:rsid w:val="00762ED9"/>
    <w:rsid w:val="00763552"/>
    <w:rsid w:val="007635BE"/>
    <w:rsid w:val="00763627"/>
    <w:rsid w:val="007637B7"/>
    <w:rsid w:val="00763834"/>
    <w:rsid w:val="0076383E"/>
    <w:rsid w:val="00763923"/>
    <w:rsid w:val="00763A1D"/>
    <w:rsid w:val="00763A90"/>
    <w:rsid w:val="00763C89"/>
    <w:rsid w:val="00763CC8"/>
    <w:rsid w:val="00763D69"/>
    <w:rsid w:val="00763E0B"/>
    <w:rsid w:val="00763E13"/>
    <w:rsid w:val="00763E60"/>
    <w:rsid w:val="00763ED0"/>
    <w:rsid w:val="007640F9"/>
    <w:rsid w:val="007641AA"/>
    <w:rsid w:val="0076426D"/>
    <w:rsid w:val="00764615"/>
    <w:rsid w:val="00764660"/>
    <w:rsid w:val="007646D4"/>
    <w:rsid w:val="007647E0"/>
    <w:rsid w:val="007647E4"/>
    <w:rsid w:val="007648D4"/>
    <w:rsid w:val="00764B86"/>
    <w:rsid w:val="00764F2F"/>
    <w:rsid w:val="00764F34"/>
    <w:rsid w:val="00764F3F"/>
    <w:rsid w:val="0076507A"/>
    <w:rsid w:val="007650A0"/>
    <w:rsid w:val="00765114"/>
    <w:rsid w:val="00765425"/>
    <w:rsid w:val="00765429"/>
    <w:rsid w:val="007656C9"/>
    <w:rsid w:val="0076584F"/>
    <w:rsid w:val="00765ABE"/>
    <w:rsid w:val="00765DB5"/>
    <w:rsid w:val="00765DC8"/>
    <w:rsid w:val="00765FB3"/>
    <w:rsid w:val="00766091"/>
    <w:rsid w:val="00766180"/>
    <w:rsid w:val="0076619F"/>
    <w:rsid w:val="007662C0"/>
    <w:rsid w:val="0076632A"/>
    <w:rsid w:val="00766369"/>
    <w:rsid w:val="007663F0"/>
    <w:rsid w:val="007664F2"/>
    <w:rsid w:val="00766728"/>
    <w:rsid w:val="00766790"/>
    <w:rsid w:val="007669B6"/>
    <w:rsid w:val="007669D0"/>
    <w:rsid w:val="00766B57"/>
    <w:rsid w:val="00766E16"/>
    <w:rsid w:val="00766E50"/>
    <w:rsid w:val="00766E59"/>
    <w:rsid w:val="00767057"/>
    <w:rsid w:val="0076705C"/>
    <w:rsid w:val="0076714D"/>
    <w:rsid w:val="007673C8"/>
    <w:rsid w:val="007673C9"/>
    <w:rsid w:val="007673D7"/>
    <w:rsid w:val="00767400"/>
    <w:rsid w:val="00767420"/>
    <w:rsid w:val="0076743E"/>
    <w:rsid w:val="00767554"/>
    <w:rsid w:val="00767808"/>
    <w:rsid w:val="00767828"/>
    <w:rsid w:val="00767881"/>
    <w:rsid w:val="00767980"/>
    <w:rsid w:val="00767C8B"/>
    <w:rsid w:val="00767D61"/>
    <w:rsid w:val="00770030"/>
    <w:rsid w:val="007700F8"/>
    <w:rsid w:val="00770120"/>
    <w:rsid w:val="007702A9"/>
    <w:rsid w:val="007702ED"/>
    <w:rsid w:val="0077031E"/>
    <w:rsid w:val="007704F4"/>
    <w:rsid w:val="0077058E"/>
    <w:rsid w:val="007705FC"/>
    <w:rsid w:val="0077068B"/>
    <w:rsid w:val="007707E0"/>
    <w:rsid w:val="007707EE"/>
    <w:rsid w:val="0077089E"/>
    <w:rsid w:val="00770951"/>
    <w:rsid w:val="00770973"/>
    <w:rsid w:val="007709D5"/>
    <w:rsid w:val="00770A96"/>
    <w:rsid w:val="00770AAB"/>
    <w:rsid w:val="00770B44"/>
    <w:rsid w:val="00770CA0"/>
    <w:rsid w:val="00770CF0"/>
    <w:rsid w:val="00770EA5"/>
    <w:rsid w:val="00770F88"/>
    <w:rsid w:val="00770FFB"/>
    <w:rsid w:val="0077110F"/>
    <w:rsid w:val="00771228"/>
    <w:rsid w:val="007712DC"/>
    <w:rsid w:val="00771320"/>
    <w:rsid w:val="0077136C"/>
    <w:rsid w:val="0077138F"/>
    <w:rsid w:val="0077140B"/>
    <w:rsid w:val="007714AA"/>
    <w:rsid w:val="007714AF"/>
    <w:rsid w:val="00771750"/>
    <w:rsid w:val="0077184D"/>
    <w:rsid w:val="007718A6"/>
    <w:rsid w:val="00771985"/>
    <w:rsid w:val="00771B95"/>
    <w:rsid w:val="00771C16"/>
    <w:rsid w:val="00771C25"/>
    <w:rsid w:val="00771C48"/>
    <w:rsid w:val="00771C65"/>
    <w:rsid w:val="00771CC2"/>
    <w:rsid w:val="00771D7D"/>
    <w:rsid w:val="00771DC4"/>
    <w:rsid w:val="00771E48"/>
    <w:rsid w:val="00771EBC"/>
    <w:rsid w:val="00771FED"/>
    <w:rsid w:val="00772122"/>
    <w:rsid w:val="00772151"/>
    <w:rsid w:val="007721E9"/>
    <w:rsid w:val="007723BD"/>
    <w:rsid w:val="00772551"/>
    <w:rsid w:val="0077256E"/>
    <w:rsid w:val="00772592"/>
    <w:rsid w:val="00772682"/>
    <w:rsid w:val="007726BC"/>
    <w:rsid w:val="007726CB"/>
    <w:rsid w:val="00772875"/>
    <w:rsid w:val="007729EA"/>
    <w:rsid w:val="00772B15"/>
    <w:rsid w:val="00772BD9"/>
    <w:rsid w:val="00772CC5"/>
    <w:rsid w:val="00772FBF"/>
    <w:rsid w:val="00772FE5"/>
    <w:rsid w:val="00773129"/>
    <w:rsid w:val="007732AB"/>
    <w:rsid w:val="00773334"/>
    <w:rsid w:val="00773335"/>
    <w:rsid w:val="00773419"/>
    <w:rsid w:val="007734EA"/>
    <w:rsid w:val="00773645"/>
    <w:rsid w:val="00773677"/>
    <w:rsid w:val="007736E4"/>
    <w:rsid w:val="0077380A"/>
    <w:rsid w:val="0077385D"/>
    <w:rsid w:val="00773889"/>
    <w:rsid w:val="007738C3"/>
    <w:rsid w:val="007738D5"/>
    <w:rsid w:val="007739FB"/>
    <w:rsid w:val="00773B64"/>
    <w:rsid w:val="00773C8A"/>
    <w:rsid w:val="00773C9A"/>
    <w:rsid w:val="00773CDD"/>
    <w:rsid w:val="00773D33"/>
    <w:rsid w:val="00774068"/>
    <w:rsid w:val="00774258"/>
    <w:rsid w:val="007742F9"/>
    <w:rsid w:val="00774502"/>
    <w:rsid w:val="0077485B"/>
    <w:rsid w:val="00774978"/>
    <w:rsid w:val="007749EF"/>
    <w:rsid w:val="00774A45"/>
    <w:rsid w:val="00774BBA"/>
    <w:rsid w:val="00774CD6"/>
    <w:rsid w:val="00774DB9"/>
    <w:rsid w:val="00774EF8"/>
    <w:rsid w:val="00774FCA"/>
    <w:rsid w:val="00775117"/>
    <w:rsid w:val="007752A1"/>
    <w:rsid w:val="007752BD"/>
    <w:rsid w:val="0077540D"/>
    <w:rsid w:val="007754C7"/>
    <w:rsid w:val="00775599"/>
    <w:rsid w:val="00775651"/>
    <w:rsid w:val="0077578A"/>
    <w:rsid w:val="007758C4"/>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5B7"/>
    <w:rsid w:val="007765FF"/>
    <w:rsid w:val="007767D6"/>
    <w:rsid w:val="0077695D"/>
    <w:rsid w:val="007769D8"/>
    <w:rsid w:val="00776A6E"/>
    <w:rsid w:val="00776BA1"/>
    <w:rsid w:val="00776D24"/>
    <w:rsid w:val="00776D51"/>
    <w:rsid w:val="00776D59"/>
    <w:rsid w:val="00776E19"/>
    <w:rsid w:val="00776F2B"/>
    <w:rsid w:val="00776F30"/>
    <w:rsid w:val="00776FC9"/>
    <w:rsid w:val="0077719E"/>
    <w:rsid w:val="0077740A"/>
    <w:rsid w:val="00777451"/>
    <w:rsid w:val="0077750C"/>
    <w:rsid w:val="00777525"/>
    <w:rsid w:val="00777594"/>
    <w:rsid w:val="007777AC"/>
    <w:rsid w:val="007778D1"/>
    <w:rsid w:val="00777C4F"/>
    <w:rsid w:val="00777D43"/>
    <w:rsid w:val="00777E57"/>
    <w:rsid w:val="00780024"/>
    <w:rsid w:val="00780120"/>
    <w:rsid w:val="007804AE"/>
    <w:rsid w:val="0078054C"/>
    <w:rsid w:val="00780A82"/>
    <w:rsid w:val="00780BB4"/>
    <w:rsid w:val="00780D0E"/>
    <w:rsid w:val="00780DC5"/>
    <w:rsid w:val="00780E2D"/>
    <w:rsid w:val="00780FFE"/>
    <w:rsid w:val="00781073"/>
    <w:rsid w:val="007810B1"/>
    <w:rsid w:val="00781143"/>
    <w:rsid w:val="0078119A"/>
    <w:rsid w:val="00781289"/>
    <w:rsid w:val="00781522"/>
    <w:rsid w:val="00781806"/>
    <w:rsid w:val="00781952"/>
    <w:rsid w:val="00781BCD"/>
    <w:rsid w:val="00781F19"/>
    <w:rsid w:val="00781F9A"/>
    <w:rsid w:val="00782055"/>
    <w:rsid w:val="0078207D"/>
    <w:rsid w:val="00782097"/>
    <w:rsid w:val="007820E3"/>
    <w:rsid w:val="0078211E"/>
    <w:rsid w:val="007821AB"/>
    <w:rsid w:val="0078226D"/>
    <w:rsid w:val="00782351"/>
    <w:rsid w:val="00782636"/>
    <w:rsid w:val="00782833"/>
    <w:rsid w:val="007828E7"/>
    <w:rsid w:val="007828FB"/>
    <w:rsid w:val="00782A00"/>
    <w:rsid w:val="00782A53"/>
    <w:rsid w:val="00782A76"/>
    <w:rsid w:val="00782CA0"/>
    <w:rsid w:val="00782E6F"/>
    <w:rsid w:val="00782EB6"/>
    <w:rsid w:val="00782F74"/>
    <w:rsid w:val="00783129"/>
    <w:rsid w:val="007831BC"/>
    <w:rsid w:val="00783241"/>
    <w:rsid w:val="00783409"/>
    <w:rsid w:val="00783421"/>
    <w:rsid w:val="007836E9"/>
    <w:rsid w:val="00783767"/>
    <w:rsid w:val="00783798"/>
    <w:rsid w:val="0078384C"/>
    <w:rsid w:val="007838FA"/>
    <w:rsid w:val="007839CA"/>
    <w:rsid w:val="00783C0E"/>
    <w:rsid w:val="00783EE0"/>
    <w:rsid w:val="00783FAD"/>
    <w:rsid w:val="00783FF2"/>
    <w:rsid w:val="007841D6"/>
    <w:rsid w:val="007841FD"/>
    <w:rsid w:val="00784476"/>
    <w:rsid w:val="00784539"/>
    <w:rsid w:val="0078455A"/>
    <w:rsid w:val="00784647"/>
    <w:rsid w:val="0078469A"/>
    <w:rsid w:val="0078476C"/>
    <w:rsid w:val="0078488A"/>
    <w:rsid w:val="00784920"/>
    <w:rsid w:val="007849AD"/>
    <w:rsid w:val="00784BC2"/>
    <w:rsid w:val="00784BFF"/>
    <w:rsid w:val="00784C4C"/>
    <w:rsid w:val="00784E57"/>
    <w:rsid w:val="00784E8F"/>
    <w:rsid w:val="00784EB1"/>
    <w:rsid w:val="00784EC5"/>
    <w:rsid w:val="00785004"/>
    <w:rsid w:val="00785212"/>
    <w:rsid w:val="007852C5"/>
    <w:rsid w:val="0078587F"/>
    <w:rsid w:val="007858F4"/>
    <w:rsid w:val="007859B8"/>
    <w:rsid w:val="00785AC6"/>
    <w:rsid w:val="00785BAF"/>
    <w:rsid w:val="00785F28"/>
    <w:rsid w:val="00786065"/>
    <w:rsid w:val="007860B1"/>
    <w:rsid w:val="0078613E"/>
    <w:rsid w:val="00786223"/>
    <w:rsid w:val="00786308"/>
    <w:rsid w:val="007863CD"/>
    <w:rsid w:val="00786449"/>
    <w:rsid w:val="0078662E"/>
    <w:rsid w:val="0078680B"/>
    <w:rsid w:val="00786907"/>
    <w:rsid w:val="00786917"/>
    <w:rsid w:val="007869BF"/>
    <w:rsid w:val="007869E2"/>
    <w:rsid w:val="00786D34"/>
    <w:rsid w:val="00786EFA"/>
    <w:rsid w:val="0078703D"/>
    <w:rsid w:val="0078705C"/>
    <w:rsid w:val="007870A1"/>
    <w:rsid w:val="007871B9"/>
    <w:rsid w:val="007871E6"/>
    <w:rsid w:val="0078739C"/>
    <w:rsid w:val="00787402"/>
    <w:rsid w:val="007874A7"/>
    <w:rsid w:val="007875FD"/>
    <w:rsid w:val="0078772E"/>
    <w:rsid w:val="00787805"/>
    <w:rsid w:val="00787A10"/>
    <w:rsid w:val="00787A24"/>
    <w:rsid w:val="00787AA4"/>
    <w:rsid w:val="00787C7A"/>
    <w:rsid w:val="00787D59"/>
    <w:rsid w:val="00787D68"/>
    <w:rsid w:val="00787E70"/>
    <w:rsid w:val="00787EC6"/>
    <w:rsid w:val="00787ED3"/>
    <w:rsid w:val="00787FF6"/>
    <w:rsid w:val="00790008"/>
    <w:rsid w:val="007900A7"/>
    <w:rsid w:val="007901C6"/>
    <w:rsid w:val="0079022E"/>
    <w:rsid w:val="0079030A"/>
    <w:rsid w:val="00790325"/>
    <w:rsid w:val="00790598"/>
    <w:rsid w:val="00790724"/>
    <w:rsid w:val="00790748"/>
    <w:rsid w:val="0079075E"/>
    <w:rsid w:val="007907EA"/>
    <w:rsid w:val="0079089D"/>
    <w:rsid w:val="00790927"/>
    <w:rsid w:val="0079095D"/>
    <w:rsid w:val="0079097B"/>
    <w:rsid w:val="00790A8D"/>
    <w:rsid w:val="00790D91"/>
    <w:rsid w:val="00790DCA"/>
    <w:rsid w:val="00790E17"/>
    <w:rsid w:val="00790F47"/>
    <w:rsid w:val="0079104D"/>
    <w:rsid w:val="0079107A"/>
    <w:rsid w:val="00791228"/>
    <w:rsid w:val="007912C9"/>
    <w:rsid w:val="00791414"/>
    <w:rsid w:val="00791483"/>
    <w:rsid w:val="007914B0"/>
    <w:rsid w:val="0079167D"/>
    <w:rsid w:val="0079173F"/>
    <w:rsid w:val="0079179B"/>
    <w:rsid w:val="007919D9"/>
    <w:rsid w:val="007919F0"/>
    <w:rsid w:val="00791A11"/>
    <w:rsid w:val="00791B4D"/>
    <w:rsid w:val="00791CE5"/>
    <w:rsid w:val="00791E01"/>
    <w:rsid w:val="00791E99"/>
    <w:rsid w:val="00791EF2"/>
    <w:rsid w:val="00791F54"/>
    <w:rsid w:val="007921EB"/>
    <w:rsid w:val="00792227"/>
    <w:rsid w:val="00792345"/>
    <w:rsid w:val="0079236C"/>
    <w:rsid w:val="00792493"/>
    <w:rsid w:val="007924E5"/>
    <w:rsid w:val="0079274C"/>
    <w:rsid w:val="0079294F"/>
    <w:rsid w:val="007929DA"/>
    <w:rsid w:val="00792B27"/>
    <w:rsid w:val="00792B39"/>
    <w:rsid w:val="00792BC2"/>
    <w:rsid w:val="00792DC5"/>
    <w:rsid w:val="00792E3B"/>
    <w:rsid w:val="00792E72"/>
    <w:rsid w:val="00793031"/>
    <w:rsid w:val="00793064"/>
    <w:rsid w:val="00793084"/>
    <w:rsid w:val="00793126"/>
    <w:rsid w:val="00793215"/>
    <w:rsid w:val="00793488"/>
    <w:rsid w:val="00793626"/>
    <w:rsid w:val="0079375F"/>
    <w:rsid w:val="007937CD"/>
    <w:rsid w:val="00793899"/>
    <w:rsid w:val="0079395E"/>
    <w:rsid w:val="00793B13"/>
    <w:rsid w:val="00793D18"/>
    <w:rsid w:val="00793D4E"/>
    <w:rsid w:val="00793D8A"/>
    <w:rsid w:val="00794057"/>
    <w:rsid w:val="00794092"/>
    <w:rsid w:val="007940DF"/>
    <w:rsid w:val="00794106"/>
    <w:rsid w:val="007941A8"/>
    <w:rsid w:val="00794272"/>
    <w:rsid w:val="0079467C"/>
    <w:rsid w:val="007949A2"/>
    <w:rsid w:val="007949F7"/>
    <w:rsid w:val="00794D3A"/>
    <w:rsid w:val="00794F5E"/>
    <w:rsid w:val="00794FC7"/>
    <w:rsid w:val="00795124"/>
    <w:rsid w:val="007954C3"/>
    <w:rsid w:val="007955C0"/>
    <w:rsid w:val="007956C6"/>
    <w:rsid w:val="00795739"/>
    <w:rsid w:val="00795781"/>
    <w:rsid w:val="00795816"/>
    <w:rsid w:val="00795888"/>
    <w:rsid w:val="007958BE"/>
    <w:rsid w:val="007958CA"/>
    <w:rsid w:val="00795AC6"/>
    <w:rsid w:val="00795ACF"/>
    <w:rsid w:val="00795BBB"/>
    <w:rsid w:val="00795BED"/>
    <w:rsid w:val="00795EA1"/>
    <w:rsid w:val="0079636A"/>
    <w:rsid w:val="00796389"/>
    <w:rsid w:val="007965BD"/>
    <w:rsid w:val="00796711"/>
    <w:rsid w:val="0079679C"/>
    <w:rsid w:val="007968CC"/>
    <w:rsid w:val="0079699C"/>
    <w:rsid w:val="00796B12"/>
    <w:rsid w:val="00796BE0"/>
    <w:rsid w:val="00796C7D"/>
    <w:rsid w:val="00796CC8"/>
    <w:rsid w:val="00796D91"/>
    <w:rsid w:val="00796DC6"/>
    <w:rsid w:val="00796DD6"/>
    <w:rsid w:val="00796EA3"/>
    <w:rsid w:val="00796FA6"/>
    <w:rsid w:val="00797013"/>
    <w:rsid w:val="00797322"/>
    <w:rsid w:val="007973B6"/>
    <w:rsid w:val="007973DB"/>
    <w:rsid w:val="00797444"/>
    <w:rsid w:val="007977EB"/>
    <w:rsid w:val="00797883"/>
    <w:rsid w:val="00797913"/>
    <w:rsid w:val="00797B53"/>
    <w:rsid w:val="00797C22"/>
    <w:rsid w:val="00797C62"/>
    <w:rsid w:val="00797D4D"/>
    <w:rsid w:val="00797D87"/>
    <w:rsid w:val="00797E39"/>
    <w:rsid w:val="00797F7C"/>
    <w:rsid w:val="00797F84"/>
    <w:rsid w:val="00797FB8"/>
    <w:rsid w:val="00797FE6"/>
    <w:rsid w:val="007A0018"/>
    <w:rsid w:val="007A02E8"/>
    <w:rsid w:val="007A031F"/>
    <w:rsid w:val="007A03BF"/>
    <w:rsid w:val="007A03DA"/>
    <w:rsid w:val="007A05B3"/>
    <w:rsid w:val="007A07AB"/>
    <w:rsid w:val="007A0902"/>
    <w:rsid w:val="007A0B09"/>
    <w:rsid w:val="007A0BCA"/>
    <w:rsid w:val="007A0BD1"/>
    <w:rsid w:val="007A0C92"/>
    <w:rsid w:val="007A0D47"/>
    <w:rsid w:val="007A0DE8"/>
    <w:rsid w:val="007A1066"/>
    <w:rsid w:val="007A1100"/>
    <w:rsid w:val="007A1101"/>
    <w:rsid w:val="007A11AC"/>
    <w:rsid w:val="007A1288"/>
    <w:rsid w:val="007A131E"/>
    <w:rsid w:val="007A13E8"/>
    <w:rsid w:val="007A163F"/>
    <w:rsid w:val="007A1657"/>
    <w:rsid w:val="007A1767"/>
    <w:rsid w:val="007A197F"/>
    <w:rsid w:val="007A1AB9"/>
    <w:rsid w:val="007A1BE1"/>
    <w:rsid w:val="007A1C79"/>
    <w:rsid w:val="007A1D00"/>
    <w:rsid w:val="007A1D74"/>
    <w:rsid w:val="007A1DC1"/>
    <w:rsid w:val="007A1DD5"/>
    <w:rsid w:val="007A1DF6"/>
    <w:rsid w:val="007A1E95"/>
    <w:rsid w:val="007A205D"/>
    <w:rsid w:val="007A2219"/>
    <w:rsid w:val="007A2319"/>
    <w:rsid w:val="007A25D8"/>
    <w:rsid w:val="007A27B9"/>
    <w:rsid w:val="007A2831"/>
    <w:rsid w:val="007A283A"/>
    <w:rsid w:val="007A2921"/>
    <w:rsid w:val="007A29EB"/>
    <w:rsid w:val="007A2AEB"/>
    <w:rsid w:val="007A2B48"/>
    <w:rsid w:val="007A2CA5"/>
    <w:rsid w:val="007A2CF7"/>
    <w:rsid w:val="007A2D99"/>
    <w:rsid w:val="007A2DB3"/>
    <w:rsid w:val="007A30C3"/>
    <w:rsid w:val="007A3170"/>
    <w:rsid w:val="007A31C0"/>
    <w:rsid w:val="007A324F"/>
    <w:rsid w:val="007A32BE"/>
    <w:rsid w:val="007A3411"/>
    <w:rsid w:val="007A348D"/>
    <w:rsid w:val="007A3579"/>
    <w:rsid w:val="007A35F8"/>
    <w:rsid w:val="007A38E4"/>
    <w:rsid w:val="007A3922"/>
    <w:rsid w:val="007A397B"/>
    <w:rsid w:val="007A3A42"/>
    <w:rsid w:val="007A3C72"/>
    <w:rsid w:val="007A3D44"/>
    <w:rsid w:val="007A3D83"/>
    <w:rsid w:val="007A3E08"/>
    <w:rsid w:val="007A3E36"/>
    <w:rsid w:val="007A3EAD"/>
    <w:rsid w:val="007A3EC6"/>
    <w:rsid w:val="007A3FC2"/>
    <w:rsid w:val="007A40AF"/>
    <w:rsid w:val="007A41DF"/>
    <w:rsid w:val="007A41E0"/>
    <w:rsid w:val="007A41EC"/>
    <w:rsid w:val="007A4352"/>
    <w:rsid w:val="007A4455"/>
    <w:rsid w:val="007A4606"/>
    <w:rsid w:val="007A46B9"/>
    <w:rsid w:val="007A46F4"/>
    <w:rsid w:val="007A48AB"/>
    <w:rsid w:val="007A4A48"/>
    <w:rsid w:val="007A4B35"/>
    <w:rsid w:val="007A4C37"/>
    <w:rsid w:val="007A4C6A"/>
    <w:rsid w:val="007A4D26"/>
    <w:rsid w:val="007A4DA3"/>
    <w:rsid w:val="007A4EFB"/>
    <w:rsid w:val="007A4FF6"/>
    <w:rsid w:val="007A5001"/>
    <w:rsid w:val="007A5138"/>
    <w:rsid w:val="007A51A0"/>
    <w:rsid w:val="007A51D2"/>
    <w:rsid w:val="007A5207"/>
    <w:rsid w:val="007A5208"/>
    <w:rsid w:val="007A5242"/>
    <w:rsid w:val="007A5492"/>
    <w:rsid w:val="007A550D"/>
    <w:rsid w:val="007A5584"/>
    <w:rsid w:val="007A55C1"/>
    <w:rsid w:val="007A57AD"/>
    <w:rsid w:val="007A5A0B"/>
    <w:rsid w:val="007A5A56"/>
    <w:rsid w:val="007A5D23"/>
    <w:rsid w:val="007A5D85"/>
    <w:rsid w:val="007A5DCF"/>
    <w:rsid w:val="007A5EBF"/>
    <w:rsid w:val="007A6046"/>
    <w:rsid w:val="007A6133"/>
    <w:rsid w:val="007A614A"/>
    <w:rsid w:val="007A6466"/>
    <w:rsid w:val="007A666A"/>
    <w:rsid w:val="007A6810"/>
    <w:rsid w:val="007A6B11"/>
    <w:rsid w:val="007A6F61"/>
    <w:rsid w:val="007A6F97"/>
    <w:rsid w:val="007A6FB6"/>
    <w:rsid w:val="007A76E9"/>
    <w:rsid w:val="007A76F3"/>
    <w:rsid w:val="007A7814"/>
    <w:rsid w:val="007A7864"/>
    <w:rsid w:val="007A79E8"/>
    <w:rsid w:val="007A7A18"/>
    <w:rsid w:val="007A7A1B"/>
    <w:rsid w:val="007A7A8D"/>
    <w:rsid w:val="007A7B62"/>
    <w:rsid w:val="007A7BA8"/>
    <w:rsid w:val="007A7C45"/>
    <w:rsid w:val="007A7D8C"/>
    <w:rsid w:val="007A7E7D"/>
    <w:rsid w:val="007A7F0A"/>
    <w:rsid w:val="007A7F35"/>
    <w:rsid w:val="007B00E9"/>
    <w:rsid w:val="007B0153"/>
    <w:rsid w:val="007B02E8"/>
    <w:rsid w:val="007B034E"/>
    <w:rsid w:val="007B0374"/>
    <w:rsid w:val="007B03EA"/>
    <w:rsid w:val="007B04B5"/>
    <w:rsid w:val="007B068A"/>
    <w:rsid w:val="007B0905"/>
    <w:rsid w:val="007B0935"/>
    <w:rsid w:val="007B0A46"/>
    <w:rsid w:val="007B0A8A"/>
    <w:rsid w:val="007B0AE4"/>
    <w:rsid w:val="007B0BF3"/>
    <w:rsid w:val="007B0C52"/>
    <w:rsid w:val="007B0F37"/>
    <w:rsid w:val="007B12CE"/>
    <w:rsid w:val="007B142B"/>
    <w:rsid w:val="007B1476"/>
    <w:rsid w:val="007B14B3"/>
    <w:rsid w:val="007B1527"/>
    <w:rsid w:val="007B164C"/>
    <w:rsid w:val="007B1694"/>
    <w:rsid w:val="007B17C9"/>
    <w:rsid w:val="007B1922"/>
    <w:rsid w:val="007B1B62"/>
    <w:rsid w:val="007B1BCF"/>
    <w:rsid w:val="007B1C6C"/>
    <w:rsid w:val="007B1CAC"/>
    <w:rsid w:val="007B1E8D"/>
    <w:rsid w:val="007B2059"/>
    <w:rsid w:val="007B2063"/>
    <w:rsid w:val="007B20B8"/>
    <w:rsid w:val="007B221D"/>
    <w:rsid w:val="007B229D"/>
    <w:rsid w:val="007B236A"/>
    <w:rsid w:val="007B23DF"/>
    <w:rsid w:val="007B24E1"/>
    <w:rsid w:val="007B2609"/>
    <w:rsid w:val="007B2645"/>
    <w:rsid w:val="007B27B8"/>
    <w:rsid w:val="007B292C"/>
    <w:rsid w:val="007B2ACA"/>
    <w:rsid w:val="007B2B1F"/>
    <w:rsid w:val="007B2B43"/>
    <w:rsid w:val="007B2D54"/>
    <w:rsid w:val="007B2E4C"/>
    <w:rsid w:val="007B2FAD"/>
    <w:rsid w:val="007B3017"/>
    <w:rsid w:val="007B3027"/>
    <w:rsid w:val="007B3230"/>
    <w:rsid w:val="007B32FE"/>
    <w:rsid w:val="007B3363"/>
    <w:rsid w:val="007B344C"/>
    <w:rsid w:val="007B347D"/>
    <w:rsid w:val="007B3508"/>
    <w:rsid w:val="007B35D9"/>
    <w:rsid w:val="007B38DE"/>
    <w:rsid w:val="007B3CC1"/>
    <w:rsid w:val="007B3D1B"/>
    <w:rsid w:val="007B3E34"/>
    <w:rsid w:val="007B3EA1"/>
    <w:rsid w:val="007B3F41"/>
    <w:rsid w:val="007B427F"/>
    <w:rsid w:val="007B42AF"/>
    <w:rsid w:val="007B43E3"/>
    <w:rsid w:val="007B445B"/>
    <w:rsid w:val="007B45C5"/>
    <w:rsid w:val="007B46B2"/>
    <w:rsid w:val="007B4786"/>
    <w:rsid w:val="007B48F7"/>
    <w:rsid w:val="007B4C01"/>
    <w:rsid w:val="007B4CBB"/>
    <w:rsid w:val="007B4D67"/>
    <w:rsid w:val="007B4DBD"/>
    <w:rsid w:val="007B4E24"/>
    <w:rsid w:val="007B4E7A"/>
    <w:rsid w:val="007B4EA7"/>
    <w:rsid w:val="007B4F20"/>
    <w:rsid w:val="007B4F4D"/>
    <w:rsid w:val="007B500C"/>
    <w:rsid w:val="007B502A"/>
    <w:rsid w:val="007B558E"/>
    <w:rsid w:val="007B57D6"/>
    <w:rsid w:val="007B5A58"/>
    <w:rsid w:val="007B5C32"/>
    <w:rsid w:val="007B5C9E"/>
    <w:rsid w:val="007B5D19"/>
    <w:rsid w:val="007B5D4D"/>
    <w:rsid w:val="007B5D6D"/>
    <w:rsid w:val="007B5F21"/>
    <w:rsid w:val="007B5F44"/>
    <w:rsid w:val="007B5F52"/>
    <w:rsid w:val="007B5F62"/>
    <w:rsid w:val="007B5F9F"/>
    <w:rsid w:val="007B613A"/>
    <w:rsid w:val="007B6230"/>
    <w:rsid w:val="007B62EC"/>
    <w:rsid w:val="007B650E"/>
    <w:rsid w:val="007B657B"/>
    <w:rsid w:val="007B6612"/>
    <w:rsid w:val="007B6685"/>
    <w:rsid w:val="007B66E0"/>
    <w:rsid w:val="007B672F"/>
    <w:rsid w:val="007B6789"/>
    <w:rsid w:val="007B6887"/>
    <w:rsid w:val="007B688E"/>
    <w:rsid w:val="007B6896"/>
    <w:rsid w:val="007B691E"/>
    <w:rsid w:val="007B6C20"/>
    <w:rsid w:val="007B6D33"/>
    <w:rsid w:val="007B6E10"/>
    <w:rsid w:val="007B6E35"/>
    <w:rsid w:val="007B6EFE"/>
    <w:rsid w:val="007B6F5E"/>
    <w:rsid w:val="007B6FA0"/>
    <w:rsid w:val="007B718D"/>
    <w:rsid w:val="007B71CA"/>
    <w:rsid w:val="007B729D"/>
    <w:rsid w:val="007B72B5"/>
    <w:rsid w:val="007B72FB"/>
    <w:rsid w:val="007B7382"/>
    <w:rsid w:val="007B7384"/>
    <w:rsid w:val="007B740C"/>
    <w:rsid w:val="007B757B"/>
    <w:rsid w:val="007B75A1"/>
    <w:rsid w:val="007B768C"/>
    <w:rsid w:val="007B769C"/>
    <w:rsid w:val="007B76C3"/>
    <w:rsid w:val="007B76FF"/>
    <w:rsid w:val="007B78D6"/>
    <w:rsid w:val="007B78E8"/>
    <w:rsid w:val="007B79F2"/>
    <w:rsid w:val="007B7A3B"/>
    <w:rsid w:val="007B7B1A"/>
    <w:rsid w:val="007B7CC6"/>
    <w:rsid w:val="007B7D2B"/>
    <w:rsid w:val="007B7D50"/>
    <w:rsid w:val="007B7D96"/>
    <w:rsid w:val="007B7F4E"/>
    <w:rsid w:val="007B7FAF"/>
    <w:rsid w:val="007B7FD0"/>
    <w:rsid w:val="007C0019"/>
    <w:rsid w:val="007C0149"/>
    <w:rsid w:val="007C01A3"/>
    <w:rsid w:val="007C01AB"/>
    <w:rsid w:val="007C02C5"/>
    <w:rsid w:val="007C02DE"/>
    <w:rsid w:val="007C031F"/>
    <w:rsid w:val="007C0372"/>
    <w:rsid w:val="007C0426"/>
    <w:rsid w:val="007C04C1"/>
    <w:rsid w:val="007C06FC"/>
    <w:rsid w:val="007C073D"/>
    <w:rsid w:val="007C08AE"/>
    <w:rsid w:val="007C0926"/>
    <w:rsid w:val="007C09E7"/>
    <w:rsid w:val="007C0A25"/>
    <w:rsid w:val="007C0C84"/>
    <w:rsid w:val="007C0F2C"/>
    <w:rsid w:val="007C0F55"/>
    <w:rsid w:val="007C0FD3"/>
    <w:rsid w:val="007C1123"/>
    <w:rsid w:val="007C122F"/>
    <w:rsid w:val="007C1241"/>
    <w:rsid w:val="007C12C7"/>
    <w:rsid w:val="007C1426"/>
    <w:rsid w:val="007C1482"/>
    <w:rsid w:val="007C1537"/>
    <w:rsid w:val="007C158E"/>
    <w:rsid w:val="007C16AC"/>
    <w:rsid w:val="007C16FD"/>
    <w:rsid w:val="007C177B"/>
    <w:rsid w:val="007C17A2"/>
    <w:rsid w:val="007C19F5"/>
    <w:rsid w:val="007C1A58"/>
    <w:rsid w:val="007C1BBF"/>
    <w:rsid w:val="007C1C6B"/>
    <w:rsid w:val="007C1C98"/>
    <w:rsid w:val="007C1DDE"/>
    <w:rsid w:val="007C1F0F"/>
    <w:rsid w:val="007C2086"/>
    <w:rsid w:val="007C21C6"/>
    <w:rsid w:val="007C2204"/>
    <w:rsid w:val="007C23F7"/>
    <w:rsid w:val="007C2524"/>
    <w:rsid w:val="007C25A6"/>
    <w:rsid w:val="007C25DC"/>
    <w:rsid w:val="007C2702"/>
    <w:rsid w:val="007C272D"/>
    <w:rsid w:val="007C282C"/>
    <w:rsid w:val="007C2A73"/>
    <w:rsid w:val="007C2A8E"/>
    <w:rsid w:val="007C2AA0"/>
    <w:rsid w:val="007C2C41"/>
    <w:rsid w:val="007C2DA6"/>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7D9"/>
    <w:rsid w:val="007C4A00"/>
    <w:rsid w:val="007C4C4F"/>
    <w:rsid w:val="007C4D41"/>
    <w:rsid w:val="007C4DAB"/>
    <w:rsid w:val="007C4DDB"/>
    <w:rsid w:val="007C5197"/>
    <w:rsid w:val="007C51FA"/>
    <w:rsid w:val="007C51FD"/>
    <w:rsid w:val="007C525F"/>
    <w:rsid w:val="007C53D9"/>
    <w:rsid w:val="007C54B9"/>
    <w:rsid w:val="007C5502"/>
    <w:rsid w:val="007C56C0"/>
    <w:rsid w:val="007C5856"/>
    <w:rsid w:val="007C58BF"/>
    <w:rsid w:val="007C592D"/>
    <w:rsid w:val="007C5DC4"/>
    <w:rsid w:val="007C5EB9"/>
    <w:rsid w:val="007C5ECA"/>
    <w:rsid w:val="007C6036"/>
    <w:rsid w:val="007C60BC"/>
    <w:rsid w:val="007C6368"/>
    <w:rsid w:val="007C6491"/>
    <w:rsid w:val="007C671F"/>
    <w:rsid w:val="007C67A0"/>
    <w:rsid w:val="007C67D8"/>
    <w:rsid w:val="007C693B"/>
    <w:rsid w:val="007C69FC"/>
    <w:rsid w:val="007C6A38"/>
    <w:rsid w:val="007C6AA3"/>
    <w:rsid w:val="007C6D54"/>
    <w:rsid w:val="007C6D9A"/>
    <w:rsid w:val="007C6DC6"/>
    <w:rsid w:val="007C6E1E"/>
    <w:rsid w:val="007C721A"/>
    <w:rsid w:val="007C7452"/>
    <w:rsid w:val="007C7573"/>
    <w:rsid w:val="007C75C3"/>
    <w:rsid w:val="007C76EF"/>
    <w:rsid w:val="007C7759"/>
    <w:rsid w:val="007C77AA"/>
    <w:rsid w:val="007C77E7"/>
    <w:rsid w:val="007C7AB9"/>
    <w:rsid w:val="007C7BDC"/>
    <w:rsid w:val="007C7C75"/>
    <w:rsid w:val="007C7D64"/>
    <w:rsid w:val="007C7D95"/>
    <w:rsid w:val="007D00E5"/>
    <w:rsid w:val="007D013D"/>
    <w:rsid w:val="007D0490"/>
    <w:rsid w:val="007D04BE"/>
    <w:rsid w:val="007D0551"/>
    <w:rsid w:val="007D06E7"/>
    <w:rsid w:val="007D07CF"/>
    <w:rsid w:val="007D08E8"/>
    <w:rsid w:val="007D0B07"/>
    <w:rsid w:val="007D0C03"/>
    <w:rsid w:val="007D0F81"/>
    <w:rsid w:val="007D0F82"/>
    <w:rsid w:val="007D0FA2"/>
    <w:rsid w:val="007D0FA7"/>
    <w:rsid w:val="007D1042"/>
    <w:rsid w:val="007D1083"/>
    <w:rsid w:val="007D11C2"/>
    <w:rsid w:val="007D1393"/>
    <w:rsid w:val="007D15A4"/>
    <w:rsid w:val="007D15C7"/>
    <w:rsid w:val="007D15CF"/>
    <w:rsid w:val="007D1619"/>
    <w:rsid w:val="007D16C5"/>
    <w:rsid w:val="007D1725"/>
    <w:rsid w:val="007D1812"/>
    <w:rsid w:val="007D18E9"/>
    <w:rsid w:val="007D19E9"/>
    <w:rsid w:val="007D1A1D"/>
    <w:rsid w:val="007D1B03"/>
    <w:rsid w:val="007D1BA9"/>
    <w:rsid w:val="007D1D96"/>
    <w:rsid w:val="007D1FF6"/>
    <w:rsid w:val="007D206B"/>
    <w:rsid w:val="007D207F"/>
    <w:rsid w:val="007D20ED"/>
    <w:rsid w:val="007D226F"/>
    <w:rsid w:val="007D2270"/>
    <w:rsid w:val="007D2424"/>
    <w:rsid w:val="007D24BC"/>
    <w:rsid w:val="007D2550"/>
    <w:rsid w:val="007D29E1"/>
    <w:rsid w:val="007D2A15"/>
    <w:rsid w:val="007D2AEF"/>
    <w:rsid w:val="007D2CD5"/>
    <w:rsid w:val="007D2D75"/>
    <w:rsid w:val="007D2E91"/>
    <w:rsid w:val="007D2F0A"/>
    <w:rsid w:val="007D3116"/>
    <w:rsid w:val="007D31E4"/>
    <w:rsid w:val="007D329F"/>
    <w:rsid w:val="007D3351"/>
    <w:rsid w:val="007D358D"/>
    <w:rsid w:val="007D3694"/>
    <w:rsid w:val="007D36E6"/>
    <w:rsid w:val="007D371A"/>
    <w:rsid w:val="007D3772"/>
    <w:rsid w:val="007D394A"/>
    <w:rsid w:val="007D39BB"/>
    <w:rsid w:val="007D3C1F"/>
    <w:rsid w:val="007D3C4E"/>
    <w:rsid w:val="007D3CCC"/>
    <w:rsid w:val="007D3F7A"/>
    <w:rsid w:val="007D3FDD"/>
    <w:rsid w:val="007D40E0"/>
    <w:rsid w:val="007D4301"/>
    <w:rsid w:val="007D4480"/>
    <w:rsid w:val="007D44AD"/>
    <w:rsid w:val="007D4547"/>
    <w:rsid w:val="007D455D"/>
    <w:rsid w:val="007D4674"/>
    <w:rsid w:val="007D46A4"/>
    <w:rsid w:val="007D4823"/>
    <w:rsid w:val="007D4B2E"/>
    <w:rsid w:val="007D4BDA"/>
    <w:rsid w:val="007D4C7E"/>
    <w:rsid w:val="007D4D16"/>
    <w:rsid w:val="007D4EA1"/>
    <w:rsid w:val="007D4ED1"/>
    <w:rsid w:val="007D4F34"/>
    <w:rsid w:val="007D4FD2"/>
    <w:rsid w:val="007D5226"/>
    <w:rsid w:val="007D523F"/>
    <w:rsid w:val="007D5277"/>
    <w:rsid w:val="007D53AC"/>
    <w:rsid w:val="007D53B7"/>
    <w:rsid w:val="007D5626"/>
    <w:rsid w:val="007D56D4"/>
    <w:rsid w:val="007D576E"/>
    <w:rsid w:val="007D57A2"/>
    <w:rsid w:val="007D57B1"/>
    <w:rsid w:val="007D583F"/>
    <w:rsid w:val="007D5983"/>
    <w:rsid w:val="007D5B27"/>
    <w:rsid w:val="007D5C6E"/>
    <w:rsid w:val="007D5CF8"/>
    <w:rsid w:val="007D5D22"/>
    <w:rsid w:val="007D5DDC"/>
    <w:rsid w:val="007D5F64"/>
    <w:rsid w:val="007D5FD0"/>
    <w:rsid w:val="007D60B2"/>
    <w:rsid w:val="007D6119"/>
    <w:rsid w:val="007D61A8"/>
    <w:rsid w:val="007D61ED"/>
    <w:rsid w:val="007D6365"/>
    <w:rsid w:val="007D63FF"/>
    <w:rsid w:val="007D64B6"/>
    <w:rsid w:val="007D67A3"/>
    <w:rsid w:val="007D68C4"/>
    <w:rsid w:val="007D696A"/>
    <w:rsid w:val="007D6AC4"/>
    <w:rsid w:val="007D6BA7"/>
    <w:rsid w:val="007D6CEF"/>
    <w:rsid w:val="007D6F8E"/>
    <w:rsid w:val="007D7067"/>
    <w:rsid w:val="007D70D6"/>
    <w:rsid w:val="007D720B"/>
    <w:rsid w:val="007D7306"/>
    <w:rsid w:val="007D743F"/>
    <w:rsid w:val="007D7454"/>
    <w:rsid w:val="007D7551"/>
    <w:rsid w:val="007D7573"/>
    <w:rsid w:val="007D7663"/>
    <w:rsid w:val="007D76CE"/>
    <w:rsid w:val="007D7AD9"/>
    <w:rsid w:val="007D7F8E"/>
    <w:rsid w:val="007E0069"/>
    <w:rsid w:val="007E00E0"/>
    <w:rsid w:val="007E0223"/>
    <w:rsid w:val="007E029D"/>
    <w:rsid w:val="007E039F"/>
    <w:rsid w:val="007E0413"/>
    <w:rsid w:val="007E041F"/>
    <w:rsid w:val="007E04BE"/>
    <w:rsid w:val="007E058F"/>
    <w:rsid w:val="007E05AF"/>
    <w:rsid w:val="007E0661"/>
    <w:rsid w:val="007E0848"/>
    <w:rsid w:val="007E08D1"/>
    <w:rsid w:val="007E08D4"/>
    <w:rsid w:val="007E0976"/>
    <w:rsid w:val="007E098C"/>
    <w:rsid w:val="007E0A16"/>
    <w:rsid w:val="007E0A5D"/>
    <w:rsid w:val="007E0A7A"/>
    <w:rsid w:val="007E0B35"/>
    <w:rsid w:val="007E0C91"/>
    <w:rsid w:val="007E0C9C"/>
    <w:rsid w:val="007E0DC4"/>
    <w:rsid w:val="007E0DD6"/>
    <w:rsid w:val="007E0F62"/>
    <w:rsid w:val="007E0FE2"/>
    <w:rsid w:val="007E1053"/>
    <w:rsid w:val="007E11B6"/>
    <w:rsid w:val="007E1240"/>
    <w:rsid w:val="007E125A"/>
    <w:rsid w:val="007E1414"/>
    <w:rsid w:val="007E14C6"/>
    <w:rsid w:val="007E15CD"/>
    <w:rsid w:val="007E167D"/>
    <w:rsid w:val="007E16F0"/>
    <w:rsid w:val="007E1994"/>
    <w:rsid w:val="007E19A7"/>
    <w:rsid w:val="007E1AE5"/>
    <w:rsid w:val="007E1B8F"/>
    <w:rsid w:val="007E1C72"/>
    <w:rsid w:val="007E1E70"/>
    <w:rsid w:val="007E1E94"/>
    <w:rsid w:val="007E2141"/>
    <w:rsid w:val="007E2393"/>
    <w:rsid w:val="007E252F"/>
    <w:rsid w:val="007E2716"/>
    <w:rsid w:val="007E27B7"/>
    <w:rsid w:val="007E2BAD"/>
    <w:rsid w:val="007E2CEE"/>
    <w:rsid w:val="007E2D52"/>
    <w:rsid w:val="007E2DB2"/>
    <w:rsid w:val="007E2F4A"/>
    <w:rsid w:val="007E3036"/>
    <w:rsid w:val="007E314E"/>
    <w:rsid w:val="007E319F"/>
    <w:rsid w:val="007E3658"/>
    <w:rsid w:val="007E36B9"/>
    <w:rsid w:val="007E376B"/>
    <w:rsid w:val="007E37B4"/>
    <w:rsid w:val="007E37D4"/>
    <w:rsid w:val="007E3923"/>
    <w:rsid w:val="007E3B97"/>
    <w:rsid w:val="007E3C05"/>
    <w:rsid w:val="007E3C5C"/>
    <w:rsid w:val="007E3DA5"/>
    <w:rsid w:val="007E3DC6"/>
    <w:rsid w:val="007E3F08"/>
    <w:rsid w:val="007E4055"/>
    <w:rsid w:val="007E409D"/>
    <w:rsid w:val="007E40BD"/>
    <w:rsid w:val="007E426A"/>
    <w:rsid w:val="007E42D5"/>
    <w:rsid w:val="007E4472"/>
    <w:rsid w:val="007E45E7"/>
    <w:rsid w:val="007E469B"/>
    <w:rsid w:val="007E47FB"/>
    <w:rsid w:val="007E4B61"/>
    <w:rsid w:val="007E4CEF"/>
    <w:rsid w:val="007E4CF4"/>
    <w:rsid w:val="007E4D0B"/>
    <w:rsid w:val="007E504C"/>
    <w:rsid w:val="007E506C"/>
    <w:rsid w:val="007E528F"/>
    <w:rsid w:val="007E52D7"/>
    <w:rsid w:val="007E52FF"/>
    <w:rsid w:val="007E53BA"/>
    <w:rsid w:val="007E5428"/>
    <w:rsid w:val="007E5549"/>
    <w:rsid w:val="007E558A"/>
    <w:rsid w:val="007E56E7"/>
    <w:rsid w:val="007E5760"/>
    <w:rsid w:val="007E5A12"/>
    <w:rsid w:val="007E5B2D"/>
    <w:rsid w:val="007E5B53"/>
    <w:rsid w:val="007E5B72"/>
    <w:rsid w:val="007E5C64"/>
    <w:rsid w:val="007E5F28"/>
    <w:rsid w:val="007E60DB"/>
    <w:rsid w:val="007E626F"/>
    <w:rsid w:val="007E62F8"/>
    <w:rsid w:val="007E6474"/>
    <w:rsid w:val="007E657D"/>
    <w:rsid w:val="007E6597"/>
    <w:rsid w:val="007E668F"/>
    <w:rsid w:val="007E6698"/>
    <w:rsid w:val="007E67D2"/>
    <w:rsid w:val="007E68C7"/>
    <w:rsid w:val="007E6A11"/>
    <w:rsid w:val="007E6A63"/>
    <w:rsid w:val="007E6A6E"/>
    <w:rsid w:val="007E6C69"/>
    <w:rsid w:val="007E6CC9"/>
    <w:rsid w:val="007E6E36"/>
    <w:rsid w:val="007E6F1F"/>
    <w:rsid w:val="007E6F94"/>
    <w:rsid w:val="007E70E8"/>
    <w:rsid w:val="007E7198"/>
    <w:rsid w:val="007E7241"/>
    <w:rsid w:val="007E72DF"/>
    <w:rsid w:val="007E730E"/>
    <w:rsid w:val="007E7315"/>
    <w:rsid w:val="007E73E9"/>
    <w:rsid w:val="007E79E8"/>
    <w:rsid w:val="007E7AC1"/>
    <w:rsid w:val="007E7B31"/>
    <w:rsid w:val="007E7BC9"/>
    <w:rsid w:val="007E7CA9"/>
    <w:rsid w:val="007E7EC6"/>
    <w:rsid w:val="007E7EF0"/>
    <w:rsid w:val="007F006F"/>
    <w:rsid w:val="007F00E1"/>
    <w:rsid w:val="007F0148"/>
    <w:rsid w:val="007F0297"/>
    <w:rsid w:val="007F02C3"/>
    <w:rsid w:val="007F0355"/>
    <w:rsid w:val="007F0376"/>
    <w:rsid w:val="007F04AF"/>
    <w:rsid w:val="007F0718"/>
    <w:rsid w:val="007F0775"/>
    <w:rsid w:val="007F0895"/>
    <w:rsid w:val="007F0900"/>
    <w:rsid w:val="007F0B49"/>
    <w:rsid w:val="007F0DFE"/>
    <w:rsid w:val="007F0F04"/>
    <w:rsid w:val="007F10B6"/>
    <w:rsid w:val="007F1181"/>
    <w:rsid w:val="007F1321"/>
    <w:rsid w:val="007F1365"/>
    <w:rsid w:val="007F143F"/>
    <w:rsid w:val="007F160C"/>
    <w:rsid w:val="007F17C0"/>
    <w:rsid w:val="007F18A9"/>
    <w:rsid w:val="007F18CD"/>
    <w:rsid w:val="007F18E5"/>
    <w:rsid w:val="007F190D"/>
    <w:rsid w:val="007F1A68"/>
    <w:rsid w:val="007F1A8A"/>
    <w:rsid w:val="007F1B57"/>
    <w:rsid w:val="007F1BB2"/>
    <w:rsid w:val="007F1C00"/>
    <w:rsid w:val="007F1C4F"/>
    <w:rsid w:val="007F1CC3"/>
    <w:rsid w:val="007F1DA8"/>
    <w:rsid w:val="007F1DF7"/>
    <w:rsid w:val="007F20BD"/>
    <w:rsid w:val="007F21CF"/>
    <w:rsid w:val="007F2419"/>
    <w:rsid w:val="007F2440"/>
    <w:rsid w:val="007F24F3"/>
    <w:rsid w:val="007F25AE"/>
    <w:rsid w:val="007F25BC"/>
    <w:rsid w:val="007F2683"/>
    <w:rsid w:val="007F2734"/>
    <w:rsid w:val="007F2802"/>
    <w:rsid w:val="007F29A8"/>
    <w:rsid w:val="007F29BE"/>
    <w:rsid w:val="007F29C0"/>
    <w:rsid w:val="007F2B2D"/>
    <w:rsid w:val="007F2B42"/>
    <w:rsid w:val="007F2B66"/>
    <w:rsid w:val="007F2CC0"/>
    <w:rsid w:val="007F2D7D"/>
    <w:rsid w:val="007F3023"/>
    <w:rsid w:val="007F304A"/>
    <w:rsid w:val="007F312E"/>
    <w:rsid w:val="007F32EE"/>
    <w:rsid w:val="007F33C4"/>
    <w:rsid w:val="007F33EA"/>
    <w:rsid w:val="007F3403"/>
    <w:rsid w:val="007F345D"/>
    <w:rsid w:val="007F362F"/>
    <w:rsid w:val="007F367F"/>
    <w:rsid w:val="007F3823"/>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00"/>
    <w:rsid w:val="007F526C"/>
    <w:rsid w:val="007F5485"/>
    <w:rsid w:val="007F56B6"/>
    <w:rsid w:val="007F57E9"/>
    <w:rsid w:val="007F57EF"/>
    <w:rsid w:val="007F58F2"/>
    <w:rsid w:val="007F5981"/>
    <w:rsid w:val="007F59DB"/>
    <w:rsid w:val="007F5A61"/>
    <w:rsid w:val="007F5BE0"/>
    <w:rsid w:val="007F5C5F"/>
    <w:rsid w:val="007F5F46"/>
    <w:rsid w:val="007F5FAE"/>
    <w:rsid w:val="007F6019"/>
    <w:rsid w:val="007F6067"/>
    <w:rsid w:val="007F625C"/>
    <w:rsid w:val="007F6292"/>
    <w:rsid w:val="007F6343"/>
    <w:rsid w:val="007F636E"/>
    <w:rsid w:val="007F669B"/>
    <w:rsid w:val="007F675C"/>
    <w:rsid w:val="007F67CD"/>
    <w:rsid w:val="007F68AC"/>
    <w:rsid w:val="007F69AA"/>
    <w:rsid w:val="007F69EF"/>
    <w:rsid w:val="007F6AB0"/>
    <w:rsid w:val="007F6AC6"/>
    <w:rsid w:val="007F6AE3"/>
    <w:rsid w:val="007F6BC7"/>
    <w:rsid w:val="007F6C53"/>
    <w:rsid w:val="007F6D33"/>
    <w:rsid w:val="007F6DB9"/>
    <w:rsid w:val="007F6DF9"/>
    <w:rsid w:val="007F6E0D"/>
    <w:rsid w:val="007F6F18"/>
    <w:rsid w:val="007F6FAB"/>
    <w:rsid w:val="007F6FB2"/>
    <w:rsid w:val="007F7097"/>
    <w:rsid w:val="007F71D1"/>
    <w:rsid w:val="007F72CF"/>
    <w:rsid w:val="007F770C"/>
    <w:rsid w:val="007F7718"/>
    <w:rsid w:val="007F78EB"/>
    <w:rsid w:val="007F7BBB"/>
    <w:rsid w:val="007F7BEC"/>
    <w:rsid w:val="007F7C56"/>
    <w:rsid w:val="007F7CCC"/>
    <w:rsid w:val="007F7EC7"/>
    <w:rsid w:val="00800140"/>
    <w:rsid w:val="008001F9"/>
    <w:rsid w:val="00800424"/>
    <w:rsid w:val="00800436"/>
    <w:rsid w:val="00800469"/>
    <w:rsid w:val="00800591"/>
    <w:rsid w:val="008006F9"/>
    <w:rsid w:val="0080079C"/>
    <w:rsid w:val="00800843"/>
    <w:rsid w:val="008008EA"/>
    <w:rsid w:val="00800962"/>
    <w:rsid w:val="008009A8"/>
    <w:rsid w:val="00800A7C"/>
    <w:rsid w:val="00800BF6"/>
    <w:rsid w:val="00800D74"/>
    <w:rsid w:val="00800EA2"/>
    <w:rsid w:val="008010B5"/>
    <w:rsid w:val="008011A8"/>
    <w:rsid w:val="00801430"/>
    <w:rsid w:val="0080144E"/>
    <w:rsid w:val="00801536"/>
    <w:rsid w:val="008015DA"/>
    <w:rsid w:val="0080162B"/>
    <w:rsid w:val="00801690"/>
    <w:rsid w:val="00801812"/>
    <w:rsid w:val="00801A0D"/>
    <w:rsid w:val="00801AAF"/>
    <w:rsid w:val="00801D27"/>
    <w:rsid w:val="008021C7"/>
    <w:rsid w:val="0080228E"/>
    <w:rsid w:val="008022CB"/>
    <w:rsid w:val="008023A3"/>
    <w:rsid w:val="008023F0"/>
    <w:rsid w:val="00802739"/>
    <w:rsid w:val="0080285F"/>
    <w:rsid w:val="00802994"/>
    <w:rsid w:val="00802AAE"/>
    <w:rsid w:val="00802B1E"/>
    <w:rsid w:val="00802B60"/>
    <w:rsid w:val="00802BFF"/>
    <w:rsid w:val="00802DA2"/>
    <w:rsid w:val="00802DBD"/>
    <w:rsid w:val="00802E6D"/>
    <w:rsid w:val="008031B8"/>
    <w:rsid w:val="008037D1"/>
    <w:rsid w:val="008038B6"/>
    <w:rsid w:val="00803BF9"/>
    <w:rsid w:val="00803EA0"/>
    <w:rsid w:val="00803FF2"/>
    <w:rsid w:val="0080411A"/>
    <w:rsid w:val="0080416C"/>
    <w:rsid w:val="008043D4"/>
    <w:rsid w:val="00804449"/>
    <w:rsid w:val="008044BF"/>
    <w:rsid w:val="00804542"/>
    <w:rsid w:val="0080463E"/>
    <w:rsid w:val="008046B7"/>
    <w:rsid w:val="008046BE"/>
    <w:rsid w:val="00804931"/>
    <w:rsid w:val="00804B62"/>
    <w:rsid w:val="00804B78"/>
    <w:rsid w:val="00804DFA"/>
    <w:rsid w:val="00804E5D"/>
    <w:rsid w:val="00804FC0"/>
    <w:rsid w:val="00804FE2"/>
    <w:rsid w:val="00805071"/>
    <w:rsid w:val="00805159"/>
    <w:rsid w:val="00805420"/>
    <w:rsid w:val="008056C5"/>
    <w:rsid w:val="0080571E"/>
    <w:rsid w:val="0080581A"/>
    <w:rsid w:val="0080584E"/>
    <w:rsid w:val="0080587A"/>
    <w:rsid w:val="008058BE"/>
    <w:rsid w:val="00805ABF"/>
    <w:rsid w:val="00805C06"/>
    <w:rsid w:val="00806016"/>
    <w:rsid w:val="008061ED"/>
    <w:rsid w:val="00806282"/>
    <w:rsid w:val="0080631E"/>
    <w:rsid w:val="00806338"/>
    <w:rsid w:val="00806345"/>
    <w:rsid w:val="0080635D"/>
    <w:rsid w:val="008064B5"/>
    <w:rsid w:val="008065A1"/>
    <w:rsid w:val="008067C6"/>
    <w:rsid w:val="008067CE"/>
    <w:rsid w:val="008069D3"/>
    <w:rsid w:val="00806BCE"/>
    <w:rsid w:val="00806BFD"/>
    <w:rsid w:val="00806C1E"/>
    <w:rsid w:val="00806D41"/>
    <w:rsid w:val="00806DC0"/>
    <w:rsid w:val="00806DEF"/>
    <w:rsid w:val="00806F53"/>
    <w:rsid w:val="00807088"/>
    <w:rsid w:val="00807102"/>
    <w:rsid w:val="0080711B"/>
    <w:rsid w:val="00807155"/>
    <w:rsid w:val="0080728A"/>
    <w:rsid w:val="008073F0"/>
    <w:rsid w:val="008074CE"/>
    <w:rsid w:val="00807658"/>
    <w:rsid w:val="00807721"/>
    <w:rsid w:val="008077DC"/>
    <w:rsid w:val="00807988"/>
    <w:rsid w:val="00807CEE"/>
    <w:rsid w:val="00807E8C"/>
    <w:rsid w:val="00807E99"/>
    <w:rsid w:val="0081005A"/>
    <w:rsid w:val="00810275"/>
    <w:rsid w:val="008102A2"/>
    <w:rsid w:val="008102A5"/>
    <w:rsid w:val="008102B8"/>
    <w:rsid w:val="00810368"/>
    <w:rsid w:val="008104EC"/>
    <w:rsid w:val="008105A8"/>
    <w:rsid w:val="0081072D"/>
    <w:rsid w:val="0081081E"/>
    <w:rsid w:val="0081093A"/>
    <w:rsid w:val="00810A49"/>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3E"/>
    <w:rsid w:val="00811B55"/>
    <w:rsid w:val="00811C7A"/>
    <w:rsid w:val="00811D15"/>
    <w:rsid w:val="00811D20"/>
    <w:rsid w:val="00811E9A"/>
    <w:rsid w:val="00811EDC"/>
    <w:rsid w:val="008120AA"/>
    <w:rsid w:val="00812211"/>
    <w:rsid w:val="00812355"/>
    <w:rsid w:val="008123D2"/>
    <w:rsid w:val="008123ED"/>
    <w:rsid w:val="00812412"/>
    <w:rsid w:val="0081242E"/>
    <w:rsid w:val="00812458"/>
    <w:rsid w:val="008124B1"/>
    <w:rsid w:val="008124E9"/>
    <w:rsid w:val="008125D1"/>
    <w:rsid w:val="008127C7"/>
    <w:rsid w:val="00813229"/>
    <w:rsid w:val="0081346B"/>
    <w:rsid w:val="008135C1"/>
    <w:rsid w:val="008137CC"/>
    <w:rsid w:val="00813900"/>
    <w:rsid w:val="00813AF1"/>
    <w:rsid w:val="00813B53"/>
    <w:rsid w:val="00813EA7"/>
    <w:rsid w:val="00813ED0"/>
    <w:rsid w:val="00813ED3"/>
    <w:rsid w:val="00813EEA"/>
    <w:rsid w:val="00813F58"/>
    <w:rsid w:val="00813FA3"/>
    <w:rsid w:val="0081410C"/>
    <w:rsid w:val="00814143"/>
    <w:rsid w:val="008141AC"/>
    <w:rsid w:val="00814219"/>
    <w:rsid w:val="0081423A"/>
    <w:rsid w:val="00814502"/>
    <w:rsid w:val="0081455A"/>
    <w:rsid w:val="0081456B"/>
    <w:rsid w:val="008147AB"/>
    <w:rsid w:val="0081497E"/>
    <w:rsid w:val="008149BF"/>
    <w:rsid w:val="008149E8"/>
    <w:rsid w:val="00814A85"/>
    <w:rsid w:val="00814B4F"/>
    <w:rsid w:val="00814B51"/>
    <w:rsid w:val="00814C71"/>
    <w:rsid w:val="00814DA5"/>
    <w:rsid w:val="00814EF5"/>
    <w:rsid w:val="00814F15"/>
    <w:rsid w:val="00814FA7"/>
    <w:rsid w:val="00814FD1"/>
    <w:rsid w:val="008150B2"/>
    <w:rsid w:val="00815403"/>
    <w:rsid w:val="00815571"/>
    <w:rsid w:val="0081567C"/>
    <w:rsid w:val="008156A9"/>
    <w:rsid w:val="008157EC"/>
    <w:rsid w:val="0081583D"/>
    <w:rsid w:val="0081594C"/>
    <w:rsid w:val="008159DF"/>
    <w:rsid w:val="008159F3"/>
    <w:rsid w:val="00815AAF"/>
    <w:rsid w:val="00815B29"/>
    <w:rsid w:val="00815B57"/>
    <w:rsid w:val="00815C10"/>
    <w:rsid w:val="00815C3C"/>
    <w:rsid w:val="00815D08"/>
    <w:rsid w:val="00815DE7"/>
    <w:rsid w:val="00815E51"/>
    <w:rsid w:val="00815F47"/>
    <w:rsid w:val="008162E4"/>
    <w:rsid w:val="008164C2"/>
    <w:rsid w:val="008165C4"/>
    <w:rsid w:val="008165CD"/>
    <w:rsid w:val="00816982"/>
    <w:rsid w:val="008169D8"/>
    <w:rsid w:val="00816BD7"/>
    <w:rsid w:val="00816C86"/>
    <w:rsid w:val="00816DBE"/>
    <w:rsid w:val="00816E69"/>
    <w:rsid w:val="00816ED3"/>
    <w:rsid w:val="00817081"/>
    <w:rsid w:val="00817163"/>
    <w:rsid w:val="00817183"/>
    <w:rsid w:val="008171ED"/>
    <w:rsid w:val="008172A1"/>
    <w:rsid w:val="008172F5"/>
    <w:rsid w:val="008173E9"/>
    <w:rsid w:val="00817407"/>
    <w:rsid w:val="00817473"/>
    <w:rsid w:val="008174C3"/>
    <w:rsid w:val="008176AE"/>
    <w:rsid w:val="0081780E"/>
    <w:rsid w:val="00817933"/>
    <w:rsid w:val="008179AC"/>
    <w:rsid w:val="00817AA0"/>
    <w:rsid w:val="00817AC3"/>
    <w:rsid w:val="00817ACD"/>
    <w:rsid w:val="00817BA2"/>
    <w:rsid w:val="00817BFD"/>
    <w:rsid w:val="00817C62"/>
    <w:rsid w:val="00817E8D"/>
    <w:rsid w:val="00817EC3"/>
    <w:rsid w:val="00817EEB"/>
    <w:rsid w:val="0082001A"/>
    <w:rsid w:val="00820064"/>
    <w:rsid w:val="008200B7"/>
    <w:rsid w:val="00820127"/>
    <w:rsid w:val="00820217"/>
    <w:rsid w:val="0082031A"/>
    <w:rsid w:val="00820410"/>
    <w:rsid w:val="0082051B"/>
    <w:rsid w:val="008206FC"/>
    <w:rsid w:val="008209D8"/>
    <w:rsid w:val="008209FA"/>
    <w:rsid w:val="00820A7A"/>
    <w:rsid w:val="00820C34"/>
    <w:rsid w:val="00820D5E"/>
    <w:rsid w:val="00820D7F"/>
    <w:rsid w:val="00820F1C"/>
    <w:rsid w:val="00820F26"/>
    <w:rsid w:val="00820F6D"/>
    <w:rsid w:val="00820FF8"/>
    <w:rsid w:val="0082108D"/>
    <w:rsid w:val="00821294"/>
    <w:rsid w:val="00821388"/>
    <w:rsid w:val="008214A9"/>
    <w:rsid w:val="00821517"/>
    <w:rsid w:val="00821542"/>
    <w:rsid w:val="00821CC4"/>
    <w:rsid w:val="00821D78"/>
    <w:rsid w:val="00822005"/>
    <w:rsid w:val="008220B5"/>
    <w:rsid w:val="008220D7"/>
    <w:rsid w:val="00822119"/>
    <w:rsid w:val="008221A3"/>
    <w:rsid w:val="008221B1"/>
    <w:rsid w:val="008221D2"/>
    <w:rsid w:val="00822263"/>
    <w:rsid w:val="008222D0"/>
    <w:rsid w:val="00822473"/>
    <w:rsid w:val="0082247E"/>
    <w:rsid w:val="008224A4"/>
    <w:rsid w:val="008224A7"/>
    <w:rsid w:val="008224D8"/>
    <w:rsid w:val="0082252B"/>
    <w:rsid w:val="00822541"/>
    <w:rsid w:val="00822581"/>
    <w:rsid w:val="008225A1"/>
    <w:rsid w:val="0082268E"/>
    <w:rsid w:val="008226DC"/>
    <w:rsid w:val="00822717"/>
    <w:rsid w:val="00822732"/>
    <w:rsid w:val="00822839"/>
    <w:rsid w:val="00822858"/>
    <w:rsid w:val="008228FB"/>
    <w:rsid w:val="00822995"/>
    <w:rsid w:val="00822A28"/>
    <w:rsid w:val="00822B04"/>
    <w:rsid w:val="00822B10"/>
    <w:rsid w:val="00822B7C"/>
    <w:rsid w:val="00822C13"/>
    <w:rsid w:val="00822C1B"/>
    <w:rsid w:val="00822CCD"/>
    <w:rsid w:val="00822CD8"/>
    <w:rsid w:val="00822D19"/>
    <w:rsid w:val="00822DAF"/>
    <w:rsid w:val="00823092"/>
    <w:rsid w:val="0082348A"/>
    <w:rsid w:val="008234A1"/>
    <w:rsid w:val="00823535"/>
    <w:rsid w:val="008235E9"/>
    <w:rsid w:val="0082361F"/>
    <w:rsid w:val="008236BC"/>
    <w:rsid w:val="0082370D"/>
    <w:rsid w:val="008237D5"/>
    <w:rsid w:val="00823AD3"/>
    <w:rsid w:val="00823B60"/>
    <w:rsid w:val="00823BAD"/>
    <w:rsid w:val="00823C0F"/>
    <w:rsid w:val="00823C5B"/>
    <w:rsid w:val="00823CA4"/>
    <w:rsid w:val="00823D6F"/>
    <w:rsid w:val="00823E91"/>
    <w:rsid w:val="00823F7E"/>
    <w:rsid w:val="00823F95"/>
    <w:rsid w:val="00823F9D"/>
    <w:rsid w:val="00824004"/>
    <w:rsid w:val="0082408E"/>
    <w:rsid w:val="008243A7"/>
    <w:rsid w:val="00824460"/>
    <w:rsid w:val="0082449E"/>
    <w:rsid w:val="00824565"/>
    <w:rsid w:val="008245BD"/>
    <w:rsid w:val="0082461C"/>
    <w:rsid w:val="008246B9"/>
    <w:rsid w:val="008247DB"/>
    <w:rsid w:val="008248E5"/>
    <w:rsid w:val="00824923"/>
    <w:rsid w:val="008249AD"/>
    <w:rsid w:val="008249BA"/>
    <w:rsid w:val="00824A46"/>
    <w:rsid w:val="00824B04"/>
    <w:rsid w:val="00824CED"/>
    <w:rsid w:val="00824D30"/>
    <w:rsid w:val="00824E8C"/>
    <w:rsid w:val="00824F01"/>
    <w:rsid w:val="00824F87"/>
    <w:rsid w:val="00824FB4"/>
    <w:rsid w:val="008250D4"/>
    <w:rsid w:val="00825105"/>
    <w:rsid w:val="008251CD"/>
    <w:rsid w:val="00825246"/>
    <w:rsid w:val="008253E5"/>
    <w:rsid w:val="00825778"/>
    <w:rsid w:val="0082581B"/>
    <w:rsid w:val="0082588E"/>
    <w:rsid w:val="008258B7"/>
    <w:rsid w:val="00825A94"/>
    <w:rsid w:val="00825BA8"/>
    <w:rsid w:val="00825CBC"/>
    <w:rsid w:val="00825E22"/>
    <w:rsid w:val="00825E24"/>
    <w:rsid w:val="00825F46"/>
    <w:rsid w:val="008261C3"/>
    <w:rsid w:val="00826214"/>
    <w:rsid w:val="00826403"/>
    <w:rsid w:val="0082665A"/>
    <w:rsid w:val="00826712"/>
    <w:rsid w:val="0082674E"/>
    <w:rsid w:val="00826904"/>
    <w:rsid w:val="00826925"/>
    <w:rsid w:val="00826C2E"/>
    <w:rsid w:val="00826D55"/>
    <w:rsid w:val="0082704B"/>
    <w:rsid w:val="008270D5"/>
    <w:rsid w:val="0082718A"/>
    <w:rsid w:val="008271C9"/>
    <w:rsid w:val="008271E6"/>
    <w:rsid w:val="00827510"/>
    <w:rsid w:val="00827705"/>
    <w:rsid w:val="008277C9"/>
    <w:rsid w:val="008278F3"/>
    <w:rsid w:val="00827A0A"/>
    <w:rsid w:val="00827A67"/>
    <w:rsid w:val="00827B31"/>
    <w:rsid w:val="00827BD9"/>
    <w:rsid w:val="00827D25"/>
    <w:rsid w:val="00827D8C"/>
    <w:rsid w:val="00827EE4"/>
    <w:rsid w:val="00830059"/>
    <w:rsid w:val="008300F3"/>
    <w:rsid w:val="0083012A"/>
    <w:rsid w:val="0083012C"/>
    <w:rsid w:val="00830173"/>
    <w:rsid w:val="0083034D"/>
    <w:rsid w:val="00830363"/>
    <w:rsid w:val="0083038D"/>
    <w:rsid w:val="0083038E"/>
    <w:rsid w:val="008303A5"/>
    <w:rsid w:val="00830552"/>
    <w:rsid w:val="008305D9"/>
    <w:rsid w:val="0083068A"/>
    <w:rsid w:val="008307C1"/>
    <w:rsid w:val="0083082F"/>
    <w:rsid w:val="00830896"/>
    <w:rsid w:val="00830B6F"/>
    <w:rsid w:val="00830EC2"/>
    <w:rsid w:val="00831168"/>
    <w:rsid w:val="008311EA"/>
    <w:rsid w:val="00831213"/>
    <w:rsid w:val="00831260"/>
    <w:rsid w:val="008313BB"/>
    <w:rsid w:val="008315D0"/>
    <w:rsid w:val="008315EA"/>
    <w:rsid w:val="00831671"/>
    <w:rsid w:val="00831700"/>
    <w:rsid w:val="00831758"/>
    <w:rsid w:val="008317A4"/>
    <w:rsid w:val="00831914"/>
    <w:rsid w:val="00831978"/>
    <w:rsid w:val="00831A01"/>
    <w:rsid w:val="00831A68"/>
    <w:rsid w:val="00831A7B"/>
    <w:rsid w:val="00831B24"/>
    <w:rsid w:val="00831BAA"/>
    <w:rsid w:val="00831BCB"/>
    <w:rsid w:val="00831C25"/>
    <w:rsid w:val="00831C75"/>
    <w:rsid w:val="00831CAA"/>
    <w:rsid w:val="00831DC9"/>
    <w:rsid w:val="00831E34"/>
    <w:rsid w:val="00831EA9"/>
    <w:rsid w:val="00831F4C"/>
    <w:rsid w:val="00831FD6"/>
    <w:rsid w:val="0083228C"/>
    <w:rsid w:val="008323A1"/>
    <w:rsid w:val="0083240A"/>
    <w:rsid w:val="008324D6"/>
    <w:rsid w:val="00832A32"/>
    <w:rsid w:val="00832A8C"/>
    <w:rsid w:val="00832AD4"/>
    <w:rsid w:val="00832BB1"/>
    <w:rsid w:val="00832CFE"/>
    <w:rsid w:val="00832D2A"/>
    <w:rsid w:val="00832D50"/>
    <w:rsid w:val="00832D55"/>
    <w:rsid w:val="008331A5"/>
    <w:rsid w:val="00833208"/>
    <w:rsid w:val="00833228"/>
    <w:rsid w:val="0083327E"/>
    <w:rsid w:val="008332C4"/>
    <w:rsid w:val="008333A5"/>
    <w:rsid w:val="008333BC"/>
    <w:rsid w:val="008333C5"/>
    <w:rsid w:val="0083351E"/>
    <w:rsid w:val="0083357B"/>
    <w:rsid w:val="00833599"/>
    <w:rsid w:val="008336B7"/>
    <w:rsid w:val="0083373A"/>
    <w:rsid w:val="0083374C"/>
    <w:rsid w:val="008337F2"/>
    <w:rsid w:val="00833983"/>
    <w:rsid w:val="008339F1"/>
    <w:rsid w:val="00833AB0"/>
    <w:rsid w:val="00833BC7"/>
    <w:rsid w:val="00833CD4"/>
    <w:rsid w:val="00833D2C"/>
    <w:rsid w:val="00833DC4"/>
    <w:rsid w:val="00833DDC"/>
    <w:rsid w:val="00833E6F"/>
    <w:rsid w:val="00833FB3"/>
    <w:rsid w:val="00834082"/>
    <w:rsid w:val="0083424F"/>
    <w:rsid w:val="008342BC"/>
    <w:rsid w:val="008342E5"/>
    <w:rsid w:val="0083433A"/>
    <w:rsid w:val="008344FB"/>
    <w:rsid w:val="00834601"/>
    <w:rsid w:val="008346E6"/>
    <w:rsid w:val="0083479B"/>
    <w:rsid w:val="008347C5"/>
    <w:rsid w:val="00834843"/>
    <w:rsid w:val="00834A51"/>
    <w:rsid w:val="00834AA9"/>
    <w:rsid w:val="00834AE3"/>
    <w:rsid w:val="00834E89"/>
    <w:rsid w:val="00834F80"/>
    <w:rsid w:val="008351B4"/>
    <w:rsid w:val="00835211"/>
    <w:rsid w:val="00835237"/>
    <w:rsid w:val="00835297"/>
    <w:rsid w:val="00835323"/>
    <w:rsid w:val="008354E4"/>
    <w:rsid w:val="00835576"/>
    <w:rsid w:val="008355A0"/>
    <w:rsid w:val="008355FA"/>
    <w:rsid w:val="00835689"/>
    <w:rsid w:val="00835881"/>
    <w:rsid w:val="008358B9"/>
    <w:rsid w:val="008359A9"/>
    <w:rsid w:val="008359B7"/>
    <w:rsid w:val="008359CE"/>
    <w:rsid w:val="00835A13"/>
    <w:rsid w:val="00835ACA"/>
    <w:rsid w:val="00835CA8"/>
    <w:rsid w:val="00835DC7"/>
    <w:rsid w:val="00835F1D"/>
    <w:rsid w:val="00836041"/>
    <w:rsid w:val="008361F8"/>
    <w:rsid w:val="0083625C"/>
    <w:rsid w:val="00836287"/>
    <w:rsid w:val="00836332"/>
    <w:rsid w:val="008363F9"/>
    <w:rsid w:val="0083650E"/>
    <w:rsid w:val="0083687E"/>
    <w:rsid w:val="00836984"/>
    <w:rsid w:val="00836AC3"/>
    <w:rsid w:val="00836B5C"/>
    <w:rsid w:val="00836BE4"/>
    <w:rsid w:val="00836CA1"/>
    <w:rsid w:val="00836D5C"/>
    <w:rsid w:val="00836D94"/>
    <w:rsid w:val="00836EC9"/>
    <w:rsid w:val="00836F1C"/>
    <w:rsid w:val="00836F46"/>
    <w:rsid w:val="00836F4B"/>
    <w:rsid w:val="00836F59"/>
    <w:rsid w:val="008370AA"/>
    <w:rsid w:val="008370E4"/>
    <w:rsid w:val="00837217"/>
    <w:rsid w:val="0083727C"/>
    <w:rsid w:val="00837301"/>
    <w:rsid w:val="00837317"/>
    <w:rsid w:val="00837321"/>
    <w:rsid w:val="008376A4"/>
    <w:rsid w:val="008376AB"/>
    <w:rsid w:val="00837721"/>
    <w:rsid w:val="008377BF"/>
    <w:rsid w:val="008378CC"/>
    <w:rsid w:val="008379FD"/>
    <w:rsid w:val="00837AA8"/>
    <w:rsid w:val="00837E6C"/>
    <w:rsid w:val="00837EDA"/>
    <w:rsid w:val="00840021"/>
    <w:rsid w:val="008401E8"/>
    <w:rsid w:val="00840287"/>
    <w:rsid w:val="008403B3"/>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6B"/>
    <w:rsid w:val="00841397"/>
    <w:rsid w:val="008414B1"/>
    <w:rsid w:val="008414C9"/>
    <w:rsid w:val="00841682"/>
    <w:rsid w:val="00841722"/>
    <w:rsid w:val="0084175B"/>
    <w:rsid w:val="008417C7"/>
    <w:rsid w:val="00841835"/>
    <w:rsid w:val="008419F5"/>
    <w:rsid w:val="008419FA"/>
    <w:rsid w:val="00841C74"/>
    <w:rsid w:val="00841CB8"/>
    <w:rsid w:val="00841D8A"/>
    <w:rsid w:val="00841F8E"/>
    <w:rsid w:val="00842043"/>
    <w:rsid w:val="00842045"/>
    <w:rsid w:val="0084207F"/>
    <w:rsid w:val="008420AB"/>
    <w:rsid w:val="00842179"/>
    <w:rsid w:val="0084221D"/>
    <w:rsid w:val="008422F8"/>
    <w:rsid w:val="00842312"/>
    <w:rsid w:val="008425B8"/>
    <w:rsid w:val="00842641"/>
    <w:rsid w:val="00842716"/>
    <w:rsid w:val="008427B8"/>
    <w:rsid w:val="00842922"/>
    <w:rsid w:val="008429E8"/>
    <w:rsid w:val="00842A3B"/>
    <w:rsid w:val="00842B70"/>
    <w:rsid w:val="00842B94"/>
    <w:rsid w:val="00842E25"/>
    <w:rsid w:val="00842F46"/>
    <w:rsid w:val="00842F62"/>
    <w:rsid w:val="008430D1"/>
    <w:rsid w:val="008431A4"/>
    <w:rsid w:val="0084335C"/>
    <w:rsid w:val="008433F3"/>
    <w:rsid w:val="008434F6"/>
    <w:rsid w:val="0084356E"/>
    <w:rsid w:val="0084364D"/>
    <w:rsid w:val="0084368D"/>
    <w:rsid w:val="008436F2"/>
    <w:rsid w:val="0084395C"/>
    <w:rsid w:val="008439DC"/>
    <w:rsid w:val="00843B50"/>
    <w:rsid w:val="00843C7B"/>
    <w:rsid w:val="00843CE5"/>
    <w:rsid w:val="00843E0B"/>
    <w:rsid w:val="00843E97"/>
    <w:rsid w:val="00843F4F"/>
    <w:rsid w:val="00843FB5"/>
    <w:rsid w:val="008440E6"/>
    <w:rsid w:val="008442D6"/>
    <w:rsid w:val="00844355"/>
    <w:rsid w:val="0084441F"/>
    <w:rsid w:val="00844749"/>
    <w:rsid w:val="008447AC"/>
    <w:rsid w:val="008447BB"/>
    <w:rsid w:val="00844A14"/>
    <w:rsid w:val="00844AB9"/>
    <w:rsid w:val="00844C42"/>
    <w:rsid w:val="00844C9E"/>
    <w:rsid w:val="00844CCB"/>
    <w:rsid w:val="00844EE0"/>
    <w:rsid w:val="00845011"/>
    <w:rsid w:val="00845128"/>
    <w:rsid w:val="00845200"/>
    <w:rsid w:val="008452C4"/>
    <w:rsid w:val="00845356"/>
    <w:rsid w:val="008453AC"/>
    <w:rsid w:val="0084555F"/>
    <w:rsid w:val="00845886"/>
    <w:rsid w:val="008458F8"/>
    <w:rsid w:val="00845A42"/>
    <w:rsid w:val="00845D7D"/>
    <w:rsid w:val="00845E09"/>
    <w:rsid w:val="00845FD4"/>
    <w:rsid w:val="008460F4"/>
    <w:rsid w:val="0084610C"/>
    <w:rsid w:val="0084640F"/>
    <w:rsid w:val="00846485"/>
    <w:rsid w:val="008464B3"/>
    <w:rsid w:val="00846587"/>
    <w:rsid w:val="0084668E"/>
    <w:rsid w:val="00846852"/>
    <w:rsid w:val="008468F9"/>
    <w:rsid w:val="0084692D"/>
    <w:rsid w:val="00846997"/>
    <w:rsid w:val="00846BDB"/>
    <w:rsid w:val="00846EF0"/>
    <w:rsid w:val="0084705E"/>
    <w:rsid w:val="0084706F"/>
    <w:rsid w:val="00847166"/>
    <w:rsid w:val="008472ED"/>
    <w:rsid w:val="008472FF"/>
    <w:rsid w:val="0084730E"/>
    <w:rsid w:val="0084741E"/>
    <w:rsid w:val="008475A8"/>
    <w:rsid w:val="00847A95"/>
    <w:rsid w:val="00847BA9"/>
    <w:rsid w:val="00847BFC"/>
    <w:rsid w:val="00847C24"/>
    <w:rsid w:val="00847C3E"/>
    <w:rsid w:val="00847E80"/>
    <w:rsid w:val="00847EC8"/>
    <w:rsid w:val="00847F5B"/>
    <w:rsid w:val="0085001D"/>
    <w:rsid w:val="00850084"/>
    <w:rsid w:val="008500DF"/>
    <w:rsid w:val="00850153"/>
    <w:rsid w:val="00850173"/>
    <w:rsid w:val="008501D6"/>
    <w:rsid w:val="00850215"/>
    <w:rsid w:val="00850218"/>
    <w:rsid w:val="00850273"/>
    <w:rsid w:val="00850347"/>
    <w:rsid w:val="008503CD"/>
    <w:rsid w:val="00850428"/>
    <w:rsid w:val="008504FE"/>
    <w:rsid w:val="00850534"/>
    <w:rsid w:val="008505A1"/>
    <w:rsid w:val="008505FC"/>
    <w:rsid w:val="00850664"/>
    <w:rsid w:val="0085068B"/>
    <w:rsid w:val="008509B2"/>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24"/>
    <w:rsid w:val="008522C4"/>
    <w:rsid w:val="008522D8"/>
    <w:rsid w:val="008522DB"/>
    <w:rsid w:val="0085235A"/>
    <w:rsid w:val="0085274D"/>
    <w:rsid w:val="008527B5"/>
    <w:rsid w:val="00852943"/>
    <w:rsid w:val="00852995"/>
    <w:rsid w:val="00852A90"/>
    <w:rsid w:val="00852AC3"/>
    <w:rsid w:val="00852F73"/>
    <w:rsid w:val="00852FEC"/>
    <w:rsid w:val="00853052"/>
    <w:rsid w:val="008530A1"/>
    <w:rsid w:val="008530BD"/>
    <w:rsid w:val="00853186"/>
    <w:rsid w:val="008531B0"/>
    <w:rsid w:val="008531D4"/>
    <w:rsid w:val="00853277"/>
    <w:rsid w:val="0085336C"/>
    <w:rsid w:val="00853386"/>
    <w:rsid w:val="00853395"/>
    <w:rsid w:val="008533A5"/>
    <w:rsid w:val="00853459"/>
    <w:rsid w:val="00853743"/>
    <w:rsid w:val="008537E7"/>
    <w:rsid w:val="00853812"/>
    <w:rsid w:val="008538AD"/>
    <w:rsid w:val="008538B5"/>
    <w:rsid w:val="0085397E"/>
    <w:rsid w:val="00853BB5"/>
    <w:rsid w:val="00853DCF"/>
    <w:rsid w:val="00853E13"/>
    <w:rsid w:val="00853E34"/>
    <w:rsid w:val="00853F4E"/>
    <w:rsid w:val="008541F4"/>
    <w:rsid w:val="0085422A"/>
    <w:rsid w:val="0085425C"/>
    <w:rsid w:val="008543D5"/>
    <w:rsid w:val="00854445"/>
    <w:rsid w:val="00854468"/>
    <w:rsid w:val="008545A5"/>
    <w:rsid w:val="008545B3"/>
    <w:rsid w:val="008546D0"/>
    <w:rsid w:val="008548B3"/>
    <w:rsid w:val="008549CA"/>
    <w:rsid w:val="00854AAC"/>
    <w:rsid w:val="00854B2B"/>
    <w:rsid w:val="00854BBA"/>
    <w:rsid w:val="00854C87"/>
    <w:rsid w:val="00854D00"/>
    <w:rsid w:val="00854F63"/>
    <w:rsid w:val="008550BC"/>
    <w:rsid w:val="00855136"/>
    <w:rsid w:val="00855145"/>
    <w:rsid w:val="0085517B"/>
    <w:rsid w:val="008552AC"/>
    <w:rsid w:val="00855465"/>
    <w:rsid w:val="0085548D"/>
    <w:rsid w:val="0085551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35"/>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ACF"/>
    <w:rsid w:val="00857B1E"/>
    <w:rsid w:val="00857BB4"/>
    <w:rsid w:val="00857DE2"/>
    <w:rsid w:val="00857DEB"/>
    <w:rsid w:val="00857E06"/>
    <w:rsid w:val="00857E2D"/>
    <w:rsid w:val="00857E5F"/>
    <w:rsid w:val="00857EF9"/>
    <w:rsid w:val="00857F75"/>
    <w:rsid w:val="00857FA6"/>
    <w:rsid w:val="00857FEE"/>
    <w:rsid w:val="00857FFC"/>
    <w:rsid w:val="008600E8"/>
    <w:rsid w:val="0086019F"/>
    <w:rsid w:val="008604D9"/>
    <w:rsid w:val="008604FF"/>
    <w:rsid w:val="00860656"/>
    <w:rsid w:val="00860688"/>
    <w:rsid w:val="008607AA"/>
    <w:rsid w:val="00860BFA"/>
    <w:rsid w:val="00860D34"/>
    <w:rsid w:val="00861008"/>
    <w:rsid w:val="00861276"/>
    <w:rsid w:val="0086127F"/>
    <w:rsid w:val="0086133A"/>
    <w:rsid w:val="0086148F"/>
    <w:rsid w:val="00861570"/>
    <w:rsid w:val="0086165D"/>
    <w:rsid w:val="0086167C"/>
    <w:rsid w:val="00861749"/>
    <w:rsid w:val="0086179B"/>
    <w:rsid w:val="008617FB"/>
    <w:rsid w:val="00861814"/>
    <w:rsid w:val="00861823"/>
    <w:rsid w:val="00861919"/>
    <w:rsid w:val="00861A68"/>
    <w:rsid w:val="00861AEA"/>
    <w:rsid w:val="00861B7A"/>
    <w:rsid w:val="00861BA6"/>
    <w:rsid w:val="00861BD7"/>
    <w:rsid w:val="00861BE1"/>
    <w:rsid w:val="00861CF0"/>
    <w:rsid w:val="00861E64"/>
    <w:rsid w:val="00861E92"/>
    <w:rsid w:val="00861FF6"/>
    <w:rsid w:val="008620AE"/>
    <w:rsid w:val="00862136"/>
    <w:rsid w:val="008623BA"/>
    <w:rsid w:val="00862518"/>
    <w:rsid w:val="008625D2"/>
    <w:rsid w:val="00862771"/>
    <w:rsid w:val="00862A28"/>
    <w:rsid w:val="00862A3F"/>
    <w:rsid w:val="00862B01"/>
    <w:rsid w:val="00862B54"/>
    <w:rsid w:val="00862E7E"/>
    <w:rsid w:val="00862E82"/>
    <w:rsid w:val="00862F9A"/>
    <w:rsid w:val="008630A4"/>
    <w:rsid w:val="008630B3"/>
    <w:rsid w:val="008631C3"/>
    <w:rsid w:val="00863338"/>
    <w:rsid w:val="0086355E"/>
    <w:rsid w:val="00863565"/>
    <w:rsid w:val="008635BF"/>
    <w:rsid w:val="008635E8"/>
    <w:rsid w:val="0086383E"/>
    <w:rsid w:val="008639D1"/>
    <w:rsid w:val="00863AB0"/>
    <w:rsid w:val="00863B87"/>
    <w:rsid w:val="00863D44"/>
    <w:rsid w:val="00863F00"/>
    <w:rsid w:val="00863F25"/>
    <w:rsid w:val="00864039"/>
    <w:rsid w:val="0086407C"/>
    <w:rsid w:val="00864110"/>
    <w:rsid w:val="00864178"/>
    <w:rsid w:val="0086423A"/>
    <w:rsid w:val="00864405"/>
    <w:rsid w:val="00864508"/>
    <w:rsid w:val="00864721"/>
    <w:rsid w:val="00864809"/>
    <w:rsid w:val="00864ADC"/>
    <w:rsid w:val="00864B50"/>
    <w:rsid w:val="00864C93"/>
    <w:rsid w:val="00864FB8"/>
    <w:rsid w:val="0086511D"/>
    <w:rsid w:val="00865152"/>
    <w:rsid w:val="0086573D"/>
    <w:rsid w:val="0086578A"/>
    <w:rsid w:val="00865971"/>
    <w:rsid w:val="008659D8"/>
    <w:rsid w:val="00865A13"/>
    <w:rsid w:val="00865A53"/>
    <w:rsid w:val="00865E42"/>
    <w:rsid w:val="00865F18"/>
    <w:rsid w:val="00865F22"/>
    <w:rsid w:val="008662BD"/>
    <w:rsid w:val="00866453"/>
    <w:rsid w:val="00866579"/>
    <w:rsid w:val="00866688"/>
    <w:rsid w:val="008666CD"/>
    <w:rsid w:val="00866755"/>
    <w:rsid w:val="008667D1"/>
    <w:rsid w:val="0086681F"/>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BEC"/>
    <w:rsid w:val="00867BEF"/>
    <w:rsid w:val="00867CA6"/>
    <w:rsid w:val="00867D2E"/>
    <w:rsid w:val="00867D9C"/>
    <w:rsid w:val="00867DB5"/>
    <w:rsid w:val="00867E0E"/>
    <w:rsid w:val="00867E73"/>
    <w:rsid w:val="008702BF"/>
    <w:rsid w:val="008704CE"/>
    <w:rsid w:val="0087064C"/>
    <w:rsid w:val="008706B4"/>
    <w:rsid w:val="008706EB"/>
    <w:rsid w:val="00870743"/>
    <w:rsid w:val="0087085C"/>
    <w:rsid w:val="00870C67"/>
    <w:rsid w:val="00870E01"/>
    <w:rsid w:val="008710D0"/>
    <w:rsid w:val="008711EC"/>
    <w:rsid w:val="008714C6"/>
    <w:rsid w:val="0087152B"/>
    <w:rsid w:val="0087155A"/>
    <w:rsid w:val="0087170E"/>
    <w:rsid w:val="00871747"/>
    <w:rsid w:val="00871793"/>
    <w:rsid w:val="00871919"/>
    <w:rsid w:val="00871A4C"/>
    <w:rsid w:val="00871A66"/>
    <w:rsid w:val="00871B32"/>
    <w:rsid w:val="00871C1D"/>
    <w:rsid w:val="00871C32"/>
    <w:rsid w:val="00871D64"/>
    <w:rsid w:val="00871EA2"/>
    <w:rsid w:val="00871F2A"/>
    <w:rsid w:val="008724D3"/>
    <w:rsid w:val="00872519"/>
    <w:rsid w:val="0087260D"/>
    <w:rsid w:val="008727AA"/>
    <w:rsid w:val="00872920"/>
    <w:rsid w:val="00872AE0"/>
    <w:rsid w:val="00872BCC"/>
    <w:rsid w:val="00872BD1"/>
    <w:rsid w:val="00873041"/>
    <w:rsid w:val="00873137"/>
    <w:rsid w:val="008731FF"/>
    <w:rsid w:val="008732E9"/>
    <w:rsid w:val="00873317"/>
    <w:rsid w:val="008735BA"/>
    <w:rsid w:val="008735E6"/>
    <w:rsid w:val="0087381C"/>
    <w:rsid w:val="0087382A"/>
    <w:rsid w:val="008738F5"/>
    <w:rsid w:val="008738F8"/>
    <w:rsid w:val="0087397C"/>
    <w:rsid w:val="00873A10"/>
    <w:rsid w:val="00873AD7"/>
    <w:rsid w:val="00873B48"/>
    <w:rsid w:val="00873BC9"/>
    <w:rsid w:val="00873D6B"/>
    <w:rsid w:val="00873F53"/>
    <w:rsid w:val="00873FA2"/>
    <w:rsid w:val="0087414F"/>
    <w:rsid w:val="00874157"/>
    <w:rsid w:val="008741ED"/>
    <w:rsid w:val="00874248"/>
    <w:rsid w:val="008742FA"/>
    <w:rsid w:val="0087435F"/>
    <w:rsid w:val="0087438F"/>
    <w:rsid w:val="00874457"/>
    <w:rsid w:val="00874557"/>
    <w:rsid w:val="00874826"/>
    <w:rsid w:val="00874840"/>
    <w:rsid w:val="00874842"/>
    <w:rsid w:val="00874A72"/>
    <w:rsid w:val="00874B0E"/>
    <w:rsid w:val="00874B49"/>
    <w:rsid w:val="00874BA7"/>
    <w:rsid w:val="00874D0D"/>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370"/>
    <w:rsid w:val="0087644A"/>
    <w:rsid w:val="008764E6"/>
    <w:rsid w:val="008766C7"/>
    <w:rsid w:val="00876832"/>
    <w:rsid w:val="008768DD"/>
    <w:rsid w:val="00876921"/>
    <w:rsid w:val="00876A07"/>
    <w:rsid w:val="00876C4B"/>
    <w:rsid w:val="00876D3E"/>
    <w:rsid w:val="00876D68"/>
    <w:rsid w:val="00876DBB"/>
    <w:rsid w:val="00876E0E"/>
    <w:rsid w:val="00876E53"/>
    <w:rsid w:val="008771FE"/>
    <w:rsid w:val="008775F4"/>
    <w:rsid w:val="008777DA"/>
    <w:rsid w:val="008777EC"/>
    <w:rsid w:val="00877910"/>
    <w:rsid w:val="00877974"/>
    <w:rsid w:val="00877A8C"/>
    <w:rsid w:val="00877ACA"/>
    <w:rsid w:val="00877B2F"/>
    <w:rsid w:val="00877B36"/>
    <w:rsid w:val="00877B5E"/>
    <w:rsid w:val="00877CEF"/>
    <w:rsid w:val="00877EEB"/>
    <w:rsid w:val="00877F9C"/>
    <w:rsid w:val="00880018"/>
    <w:rsid w:val="00880302"/>
    <w:rsid w:val="00880A96"/>
    <w:rsid w:val="00880C3B"/>
    <w:rsid w:val="00880F74"/>
    <w:rsid w:val="00881048"/>
    <w:rsid w:val="00881075"/>
    <w:rsid w:val="008810F6"/>
    <w:rsid w:val="00881109"/>
    <w:rsid w:val="0088111A"/>
    <w:rsid w:val="00881226"/>
    <w:rsid w:val="00881299"/>
    <w:rsid w:val="008813B1"/>
    <w:rsid w:val="008813B9"/>
    <w:rsid w:val="0088150A"/>
    <w:rsid w:val="0088156A"/>
    <w:rsid w:val="008816AD"/>
    <w:rsid w:val="00881740"/>
    <w:rsid w:val="00881786"/>
    <w:rsid w:val="008817C8"/>
    <w:rsid w:val="00881C5D"/>
    <w:rsid w:val="00881E41"/>
    <w:rsid w:val="00881E4E"/>
    <w:rsid w:val="008820BB"/>
    <w:rsid w:val="008821F9"/>
    <w:rsid w:val="00882255"/>
    <w:rsid w:val="0088230B"/>
    <w:rsid w:val="008823E4"/>
    <w:rsid w:val="00882476"/>
    <w:rsid w:val="008824A9"/>
    <w:rsid w:val="008824E5"/>
    <w:rsid w:val="0088287E"/>
    <w:rsid w:val="008829EB"/>
    <w:rsid w:val="00882A4C"/>
    <w:rsid w:val="00882C25"/>
    <w:rsid w:val="00882CF5"/>
    <w:rsid w:val="00882F22"/>
    <w:rsid w:val="00882F44"/>
    <w:rsid w:val="00882F62"/>
    <w:rsid w:val="0088319F"/>
    <w:rsid w:val="00883335"/>
    <w:rsid w:val="00883478"/>
    <w:rsid w:val="00883498"/>
    <w:rsid w:val="008834AA"/>
    <w:rsid w:val="00883659"/>
    <w:rsid w:val="0088375F"/>
    <w:rsid w:val="008837A7"/>
    <w:rsid w:val="00883A0F"/>
    <w:rsid w:val="00883EAA"/>
    <w:rsid w:val="00883F1C"/>
    <w:rsid w:val="00883F2A"/>
    <w:rsid w:val="00884123"/>
    <w:rsid w:val="0088421A"/>
    <w:rsid w:val="00884731"/>
    <w:rsid w:val="008848C9"/>
    <w:rsid w:val="008849B5"/>
    <w:rsid w:val="00884A5C"/>
    <w:rsid w:val="00884CDA"/>
    <w:rsid w:val="00884E02"/>
    <w:rsid w:val="00884F4F"/>
    <w:rsid w:val="00884F63"/>
    <w:rsid w:val="00884F7E"/>
    <w:rsid w:val="00884FF8"/>
    <w:rsid w:val="00885080"/>
    <w:rsid w:val="00885144"/>
    <w:rsid w:val="00885192"/>
    <w:rsid w:val="008851F6"/>
    <w:rsid w:val="00885243"/>
    <w:rsid w:val="0088531C"/>
    <w:rsid w:val="008853A8"/>
    <w:rsid w:val="008853EA"/>
    <w:rsid w:val="00885403"/>
    <w:rsid w:val="00885583"/>
    <w:rsid w:val="00885635"/>
    <w:rsid w:val="00885699"/>
    <w:rsid w:val="008857BB"/>
    <w:rsid w:val="00885847"/>
    <w:rsid w:val="008858A2"/>
    <w:rsid w:val="0088594C"/>
    <w:rsid w:val="00885A1B"/>
    <w:rsid w:val="00885A2F"/>
    <w:rsid w:val="00885B16"/>
    <w:rsid w:val="00885D73"/>
    <w:rsid w:val="00885D8E"/>
    <w:rsid w:val="00885E99"/>
    <w:rsid w:val="0088604A"/>
    <w:rsid w:val="008860F7"/>
    <w:rsid w:val="00886159"/>
    <w:rsid w:val="00886179"/>
    <w:rsid w:val="008863B5"/>
    <w:rsid w:val="0088648C"/>
    <w:rsid w:val="008865F4"/>
    <w:rsid w:val="0088661C"/>
    <w:rsid w:val="00886794"/>
    <w:rsid w:val="008867D6"/>
    <w:rsid w:val="00886ADF"/>
    <w:rsid w:val="00886B80"/>
    <w:rsid w:val="00886B94"/>
    <w:rsid w:val="00886DB6"/>
    <w:rsid w:val="00886DFF"/>
    <w:rsid w:val="00886F93"/>
    <w:rsid w:val="008870E5"/>
    <w:rsid w:val="00887172"/>
    <w:rsid w:val="00887235"/>
    <w:rsid w:val="0088735F"/>
    <w:rsid w:val="0088738F"/>
    <w:rsid w:val="008873DC"/>
    <w:rsid w:val="00887587"/>
    <w:rsid w:val="00887593"/>
    <w:rsid w:val="00887631"/>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1CA"/>
    <w:rsid w:val="008902CD"/>
    <w:rsid w:val="00890312"/>
    <w:rsid w:val="0089031C"/>
    <w:rsid w:val="0089033A"/>
    <w:rsid w:val="00890367"/>
    <w:rsid w:val="008903CE"/>
    <w:rsid w:val="00890405"/>
    <w:rsid w:val="0089040D"/>
    <w:rsid w:val="0089041B"/>
    <w:rsid w:val="008904A3"/>
    <w:rsid w:val="008904B0"/>
    <w:rsid w:val="00890526"/>
    <w:rsid w:val="008905DC"/>
    <w:rsid w:val="008907B7"/>
    <w:rsid w:val="008908AB"/>
    <w:rsid w:val="00890BE2"/>
    <w:rsid w:val="00890C20"/>
    <w:rsid w:val="00890C44"/>
    <w:rsid w:val="00890CC6"/>
    <w:rsid w:val="00890DE8"/>
    <w:rsid w:val="00890ECF"/>
    <w:rsid w:val="00890F76"/>
    <w:rsid w:val="00890F79"/>
    <w:rsid w:val="00890FC4"/>
    <w:rsid w:val="00890FE6"/>
    <w:rsid w:val="0089119D"/>
    <w:rsid w:val="008914C1"/>
    <w:rsid w:val="00891532"/>
    <w:rsid w:val="0089158D"/>
    <w:rsid w:val="008915D7"/>
    <w:rsid w:val="008916AF"/>
    <w:rsid w:val="008916FE"/>
    <w:rsid w:val="0089177B"/>
    <w:rsid w:val="0089180B"/>
    <w:rsid w:val="0089199F"/>
    <w:rsid w:val="00891A40"/>
    <w:rsid w:val="00891AC9"/>
    <w:rsid w:val="00891AD1"/>
    <w:rsid w:val="00891B4A"/>
    <w:rsid w:val="00891BA5"/>
    <w:rsid w:val="00891D3F"/>
    <w:rsid w:val="00891D53"/>
    <w:rsid w:val="00891E28"/>
    <w:rsid w:val="00891E9A"/>
    <w:rsid w:val="0089211F"/>
    <w:rsid w:val="00892434"/>
    <w:rsid w:val="00892529"/>
    <w:rsid w:val="0089258D"/>
    <w:rsid w:val="00892647"/>
    <w:rsid w:val="0089278B"/>
    <w:rsid w:val="008928B8"/>
    <w:rsid w:val="00892E0F"/>
    <w:rsid w:val="00892F01"/>
    <w:rsid w:val="0089310D"/>
    <w:rsid w:val="00893137"/>
    <w:rsid w:val="008931A5"/>
    <w:rsid w:val="00893341"/>
    <w:rsid w:val="00893435"/>
    <w:rsid w:val="0089353A"/>
    <w:rsid w:val="0089364E"/>
    <w:rsid w:val="0089375E"/>
    <w:rsid w:val="008938AD"/>
    <w:rsid w:val="00893A63"/>
    <w:rsid w:val="00893CC9"/>
    <w:rsid w:val="00893E78"/>
    <w:rsid w:val="00893F73"/>
    <w:rsid w:val="00893FB4"/>
    <w:rsid w:val="00894030"/>
    <w:rsid w:val="0089444A"/>
    <w:rsid w:val="0089452B"/>
    <w:rsid w:val="00894596"/>
    <w:rsid w:val="00894668"/>
    <w:rsid w:val="00894799"/>
    <w:rsid w:val="008949B0"/>
    <w:rsid w:val="00894A22"/>
    <w:rsid w:val="00894BC5"/>
    <w:rsid w:val="00894C4B"/>
    <w:rsid w:val="00894DAE"/>
    <w:rsid w:val="00895116"/>
    <w:rsid w:val="008951E3"/>
    <w:rsid w:val="00895404"/>
    <w:rsid w:val="00895445"/>
    <w:rsid w:val="008954F7"/>
    <w:rsid w:val="00895654"/>
    <w:rsid w:val="00895684"/>
    <w:rsid w:val="0089570A"/>
    <w:rsid w:val="008957E8"/>
    <w:rsid w:val="0089580A"/>
    <w:rsid w:val="008959E9"/>
    <w:rsid w:val="008959F0"/>
    <w:rsid w:val="00895A67"/>
    <w:rsid w:val="00895A91"/>
    <w:rsid w:val="00895B8F"/>
    <w:rsid w:val="00895DFF"/>
    <w:rsid w:val="00895E61"/>
    <w:rsid w:val="00895F2E"/>
    <w:rsid w:val="00895FAD"/>
    <w:rsid w:val="0089615E"/>
    <w:rsid w:val="008961A9"/>
    <w:rsid w:val="008964C6"/>
    <w:rsid w:val="008965D2"/>
    <w:rsid w:val="00896612"/>
    <w:rsid w:val="00896660"/>
    <w:rsid w:val="0089673D"/>
    <w:rsid w:val="00896817"/>
    <w:rsid w:val="00896883"/>
    <w:rsid w:val="008968FA"/>
    <w:rsid w:val="00896A28"/>
    <w:rsid w:val="00896A36"/>
    <w:rsid w:val="00896A4E"/>
    <w:rsid w:val="00896B40"/>
    <w:rsid w:val="00896BA0"/>
    <w:rsid w:val="00896C23"/>
    <w:rsid w:val="00896C41"/>
    <w:rsid w:val="00896D36"/>
    <w:rsid w:val="00896DB2"/>
    <w:rsid w:val="00896DD4"/>
    <w:rsid w:val="00896E33"/>
    <w:rsid w:val="00896FD5"/>
    <w:rsid w:val="00896FEC"/>
    <w:rsid w:val="00896FFC"/>
    <w:rsid w:val="008970F8"/>
    <w:rsid w:val="008971A0"/>
    <w:rsid w:val="00897203"/>
    <w:rsid w:val="00897289"/>
    <w:rsid w:val="008973CF"/>
    <w:rsid w:val="008975C0"/>
    <w:rsid w:val="00897B7F"/>
    <w:rsid w:val="00897BC2"/>
    <w:rsid w:val="00897C22"/>
    <w:rsid w:val="00897D74"/>
    <w:rsid w:val="00897E2B"/>
    <w:rsid w:val="00897EED"/>
    <w:rsid w:val="00897F0C"/>
    <w:rsid w:val="008A005B"/>
    <w:rsid w:val="008A0241"/>
    <w:rsid w:val="008A035A"/>
    <w:rsid w:val="008A04A7"/>
    <w:rsid w:val="008A06A3"/>
    <w:rsid w:val="008A0757"/>
    <w:rsid w:val="008A0762"/>
    <w:rsid w:val="008A082B"/>
    <w:rsid w:val="008A0B72"/>
    <w:rsid w:val="008A0C22"/>
    <w:rsid w:val="008A0FE6"/>
    <w:rsid w:val="008A1040"/>
    <w:rsid w:val="008A1053"/>
    <w:rsid w:val="008A106C"/>
    <w:rsid w:val="008A107D"/>
    <w:rsid w:val="008A14C0"/>
    <w:rsid w:val="008A151D"/>
    <w:rsid w:val="008A157A"/>
    <w:rsid w:val="008A173D"/>
    <w:rsid w:val="008A1784"/>
    <w:rsid w:val="008A17E6"/>
    <w:rsid w:val="008A193D"/>
    <w:rsid w:val="008A1A02"/>
    <w:rsid w:val="008A1B47"/>
    <w:rsid w:val="008A1BCB"/>
    <w:rsid w:val="008A1C32"/>
    <w:rsid w:val="008A1CBB"/>
    <w:rsid w:val="008A1EB1"/>
    <w:rsid w:val="008A1F25"/>
    <w:rsid w:val="008A1FF1"/>
    <w:rsid w:val="008A20E7"/>
    <w:rsid w:val="008A215E"/>
    <w:rsid w:val="008A2226"/>
    <w:rsid w:val="008A2229"/>
    <w:rsid w:val="008A224E"/>
    <w:rsid w:val="008A2357"/>
    <w:rsid w:val="008A237B"/>
    <w:rsid w:val="008A2391"/>
    <w:rsid w:val="008A24C0"/>
    <w:rsid w:val="008A25D5"/>
    <w:rsid w:val="008A2660"/>
    <w:rsid w:val="008A2712"/>
    <w:rsid w:val="008A2715"/>
    <w:rsid w:val="008A2745"/>
    <w:rsid w:val="008A290B"/>
    <w:rsid w:val="008A2AB4"/>
    <w:rsid w:val="008A2E93"/>
    <w:rsid w:val="008A2ED1"/>
    <w:rsid w:val="008A2F3B"/>
    <w:rsid w:val="008A3160"/>
    <w:rsid w:val="008A322B"/>
    <w:rsid w:val="008A3241"/>
    <w:rsid w:val="008A3268"/>
    <w:rsid w:val="008A3480"/>
    <w:rsid w:val="008A350B"/>
    <w:rsid w:val="008A38C7"/>
    <w:rsid w:val="008A3ABE"/>
    <w:rsid w:val="008A3E98"/>
    <w:rsid w:val="008A4082"/>
    <w:rsid w:val="008A420C"/>
    <w:rsid w:val="008A432D"/>
    <w:rsid w:val="008A44BE"/>
    <w:rsid w:val="008A46C9"/>
    <w:rsid w:val="008A47F1"/>
    <w:rsid w:val="008A49C9"/>
    <w:rsid w:val="008A4A18"/>
    <w:rsid w:val="008A4A6E"/>
    <w:rsid w:val="008A4AA9"/>
    <w:rsid w:val="008A4D7E"/>
    <w:rsid w:val="008A4EC5"/>
    <w:rsid w:val="008A4F68"/>
    <w:rsid w:val="008A4F8E"/>
    <w:rsid w:val="008A4FB7"/>
    <w:rsid w:val="008A5197"/>
    <w:rsid w:val="008A547C"/>
    <w:rsid w:val="008A576E"/>
    <w:rsid w:val="008A5871"/>
    <w:rsid w:val="008A593D"/>
    <w:rsid w:val="008A59E8"/>
    <w:rsid w:val="008A5A52"/>
    <w:rsid w:val="008A5D88"/>
    <w:rsid w:val="008A5FAF"/>
    <w:rsid w:val="008A61CB"/>
    <w:rsid w:val="008A6380"/>
    <w:rsid w:val="008A6566"/>
    <w:rsid w:val="008A657E"/>
    <w:rsid w:val="008A67A5"/>
    <w:rsid w:val="008A6899"/>
    <w:rsid w:val="008A69E1"/>
    <w:rsid w:val="008A6A42"/>
    <w:rsid w:val="008A6A5D"/>
    <w:rsid w:val="008A6AB3"/>
    <w:rsid w:val="008A6AEE"/>
    <w:rsid w:val="008A6B7D"/>
    <w:rsid w:val="008A6CD8"/>
    <w:rsid w:val="008A6CDB"/>
    <w:rsid w:val="008A6E71"/>
    <w:rsid w:val="008A6F42"/>
    <w:rsid w:val="008A6FCE"/>
    <w:rsid w:val="008A7011"/>
    <w:rsid w:val="008A7262"/>
    <w:rsid w:val="008A7267"/>
    <w:rsid w:val="008A72DB"/>
    <w:rsid w:val="008A72EC"/>
    <w:rsid w:val="008A759F"/>
    <w:rsid w:val="008A76E2"/>
    <w:rsid w:val="008A772B"/>
    <w:rsid w:val="008A7862"/>
    <w:rsid w:val="008A7A29"/>
    <w:rsid w:val="008A7B53"/>
    <w:rsid w:val="008A7CD2"/>
    <w:rsid w:val="008A7CDE"/>
    <w:rsid w:val="008B008B"/>
    <w:rsid w:val="008B00CC"/>
    <w:rsid w:val="008B01BF"/>
    <w:rsid w:val="008B01CC"/>
    <w:rsid w:val="008B03B4"/>
    <w:rsid w:val="008B041D"/>
    <w:rsid w:val="008B04B6"/>
    <w:rsid w:val="008B06C9"/>
    <w:rsid w:val="008B092F"/>
    <w:rsid w:val="008B09D1"/>
    <w:rsid w:val="008B0A7E"/>
    <w:rsid w:val="008B0B2E"/>
    <w:rsid w:val="008B0DA3"/>
    <w:rsid w:val="008B0DE7"/>
    <w:rsid w:val="008B0E75"/>
    <w:rsid w:val="008B11AF"/>
    <w:rsid w:val="008B12AA"/>
    <w:rsid w:val="008B136B"/>
    <w:rsid w:val="008B1397"/>
    <w:rsid w:val="008B13AF"/>
    <w:rsid w:val="008B15CC"/>
    <w:rsid w:val="008B18E7"/>
    <w:rsid w:val="008B1A41"/>
    <w:rsid w:val="008B1BE2"/>
    <w:rsid w:val="008B1C4B"/>
    <w:rsid w:val="008B1DA1"/>
    <w:rsid w:val="008B20C3"/>
    <w:rsid w:val="008B245C"/>
    <w:rsid w:val="008B24F5"/>
    <w:rsid w:val="008B2582"/>
    <w:rsid w:val="008B26FE"/>
    <w:rsid w:val="008B271E"/>
    <w:rsid w:val="008B2736"/>
    <w:rsid w:val="008B28B0"/>
    <w:rsid w:val="008B2B39"/>
    <w:rsid w:val="008B2DA7"/>
    <w:rsid w:val="008B2E3E"/>
    <w:rsid w:val="008B2EBF"/>
    <w:rsid w:val="008B321D"/>
    <w:rsid w:val="008B32A0"/>
    <w:rsid w:val="008B32F8"/>
    <w:rsid w:val="008B34C6"/>
    <w:rsid w:val="008B34F9"/>
    <w:rsid w:val="008B364F"/>
    <w:rsid w:val="008B382E"/>
    <w:rsid w:val="008B3916"/>
    <w:rsid w:val="008B3951"/>
    <w:rsid w:val="008B398F"/>
    <w:rsid w:val="008B3AC1"/>
    <w:rsid w:val="008B3B3E"/>
    <w:rsid w:val="008B3C87"/>
    <w:rsid w:val="008B3CA0"/>
    <w:rsid w:val="008B3FA3"/>
    <w:rsid w:val="008B3FE7"/>
    <w:rsid w:val="008B408F"/>
    <w:rsid w:val="008B418A"/>
    <w:rsid w:val="008B434B"/>
    <w:rsid w:val="008B43D9"/>
    <w:rsid w:val="008B43F5"/>
    <w:rsid w:val="008B4520"/>
    <w:rsid w:val="008B46C0"/>
    <w:rsid w:val="008B46D7"/>
    <w:rsid w:val="008B4923"/>
    <w:rsid w:val="008B492C"/>
    <w:rsid w:val="008B49D3"/>
    <w:rsid w:val="008B4B28"/>
    <w:rsid w:val="008B4B56"/>
    <w:rsid w:val="008B4BE0"/>
    <w:rsid w:val="008B4DC8"/>
    <w:rsid w:val="008B4DE8"/>
    <w:rsid w:val="008B4FDA"/>
    <w:rsid w:val="008B4FEF"/>
    <w:rsid w:val="008B52AE"/>
    <w:rsid w:val="008B52E3"/>
    <w:rsid w:val="008B53E2"/>
    <w:rsid w:val="008B5502"/>
    <w:rsid w:val="008B5944"/>
    <w:rsid w:val="008B59B4"/>
    <w:rsid w:val="008B5E9F"/>
    <w:rsid w:val="008B5EDD"/>
    <w:rsid w:val="008B5F0B"/>
    <w:rsid w:val="008B6225"/>
    <w:rsid w:val="008B6262"/>
    <w:rsid w:val="008B6491"/>
    <w:rsid w:val="008B64F0"/>
    <w:rsid w:val="008B65CF"/>
    <w:rsid w:val="008B665E"/>
    <w:rsid w:val="008B6832"/>
    <w:rsid w:val="008B6DA0"/>
    <w:rsid w:val="008B6F75"/>
    <w:rsid w:val="008B7023"/>
    <w:rsid w:val="008B709E"/>
    <w:rsid w:val="008B759B"/>
    <w:rsid w:val="008B75C0"/>
    <w:rsid w:val="008B75E5"/>
    <w:rsid w:val="008B7637"/>
    <w:rsid w:val="008B7699"/>
    <w:rsid w:val="008B778C"/>
    <w:rsid w:val="008B7A06"/>
    <w:rsid w:val="008B7AF3"/>
    <w:rsid w:val="008B7C49"/>
    <w:rsid w:val="008B7E44"/>
    <w:rsid w:val="008B7E8D"/>
    <w:rsid w:val="008B7EC4"/>
    <w:rsid w:val="008B7FC0"/>
    <w:rsid w:val="008C0092"/>
    <w:rsid w:val="008C01B2"/>
    <w:rsid w:val="008C02DC"/>
    <w:rsid w:val="008C03F8"/>
    <w:rsid w:val="008C0597"/>
    <w:rsid w:val="008C06B0"/>
    <w:rsid w:val="008C08BE"/>
    <w:rsid w:val="008C099A"/>
    <w:rsid w:val="008C09AC"/>
    <w:rsid w:val="008C0B35"/>
    <w:rsid w:val="008C0B88"/>
    <w:rsid w:val="008C0C78"/>
    <w:rsid w:val="008C0CF5"/>
    <w:rsid w:val="008C0D6C"/>
    <w:rsid w:val="008C1042"/>
    <w:rsid w:val="008C1134"/>
    <w:rsid w:val="008C11EF"/>
    <w:rsid w:val="008C1596"/>
    <w:rsid w:val="008C15BB"/>
    <w:rsid w:val="008C1670"/>
    <w:rsid w:val="008C1685"/>
    <w:rsid w:val="008C16F7"/>
    <w:rsid w:val="008C1839"/>
    <w:rsid w:val="008C1C34"/>
    <w:rsid w:val="008C1DAB"/>
    <w:rsid w:val="008C1F38"/>
    <w:rsid w:val="008C21C2"/>
    <w:rsid w:val="008C225D"/>
    <w:rsid w:val="008C232F"/>
    <w:rsid w:val="008C2435"/>
    <w:rsid w:val="008C247D"/>
    <w:rsid w:val="008C2516"/>
    <w:rsid w:val="008C26C5"/>
    <w:rsid w:val="008C273C"/>
    <w:rsid w:val="008C2B59"/>
    <w:rsid w:val="008C2CE2"/>
    <w:rsid w:val="008C2DA1"/>
    <w:rsid w:val="008C2E21"/>
    <w:rsid w:val="008C2E61"/>
    <w:rsid w:val="008C2EDD"/>
    <w:rsid w:val="008C2EF8"/>
    <w:rsid w:val="008C322E"/>
    <w:rsid w:val="008C322F"/>
    <w:rsid w:val="008C3397"/>
    <w:rsid w:val="008C355A"/>
    <w:rsid w:val="008C3577"/>
    <w:rsid w:val="008C36B2"/>
    <w:rsid w:val="008C3AA4"/>
    <w:rsid w:val="008C3C25"/>
    <w:rsid w:val="008C3C3F"/>
    <w:rsid w:val="008C3EC4"/>
    <w:rsid w:val="008C4163"/>
    <w:rsid w:val="008C4283"/>
    <w:rsid w:val="008C4504"/>
    <w:rsid w:val="008C45EA"/>
    <w:rsid w:val="008C4646"/>
    <w:rsid w:val="008C4687"/>
    <w:rsid w:val="008C46BD"/>
    <w:rsid w:val="008C4783"/>
    <w:rsid w:val="008C48E2"/>
    <w:rsid w:val="008C48E8"/>
    <w:rsid w:val="008C495F"/>
    <w:rsid w:val="008C4AAF"/>
    <w:rsid w:val="008C4B6F"/>
    <w:rsid w:val="008C4C3C"/>
    <w:rsid w:val="008C4EF3"/>
    <w:rsid w:val="008C4FD7"/>
    <w:rsid w:val="008C523D"/>
    <w:rsid w:val="008C5349"/>
    <w:rsid w:val="008C53D3"/>
    <w:rsid w:val="008C540D"/>
    <w:rsid w:val="008C574B"/>
    <w:rsid w:val="008C59CE"/>
    <w:rsid w:val="008C5C9C"/>
    <w:rsid w:val="008C5D0B"/>
    <w:rsid w:val="008C5DA2"/>
    <w:rsid w:val="008C5E14"/>
    <w:rsid w:val="008C5E8A"/>
    <w:rsid w:val="008C6068"/>
    <w:rsid w:val="008C60D0"/>
    <w:rsid w:val="008C60E5"/>
    <w:rsid w:val="008C6154"/>
    <w:rsid w:val="008C61D2"/>
    <w:rsid w:val="008C6255"/>
    <w:rsid w:val="008C62E3"/>
    <w:rsid w:val="008C650C"/>
    <w:rsid w:val="008C6695"/>
    <w:rsid w:val="008C66CF"/>
    <w:rsid w:val="008C6737"/>
    <w:rsid w:val="008C6783"/>
    <w:rsid w:val="008C6832"/>
    <w:rsid w:val="008C6845"/>
    <w:rsid w:val="008C6872"/>
    <w:rsid w:val="008C6A7E"/>
    <w:rsid w:val="008C6B0D"/>
    <w:rsid w:val="008C6BF5"/>
    <w:rsid w:val="008C6D92"/>
    <w:rsid w:val="008C6E36"/>
    <w:rsid w:val="008C7028"/>
    <w:rsid w:val="008C7107"/>
    <w:rsid w:val="008C7179"/>
    <w:rsid w:val="008C71E8"/>
    <w:rsid w:val="008C723A"/>
    <w:rsid w:val="008C757C"/>
    <w:rsid w:val="008C76A7"/>
    <w:rsid w:val="008C784D"/>
    <w:rsid w:val="008C78E3"/>
    <w:rsid w:val="008C79D7"/>
    <w:rsid w:val="008C7B5E"/>
    <w:rsid w:val="008C7BC7"/>
    <w:rsid w:val="008C7BFD"/>
    <w:rsid w:val="008C7E85"/>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E22"/>
    <w:rsid w:val="008D0FDA"/>
    <w:rsid w:val="008D0FEA"/>
    <w:rsid w:val="008D10E2"/>
    <w:rsid w:val="008D10FF"/>
    <w:rsid w:val="008D1100"/>
    <w:rsid w:val="008D124D"/>
    <w:rsid w:val="008D12F8"/>
    <w:rsid w:val="008D13A1"/>
    <w:rsid w:val="008D1578"/>
    <w:rsid w:val="008D1615"/>
    <w:rsid w:val="008D1710"/>
    <w:rsid w:val="008D183D"/>
    <w:rsid w:val="008D1D0F"/>
    <w:rsid w:val="008D1E74"/>
    <w:rsid w:val="008D1EFA"/>
    <w:rsid w:val="008D1F4E"/>
    <w:rsid w:val="008D20A6"/>
    <w:rsid w:val="008D2179"/>
    <w:rsid w:val="008D2377"/>
    <w:rsid w:val="008D253C"/>
    <w:rsid w:val="008D25A1"/>
    <w:rsid w:val="008D2709"/>
    <w:rsid w:val="008D28CF"/>
    <w:rsid w:val="008D28DF"/>
    <w:rsid w:val="008D2A5E"/>
    <w:rsid w:val="008D2B09"/>
    <w:rsid w:val="008D2B84"/>
    <w:rsid w:val="008D2F11"/>
    <w:rsid w:val="008D2FD2"/>
    <w:rsid w:val="008D30F1"/>
    <w:rsid w:val="008D3262"/>
    <w:rsid w:val="008D33C7"/>
    <w:rsid w:val="008D3742"/>
    <w:rsid w:val="008D3761"/>
    <w:rsid w:val="008D3822"/>
    <w:rsid w:val="008D38F9"/>
    <w:rsid w:val="008D391C"/>
    <w:rsid w:val="008D39CF"/>
    <w:rsid w:val="008D3A6F"/>
    <w:rsid w:val="008D3B10"/>
    <w:rsid w:val="008D3E7D"/>
    <w:rsid w:val="008D3F47"/>
    <w:rsid w:val="008D3F5D"/>
    <w:rsid w:val="008D41D9"/>
    <w:rsid w:val="008D41E7"/>
    <w:rsid w:val="008D41F9"/>
    <w:rsid w:val="008D41FF"/>
    <w:rsid w:val="008D4370"/>
    <w:rsid w:val="008D45C8"/>
    <w:rsid w:val="008D46C5"/>
    <w:rsid w:val="008D46D8"/>
    <w:rsid w:val="008D480C"/>
    <w:rsid w:val="008D4957"/>
    <w:rsid w:val="008D49D2"/>
    <w:rsid w:val="008D49DD"/>
    <w:rsid w:val="008D4A75"/>
    <w:rsid w:val="008D4B57"/>
    <w:rsid w:val="008D4CBE"/>
    <w:rsid w:val="008D4DBB"/>
    <w:rsid w:val="008D4E53"/>
    <w:rsid w:val="008D4EDB"/>
    <w:rsid w:val="008D4F3E"/>
    <w:rsid w:val="008D5163"/>
    <w:rsid w:val="008D5239"/>
    <w:rsid w:val="008D53D9"/>
    <w:rsid w:val="008D550C"/>
    <w:rsid w:val="008D5513"/>
    <w:rsid w:val="008D57C1"/>
    <w:rsid w:val="008D588E"/>
    <w:rsid w:val="008D598D"/>
    <w:rsid w:val="008D59C6"/>
    <w:rsid w:val="008D5AEA"/>
    <w:rsid w:val="008D5D71"/>
    <w:rsid w:val="008D5E34"/>
    <w:rsid w:val="008D5ED6"/>
    <w:rsid w:val="008D61A1"/>
    <w:rsid w:val="008D631E"/>
    <w:rsid w:val="008D6437"/>
    <w:rsid w:val="008D67BC"/>
    <w:rsid w:val="008D67D6"/>
    <w:rsid w:val="008D699B"/>
    <w:rsid w:val="008D6AC6"/>
    <w:rsid w:val="008D6B07"/>
    <w:rsid w:val="008D6B24"/>
    <w:rsid w:val="008D6B84"/>
    <w:rsid w:val="008D6B8A"/>
    <w:rsid w:val="008D6CB6"/>
    <w:rsid w:val="008D6CF7"/>
    <w:rsid w:val="008D6DF5"/>
    <w:rsid w:val="008D6E06"/>
    <w:rsid w:val="008D72F8"/>
    <w:rsid w:val="008D735E"/>
    <w:rsid w:val="008D751A"/>
    <w:rsid w:val="008D75CC"/>
    <w:rsid w:val="008D77F9"/>
    <w:rsid w:val="008D7989"/>
    <w:rsid w:val="008D7B0D"/>
    <w:rsid w:val="008D7BEA"/>
    <w:rsid w:val="008D7CAF"/>
    <w:rsid w:val="008D7DF9"/>
    <w:rsid w:val="008D7FB5"/>
    <w:rsid w:val="008E0000"/>
    <w:rsid w:val="008E0188"/>
    <w:rsid w:val="008E036C"/>
    <w:rsid w:val="008E0581"/>
    <w:rsid w:val="008E070A"/>
    <w:rsid w:val="008E07B6"/>
    <w:rsid w:val="008E07ED"/>
    <w:rsid w:val="008E0934"/>
    <w:rsid w:val="008E0955"/>
    <w:rsid w:val="008E0A4A"/>
    <w:rsid w:val="008E0B4C"/>
    <w:rsid w:val="008E0D2C"/>
    <w:rsid w:val="008E0EAB"/>
    <w:rsid w:val="008E0F18"/>
    <w:rsid w:val="008E1380"/>
    <w:rsid w:val="008E1415"/>
    <w:rsid w:val="008E180A"/>
    <w:rsid w:val="008E1A20"/>
    <w:rsid w:val="008E1D3C"/>
    <w:rsid w:val="008E1D68"/>
    <w:rsid w:val="008E209E"/>
    <w:rsid w:val="008E2116"/>
    <w:rsid w:val="008E22C9"/>
    <w:rsid w:val="008E2392"/>
    <w:rsid w:val="008E249F"/>
    <w:rsid w:val="008E24CA"/>
    <w:rsid w:val="008E28E9"/>
    <w:rsid w:val="008E2CE4"/>
    <w:rsid w:val="008E2F6C"/>
    <w:rsid w:val="008E2F6F"/>
    <w:rsid w:val="008E318D"/>
    <w:rsid w:val="008E32CD"/>
    <w:rsid w:val="008E331B"/>
    <w:rsid w:val="008E3427"/>
    <w:rsid w:val="008E3654"/>
    <w:rsid w:val="008E366F"/>
    <w:rsid w:val="008E368E"/>
    <w:rsid w:val="008E369C"/>
    <w:rsid w:val="008E37FF"/>
    <w:rsid w:val="008E383D"/>
    <w:rsid w:val="008E3921"/>
    <w:rsid w:val="008E3B2E"/>
    <w:rsid w:val="008E3D18"/>
    <w:rsid w:val="008E3D2B"/>
    <w:rsid w:val="008E3DA8"/>
    <w:rsid w:val="008E3E7F"/>
    <w:rsid w:val="008E4009"/>
    <w:rsid w:val="008E4245"/>
    <w:rsid w:val="008E42F4"/>
    <w:rsid w:val="008E43FB"/>
    <w:rsid w:val="008E45B6"/>
    <w:rsid w:val="008E4671"/>
    <w:rsid w:val="008E46E4"/>
    <w:rsid w:val="008E4990"/>
    <w:rsid w:val="008E49A8"/>
    <w:rsid w:val="008E4C32"/>
    <w:rsid w:val="008E4C4B"/>
    <w:rsid w:val="008E4C4F"/>
    <w:rsid w:val="008E4D7F"/>
    <w:rsid w:val="008E4E6E"/>
    <w:rsid w:val="008E4F28"/>
    <w:rsid w:val="008E4F2A"/>
    <w:rsid w:val="008E5655"/>
    <w:rsid w:val="008E56DB"/>
    <w:rsid w:val="008E56F7"/>
    <w:rsid w:val="008E591B"/>
    <w:rsid w:val="008E5953"/>
    <w:rsid w:val="008E5987"/>
    <w:rsid w:val="008E5B1C"/>
    <w:rsid w:val="008E5C47"/>
    <w:rsid w:val="008E5D70"/>
    <w:rsid w:val="008E5DC1"/>
    <w:rsid w:val="008E628D"/>
    <w:rsid w:val="008E63C0"/>
    <w:rsid w:val="008E642A"/>
    <w:rsid w:val="008E658C"/>
    <w:rsid w:val="008E6623"/>
    <w:rsid w:val="008E663E"/>
    <w:rsid w:val="008E67DD"/>
    <w:rsid w:val="008E6BFD"/>
    <w:rsid w:val="008E6C96"/>
    <w:rsid w:val="008E7038"/>
    <w:rsid w:val="008E70A4"/>
    <w:rsid w:val="008E71F2"/>
    <w:rsid w:val="008E7271"/>
    <w:rsid w:val="008E7321"/>
    <w:rsid w:val="008E73F8"/>
    <w:rsid w:val="008E7436"/>
    <w:rsid w:val="008E7633"/>
    <w:rsid w:val="008E764A"/>
    <w:rsid w:val="008E779B"/>
    <w:rsid w:val="008E796E"/>
    <w:rsid w:val="008E7A08"/>
    <w:rsid w:val="008E7A1D"/>
    <w:rsid w:val="008E7E6A"/>
    <w:rsid w:val="008E7FA3"/>
    <w:rsid w:val="008F006A"/>
    <w:rsid w:val="008F0179"/>
    <w:rsid w:val="008F01C1"/>
    <w:rsid w:val="008F0231"/>
    <w:rsid w:val="008F0376"/>
    <w:rsid w:val="008F03E9"/>
    <w:rsid w:val="008F040F"/>
    <w:rsid w:val="008F04B6"/>
    <w:rsid w:val="008F05B5"/>
    <w:rsid w:val="008F0615"/>
    <w:rsid w:val="008F06AF"/>
    <w:rsid w:val="008F08C8"/>
    <w:rsid w:val="008F0CB4"/>
    <w:rsid w:val="008F0CB6"/>
    <w:rsid w:val="008F0D19"/>
    <w:rsid w:val="008F0DF5"/>
    <w:rsid w:val="008F0E34"/>
    <w:rsid w:val="008F0F73"/>
    <w:rsid w:val="008F105A"/>
    <w:rsid w:val="008F1154"/>
    <w:rsid w:val="008F124B"/>
    <w:rsid w:val="008F1529"/>
    <w:rsid w:val="008F156D"/>
    <w:rsid w:val="008F16CD"/>
    <w:rsid w:val="008F176B"/>
    <w:rsid w:val="008F1826"/>
    <w:rsid w:val="008F19F4"/>
    <w:rsid w:val="008F1BAA"/>
    <w:rsid w:val="008F1D57"/>
    <w:rsid w:val="008F1D6E"/>
    <w:rsid w:val="008F2064"/>
    <w:rsid w:val="008F231E"/>
    <w:rsid w:val="008F25D7"/>
    <w:rsid w:val="008F26E4"/>
    <w:rsid w:val="008F2928"/>
    <w:rsid w:val="008F29E1"/>
    <w:rsid w:val="008F2A12"/>
    <w:rsid w:val="008F2AB4"/>
    <w:rsid w:val="008F2C88"/>
    <w:rsid w:val="008F2C8A"/>
    <w:rsid w:val="008F2E6D"/>
    <w:rsid w:val="008F2F91"/>
    <w:rsid w:val="008F2FC6"/>
    <w:rsid w:val="008F30F3"/>
    <w:rsid w:val="008F3120"/>
    <w:rsid w:val="008F32D0"/>
    <w:rsid w:val="008F33D5"/>
    <w:rsid w:val="008F35FA"/>
    <w:rsid w:val="008F3623"/>
    <w:rsid w:val="008F36BA"/>
    <w:rsid w:val="008F3B1D"/>
    <w:rsid w:val="008F3BC9"/>
    <w:rsid w:val="008F3CBA"/>
    <w:rsid w:val="008F3DFB"/>
    <w:rsid w:val="008F3EAA"/>
    <w:rsid w:val="008F4005"/>
    <w:rsid w:val="008F40BA"/>
    <w:rsid w:val="008F4123"/>
    <w:rsid w:val="008F43F9"/>
    <w:rsid w:val="008F4684"/>
    <w:rsid w:val="008F47D7"/>
    <w:rsid w:val="008F4AFE"/>
    <w:rsid w:val="008F4B78"/>
    <w:rsid w:val="008F4DE0"/>
    <w:rsid w:val="008F4F2A"/>
    <w:rsid w:val="008F5088"/>
    <w:rsid w:val="008F51AF"/>
    <w:rsid w:val="008F5361"/>
    <w:rsid w:val="008F550D"/>
    <w:rsid w:val="008F5768"/>
    <w:rsid w:val="008F57E5"/>
    <w:rsid w:val="008F5816"/>
    <w:rsid w:val="008F5822"/>
    <w:rsid w:val="008F5860"/>
    <w:rsid w:val="008F59D8"/>
    <w:rsid w:val="008F5A54"/>
    <w:rsid w:val="008F5A79"/>
    <w:rsid w:val="008F5B74"/>
    <w:rsid w:val="008F5C30"/>
    <w:rsid w:val="008F5C37"/>
    <w:rsid w:val="008F5C3C"/>
    <w:rsid w:val="008F5CCD"/>
    <w:rsid w:val="008F5CD5"/>
    <w:rsid w:val="008F5D6D"/>
    <w:rsid w:val="008F5FC8"/>
    <w:rsid w:val="008F606C"/>
    <w:rsid w:val="008F60EA"/>
    <w:rsid w:val="008F61E8"/>
    <w:rsid w:val="008F61F7"/>
    <w:rsid w:val="008F6299"/>
    <w:rsid w:val="008F64A6"/>
    <w:rsid w:val="008F64AF"/>
    <w:rsid w:val="008F657E"/>
    <w:rsid w:val="008F65BA"/>
    <w:rsid w:val="008F68A6"/>
    <w:rsid w:val="008F68BC"/>
    <w:rsid w:val="008F68CD"/>
    <w:rsid w:val="008F690B"/>
    <w:rsid w:val="008F6BA5"/>
    <w:rsid w:val="008F6E8C"/>
    <w:rsid w:val="008F6E9A"/>
    <w:rsid w:val="008F6EBB"/>
    <w:rsid w:val="008F6F24"/>
    <w:rsid w:val="008F6F77"/>
    <w:rsid w:val="008F70B4"/>
    <w:rsid w:val="008F725E"/>
    <w:rsid w:val="008F7692"/>
    <w:rsid w:val="008F7782"/>
    <w:rsid w:val="008F77F0"/>
    <w:rsid w:val="008F78D6"/>
    <w:rsid w:val="008F7BCC"/>
    <w:rsid w:val="008F7E1C"/>
    <w:rsid w:val="008F7EF4"/>
    <w:rsid w:val="00900128"/>
    <w:rsid w:val="00900373"/>
    <w:rsid w:val="00900401"/>
    <w:rsid w:val="00900451"/>
    <w:rsid w:val="009008F1"/>
    <w:rsid w:val="00900A57"/>
    <w:rsid w:val="00900BF4"/>
    <w:rsid w:val="00900C17"/>
    <w:rsid w:val="00900D42"/>
    <w:rsid w:val="00900D8E"/>
    <w:rsid w:val="00900F0D"/>
    <w:rsid w:val="009011AF"/>
    <w:rsid w:val="009014DD"/>
    <w:rsid w:val="009015B7"/>
    <w:rsid w:val="009016A6"/>
    <w:rsid w:val="00901807"/>
    <w:rsid w:val="009018D1"/>
    <w:rsid w:val="00901A06"/>
    <w:rsid w:val="00901BDD"/>
    <w:rsid w:val="00901CA4"/>
    <w:rsid w:val="00901E57"/>
    <w:rsid w:val="00901EAA"/>
    <w:rsid w:val="00901F7D"/>
    <w:rsid w:val="009020A9"/>
    <w:rsid w:val="0090210C"/>
    <w:rsid w:val="00902137"/>
    <w:rsid w:val="0090214D"/>
    <w:rsid w:val="00902386"/>
    <w:rsid w:val="009024C6"/>
    <w:rsid w:val="00902546"/>
    <w:rsid w:val="00902597"/>
    <w:rsid w:val="0090270D"/>
    <w:rsid w:val="00902829"/>
    <w:rsid w:val="009028EB"/>
    <w:rsid w:val="009028F8"/>
    <w:rsid w:val="00902961"/>
    <w:rsid w:val="009029C8"/>
    <w:rsid w:val="00902A0F"/>
    <w:rsid w:val="00902A4C"/>
    <w:rsid w:val="00902A55"/>
    <w:rsid w:val="00902DCE"/>
    <w:rsid w:val="00902EBB"/>
    <w:rsid w:val="00903191"/>
    <w:rsid w:val="00903233"/>
    <w:rsid w:val="00903331"/>
    <w:rsid w:val="00903408"/>
    <w:rsid w:val="0090353C"/>
    <w:rsid w:val="0090382B"/>
    <w:rsid w:val="00903832"/>
    <w:rsid w:val="009038F1"/>
    <w:rsid w:val="00903A30"/>
    <w:rsid w:val="00903B1A"/>
    <w:rsid w:val="00903B31"/>
    <w:rsid w:val="00903CC1"/>
    <w:rsid w:val="00903CD3"/>
    <w:rsid w:val="00903E2B"/>
    <w:rsid w:val="00903FEF"/>
    <w:rsid w:val="0090402D"/>
    <w:rsid w:val="009040CD"/>
    <w:rsid w:val="009042AB"/>
    <w:rsid w:val="009042BC"/>
    <w:rsid w:val="00904357"/>
    <w:rsid w:val="00904494"/>
    <w:rsid w:val="009044C6"/>
    <w:rsid w:val="00904547"/>
    <w:rsid w:val="00904658"/>
    <w:rsid w:val="0090469D"/>
    <w:rsid w:val="009046C7"/>
    <w:rsid w:val="009046E2"/>
    <w:rsid w:val="00904C5B"/>
    <w:rsid w:val="00904DF1"/>
    <w:rsid w:val="0090551E"/>
    <w:rsid w:val="0090552B"/>
    <w:rsid w:val="009057CA"/>
    <w:rsid w:val="00905897"/>
    <w:rsid w:val="009059DD"/>
    <w:rsid w:val="00905B91"/>
    <w:rsid w:val="00905BB3"/>
    <w:rsid w:val="00905DE7"/>
    <w:rsid w:val="00905F11"/>
    <w:rsid w:val="00905F29"/>
    <w:rsid w:val="00905F50"/>
    <w:rsid w:val="00906319"/>
    <w:rsid w:val="0090642A"/>
    <w:rsid w:val="009064DA"/>
    <w:rsid w:val="0090661A"/>
    <w:rsid w:val="0090678D"/>
    <w:rsid w:val="00906790"/>
    <w:rsid w:val="009067C4"/>
    <w:rsid w:val="00906977"/>
    <w:rsid w:val="00906BDB"/>
    <w:rsid w:val="00906DD1"/>
    <w:rsid w:val="00906ED0"/>
    <w:rsid w:val="00906F7D"/>
    <w:rsid w:val="00907030"/>
    <w:rsid w:val="0090712E"/>
    <w:rsid w:val="0090719D"/>
    <w:rsid w:val="00907296"/>
    <w:rsid w:val="00907539"/>
    <w:rsid w:val="00907556"/>
    <w:rsid w:val="0090761D"/>
    <w:rsid w:val="00907733"/>
    <w:rsid w:val="00907803"/>
    <w:rsid w:val="009078CB"/>
    <w:rsid w:val="0090791E"/>
    <w:rsid w:val="0090794A"/>
    <w:rsid w:val="00907A92"/>
    <w:rsid w:val="00907B37"/>
    <w:rsid w:val="00907C52"/>
    <w:rsid w:val="00907C71"/>
    <w:rsid w:val="00907E02"/>
    <w:rsid w:val="00907F0B"/>
    <w:rsid w:val="00910060"/>
    <w:rsid w:val="009100AF"/>
    <w:rsid w:val="00910172"/>
    <w:rsid w:val="009102A6"/>
    <w:rsid w:val="00910381"/>
    <w:rsid w:val="009106EA"/>
    <w:rsid w:val="009107DE"/>
    <w:rsid w:val="0091096B"/>
    <w:rsid w:val="00910FF7"/>
    <w:rsid w:val="00911010"/>
    <w:rsid w:val="009111AB"/>
    <w:rsid w:val="00911294"/>
    <w:rsid w:val="00911318"/>
    <w:rsid w:val="00911349"/>
    <w:rsid w:val="009113E1"/>
    <w:rsid w:val="009113EE"/>
    <w:rsid w:val="00911443"/>
    <w:rsid w:val="009119EF"/>
    <w:rsid w:val="00911AD6"/>
    <w:rsid w:val="00911C87"/>
    <w:rsid w:val="00911E46"/>
    <w:rsid w:val="00911F01"/>
    <w:rsid w:val="00911F8E"/>
    <w:rsid w:val="009120C2"/>
    <w:rsid w:val="009120DC"/>
    <w:rsid w:val="00912166"/>
    <w:rsid w:val="009121D8"/>
    <w:rsid w:val="009123DD"/>
    <w:rsid w:val="0091247D"/>
    <w:rsid w:val="009125EA"/>
    <w:rsid w:val="009126A6"/>
    <w:rsid w:val="009126C5"/>
    <w:rsid w:val="0091271A"/>
    <w:rsid w:val="00912761"/>
    <w:rsid w:val="00912876"/>
    <w:rsid w:val="009128E2"/>
    <w:rsid w:val="009133B0"/>
    <w:rsid w:val="00913489"/>
    <w:rsid w:val="009135CD"/>
    <w:rsid w:val="00913621"/>
    <w:rsid w:val="00913836"/>
    <w:rsid w:val="009138D8"/>
    <w:rsid w:val="009138ED"/>
    <w:rsid w:val="009139F9"/>
    <w:rsid w:val="00913A1A"/>
    <w:rsid w:val="00913A7B"/>
    <w:rsid w:val="00913C9E"/>
    <w:rsid w:val="00913D11"/>
    <w:rsid w:val="0091412D"/>
    <w:rsid w:val="0091430D"/>
    <w:rsid w:val="00914357"/>
    <w:rsid w:val="00914515"/>
    <w:rsid w:val="009146F2"/>
    <w:rsid w:val="0091493C"/>
    <w:rsid w:val="009149D9"/>
    <w:rsid w:val="00914C51"/>
    <w:rsid w:val="00914FDF"/>
    <w:rsid w:val="0091500E"/>
    <w:rsid w:val="00915083"/>
    <w:rsid w:val="009151C1"/>
    <w:rsid w:val="009153D3"/>
    <w:rsid w:val="00915441"/>
    <w:rsid w:val="0091556D"/>
    <w:rsid w:val="00915613"/>
    <w:rsid w:val="009156FA"/>
    <w:rsid w:val="00915851"/>
    <w:rsid w:val="00915A14"/>
    <w:rsid w:val="00915B0D"/>
    <w:rsid w:val="00915C34"/>
    <w:rsid w:val="00915D31"/>
    <w:rsid w:val="00915F15"/>
    <w:rsid w:val="00915FF3"/>
    <w:rsid w:val="0091645B"/>
    <w:rsid w:val="009164AB"/>
    <w:rsid w:val="0091667A"/>
    <w:rsid w:val="009166F1"/>
    <w:rsid w:val="0091672B"/>
    <w:rsid w:val="00916747"/>
    <w:rsid w:val="0091683C"/>
    <w:rsid w:val="0091697A"/>
    <w:rsid w:val="009169AC"/>
    <w:rsid w:val="009169B7"/>
    <w:rsid w:val="00916A2C"/>
    <w:rsid w:val="00916A90"/>
    <w:rsid w:val="00916C05"/>
    <w:rsid w:val="00916E17"/>
    <w:rsid w:val="00916EF9"/>
    <w:rsid w:val="00916F45"/>
    <w:rsid w:val="00916FF4"/>
    <w:rsid w:val="00917017"/>
    <w:rsid w:val="0091709D"/>
    <w:rsid w:val="009170B5"/>
    <w:rsid w:val="00917189"/>
    <w:rsid w:val="009173DD"/>
    <w:rsid w:val="009176CC"/>
    <w:rsid w:val="009177E4"/>
    <w:rsid w:val="00917839"/>
    <w:rsid w:val="009178B7"/>
    <w:rsid w:val="009179D7"/>
    <w:rsid w:val="00917B3C"/>
    <w:rsid w:val="00917C07"/>
    <w:rsid w:val="0092006D"/>
    <w:rsid w:val="009200A3"/>
    <w:rsid w:val="009200E4"/>
    <w:rsid w:val="00920109"/>
    <w:rsid w:val="0092025D"/>
    <w:rsid w:val="0092040A"/>
    <w:rsid w:val="00920568"/>
    <w:rsid w:val="0092067B"/>
    <w:rsid w:val="009206A1"/>
    <w:rsid w:val="00920863"/>
    <w:rsid w:val="0092086A"/>
    <w:rsid w:val="00920962"/>
    <w:rsid w:val="00920989"/>
    <w:rsid w:val="00920A27"/>
    <w:rsid w:val="00920BCA"/>
    <w:rsid w:val="00920BFF"/>
    <w:rsid w:val="00920C6D"/>
    <w:rsid w:val="00920D57"/>
    <w:rsid w:val="00920D5B"/>
    <w:rsid w:val="00920DCD"/>
    <w:rsid w:val="009212C8"/>
    <w:rsid w:val="009212E8"/>
    <w:rsid w:val="009214FF"/>
    <w:rsid w:val="009215C7"/>
    <w:rsid w:val="009216E9"/>
    <w:rsid w:val="00921809"/>
    <w:rsid w:val="009219A6"/>
    <w:rsid w:val="00921A16"/>
    <w:rsid w:val="00921A23"/>
    <w:rsid w:val="00921AE0"/>
    <w:rsid w:val="00921FA6"/>
    <w:rsid w:val="00922083"/>
    <w:rsid w:val="0092212C"/>
    <w:rsid w:val="00922144"/>
    <w:rsid w:val="009221A6"/>
    <w:rsid w:val="0092222A"/>
    <w:rsid w:val="00922452"/>
    <w:rsid w:val="009225F8"/>
    <w:rsid w:val="00922693"/>
    <w:rsid w:val="009226B5"/>
    <w:rsid w:val="0092285C"/>
    <w:rsid w:val="009228D5"/>
    <w:rsid w:val="00922959"/>
    <w:rsid w:val="00922B9E"/>
    <w:rsid w:val="00922BE4"/>
    <w:rsid w:val="00922C1F"/>
    <w:rsid w:val="00922C28"/>
    <w:rsid w:val="00922D73"/>
    <w:rsid w:val="009231A0"/>
    <w:rsid w:val="00923214"/>
    <w:rsid w:val="009232A0"/>
    <w:rsid w:val="009232F0"/>
    <w:rsid w:val="009233CF"/>
    <w:rsid w:val="009235C1"/>
    <w:rsid w:val="0092370B"/>
    <w:rsid w:val="009237E7"/>
    <w:rsid w:val="0092388A"/>
    <w:rsid w:val="009238AA"/>
    <w:rsid w:val="009239BC"/>
    <w:rsid w:val="00923B6E"/>
    <w:rsid w:val="00923B96"/>
    <w:rsid w:val="00923C3F"/>
    <w:rsid w:val="00923CA7"/>
    <w:rsid w:val="00923CD4"/>
    <w:rsid w:val="00923D76"/>
    <w:rsid w:val="00923DCE"/>
    <w:rsid w:val="00923E4F"/>
    <w:rsid w:val="00923E9B"/>
    <w:rsid w:val="00923EC4"/>
    <w:rsid w:val="00924151"/>
    <w:rsid w:val="00924223"/>
    <w:rsid w:val="009246AB"/>
    <w:rsid w:val="009246E5"/>
    <w:rsid w:val="009248B3"/>
    <w:rsid w:val="00924B20"/>
    <w:rsid w:val="00924B5C"/>
    <w:rsid w:val="00924C41"/>
    <w:rsid w:val="00924C8A"/>
    <w:rsid w:val="00924C94"/>
    <w:rsid w:val="00924D2E"/>
    <w:rsid w:val="00924DDE"/>
    <w:rsid w:val="00925271"/>
    <w:rsid w:val="00925291"/>
    <w:rsid w:val="00925484"/>
    <w:rsid w:val="0092551F"/>
    <w:rsid w:val="00925530"/>
    <w:rsid w:val="0092585E"/>
    <w:rsid w:val="009258E9"/>
    <w:rsid w:val="00925AE8"/>
    <w:rsid w:val="00925B55"/>
    <w:rsid w:val="00925B64"/>
    <w:rsid w:val="00925C6E"/>
    <w:rsid w:val="00925CB3"/>
    <w:rsid w:val="00925CC4"/>
    <w:rsid w:val="00925D0B"/>
    <w:rsid w:val="00925DD5"/>
    <w:rsid w:val="00925DE4"/>
    <w:rsid w:val="00925E3E"/>
    <w:rsid w:val="00926035"/>
    <w:rsid w:val="009260B1"/>
    <w:rsid w:val="0092621D"/>
    <w:rsid w:val="0092632C"/>
    <w:rsid w:val="00926352"/>
    <w:rsid w:val="00926359"/>
    <w:rsid w:val="0092638B"/>
    <w:rsid w:val="00926563"/>
    <w:rsid w:val="009266C7"/>
    <w:rsid w:val="00926794"/>
    <w:rsid w:val="009267FC"/>
    <w:rsid w:val="00926838"/>
    <w:rsid w:val="009268CC"/>
    <w:rsid w:val="00926960"/>
    <w:rsid w:val="00926BF3"/>
    <w:rsid w:val="00926DE2"/>
    <w:rsid w:val="00926EB9"/>
    <w:rsid w:val="009270F2"/>
    <w:rsid w:val="0092722A"/>
    <w:rsid w:val="00927361"/>
    <w:rsid w:val="00927373"/>
    <w:rsid w:val="0092739E"/>
    <w:rsid w:val="0092756D"/>
    <w:rsid w:val="009275E1"/>
    <w:rsid w:val="009276FF"/>
    <w:rsid w:val="0092772C"/>
    <w:rsid w:val="009277CC"/>
    <w:rsid w:val="00927968"/>
    <w:rsid w:val="00927A56"/>
    <w:rsid w:val="00927C67"/>
    <w:rsid w:val="00927C99"/>
    <w:rsid w:val="00927DE0"/>
    <w:rsid w:val="0093007D"/>
    <w:rsid w:val="009300DD"/>
    <w:rsid w:val="00930157"/>
    <w:rsid w:val="009303DA"/>
    <w:rsid w:val="009303FC"/>
    <w:rsid w:val="009303FD"/>
    <w:rsid w:val="009305BD"/>
    <w:rsid w:val="00930722"/>
    <w:rsid w:val="00930764"/>
    <w:rsid w:val="0093089D"/>
    <w:rsid w:val="00930979"/>
    <w:rsid w:val="00930A68"/>
    <w:rsid w:val="00930C2F"/>
    <w:rsid w:val="00930D38"/>
    <w:rsid w:val="00930D65"/>
    <w:rsid w:val="00930D72"/>
    <w:rsid w:val="00930D95"/>
    <w:rsid w:val="00930DAD"/>
    <w:rsid w:val="00930E63"/>
    <w:rsid w:val="0093152F"/>
    <w:rsid w:val="009317E4"/>
    <w:rsid w:val="00931929"/>
    <w:rsid w:val="00931973"/>
    <w:rsid w:val="00931D3E"/>
    <w:rsid w:val="00931F2E"/>
    <w:rsid w:val="00931F5B"/>
    <w:rsid w:val="00932000"/>
    <w:rsid w:val="00932021"/>
    <w:rsid w:val="00932213"/>
    <w:rsid w:val="00932242"/>
    <w:rsid w:val="0093231F"/>
    <w:rsid w:val="009325F4"/>
    <w:rsid w:val="009327A1"/>
    <w:rsid w:val="0093286F"/>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54"/>
    <w:rsid w:val="00934072"/>
    <w:rsid w:val="009343D2"/>
    <w:rsid w:val="009345A1"/>
    <w:rsid w:val="00934624"/>
    <w:rsid w:val="00934703"/>
    <w:rsid w:val="00934715"/>
    <w:rsid w:val="0093473E"/>
    <w:rsid w:val="009347B0"/>
    <w:rsid w:val="009348BF"/>
    <w:rsid w:val="00934993"/>
    <w:rsid w:val="00934A52"/>
    <w:rsid w:val="00934CCF"/>
    <w:rsid w:val="00935073"/>
    <w:rsid w:val="009354FD"/>
    <w:rsid w:val="009356F7"/>
    <w:rsid w:val="00935749"/>
    <w:rsid w:val="009359BE"/>
    <w:rsid w:val="00935B82"/>
    <w:rsid w:val="00935EA2"/>
    <w:rsid w:val="00935ED9"/>
    <w:rsid w:val="00936013"/>
    <w:rsid w:val="0093617A"/>
    <w:rsid w:val="009361E6"/>
    <w:rsid w:val="009361EB"/>
    <w:rsid w:val="00936282"/>
    <w:rsid w:val="009362B0"/>
    <w:rsid w:val="00936430"/>
    <w:rsid w:val="0093657F"/>
    <w:rsid w:val="009365B5"/>
    <w:rsid w:val="00936833"/>
    <w:rsid w:val="0093689D"/>
    <w:rsid w:val="00936AF2"/>
    <w:rsid w:val="00936F19"/>
    <w:rsid w:val="0093712C"/>
    <w:rsid w:val="00937281"/>
    <w:rsid w:val="00937588"/>
    <w:rsid w:val="009376AB"/>
    <w:rsid w:val="0093776F"/>
    <w:rsid w:val="00937897"/>
    <w:rsid w:val="0093791A"/>
    <w:rsid w:val="00937A41"/>
    <w:rsid w:val="00937B8C"/>
    <w:rsid w:val="00937C40"/>
    <w:rsid w:val="00937D23"/>
    <w:rsid w:val="00937E38"/>
    <w:rsid w:val="009401CC"/>
    <w:rsid w:val="0094029C"/>
    <w:rsid w:val="009404EF"/>
    <w:rsid w:val="009404F7"/>
    <w:rsid w:val="0094050B"/>
    <w:rsid w:val="00940977"/>
    <w:rsid w:val="00940A03"/>
    <w:rsid w:val="00940A54"/>
    <w:rsid w:val="00940A66"/>
    <w:rsid w:val="00940B34"/>
    <w:rsid w:val="00940B45"/>
    <w:rsid w:val="00940D9A"/>
    <w:rsid w:val="00940EBB"/>
    <w:rsid w:val="00940F89"/>
    <w:rsid w:val="00940FE5"/>
    <w:rsid w:val="0094108B"/>
    <w:rsid w:val="00941171"/>
    <w:rsid w:val="009412F3"/>
    <w:rsid w:val="0094136D"/>
    <w:rsid w:val="00941616"/>
    <w:rsid w:val="0094164E"/>
    <w:rsid w:val="00941758"/>
    <w:rsid w:val="00941ACA"/>
    <w:rsid w:val="00941B1B"/>
    <w:rsid w:val="00941E4E"/>
    <w:rsid w:val="00941E5A"/>
    <w:rsid w:val="00941E62"/>
    <w:rsid w:val="009420FD"/>
    <w:rsid w:val="00942449"/>
    <w:rsid w:val="0094245F"/>
    <w:rsid w:val="00942953"/>
    <w:rsid w:val="00942B20"/>
    <w:rsid w:val="00942B48"/>
    <w:rsid w:val="00942C5E"/>
    <w:rsid w:val="00942DCD"/>
    <w:rsid w:val="00942EBF"/>
    <w:rsid w:val="0094316B"/>
    <w:rsid w:val="009432AA"/>
    <w:rsid w:val="009433D3"/>
    <w:rsid w:val="009433F2"/>
    <w:rsid w:val="009435BF"/>
    <w:rsid w:val="009435EF"/>
    <w:rsid w:val="0094387B"/>
    <w:rsid w:val="0094392F"/>
    <w:rsid w:val="00943A66"/>
    <w:rsid w:val="00943AF3"/>
    <w:rsid w:val="00943AFE"/>
    <w:rsid w:val="00943B3B"/>
    <w:rsid w:val="00943BBD"/>
    <w:rsid w:val="00943CCC"/>
    <w:rsid w:val="00943E73"/>
    <w:rsid w:val="00944175"/>
    <w:rsid w:val="00944356"/>
    <w:rsid w:val="00944359"/>
    <w:rsid w:val="009445BA"/>
    <w:rsid w:val="00944668"/>
    <w:rsid w:val="0094488B"/>
    <w:rsid w:val="0094495C"/>
    <w:rsid w:val="009449CB"/>
    <w:rsid w:val="00944C2F"/>
    <w:rsid w:val="00944D26"/>
    <w:rsid w:val="00944E11"/>
    <w:rsid w:val="00944E20"/>
    <w:rsid w:val="00944E30"/>
    <w:rsid w:val="0094506C"/>
    <w:rsid w:val="00945091"/>
    <w:rsid w:val="00945164"/>
    <w:rsid w:val="00945178"/>
    <w:rsid w:val="00945452"/>
    <w:rsid w:val="00945596"/>
    <w:rsid w:val="00945659"/>
    <w:rsid w:val="0094567C"/>
    <w:rsid w:val="009457D5"/>
    <w:rsid w:val="009458B4"/>
    <w:rsid w:val="00945916"/>
    <w:rsid w:val="00945A24"/>
    <w:rsid w:val="00945A79"/>
    <w:rsid w:val="00945AAA"/>
    <w:rsid w:val="00945AAC"/>
    <w:rsid w:val="00945AC6"/>
    <w:rsid w:val="00945B87"/>
    <w:rsid w:val="00945C70"/>
    <w:rsid w:val="00945CEA"/>
    <w:rsid w:val="00945D65"/>
    <w:rsid w:val="00945ECC"/>
    <w:rsid w:val="009460F1"/>
    <w:rsid w:val="009461F9"/>
    <w:rsid w:val="009464D0"/>
    <w:rsid w:val="009466A6"/>
    <w:rsid w:val="009467C2"/>
    <w:rsid w:val="00946BE1"/>
    <w:rsid w:val="00946D0B"/>
    <w:rsid w:val="00946E08"/>
    <w:rsid w:val="00946F38"/>
    <w:rsid w:val="00947032"/>
    <w:rsid w:val="00947052"/>
    <w:rsid w:val="0094707C"/>
    <w:rsid w:val="00947152"/>
    <w:rsid w:val="009471B4"/>
    <w:rsid w:val="009472B3"/>
    <w:rsid w:val="009472D1"/>
    <w:rsid w:val="009472FB"/>
    <w:rsid w:val="0094752C"/>
    <w:rsid w:val="0094763A"/>
    <w:rsid w:val="00947951"/>
    <w:rsid w:val="00947CDE"/>
    <w:rsid w:val="00947F13"/>
    <w:rsid w:val="00947F50"/>
    <w:rsid w:val="00947F62"/>
    <w:rsid w:val="00947FA8"/>
    <w:rsid w:val="00947FD5"/>
    <w:rsid w:val="00950004"/>
    <w:rsid w:val="00950223"/>
    <w:rsid w:val="0095026F"/>
    <w:rsid w:val="0095078E"/>
    <w:rsid w:val="00950826"/>
    <w:rsid w:val="00950841"/>
    <w:rsid w:val="009508F5"/>
    <w:rsid w:val="009509B4"/>
    <w:rsid w:val="00950AFA"/>
    <w:rsid w:val="00950BC7"/>
    <w:rsid w:val="00950CBB"/>
    <w:rsid w:val="00950E5F"/>
    <w:rsid w:val="009510F2"/>
    <w:rsid w:val="009511A6"/>
    <w:rsid w:val="00951334"/>
    <w:rsid w:val="009513CA"/>
    <w:rsid w:val="009515A3"/>
    <w:rsid w:val="009518B2"/>
    <w:rsid w:val="0095199E"/>
    <w:rsid w:val="00951A7C"/>
    <w:rsid w:val="00951BE1"/>
    <w:rsid w:val="00951C82"/>
    <w:rsid w:val="00951EF0"/>
    <w:rsid w:val="00952095"/>
    <w:rsid w:val="00952101"/>
    <w:rsid w:val="009521C8"/>
    <w:rsid w:val="0095246D"/>
    <w:rsid w:val="00952471"/>
    <w:rsid w:val="009526F1"/>
    <w:rsid w:val="00952707"/>
    <w:rsid w:val="00952727"/>
    <w:rsid w:val="009527DE"/>
    <w:rsid w:val="009528C6"/>
    <w:rsid w:val="009529F0"/>
    <w:rsid w:val="00952A7C"/>
    <w:rsid w:val="00952BC5"/>
    <w:rsid w:val="00952CFD"/>
    <w:rsid w:val="00952D5E"/>
    <w:rsid w:val="00952D70"/>
    <w:rsid w:val="009531CF"/>
    <w:rsid w:val="00953425"/>
    <w:rsid w:val="009534BE"/>
    <w:rsid w:val="009537AB"/>
    <w:rsid w:val="00953989"/>
    <w:rsid w:val="00953990"/>
    <w:rsid w:val="009539E0"/>
    <w:rsid w:val="00953A0E"/>
    <w:rsid w:val="00953A8D"/>
    <w:rsid w:val="00953C91"/>
    <w:rsid w:val="00953CF1"/>
    <w:rsid w:val="00953D23"/>
    <w:rsid w:val="0095403B"/>
    <w:rsid w:val="00954044"/>
    <w:rsid w:val="009541A9"/>
    <w:rsid w:val="009541C0"/>
    <w:rsid w:val="009541D0"/>
    <w:rsid w:val="009542D2"/>
    <w:rsid w:val="009544B0"/>
    <w:rsid w:val="0095451B"/>
    <w:rsid w:val="00954697"/>
    <w:rsid w:val="009546A9"/>
    <w:rsid w:val="00954A02"/>
    <w:rsid w:val="00954C04"/>
    <w:rsid w:val="00954F0A"/>
    <w:rsid w:val="00954F64"/>
    <w:rsid w:val="00954FA7"/>
    <w:rsid w:val="00954FE7"/>
    <w:rsid w:val="0095500A"/>
    <w:rsid w:val="0095505B"/>
    <w:rsid w:val="009550E3"/>
    <w:rsid w:val="00955301"/>
    <w:rsid w:val="00955443"/>
    <w:rsid w:val="00955519"/>
    <w:rsid w:val="009558E5"/>
    <w:rsid w:val="009559D0"/>
    <w:rsid w:val="00955D89"/>
    <w:rsid w:val="00955DEB"/>
    <w:rsid w:val="00955EE7"/>
    <w:rsid w:val="00956032"/>
    <w:rsid w:val="0095603F"/>
    <w:rsid w:val="00956199"/>
    <w:rsid w:val="00956465"/>
    <w:rsid w:val="00956603"/>
    <w:rsid w:val="0095669D"/>
    <w:rsid w:val="009566C7"/>
    <w:rsid w:val="00956745"/>
    <w:rsid w:val="00956A05"/>
    <w:rsid w:val="00956A5A"/>
    <w:rsid w:val="00956B30"/>
    <w:rsid w:val="00956C5A"/>
    <w:rsid w:val="00956DCD"/>
    <w:rsid w:val="00956E3B"/>
    <w:rsid w:val="00956E9B"/>
    <w:rsid w:val="00957193"/>
    <w:rsid w:val="00957271"/>
    <w:rsid w:val="0095733F"/>
    <w:rsid w:val="009573CD"/>
    <w:rsid w:val="00957456"/>
    <w:rsid w:val="00957539"/>
    <w:rsid w:val="0095762D"/>
    <w:rsid w:val="00957638"/>
    <w:rsid w:val="0095795F"/>
    <w:rsid w:val="00957B49"/>
    <w:rsid w:val="00957CE4"/>
    <w:rsid w:val="00957DE6"/>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4D"/>
    <w:rsid w:val="00960D64"/>
    <w:rsid w:val="00960DB6"/>
    <w:rsid w:val="00960E32"/>
    <w:rsid w:val="00960E53"/>
    <w:rsid w:val="00961004"/>
    <w:rsid w:val="009614E6"/>
    <w:rsid w:val="0096166A"/>
    <w:rsid w:val="00961685"/>
    <w:rsid w:val="009617EC"/>
    <w:rsid w:val="00961C12"/>
    <w:rsid w:val="00961FE1"/>
    <w:rsid w:val="00961FF5"/>
    <w:rsid w:val="00962304"/>
    <w:rsid w:val="009624C3"/>
    <w:rsid w:val="009624F2"/>
    <w:rsid w:val="009625B0"/>
    <w:rsid w:val="00962625"/>
    <w:rsid w:val="00962705"/>
    <w:rsid w:val="00962796"/>
    <w:rsid w:val="00962850"/>
    <w:rsid w:val="00962BDC"/>
    <w:rsid w:val="00962C03"/>
    <w:rsid w:val="00962C34"/>
    <w:rsid w:val="00962C3A"/>
    <w:rsid w:val="00962C95"/>
    <w:rsid w:val="00962DDE"/>
    <w:rsid w:val="00963031"/>
    <w:rsid w:val="00963042"/>
    <w:rsid w:val="0096306F"/>
    <w:rsid w:val="00963145"/>
    <w:rsid w:val="0096320B"/>
    <w:rsid w:val="00963278"/>
    <w:rsid w:val="009632DD"/>
    <w:rsid w:val="0096359C"/>
    <w:rsid w:val="00963635"/>
    <w:rsid w:val="009637BF"/>
    <w:rsid w:val="009638C5"/>
    <w:rsid w:val="00963A62"/>
    <w:rsid w:val="00963A9A"/>
    <w:rsid w:val="00963B58"/>
    <w:rsid w:val="00963BF5"/>
    <w:rsid w:val="00963D77"/>
    <w:rsid w:val="00963FD3"/>
    <w:rsid w:val="009644AF"/>
    <w:rsid w:val="009644E3"/>
    <w:rsid w:val="00964611"/>
    <w:rsid w:val="009646C2"/>
    <w:rsid w:val="009646CC"/>
    <w:rsid w:val="0096470B"/>
    <w:rsid w:val="0096487D"/>
    <w:rsid w:val="0096492C"/>
    <w:rsid w:val="00964A06"/>
    <w:rsid w:val="00964BA0"/>
    <w:rsid w:val="00964C4F"/>
    <w:rsid w:val="00964CC7"/>
    <w:rsid w:val="00964D40"/>
    <w:rsid w:val="00964F6B"/>
    <w:rsid w:val="00965001"/>
    <w:rsid w:val="0096508A"/>
    <w:rsid w:val="00965127"/>
    <w:rsid w:val="009651BD"/>
    <w:rsid w:val="00965235"/>
    <w:rsid w:val="009652E5"/>
    <w:rsid w:val="009652F9"/>
    <w:rsid w:val="00965554"/>
    <w:rsid w:val="00965597"/>
    <w:rsid w:val="0096580D"/>
    <w:rsid w:val="009658CE"/>
    <w:rsid w:val="009658EC"/>
    <w:rsid w:val="0096597D"/>
    <w:rsid w:val="00965A1B"/>
    <w:rsid w:val="00965C9B"/>
    <w:rsid w:val="00965E06"/>
    <w:rsid w:val="00965E22"/>
    <w:rsid w:val="00965EC3"/>
    <w:rsid w:val="00965F3D"/>
    <w:rsid w:val="00966021"/>
    <w:rsid w:val="0096624D"/>
    <w:rsid w:val="009663DC"/>
    <w:rsid w:val="009663F2"/>
    <w:rsid w:val="0096640E"/>
    <w:rsid w:val="00966643"/>
    <w:rsid w:val="0096669B"/>
    <w:rsid w:val="009666F5"/>
    <w:rsid w:val="009666FA"/>
    <w:rsid w:val="0096678F"/>
    <w:rsid w:val="009669DF"/>
    <w:rsid w:val="00966A0B"/>
    <w:rsid w:val="00966A29"/>
    <w:rsid w:val="00966AA2"/>
    <w:rsid w:val="00966C92"/>
    <w:rsid w:val="00966C9E"/>
    <w:rsid w:val="00966D82"/>
    <w:rsid w:val="00966D97"/>
    <w:rsid w:val="00966D9D"/>
    <w:rsid w:val="00966E94"/>
    <w:rsid w:val="00966F30"/>
    <w:rsid w:val="00967019"/>
    <w:rsid w:val="009671D3"/>
    <w:rsid w:val="00967418"/>
    <w:rsid w:val="00967442"/>
    <w:rsid w:val="009674BC"/>
    <w:rsid w:val="00967598"/>
    <w:rsid w:val="00967668"/>
    <w:rsid w:val="009678F8"/>
    <w:rsid w:val="0096797C"/>
    <w:rsid w:val="00967BAF"/>
    <w:rsid w:val="00967CAA"/>
    <w:rsid w:val="00967D86"/>
    <w:rsid w:val="00967D8D"/>
    <w:rsid w:val="00967EBC"/>
    <w:rsid w:val="00967F17"/>
    <w:rsid w:val="00967F29"/>
    <w:rsid w:val="009700BD"/>
    <w:rsid w:val="009700DE"/>
    <w:rsid w:val="00970117"/>
    <w:rsid w:val="00970374"/>
    <w:rsid w:val="009703D4"/>
    <w:rsid w:val="0097045F"/>
    <w:rsid w:val="00970598"/>
    <w:rsid w:val="0097073F"/>
    <w:rsid w:val="00970823"/>
    <w:rsid w:val="00970954"/>
    <w:rsid w:val="00970B97"/>
    <w:rsid w:val="00970BDC"/>
    <w:rsid w:val="00970C9C"/>
    <w:rsid w:val="00970F24"/>
    <w:rsid w:val="00970F4E"/>
    <w:rsid w:val="00971480"/>
    <w:rsid w:val="0097151E"/>
    <w:rsid w:val="009716B8"/>
    <w:rsid w:val="00971753"/>
    <w:rsid w:val="00971822"/>
    <w:rsid w:val="00971889"/>
    <w:rsid w:val="00971949"/>
    <w:rsid w:val="00971988"/>
    <w:rsid w:val="00971A02"/>
    <w:rsid w:val="00971AFB"/>
    <w:rsid w:val="00971C27"/>
    <w:rsid w:val="00971D28"/>
    <w:rsid w:val="00971D83"/>
    <w:rsid w:val="00971E27"/>
    <w:rsid w:val="00971FFB"/>
    <w:rsid w:val="00971FFD"/>
    <w:rsid w:val="009720DB"/>
    <w:rsid w:val="00972100"/>
    <w:rsid w:val="009725C1"/>
    <w:rsid w:val="00972678"/>
    <w:rsid w:val="0097278E"/>
    <w:rsid w:val="0097293A"/>
    <w:rsid w:val="00972AAF"/>
    <w:rsid w:val="00972C58"/>
    <w:rsid w:val="00972C74"/>
    <w:rsid w:val="00972E15"/>
    <w:rsid w:val="00972EA9"/>
    <w:rsid w:val="00972FCD"/>
    <w:rsid w:val="009730AA"/>
    <w:rsid w:val="0097351B"/>
    <w:rsid w:val="00973569"/>
    <w:rsid w:val="0097377F"/>
    <w:rsid w:val="00973969"/>
    <w:rsid w:val="00973D4C"/>
    <w:rsid w:val="00973DC5"/>
    <w:rsid w:val="0097410E"/>
    <w:rsid w:val="0097427D"/>
    <w:rsid w:val="0097427E"/>
    <w:rsid w:val="00974292"/>
    <w:rsid w:val="00974342"/>
    <w:rsid w:val="009743AE"/>
    <w:rsid w:val="009743EA"/>
    <w:rsid w:val="009744A8"/>
    <w:rsid w:val="00974504"/>
    <w:rsid w:val="0097485B"/>
    <w:rsid w:val="009748C7"/>
    <w:rsid w:val="009749DE"/>
    <w:rsid w:val="009749F0"/>
    <w:rsid w:val="009749F2"/>
    <w:rsid w:val="00974A6A"/>
    <w:rsid w:val="00974BC0"/>
    <w:rsid w:val="00974EC5"/>
    <w:rsid w:val="00974F2A"/>
    <w:rsid w:val="00975338"/>
    <w:rsid w:val="009753FC"/>
    <w:rsid w:val="009755BE"/>
    <w:rsid w:val="0097562C"/>
    <w:rsid w:val="009756F9"/>
    <w:rsid w:val="00975708"/>
    <w:rsid w:val="009759B8"/>
    <w:rsid w:val="00975ADB"/>
    <w:rsid w:val="00975B9D"/>
    <w:rsid w:val="00975C61"/>
    <w:rsid w:val="00975DA3"/>
    <w:rsid w:val="00975DCB"/>
    <w:rsid w:val="00975E53"/>
    <w:rsid w:val="00975FA3"/>
    <w:rsid w:val="00975FE3"/>
    <w:rsid w:val="00976064"/>
    <w:rsid w:val="00976132"/>
    <w:rsid w:val="009761F4"/>
    <w:rsid w:val="009761F8"/>
    <w:rsid w:val="0097626D"/>
    <w:rsid w:val="00976291"/>
    <w:rsid w:val="009766CC"/>
    <w:rsid w:val="009767AD"/>
    <w:rsid w:val="009767D6"/>
    <w:rsid w:val="009767ED"/>
    <w:rsid w:val="009769CC"/>
    <w:rsid w:val="009769DD"/>
    <w:rsid w:val="00976AB5"/>
    <w:rsid w:val="00976B3A"/>
    <w:rsid w:val="00976BEC"/>
    <w:rsid w:val="00976C82"/>
    <w:rsid w:val="00976DAB"/>
    <w:rsid w:val="00976E1C"/>
    <w:rsid w:val="0097717C"/>
    <w:rsid w:val="00977281"/>
    <w:rsid w:val="009773C8"/>
    <w:rsid w:val="009773F2"/>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653"/>
    <w:rsid w:val="00980667"/>
    <w:rsid w:val="0098084D"/>
    <w:rsid w:val="0098091A"/>
    <w:rsid w:val="0098099C"/>
    <w:rsid w:val="00980B12"/>
    <w:rsid w:val="00980C5C"/>
    <w:rsid w:val="00980CE1"/>
    <w:rsid w:val="00980DA2"/>
    <w:rsid w:val="00980ECE"/>
    <w:rsid w:val="00981044"/>
    <w:rsid w:val="009810F2"/>
    <w:rsid w:val="009812F4"/>
    <w:rsid w:val="00981314"/>
    <w:rsid w:val="009813C9"/>
    <w:rsid w:val="00981459"/>
    <w:rsid w:val="0098147C"/>
    <w:rsid w:val="00981489"/>
    <w:rsid w:val="00981532"/>
    <w:rsid w:val="00981826"/>
    <w:rsid w:val="00981B45"/>
    <w:rsid w:val="00981B48"/>
    <w:rsid w:val="00981BEB"/>
    <w:rsid w:val="00981C7A"/>
    <w:rsid w:val="00981D0F"/>
    <w:rsid w:val="00981E4E"/>
    <w:rsid w:val="00981FBF"/>
    <w:rsid w:val="0098211F"/>
    <w:rsid w:val="00982261"/>
    <w:rsid w:val="009822A3"/>
    <w:rsid w:val="009822AD"/>
    <w:rsid w:val="00982309"/>
    <w:rsid w:val="009823F8"/>
    <w:rsid w:val="009825C3"/>
    <w:rsid w:val="009828CF"/>
    <w:rsid w:val="009828FD"/>
    <w:rsid w:val="00982A3B"/>
    <w:rsid w:val="00982B4F"/>
    <w:rsid w:val="00982B58"/>
    <w:rsid w:val="00982D5C"/>
    <w:rsid w:val="00982DDB"/>
    <w:rsid w:val="00982E38"/>
    <w:rsid w:val="00982EF0"/>
    <w:rsid w:val="00982F12"/>
    <w:rsid w:val="00982FAF"/>
    <w:rsid w:val="00983037"/>
    <w:rsid w:val="009830A1"/>
    <w:rsid w:val="0098316D"/>
    <w:rsid w:val="009831EA"/>
    <w:rsid w:val="00983234"/>
    <w:rsid w:val="009832CA"/>
    <w:rsid w:val="00983927"/>
    <w:rsid w:val="00983A52"/>
    <w:rsid w:val="00983E97"/>
    <w:rsid w:val="00983F63"/>
    <w:rsid w:val="0098405E"/>
    <w:rsid w:val="00984075"/>
    <w:rsid w:val="00984124"/>
    <w:rsid w:val="009841DE"/>
    <w:rsid w:val="00984281"/>
    <w:rsid w:val="009842FA"/>
    <w:rsid w:val="00984416"/>
    <w:rsid w:val="0098441D"/>
    <w:rsid w:val="0098484A"/>
    <w:rsid w:val="0098489C"/>
    <w:rsid w:val="009849E2"/>
    <w:rsid w:val="009849FB"/>
    <w:rsid w:val="00984A04"/>
    <w:rsid w:val="00984A75"/>
    <w:rsid w:val="00984B7E"/>
    <w:rsid w:val="00984BDA"/>
    <w:rsid w:val="00984C98"/>
    <w:rsid w:val="00984D25"/>
    <w:rsid w:val="00984D9C"/>
    <w:rsid w:val="00984F19"/>
    <w:rsid w:val="00984F47"/>
    <w:rsid w:val="0098503B"/>
    <w:rsid w:val="009851FB"/>
    <w:rsid w:val="009852F5"/>
    <w:rsid w:val="009854F4"/>
    <w:rsid w:val="009854F5"/>
    <w:rsid w:val="00985539"/>
    <w:rsid w:val="00985546"/>
    <w:rsid w:val="0098562A"/>
    <w:rsid w:val="00985630"/>
    <w:rsid w:val="00985716"/>
    <w:rsid w:val="0098583F"/>
    <w:rsid w:val="0098590B"/>
    <w:rsid w:val="00985964"/>
    <w:rsid w:val="00985A01"/>
    <w:rsid w:val="00985A94"/>
    <w:rsid w:val="00985AF9"/>
    <w:rsid w:val="00985C3A"/>
    <w:rsid w:val="00985D4C"/>
    <w:rsid w:val="00985D95"/>
    <w:rsid w:val="00985E14"/>
    <w:rsid w:val="00985E4B"/>
    <w:rsid w:val="00985F19"/>
    <w:rsid w:val="00985F7A"/>
    <w:rsid w:val="00985FB9"/>
    <w:rsid w:val="00986008"/>
    <w:rsid w:val="0098610E"/>
    <w:rsid w:val="00986221"/>
    <w:rsid w:val="00986245"/>
    <w:rsid w:val="009863EB"/>
    <w:rsid w:val="009863EE"/>
    <w:rsid w:val="0098647E"/>
    <w:rsid w:val="009866A7"/>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256"/>
    <w:rsid w:val="0098732B"/>
    <w:rsid w:val="0098753C"/>
    <w:rsid w:val="009875CB"/>
    <w:rsid w:val="009875E7"/>
    <w:rsid w:val="009877E6"/>
    <w:rsid w:val="00987B0B"/>
    <w:rsid w:val="00987BD9"/>
    <w:rsid w:val="00987BEB"/>
    <w:rsid w:val="00987ED2"/>
    <w:rsid w:val="00987FE1"/>
    <w:rsid w:val="0099001E"/>
    <w:rsid w:val="00990086"/>
    <w:rsid w:val="009900AC"/>
    <w:rsid w:val="00990241"/>
    <w:rsid w:val="00990252"/>
    <w:rsid w:val="0099027A"/>
    <w:rsid w:val="0099032D"/>
    <w:rsid w:val="0099049F"/>
    <w:rsid w:val="00990610"/>
    <w:rsid w:val="00990650"/>
    <w:rsid w:val="00990666"/>
    <w:rsid w:val="00990898"/>
    <w:rsid w:val="0099096E"/>
    <w:rsid w:val="00990972"/>
    <w:rsid w:val="00990A05"/>
    <w:rsid w:val="00990A4A"/>
    <w:rsid w:val="00990A71"/>
    <w:rsid w:val="00990D21"/>
    <w:rsid w:val="00990F07"/>
    <w:rsid w:val="00990F6B"/>
    <w:rsid w:val="0099132E"/>
    <w:rsid w:val="009913DE"/>
    <w:rsid w:val="00991541"/>
    <w:rsid w:val="009915DE"/>
    <w:rsid w:val="00991641"/>
    <w:rsid w:val="00991649"/>
    <w:rsid w:val="00991795"/>
    <w:rsid w:val="009917D7"/>
    <w:rsid w:val="009919F3"/>
    <w:rsid w:val="00991A22"/>
    <w:rsid w:val="00991AFE"/>
    <w:rsid w:val="00991BD1"/>
    <w:rsid w:val="00991C6B"/>
    <w:rsid w:val="00991F70"/>
    <w:rsid w:val="00991FA3"/>
    <w:rsid w:val="009920BD"/>
    <w:rsid w:val="0099215E"/>
    <w:rsid w:val="009921F9"/>
    <w:rsid w:val="00992352"/>
    <w:rsid w:val="009923FD"/>
    <w:rsid w:val="0099247C"/>
    <w:rsid w:val="009924A3"/>
    <w:rsid w:val="0099270D"/>
    <w:rsid w:val="00992960"/>
    <w:rsid w:val="00992AEC"/>
    <w:rsid w:val="00992BDA"/>
    <w:rsid w:val="00992BEF"/>
    <w:rsid w:val="00992EFF"/>
    <w:rsid w:val="00992FE3"/>
    <w:rsid w:val="009930FC"/>
    <w:rsid w:val="00993307"/>
    <w:rsid w:val="0099346A"/>
    <w:rsid w:val="0099346E"/>
    <w:rsid w:val="009934F3"/>
    <w:rsid w:val="00993699"/>
    <w:rsid w:val="00993880"/>
    <w:rsid w:val="009938A7"/>
    <w:rsid w:val="00993AB4"/>
    <w:rsid w:val="00993B14"/>
    <w:rsid w:val="00993BBC"/>
    <w:rsid w:val="00993C5C"/>
    <w:rsid w:val="00993CA7"/>
    <w:rsid w:val="00993D07"/>
    <w:rsid w:val="00993D24"/>
    <w:rsid w:val="00993DCB"/>
    <w:rsid w:val="00993FBF"/>
    <w:rsid w:val="009940BE"/>
    <w:rsid w:val="00994377"/>
    <w:rsid w:val="00994437"/>
    <w:rsid w:val="009944B0"/>
    <w:rsid w:val="009944DD"/>
    <w:rsid w:val="00994644"/>
    <w:rsid w:val="00994673"/>
    <w:rsid w:val="00994696"/>
    <w:rsid w:val="009947AC"/>
    <w:rsid w:val="00994804"/>
    <w:rsid w:val="009948A5"/>
    <w:rsid w:val="00994BC3"/>
    <w:rsid w:val="00994C94"/>
    <w:rsid w:val="00994CE5"/>
    <w:rsid w:val="00994D3C"/>
    <w:rsid w:val="00994D5C"/>
    <w:rsid w:val="00994FF6"/>
    <w:rsid w:val="00995008"/>
    <w:rsid w:val="00995068"/>
    <w:rsid w:val="0099507D"/>
    <w:rsid w:val="009950A1"/>
    <w:rsid w:val="00995359"/>
    <w:rsid w:val="0099546A"/>
    <w:rsid w:val="0099554F"/>
    <w:rsid w:val="00995801"/>
    <w:rsid w:val="00995990"/>
    <w:rsid w:val="00995A1A"/>
    <w:rsid w:val="00995A8E"/>
    <w:rsid w:val="00995B04"/>
    <w:rsid w:val="00995B8A"/>
    <w:rsid w:val="00995C1D"/>
    <w:rsid w:val="00995F90"/>
    <w:rsid w:val="00995FC8"/>
    <w:rsid w:val="00996084"/>
    <w:rsid w:val="00996134"/>
    <w:rsid w:val="009961B0"/>
    <w:rsid w:val="00996229"/>
    <w:rsid w:val="0099650C"/>
    <w:rsid w:val="00996667"/>
    <w:rsid w:val="009966BA"/>
    <w:rsid w:val="00996714"/>
    <w:rsid w:val="00996868"/>
    <w:rsid w:val="00996AA1"/>
    <w:rsid w:val="00996C88"/>
    <w:rsid w:val="00996D0D"/>
    <w:rsid w:val="00996F22"/>
    <w:rsid w:val="009970BD"/>
    <w:rsid w:val="00997104"/>
    <w:rsid w:val="00997170"/>
    <w:rsid w:val="009971C2"/>
    <w:rsid w:val="00997246"/>
    <w:rsid w:val="009972D0"/>
    <w:rsid w:val="0099748D"/>
    <w:rsid w:val="009974F6"/>
    <w:rsid w:val="009975D4"/>
    <w:rsid w:val="00997649"/>
    <w:rsid w:val="00997672"/>
    <w:rsid w:val="009977B5"/>
    <w:rsid w:val="00997916"/>
    <w:rsid w:val="009979D6"/>
    <w:rsid w:val="00997B2B"/>
    <w:rsid w:val="00997B76"/>
    <w:rsid w:val="00997D8D"/>
    <w:rsid w:val="00997EA2"/>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CFC"/>
    <w:rsid w:val="009A1DA0"/>
    <w:rsid w:val="009A1FDF"/>
    <w:rsid w:val="009A2021"/>
    <w:rsid w:val="009A256B"/>
    <w:rsid w:val="009A25CE"/>
    <w:rsid w:val="009A2668"/>
    <w:rsid w:val="009A268B"/>
    <w:rsid w:val="009A2819"/>
    <w:rsid w:val="009A28AE"/>
    <w:rsid w:val="009A28E2"/>
    <w:rsid w:val="009A2A11"/>
    <w:rsid w:val="009A2A89"/>
    <w:rsid w:val="009A2C45"/>
    <w:rsid w:val="009A2CF5"/>
    <w:rsid w:val="009A2D46"/>
    <w:rsid w:val="009A3073"/>
    <w:rsid w:val="009A314A"/>
    <w:rsid w:val="009A315F"/>
    <w:rsid w:val="009A3628"/>
    <w:rsid w:val="009A3630"/>
    <w:rsid w:val="009A36FD"/>
    <w:rsid w:val="009A384E"/>
    <w:rsid w:val="009A3886"/>
    <w:rsid w:val="009A39B9"/>
    <w:rsid w:val="009A3A34"/>
    <w:rsid w:val="009A3B3C"/>
    <w:rsid w:val="009A3E52"/>
    <w:rsid w:val="009A3F7D"/>
    <w:rsid w:val="009A4031"/>
    <w:rsid w:val="009A4034"/>
    <w:rsid w:val="009A4045"/>
    <w:rsid w:val="009A41D7"/>
    <w:rsid w:val="009A438C"/>
    <w:rsid w:val="009A4485"/>
    <w:rsid w:val="009A4543"/>
    <w:rsid w:val="009A470B"/>
    <w:rsid w:val="009A475B"/>
    <w:rsid w:val="009A4845"/>
    <w:rsid w:val="009A487F"/>
    <w:rsid w:val="009A4906"/>
    <w:rsid w:val="009A49F0"/>
    <w:rsid w:val="009A4A84"/>
    <w:rsid w:val="009A4A88"/>
    <w:rsid w:val="009A4D4E"/>
    <w:rsid w:val="009A4E11"/>
    <w:rsid w:val="009A4EED"/>
    <w:rsid w:val="009A507B"/>
    <w:rsid w:val="009A5091"/>
    <w:rsid w:val="009A512B"/>
    <w:rsid w:val="009A51F2"/>
    <w:rsid w:val="009A52D9"/>
    <w:rsid w:val="009A5312"/>
    <w:rsid w:val="009A5356"/>
    <w:rsid w:val="009A536D"/>
    <w:rsid w:val="009A537B"/>
    <w:rsid w:val="009A53FC"/>
    <w:rsid w:val="009A54DF"/>
    <w:rsid w:val="009A569C"/>
    <w:rsid w:val="009A5802"/>
    <w:rsid w:val="009A58AE"/>
    <w:rsid w:val="009A59EB"/>
    <w:rsid w:val="009A5C06"/>
    <w:rsid w:val="009A5D2F"/>
    <w:rsid w:val="009A5EAE"/>
    <w:rsid w:val="009A5F58"/>
    <w:rsid w:val="009A6028"/>
    <w:rsid w:val="009A60A6"/>
    <w:rsid w:val="009A615C"/>
    <w:rsid w:val="009A62DB"/>
    <w:rsid w:val="009A6537"/>
    <w:rsid w:val="009A66F7"/>
    <w:rsid w:val="009A673C"/>
    <w:rsid w:val="009A68F0"/>
    <w:rsid w:val="009A69F2"/>
    <w:rsid w:val="009A6D48"/>
    <w:rsid w:val="009A6E95"/>
    <w:rsid w:val="009A6F3E"/>
    <w:rsid w:val="009A700B"/>
    <w:rsid w:val="009A7181"/>
    <w:rsid w:val="009A75F0"/>
    <w:rsid w:val="009A77E6"/>
    <w:rsid w:val="009A7901"/>
    <w:rsid w:val="009A7B22"/>
    <w:rsid w:val="009A7B92"/>
    <w:rsid w:val="009A7D4A"/>
    <w:rsid w:val="009A7E86"/>
    <w:rsid w:val="009B0013"/>
    <w:rsid w:val="009B0038"/>
    <w:rsid w:val="009B01D8"/>
    <w:rsid w:val="009B0364"/>
    <w:rsid w:val="009B0386"/>
    <w:rsid w:val="009B0557"/>
    <w:rsid w:val="009B067A"/>
    <w:rsid w:val="009B072B"/>
    <w:rsid w:val="009B0867"/>
    <w:rsid w:val="009B08D1"/>
    <w:rsid w:val="009B09A1"/>
    <w:rsid w:val="009B0B0D"/>
    <w:rsid w:val="009B0B75"/>
    <w:rsid w:val="009B0C7C"/>
    <w:rsid w:val="009B1162"/>
    <w:rsid w:val="009B15E9"/>
    <w:rsid w:val="009B171E"/>
    <w:rsid w:val="009B18D0"/>
    <w:rsid w:val="009B18EB"/>
    <w:rsid w:val="009B1916"/>
    <w:rsid w:val="009B1948"/>
    <w:rsid w:val="009B1991"/>
    <w:rsid w:val="009B19E7"/>
    <w:rsid w:val="009B1C48"/>
    <w:rsid w:val="009B1D59"/>
    <w:rsid w:val="009B1DC5"/>
    <w:rsid w:val="009B1E9B"/>
    <w:rsid w:val="009B1E9E"/>
    <w:rsid w:val="009B1FE3"/>
    <w:rsid w:val="009B2278"/>
    <w:rsid w:val="009B22E4"/>
    <w:rsid w:val="009B2451"/>
    <w:rsid w:val="009B2467"/>
    <w:rsid w:val="009B254D"/>
    <w:rsid w:val="009B256F"/>
    <w:rsid w:val="009B257D"/>
    <w:rsid w:val="009B2597"/>
    <w:rsid w:val="009B2625"/>
    <w:rsid w:val="009B264D"/>
    <w:rsid w:val="009B26A4"/>
    <w:rsid w:val="009B28CD"/>
    <w:rsid w:val="009B2B1E"/>
    <w:rsid w:val="009B2B60"/>
    <w:rsid w:val="009B2B97"/>
    <w:rsid w:val="009B2D84"/>
    <w:rsid w:val="009B2EA0"/>
    <w:rsid w:val="009B2F57"/>
    <w:rsid w:val="009B30EB"/>
    <w:rsid w:val="009B315B"/>
    <w:rsid w:val="009B31FC"/>
    <w:rsid w:val="009B3257"/>
    <w:rsid w:val="009B35E7"/>
    <w:rsid w:val="009B3659"/>
    <w:rsid w:val="009B3670"/>
    <w:rsid w:val="009B37AE"/>
    <w:rsid w:val="009B3B54"/>
    <w:rsid w:val="009B3BF5"/>
    <w:rsid w:val="009B3C15"/>
    <w:rsid w:val="009B3C1E"/>
    <w:rsid w:val="009B3ED7"/>
    <w:rsid w:val="009B3EFC"/>
    <w:rsid w:val="009B3F66"/>
    <w:rsid w:val="009B42C6"/>
    <w:rsid w:val="009B4312"/>
    <w:rsid w:val="009B44CB"/>
    <w:rsid w:val="009B4525"/>
    <w:rsid w:val="009B4585"/>
    <w:rsid w:val="009B45E8"/>
    <w:rsid w:val="009B4817"/>
    <w:rsid w:val="009B4859"/>
    <w:rsid w:val="009B48C7"/>
    <w:rsid w:val="009B4969"/>
    <w:rsid w:val="009B49AB"/>
    <w:rsid w:val="009B49C7"/>
    <w:rsid w:val="009B49F4"/>
    <w:rsid w:val="009B4A04"/>
    <w:rsid w:val="009B4A33"/>
    <w:rsid w:val="009B4C0C"/>
    <w:rsid w:val="009B4CF4"/>
    <w:rsid w:val="009B4D70"/>
    <w:rsid w:val="009B4F31"/>
    <w:rsid w:val="009B4FB3"/>
    <w:rsid w:val="009B50E9"/>
    <w:rsid w:val="009B5177"/>
    <w:rsid w:val="009B51A1"/>
    <w:rsid w:val="009B52F6"/>
    <w:rsid w:val="009B5439"/>
    <w:rsid w:val="009B5463"/>
    <w:rsid w:val="009B553B"/>
    <w:rsid w:val="009B561E"/>
    <w:rsid w:val="009B567B"/>
    <w:rsid w:val="009B5863"/>
    <w:rsid w:val="009B591B"/>
    <w:rsid w:val="009B594E"/>
    <w:rsid w:val="009B59C0"/>
    <w:rsid w:val="009B5CEA"/>
    <w:rsid w:val="009B5F34"/>
    <w:rsid w:val="009B623D"/>
    <w:rsid w:val="009B6262"/>
    <w:rsid w:val="009B6386"/>
    <w:rsid w:val="009B6587"/>
    <w:rsid w:val="009B6870"/>
    <w:rsid w:val="009B6876"/>
    <w:rsid w:val="009B68FB"/>
    <w:rsid w:val="009B6BF0"/>
    <w:rsid w:val="009B6DCD"/>
    <w:rsid w:val="009B6E30"/>
    <w:rsid w:val="009B6EED"/>
    <w:rsid w:val="009B6F88"/>
    <w:rsid w:val="009B73A6"/>
    <w:rsid w:val="009B74DA"/>
    <w:rsid w:val="009B7522"/>
    <w:rsid w:val="009B76B3"/>
    <w:rsid w:val="009B79AD"/>
    <w:rsid w:val="009B79F9"/>
    <w:rsid w:val="009C0281"/>
    <w:rsid w:val="009C0438"/>
    <w:rsid w:val="009C0482"/>
    <w:rsid w:val="009C0488"/>
    <w:rsid w:val="009C05AF"/>
    <w:rsid w:val="009C05F3"/>
    <w:rsid w:val="009C0618"/>
    <w:rsid w:val="009C0738"/>
    <w:rsid w:val="009C090F"/>
    <w:rsid w:val="009C09D6"/>
    <w:rsid w:val="009C0A45"/>
    <w:rsid w:val="009C0AAA"/>
    <w:rsid w:val="009C0BD7"/>
    <w:rsid w:val="009C0BF2"/>
    <w:rsid w:val="009C0DB8"/>
    <w:rsid w:val="009C0DF1"/>
    <w:rsid w:val="009C10C8"/>
    <w:rsid w:val="009C1452"/>
    <w:rsid w:val="009C1458"/>
    <w:rsid w:val="009C14AB"/>
    <w:rsid w:val="009C1666"/>
    <w:rsid w:val="009C16AA"/>
    <w:rsid w:val="009C1719"/>
    <w:rsid w:val="009C187F"/>
    <w:rsid w:val="009C18B2"/>
    <w:rsid w:val="009C18BE"/>
    <w:rsid w:val="009C18EE"/>
    <w:rsid w:val="009C193C"/>
    <w:rsid w:val="009C1B4B"/>
    <w:rsid w:val="009C1BC4"/>
    <w:rsid w:val="009C1D91"/>
    <w:rsid w:val="009C1DC9"/>
    <w:rsid w:val="009C1FE6"/>
    <w:rsid w:val="009C2001"/>
    <w:rsid w:val="009C2025"/>
    <w:rsid w:val="009C2163"/>
    <w:rsid w:val="009C2389"/>
    <w:rsid w:val="009C242D"/>
    <w:rsid w:val="009C2559"/>
    <w:rsid w:val="009C2761"/>
    <w:rsid w:val="009C277D"/>
    <w:rsid w:val="009C2804"/>
    <w:rsid w:val="009C28D6"/>
    <w:rsid w:val="009C292B"/>
    <w:rsid w:val="009C29DB"/>
    <w:rsid w:val="009C2B68"/>
    <w:rsid w:val="009C2BBA"/>
    <w:rsid w:val="009C2CA1"/>
    <w:rsid w:val="009C2DCA"/>
    <w:rsid w:val="009C31D3"/>
    <w:rsid w:val="009C31EC"/>
    <w:rsid w:val="009C31F2"/>
    <w:rsid w:val="009C32B2"/>
    <w:rsid w:val="009C330E"/>
    <w:rsid w:val="009C3503"/>
    <w:rsid w:val="009C351E"/>
    <w:rsid w:val="009C35F5"/>
    <w:rsid w:val="009C3609"/>
    <w:rsid w:val="009C36F8"/>
    <w:rsid w:val="009C37FA"/>
    <w:rsid w:val="009C3859"/>
    <w:rsid w:val="009C39AF"/>
    <w:rsid w:val="009C3A0B"/>
    <w:rsid w:val="009C3A32"/>
    <w:rsid w:val="009C3A8F"/>
    <w:rsid w:val="009C3AD0"/>
    <w:rsid w:val="009C3EF1"/>
    <w:rsid w:val="009C3FAD"/>
    <w:rsid w:val="009C42D2"/>
    <w:rsid w:val="009C458D"/>
    <w:rsid w:val="009C45AF"/>
    <w:rsid w:val="009C46BA"/>
    <w:rsid w:val="009C48DA"/>
    <w:rsid w:val="009C49A5"/>
    <w:rsid w:val="009C4AFE"/>
    <w:rsid w:val="009C4B27"/>
    <w:rsid w:val="009C4B31"/>
    <w:rsid w:val="009C4B81"/>
    <w:rsid w:val="009C4C0C"/>
    <w:rsid w:val="009C4CD5"/>
    <w:rsid w:val="009C4D92"/>
    <w:rsid w:val="009C5105"/>
    <w:rsid w:val="009C523C"/>
    <w:rsid w:val="009C523E"/>
    <w:rsid w:val="009C53D8"/>
    <w:rsid w:val="009C542B"/>
    <w:rsid w:val="009C5628"/>
    <w:rsid w:val="009C56D3"/>
    <w:rsid w:val="009C56ED"/>
    <w:rsid w:val="009C56FB"/>
    <w:rsid w:val="009C5755"/>
    <w:rsid w:val="009C57BF"/>
    <w:rsid w:val="009C5873"/>
    <w:rsid w:val="009C58BC"/>
    <w:rsid w:val="009C59B1"/>
    <w:rsid w:val="009C5A3C"/>
    <w:rsid w:val="009C5A64"/>
    <w:rsid w:val="009C5BB1"/>
    <w:rsid w:val="009C5BB4"/>
    <w:rsid w:val="009C5BE0"/>
    <w:rsid w:val="009C5C1C"/>
    <w:rsid w:val="009C5DCD"/>
    <w:rsid w:val="009C5EAD"/>
    <w:rsid w:val="009C6001"/>
    <w:rsid w:val="009C6180"/>
    <w:rsid w:val="009C6279"/>
    <w:rsid w:val="009C63F7"/>
    <w:rsid w:val="009C64AD"/>
    <w:rsid w:val="009C6577"/>
    <w:rsid w:val="009C673A"/>
    <w:rsid w:val="009C68E7"/>
    <w:rsid w:val="009C6907"/>
    <w:rsid w:val="009C6935"/>
    <w:rsid w:val="009C6A25"/>
    <w:rsid w:val="009C6B0A"/>
    <w:rsid w:val="009C6BA5"/>
    <w:rsid w:val="009C6C48"/>
    <w:rsid w:val="009C6CA8"/>
    <w:rsid w:val="009C6DFC"/>
    <w:rsid w:val="009C6E2C"/>
    <w:rsid w:val="009C6FB0"/>
    <w:rsid w:val="009C6FBC"/>
    <w:rsid w:val="009C6FE2"/>
    <w:rsid w:val="009C7058"/>
    <w:rsid w:val="009C71A7"/>
    <w:rsid w:val="009C71DB"/>
    <w:rsid w:val="009C7293"/>
    <w:rsid w:val="009C72A5"/>
    <w:rsid w:val="009C72AE"/>
    <w:rsid w:val="009C72CE"/>
    <w:rsid w:val="009C7369"/>
    <w:rsid w:val="009C7387"/>
    <w:rsid w:val="009C76E8"/>
    <w:rsid w:val="009C7732"/>
    <w:rsid w:val="009C7833"/>
    <w:rsid w:val="009C784E"/>
    <w:rsid w:val="009C7967"/>
    <w:rsid w:val="009C79D9"/>
    <w:rsid w:val="009C7A3D"/>
    <w:rsid w:val="009C7FE1"/>
    <w:rsid w:val="009C7FF6"/>
    <w:rsid w:val="009D01FD"/>
    <w:rsid w:val="009D0288"/>
    <w:rsid w:val="009D02AA"/>
    <w:rsid w:val="009D0886"/>
    <w:rsid w:val="009D09AC"/>
    <w:rsid w:val="009D09FD"/>
    <w:rsid w:val="009D09FF"/>
    <w:rsid w:val="009D0BFE"/>
    <w:rsid w:val="009D0CB2"/>
    <w:rsid w:val="009D0D4A"/>
    <w:rsid w:val="009D0D64"/>
    <w:rsid w:val="009D0E0E"/>
    <w:rsid w:val="009D0F6D"/>
    <w:rsid w:val="009D1043"/>
    <w:rsid w:val="009D1353"/>
    <w:rsid w:val="009D135B"/>
    <w:rsid w:val="009D18A0"/>
    <w:rsid w:val="009D19A2"/>
    <w:rsid w:val="009D19CE"/>
    <w:rsid w:val="009D1F14"/>
    <w:rsid w:val="009D1F1D"/>
    <w:rsid w:val="009D1FB1"/>
    <w:rsid w:val="009D20F8"/>
    <w:rsid w:val="009D2232"/>
    <w:rsid w:val="009D231F"/>
    <w:rsid w:val="009D2346"/>
    <w:rsid w:val="009D2446"/>
    <w:rsid w:val="009D25A6"/>
    <w:rsid w:val="009D25B2"/>
    <w:rsid w:val="009D2718"/>
    <w:rsid w:val="009D2867"/>
    <w:rsid w:val="009D2971"/>
    <w:rsid w:val="009D2A20"/>
    <w:rsid w:val="009D2AE2"/>
    <w:rsid w:val="009D2C34"/>
    <w:rsid w:val="009D2CB9"/>
    <w:rsid w:val="009D2D21"/>
    <w:rsid w:val="009D2EDC"/>
    <w:rsid w:val="009D3101"/>
    <w:rsid w:val="009D31B5"/>
    <w:rsid w:val="009D32F6"/>
    <w:rsid w:val="009D331D"/>
    <w:rsid w:val="009D332D"/>
    <w:rsid w:val="009D3440"/>
    <w:rsid w:val="009D345B"/>
    <w:rsid w:val="009D3510"/>
    <w:rsid w:val="009D376B"/>
    <w:rsid w:val="009D376E"/>
    <w:rsid w:val="009D3787"/>
    <w:rsid w:val="009D37D2"/>
    <w:rsid w:val="009D3A52"/>
    <w:rsid w:val="009D3B47"/>
    <w:rsid w:val="009D3B88"/>
    <w:rsid w:val="009D3C86"/>
    <w:rsid w:val="009D3D9A"/>
    <w:rsid w:val="009D3E79"/>
    <w:rsid w:val="009D3EEF"/>
    <w:rsid w:val="009D3F4F"/>
    <w:rsid w:val="009D403B"/>
    <w:rsid w:val="009D4040"/>
    <w:rsid w:val="009D4055"/>
    <w:rsid w:val="009D47DC"/>
    <w:rsid w:val="009D4943"/>
    <w:rsid w:val="009D4C7F"/>
    <w:rsid w:val="009D4FA5"/>
    <w:rsid w:val="009D4FDA"/>
    <w:rsid w:val="009D545D"/>
    <w:rsid w:val="009D5578"/>
    <w:rsid w:val="009D55F3"/>
    <w:rsid w:val="009D5861"/>
    <w:rsid w:val="009D5A0C"/>
    <w:rsid w:val="009D5CE1"/>
    <w:rsid w:val="009D5D48"/>
    <w:rsid w:val="009D5EB9"/>
    <w:rsid w:val="009D5EE4"/>
    <w:rsid w:val="009D5EF0"/>
    <w:rsid w:val="009D5F15"/>
    <w:rsid w:val="009D6449"/>
    <w:rsid w:val="009D6492"/>
    <w:rsid w:val="009D6520"/>
    <w:rsid w:val="009D664A"/>
    <w:rsid w:val="009D67A8"/>
    <w:rsid w:val="009D6850"/>
    <w:rsid w:val="009D68F4"/>
    <w:rsid w:val="009D68FC"/>
    <w:rsid w:val="009D6965"/>
    <w:rsid w:val="009D6C60"/>
    <w:rsid w:val="009D6E42"/>
    <w:rsid w:val="009D6EEF"/>
    <w:rsid w:val="009D7115"/>
    <w:rsid w:val="009D7122"/>
    <w:rsid w:val="009D71D9"/>
    <w:rsid w:val="009D72CC"/>
    <w:rsid w:val="009D7430"/>
    <w:rsid w:val="009D7648"/>
    <w:rsid w:val="009D77A4"/>
    <w:rsid w:val="009D7878"/>
    <w:rsid w:val="009D7A30"/>
    <w:rsid w:val="009D7A43"/>
    <w:rsid w:val="009D7D5C"/>
    <w:rsid w:val="009D7D88"/>
    <w:rsid w:val="009D7DC4"/>
    <w:rsid w:val="009D7DCB"/>
    <w:rsid w:val="009D7EAD"/>
    <w:rsid w:val="009D7F3A"/>
    <w:rsid w:val="009D7F6D"/>
    <w:rsid w:val="009D7FD7"/>
    <w:rsid w:val="009E00A7"/>
    <w:rsid w:val="009E01A2"/>
    <w:rsid w:val="009E028B"/>
    <w:rsid w:val="009E0364"/>
    <w:rsid w:val="009E038D"/>
    <w:rsid w:val="009E05A0"/>
    <w:rsid w:val="009E05B2"/>
    <w:rsid w:val="009E07E4"/>
    <w:rsid w:val="009E080D"/>
    <w:rsid w:val="009E090E"/>
    <w:rsid w:val="009E0A5A"/>
    <w:rsid w:val="009E0A77"/>
    <w:rsid w:val="009E0CFB"/>
    <w:rsid w:val="009E0D53"/>
    <w:rsid w:val="009E0E67"/>
    <w:rsid w:val="009E12A5"/>
    <w:rsid w:val="009E12CA"/>
    <w:rsid w:val="009E152F"/>
    <w:rsid w:val="009E1592"/>
    <w:rsid w:val="009E1692"/>
    <w:rsid w:val="009E174C"/>
    <w:rsid w:val="009E1840"/>
    <w:rsid w:val="009E1858"/>
    <w:rsid w:val="009E187E"/>
    <w:rsid w:val="009E1958"/>
    <w:rsid w:val="009E1A9B"/>
    <w:rsid w:val="009E1AE1"/>
    <w:rsid w:val="009E1CA3"/>
    <w:rsid w:val="009E1CB3"/>
    <w:rsid w:val="009E1DDC"/>
    <w:rsid w:val="009E1E0B"/>
    <w:rsid w:val="009E1E46"/>
    <w:rsid w:val="009E1F33"/>
    <w:rsid w:val="009E206D"/>
    <w:rsid w:val="009E21EB"/>
    <w:rsid w:val="009E21FF"/>
    <w:rsid w:val="009E2233"/>
    <w:rsid w:val="009E2238"/>
    <w:rsid w:val="009E2282"/>
    <w:rsid w:val="009E2303"/>
    <w:rsid w:val="009E23DE"/>
    <w:rsid w:val="009E259C"/>
    <w:rsid w:val="009E26B1"/>
    <w:rsid w:val="009E27B5"/>
    <w:rsid w:val="009E28E5"/>
    <w:rsid w:val="009E28EB"/>
    <w:rsid w:val="009E2930"/>
    <w:rsid w:val="009E298E"/>
    <w:rsid w:val="009E2A46"/>
    <w:rsid w:val="009E2A49"/>
    <w:rsid w:val="009E2A66"/>
    <w:rsid w:val="009E2AB4"/>
    <w:rsid w:val="009E2B15"/>
    <w:rsid w:val="009E2C6F"/>
    <w:rsid w:val="009E2F4B"/>
    <w:rsid w:val="009E30B7"/>
    <w:rsid w:val="009E31A3"/>
    <w:rsid w:val="009E3287"/>
    <w:rsid w:val="009E32C0"/>
    <w:rsid w:val="009E33D7"/>
    <w:rsid w:val="009E34C4"/>
    <w:rsid w:val="009E351E"/>
    <w:rsid w:val="009E3534"/>
    <w:rsid w:val="009E35BE"/>
    <w:rsid w:val="009E35E3"/>
    <w:rsid w:val="009E35F7"/>
    <w:rsid w:val="009E369D"/>
    <w:rsid w:val="009E3796"/>
    <w:rsid w:val="009E38D0"/>
    <w:rsid w:val="009E3A13"/>
    <w:rsid w:val="009E3B74"/>
    <w:rsid w:val="009E3BA6"/>
    <w:rsid w:val="009E3C6C"/>
    <w:rsid w:val="009E3C84"/>
    <w:rsid w:val="009E3CF1"/>
    <w:rsid w:val="009E3E9B"/>
    <w:rsid w:val="009E4158"/>
    <w:rsid w:val="009E41C0"/>
    <w:rsid w:val="009E43F6"/>
    <w:rsid w:val="009E43F8"/>
    <w:rsid w:val="009E447B"/>
    <w:rsid w:val="009E44A2"/>
    <w:rsid w:val="009E4510"/>
    <w:rsid w:val="009E45E6"/>
    <w:rsid w:val="009E47F3"/>
    <w:rsid w:val="009E4839"/>
    <w:rsid w:val="009E4A7A"/>
    <w:rsid w:val="009E4B09"/>
    <w:rsid w:val="009E4E7B"/>
    <w:rsid w:val="009E52A5"/>
    <w:rsid w:val="009E5342"/>
    <w:rsid w:val="009E53BD"/>
    <w:rsid w:val="009E569B"/>
    <w:rsid w:val="009E5793"/>
    <w:rsid w:val="009E5813"/>
    <w:rsid w:val="009E581B"/>
    <w:rsid w:val="009E5AF9"/>
    <w:rsid w:val="009E5BAD"/>
    <w:rsid w:val="009E5CBD"/>
    <w:rsid w:val="009E5D36"/>
    <w:rsid w:val="009E5E4A"/>
    <w:rsid w:val="009E5E6B"/>
    <w:rsid w:val="009E5FAA"/>
    <w:rsid w:val="009E6020"/>
    <w:rsid w:val="009E610B"/>
    <w:rsid w:val="009E6223"/>
    <w:rsid w:val="009E6384"/>
    <w:rsid w:val="009E6499"/>
    <w:rsid w:val="009E65DA"/>
    <w:rsid w:val="009E65E5"/>
    <w:rsid w:val="009E65FB"/>
    <w:rsid w:val="009E66D3"/>
    <w:rsid w:val="009E6701"/>
    <w:rsid w:val="009E67A7"/>
    <w:rsid w:val="009E6872"/>
    <w:rsid w:val="009E689C"/>
    <w:rsid w:val="009E68BF"/>
    <w:rsid w:val="009E69E1"/>
    <w:rsid w:val="009E6A44"/>
    <w:rsid w:val="009E6A4C"/>
    <w:rsid w:val="009E6C12"/>
    <w:rsid w:val="009E6C14"/>
    <w:rsid w:val="009E6D3A"/>
    <w:rsid w:val="009E6D5E"/>
    <w:rsid w:val="009E6D8B"/>
    <w:rsid w:val="009E70CF"/>
    <w:rsid w:val="009E7127"/>
    <w:rsid w:val="009E7192"/>
    <w:rsid w:val="009E71C0"/>
    <w:rsid w:val="009E7418"/>
    <w:rsid w:val="009E7443"/>
    <w:rsid w:val="009E747C"/>
    <w:rsid w:val="009E77EC"/>
    <w:rsid w:val="009E77FC"/>
    <w:rsid w:val="009E7879"/>
    <w:rsid w:val="009E787D"/>
    <w:rsid w:val="009F00AF"/>
    <w:rsid w:val="009F01C4"/>
    <w:rsid w:val="009F01DB"/>
    <w:rsid w:val="009F0365"/>
    <w:rsid w:val="009F038B"/>
    <w:rsid w:val="009F046D"/>
    <w:rsid w:val="009F04CA"/>
    <w:rsid w:val="009F05CA"/>
    <w:rsid w:val="009F06DE"/>
    <w:rsid w:val="009F0741"/>
    <w:rsid w:val="009F07AC"/>
    <w:rsid w:val="009F081C"/>
    <w:rsid w:val="009F0834"/>
    <w:rsid w:val="009F090F"/>
    <w:rsid w:val="009F0A3D"/>
    <w:rsid w:val="009F0CF2"/>
    <w:rsid w:val="009F0D40"/>
    <w:rsid w:val="009F0D76"/>
    <w:rsid w:val="009F0D90"/>
    <w:rsid w:val="009F0DF3"/>
    <w:rsid w:val="009F0FAC"/>
    <w:rsid w:val="009F1023"/>
    <w:rsid w:val="009F1218"/>
    <w:rsid w:val="009F1388"/>
    <w:rsid w:val="009F1807"/>
    <w:rsid w:val="009F1958"/>
    <w:rsid w:val="009F1978"/>
    <w:rsid w:val="009F1A01"/>
    <w:rsid w:val="009F1B2B"/>
    <w:rsid w:val="009F1D6E"/>
    <w:rsid w:val="009F1EB0"/>
    <w:rsid w:val="009F1F99"/>
    <w:rsid w:val="009F1FCE"/>
    <w:rsid w:val="009F20AF"/>
    <w:rsid w:val="009F23EE"/>
    <w:rsid w:val="009F258C"/>
    <w:rsid w:val="009F25FD"/>
    <w:rsid w:val="009F277E"/>
    <w:rsid w:val="009F278B"/>
    <w:rsid w:val="009F27D1"/>
    <w:rsid w:val="009F27FE"/>
    <w:rsid w:val="009F2C0F"/>
    <w:rsid w:val="009F2CDE"/>
    <w:rsid w:val="009F2D03"/>
    <w:rsid w:val="009F2D37"/>
    <w:rsid w:val="009F2D44"/>
    <w:rsid w:val="009F309C"/>
    <w:rsid w:val="009F3141"/>
    <w:rsid w:val="009F3165"/>
    <w:rsid w:val="009F318A"/>
    <w:rsid w:val="009F3255"/>
    <w:rsid w:val="009F3267"/>
    <w:rsid w:val="009F32CC"/>
    <w:rsid w:val="009F32D8"/>
    <w:rsid w:val="009F33C2"/>
    <w:rsid w:val="009F3450"/>
    <w:rsid w:val="009F3496"/>
    <w:rsid w:val="009F34BB"/>
    <w:rsid w:val="009F34D1"/>
    <w:rsid w:val="009F3611"/>
    <w:rsid w:val="009F38AD"/>
    <w:rsid w:val="009F394E"/>
    <w:rsid w:val="009F3AEB"/>
    <w:rsid w:val="009F3C93"/>
    <w:rsid w:val="009F3CF9"/>
    <w:rsid w:val="009F3D8C"/>
    <w:rsid w:val="009F3DD1"/>
    <w:rsid w:val="009F3FD6"/>
    <w:rsid w:val="009F41AA"/>
    <w:rsid w:val="009F41B3"/>
    <w:rsid w:val="009F430F"/>
    <w:rsid w:val="009F43DF"/>
    <w:rsid w:val="009F442A"/>
    <w:rsid w:val="009F4435"/>
    <w:rsid w:val="009F451F"/>
    <w:rsid w:val="009F45B8"/>
    <w:rsid w:val="009F46C3"/>
    <w:rsid w:val="009F46D6"/>
    <w:rsid w:val="009F48F0"/>
    <w:rsid w:val="009F4A74"/>
    <w:rsid w:val="009F4A77"/>
    <w:rsid w:val="009F4B75"/>
    <w:rsid w:val="009F4D21"/>
    <w:rsid w:val="009F4DE8"/>
    <w:rsid w:val="009F4EDE"/>
    <w:rsid w:val="009F4FBB"/>
    <w:rsid w:val="009F50D8"/>
    <w:rsid w:val="009F512A"/>
    <w:rsid w:val="009F5178"/>
    <w:rsid w:val="009F520D"/>
    <w:rsid w:val="009F5211"/>
    <w:rsid w:val="009F5212"/>
    <w:rsid w:val="009F525C"/>
    <w:rsid w:val="009F53C5"/>
    <w:rsid w:val="009F53E0"/>
    <w:rsid w:val="009F546B"/>
    <w:rsid w:val="009F54E3"/>
    <w:rsid w:val="009F5628"/>
    <w:rsid w:val="009F5852"/>
    <w:rsid w:val="009F5A0E"/>
    <w:rsid w:val="009F5B6E"/>
    <w:rsid w:val="009F5BD1"/>
    <w:rsid w:val="009F5C5C"/>
    <w:rsid w:val="009F5D9F"/>
    <w:rsid w:val="009F5DF8"/>
    <w:rsid w:val="009F5EE6"/>
    <w:rsid w:val="009F6003"/>
    <w:rsid w:val="009F6066"/>
    <w:rsid w:val="009F60E0"/>
    <w:rsid w:val="009F6321"/>
    <w:rsid w:val="009F64EB"/>
    <w:rsid w:val="009F6703"/>
    <w:rsid w:val="009F6716"/>
    <w:rsid w:val="009F6907"/>
    <w:rsid w:val="009F6975"/>
    <w:rsid w:val="009F6A27"/>
    <w:rsid w:val="009F6AA2"/>
    <w:rsid w:val="009F6BD8"/>
    <w:rsid w:val="009F6C4E"/>
    <w:rsid w:val="009F6C73"/>
    <w:rsid w:val="009F6DFB"/>
    <w:rsid w:val="009F6FBB"/>
    <w:rsid w:val="009F6FF8"/>
    <w:rsid w:val="009F700E"/>
    <w:rsid w:val="009F701D"/>
    <w:rsid w:val="009F7027"/>
    <w:rsid w:val="009F70CE"/>
    <w:rsid w:val="009F7177"/>
    <w:rsid w:val="009F7197"/>
    <w:rsid w:val="009F7542"/>
    <w:rsid w:val="009F7550"/>
    <w:rsid w:val="009F7557"/>
    <w:rsid w:val="009F780A"/>
    <w:rsid w:val="009F786E"/>
    <w:rsid w:val="009F7A81"/>
    <w:rsid w:val="009F7B50"/>
    <w:rsid w:val="009F7B8D"/>
    <w:rsid w:val="009F7C21"/>
    <w:rsid w:val="009F7D10"/>
    <w:rsid w:val="009F7E6C"/>
    <w:rsid w:val="00A00027"/>
    <w:rsid w:val="00A00284"/>
    <w:rsid w:val="00A005D4"/>
    <w:rsid w:val="00A00674"/>
    <w:rsid w:val="00A00832"/>
    <w:rsid w:val="00A00A09"/>
    <w:rsid w:val="00A00ACC"/>
    <w:rsid w:val="00A00C0A"/>
    <w:rsid w:val="00A00C7C"/>
    <w:rsid w:val="00A00CA5"/>
    <w:rsid w:val="00A00CF0"/>
    <w:rsid w:val="00A00D62"/>
    <w:rsid w:val="00A00F3F"/>
    <w:rsid w:val="00A00F95"/>
    <w:rsid w:val="00A011C9"/>
    <w:rsid w:val="00A014FD"/>
    <w:rsid w:val="00A015F0"/>
    <w:rsid w:val="00A016C5"/>
    <w:rsid w:val="00A018E9"/>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9E5"/>
    <w:rsid w:val="00A02B6D"/>
    <w:rsid w:val="00A02BF4"/>
    <w:rsid w:val="00A02D2E"/>
    <w:rsid w:val="00A02E02"/>
    <w:rsid w:val="00A02EF2"/>
    <w:rsid w:val="00A02EFA"/>
    <w:rsid w:val="00A02FB9"/>
    <w:rsid w:val="00A03040"/>
    <w:rsid w:val="00A03154"/>
    <w:rsid w:val="00A031BD"/>
    <w:rsid w:val="00A031FA"/>
    <w:rsid w:val="00A03210"/>
    <w:rsid w:val="00A03246"/>
    <w:rsid w:val="00A032F2"/>
    <w:rsid w:val="00A034C5"/>
    <w:rsid w:val="00A034C7"/>
    <w:rsid w:val="00A03628"/>
    <w:rsid w:val="00A038FF"/>
    <w:rsid w:val="00A03A2E"/>
    <w:rsid w:val="00A03A59"/>
    <w:rsid w:val="00A03AFE"/>
    <w:rsid w:val="00A03BDC"/>
    <w:rsid w:val="00A03C36"/>
    <w:rsid w:val="00A03D1A"/>
    <w:rsid w:val="00A03D65"/>
    <w:rsid w:val="00A03D7D"/>
    <w:rsid w:val="00A03E61"/>
    <w:rsid w:val="00A03EA3"/>
    <w:rsid w:val="00A03FF7"/>
    <w:rsid w:val="00A04210"/>
    <w:rsid w:val="00A04245"/>
    <w:rsid w:val="00A042CC"/>
    <w:rsid w:val="00A042F8"/>
    <w:rsid w:val="00A04623"/>
    <w:rsid w:val="00A04649"/>
    <w:rsid w:val="00A04674"/>
    <w:rsid w:val="00A0472C"/>
    <w:rsid w:val="00A04822"/>
    <w:rsid w:val="00A049F8"/>
    <w:rsid w:val="00A04B50"/>
    <w:rsid w:val="00A04BE4"/>
    <w:rsid w:val="00A04E18"/>
    <w:rsid w:val="00A04E90"/>
    <w:rsid w:val="00A04EFD"/>
    <w:rsid w:val="00A0501C"/>
    <w:rsid w:val="00A05107"/>
    <w:rsid w:val="00A051EE"/>
    <w:rsid w:val="00A05258"/>
    <w:rsid w:val="00A0531B"/>
    <w:rsid w:val="00A05330"/>
    <w:rsid w:val="00A0537C"/>
    <w:rsid w:val="00A0574E"/>
    <w:rsid w:val="00A058C5"/>
    <w:rsid w:val="00A058E1"/>
    <w:rsid w:val="00A05A4E"/>
    <w:rsid w:val="00A05A92"/>
    <w:rsid w:val="00A05B1B"/>
    <w:rsid w:val="00A05EB1"/>
    <w:rsid w:val="00A05EEC"/>
    <w:rsid w:val="00A05EFA"/>
    <w:rsid w:val="00A06261"/>
    <w:rsid w:val="00A0630A"/>
    <w:rsid w:val="00A06472"/>
    <w:rsid w:val="00A064A7"/>
    <w:rsid w:val="00A0653A"/>
    <w:rsid w:val="00A06552"/>
    <w:rsid w:val="00A065A0"/>
    <w:rsid w:val="00A066FB"/>
    <w:rsid w:val="00A06790"/>
    <w:rsid w:val="00A06832"/>
    <w:rsid w:val="00A068CB"/>
    <w:rsid w:val="00A069BA"/>
    <w:rsid w:val="00A06A1D"/>
    <w:rsid w:val="00A06B62"/>
    <w:rsid w:val="00A06BAD"/>
    <w:rsid w:val="00A06C4B"/>
    <w:rsid w:val="00A06C8F"/>
    <w:rsid w:val="00A06CA5"/>
    <w:rsid w:val="00A06CBC"/>
    <w:rsid w:val="00A06DDD"/>
    <w:rsid w:val="00A06E16"/>
    <w:rsid w:val="00A06E49"/>
    <w:rsid w:val="00A07024"/>
    <w:rsid w:val="00A07116"/>
    <w:rsid w:val="00A07260"/>
    <w:rsid w:val="00A072B1"/>
    <w:rsid w:val="00A07347"/>
    <w:rsid w:val="00A07405"/>
    <w:rsid w:val="00A074EE"/>
    <w:rsid w:val="00A0753F"/>
    <w:rsid w:val="00A07574"/>
    <w:rsid w:val="00A075AD"/>
    <w:rsid w:val="00A075F0"/>
    <w:rsid w:val="00A07A22"/>
    <w:rsid w:val="00A07AA4"/>
    <w:rsid w:val="00A07AA7"/>
    <w:rsid w:val="00A07DFB"/>
    <w:rsid w:val="00A07F07"/>
    <w:rsid w:val="00A07F67"/>
    <w:rsid w:val="00A10003"/>
    <w:rsid w:val="00A10178"/>
    <w:rsid w:val="00A101DD"/>
    <w:rsid w:val="00A102B6"/>
    <w:rsid w:val="00A10363"/>
    <w:rsid w:val="00A10663"/>
    <w:rsid w:val="00A1082F"/>
    <w:rsid w:val="00A10967"/>
    <w:rsid w:val="00A109AC"/>
    <w:rsid w:val="00A10AC3"/>
    <w:rsid w:val="00A10AFA"/>
    <w:rsid w:val="00A10B09"/>
    <w:rsid w:val="00A10BBF"/>
    <w:rsid w:val="00A10C87"/>
    <w:rsid w:val="00A10F4D"/>
    <w:rsid w:val="00A110C4"/>
    <w:rsid w:val="00A110D8"/>
    <w:rsid w:val="00A111DE"/>
    <w:rsid w:val="00A1120A"/>
    <w:rsid w:val="00A11247"/>
    <w:rsid w:val="00A1147E"/>
    <w:rsid w:val="00A1167E"/>
    <w:rsid w:val="00A118E1"/>
    <w:rsid w:val="00A119ED"/>
    <w:rsid w:val="00A11A8B"/>
    <w:rsid w:val="00A11CDD"/>
    <w:rsid w:val="00A11DE0"/>
    <w:rsid w:val="00A11ED1"/>
    <w:rsid w:val="00A11FBF"/>
    <w:rsid w:val="00A122F2"/>
    <w:rsid w:val="00A123FE"/>
    <w:rsid w:val="00A12436"/>
    <w:rsid w:val="00A12476"/>
    <w:rsid w:val="00A12602"/>
    <w:rsid w:val="00A126B9"/>
    <w:rsid w:val="00A127D9"/>
    <w:rsid w:val="00A12934"/>
    <w:rsid w:val="00A129F8"/>
    <w:rsid w:val="00A12AB5"/>
    <w:rsid w:val="00A12B92"/>
    <w:rsid w:val="00A12C59"/>
    <w:rsid w:val="00A12E47"/>
    <w:rsid w:val="00A13162"/>
    <w:rsid w:val="00A131F2"/>
    <w:rsid w:val="00A13298"/>
    <w:rsid w:val="00A13360"/>
    <w:rsid w:val="00A13373"/>
    <w:rsid w:val="00A134A1"/>
    <w:rsid w:val="00A135A5"/>
    <w:rsid w:val="00A13669"/>
    <w:rsid w:val="00A136CC"/>
    <w:rsid w:val="00A1377D"/>
    <w:rsid w:val="00A13858"/>
    <w:rsid w:val="00A1394F"/>
    <w:rsid w:val="00A139D7"/>
    <w:rsid w:val="00A13C5F"/>
    <w:rsid w:val="00A13DAE"/>
    <w:rsid w:val="00A13FE0"/>
    <w:rsid w:val="00A14099"/>
    <w:rsid w:val="00A141AD"/>
    <w:rsid w:val="00A14203"/>
    <w:rsid w:val="00A14249"/>
    <w:rsid w:val="00A14637"/>
    <w:rsid w:val="00A147DE"/>
    <w:rsid w:val="00A14A4A"/>
    <w:rsid w:val="00A14ABD"/>
    <w:rsid w:val="00A14ACA"/>
    <w:rsid w:val="00A14AE1"/>
    <w:rsid w:val="00A14BC3"/>
    <w:rsid w:val="00A14C90"/>
    <w:rsid w:val="00A14C9E"/>
    <w:rsid w:val="00A1505F"/>
    <w:rsid w:val="00A15145"/>
    <w:rsid w:val="00A1529C"/>
    <w:rsid w:val="00A153A5"/>
    <w:rsid w:val="00A154EE"/>
    <w:rsid w:val="00A155AA"/>
    <w:rsid w:val="00A15787"/>
    <w:rsid w:val="00A158F6"/>
    <w:rsid w:val="00A15924"/>
    <w:rsid w:val="00A1599F"/>
    <w:rsid w:val="00A15A63"/>
    <w:rsid w:val="00A15ACA"/>
    <w:rsid w:val="00A15B8D"/>
    <w:rsid w:val="00A15C59"/>
    <w:rsid w:val="00A15C6E"/>
    <w:rsid w:val="00A15DDF"/>
    <w:rsid w:val="00A15FA6"/>
    <w:rsid w:val="00A16095"/>
    <w:rsid w:val="00A160A2"/>
    <w:rsid w:val="00A160E5"/>
    <w:rsid w:val="00A1615C"/>
    <w:rsid w:val="00A16387"/>
    <w:rsid w:val="00A163E0"/>
    <w:rsid w:val="00A16432"/>
    <w:rsid w:val="00A1688C"/>
    <w:rsid w:val="00A16974"/>
    <w:rsid w:val="00A16C3C"/>
    <w:rsid w:val="00A16D44"/>
    <w:rsid w:val="00A16E62"/>
    <w:rsid w:val="00A16F67"/>
    <w:rsid w:val="00A1708D"/>
    <w:rsid w:val="00A170B4"/>
    <w:rsid w:val="00A17438"/>
    <w:rsid w:val="00A175D1"/>
    <w:rsid w:val="00A17697"/>
    <w:rsid w:val="00A1779C"/>
    <w:rsid w:val="00A17993"/>
    <w:rsid w:val="00A17A48"/>
    <w:rsid w:val="00A17AA2"/>
    <w:rsid w:val="00A17ADC"/>
    <w:rsid w:val="00A17C4D"/>
    <w:rsid w:val="00A17D81"/>
    <w:rsid w:val="00A17D91"/>
    <w:rsid w:val="00A20121"/>
    <w:rsid w:val="00A201CF"/>
    <w:rsid w:val="00A2022A"/>
    <w:rsid w:val="00A20364"/>
    <w:rsid w:val="00A205BD"/>
    <w:rsid w:val="00A206A2"/>
    <w:rsid w:val="00A206D6"/>
    <w:rsid w:val="00A20777"/>
    <w:rsid w:val="00A209E0"/>
    <w:rsid w:val="00A20A8E"/>
    <w:rsid w:val="00A20AB9"/>
    <w:rsid w:val="00A20B13"/>
    <w:rsid w:val="00A20C3B"/>
    <w:rsid w:val="00A20C5C"/>
    <w:rsid w:val="00A20C6B"/>
    <w:rsid w:val="00A20D12"/>
    <w:rsid w:val="00A20EAF"/>
    <w:rsid w:val="00A20FBD"/>
    <w:rsid w:val="00A2109B"/>
    <w:rsid w:val="00A2110A"/>
    <w:rsid w:val="00A2113B"/>
    <w:rsid w:val="00A2115E"/>
    <w:rsid w:val="00A21376"/>
    <w:rsid w:val="00A21377"/>
    <w:rsid w:val="00A217C2"/>
    <w:rsid w:val="00A21898"/>
    <w:rsid w:val="00A219F1"/>
    <w:rsid w:val="00A21AF1"/>
    <w:rsid w:val="00A21B8F"/>
    <w:rsid w:val="00A21C60"/>
    <w:rsid w:val="00A21D7C"/>
    <w:rsid w:val="00A21E0A"/>
    <w:rsid w:val="00A21E1A"/>
    <w:rsid w:val="00A21FD5"/>
    <w:rsid w:val="00A22098"/>
    <w:rsid w:val="00A221C3"/>
    <w:rsid w:val="00A222FA"/>
    <w:rsid w:val="00A22448"/>
    <w:rsid w:val="00A22490"/>
    <w:rsid w:val="00A225C4"/>
    <w:rsid w:val="00A2287C"/>
    <w:rsid w:val="00A2297C"/>
    <w:rsid w:val="00A22A72"/>
    <w:rsid w:val="00A22B28"/>
    <w:rsid w:val="00A22C7C"/>
    <w:rsid w:val="00A22C88"/>
    <w:rsid w:val="00A22D22"/>
    <w:rsid w:val="00A22D3F"/>
    <w:rsid w:val="00A22E59"/>
    <w:rsid w:val="00A22E67"/>
    <w:rsid w:val="00A23144"/>
    <w:rsid w:val="00A2322D"/>
    <w:rsid w:val="00A23246"/>
    <w:rsid w:val="00A233C1"/>
    <w:rsid w:val="00A23577"/>
    <w:rsid w:val="00A2367C"/>
    <w:rsid w:val="00A23820"/>
    <w:rsid w:val="00A239B0"/>
    <w:rsid w:val="00A23A63"/>
    <w:rsid w:val="00A23B87"/>
    <w:rsid w:val="00A23D36"/>
    <w:rsid w:val="00A23DB5"/>
    <w:rsid w:val="00A23DFF"/>
    <w:rsid w:val="00A23E9F"/>
    <w:rsid w:val="00A2400F"/>
    <w:rsid w:val="00A2405A"/>
    <w:rsid w:val="00A2408A"/>
    <w:rsid w:val="00A240D2"/>
    <w:rsid w:val="00A24163"/>
    <w:rsid w:val="00A24215"/>
    <w:rsid w:val="00A242D3"/>
    <w:rsid w:val="00A244FE"/>
    <w:rsid w:val="00A24745"/>
    <w:rsid w:val="00A24746"/>
    <w:rsid w:val="00A24747"/>
    <w:rsid w:val="00A24896"/>
    <w:rsid w:val="00A24DD1"/>
    <w:rsid w:val="00A24F2B"/>
    <w:rsid w:val="00A25012"/>
    <w:rsid w:val="00A251C8"/>
    <w:rsid w:val="00A25247"/>
    <w:rsid w:val="00A257CB"/>
    <w:rsid w:val="00A257FC"/>
    <w:rsid w:val="00A25B7B"/>
    <w:rsid w:val="00A25D80"/>
    <w:rsid w:val="00A25E7A"/>
    <w:rsid w:val="00A25EA4"/>
    <w:rsid w:val="00A260D5"/>
    <w:rsid w:val="00A26240"/>
    <w:rsid w:val="00A2625C"/>
    <w:rsid w:val="00A26447"/>
    <w:rsid w:val="00A2649C"/>
    <w:rsid w:val="00A264EB"/>
    <w:rsid w:val="00A26641"/>
    <w:rsid w:val="00A26687"/>
    <w:rsid w:val="00A26746"/>
    <w:rsid w:val="00A268D1"/>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4"/>
    <w:rsid w:val="00A304D7"/>
    <w:rsid w:val="00A3072B"/>
    <w:rsid w:val="00A3076F"/>
    <w:rsid w:val="00A30E1A"/>
    <w:rsid w:val="00A30E74"/>
    <w:rsid w:val="00A30EA1"/>
    <w:rsid w:val="00A30ED0"/>
    <w:rsid w:val="00A31056"/>
    <w:rsid w:val="00A31100"/>
    <w:rsid w:val="00A31166"/>
    <w:rsid w:val="00A311E6"/>
    <w:rsid w:val="00A312CE"/>
    <w:rsid w:val="00A31300"/>
    <w:rsid w:val="00A313B3"/>
    <w:rsid w:val="00A314EB"/>
    <w:rsid w:val="00A31569"/>
    <w:rsid w:val="00A31645"/>
    <w:rsid w:val="00A317C6"/>
    <w:rsid w:val="00A319EE"/>
    <w:rsid w:val="00A31C49"/>
    <w:rsid w:val="00A31D3A"/>
    <w:rsid w:val="00A31F61"/>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C07"/>
    <w:rsid w:val="00A32DA6"/>
    <w:rsid w:val="00A32DE5"/>
    <w:rsid w:val="00A32F9C"/>
    <w:rsid w:val="00A330B4"/>
    <w:rsid w:val="00A330E2"/>
    <w:rsid w:val="00A332C5"/>
    <w:rsid w:val="00A332D6"/>
    <w:rsid w:val="00A33424"/>
    <w:rsid w:val="00A3357F"/>
    <w:rsid w:val="00A33626"/>
    <w:rsid w:val="00A33686"/>
    <w:rsid w:val="00A3371E"/>
    <w:rsid w:val="00A338A8"/>
    <w:rsid w:val="00A33AB6"/>
    <w:rsid w:val="00A33AF8"/>
    <w:rsid w:val="00A33BE1"/>
    <w:rsid w:val="00A33F13"/>
    <w:rsid w:val="00A34003"/>
    <w:rsid w:val="00A3415F"/>
    <w:rsid w:val="00A34239"/>
    <w:rsid w:val="00A343BC"/>
    <w:rsid w:val="00A34865"/>
    <w:rsid w:val="00A34AA0"/>
    <w:rsid w:val="00A34B9F"/>
    <w:rsid w:val="00A34BA7"/>
    <w:rsid w:val="00A34BAB"/>
    <w:rsid w:val="00A34C21"/>
    <w:rsid w:val="00A34C7D"/>
    <w:rsid w:val="00A34CC2"/>
    <w:rsid w:val="00A34EF4"/>
    <w:rsid w:val="00A34F27"/>
    <w:rsid w:val="00A3504C"/>
    <w:rsid w:val="00A35147"/>
    <w:rsid w:val="00A3521F"/>
    <w:rsid w:val="00A3535D"/>
    <w:rsid w:val="00A355B7"/>
    <w:rsid w:val="00A3582F"/>
    <w:rsid w:val="00A358A9"/>
    <w:rsid w:val="00A35A7D"/>
    <w:rsid w:val="00A35A95"/>
    <w:rsid w:val="00A3603E"/>
    <w:rsid w:val="00A360E8"/>
    <w:rsid w:val="00A36104"/>
    <w:rsid w:val="00A36159"/>
    <w:rsid w:val="00A361B5"/>
    <w:rsid w:val="00A36323"/>
    <w:rsid w:val="00A36355"/>
    <w:rsid w:val="00A36457"/>
    <w:rsid w:val="00A36595"/>
    <w:rsid w:val="00A365AC"/>
    <w:rsid w:val="00A36662"/>
    <w:rsid w:val="00A36705"/>
    <w:rsid w:val="00A3687E"/>
    <w:rsid w:val="00A368AD"/>
    <w:rsid w:val="00A36B6C"/>
    <w:rsid w:val="00A36C91"/>
    <w:rsid w:val="00A36E9A"/>
    <w:rsid w:val="00A370E2"/>
    <w:rsid w:val="00A372E3"/>
    <w:rsid w:val="00A374FE"/>
    <w:rsid w:val="00A37692"/>
    <w:rsid w:val="00A37843"/>
    <w:rsid w:val="00A37B13"/>
    <w:rsid w:val="00A37B17"/>
    <w:rsid w:val="00A37B9D"/>
    <w:rsid w:val="00A37C31"/>
    <w:rsid w:val="00A37E19"/>
    <w:rsid w:val="00A4003D"/>
    <w:rsid w:val="00A40057"/>
    <w:rsid w:val="00A400B4"/>
    <w:rsid w:val="00A401DA"/>
    <w:rsid w:val="00A40288"/>
    <w:rsid w:val="00A402CD"/>
    <w:rsid w:val="00A4036F"/>
    <w:rsid w:val="00A403B8"/>
    <w:rsid w:val="00A40543"/>
    <w:rsid w:val="00A40672"/>
    <w:rsid w:val="00A40B49"/>
    <w:rsid w:val="00A40B54"/>
    <w:rsid w:val="00A40BE2"/>
    <w:rsid w:val="00A40DB4"/>
    <w:rsid w:val="00A40F39"/>
    <w:rsid w:val="00A41075"/>
    <w:rsid w:val="00A411B0"/>
    <w:rsid w:val="00A4124B"/>
    <w:rsid w:val="00A4128A"/>
    <w:rsid w:val="00A41337"/>
    <w:rsid w:val="00A414C0"/>
    <w:rsid w:val="00A4151E"/>
    <w:rsid w:val="00A417DB"/>
    <w:rsid w:val="00A4180E"/>
    <w:rsid w:val="00A418B1"/>
    <w:rsid w:val="00A418C9"/>
    <w:rsid w:val="00A418F7"/>
    <w:rsid w:val="00A41931"/>
    <w:rsid w:val="00A41AB4"/>
    <w:rsid w:val="00A41AEF"/>
    <w:rsid w:val="00A41BDC"/>
    <w:rsid w:val="00A41E62"/>
    <w:rsid w:val="00A41ED6"/>
    <w:rsid w:val="00A41F88"/>
    <w:rsid w:val="00A41F96"/>
    <w:rsid w:val="00A41FE9"/>
    <w:rsid w:val="00A421AD"/>
    <w:rsid w:val="00A42510"/>
    <w:rsid w:val="00A426BE"/>
    <w:rsid w:val="00A42737"/>
    <w:rsid w:val="00A42865"/>
    <w:rsid w:val="00A428B5"/>
    <w:rsid w:val="00A428BB"/>
    <w:rsid w:val="00A4291D"/>
    <w:rsid w:val="00A429BA"/>
    <w:rsid w:val="00A429CE"/>
    <w:rsid w:val="00A42B76"/>
    <w:rsid w:val="00A42BAC"/>
    <w:rsid w:val="00A42D06"/>
    <w:rsid w:val="00A42E2B"/>
    <w:rsid w:val="00A42F3E"/>
    <w:rsid w:val="00A430EB"/>
    <w:rsid w:val="00A432C1"/>
    <w:rsid w:val="00A432FE"/>
    <w:rsid w:val="00A43365"/>
    <w:rsid w:val="00A43433"/>
    <w:rsid w:val="00A43631"/>
    <w:rsid w:val="00A4364C"/>
    <w:rsid w:val="00A43662"/>
    <w:rsid w:val="00A4391B"/>
    <w:rsid w:val="00A43982"/>
    <w:rsid w:val="00A439C6"/>
    <w:rsid w:val="00A43AB8"/>
    <w:rsid w:val="00A43D02"/>
    <w:rsid w:val="00A43D0E"/>
    <w:rsid w:val="00A43D66"/>
    <w:rsid w:val="00A43F07"/>
    <w:rsid w:val="00A43FAA"/>
    <w:rsid w:val="00A440E1"/>
    <w:rsid w:val="00A441BB"/>
    <w:rsid w:val="00A44240"/>
    <w:rsid w:val="00A44489"/>
    <w:rsid w:val="00A445F9"/>
    <w:rsid w:val="00A447C9"/>
    <w:rsid w:val="00A4486B"/>
    <w:rsid w:val="00A44A96"/>
    <w:rsid w:val="00A44B14"/>
    <w:rsid w:val="00A44E15"/>
    <w:rsid w:val="00A44ECA"/>
    <w:rsid w:val="00A44FFA"/>
    <w:rsid w:val="00A450D3"/>
    <w:rsid w:val="00A45394"/>
    <w:rsid w:val="00A4543E"/>
    <w:rsid w:val="00A45494"/>
    <w:rsid w:val="00A4558C"/>
    <w:rsid w:val="00A4576B"/>
    <w:rsid w:val="00A458DB"/>
    <w:rsid w:val="00A459B1"/>
    <w:rsid w:val="00A45AFA"/>
    <w:rsid w:val="00A45BE0"/>
    <w:rsid w:val="00A45D6F"/>
    <w:rsid w:val="00A45E07"/>
    <w:rsid w:val="00A45F0B"/>
    <w:rsid w:val="00A45F54"/>
    <w:rsid w:val="00A46006"/>
    <w:rsid w:val="00A46192"/>
    <w:rsid w:val="00A461D3"/>
    <w:rsid w:val="00A4623A"/>
    <w:rsid w:val="00A4638C"/>
    <w:rsid w:val="00A465DF"/>
    <w:rsid w:val="00A467F9"/>
    <w:rsid w:val="00A46946"/>
    <w:rsid w:val="00A4694B"/>
    <w:rsid w:val="00A469A8"/>
    <w:rsid w:val="00A46B3B"/>
    <w:rsid w:val="00A46C24"/>
    <w:rsid w:val="00A46D0E"/>
    <w:rsid w:val="00A46E13"/>
    <w:rsid w:val="00A46E6E"/>
    <w:rsid w:val="00A46EAB"/>
    <w:rsid w:val="00A46F07"/>
    <w:rsid w:val="00A47233"/>
    <w:rsid w:val="00A4724C"/>
    <w:rsid w:val="00A472B8"/>
    <w:rsid w:val="00A472E6"/>
    <w:rsid w:val="00A4733A"/>
    <w:rsid w:val="00A47514"/>
    <w:rsid w:val="00A475FC"/>
    <w:rsid w:val="00A4764D"/>
    <w:rsid w:val="00A47694"/>
    <w:rsid w:val="00A4779E"/>
    <w:rsid w:val="00A47A0A"/>
    <w:rsid w:val="00A47A37"/>
    <w:rsid w:val="00A47B3B"/>
    <w:rsid w:val="00A47BE9"/>
    <w:rsid w:val="00A47D21"/>
    <w:rsid w:val="00A47D5A"/>
    <w:rsid w:val="00A47E73"/>
    <w:rsid w:val="00A47E7F"/>
    <w:rsid w:val="00A47F5D"/>
    <w:rsid w:val="00A501F1"/>
    <w:rsid w:val="00A5041E"/>
    <w:rsid w:val="00A50507"/>
    <w:rsid w:val="00A5065E"/>
    <w:rsid w:val="00A506DB"/>
    <w:rsid w:val="00A50820"/>
    <w:rsid w:val="00A508B0"/>
    <w:rsid w:val="00A508C4"/>
    <w:rsid w:val="00A509CD"/>
    <w:rsid w:val="00A50A51"/>
    <w:rsid w:val="00A50AE5"/>
    <w:rsid w:val="00A50D53"/>
    <w:rsid w:val="00A50EB4"/>
    <w:rsid w:val="00A5115C"/>
    <w:rsid w:val="00A5125E"/>
    <w:rsid w:val="00A512EA"/>
    <w:rsid w:val="00A51654"/>
    <w:rsid w:val="00A516DB"/>
    <w:rsid w:val="00A51772"/>
    <w:rsid w:val="00A51817"/>
    <w:rsid w:val="00A51C42"/>
    <w:rsid w:val="00A51C64"/>
    <w:rsid w:val="00A51C95"/>
    <w:rsid w:val="00A51D25"/>
    <w:rsid w:val="00A52165"/>
    <w:rsid w:val="00A5227B"/>
    <w:rsid w:val="00A523AA"/>
    <w:rsid w:val="00A52742"/>
    <w:rsid w:val="00A52A51"/>
    <w:rsid w:val="00A52B58"/>
    <w:rsid w:val="00A52C2D"/>
    <w:rsid w:val="00A52C8A"/>
    <w:rsid w:val="00A52F26"/>
    <w:rsid w:val="00A52F61"/>
    <w:rsid w:val="00A53029"/>
    <w:rsid w:val="00A53202"/>
    <w:rsid w:val="00A53597"/>
    <w:rsid w:val="00A53656"/>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AD0"/>
    <w:rsid w:val="00A54B8D"/>
    <w:rsid w:val="00A54C04"/>
    <w:rsid w:val="00A54C11"/>
    <w:rsid w:val="00A54C4A"/>
    <w:rsid w:val="00A54F68"/>
    <w:rsid w:val="00A5502E"/>
    <w:rsid w:val="00A5503B"/>
    <w:rsid w:val="00A551CB"/>
    <w:rsid w:val="00A55205"/>
    <w:rsid w:val="00A55563"/>
    <w:rsid w:val="00A5556F"/>
    <w:rsid w:val="00A55590"/>
    <w:rsid w:val="00A555E7"/>
    <w:rsid w:val="00A555F7"/>
    <w:rsid w:val="00A55788"/>
    <w:rsid w:val="00A5591F"/>
    <w:rsid w:val="00A5596F"/>
    <w:rsid w:val="00A559F3"/>
    <w:rsid w:val="00A55A66"/>
    <w:rsid w:val="00A55A6A"/>
    <w:rsid w:val="00A55A94"/>
    <w:rsid w:val="00A55B3F"/>
    <w:rsid w:val="00A55B86"/>
    <w:rsid w:val="00A55B99"/>
    <w:rsid w:val="00A55E2F"/>
    <w:rsid w:val="00A55F17"/>
    <w:rsid w:val="00A55FBF"/>
    <w:rsid w:val="00A55FE7"/>
    <w:rsid w:val="00A56057"/>
    <w:rsid w:val="00A5622D"/>
    <w:rsid w:val="00A562C7"/>
    <w:rsid w:val="00A5642F"/>
    <w:rsid w:val="00A565CD"/>
    <w:rsid w:val="00A5664F"/>
    <w:rsid w:val="00A5674C"/>
    <w:rsid w:val="00A56925"/>
    <w:rsid w:val="00A56A12"/>
    <w:rsid w:val="00A56BE7"/>
    <w:rsid w:val="00A56DCF"/>
    <w:rsid w:val="00A56F10"/>
    <w:rsid w:val="00A57147"/>
    <w:rsid w:val="00A5739A"/>
    <w:rsid w:val="00A573B4"/>
    <w:rsid w:val="00A57471"/>
    <w:rsid w:val="00A574C8"/>
    <w:rsid w:val="00A5768E"/>
    <w:rsid w:val="00A576AA"/>
    <w:rsid w:val="00A577A7"/>
    <w:rsid w:val="00A57B2C"/>
    <w:rsid w:val="00A57EF3"/>
    <w:rsid w:val="00A57F24"/>
    <w:rsid w:val="00A600FE"/>
    <w:rsid w:val="00A60377"/>
    <w:rsid w:val="00A60388"/>
    <w:rsid w:val="00A60402"/>
    <w:rsid w:val="00A6041A"/>
    <w:rsid w:val="00A604D1"/>
    <w:rsid w:val="00A60508"/>
    <w:rsid w:val="00A6050F"/>
    <w:rsid w:val="00A6052E"/>
    <w:rsid w:val="00A6069B"/>
    <w:rsid w:val="00A60749"/>
    <w:rsid w:val="00A608F8"/>
    <w:rsid w:val="00A60900"/>
    <w:rsid w:val="00A6090E"/>
    <w:rsid w:val="00A60984"/>
    <w:rsid w:val="00A60A8B"/>
    <w:rsid w:val="00A60E69"/>
    <w:rsid w:val="00A60EC8"/>
    <w:rsid w:val="00A6116B"/>
    <w:rsid w:val="00A6127E"/>
    <w:rsid w:val="00A6128B"/>
    <w:rsid w:val="00A61327"/>
    <w:rsid w:val="00A613BD"/>
    <w:rsid w:val="00A614D9"/>
    <w:rsid w:val="00A61504"/>
    <w:rsid w:val="00A618BD"/>
    <w:rsid w:val="00A61975"/>
    <w:rsid w:val="00A619F5"/>
    <w:rsid w:val="00A61B2A"/>
    <w:rsid w:val="00A61BA9"/>
    <w:rsid w:val="00A61BE0"/>
    <w:rsid w:val="00A61C58"/>
    <w:rsid w:val="00A61CE7"/>
    <w:rsid w:val="00A61DB7"/>
    <w:rsid w:val="00A61DF2"/>
    <w:rsid w:val="00A61E3C"/>
    <w:rsid w:val="00A61F99"/>
    <w:rsid w:val="00A62161"/>
    <w:rsid w:val="00A62178"/>
    <w:rsid w:val="00A62230"/>
    <w:rsid w:val="00A623C6"/>
    <w:rsid w:val="00A62406"/>
    <w:rsid w:val="00A6251F"/>
    <w:rsid w:val="00A62911"/>
    <w:rsid w:val="00A629D5"/>
    <w:rsid w:val="00A62AB9"/>
    <w:rsid w:val="00A62B02"/>
    <w:rsid w:val="00A62D24"/>
    <w:rsid w:val="00A62E7F"/>
    <w:rsid w:val="00A62F29"/>
    <w:rsid w:val="00A630F4"/>
    <w:rsid w:val="00A634A1"/>
    <w:rsid w:val="00A634BF"/>
    <w:rsid w:val="00A63503"/>
    <w:rsid w:val="00A635B3"/>
    <w:rsid w:val="00A635B4"/>
    <w:rsid w:val="00A6377A"/>
    <w:rsid w:val="00A637E3"/>
    <w:rsid w:val="00A6389D"/>
    <w:rsid w:val="00A6395E"/>
    <w:rsid w:val="00A6398F"/>
    <w:rsid w:val="00A63A51"/>
    <w:rsid w:val="00A63B8D"/>
    <w:rsid w:val="00A63BFB"/>
    <w:rsid w:val="00A63F83"/>
    <w:rsid w:val="00A64281"/>
    <w:rsid w:val="00A64282"/>
    <w:rsid w:val="00A64340"/>
    <w:rsid w:val="00A6434D"/>
    <w:rsid w:val="00A64370"/>
    <w:rsid w:val="00A64401"/>
    <w:rsid w:val="00A64402"/>
    <w:rsid w:val="00A6451E"/>
    <w:rsid w:val="00A6462B"/>
    <w:rsid w:val="00A6473E"/>
    <w:rsid w:val="00A6494A"/>
    <w:rsid w:val="00A6496E"/>
    <w:rsid w:val="00A64A01"/>
    <w:rsid w:val="00A64A7A"/>
    <w:rsid w:val="00A64C09"/>
    <w:rsid w:val="00A64C94"/>
    <w:rsid w:val="00A64C97"/>
    <w:rsid w:val="00A64D79"/>
    <w:rsid w:val="00A64DEA"/>
    <w:rsid w:val="00A64DFA"/>
    <w:rsid w:val="00A64E21"/>
    <w:rsid w:val="00A64E90"/>
    <w:rsid w:val="00A64F12"/>
    <w:rsid w:val="00A6506A"/>
    <w:rsid w:val="00A650DD"/>
    <w:rsid w:val="00A65274"/>
    <w:rsid w:val="00A65329"/>
    <w:rsid w:val="00A6535D"/>
    <w:rsid w:val="00A65391"/>
    <w:rsid w:val="00A658AF"/>
    <w:rsid w:val="00A658CD"/>
    <w:rsid w:val="00A6592D"/>
    <w:rsid w:val="00A65AB8"/>
    <w:rsid w:val="00A65B23"/>
    <w:rsid w:val="00A65B93"/>
    <w:rsid w:val="00A65D04"/>
    <w:rsid w:val="00A65F03"/>
    <w:rsid w:val="00A65F20"/>
    <w:rsid w:val="00A66357"/>
    <w:rsid w:val="00A6644D"/>
    <w:rsid w:val="00A66643"/>
    <w:rsid w:val="00A6669C"/>
    <w:rsid w:val="00A66700"/>
    <w:rsid w:val="00A667B3"/>
    <w:rsid w:val="00A667C2"/>
    <w:rsid w:val="00A66982"/>
    <w:rsid w:val="00A6699D"/>
    <w:rsid w:val="00A66A2C"/>
    <w:rsid w:val="00A66AF8"/>
    <w:rsid w:val="00A66BA3"/>
    <w:rsid w:val="00A66C35"/>
    <w:rsid w:val="00A66C51"/>
    <w:rsid w:val="00A66DC3"/>
    <w:rsid w:val="00A66E3E"/>
    <w:rsid w:val="00A66E61"/>
    <w:rsid w:val="00A6728A"/>
    <w:rsid w:val="00A6729E"/>
    <w:rsid w:val="00A67407"/>
    <w:rsid w:val="00A6760A"/>
    <w:rsid w:val="00A6765E"/>
    <w:rsid w:val="00A676DC"/>
    <w:rsid w:val="00A67792"/>
    <w:rsid w:val="00A677D0"/>
    <w:rsid w:val="00A677EF"/>
    <w:rsid w:val="00A6784C"/>
    <w:rsid w:val="00A678F6"/>
    <w:rsid w:val="00A67957"/>
    <w:rsid w:val="00A67A0C"/>
    <w:rsid w:val="00A67AAA"/>
    <w:rsid w:val="00A67B2A"/>
    <w:rsid w:val="00A67DA4"/>
    <w:rsid w:val="00A67DDC"/>
    <w:rsid w:val="00A7014F"/>
    <w:rsid w:val="00A70160"/>
    <w:rsid w:val="00A7026B"/>
    <w:rsid w:val="00A7028D"/>
    <w:rsid w:val="00A70331"/>
    <w:rsid w:val="00A703AD"/>
    <w:rsid w:val="00A70473"/>
    <w:rsid w:val="00A70579"/>
    <w:rsid w:val="00A70701"/>
    <w:rsid w:val="00A708ED"/>
    <w:rsid w:val="00A70962"/>
    <w:rsid w:val="00A70964"/>
    <w:rsid w:val="00A709C3"/>
    <w:rsid w:val="00A709CA"/>
    <w:rsid w:val="00A70A93"/>
    <w:rsid w:val="00A70AA0"/>
    <w:rsid w:val="00A70AB2"/>
    <w:rsid w:val="00A70C86"/>
    <w:rsid w:val="00A70CFF"/>
    <w:rsid w:val="00A70D08"/>
    <w:rsid w:val="00A70DFA"/>
    <w:rsid w:val="00A70EE6"/>
    <w:rsid w:val="00A71095"/>
    <w:rsid w:val="00A7118D"/>
    <w:rsid w:val="00A7128C"/>
    <w:rsid w:val="00A71507"/>
    <w:rsid w:val="00A715F2"/>
    <w:rsid w:val="00A716C6"/>
    <w:rsid w:val="00A717EA"/>
    <w:rsid w:val="00A71877"/>
    <w:rsid w:val="00A71897"/>
    <w:rsid w:val="00A718EC"/>
    <w:rsid w:val="00A719E5"/>
    <w:rsid w:val="00A71A4E"/>
    <w:rsid w:val="00A71A50"/>
    <w:rsid w:val="00A71AE4"/>
    <w:rsid w:val="00A71BFE"/>
    <w:rsid w:val="00A71C14"/>
    <w:rsid w:val="00A71CAF"/>
    <w:rsid w:val="00A71E1F"/>
    <w:rsid w:val="00A720E8"/>
    <w:rsid w:val="00A72166"/>
    <w:rsid w:val="00A72399"/>
    <w:rsid w:val="00A7239C"/>
    <w:rsid w:val="00A723DB"/>
    <w:rsid w:val="00A72464"/>
    <w:rsid w:val="00A72558"/>
    <w:rsid w:val="00A7259E"/>
    <w:rsid w:val="00A725D0"/>
    <w:rsid w:val="00A726D1"/>
    <w:rsid w:val="00A72820"/>
    <w:rsid w:val="00A72822"/>
    <w:rsid w:val="00A72882"/>
    <w:rsid w:val="00A728F9"/>
    <w:rsid w:val="00A72925"/>
    <w:rsid w:val="00A72A1C"/>
    <w:rsid w:val="00A72EA5"/>
    <w:rsid w:val="00A72F3D"/>
    <w:rsid w:val="00A72FF7"/>
    <w:rsid w:val="00A730B3"/>
    <w:rsid w:val="00A730CC"/>
    <w:rsid w:val="00A73222"/>
    <w:rsid w:val="00A7326E"/>
    <w:rsid w:val="00A732FE"/>
    <w:rsid w:val="00A73711"/>
    <w:rsid w:val="00A737C6"/>
    <w:rsid w:val="00A7386F"/>
    <w:rsid w:val="00A7390A"/>
    <w:rsid w:val="00A73B1E"/>
    <w:rsid w:val="00A73BA6"/>
    <w:rsid w:val="00A73BE9"/>
    <w:rsid w:val="00A73E9D"/>
    <w:rsid w:val="00A740DF"/>
    <w:rsid w:val="00A741C9"/>
    <w:rsid w:val="00A741E9"/>
    <w:rsid w:val="00A7427D"/>
    <w:rsid w:val="00A74310"/>
    <w:rsid w:val="00A7432D"/>
    <w:rsid w:val="00A744C0"/>
    <w:rsid w:val="00A7460A"/>
    <w:rsid w:val="00A746C8"/>
    <w:rsid w:val="00A747EE"/>
    <w:rsid w:val="00A74BBD"/>
    <w:rsid w:val="00A74C37"/>
    <w:rsid w:val="00A74FC0"/>
    <w:rsid w:val="00A75065"/>
    <w:rsid w:val="00A75066"/>
    <w:rsid w:val="00A750CF"/>
    <w:rsid w:val="00A75258"/>
    <w:rsid w:val="00A75467"/>
    <w:rsid w:val="00A755A5"/>
    <w:rsid w:val="00A755C1"/>
    <w:rsid w:val="00A7569A"/>
    <w:rsid w:val="00A75743"/>
    <w:rsid w:val="00A75865"/>
    <w:rsid w:val="00A75AFC"/>
    <w:rsid w:val="00A75AFE"/>
    <w:rsid w:val="00A75DD2"/>
    <w:rsid w:val="00A75EBC"/>
    <w:rsid w:val="00A75F29"/>
    <w:rsid w:val="00A76034"/>
    <w:rsid w:val="00A76113"/>
    <w:rsid w:val="00A76116"/>
    <w:rsid w:val="00A7612E"/>
    <w:rsid w:val="00A761AF"/>
    <w:rsid w:val="00A762EE"/>
    <w:rsid w:val="00A7653B"/>
    <w:rsid w:val="00A765AE"/>
    <w:rsid w:val="00A76627"/>
    <w:rsid w:val="00A768C8"/>
    <w:rsid w:val="00A768D0"/>
    <w:rsid w:val="00A769CC"/>
    <w:rsid w:val="00A76ED2"/>
    <w:rsid w:val="00A7713F"/>
    <w:rsid w:val="00A77192"/>
    <w:rsid w:val="00A77666"/>
    <w:rsid w:val="00A776EE"/>
    <w:rsid w:val="00A77799"/>
    <w:rsid w:val="00A77918"/>
    <w:rsid w:val="00A77997"/>
    <w:rsid w:val="00A77A0D"/>
    <w:rsid w:val="00A77C34"/>
    <w:rsid w:val="00A77D2E"/>
    <w:rsid w:val="00A77E0F"/>
    <w:rsid w:val="00A80014"/>
    <w:rsid w:val="00A800A5"/>
    <w:rsid w:val="00A800D6"/>
    <w:rsid w:val="00A803A4"/>
    <w:rsid w:val="00A80530"/>
    <w:rsid w:val="00A80A17"/>
    <w:rsid w:val="00A80DD9"/>
    <w:rsid w:val="00A80FB0"/>
    <w:rsid w:val="00A8103F"/>
    <w:rsid w:val="00A81199"/>
    <w:rsid w:val="00A81254"/>
    <w:rsid w:val="00A812AD"/>
    <w:rsid w:val="00A812AF"/>
    <w:rsid w:val="00A812C9"/>
    <w:rsid w:val="00A81307"/>
    <w:rsid w:val="00A816D8"/>
    <w:rsid w:val="00A817C1"/>
    <w:rsid w:val="00A81914"/>
    <w:rsid w:val="00A81AC9"/>
    <w:rsid w:val="00A81B1B"/>
    <w:rsid w:val="00A81B38"/>
    <w:rsid w:val="00A81B9E"/>
    <w:rsid w:val="00A81F1C"/>
    <w:rsid w:val="00A81FEF"/>
    <w:rsid w:val="00A8201D"/>
    <w:rsid w:val="00A820C1"/>
    <w:rsid w:val="00A82131"/>
    <w:rsid w:val="00A8218B"/>
    <w:rsid w:val="00A82272"/>
    <w:rsid w:val="00A822B2"/>
    <w:rsid w:val="00A822BB"/>
    <w:rsid w:val="00A8256A"/>
    <w:rsid w:val="00A82911"/>
    <w:rsid w:val="00A829C4"/>
    <w:rsid w:val="00A82E51"/>
    <w:rsid w:val="00A82E77"/>
    <w:rsid w:val="00A82F4D"/>
    <w:rsid w:val="00A83065"/>
    <w:rsid w:val="00A83326"/>
    <w:rsid w:val="00A833B4"/>
    <w:rsid w:val="00A833ED"/>
    <w:rsid w:val="00A83812"/>
    <w:rsid w:val="00A838CE"/>
    <w:rsid w:val="00A838FD"/>
    <w:rsid w:val="00A839AC"/>
    <w:rsid w:val="00A83B67"/>
    <w:rsid w:val="00A83D05"/>
    <w:rsid w:val="00A83DAF"/>
    <w:rsid w:val="00A83E42"/>
    <w:rsid w:val="00A83E9D"/>
    <w:rsid w:val="00A83FA8"/>
    <w:rsid w:val="00A84006"/>
    <w:rsid w:val="00A841C1"/>
    <w:rsid w:val="00A844B5"/>
    <w:rsid w:val="00A8454B"/>
    <w:rsid w:val="00A845BF"/>
    <w:rsid w:val="00A846AC"/>
    <w:rsid w:val="00A846D4"/>
    <w:rsid w:val="00A84958"/>
    <w:rsid w:val="00A849D1"/>
    <w:rsid w:val="00A849FB"/>
    <w:rsid w:val="00A84A46"/>
    <w:rsid w:val="00A84A91"/>
    <w:rsid w:val="00A84B0B"/>
    <w:rsid w:val="00A84B86"/>
    <w:rsid w:val="00A84C10"/>
    <w:rsid w:val="00A84D3C"/>
    <w:rsid w:val="00A84DD0"/>
    <w:rsid w:val="00A850D6"/>
    <w:rsid w:val="00A8510D"/>
    <w:rsid w:val="00A8532E"/>
    <w:rsid w:val="00A8547D"/>
    <w:rsid w:val="00A854A9"/>
    <w:rsid w:val="00A854BA"/>
    <w:rsid w:val="00A85504"/>
    <w:rsid w:val="00A857F2"/>
    <w:rsid w:val="00A85801"/>
    <w:rsid w:val="00A85917"/>
    <w:rsid w:val="00A859CF"/>
    <w:rsid w:val="00A85B42"/>
    <w:rsid w:val="00A85D7F"/>
    <w:rsid w:val="00A85E0A"/>
    <w:rsid w:val="00A861BC"/>
    <w:rsid w:val="00A861C8"/>
    <w:rsid w:val="00A86276"/>
    <w:rsid w:val="00A86298"/>
    <w:rsid w:val="00A86319"/>
    <w:rsid w:val="00A86453"/>
    <w:rsid w:val="00A86514"/>
    <w:rsid w:val="00A8667D"/>
    <w:rsid w:val="00A86683"/>
    <w:rsid w:val="00A86715"/>
    <w:rsid w:val="00A867DA"/>
    <w:rsid w:val="00A86895"/>
    <w:rsid w:val="00A86A84"/>
    <w:rsid w:val="00A86A92"/>
    <w:rsid w:val="00A86E33"/>
    <w:rsid w:val="00A870DD"/>
    <w:rsid w:val="00A87293"/>
    <w:rsid w:val="00A8735C"/>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0D14"/>
    <w:rsid w:val="00A90F8C"/>
    <w:rsid w:val="00A91002"/>
    <w:rsid w:val="00A91064"/>
    <w:rsid w:val="00A910C8"/>
    <w:rsid w:val="00A910CF"/>
    <w:rsid w:val="00A911A0"/>
    <w:rsid w:val="00A91331"/>
    <w:rsid w:val="00A91372"/>
    <w:rsid w:val="00A913EF"/>
    <w:rsid w:val="00A9145A"/>
    <w:rsid w:val="00A914E2"/>
    <w:rsid w:val="00A91517"/>
    <w:rsid w:val="00A9164E"/>
    <w:rsid w:val="00A916F5"/>
    <w:rsid w:val="00A91842"/>
    <w:rsid w:val="00A9184F"/>
    <w:rsid w:val="00A9187D"/>
    <w:rsid w:val="00A9189B"/>
    <w:rsid w:val="00A918A1"/>
    <w:rsid w:val="00A91C21"/>
    <w:rsid w:val="00A91F47"/>
    <w:rsid w:val="00A91F61"/>
    <w:rsid w:val="00A92079"/>
    <w:rsid w:val="00A920BE"/>
    <w:rsid w:val="00A9234B"/>
    <w:rsid w:val="00A923DB"/>
    <w:rsid w:val="00A92429"/>
    <w:rsid w:val="00A92526"/>
    <w:rsid w:val="00A92682"/>
    <w:rsid w:val="00A9296A"/>
    <w:rsid w:val="00A92A6E"/>
    <w:rsid w:val="00A92B00"/>
    <w:rsid w:val="00A92C55"/>
    <w:rsid w:val="00A92E66"/>
    <w:rsid w:val="00A92F18"/>
    <w:rsid w:val="00A93050"/>
    <w:rsid w:val="00A930B0"/>
    <w:rsid w:val="00A931D9"/>
    <w:rsid w:val="00A93249"/>
    <w:rsid w:val="00A934B6"/>
    <w:rsid w:val="00A934E6"/>
    <w:rsid w:val="00A9352A"/>
    <w:rsid w:val="00A935A0"/>
    <w:rsid w:val="00A935EF"/>
    <w:rsid w:val="00A93684"/>
    <w:rsid w:val="00A93819"/>
    <w:rsid w:val="00A93898"/>
    <w:rsid w:val="00A9391A"/>
    <w:rsid w:val="00A939A8"/>
    <w:rsid w:val="00A93A41"/>
    <w:rsid w:val="00A93A8E"/>
    <w:rsid w:val="00A93B91"/>
    <w:rsid w:val="00A93D05"/>
    <w:rsid w:val="00A93D71"/>
    <w:rsid w:val="00A93E51"/>
    <w:rsid w:val="00A93EE1"/>
    <w:rsid w:val="00A93F83"/>
    <w:rsid w:val="00A93F90"/>
    <w:rsid w:val="00A9402F"/>
    <w:rsid w:val="00A94094"/>
    <w:rsid w:val="00A940BD"/>
    <w:rsid w:val="00A9413C"/>
    <w:rsid w:val="00A94196"/>
    <w:rsid w:val="00A941CE"/>
    <w:rsid w:val="00A942BD"/>
    <w:rsid w:val="00A943F8"/>
    <w:rsid w:val="00A94701"/>
    <w:rsid w:val="00A94814"/>
    <w:rsid w:val="00A94857"/>
    <w:rsid w:val="00A9490B"/>
    <w:rsid w:val="00A94B60"/>
    <w:rsid w:val="00A94C58"/>
    <w:rsid w:val="00A94EC0"/>
    <w:rsid w:val="00A94EE4"/>
    <w:rsid w:val="00A94FDB"/>
    <w:rsid w:val="00A95160"/>
    <w:rsid w:val="00A95181"/>
    <w:rsid w:val="00A95404"/>
    <w:rsid w:val="00A9548B"/>
    <w:rsid w:val="00A95495"/>
    <w:rsid w:val="00A954B4"/>
    <w:rsid w:val="00A95687"/>
    <w:rsid w:val="00A9587F"/>
    <w:rsid w:val="00A9590D"/>
    <w:rsid w:val="00A959C9"/>
    <w:rsid w:val="00A95A04"/>
    <w:rsid w:val="00A95B13"/>
    <w:rsid w:val="00A95B44"/>
    <w:rsid w:val="00A95CD1"/>
    <w:rsid w:val="00A95EE1"/>
    <w:rsid w:val="00A96220"/>
    <w:rsid w:val="00A96466"/>
    <w:rsid w:val="00A9659E"/>
    <w:rsid w:val="00A9670C"/>
    <w:rsid w:val="00A96722"/>
    <w:rsid w:val="00A96728"/>
    <w:rsid w:val="00A96805"/>
    <w:rsid w:val="00A96814"/>
    <w:rsid w:val="00A969A1"/>
    <w:rsid w:val="00A97086"/>
    <w:rsid w:val="00A97131"/>
    <w:rsid w:val="00A97193"/>
    <w:rsid w:val="00A971E4"/>
    <w:rsid w:val="00A97279"/>
    <w:rsid w:val="00A972F8"/>
    <w:rsid w:val="00A97447"/>
    <w:rsid w:val="00A974A3"/>
    <w:rsid w:val="00A974D7"/>
    <w:rsid w:val="00A97930"/>
    <w:rsid w:val="00A97B6C"/>
    <w:rsid w:val="00A97C02"/>
    <w:rsid w:val="00A97C19"/>
    <w:rsid w:val="00A97D25"/>
    <w:rsid w:val="00A97E15"/>
    <w:rsid w:val="00A97ED3"/>
    <w:rsid w:val="00A97FF0"/>
    <w:rsid w:val="00AA002B"/>
    <w:rsid w:val="00AA00A1"/>
    <w:rsid w:val="00AA01A4"/>
    <w:rsid w:val="00AA01E8"/>
    <w:rsid w:val="00AA023A"/>
    <w:rsid w:val="00AA0295"/>
    <w:rsid w:val="00AA03B1"/>
    <w:rsid w:val="00AA0521"/>
    <w:rsid w:val="00AA0524"/>
    <w:rsid w:val="00AA0794"/>
    <w:rsid w:val="00AA07A6"/>
    <w:rsid w:val="00AA0996"/>
    <w:rsid w:val="00AA0A56"/>
    <w:rsid w:val="00AA0B6D"/>
    <w:rsid w:val="00AA0DC3"/>
    <w:rsid w:val="00AA0F01"/>
    <w:rsid w:val="00AA0F08"/>
    <w:rsid w:val="00AA0FA6"/>
    <w:rsid w:val="00AA1032"/>
    <w:rsid w:val="00AA1048"/>
    <w:rsid w:val="00AA11AC"/>
    <w:rsid w:val="00AA11C5"/>
    <w:rsid w:val="00AA1299"/>
    <w:rsid w:val="00AA12B4"/>
    <w:rsid w:val="00AA1423"/>
    <w:rsid w:val="00AA157E"/>
    <w:rsid w:val="00AA1603"/>
    <w:rsid w:val="00AA17BD"/>
    <w:rsid w:val="00AA17C0"/>
    <w:rsid w:val="00AA181C"/>
    <w:rsid w:val="00AA191F"/>
    <w:rsid w:val="00AA1A17"/>
    <w:rsid w:val="00AA1C41"/>
    <w:rsid w:val="00AA211A"/>
    <w:rsid w:val="00AA2163"/>
    <w:rsid w:val="00AA2349"/>
    <w:rsid w:val="00AA23D4"/>
    <w:rsid w:val="00AA23F3"/>
    <w:rsid w:val="00AA2467"/>
    <w:rsid w:val="00AA24E1"/>
    <w:rsid w:val="00AA2557"/>
    <w:rsid w:val="00AA25C8"/>
    <w:rsid w:val="00AA26A8"/>
    <w:rsid w:val="00AA26C6"/>
    <w:rsid w:val="00AA2883"/>
    <w:rsid w:val="00AA2972"/>
    <w:rsid w:val="00AA2C32"/>
    <w:rsid w:val="00AA2EBB"/>
    <w:rsid w:val="00AA2EDB"/>
    <w:rsid w:val="00AA2F22"/>
    <w:rsid w:val="00AA2F60"/>
    <w:rsid w:val="00AA2F6F"/>
    <w:rsid w:val="00AA305A"/>
    <w:rsid w:val="00AA3194"/>
    <w:rsid w:val="00AA3204"/>
    <w:rsid w:val="00AA3281"/>
    <w:rsid w:val="00AA3336"/>
    <w:rsid w:val="00AA3421"/>
    <w:rsid w:val="00AA34EB"/>
    <w:rsid w:val="00AA3512"/>
    <w:rsid w:val="00AA37A1"/>
    <w:rsid w:val="00AA37A9"/>
    <w:rsid w:val="00AA37E3"/>
    <w:rsid w:val="00AA389A"/>
    <w:rsid w:val="00AA38B9"/>
    <w:rsid w:val="00AA38C0"/>
    <w:rsid w:val="00AA3B22"/>
    <w:rsid w:val="00AA3B56"/>
    <w:rsid w:val="00AA3BAA"/>
    <w:rsid w:val="00AA3E06"/>
    <w:rsid w:val="00AA3E4E"/>
    <w:rsid w:val="00AA4029"/>
    <w:rsid w:val="00AA40AA"/>
    <w:rsid w:val="00AA40FE"/>
    <w:rsid w:val="00AA411D"/>
    <w:rsid w:val="00AA4167"/>
    <w:rsid w:val="00AA41F9"/>
    <w:rsid w:val="00AA425B"/>
    <w:rsid w:val="00AA4446"/>
    <w:rsid w:val="00AA44B4"/>
    <w:rsid w:val="00AA471D"/>
    <w:rsid w:val="00AA473D"/>
    <w:rsid w:val="00AA478A"/>
    <w:rsid w:val="00AA4A30"/>
    <w:rsid w:val="00AA4A6A"/>
    <w:rsid w:val="00AA4A7A"/>
    <w:rsid w:val="00AA4B01"/>
    <w:rsid w:val="00AA4CF7"/>
    <w:rsid w:val="00AA4D2C"/>
    <w:rsid w:val="00AA4DAB"/>
    <w:rsid w:val="00AA4DE6"/>
    <w:rsid w:val="00AA4F6E"/>
    <w:rsid w:val="00AA525C"/>
    <w:rsid w:val="00AA52BE"/>
    <w:rsid w:val="00AA52E0"/>
    <w:rsid w:val="00AA53AD"/>
    <w:rsid w:val="00AA53B3"/>
    <w:rsid w:val="00AA5403"/>
    <w:rsid w:val="00AA545A"/>
    <w:rsid w:val="00AA5480"/>
    <w:rsid w:val="00AA5549"/>
    <w:rsid w:val="00AA5559"/>
    <w:rsid w:val="00AA5896"/>
    <w:rsid w:val="00AA598F"/>
    <w:rsid w:val="00AA59E4"/>
    <w:rsid w:val="00AA5A6E"/>
    <w:rsid w:val="00AA5D9F"/>
    <w:rsid w:val="00AA5FD1"/>
    <w:rsid w:val="00AA603D"/>
    <w:rsid w:val="00AA60F1"/>
    <w:rsid w:val="00AA6150"/>
    <w:rsid w:val="00AA6292"/>
    <w:rsid w:val="00AA671D"/>
    <w:rsid w:val="00AA67B1"/>
    <w:rsid w:val="00AA68A8"/>
    <w:rsid w:val="00AA6BA9"/>
    <w:rsid w:val="00AA6BD6"/>
    <w:rsid w:val="00AA6E0C"/>
    <w:rsid w:val="00AA6EC1"/>
    <w:rsid w:val="00AA718C"/>
    <w:rsid w:val="00AA7265"/>
    <w:rsid w:val="00AA727E"/>
    <w:rsid w:val="00AA7333"/>
    <w:rsid w:val="00AA73D4"/>
    <w:rsid w:val="00AA772B"/>
    <w:rsid w:val="00AA7991"/>
    <w:rsid w:val="00AA7AF4"/>
    <w:rsid w:val="00AA7B02"/>
    <w:rsid w:val="00AA7B49"/>
    <w:rsid w:val="00AA7D20"/>
    <w:rsid w:val="00AA7E6C"/>
    <w:rsid w:val="00AA7EF0"/>
    <w:rsid w:val="00AB016F"/>
    <w:rsid w:val="00AB021B"/>
    <w:rsid w:val="00AB03F3"/>
    <w:rsid w:val="00AB040D"/>
    <w:rsid w:val="00AB0411"/>
    <w:rsid w:val="00AB0524"/>
    <w:rsid w:val="00AB0553"/>
    <w:rsid w:val="00AB06C2"/>
    <w:rsid w:val="00AB0743"/>
    <w:rsid w:val="00AB0760"/>
    <w:rsid w:val="00AB079E"/>
    <w:rsid w:val="00AB0801"/>
    <w:rsid w:val="00AB082F"/>
    <w:rsid w:val="00AB0914"/>
    <w:rsid w:val="00AB094A"/>
    <w:rsid w:val="00AB0A92"/>
    <w:rsid w:val="00AB0BCE"/>
    <w:rsid w:val="00AB0C4C"/>
    <w:rsid w:val="00AB0E23"/>
    <w:rsid w:val="00AB0E82"/>
    <w:rsid w:val="00AB0FEF"/>
    <w:rsid w:val="00AB1099"/>
    <w:rsid w:val="00AB10D3"/>
    <w:rsid w:val="00AB116C"/>
    <w:rsid w:val="00AB12C3"/>
    <w:rsid w:val="00AB1358"/>
    <w:rsid w:val="00AB137B"/>
    <w:rsid w:val="00AB143C"/>
    <w:rsid w:val="00AB146F"/>
    <w:rsid w:val="00AB157E"/>
    <w:rsid w:val="00AB167F"/>
    <w:rsid w:val="00AB17E6"/>
    <w:rsid w:val="00AB17FC"/>
    <w:rsid w:val="00AB1833"/>
    <w:rsid w:val="00AB1904"/>
    <w:rsid w:val="00AB19E8"/>
    <w:rsid w:val="00AB1A7C"/>
    <w:rsid w:val="00AB1B4B"/>
    <w:rsid w:val="00AB1BC3"/>
    <w:rsid w:val="00AB1DDD"/>
    <w:rsid w:val="00AB1FB2"/>
    <w:rsid w:val="00AB20B0"/>
    <w:rsid w:val="00AB21A1"/>
    <w:rsid w:val="00AB21EB"/>
    <w:rsid w:val="00AB220D"/>
    <w:rsid w:val="00AB2384"/>
    <w:rsid w:val="00AB2534"/>
    <w:rsid w:val="00AB2544"/>
    <w:rsid w:val="00AB2652"/>
    <w:rsid w:val="00AB26E1"/>
    <w:rsid w:val="00AB27FC"/>
    <w:rsid w:val="00AB28BB"/>
    <w:rsid w:val="00AB2A48"/>
    <w:rsid w:val="00AB2B98"/>
    <w:rsid w:val="00AB2BE4"/>
    <w:rsid w:val="00AB2CA4"/>
    <w:rsid w:val="00AB2CCA"/>
    <w:rsid w:val="00AB2FEC"/>
    <w:rsid w:val="00AB3264"/>
    <w:rsid w:val="00AB32E6"/>
    <w:rsid w:val="00AB35C5"/>
    <w:rsid w:val="00AB37BA"/>
    <w:rsid w:val="00AB38B8"/>
    <w:rsid w:val="00AB38D0"/>
    <w:rsid w:val="00AB3A15"/>
    <w:rsid w:val="00AB3A91"/>
    <w:rsid w:val="00AB3ACD"/>
    <w:rsid w:val="00AB3B68"/>
    <w:rsid w:val="00AB3C15"/>
    <w:rsid w:val="00AB3C35"/>
    <w:rsid w:val="00AB40ED"/>
    <w:rsid w:val="00AB445C"/>
    <w:rsid w:val="00AB44EA"/>
    <w:rsid w:val="00AB4510"/>
    <w:rsid w:val="00AB460B"/>
    <w:rsid w:val="00AB4737"/>
    <w:rsid w:val="00AB474A"/>
    <w:rsid w:val="00AB4869"/>
    <w:rsid w:val="00AB4882"/>
    <w:rsid w:val="00AB4911"/>
    <w:rsid w:val="00AB493D"/>
    <w:rsid w:val="00AB49D1"/>
    <w:rsid w:val="00AB4A22"/>
    <w:rsid w:val="00AB4A3E"/>
    <w:rsid w:val="00AB4A52"/>
    <w:rsid w:val="00AB4B12"/>
    <w:rsid w:val="00AB4C4E"/>
    <w:rsid w:val="00AB4D88"/>
    <w:rsid w:val="00AB4E2C"/>
    <w:rsid w:val="00AB4E7E"/>
    <w:rsid w:val="00AB4F9F"/>
    <w:rsid w:val="00AB505B"/>
    <w:rsid w:val="00AB505E"/>
    <w:rsid w:val="00AB506E"/>
    <w:rsid w:val="00AB5360"/>
    <w:rsid w:val="00AB555A"/>
    <w:rsid w:val="00AB565B"/>
    <w:rsid w:val="00AB56AF"/>
    <w:rsid w:val="00AB584C"/>
    <w:rsid w:val="00AB59A8"/>
    <w:rsid w:val="00AB59C4"/>
    <w:rsid w:val="00AB5A10"/>
    <w:rsid w:val="00AB5A8E"/>
    <w:rsid w:val="00AB5C72"/>
    <w:rsid w:val="00AB5C7B"/>
    <w:rsid w:val="00AB5D06"/>
    <w:rsid w:val="00AB5E09"/>
    <w:rsid w:val="00AB5E63"/>
    <w:rsid w:val="00AB5E6D"/>
    <w:rsid w:val="00AB5EC2"/>
    <w:rsid w:val="00AB60C9"/>
    <w:rsid w:val="00AB61C9"/>
    <w:rsid w:val="00AB625D"/>
    <w:rsid w:val="00AB6399"/>
    <w:rsid w:val="00AB644B"/>
    <w:rsid w:val="00AB65BF"/>
    <w:rsid w:val="00AB67C0"/>
    <w:rsid w:val="00AB687D"/>
    <w:rsid w:val="00AB68B9"/>
    <w:rsid w:val="00AB68DA"/>
    <w:rsid w:val="00AB6ABF"/>
    <w:rsid w:val="00AB6B36"/>
    <w:rsid w:val="00AB6B8D"/>
    <w:rsid w:val="00AB6BA8"/>
    <w:rsid w:val="00AB6E3F"/>
    <w:rsid w:val="00AB6E69"/>
    <w:rsid w:val="00AB7476"/>
    <w:rsid w:val="00AB7561"/>
    <w:rsid w:val="00AB7596"/>
    <w:rsid w:val="00AB762F"/>
    <w:rsid w:val="00AB7868"/>
    <w:rsid w:val="00AB7940"/>
    <w:rsid w:val="00AB7A0F"/>
    <w:rsid w:val="00AB7A7C"/>
    <w:rsid w:val="00AB7ADA"/>
    <w:rsid w:val="00AB7C56"/>
    <w:rsid w:val="00AB7CE4"/>
    <w:rsid w:val="00AB7D3A"/>
    <w:rsid w:val="00AB7F14"/>
    <w:rsid w:val="00AC00CF"/>
    <w:rsid w:val="00AC00FB"/>
    <w:rsid w:val="00AC01D3"/>
    <w:rsid w:val="00AC0256"/>
    <w:rsid w:val="00AC02C2"/>
    <w:rsid w:val="00AC0402"/>
    <w:rsid w:val="00AC040A"/>
    <w:rsid w:val="00AC05CF"/>
    <w:rsid w:val="00AC06E1"/>
    <w:rsid w:val="00AC07F0"/>
    <w:rsid w:val="00AC08DF"/>
    <w:rsid w:val="00AC0B2B"/>
    <w:rsid w:val="00AC0F0F"/>
    <w:rsid w:val="00AC0F1D"/>
    <w:rsid w:val="00AC115A"/>
    <w:rsid w:val="00AC1167"/>
    <w:rsid w:val="00AC11F3"/>
    <w:rsid w:val="00AC12DE"/>
    <w:rsid w:val="00AC1528"/>
    <w:rsid w:val="00AC15ED"/>
    <w:rsid w:val="00AC1619"/>
    <w:rsid w:val="00AC162F"/>
    <w:rsid w:val="00AC175B"/>
    <w:rsid w:val="00AC17FF"/>
    <w:rsid w:val="00AC1812"/>
    <w:rsid w:val="00AC19BF"/>
    <w:rsid w:val="00AC1B24"/>
    <w:rsid w:val="00AC1CBC"/>
    <w:rsid w:val="00AC1D11"/>
    <w:rsid w:val="00AC1DE9"/>
    <w:rsid w:val="00AC1E93"/>
    <w:rsid w:val="00AC1ED6"/>
    <w:rsid w:val="00AC1F77"/>
    <w:rsid w:val="00AC23A3"/>
    <w:rsid w:val="00AC27F3"/>
    <w:rsid w:val="00AC284A"/>
    <w:rsid w:val="00AC28A9"/>
    <w:rsid w:val="00AC29D5"/>
    <w:rsid w:val="00AC2B04"/>
    <w:rsid w:val="00AC2B0B"/>
    <w:rsid w:val="00AC2C0B"/>
    <w:rsid w:val="00AC2C1F"/>
    <w:rsid w:val="00AC2C9D"/>
    <w:rsid w:val="00AC2DF4"/>
    <w:rsid w:val="00AC2EEA"/>
    <w:rsid w:val="00AC31D0"/>
    <w:rsid w:val="00AC3563"/>
    <w:rsid w:val="00AC3643"/>
    <w:rsid w:val="00AC3815"/>
    <w:rsid w:val="00AC3857"/>
    <w:rsid w:val="00AC38B0"/>
    <w:rsid w:val="00AC3936"/>
    <w:rsid w:val="00AC397E"/>
    <w:rsid w:val="00AC3AB6"/>
    <w:rsid w:val="00AC3B0E"/>
    <w:rsid w:val="00AC3CBD"/>
    <w:rsid w:val="00AC3D60"/>
    <w:rsid w:val="00AC3E37"/>
    <w:rsid w:val="00AC3E73"/>
    <w:rsid w:val="00AC3F58"/>
    <w:rsid w:val="00AC3F6C"/>
    <w:rsid w:val="00AC3FE4"/>
    <w:rsid w:val="00AC402A"/>
    <w:rsid w:val="00AC4111"/>
    <w:rsid w:val="00AC43D1"/>
    <w:rsid w:val="00AC45A8"/>
    <w:rsid w:val="00AC45B7"/>
    <w:rsid w:val="00AC45D5"/>
    <w:rsid w:val="00AC486E"/>
    <w:rsid w:val="00AC4B3C"/>
    <w:rsid w:val="00AC4B4B"/>
    <w:rsid w:val="00AC4D29"/>
    <w:rsid w:val="00AC4DDD"/>
    <w:rsid w:val="00AC4E6C"/>
    <w:rsid w:val="00AC4E72"/>
    <w:rsid w:val="00AC4FC3"/>
    <w:rsid w:val="00AC50DB"/>
    <w:rsid w:val="00AC50F5"/>
    <w:rsid w:val="00AC516D"/>
    <w:rsid w:val="00AC5226"/>
    <w:rsid w:val="00AC524C"/>
    <w:rsid w:val="00AC534A"/>
    <w:rsid w:val="00AC547F"/>
    <w:rsid w:val="00AC5489"/>
    <w:rsid w:val="00AC54B9"/>
    <w:rsid w:val="00AC5579"/>
    <w:rsid w:val="00AC56D0"/>
    <w:rsid w:val="00AC58BA"/>
    <w:rsid w:val="00AC5918"/>
    <w:rsid w:val="00AC5A31"/>
    <w:rsid w:val="00AC5BF8"/>
    <w:rsid w:val="00AC5E04"/>
    <w:rsid w:val="00AC5F52"/>
    <w:rsid w:val="00AC6129"/>
    <w:rsid w:val="00AC61B7"/>
    <w:rsid w:val="00AC6207"/>
    <w:rsid w:val="00AC6265"/>
    <w:rsid w:val="00AC64DB"/>
    <w:rsid w:val="00AC6544"/>
    <w:rsid w:val="00AC65BA"/>
    <w:rsid w:val="00AC6769"/>
    <w:rsid w:val="00AC6962"/>
    <w:rsid w:val="00AC6BF3"/>
    <w:rsid w:val="00AC6BF5"/>
    <w:rsid w:val="00AC6DEC"/>
    <w:rsid w:val="00AC6E53"/>
    <w:rsid w:val="00AC6E7E"/>
    <w:rsid w:val="00AC70EB"/>
    <w:rsid w:val="00AC713F"/>
    <w:rsid w:val="00AC72B7"/>
    <w:rsid w:val="00AC743E"/>
    <w:rsid w:val="00AC7509"/>
    <w:rsid w:val="00AC752B"/>
    <w:rsid w:val="00AC7562"/>
    <w:rsid w:val="00AC7626"/>
    <w:rsid w:val="00AC7650"/>
    <w:rsid w:val="00AC776B"/>
    <w:rsid w:val="00AC77B4"/>
    <w:rsid w:val="00AC7870"/>
    <w:rsid w:val="00AC79C4"/>
    <w:rsid w:val="00AC79FB"/>
    <w:rsid w:val="00AC7C8A"/>
    <w:rsid w:val="00AC7D70"/>
    <w:rsid w:val="00AD0027"/>
    <w:rsid w:val="00AD008E"/>
    <w:rsid w:val="00AD0093"/>
    <w:rsid w:val="00AD0447"/>
    <w:rsid w:val="00AD04E9"/>
    <w:rsid w:val="00AD0529"/>
    <w:rsid w:val="00AD055B"/>
    <w:rsid w:val="00AD0782"/>
    <w:rsid w:val="00AD07A0"/>
    <w:rsid w:val="00AD0812"/>
    <w:rsid w:val="00AD097C"/>
    <w:rsid w:val="00AD0985"/>
    <w:rsid w:val="00AD09D1"/>
    <w:rsid w:val="00AD09F5"/>
    <w:rsid w:val="00AD0A68"/>
    <w:rsid w:val="00AD0AB7"/>
    <w:rsid w:val="00AD0B62"/>
    <w:rsid w:val="00AD0C95"/>
    <w:rsid w:val="00AD0DCE"/>
    <w:rsid w:val="00AD0F03"/>
    <w:rsid w:val="00AD0F07"/>
    <w:rsid w:val="00AD0F91"/>
    <w:rsid w:val="00AD1031"/>
    <w:rsid w:val="00AD10F1"/>
    <w:rsid w:val="00AD121B"/>
    <w:rsid w:val="00AD124A"/>
    <w:rsid w:val="00AD1261"/>
    <w:rsid w:val="00AD13D4"/>
    <w:rsid w:val="00AD1407"/>
    <w:rsid w:val="00AD1580"/>
    <w:rsid w:val="00AD16DF"/>
    <w:rsid w:val="00AD1837"/>
    <w:rsid w:val="00AD18A0"/>
    <w:rsid w:val="00AD1966"/>
    <w:rsid w:val="00AD1A1F"/>
    <w:rsid w:val="00AD1AD3"/>
    <w:rsid w:val="00AD1C78"/>
    <w:rsid w:val="00AD1CAD"/>
    <w:rsid w:val="00AD1E5A"/>
    <w:rsid w:val="00AD1E76"/>
    <w:rsid w:val="00AD237B"/>
    <w:rsid w:val="00AD244B"/>
    <w:rsid w:val="00AD25FD"/>
    <w:rsid w:val="00AD260D"/>
    <w:rsid w:val="00AD2625"/>
    <w:rsid w:val="00AD26C5"/>
    <w:rsid w:val="00AD26ED"/>
    <w:rsid w:val="00AD2791"/>
    <w:rsid w:val="00AD2BB9"/>
    <w:rsid w:val="00AD2BCA"/>
    <w:rsid w:val="00AD2C48"/>
    <w:rsid w:val="00AD2C73"/>
    <w:rsid w:val="00AD2E3C"/>
    <w:rsid w:val="00AD30DE"/>
    <w:rsid w:val="00AD3209"/>
    <w:rsid w:val="00AD320D"/>
    <w:rsid w:val="00AD32F4"/>
    <w:rsid w:val="00AD3353"/>
    <w:rsid w:val="00AD3852"/>
    <w:rsid w:val="00AD3928"/>
    <w:rsid w:val="00AD3946"/>
    <w:rsid w:val="00AD395F"/>
    <w:rsid w:val="00AD3A41"/>
    <w:rsid w:val="00AD3B28"/>
    <w:rsid w:val="00AD3D82"/>
    <w:rsid w:val="00AD3E15"/>
    <w:rsid w:val="00AD3E31"/>
    <w:rsid w:val="00AD3FE3"/>
    <w:rsid w:val="00AD422F"/>
    <w:rsid w:val="00AD4272"/>
    <w:rsid w:val="00AD42D4"/>
    <w:rsid w:val="00AD4426"/>
    <w:rsid w:val="00AD446B"/>
    <w:rsid w:val="00AD46AE"/>
    <w:rsid w:val="00AD48B3"/>
    <w:rsid w:val="00AD493F"/>
    <w:rsid w:val="00AD4954"/>
    <w:rsid w:val="00AD4A19"/>
    <w:rsid w:val="00AD4AC2"/>
    <w:rsid w:val="00AD4BDC"/>
    <w:rsid w:val="00AD4C68"/>
    <w:rsid w:val="00AD4CBB"/>
    <w:rsid w:val="00AD4D8B"/>
    <w:rsid w:val="00AD4D94"/>
    <w:rsid w:val="00AD4FD6"/>
    <w:rsid w:val="00AD5147"/>
    <w:rsid w:val="00AD5154"/>
    <w:rsid w:val="00AD55CE"/>
    <w:rsid w:val="00AD5610"/>
    <w:rsid w:val="00AD5644"/>
    <w:rsid w:val="00AD56E3"/>
    <w:rsid w:val="00AD57C2"/>
    <w:rsid w:val="00AD581C"/>
    <w:rsid w:val="00AD5935"/>
    <w:rsid w:val="00AD59D5"/>
    <w:rsid w:val="00AD5A98"/>
    <w:rsid w:val="00AD5E6F"/>
    <w:rsid w:val="00AD5F68"/>
    <w:rsid w:val="00AD5F9D"/>
    <w:rsid w:val="00AD6166"/>
    <w:rsid w:val="00AD6187"/>
    <w:rsid w:val="00AD63D3"/>
    <w:rsid w:val="00AD6488"/>
    <w:rsid w:val="00AD673C"/>
    <w:rsid w:val="00AD6A12"/>
    <w:rsid w:val="00AD6DA3"/>
    <w:rsid w:val="00AD6DEB"/>
    <w:rsid w:val="00AD701B"/>
    <w:rsid w:val="00AD720D"/>
    <w:rsid w:val="00AD75CD"/>
    <w:rsid w:val="00AD762D"/>
    <w:rsid w:val="00AD7642"/>
    <w:rsid w:val="00AD77F7"/>
    <w:rsid w:val="00AD78B1"/>
    <w:rsid w:val="00AD7A2F"/>
    <w:rsid w:val="00AD7ADF"/>
    <w:rsid w:val="00AD7CDE"/>
    <w:rsid w:val="00AD7D19"/>
    <w:rsid w:val="00AD7E54"/>
    <w:rsid w:val="00AD7EF8"/>
    <w:rsid w:val="00AD7F1D"/>
    <w:rsid w:val="00AE0119"/>
    <w:rsid w:val="00AE0188"/>
    <w:rsid w:val="00AE0290"/>
    <w:rsid w:val="00AE04D2"/>
    <w:rsid w:val="00AE06AC"/>
    <w:rsid w:val="00AE07F8"/>
    <w:rsid w:val="00AE0856"/>
    <w:rsid w:val="00AE0860"/>
    <w:rsid w:val="00AE08CD"/>
    <w:rsid w:val="00AE0B39"/>
    <w:rsid w:val="00AE0C21"/>
    <w:rsid w:val="00AE0CA4"/>
    <w:rsid w:val="00AE0CC9"/>
    <w:rsid w:val="00AE0CE6"/>
    <w:rsid w:val="00AE0EEB"/>
    <w:rsid w:val="00AE0F17"/>
    <w:rsid w:val="00AE10D3"/>
    <w:rsid w:val="00AE1104"/>
    <w:rsid w:val="00AE1135"/>
    <w:rsid w:val="00AE11AA"/>
    <w:rsid w:val="00AE1271"/>
    <w:rsid w:val="00AE1354"/>
    <w:rsid w:val="00AE188A"/>
    <w:rsid w:val="00AE19E1"/>
    <w:rsid w:val="00AE1C13"/>
    <w:rsid w:val="00AE1C2B"/>
    <w:rsid w:val="00AE1FA9"/>
    <w:rsid w:val="00AE26E6"/>
    <w:rsid w:val="00AE26F1"/>
    <w:rsid w:val="00AE27FC"/>
    <w:rsid w:val="00AE28E8"/>
    <w:rsid w:val="00AE29AA"/>
    <w:rsid w:val="00AE29B7"/>
    <w:rsid w:val="00AE2A17"/>
    <w:rsid w:val="00AE2AAA"/>
    <w:rsid w:val="00AE2ADD"/>
    <w:rsid w:val="00AE2C3F"/>
    <w:rsid w:val="00AE2C6D"/>
    <w:rsid w:val="00AE2CC1"/>
    <w:rsid w:val="00AE2D69"/>
    <w:rsid w:val="00AE2E14"/>
    <w:rsid w:val="00AE2E97"/>
    <w:rsid w:val="00AE305D"/>
    <w:rsid w:val="00AE30BD"/>
    <w:rsid w:val="00AE315B"/>
    <w:rsid w:val="00AE31B2"/>
    <w:rsid w:val="00AE31F6"/>
    <w:rsid w:val="00AE3213"/>
    <w:rsid w:val="00AE32B0"/>
    <w:rsid w:val="00AE34B6"/>
    <w:rsid w:val="00AE34F4"/>
    <w:rsid w:val="00AE35BB"/>
    <w:rsid w:val="00AE3705"/>
    <w:rsid w:val="00AE3729"/>
    <w:rsid w:val="00AE387D"/>
    <w:rsid w:val="00AE38C8"/>
    <w:rsid w:val="00AE39E0"/>
    <w:rsid w:val="00AE3A52"/>
    <w:rsid w:val="00AE3AD0"/>
    <w:rsid w:val="00AE3B46"/>
    <w:rsid w:val="00AE3C9A"/>
    <w:rsid w:val="00AE4031"/>
    <w:rsid w:val="00AE40D1"/>
    <w:rsid w:val="00AE40DC"/>
    <w:rsid w:val="00AE4118"/>
    <w:rsid w:val="00AE41A7"/>
    <w:rsid w:val="00AE41DD"/>
    <w:rsid w:val="00AE4413"/>
    <w:rsid w:val="00AE4500"/>
    <w:rsid w:val="00AE47D7"/>
    <w:rsid w:val="00AE4944"/>
    <w:rsid w:val="00AE4C1C"/>
    <w:rsid w:val="00AE4C7E"/>
    <w:rsid w:val="00AE4D33"/>
    <w:rsid w:val="00AE4E2E"/>
    <w:rsid w:val="00AE4E63"/>
    <w:rsid w:val="00AE4F3C"/>
    <w:rsid w:val="00AE4F51"/>
    <w:rsid w:val="00AE4FA0"/>
    <w:rsid w:val="00AE5237"/>
    <w:rsid w:val="00AE5278"/>
    <w:rsid w:val="00AE5305"/>
    <w:rsid w:val="00AE5364"/>
    <w:rsid w:val="00AE53D5"/>
    <w:rsid w:val="00AE5565"/>
    <w:rsid w:val="00AE5584"/>
    <w:rsid w:val="00AE560C"/>
    <w:rsid w:val="00AE571E"/>
    <w:rsid w:val="00AE5754"/>
    <w:rsid w:val="00AE5794"/>
    <w:rsid w:val="00AE5947"/>
    <w:rsid w:val="00AE59FB"/>
    <w:rsid w:val="00AE5A12"/>
    <w:rsid w:val="00AE5AA8"/>
    <w:rsid w:val="00AE5B41"/>
    <w:rsid w:val="00AE5CC5"/>
    <w:rsid w:val="00AE5DE4"/>
    <w:rsid w:val="00AE5F62"/>
    <w:rsid w:val="00AE62E3"/>
    <w:rsid w:val="00AE63C7"/>
    <w:rsid w:val="00AE666C"/>
    <w:rsid w:val="00AE6730"/>
    <w:rsid w:val="00AE67B2"/>
    <w:rsid w:val="00AE6C69"/>
    <w:rsid w:val="00AE6CA1"/>
    <w:rsid w:val="00AE6D38"/>
    <w:rsid w:val="00AE6ED9"/>
    <w:rsid w:val="00AE6F02"/>
    <w:rsid w:val="00AE6FC9"/>
    <w:rsid w:val="00AE708E"/>
    <w:rsid w:val="00AE719D"/>
    <w:rsid w:val="00AE71BA"/>
    <w:rsid w:val="00AE71C0"/>
    <w:rsid w:val="00AE7203"/>
    <w:rsid w:val="00AE748D"/>
    <w:rsid w:val="00AE791B"/>
    <w:rsid w:val="00AE7A17"/>
    <w:rsid w:val="00AE7A7A"/>
    <w:rsid w:val="00AE7B6B"/>
    <w:rsid w:val="00AE7C9E"/>
    <w:rsid w:val="00AE7CD9"/>
    <w:rsid w:val="00AE7D9A"/>
    <w:rsid w:val="00AF0027"/>
    <w:rsid w:val="00AF01F4"/>
    <w:rsid w:val="00AF04B3"/>
    <w:rsid w:val="00AF04C9"/>
    <w:rsid w:val="00AF0546"/>
    <w:rsid w:val="00AF0751"/>
    <w:rsid w:val="00AF076A"/>
    <w:rsid w:val="00AF07FD"/>
    <w:rsid w:val="00AF0A30"/>
    <w:rsid w:val="00AF0A39"/>
    <w:rsid w:val="00AF0ACA"/>
    <w:rsid w:val="00AF0D46"/>
    <w:rsid w:val="00AF0D4B"/>
    <w:rsid w:val="00AF0E7D"/>
    <w:rsid w:val="00AF1182"/>
    <w:rsid w:val="00AF1189"/>
    <w:rsid w:val="00AF119F"/>
    <w:rsid w:val="00AF127E"/>
    <w:rsid w:val="00AF12C2"/>
    <w:rsid w:val="00AF14E9"/>
    <w:rsid w:val="00AF152D"/>
    <w:rsid w:val="00AF1586"/>
    <w:rsid w:val="00AF1899"/>
    <w:rsid w:val="00AF19A8"/>
    <w:rsid w:val="00AF19C1"/>
    <w:rsid w:val="00AF19EF"/>
    <w:rsid w:val="00AF1A72"/>
    <w:rsid w:val="00AF1A98"/>
    <w:rsid w:val="00AF1BCE"/>
    <w:rsid w:val="00AF1C55"/>
    <w:rsid w:val="00AF1C93"/>
    <w:rsid w:val="00AF1CB8"/>
    <w:rsid w:val="00AF1FB1"/>
    <w:rsid w:val="00AF1FF4"/>
    <w:rsid w:val="00AF2147"/>
    <w:rsid w:val="00AF21F4"/>
    <w:rsid w:val="00AF2224"/>
    <w:rsid w:val="00AF234D"/>
    <w:rsid w:val="00AF2540"/>
    <w:rsid w:val="00AF25CD"/>
    <w:rsid w:val="00AF2653"/>
    <w:rsid w:val="00AF286D"/>
    <w:rsid w:val="00AF2A89"/>
    <w:rsid w:val="00AF2CB1"/>
    <w:rsid w:val="00AF2CFE"/>
    <w:rsid w:val="00AF2DAA"/>
    <w:rsid w:val="00AF2DC2"/>
    <w:rsid w:val="00AF30D5"/>
    <w:rsid w:val="00AF31F7"/>
    <w:rsid w:val="00AF33FB"/>
    <w:rsid w:val="00AF343E"/>
    <w:rsid w:val="00AF39B5"/>
    <w:rsid w:val="00AF3A91"/>
    <w:rsid w:val="00AF3B71"/>
    <w:rsid w:val="00AF3D74"/>
    <w:rsid w:val="00AF3DA5"/>
    <w:rsid w:val="00AF3DE5"/>
    <w:rsid w:val="00AF3E38"/>
    <w:rsid w:val="00AF401F"/>
    <w:rsid w:val="00AF4120"/>
    <w:rsid w:val="00AF41B9"/>
    <w:rsid w:val="00AF41D1"/>
    <w:rsid w:val="00AF4274"/>
    <w:rsid w:val="00AF4285"/>
    <w:rsid w:val="00AF42DA"/>
    <w:rsid w:val="00AF4350"/>
    <w:rsid w:val="00AF44F3"/>
    <w:rsid w:val="00AF4630"/>
    <w:rsid w:val="00AF46E7"/>
    <w:rsid w:val="00AF46F4"/>
    <w:rsid w:val="00AF48A9"/>
    <w:rsid w:val="00AF497E"/>
    <w:rsid w:val="00AF49FA"/>
    <w:rsid w:val="00AF4C0F"/>
    <w:rsid w:val="00AF4D4E"/>
    <w:rsid w:val="00AF4F20"/>
    <w:rsid w:val="00AF4F38"/>
    <w:rsid w:val="00AF4F60"/>
    <w:rsid w:val="00AF4F70"/>
    <w:rsid w:val="00AF5068"/>
    <w:rsid w:val="00AF5255"/>
    <w:rsid w:val="00AF5981"/>
    <w:rsid w:val="00AF5A0E"/>
    <w:rsid w:val="00AF5A83"/>
    <w:rsid w:val="00AF5B1A"/>
    <w:rsid w:val="00AF5B1E"/>
    <w:rsid w:val="00AF5BCC"/>
    <w:rsid w:val="00AF5BF8"/>
    <w:rsid w:val="00AF5C63"/>
    <w:rsid w:val="00AF5C9B"/>
    <w:rsid w:val="00AF5D65"/>
    <w:rsid w:val="00AF5DF3"/>
    <w:rsid w:val="00AF5DFB"/>
    <w:rsid w:val="00AF5E0C"/>
    <w:rsid w:val="00AF5FEA"/>
    <w:rsid w:val="00AF600B"/>
    <w:rsid w:val="00AF6069"/>
    <w:rsid w:val="00AF6283"/>
    <w:rsid w:val="00AF6531"/>
    <w:rsid w:val="00AF6734"/>
    <w:rsid w:val="00AF684B"/>
    <w:rsid w:val="00AF6A7B"/>
    <w:rsid w:val="00AF6C1A"/>
    <w:rsid w:val="00AF6C41"/>
    <w:rsid w:val="00AF6CFC"/>
    <w:rsid w:val="00AF6D2E"/>
    <w:rsid w:val="00AF6F0C"/>
    <w:rsid w:val="00AF70CB"/>
    <w:rsid w:val="00AF7228"/>
    <w:rsid w:val="00AF72D0"/>
    <w:rsid w:val="00AF755E"/>
    <w:rsid w:val="00AF764F"/>
    <w:rsid w:val="00AF7805"/>
    <w:rsid w:val="00AF7807"/>
    <w:rsid w:val="00AF78C5"/>
    <w:rsid w:val="00AF78E2"/>
    <w:rsid w:val="00AF7A15"/>
    <w:rsid w:val="00AF7B4D"/>
    <w:rsid w:val="00AF7BD0"/>
    <w:rsid w:val="00AF7D5A"/>
    <w:rsid w:val="00AF7D6B"/>
    <w:rsid w:val="00AF7D77"/>
    <w:rsid w:val="00AF7D9D"/>
    <w:rsid w:val="00AF7DA0"/>
    <w:rsid w:val="00AF7E60"/>
    <w:rsid w:val="00AF7F32"/>
    <w:rsid w:val="00AF7FB1"/>
    <w:rsid w:val="00B00018"/>
    <w:rsid w:val="00B001CC"/>
    <w:rsid w:val="00B00202"/>
    <w:rsid w:val="00B00297"/>
    <w:rsid w:val="00B00384"/>
    <w:rsid w:val="00B0050C"/>
    <w:rsid w:val="00B00695"/>
    <w:rsid w:val="00B00766"/>
    <w:rsid w:val="00B00769"/>
    <w:rsid w:val="00B00782"/>
    <w:rsid w:val="00B007F9"/>
    <w:rsid w:val="00B008D9"/>
    <w:rsid w:val="00B0093A"/>
    <w:rsid w:val="00B009F7"/>
    <w:rsid w:val="00B00A0A"/>
    <w:rsid w:val="00B00CCB"/>
    <w:rsid w:val="00B00D0C"/>
    <w:rsid w:val="00B00D51"/>
    <w:rsid w:val="00B00F24"/>
    <w:rsid w:val="00B01005"/>
    <w:rsid w:val="00B010E7"/>
    <w:rsid w:val="00B01253"/>
    <w:rsid w:val="00B012BE"/>
    <w:rsid w:val="00B01309"/>
    <w:rsid w:val="00B0138E"/>
    <w:rsid w:val="00B013C4"/>
    <w:rsid w:val="00B0141B"/>
    <w:rsid w:val="00B014E2"/>
    <w:rsid w:val="00B01530"/>
    <w:rsid w:val="00B01639"/>
    <w:rsid w:val="00B017B9"/>
    <w:rsid w:val="00B01DEE"/>
    <w:rsid w:val="00B020E8"/>
    <w:rsid w:val="00B0211C"/>
    <w:rsid w:val="00B0230C"/>
    <w:rsid w:val="00B0236D"/>
    <w:rsid w:val="00B0247C"/>
    <w:rsid w:val="00B024BB"/>
    <w:rsid w:val="00B0269A"/>
    <w:rsid w:val="00B02775"/>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4B8"/>
    <w:rsid w:val="00B03BCE"/>
    <w:rsid w:val="00B03BFA"/>
    <w:rsid w:val="00B03C59"/>
    <w:rsid w:val="00B03E38"/>
    <w:rsid w:val="00B03EB8"/>
    <w:rsid w:val="00B04000"/>
    <w:rsid w:val="00B0427B"/>
    <w:rsid w:val="00B046DB"/>
    <w:rsid w:val="00B047D2"/>
    <w:rsid w:val="00B047DA"/>
    <w:rsid w:val="00B04928"/>
    <w:rsid w:val="00B04E04"/>
    <w:rsid w:val="00B04E82"/>
    <w:rsid w:val="00B04F1F"/>
    <w:rsid w:val="00B04F68"/>
    <w:rsid w:val="00B04FC9"/>
    <w:rsid w:val="00B050A4"/>
    <w:rsid w:val="00B0533E"/>
    <w:rsid w:val="00B05391"/>
    <w:rsid w:val="00B053C8"/>
    <w:rsid w:val="00B05561"/>
    <w:rsid w:val="00B055A6"/>
    <w:rsid w:val="00B057D9"/>
    <w:rsid w:val="00B05A44"/>
    <w:rsid w:val="00B05A47"/>
    <w:rsid w:val="00B05AE8"/>
    <w:rsid w:val="00B05B58"/>
    <w:rsid w:val="00B05BAF"/>
    <w:rsid w:val="00B05BD4"/>
    <w:rsid w:val="00B05E4D"/>
    <w:rsid w:val="00B05EB6"/>
    <w:rsid w:val="00B05EE6"/>
    <w:rsid w:val="00B05F90"/>
    <w:rsid w:val="00B06008"/>
    <w:rsid w:val="00B062DE"/>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7C"/>
    <w:rsid w:val="00B06F9D"/>
    <w:rsid w:val="00B0700B"/>
    <w:rsid w:val="00B0718F"/>
    <w:rsid w:val="00B0747C"/>
    <w:rsid w:val="00B07639"/>
    <w:rsid w:val="00B076D2"/>
    <w:rsid w:val="00B07709"/>
    <w:rsid w:val="00B07775"/>
    <w:rsid w:val="00B0792A"/>
    <w:rsid w:val="00B0796D"/>
    <w:rsid w:val="00B07AA1"/>
    <w:rsid w:val="00B07B0E"/>
    <w:rsid w:val="00B07B51"/>
    <w:rsid w:val="00B07C31"/>
    <w:rsid w:val="00B07C3D"/>
    <w:rsid w:val="00B07C97"/>
    <w:rsid w:val="00B07DB4"/>
    <w:rsid w:val="00B07E72"/>
    <w:rsid w:val="00B07EB8"/>
    <w:rsid w:val="00B100BF"/>
    <w:rsid w:val="00B1018B"/>
    <w:rsid w:val="00B10292"/>
    <w:rsid w:val="00B103A6"/>
    <w:rsid w:val="00B10447"/>
    <w:rsid w:val="00B10669"/>
    <w:rsid w:val="00B106A9"/>
    <w:rsid w:val="00B1076F"/>
    <w:rsid w:val="00B10782"/>
    <w:rsid w:val="00B10810"/>
    <w:rsid w:val="00B109AA"/>
    <w:rsid w:val="00B10B35"/>
    <w:rsid w:val="00B10BE5"/>
    <w:rsid w:val="00B10C90"/>
    <w:rsid w:val="00B10DAB"/>
    <w:rsid w:val="00B10E17"/>
    <w:rsid w:val="00B10E1C"/>
    <w:rsid w:val="00B10E58"/>
    <w:rsid w:val="00B10EDE"/>
    <w:rsid w:val="00B11081"/>
    <w:rsid w:val="00B110AF"/>
    <w:rsid w:val="00B11189"/>
    <w:rsid w:val="00B113DF"/>
    <w:rsid w:val="00B113E9"/>
    <w:rsid w:val="00B11545"/>
    <w:rsid w:val="00B11644"/>
    <w:rsid w:val="00B1164E"/>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B7C"/>
    <w:rsid w:val="00B12CC4"/>
    <w:rsid w:val="00B12D2C"/>
    <w:rsid w:val="00B12DB5"/>
    <w:rsid w:val="00B12DF0"/>
    <w:rsid w:val="00B12E5B"/>
    <w:rsid w:val="00B12EA5"/>
    <w:rsid w:val="00B12EF7"/>
    <w:rsid w:val="00B13314"/>
    <w:rsid w:val="00B13362"/>
    <w:rsid w:val="00B1338B"/>
    <w:rsid w:val="00B13422"/>
    <w:rsid w:val="00B13606"/>
    <w:rsid w:val="00B13810"/>
    <w:rsid w:val="00B13A46"/>
    <w:rsid w:val="00B13AF8"/>
    <w:rsid w:val="00B13C0D"/>
    <w:rsid w:val="00B13DB1"/>
    <w:rsid w:val="00B13EBC"/>
    <w:rsid w:val="00B13ED5"/>
    <w:rsid w:val="00B13FE6"/>
    <w:rsid w:val="00B14318"/>
    <w:rsid w:val="00B14348"/>
    <w:rsid w:val="00B143AB"/>
    <w:rsid w:val="00B143FC"/>
    <w:rsid w:val="00B1448F"/>
    <w:rsid w:val="00B1456A"/>
    <w:rsid w:val="00B1465E"/>
    <w:rsid w:val="00B14807"/>
    <w:rsid w:val="00B14A97"/>
    <w:rsid w:val="00B14B68"/>
    <w:rsid w:val="00B14C09"/>
    <w:rsid w:val="00B14E02"/>
    <w:rsid w:val="00B14EBE"/>
    <w:rsid w:val="00B14EFA"/>
    <w:rsid w:val="00B15019"/>
    <w:rsid w:val="00B154FF"/>
    <w:rsid w:val="00B155A4"/>
    <w:rsid w:val="00B15644"/>
    <w:rsid w:val="00B157E0"/>
    <w:rsid w:val="00B1593D"/>
    <w:rsid w:val="00B15A80"/>
    <w:rsid w:val="00B15D19"/>
    <w:rsid w:val="00B15D53"/>
    <w:rsid w:val="00B15D89"/>
    <w:rsid w:val="00B15FDA"/>
    <w:rsid w:val="00B16058"/>
    <w:rsid w:val="00B16185"/>
    <w:rsid w:val="00B16211"/>
    <w:rsid w:val="00B16219"/>
    <w:rsid w:val="00B16325"/>
    <w:rsid w:val="00B163B3"/>
    <w:rsid w:val="00B16402"/>
    <w:rsid w:val="00B16673"/>
    <w:rsid w:val="00B16746"/>
    <w:rsid w:val="00B1687E"/>
    <w:rsid w:val="00B16A94"/>
    <w:rsid w:val="00B16AA0"/>
    <w:rsid w:val="00B16D0E"/>
    <w:rsid w:val="00B16E01"/>
    <w:rsid w:val="00B17014"/>
    <w:rsid w:val="00B17092"/>
    <w:rsid w:val="00B17230"/>
    <w:rsid w:val="00B173BD"/>
    <w:rsid w:val="00B17484"/>
    <w:rsid w:val="00B1748F"/>
    <w:rsid w:val="00B174AD"/>
    <w:rsid w:val="00B1750E"/>
    <w:rsid w:val="00B17568"/>
    <w:rsid w:val="00B1763D"/>
    <w:rsid w:val="00B17715"/>
    <w:rsid w:val="00B1774F"/>
    <w:rsid w:val="00B178D5"/>
    <w:rsid w:val="00B179E2"/>
    <w:rsid w:val="00B17A6F"/>
    <w:rsid w:val="00B17A74"/>
    <w:rsid w:val="00B17AA1"/>
    <w:rsid w:val="00B17CA5"/>
    <w:rsid w:val="00B17E88"/>
    <w:rsid w:val="00B17F11"/>
    <w:rsid w:val="00B17F33"/>
    <w:rsid w:val="00B17F61"/>
    <w:rsid w:val="00B17F9C"/>
    <w:rsid w:val="00B17FD2"/>
    <w:rsid w:val="00B200CF"/>
    <w:rsid w:val="00B201A1"/>
    <w:rsid w:val="00B20215"/>
    <w:rsid w:val="00B20600"/>
    <w:rsid w:val="00B20780"/>
    <w:rsid w:val="00B207ED"/>
    <w:rsid w:val="00B208A6"/>
    <w:rsid w:val="00B20AF8"/>
    <w:rsid w:val="00B20C53"/>
    <w:rsid w:val="00B20DAD"/>
    <w:rsid w:val="00B20DCA"/>
    <w:rsid w:val="00B20E07"/>
    <w:rsid w:val="00B20E08"/>
    <w:rsid w:val="00B20E8F"/>
    <w:rsid w:val="00B210F3"/>
    <w:rsid w:val="00B212E7"/>
    <w:rsid w:val="00B2155C"/>
    <w:rsid w:val="00B216DD"/>
    <w:rsid w:val="00B21764"/>
    <w:rsid w:val="00B217FC"/>
    <w:rsid w:val="00B21981"/>
    <w:rsid w:val="00B21AE7"/>
    <w:rsid w:val="00B21B27"/>
    <w:rsid w:val="00B21C29"/>
    <w:rsid w:val="00B21CE8"/>
    <w:rsid w:val="00B21E70"/>
    <w:rsid w:val="00B21F5F"/>
    <w:rsid w:val="00B220B1"/>
    <w:rsid w:val="00B22206"/>
    <w:rsid w:val="00B222C2"/>
    <w:rsid w:val="00B22346"/>
    <w:rsid w:val="00B225D4"/>
    <w:rsid w:val="00B22A94"/>
    <w:rsid w:val="00B22C22"/>
    <w:rsid w:val="00B22CAD"/>
    <w:rsid w:val="00B22CBC"/>
    <w:rsid w:val="00B22F4E"/>
    <w:rsid w:val="00B2300B"/>
    <w:rsid w:val="00B23284"/>
    <w:rsid w:val="00B23470"/>
    <w:rsid w:val="00B234A0"/>
    <w:rsid w:val="00B23594"/>
    <w:rsid w:val="00B2361A"/>
    <w:rsid w:val="00B236AC"/>
    <w:rsid w:val="00B23790"/>
    <w:rsid w:val="00B237B5"/>
    <w:rsid w:val="00B23824"/>
    <w:rsid w:val="00B238B6"/>
    <w:rsid w:val="00B23927"/>
    <w:rsid w:val="00B239A3"/>
    <w:rsid w:val="00B23AEE"/>
    <w:rsid w:val="00B23B44"/>
    <w:rsid w:val="00B2407C"/>
    <w:rsid w:val="00B24161"/>
    <w:rsid w:val="00B241C2"/>
    <w:rsid w:val="00B24201"/>
    <w:rsid w:val="00B24341"/>
    <w:rsid w:val="00B243E2"/>
    <w:rsid w:val="00B24417"/>
    <w:rsid w:val="00B24564"/>
    <w:rsid w:val="00B24812"/>
    <w:rsid w:val="00B2488E"/>
    <w:rsid w:val="00B2492D"/>
    <w:rsid w:val="00B2498C"/>
    <w:rsid w:val="00B249B0"/>
    <w:rsid w:val="00B24A31"/>
    <w:rsid w:val="00B24F73"/>
    <w:rsid w:val="00B24FCC"/>
    <w:rsid w:val="00B24FD6"/>
    <w:rsid w:val="00B25103"/>
    <w:rsid w:val="00B25292"/>
    <w:rsid w:val="00B25324"/>
    <w:rsid w:val="00B2542D"/>
    <w:rsid w:val="00B25640"/>
    <w:rsid w:val="00B256AD"/>
    <w:rsid w:val="00B257CB"/>
    <w:rsid w:val="00B25952"/>
    <w:rsid w:val="00B259F5"/>
    <w:rsid w:val="00B25A44"/>
    <w:rsid w:val="00B25B5D"/>
    <w:rsid w:val="00B25E11"/>
    <w:rsid w:val="00B25F9B"/>
    <w:rsid w:val="00B260E7"/>
    <w:rsid w:val="00B26192"/>
    <w:rsid w:val="00B26197"/>
    <w:rsid w:val="00B261F0"/>
    <w:rsid w:val="00B2621A"/>
    <w:rsid w:val="00B26450"/>
    <w:rsid w:val="00B26533"/>
    <w:rsid w:val="00B26705"/>
    <w:rsid w:val="00B26763"/>
    <w:rsid w:val="00B26889"/>
    <w:rsid w:val="00B26988"/>
    <w:rsid w:val="00B26D6A"/>
    <w:rsid w:val="00B26D8A"/>
    <w:rsid w:val="00B26EAB"/>
    <w:rsid w:val="00B26F2B"/>
    <w:rsid w:val="00B27499"/>
    <w:rsid w:val="00B2757F"/>
    <w:rsid w:val="00B276F6"/>
    <w:rsid w:val="00B27746"/>
    <w:rsid w:val="00B2779C"/>
    <w:rsid w:val="00B277D5"/>
    <w:rsid w:val="00B27980"/>
    <w:rsid w:val="00B279CE"/>
    <w:rsid w:val="00B27A73"/>
    <w:rsid w:val="00B27A85"/>
    <w:rsid w:val="00B27BED"/>
    <w:rsid w:val="00B27CE7"/>
    <w:rsid w:val="00B27DAD"/>
    <w:rsid w:val="00B27E53"/>
    <w:rsid w:val="00B27FC7"/>
    <w:rsid w:val="00B300B7"/>
    <w:rsid w:val="00B301A8"/>
    <w:rsid w:val="00B301CC"/>
    <w:rsid w:val="00B30248"/>
    <w:rsid w:val="00B303E2"/>
    <w:rsid w:val="00B3044C"/>
    <w:rsid w:val="00B304B4"/>
    <w:rsid w:val="00B304C9"/>
    <w:rsid w:val="00B304FC"/>
    <w:rsid w:val="00B307BD"/>
    <w:rsid w:val="00B308A4"/>
    <w:rsid w:val="00B30D6C"/>
    <w:rsid w:val="00B30D76"/>
    <w:rsid w:val="00B30EEB"/>
    <w:rsid w:val="00B30EFC"/>
    <w:rsid w:val="00B3102B"/>
    <w:rsid w:val="00B31159"/>
    <w:rsid w:val="00B31184"/>
    <w:rsid w:val="00B3124F"/>
    <w:rsid w:val="00B3128D"/>
    <w:rsid w:val="00B313C7"/>
    <w:rsid w:val="00B31407"/>
    <w:rsid w:val="00B3140F"/>
    <w:rsid w:val="00B31441"/>
    <w:rsid w:val="00B31468"/>
    <w:rsid w:val="00B31473"/>
    <w:rsid w:val="00B3151A"/>
    <w:rsid w:val="00B31577"/>
    <w:rsid w:val="00B31850"/>
    <w:rsid w:val="00B318DA"/>
    <w:rsid w:val="00B319A5"/>
    <w:rsid w:val="00B31CEA"/>
    <w:rsid w:val="00B31DFE"/>
    <w:rsid w:val="00B32006"/>
    <w:rsid w:val="00B321F7"/>
    <w:rsid w:val="00B3246D"/>
    <w:rsid w:val="00B3267B"/>
    <w:rsid w:val="00B32736"/>
    <w:rsid w:val="00B32751"/>
    <w:rsid w:val="00B32A1E"/>
    <w:rsid w:val="00B32AC6"/>
    <w:rsid w:val="00B32B2E"/>
    <w:rsid w:val="00B32B61"/>
    <w:rsid w:val="00B32B7D"/>
    <w:rsid w:val="00B32B86"/>
    <w:rsid w:val="00B32C08"/>
    <w:rsid w:val="00B32C45"/>
    <w:rsid w:val="00B330D1"/>
    <w:rsid w:val="00B33168"/>
    <w:rsid w:val="00B331D2"/>
    <w:rsid w:val="00B33341"/>
    <w:rsid w:val="00B33370"/>
    <w:rsid w:val="00B33381"/>
    <w:rsid w:val="00B333AD"/>
    <w:rsid w:val="00B3341C"/>
    <w:rsid w:val="00B33483"/>
    <w:rsid w:val="00B33552"/>
    <w:rsid w:val="00B33663"/>
    <w:rsid w:val="00B336A2"/>
    <w:rsid w:val="00B3374F"/>
    <w:rsid w:val="00B33930"/>
    <w:rsid w:val="00B33998"/>
    <w:rsid w:val="00B339AB"/>
    <w:rsid w:val="00B33CE7"/>
    <w:rsid w:val="00B33F51"/>
    <w:rsid w:val="00B33F53"/>
    <w:rsid w:val="00B33FB3"/>
    <w:rsid w:val="00B340BF"/>
    <w:rsid w:val="00B341DA"/>
    <w:rsid w:val="00B3423D"/>
    <w:rsid w:val="00B342C2"/>
    <w:rsid w:val="00B3449B"/>
    <w:rsid w:val="00B348BD"/>
    <w:rsid w:val="00B349A3"/>
    <w:rsid w:val="00B349A8"/>
    <w:rsid w:val="00B34ABB"/>
    <w:rsid w:val="00B34AC6"/>
    <w:rsid w:val="00B34B45"/>
    <w:rsid w:val="00B34C3E"/>
    <w:rsid w:val="00B34E5D"/>
    <w:rsid w:val="00B350CB"/>
    <w:rsid w:val="00B35207"/>
    <w:rsid w:val="00B352F3"/>
    <w:rsid w:val="00B3544C"/>
    <w:rsid w:val="00B35530"/>
    <w:rsid w:val="00B35607"/>
    <w:rsid w:val="00B3560E"/>
    <w:rsid w:val="00B35773"/>
    <w:rsid w:val="00B35BF7"/>
    <w:rsid w:val="00B35D1A"/>
    <w:rsid w:val="00B35D51"/>
    <w:rsid w:val="00B35E08"/>
    <w:rsid w:val="00B35E1B"/>
    <w:rsid w:val="00B35E71"/>
    <w:rsid w:val="00B35F48"/>
    <w:rsid w:val="00B35F7D"/>
    <w:rsid w:val="00B3614C"/>
    <w:rsid w:val="00B36274"/>
    <w:rsid w:val="00B36645"/>
    <w:rsid w:val="00B367AA"/>
    <w:rsid w:val="00B368A5"/>
    <w:rsid w:val="00B368A8"/>
    <w:rsid w:val="00B368B0"/>
    <w:rsid w:val="00B36C77"/>
    <w:rsid w:val="00B36E98"/>
    <w:rsid w:val="00B36EE9"/>
    <w:rsid w:val="00B36F7F"/>
    <w:rsid w:val="00B37062"/>
    <w:rsid w:val="00B37480"/>
    <w:rsid w:val="00B3768E"/>
    <w:rsid w:val="00B377CC"/>
    <w:rsid w:val="00B378D0"/>
    <w:rsid w:val="00B3791C"/>
    <w:rsid w:val="00B37A3B"/>
    <w:rsid w:val="00B37C08"/>
    <w:rsid w:val="00B37CD2"/>
    <w:rsid w:val="00B37D1A"/>
    <w:rsid w:val="00B37DD3"/>
    <w:rsid w:val="00B37E6E"/>
    <w:rsid w:val="00B37E7B"/>
    <w:rsid w:val="00B37FDB"/>
    <w:rsid w:val="00B40067"/>
    <w:rsid w:val="00B4018B"/>
    <w:rsid w:val="00B40193"/>
    <w:rsid w:val="00B40247"/>
    <w:rsid w:val="00B40352"/>
    <w:rsid w:val="00B403FB"/>
    <w:rsid w:val="00B40534"/>
    <w:rsid w:val="00B4056E"/>
    <w:rsid w:val="00B40589"/>
    <w:rsid w:val="00B405D5"/>
    <w:rsid w:val="00B4096C"/>
    <w:rsid w:val="00B409C1"/>
    <w:rsid w:val="00B40A60"/>
    <w:rsid w:val="00B40BB4"/>
    <w:rsid w:val="00B40C5A"/>
    <w:rsid w:val="00B40E9B"/>
    <w:rsid w:val="00B40F1E"/>
    <w:rsid w:val="00B41228"/>
    <w:rsid w:val="00B412D5"/>
    <w:rsid w:val="00B413BC"/>
    <w:rsid w:val="00B413FA"/>
    <w:rsid w:val="00B41404"/>
    <w:rsid w:val="00B41476"/>
    <w:rsid w:val="00B415B6"/>
    <w:rsid w:val="00B417E7"/>
    <w:rsid w:val="00B41913"/>
    <w:rsid w:val="00B41C4B"/>
    <w:rsid w:val="00B41E8D"/>
    <w:rsid w:val="00B41FED"/>
    <w:rsid w:val="00B4205D"/>
    <w:rsid w:val="00B42061"/>
    <w:rsid w:val="00B420F2"/>
    <w:rsid w:val="00B42391"/>
    <w:rsid w:val="00B42526"/>
    <w:rsid w:val="00B42719"/>
    <w:rsid w:val="00B42759"/>
    <w:rsid w:val="00B4291F"/>
    <w:rsid w:val="00B4293C"/>
    <w:rsid w:val="00B42AEC"/>
    <w:rsid w:val="00B42B0F"/>
    <w:rsid w:val="00B42B7B"/>
    <w:rsid w:val="00B42EB6"/>
    <w:rsid w:val="00B42F3F"/>
    <w:rsid w:val="00B42FED"/>
    <w:rsid w:val="00B4312F"/>
    <w:rsid w:val="00B4323D"/>
    <w:rsid w:val="00B4328C"/>
    <w:rsid w:val="00B43368"/>
    <w:rsid w:val="00B435DE"/>
    <w:rsid w:val="00B43649"/>
    <w:rsid w:val="00B43769"/>
    <w:rsid w:val="00B4390A"/>
    <w:rsid w:val="00B439F3"/>
    <w:rsid w:val="00B43A9B"/>
    <w:rsid w:val="00B43B14"/>
    <w:rsid w:val="00B43BCD"/>
    <w:rsid w:val="00B43BFD"/>
    <w:rsid w:val="00B43CAE"/>
    <w:rsid w:val="00B43E66"/>
    <w:rsid w:val="00B44067"/>
    <w:rsid w:val="00B44090"/>
    <w:rsid w:val="00B441A9"/>
    <w:rsid w:val="00B4428B"/>
    <w:rsid w:val="00B4449A"/>
    <w:rsid w:val="00B44583"/>
    <w:rsid w:val="00B44719"/>
    <w:rsid w:val="00B44728"/>
    <w:rsid w:val="00B4474C"/>
    <w:rsid w:val="00B44AFF"/>
    <w:rsid w:val="00B44B40"/>
    <w:rsid w:val="00B44B87"/>
    <w:rsid w:val="00B44BF4"/>
    <w:rsid w:val="00B45066"/>
    <w:rsid w:val="00B4510A"/>
    <w:rsid w:val="00B45189"/>
    <w:rsid w:val="00B45289"/>
    <w:rsid w:val="00B452CA"/>
    <w:rsid w:val="00B4537A"/>
    <w:rsid w:val="00B45554"/>
    <w:rsid w:val="00B455CA"/>
    <w:rsid w:val="00B456A0"/>
    <w:rsid w:val="00B458BF"/>
    <w:rsid w:val="00B45B43"/>
    <w:rsid w:val="00B45B7C"/>
    <w:rsid w:val="00B45C31"/>
    <w:rsid w:val="00B45C34"/>
    <w:rsid w:val="00B45F61"/>
    <w:rsid w:val="00B45FC4"/>
    <w:rsid w:val="00B460B0"/>
    <w:rsid w:val="00B4610B"/>
    <w:rsid w:val="00B46157"/>
    <w:rsid w:val="00B461CA"/>
    <w:rsid w:val="00B4631A"/>
    <w:rsid w:val="00B463E1"/>
    <w:rsid w:val="00B46671"/>
    <w:rsid w:val="00B46774"/>
    <w:rsid w:val="00B4688D"/>
    <w:rsid w:val="00B46ABB"/>
    <w:rsid w:val="00B46C6F"/>
    <w:rsid w:val="00B46C70"/>
    <w:rsid w:val="00B46CF2"/>
    <w:rsid w:val="00B46DB5"/>
    <w:rsid w:val="00B46DC5"/>
    <w:rsid w:val="00B46E24"/>
    <w:rsid w:val="00B46E4F"/>
    <w:rsid w:val="00B46F5D"/>
    <w:rsid w:val="00B47175"/>
    <w:rsid w:val="00B47504"/>
    <w:rsid w:val="00B47547"/>
    <w:rsid w:val="00B4767C"/>
    <w:rsid w:val="00B476BA"/>
    <w:rsid w:val="00B47701"/>
    <w:rsid w:val="00B4775B"/>
    <w:rsid w:val="00B4796D"/>
    <w:rsid w:val="00B47988"/>
    <w:rsid w:val="00B47A09"/>
    <w:rsid w:val="00B47D3C"/>
    <w:rsid w:val="00B47F16"/>
    <w:rsid w:val="00B50007"/>
    <w:rsid w:val="00B5011D"/>
    <w:rsid w:val="00B5026D"/>
    <w:rsid w:val="00B506D6"/>
    <w:rsid w:val="00B50709"/>
    <w:rsid w:val="00B507CE"/>
    <w:rsid w:val="00B50AFE"/>
    <w:rsid w:val="00B50E63"/>
    <w:rsid w:val="00B50F01"/>
    <w:rsid w:val="00B5120E"/>
    <w:rsid w:val="00B51279"/>
    <w:rsid w:val="00B51309"/>
    <w:rsid w:val="00B51364"/>
    <w:rsid w:val="00B51374"/>
    <w:rsid w:val="00B5140A"/>
    <w:rsid w:val="00B5151B"/>
    <w:rsid w:val="00B5158D"/>
    <w:rsid w:val="00B516B8"/>
    <w:rsid w:val="00B51879"/>
    <w:rsid w:val="00B51950"/>
    <w:rsid w:val="00B51A6E"/>
    <w:rsid w:val="00B51AB5"/>
    <w:rsid w:val="00B51C5C"/>
    <w:rsid w:val="00B51D7C"/>
    <w:rsid w:val="00B51E9C"/>
    <w:rsid w:val="00B51EB6"/>
    <w:rsid w:val="00B51EE9"/>
    <w:rsid w:val="00B51F2F"/>
    <w:rsid w:val="00B520D3"/>
    <w:rsid w:val="00B520E1"/>
    <w:rsid w:val="00B5219D"/>
    <w:rsid w:val="00B5225A"/>
    <w:rsid w:val="00B5229E"/>
    <w:rsid w:val="00B522AD"/>
    <w:rsid w:val="00B522CB"/>
    <w:rsid w:val="00B5236A"/>
    <w:rsid w:val="00B52533"/>
    <w:rsid w:val="00B52573"/>
    <w:rsid w:val="00B525AF"/>
    <w:rsid w:val="00B526B7"/>
    <w:rsid w:val="00B5271F"/>
    <w:rsid w:val="00B5276A"/>
    <w:rsid w:val="00B52846"/>
    <w:rsid w:val="00B528A1"/>
    <w:rsid w:val="00B52B34"/>
    <w:rsid w:val="00B52C1E"/>
    <w:rsid w:val="00B52DB9"/>
    <w:rsid w:val="00B52E68"/>
    <w:rsid w:val="00B52FFB"/>
    <w:rsid w:val="00B53131"/>
    <w:rsid w:val="00B53218"/>
    <w:rsid w:val="00B533FF"/>
    <w:rsid w:val="00B534F8"/>
    <w:rsid w:val="00B53553"/>
    <w:rsid w:val="00B53896"/>
    <w:rsid w:val="00B53B4E"/>
    <w:rsid w:val="00B53C69"/>
    <w:rsid w:val="00B53DC0"/>
    <w:rsid w:val="00B53E38"/>
    <w:rsid w:val="00B53E5D"/>
    <w:rsid w:val="00B53F56"/>
    <w:rsid w:val="00B541AD"/>
    <w:rsid w:val="00B54428"/>
    <w:rsid w:val="00B545E4"/>
    <w:rsid w:val="00B5471B"/>
    <w:rsid w:val="00B54C37"/>
    <w:rsid w:val="00B54FA5"/>
    <w:rsid w:val="00B54FEB"/>
    <w:rsid w:val="00B5506C"/>
    <w:rsid w:val="00B55116"/>
    <w:rsid w:val="00B552BD"/>
    <w:rsid w:val="00B552C0"/>
    <w:rsid w:val="00B553DB"/>
    <w:rsid w:val="00B553F3"/>
    <w:rsid w:val="00B55686"/>
    <w:rsid w:val="00B556E1"/>
    <w:rsid w:val="00B557C5"/>
    <w:rsid w:val="00B55824"/>
    <w:rsid w:val="00B55912"/>
    <w:rsid w:val="00B55929"/>
    <w:rsid w:val="00B5599B"/>
    <w:rsid w:val="00B55A3E"/>
    <w:rsid w:val="00B55B10"/>
    <w:rsid w:val="00B55B1A"/>
    <w:rsid w:val="00B55B80"/>
    <w:rsid w:val="00B55D01"/>
    <w:rsid w:val="00B55D41"/>
    <w:rsid w:val="00B55DF0"/>
    <w:rsid w:val="00B55E2E"/>
    <w:rsid w:val="00B55FD1"/>
    <w:rsid w:val="00B56227"/>
    <w:rsid w:val="00B562F4"/>
    <w:rsid w:val="00B5638B"/>
    <w:rsid w:val="00B5638F"/>
    <w:rsid w:val="00B56718"/>
    <w:rsid w:val="00B567F7"/>
    <w:rsid w:val="00B5683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27"/>
    <w:rsid w:val="00B57930"/>
    <w:rsid w:val="00B579A8"/>
    <w:rsid w:val="00B57ADE"/>
    <w:rsid w:val="00B57B56"/>
    <w:rsid w:val="00B57C16"/>
    <w:rsid w:val="00B57CC5"/>
    <w:rsid w:val="00B57DA3"/>
    <w:rsid w:val="00B57E00"/>
    <w:rsid w:val="00B57F7A"/>
    <w:rsid w:val="00B600D6"/>
    <w:rsid w:val="00B6012E"/>
    <w:rsid w:val="00B602B6"/>
    <w:rsid w:val="00B6035E"/>
    <w:rsid w:val="00B6036C"/>
    <w:rsid w:val="00B60371"/>
    <w:rsid w:val="00B604CE"/>
    <w:rsid w:val="00B605F8"/>
    <w:rsid w:val="00B60611"/>
    <w:rsid w:val="00B608A9"/>
    <w:rsid w:val="00B60D32"/>
    <w:rsid w:val="00B610DC"/>
    <w:rsid w:val="00B6115D"/>
    <w:rsid w:val="00B612BE"/>
    <w:rsid w:val="00B6158E"/>
    <w:rsid w:val="00B616AB"/>
    <w:rsid w:val="00B61817"/>
    <w:rsid w:val="00B6188E"/>
    <w:rsid w:val="00B619C0"/>
    <w:rsid w:val="00B61C04"/>
    <w:rsid w:val="00B61C13"/>
    <w:rsid w:val="00B61C85"/>
    <w:rsid w:val="00B61F49"/>
    <w:rsid w:val="00B62188"/>
    <w:rsid w:val="00B621EA"/>
    <w:rsid w:val="00B62249"/>
    <w:rsid w:val="00B622C1"/>
    <w:rsid w:val="00B622CE"/>
    <w:rsid w:val="00B62425"/>
    <w:rsid w:val="00B6249F"/>
    <w:rsid w:val="00B624CB"/>
    <w:rsid w:val="00B62576"/>
    <w:rsid w:val="00B62703"/>
    <w:rsid w:val="00B62759"/>
    <w:rsid w:val="00B62906"/>
    <w:rsid w:val="00B62AE0"/>
    <w:rsid w:val="00B62B99"/>
    <w:rsid w:val="00B62FB2"/>
    <w:rsid w:val="00B63411"/>
    <w:rsid w:val="00B6344C"/>
    <w:rsid w:val="00B6376E"/>
    <w:rsid w:val="00B637EE"/>
    <w:rsid w:val="00B63CD1"/>
    <w:rsid w:val="00B63E67"/>
    <w:rsid w:val="00B63FD2"/>
    <w:rsid w:val="00B640F7"/>
    <w:rsid w:val="00B64172"/>
    <w:rsid w:val="00B641A1"/>
    <w:rsid w:val="00B64272"/>
    <w:rsid w:val="00B64334"/>
    <w:rsid w:val="00B64542"/>
    <w:rsid w:val="00B6465F"/>
    <w:rsid w:val="00B64704"/>
    <w:rsid w:val="00B6472C"/>
    <w:rsid w:val="00B64A2B"/>
    <w:rsid w:val="00B64A36"/>
    <w:rsid w:val="00B64A5D"/>
    <w:rsid w:val="00B64C5C"/>
    <w:rsid w:val="00B64C81"/>
    <w:rsid w:val="00B64D6A"/>
    <w:rsid w:val="00B65019"/>
    <w:rsid w:val="00B650CC"/>
    <w:rsid w:val="00B6516E"/>
    <w:rsid w:val="00B6521C"/>
    <w:rsid w:val="00B65239"/>
    <w:rsid w:val="00B6540C"/>
    <w:rsid w:val="00B655EE"/>
    <w:rsid w:val="00B657EA"/>
    <w:rsid w:val="00B6587E"/>
    <w:rsid w:val="00B658FB"/>
    <w:rsid w:val="00B6594F"/>
    <w:rsid w:val="00B65AE6"/>
    <w:rsid w:val="00B65B0D"/>
    <w:rsid w:val="00B65C76"/>
    <w:rsid w:val="00B65CF2"/>
    <w:rsid w:val="00B65D3B"/>
    <w:rsid w:val="00B65DFF"/>
    <w:rsid w:val="00B65E0D"/>
    <w:rsid w:val="00B65EFB"/>
    <w:rsid w:val="00B65F01"/>
    <w:rsid w:val="00B65F9B"/>
    <w:rsid w:val="00B660FB"/>
    <w:rsid w:val="00B66215"/>
    <w:rsid w:val="00B66402"/>
    <w:rsid w:val="00B666EC"/>
    <w:rsid w:val="00B669C1"/>
    <w:rsid w:val="00B66B5C"/>
    <w:rsid w:val="00B66BCC"/>
    <w:rsid w:val="00B66C08"/>
    <w:rsid w:val="00B66C0C"/>
    <w:rsid w:val="00B66E1F"/>
    <w:rsid w:val="00B66E89"/>
    <w:rsid w:val="00B670B9"/>
    <w:rsid w:val="00B670F4"/>
    <w:rsid w:val="00B67437"/>
    <w:rsid w:val="00B674D9"/>
    <w:rsid w:val="00B6750B"/>
    <w:rsid w:val="00B67567"/>
    <w:rsid w:val="00B675BD"/>
    <w:rsid w:val="00B67A7C"/>
    <w:rsid w:val="00B67B98"/>
    <w:rsid w:val="00B67BA7"/>
    <w:rsid w:val="00B67C69"/>
    <w:rsid w:val="00B67D0B"/>
    <w:rsid w:val="00B67D71"/>
    <w:rsid w:val="00B67F9D"/>
    <w:rsid w:val="00B70055"/>
    <w:rsid w:val="00B701AE"/>
    <w:rsid w:val="00B7027C"/>
    <w:rsid w:val="00B70314"/>
    <w:rsid w:val="00B704B1"/>
    <w:rsid w:val="00B7058B"/>
    <w:rsid w:val="00B706F8"/>
    <w:rsid w:val="00B7086B"/>
    <w:rsid w:val="00B70926"/>
    <w:rsid w:val="00B709A7"/>
    <w:rsid w:val="00B70B28"/>
    <w:rsid w:val="00B70B87"/>
    <w:rsid w:val="00B70BB0"/>
    <w:rsid w:val="00B70C0A"/>
    <w:rsid w:val="00B70D93"/>
    <w:rsid w:val="00B70DD0"/>
    <w:rsid w:val="00B70EA9"/>
    <w:rsid w:val="00B70EE1"/>
    <w:rsid w:val="00B70F2E"/>
    <w:rsid w:val="00B70F79"/>
    <w:rsid w:val="00B70F8C"/>
    <w:rsid w:val="00B7118B"/>
    <w:rsid w:val="00B712A9"/>
    <w:rsid w:val="00B7138B"/>
    <w:rsid w:val="00B71494"/>
    <w:rsid w:val="00B71573"/>
    <w:rsid w:val="00B715A2"/>
    <w:rsid w:val="00B7167A"/>
    <w:rsid w:val="00B7182C"/>
    <w:rsid w:val="00B71A33"/>
    <w:rsid w:val="00B71A52"/>
    <w:rsid w:val="00B71B35"/>
    <w:rsid w:val="00B71B86"/>
    <w:rsid w:val="00B71C76"/>
    <w:rsid w:val="00B71D19"/>
    <w:rsid w:val="00B71E1B"/>
    <w:rsid w:val="00B71EB1"/>
    <w:rsid w:val="00B71EFA"/>
    <w:rsid w:val="00B72376"/>
    <w:rsid w:val="00B7261B"/>
    <w:rsid w:val="00B7294C"/>
    <w:rsid w:val="00B72C0B"/>
    <w:rsid w:val="00B72C81"/>
    <w:rsid w:val="00B72E45"/>
    <w:rsid w:val="00B72EBF"/>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0"/>
    <w:rsid w:val="00B740FF"/>
    <w:rsid w:val="00B74160"/>
    <w:rsid w:val="00B7416F"/>
    <w:rsid w:val="00B7418C"/>
    <w:rsid w:val="00B74327"/>
    <w:rsid w:val="00B74531"/>
    <w:rsid w:val="00B746BD"/>
    <w:rsid w:val="00B746F4"/>
    <w:rsid w:val="00B74706"/>
    <w:rsid w:val="00B74753"/>
    <w:rsid w:val="00B747CF"/>
    <w:rsid w:val="00B74B5C"/>
    <w:rsid w:val="00B74D76"/>
    <w:rsid w:val="00B74D78"/>
    <w:rsid w:val="00B74EE5"/>
    <w:rsid w:val="00B74EEB"/>
    <w:rsid w:val="00B74F75"/>
    <w:rsid w:val="00B751A3"/>
    <w:rsid w:val="00B754D6"/>
    <w:rsid w:val="00B75537"/>
    <w:rsid w:val="00B75604"/>
    <w:rsid w:val="00B75676"/>
    <w:rsid w:val="00B75684"/>
    <w:rsid w:val="00B758C4"/>
    <w:rsid w:val="00B75B66"/>
    <w:rsid w:val="00B75C4B"/>
    <w:rsid w:val="00B75D59"/>
    <w:rsid w:val="00B75EE6"/>
    <w:rsid w:val="00B76038"/>
    <w:rsid w:val="00B760E3"/>
    <w:rsid w:val="00B76261"/>
    <w:rsid w:val="00B763D2"/>
    <w:rsid w:val="00B76442"/>
    <w:rsid w:val="00B76587"/>
    <w:rsid w:val="00B76894"/>
    <w:rsid w:val="00B768AA"/>
    <w:rsid w:val="00B768B3"/>
    <w:rsid w:val="00B7693D"/>
    <w:rsid w:val="00B769A1"/>
    <w:rsid w:val="00B769F4"/>
    <w:rsid w:val="00B76A19"/>
    <w:rsid w:val="00B76A86"/>
    <w:rsid w:val="00B76C9D"/>
    <w:rsid w:val="00B76DAE"/>
    <w:rsid w:val="00B76E96"/>
    <w:rsid w:val="00B76F29"/>
    <w:rsid w:val="00B76FD1"/>
    <w:rsid w:val="00B77138"/>
    <w:rsid w:val="00B77178"/>
    <w:rsid w:val="00B77277"/>
    <w:rsid w:val="00B772BC"/>
    <w:rsid w:val="00B773B3"/>
    <w:rsid w:val="00B7755B"/>
    <w:rsid w:val="00B77564"/>
    <w:rsid w:val="00B77CB4"/>
    <w:rsid w:val="00B77D39"/>
    <w:rsid w:val="00B77E09"/>
    <w:rsid w:val="00B77E9D"/>
    <w:rsid w:val="00B77ED5"/>
    <w:rsid w:val="00B77F96"/>
    <w:rsid w:val="00B8003A"/>
    <w:rsid w:val="00B801F5"/>
    <w:rsid w:val="00B80338"/>
    <w:rsid w:val="00B805A8"/>
    <w:rsid w:val="00B805FE"/>
    <w:rsid w:val="00B80775"/>
    <w:rsid w:val="00B80914"/>
    <w:rsid w:val="00B80A30"/>
    <w:rsid w:val="00B80B79"/>
    <w:rsid w:val="00B80B7F"/>
    <w:rsid w:val="00B80BA0"/>
    <w:rsid w:val="00B80CBD"/>
    <w:rsid w:val="00B80DB6"/>
    <w:rsid w:val="00B80DF0"/>
    <w:rsid w:val="00B81003"/>
    <w:rsid w:val="00B8128B"/>
    <w:rsid w:val="00B812A6"/>
    <w:rsid w:val="00B813AF"/>
    <w:rsid w:val="00B813BE"/>
    <w:rsid w:val="00B81580"/>
    <w:rsid w:val="00B816C5"/>
    <w:rsid w:val="00B81737"/>
    <w:rsid w:val="00B817CB"/>
    <w:rsid w:val="00B8184D"/>
    <w:rsid w:val="00B81AAF"/>
    <w:rsid w:val="00B81AE1"/>
    <w:rsid w:val="00B81B0A"/>
    <w:rsid w:val="00B81C85"/>
    <w:rsid w:val="00B81D15"/>
    <w:rsid w:val="00B81DEC"/>
    <w:rsid w:val="00B81E62"/>
    <w:rsid w:val="00B82366"/>
    <w:rsid w:val="00B82383"/>
    <w:rsid w:val="00B823DD"/>
    <w:rsid w:val="00B82404"/>
    <w:rsid w:val="00B8242C"/>
    <w:rsid w:val="00B82438"/>
    <w:rsid w:val="00B82466"/>
    <w:rsid w:val="00B82529"/>
    <w:rsid w:val="00B82561"/>
    <w:rsid w:val="00B825BB"/>
    <w:rsid w:val="00B826E3"/>
    <w:rsid w:val="00B827E5"/>
    <w:rsid w:val="00B82837"/>
    <w:rsid w:val="00B82A48"/>
    <w:rsid w:val="00B82D13"/>
    <w:rsid w:val="00B82D5E"/>
    <w:rsid w:val="00B82DB4"/>
    <w:rsid w:val="00B82E2A"/>
    <w:rsid w:val="00B82E5F"/>
    <w:rsid w:val="00B82ECF"/>
    <w:rsid w:val="00B82F24"/>
    <w:rsid w:val="00B832EF"/>
    <w:rsid w:val="00B834A2"/>
    <w:rsid w:val="00B834B8"/>
    <w:rsid w:val="00B83798"/>
    <w:rsid w:val="00B83804"/>
    <w:rsid w:val="00B839B2"/>
    <w:rsid w:val="00B839D3"/>
    <w:rsid w:val="00B83A54"/>
    <w:rsid w:val="00B83B7F"/>
    <w:rsid w:val="00B83D01"/>
    <w:rsid w:val="00B83F01"/>
    <w:rsid w:val="00B84066"/>
    <w:rsid w:val="00B840CA"/>
    <w:rsid w:val="00B840FA"/>
    <w:rsid w:val="00B843DC"/>
    <w:rsid w:val="00B84610"/>
    <w:rsid w:val="00B846C9"/>
    <w:rsid w:val="00B84710"/>
    <w:rsid w:val="00B84778"/>
    <w:rsid w:val="00B84852"/>
    <w:rsid w:val="00B849E6"/>
    <w:rsid w:val="00B84B31"/>
    <w:rsid w:val="00B84CA5"/>
    <w:rsid w:val="00B84E80"/>
    <w:rsid w:val="00B84FB2"/>
    <w:rsid w:val="00B84FD2"/>
    <w:rsid w:val="00B85047"/>
    <w:rsid w:val="00B850BA"/>
    <w:rsid w:val="00B8513F"/>
    <w:rsid w:val="00B852E3"/>
    <w:rsid w:val="00B85301"/>
    <w:rsid w:val="00B8532C"/>
    <w:rsid w:val="00B85415"/>
    <w:rsid w:val="00B8545F"/>
    <w:rsid w:val="00B85508"/>
    <w:rsid w:val="00B856FD"/>
    <w:rsid w:val="00B857CE"/>
    <w:rsid w:val="00B859D9"/>
    <w:rsid w:val="00B85D05"/>
    <w:rsid w:val="00B85EDA"/>
    <w:rsid w:val="00B85EE9"/>
    <w:rsid w:val="00B85F21"/>
    <w:rsid w:val="00B8614A"/>
    <w:rsid w:val="00B86208"/>
    <w:rsid w:val="00B8642E"/>
    <w:rsid w:val="00B8664B"/>
    <w:rsid w:val="00B8672D"/>
    <w:rsid w:val="00B86BCC"/>
    <w:rsid w:val="00B86CD1"/>
    <w:rsid w:val="00B86D06"/>
    <w:rsid w:val="00B86D26"/>
    <w:rsid w:val="00B86D47"/>
    <w:rsid w:val="00B86EA4"/>
    <w:rsid w:val="00B86FC0"/>
    <w:rsid w:val="00B87182"/>
    <w:rsid w:val="00B8741E"/>
    <w:rsid w:val="00B87439"/>
    <w:rsid w:val="00B87560"/>
    <w:rsid w:val="00B87693"/>
    <w:rsid w:val="00B876B3"/>
    <w:rsid w:val="00B87ABE"/>
    <w:rsid w:val="00B87B3E"/>
    <w:rsid w:val="00B87BB1"/>
    <w:rsid w:val="00B87D06"/>
    <w:rsid w:val="00B87D5F"/>
    <w:rsid w:val="00B87D67"/>
    <w:rsid w:val="00B87D6E"/>
    <w:rsid w:val="00B87DAD"/>
    <w:rsid w:val="00B87DF1"/>
    <w:rsid w:val="00B87E64"/>
    <w:rsid w:val="00B90037"/>
    <w:rsid w:val="00B9032A"/>
    <w:rsid w:val="00B9037B"/>
    <w:rsid w:val="00B90419"/>
    <w:rsid w:val="00B90481"/>
    <w:rsid w:val="00B905AA"/>
    <w:rsid w:val="00B90615"/>
    <w:rsid w:val="00B906C4"/>
    <w:rsid w:val="00B908B8"/>
    <w:rsid w:val="00B909B2"/>
    <w:rsid w:val="00B909CD"/>
    <w:rsid w:val="00B90A2A"/>
    <w:rsid w:val="00B90CF3"/>
    <w:rsid w:val="00B90D00"/>
    <w:rsid w:val="00B90FA1"/>
    <w:rsid w:val="00B910A9"/>
    <w:rsid w:val="00B91152"/>
    <w:rsid w:val="00B91315"/>
    <w:rsid w:val="00B9136A"/>
    <w:rsid w:val="00B9138C"/>
    <w:rsid w:val="00B913DB"/>
    <w:rsid w:val="00B91475"/>
    <w:rsid w:val="00B91766"/>
    <w:rsid w:val="00B91809"/>
    <w:rsid w:val="00B91876"/>
    <w:rsid w:val="00B918B1"/>
    <w:rsid w:val="00B918CC"/>
    <w:rsid w:val="00B919C3"/>
    <w:rsid w:val="00B91A49"/>
    <w:rsid w:val="00B91BF8"/>
    <w:rsid w:val="00B91C0B"/>
    <w:rsid w:val="00B91C50"/>
    <w:rsid w:val="00B91D0B"/>
    <w:rsid w:val="00B91DD5"/>
    <w:rsid w:val="00B91E5A"/>
    <w:rsid w:val="00B91FC6"/>
    <w:rsid w:val="00B9215B"/>
    <w:rsid w:val="00B921CD"/>
    <w:rsid w:val="00B9220A"/>
    <w:rsid w:val="00B92357"/>
    <w:rsid w:val="00B92366"/>
    <w:rsid w:val="00B92554"/>
    <w:rsid w:val="00B926A5"/>
    <w:rsid w:val="00B92714"/>
    <w:rsid w:val="00B92752"/>
    <w:rsid w:val="00B9284C"/>
    <w:rsid w:val="00B928BC"/>
    <w:rsid w:val="00B9299D"/>
    <w:rsid w:val="00B929AA"/>
    <w:rsid w:val="00B92A79"/>
    <w:rsid w:val="00B92AE6"/>
    <w:rsid w:val="00B92AFA"/>
    <w:rsid w:val="00B92BE9"/>
    <w:rsid w:val="00B92C0F"/>
    <w:rsid w:val="00B92D7D"/>
    <w:rsid w:val="00B93003"/>
    <w:rsid w:val="00B930D4"/>
    <w:rsid w:val="00B931FD"/>
    <w:rsid w:val="00B933AD"/>
    <w:rsid w:val="00B934A1"/>
    <w:rsid w:val="00B93563"/>
    <w:rsid w:val="00B936EA"/>
    <w:rsid w:val="00B93867"/>
    <w:rsid w:val="00B938D5"/>
    <w:rsid w:val="00B93B1F"/>
    <w:rsid w:val="00B93F68"/>
    <w:rsid w:val="00B941D4"/>
    <w:rsid w:val="00B9425E"/>
    <w:rsid w:val="00B94348"/>
    <w:rsid w:val="00B9438E"/>
    <w:rsid w:val="00B94399"/>
    <w:rsid w:val="00B944A6"/>
    <w:rsid w:val="00B94511"/>
    <w:rsid w:val="00B946B6"/>
    <w:rsid w:val="00B9479C"/>
    <w:rsid w:val="00B949B0"/>
    <w:rsid w:val="00B94A27"/>
    <w:rsid w:val="00B94A75"/>
    <w:rsid w:val="00B94CD8"/>
    <w:rsid w:val="00B94D38"/>
    <w:rsid w:val="00B94F5A"/>
    <w:rsid w:val="00B94F75"/>
    <w:rsid w:val="00B94FEA"/>
    <w:rsid w:val="00B951A4"/>
    <w:rsid w:val="00B9523D"/>
    <w:rsid w:val="00B952C1"/>
    <w:rsid w:val="00B95304"/>
    <w:rsid w:val="00B9544E"/>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E48"/>
    <w:rsid w:val="00B96F37"/>
    <w:rsid w:val="00B96F89"/>
    <w:rsid w:val="00B9714A"/>
    <w:rsid w:val="00B97381"/>
    <w:rsid w:val="00B974B9"/>
    <w:rsid w:val="00B97816"/>
    <w:rsid w:val="00B97901"/>
    <w:rsid w:val="00B97A0F"/>
    <w:rsid w:val="00B97B0E"/>
    <w:rsid w:val="00B97B34"/>
    <w:rsid w:val="00B97BDC"/>
    <w:rsid w:val="00B97C13"/>
    <w:rsid w:val="00B97C36"/>
    <w:rsid w:val="00B97C66"/>
    <w:rsid w:val="00B97EA4"/>
    <w:rsid w:val="00B97F40"/>
    <w:rsid w:val="00BA0270"/>
    <w:rsid w:val="00BA034B"/>
    <w:rsid w:val="00BA0684"/>
    <w:rsid w:val="00BA07A5"/>
    <w:rsid w:val="00BA08FF"/>
    <w:rsid w:val="00BA0A52"/>
    <w:rsid w:val="00BA0B59"/>
    <w:rsid w:val="00BA0B5A"/>
    <w:rsid w:val="00BA0B6C"/>
    <w:rsid w:val="00BA0BF8"/>
    <w:rsid w:val="00BA0C95"/>
    <w:rsid w:val="00BA0DB3"/>
    <w:rsid w:val="00BA0F31"/>
    <w:rsid w:val="00BA108A"/>
    <w:rsid w:val="00BA10D6"/>
    <w:rsid w:val="00BA1257"/>
    <w:rsid w:val="00BA12EE"/>
    <w:rsid w:val="00BA145E"/>
    <w:rsid w:val="00BA14A7"/>
    <w:rsid w:val="00BA15E0"/>
    <w:rsid w:val="00BA1686"/>
    <w:rsid w:val="00BA16BB"/>
    <w:rsid w:val="00BA18E0"/>
    <w:rsid w:val="00BA1981"/>
    <w:rsid w:val="00BA1A60"/>
    <w:rsid w:val="00BA1B5B"/>
    <w:rsid w:val="00BA1C13"/>
    <w:rsid w:val="00BA1D16"/>
    <w:rsid w:val="00BA1E06"/>
    <w:rsid w:val="00BA1F25"/>
    <w:rsid w:val="00BA202F"/>
    <w:rsid w:val="00BA20E2"/>
    <w:rsid w:val="00BA222C"/>
    <w:rsid w:val="00BA241D"/>
    <w:rsid w:val="00BA244F"/>
    <w:rsid w:val="00BA25EE"/>
    <w:rsid w:val="00BA26C0"/>
    <w:rsid w:val="00BA270B"/>
    <w:rsid w:val="00BA2862"/>
    <w:rsid w:val="00BA2951"/>
    <w:rsid w:val="00BA2A42"/>
    <w:rsid w:val="00BA2BB4"/>
    <w:rsid w:val="00BA2C68"/>
    <w:rsid w:val="00BA2CCF"/>
    <w:rsid w:val="00BA2E4F"/>
    <w:rsid w:val="00BA2F77"/>
    <w:rsid w:val="00BA2F97"/>
    <w:rsid w:val="00BA3056"/>
    <w:rsid w:val="00BA314A"/>
    <w:rsid w:val="00BA32A4"/>
    <w:rsid w:val="00BA32FE"/>
    <w:rsid w:val="00BA351C"/>
    <w:rsid w:val="00BA390C"/>
    <w:rsid w:val="00BA3AFD"/>
    <w:rsid w:val="00BA3B49"/>
    <w:rsid w:val="00BA3B7C"/>
    <w:rsid w:val="00BA3C7C"/>
    <w:rsid w:val="00BA3FAC"/>
    <w:rsid w:val="00BA409F"/>
    <w:rsid w:val="00BA423C"/>
    <w:rsid w:val="00BA4315"/>
    <w:rsid w:val="00BA43CF"/>
    <w:rsid w:val="00BA440B"/>
    <w:rsid w:val="00BA44CF"/>
    <w:rsid w:val="00BA45E0"/>
    <w:rsid w:val="00BA45FE"/>
    <w:rsid w:val="00BA462C"/>
    <w:rsid w:val="00BA47BB"/>
    <w:rsid w:val="00BA47C7"/>
    <w:rsid w:val="00BA4983"/>
    <w:rsid w:val="00BA49D0"/>
    <w:rsid w:val="00BA49D5"/>
    <w:rsid w:val="00BA4A5B"/>
    <w:rsid w:val="00BA4ACE"/>
    <w:rsid w:val="00BA4B03"/>
    <w:rsid w:val="00BA4C73"/>
    <w:rsid w:val="00BA4CFB"/>
    <w:rsid w:val="00BA4E84"/>
    <w:rsid w:val="00BA4F13"/>
    <w:rsid w:val="00BA4F50"/>
    <w:rsid w:val="00BA503F"/>
    <w:rsid w:val="00BA515F"/>
    <w:rsid w:val="00BA56A2"/>
    <w:rsid w:val="00BA583F"/>
    <w:rsid w:val="00BA59CD"/>
    <w:rsid w:val="00BA59DC"/>
    <w:rsid w:val="00BA5C45"/>
    <w:rsid w:val="00BA5CE0"/>
    <w:rsid w:val="00BA5CEA"/>
    <w:rsid w:val="00BA5E21"/>
    <w:rsid w:val="00BA5F90"/>
    <w:rsid w:val="00BA619C"/>
    <w:rsid w:val="00BA62E2"/>
    <w:rsid w:val="00BA6428"/>
    <w:rsid w:val="00BA6634"/>
    <w:rsid w:val="00BA66B6"/>
    <w:rsid w:val="00BA681F"/>
    <w:rsid w:val="00BA6AD2"/>
    <w:rsid w:val="00BA6BE4"/>
    <w:rsid w:val="00BA6D03"/>
    <w:rsid w:val="00BA6D36"/>
    <w:rsid w:val="00BA6DDE"/>
    <w:rsid w:val="00BA6DE5"/>
    <w:rsid w:val="00BA6E34"/>
    <w:rsid w:val="00BA6F94"/>
    <w:rsid w:val="00BA71CF"/>
    <w:rsid w:val="00BA724D"/>
    <w:rsid w:val="00BA725B"/>
    <w:rsid w:val="00BA7292"/>
    <w:rsid w:val="00BA737B"/>
    <w:rsid w:val="00BA7494"/>
    <w:rsid w:val="00BA74C7"/>
    <w:rsid w:val="00BA74D9"/>
    <w:rsid w:val="00BA757B"/>
    <w:rsid w:val="00BA76DB"/>
    <w:rsid w:val="00BA774E"/>
    <w:rsid w:val="00BA775A"/>
    <w:rsid w:val="00BA78F1"/>
    <w:rsid w:val="00BA7954"/>
    <w:rsid w:val="00BA7A1D"/>
    <w:rsid w:val="00BA7B84"/>
    <w:rsid w:val="00BA7BBD"/>
    <w:rsid w:val="00BA7D53"/>
    <w:rsid w:val="00BA7D7C"/>
    <w:rsid w:val="00BA7DBA"/>
    <w:rsid w:val="00BA7E5C"/>
    <w:rsid w:val="00BA7F43"/>
    <w:rsid w:val="00BA7FD4"/>
    <w:rsid w:val="00BB02FC"/>
    <w:rsid w:val="00BB04D0"/>
    <w:rsid w:val="00BB05A1"/>
    <w:rsid w:val="00BB0603"/>
    <w:rsid w:val="00BB06A9"/>
    <w:rsid w:val="00BB06B5"/>
    <w:rsid w:val="00BB0776"/>
    <w:rsid w:val="00BB0788"/>
    <w:rsid w:val="00BB07F8"/>
    <w:rsid w:val="00BB08D5"/>
    <w:rsid w:val="00BB0989"/>
    <w:rsid w:val="00BB0CB1"/>
    <w:rsid w:val="00BB0D2A"/>
    <w:rsid w:val="00BB0E0A"/>
    <w:rsid w:val="00BB0E25"/>
    <w:rsid w:val="00BB0E57"/>
    <w:rsid w:val="00BB0EDA"/>
    <w:rsid w:val="00BB0F4B"/>
    <w:rsid w:val="00BB107B"/>
    <w:rsid w:val="00BB1090"/>
    <w:rsid w:val="00BB140F"/>
    <w:rsid w:val="00BB143B"/>
    <w:rsid w:val="00BB177E"/>
    <w:rsid w:val="00BB1A47"/>
    <w:rsid w:val="00BB1BB9"/>
    <w:rsid w:val="00BB2201"/>
    <w:rsid w:val="00BB2335"/>
    <w:rsid w:val="00BB235E"/>
    <w:rsid w:val="00BB2845"/>
    <w:rsid w:val="00BB28EC"/>
    <w:rsid w:val="00BB2942"/>
    <w:rsid w:val="00BB2B29"/>
    <w:rsid w:val="00BB2BA5"/>
    <w:rsid w:val="00BB2C20"/>
    <w:rsid w:val="00BB2D28"/>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BD8"/>
    <w:rsid w:val="00BB3D39"/>
    <w:rsid w:val="00BB3D65"/>
    <w:rsid w:val="00BB3EDA"/>
    <w:rsid w:val="00BB3F4B"/>
    <w:rsid w:val="00BB4024"/>
    <w:rsid w:val="00BB413F"/>
    <w:rsid w:val="00BB4189"/>
    <w:rsid w:val="00BB41EE"/>
    <w:rsid w:val="00BB425E"/>
    <w:rsid w:val="00BB426D"/>
    <w:rsid w:val="00BB48C1"/>
    <w:rsid w:val="00BB48D2"/>
    <w:rsid w:val="00BB49D5"/>
    <w:rsid w:val="00BB4A1E"/>
    <w:rsid w:val="00BB4AA4"/>
    <w:rsid w:val="00BB4AD3"/>
    <w:rsid w:val="00BB4B30"/>
    <w:rsid w:val="00BB4B48"/>
    <w:rsid w:val="00BB4D9F"/>
    <w:rsid w:val="00BB4EC2"/>
    <w:rsid w:val="00BB50A8"/>
    <w:rsid w:val="00BB517E"/>
    <w:rsid w:val="00BB5193"/>
    <w:rsid w:val="00BB51F2"/>
    <w:rsid w:val="00BB5240"/>
    <w:rsid w:val="00BB5287"/>
    <w:rsid w:val="00BB53A4"/>
    <w:rsid w:val="00BB5403"/>
    <w:rsid w:val="00BB5578"/>
    <w:rsid w:val="00BB55EC"/>
    <w:rsid w:val="00BB5686"/>
    <w:rsid w:val="00BB5757"/>
    <w:rsid w:val="00BB57E0"/>
    <w:rsid w:val="00BB58AC"/>
    <w:rsid w:val="00BB59E9"/>
    <w:rsid w:val="00BB59F8"/>
    <w:rsid w:val="00BB5A89"/>
    <w:rsid w:val="00BB5AF8"/>
    <w:rsid w:val="00BB5C85"/>
    <w:rsid w:val="00BB5D4D"/>
    <w:rsid w:val="00BB5E5F"/>
    <w:rsid w:val="00BB5F31"/>
    <w:rsid w:val="00BB6076"/>
    <w:rsid w:val="00BB607D"/>
    <w:rsid w:val="00BB60F1"/>
    <w:rsid w:val="00BB63E3"/>
    <w:rsid w:val="00BB658B"/>
    <w:rsid w:val="00BB663E"/>
    <w:rsid w:val="00BB670D"/>
    <w:rsid w:val="00BB682A"/>
    <w:rsid w:val="00BB6AD5"/>
    <w:rsid w:val="00BB6BCE"/>
    <w:rsid w:val="00BB6C0A"/>
    <w:rsid w:val="00BB6C5B"/>
    <w:rsid w:val="00BB6D13"/>
    <w:rsid w:val="00BB702D"/>
    <w:rsid w:val="00BB7127"/>
    <w:rsid w:val="00BB720C"/>
    <w:rsid w:val="00BB72B7"/>
    <w:rsid w:val="00BB7351"/>
    <w:rsid w:val="00BB749E"/>
    <w:rsid w:val="00BB78D6"/>
    <w:rsid w:val="00BB7936"/>
    <w:rsid w:val="00BB79E1"/>
    <w:rsid w:val="00BB7A39"/>
    <w:rsid w:val="00BB7BFE"/>
    <w:rsid w:val="00BB7C45"/>
    <w:rsid w:val="00BB7D8A"/>
    <w:rsid w:val="00BB7DEC"/>
    <w:rsid w:val="00BB7E8B"/>
    <w:rsid w:val="00BB7FF3"/>
    <w:rsid w:val="00BC00F9"/>
    <w:rsid w:val="00BC0163"/>
    <w:rsid w:val="00BC03B3"/>
    <w:rsid w:val="00BC03EF"/>
    <w:rsid w:val="00BC0406"/>
    <w:rsid w:val="00BC0572"/>
    <w:rsid w:val="00BC057D"/>
    <w:rsid w:val="00BC0612"/>
    <w:rsid w:val="00BC06EC"/>
    <w:rsid w:val="00BC08F6"/>
    <w:rsid w:val="00BC0A12"/>
    <w:rsid w:val="00BC0A89"/>
    <w:rsid w:val="00BC0ABC"/>
    <w:rsid w:val="00BC0D08"/>
    <w:rsid w:val="00BC0D8F"/>
    <w:rsid w:val="00BC0DD7"/>
    <w:rsid w:val="00BC0E30"/>
    <w:rsid w:val="00BC10AB"/>
    <w:rsid w:val="00BC1174"/>
    <w:rsid w:val="00BC13C5"/>
    <w:rsid w:val="00BC147F"/>
    <w:rsid w:val="00BC17A6"/>
    <w:rsid w:val="00BC18A5"/>
    <w:rsid w:val="00BC1ACC"/>
    <w:rsid w:val="00BC1B5A"/>
    <w:rsid w:val="00BC1BAD"/>
    <w:rsid w:val="00BC1E82"/>
    <w:rsid w:val="00BC24C5"/>
    <w:rsid w:val="00BC255C"/>
    <w:rsid w:val="00BC25A3"/>
    <w:rsid w:val="00BC25DB"/>
    <w:rsid w:val="00BC266C"/>
    <w:rsid w:val="00BC2812"/>
    <w:rsid w:val="00BC2818"/>
    <w:rsid w:val="00BC283B"/>
    <w:rsid w:val="00BC29CD"/>
    <w:rsid w:val="00BC2A99"/>
    <w:rsid w:val="00BC2A9E"/>
    <w:rsid w:val="00BC2D0E"/>
    <w:rsid w:val="00BC2D47"/>
    <w:rsid w:val="00BC2E63"/>
    <w:rsid w:val="00BC2EC4"/>
    <w:rsid w:val="00BC2F12"/>
    <w:rsid w:val="00BC31E9"/>
    <w:rsid w:val="00BC34F8"/>
    <w:rsid w:val="00BC353E"/>
    <w:rsid w:val="00BC3663"/>
    <w:rsid w:val="00BC36DA"/>
    <w:rsid w:val="00BC3765"/>
    <w:rsid w:val="00BC37E7"/>
    <w:rsid w:val="00BC38F4"/>
    <w:rsid w:val="00BC3A55"/>
    <w:rsid w:val="00BC3D02"/>
    <w:rsid w:val="00BC3D6F"/>
    <w:rsid w:val="00BC3D95"/>
    <w:rsid w:val="00BC3F3C"/>
    <w:rsid w:val="00BC40BF"/>
    <w:rsid w:val="00BC461E"/>
    <w:rsid w:val="00BC4641"/>
    <w:rsid w:val="00BC4851"/>
    <w:rsid w:val="00BC485B"/>
    <w:rsid w:val="00BC49B4"/>
    <w:rsid w:val="00BC4A25"/>
    <w:rsid w:val="00BC4A66"/>
    <w:rsid w:val="00BC4AFC"/>
    <w:rsid w:val="00BC4B5D"/>
    <w:rsid w:val="00BC4BA4"/>
    <w:rsid w:val="00BC4CE8"/>
    <w:rsid w:val="00BC50C7"/>
    <w:rsid w:val="00BC5118"/>
    <w:rsid w:val="00BC5181"/>
    <w:rsid w:val="00BC5282"/>
    <w:rsid w:val="00BC52EB"/>
    <w:rsid w:val="00BC5388"/>
    <w:rsid w:val="00BC559B"/>
    <w:rsid w:val="00BC5628"/>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439"/>
    <w:rsid w:val="00BC6669"/>
    <w:rsid w:val="00BC66E1"/>
    <w:rsid w:val="00BC672D"/>
    <w:rsid w:val="00BC694B"/>
    <w:rsid w:val="00BC6A08"/>
    <w:rsid w:val="00BC6BF6"/>
    <w:rsid w:val="00BC6C14"/>
    <w:rsid w:val="00BC6CA4"/>
    <w:rsid w:val="00BC6D0A"/>
    <w:rsid w:val="00BC6D2E"/>
    <w:rsid w:val="00BC6D5C"/>
    <w:rsid w:val="00BC6DB0"/>
    <w:rsid w:val="00BC6EED"/>
    <w:rsid w:val="00BC6F5E"/>
    <w:rsid w:val="00BC7094"/>
    <w:rsid w:val="00BC70C9"/>
    <w:rsid w:val="00BC730A"/>
    <w:rsid w:val="00BC73C2"/>
    <w:rsid w:val="00BC73ED"/>
    <w:rsid w:val="00BC75CB"/>
    <w:rsid w:val="00BC7688"/>
    <w:rsid w:val="00BC776A"/>
    <w:rsid w:val="00BC7791"/>
    <w:rsid w:val="00BC79CB"/>
    <w:rsid w:val="00BC7A63"/>
    <w:rsid w:val="00BC7B2F"/>
    <w:rsid w:val="00BC7B98"/>
    <w:rsid w:val="00BC7C8C"/>
    <w:rsid w:val="00BC7D03"/>
    <w:rsid w:val="00BC7F3B"/>
    <w:rsid w:val="00BC7FA4"/>
    <w:rsid w:val="00BD00C4"/>
    <w:rsid w:val="00BD03F5"/>
    <w:rsid w:val="00BD0471"/>
    <w:rsid w:val="00BD052C"/>
    <w:rsid w:val="00BD08E3"/>
    <w:rsid w:val="00BD094B"/>
    <w:rsid w:val="00BD094E"/>
    <w:rsid w:val="00BD0982"/>
    <w:rsid w:val="00BD0A01"/>
    <w:rsid w:val="00BD0A09"/>
    <w:rsid w:val="00BD0EF6"/>
    <w:rsid w:val="00BD0F44"/>
    <w:rsid w:val="00BD107D"/>
    <w:rsid w:val="00BD108E"/>
    <w:rsid w:val="00BD128B"/>
    <w:rsid w:val="00BD12CA"/>
    <w:rsid w:val="00BD12CC"/>
    <w:rsid w:val="00BD12F8"/>
    <w:rsid w:val="00BD138D"/>
    <w:rsid w:val="00BD164A"/>
    <w:rsid w:val="00BD166D"/>
    <w:rsid w:val="00BD16FF"/>
    <w:rsid w:val="00BD1856"/>
    <w:rsid w:val="00BD1890"/>
    <w:rsid w:val="00BD19AB"/>
    <w:rsid w:val="00BD1A36"/>
    <w:rsid w:val="00BD1BDB"/>
    <w:rsid w:val="00BD1BEE"/>
    <w:rsid w:val="00BD1C11"/>
    <w:rsid w:val="00BD1C22"/>
    <w:rsid w:val="00BD1E3E"/>
    <w:rsid w:val="00BD1F76"/>
    <w:rsid w:val="00BD2089"/>
    <w:rsid w:val="00BD209C"/>
    <w:rsid w:val="00BD20C6"/>
    <w:rsid w:val="00BD2218"/>
    <w:rsid w:val="00BD2555"/>
    <w:rsid w:val="00BD2594"/>
    <w:rsid w:val="00BD284B"/>
    <w:rsid w:val="00BD287A"/>
    <w:rsid w:val="00BD28AD"/>
    <w:rsid w:val="00BD2946"/>
    <w:rsid w:val="00BD2980"/>
    <w:rsid w:val="00BD29E7"/>
    <w:rsid w:val="00BD2AE1"/>
    <w:rsid w:val="00BD2BC3"/>
    <w:rsid w:val="00BD2BF0"/>
    <w:rsid w:val="00BD2CF9"/>
    <w:rsid w:val="00BD2CFE"/>
    <w:rsid w:val="00BD2DDB"/>
    <w:rsid w:val="00BD2DEA"/>
    <w:rsid w:val="00BD2E15"/>
    <w:rsid w:val="00BD2EE7"/>
    <w:rsid w:val="00BD2F3C"/>
    <w:rsid w:val="00BD3187"/>
    <w:rsid w:val="00BD31F8"/>
    <w:rsid w:val="00BD32DD"/>
    <w:rsid w:val="00BD32E5"/>
    <w:rsid w:val="00BD33B4"/>
    <w:rsid w:val="00BD33CE"/>
    <w:rsid w:val="00BD3530"/>
    <w:rsid w:val="00BD3687"/>
    <w:rsid w:val="00BD36F3"/>
    <w:rsid w:val="00BD375D"/>
    <w:rsid w:val="00BD3792"/>
    <w:rsid w:val="00BD3870"/>
    <w:rsid w:val="00BD390A"/>
    <w:rsid w:val="00BD3A87"/>
    <w:rsid w:val="00BD3AEE"/>
    <w:rsid w:val="00BD3DEE"/>
    <w:rsid w:val="00BD3E0E"/>
    <w:rsid w:val="00BD3ED6"/>
    <w:rsid w:val="00BD3F15"/>
    <w:rsid w:val="00BD3F42"/>
    <w:rsid w:val="00BD4263"/>
    <w:rsid w:val="00BD42FF"/>
    <w:rsid w:val="00BD444F"/>
    <w:rsid w:val="00BD446A"/>
    <w:rsid w:val="00BD46E0"/>
    <w:rsid w:val="00BD4994"/>
    <w:rsid w:val="00BD49B7"/>
    <w:rsid w:val="00BD4A3E"/>
    <w:rsid w:val="00BD4A85"/>
    <w:rsid w:val="00BD4A8A"/>
    <w:rsid w:val="00BD4E54"/>
    <w:rsid w:val="00BD4E6B"/>
    <w:rsid w:val="00BD4E7E"/>
    <w:rsid w:val="00BD4FF3"/>
    <w:rsid w:val="00BD51D5"/>
    <w:rsid w:val="00BD524B"/>
    <w:rsid w:val="00BD534C"/>
    <w:rsid w:val="00BD53F0"/>
    <w:rsid w:val="00BD55CA"/>
    <w:rsid w:val="00BD5663"/>
    <w:rsid w:val="00BD5754"/>
    <w:rsid w:val="00BD576F"/>
    <w:rsid w:val="00BD5916"/>
    <w:rsid w:val="00BD5B81"/>
    <w:rsid w:val="00BD5D24"/>
    <w:rsid w:val="00BD5DF6"/>
    <w:rsid w:val="00BD5E7D"/>
    <w:rsid w:val="00BD5FD6"/>
    <w:rsid w:val="00BD5FFC"/>
    <w:rsid w:val="00BD6032"/>
    <w:rsid w:val="00BD604B"/>
    <w:rsid w:val="00BD6076"/>
    <w:rsid w:val="00BD65DF"/>
    <w:rsid w:val="00BD672D"/>
    <w:rsid w:val="00BD69A6"/>
    <w:rsid w:val="00BD6A45"/>
    <w:rsid w:val="00BD6CAF"/>
    <w:rsid w:val="00BD6CC0"/>
    <w:rsid w:val="00BD6CDF"/>
    <w:rsid w:val="00BD6ECC"/>
    <w:rsid w:val="00BD6F2D"/>
    <w:rsid w:val="00BD6FF1"/>
    <w:rsid w:val="00BD7012"/>
    <w:rsid w:val="00BD70C0"/>
    <w:rsid w:val="00BD72A0"/>
    <w:rsid w:val="00BD74B3"/>
    <w:rsid w:val="00BD74F2"/>
    <w:rsid w:val="00BD7536"/>
    <w:rsid w:val="00BD7615"/>
    <w:rsid w:val="00BD7A5B"/>
    <w:rsid w:val="00BD7BA8"/>
    <w:rsid w:val="00BD7C74"/>
    <w:rsid w:val="00BD7C9E"/>
    <w:rsid w:val="00BD7CCC"/>
    <w:rsid w:val="00BD7F6E"/>
    <w:rsid w:val="00BD7FF1"/>
    <w:rsid w:val="00BD7FFD"/>
    <w:rsid w:val="00BE004F"/>
    <w:rsid w:val="00BE01D7"/>
    <w:rsid w:val="00BE026C"/>
    <w:rsid w:val="00BE02DD"/>
    <w:rsid w:val="00BE033D"/>
    <w:rsid w:val="00BE036A"/>
    <w:rsid w:val="00BE054B"/>
    <w:rsid w:val="00BE0609"/>
    <w:rsid w:val="00BE07DC"/>
    <w:rsid w:val="00BE095C"/>
    <w:rsid w:val="00BE09FA"/>
    <w:rsid w:val="00BE0A86"/>
    <w:rsid w:val="00BE0E82"/>
    <w:rsid w:val="00BE0F6D"/>
    <w:rsid w:val="00BE1426"/>
    <w:rsid w:val="00BE1578"/>
    <w:rsid w:val="00BE157C"/>
    <w:rsid w:val="00BE187C"/>
    <w:rsid w:val="00BE1951"/>
    <w:rsid w:val="00BE1AF3"/>
    <w:rsid w:val="00BE1B7D"/>
    <w:rsid w:val="00BE1BF6"/>
    <w:rsid w:val="00BE1DA5"/>
    <w:rsid w:val="00BE1E89"/>
    <w:rsid w:val="00BE1F7C"/>
    <w:rsid w:val="00BE2117"/>
    <w:rsid w:val="00BE2262"/>
    <w:rsid w:val="00BE2407"/>
    <w:rsid w:val="00BE241E"/>
    <w:rsid w:val="00BE248D"/>
    <w:rsid w:val="00BE2622"/>
    <w:rsid w:val="00BE2645"/>
    <w:rsid w:val="00BE2771"/>
    <w:rsid w:val="00BE29A4"/>
    <w:rsid w:val="00BE2A62"/>
    <w:rsid w:val="00BE2AA9"/>
    <w:rsid w:val="00BE2B55"/>
    <w:rsid w:val="00BE2C9B"/>
    <w:rsid w:val="00BE2CFF"/>
    <w:rsid w:val="00BE2E65"/>
    <w:rsid w:val="00BE2F35"/>
    <w:rsid w:val="00BE303B"/>
    <w:rsid w:val="00BE33E9"/>
    <w:rsid w:val="00BE3661"/>
    <w:rsid w:val="00BE36BD"/>
    <w:rsid w:val="00BE3765"/>
    <w:rsid w:val="00BE3788"/>
    <w:rsid w:val="00BE384C"/>
    <w:rsid w:val="00BE386C"/>
    <w:rsid w:val="00BE3965"/>
    <w:rsid w:val="00BE3A53"/>
    <w:rsid w:val="00BE3B7F"/>
    <w:rsid w:val="00BE3BAD"/>
    <w:rsid w:val="00BE3C20"/>
    <w:rsid w:val="00BE3CEA"/>
    <w:rsid w:val="00BE3D89"/>
    <w:rsid w:val="00BE4022"/>
    <w:rsid w:val="00BE4081"/>
    <w:rsid w:val="00BE422B"/>
    <w:rsid w:val="00BE42F5"/>
    <w:rsid w:val="00BE4430"/>
    <w:rsid w:val="00BE4567"/>
    <w:rsid w:val="00BE45A2"/>
    <w:rsid w:val="00BE46EF"/>
    <w:rsid w:val="00BE477C"/>
    <w:rsid w:val="00BE4917"/>
    <w:rsid w:val="00BE4946"/>
    <w:rsid w:val="00BE4962"/>
    <w:rsid w:val="00BE4B3E"/>
    <w:rsid w:val="00BE4B86"/>
    <w:rsid w:val="00BE4D81"/>
    <w:rsid w:val="00BE4EAF"/>
    <w:rsid w:val="00BE500B"/>
    <w:rsid w:val="00BE50EC"/>
    <w:rsid w:val="00BE513C"/>
    <w:rsid w:val="00BE518B"/>
    <w:rsid w:val="00BE51E0"/>
    <w:rsid w:val="00BE5231"/>
    <w:rsid w:val="00BE532C"/>
    <w:rsid w:val="00BE5383"/>
    <w:rsid w:val="00BE5426"/>
    <w:rsid w:val="00BE543B"/>
    <w:rsid w:val="00BE54A4"/>
    <w:rsid w:val="00BE5552"/>
    <w:rsid w:val="00BE5586"/>
    <w:rsid w:val="00BE562B"/>
    <w:rsid w:val="00BE56D2"/>
    <w:rsid w:val="00BE5788"/>
    <w:rsid w:val="00BE5799"/>
    <w:rsid w:val="00BE58C4"/>
    <w:rsid w:val="00BE59F1"/>
    <w:rsid w:val="00BE5CDC"/>
    <w:rsid w:val="00BE5D30"/>
    <w:rsid w:val="00BE5D8C"/>
    <w:rsid w:val="00BE5DB2"/>
    <w:rsid w:val="00BE5F91"/>
    <w:rsid w:val="00BE61EA"/>
    <w:rsid w:val="00BE6252"/>
    <w:rsid w:val="00BE62FF"/>
    <w:rsid w:val="00BE6420"/>
    <w:rsid w:val="00BE6425"/>
    <w:rsid w:val="00BE64FC"/>
    <w:rsid w:val="00BE6569"/>
    <w:rsid w:val="00BE67A0"/>
    <w:rsid w:val="00BE6A76"/>
    <w:rsid w:val="00BE6A93"/>
    <w:rsid w:val="00BE6ADB"/>
    <w:rsid w:val="00BE6BEF"/>
    <w:rsid w:val="00BE6CC1"/>
    <w:rsid w:val="00BE6CE6"/>
    <w:rsid w:val="00BE6D73"/>
    <w:rsid w:val="00BE6DCF"/>
    <w:rsid w:val="00BE6E01"/>
    <w:rsid w:val="00BE6F22"/>
    <w:rsid w:val="00BE7083"/>
    <w:rsid w:val="00BE7238"/>
    <w:rsid w:val="00BE73CF"/>
    <w:rsid w:val="00BE7488"/>
    <w:rsid w:val="00BE756C"/>
    <w:rsid w:val="00BE7628"/>
    <w:rsid w:val="00BE767F"/>
    <w:rsid w:val="00BE76A0"/>
    <w:rsid w:val="00BE77A4"/>
    <w:rsid w:val="00BE77BC"/>
    <w:rsid w:val="00BE786C"/>
    <w:rsid w:val="00BE78AB"/>
    <w:rsid w:val="00BE7A3E"/>
    <w:rsid w:val="00BF023E"/>
    <w:rsid w:val="00BF03CE"/>
    <w:rsid w:val="00BF041A"/>
    <w:rsid w:val="00BF060A"/>
    <w:rsid w:val="00BF06C7"/>
    <w:rsid w:val="00BF070D"/>
    <w:rsid w:val="00BF0792"/>
    <w:rsid w:val="00BF07BE"/>
    <w:rsid w:val="00BF0944"/>
    <w:rsid w:val="00BF099D"/>
    <w:rsid w:val="00BF0B48"/>
    <w:rsid w:val="00BF0E64"/>
    <w:rsid w:val="00BF105C"/>
    <w:rsid w:val="00BF10BB"/>
    <w:rsid w:val="00BF12D4"/>
    <w:rsid w:val="00BF156B"/>
    <w:rsid w:val="00BF1595"/>
    <w:rsid w:val="00BF169A"/>
    <w:rsid w:val="00BF16A0"/>
    <w:rsid w:val="00BF1845"/>
    <w:rsid w:val="00BF190C"/>
    <w:rsid w:val="00BF1945"/>
    <w:rsid w:val="00BF19C5"/>
    <w:rsid w:val="00BF1A27"/>
    <w:rsid w:val="00BF1A76"/>
    <w:rsid w:val="00BF1A8B"/>
    <w:rsid w:val="00BF1B1E"/>
    <w:rsid w:val="00BF1D25"/>
    <w:rsid w:val="00BF1D7D"/>
    <w:rsid w:val="00BF1E6E"/>
    <w:rsid w:val="00BF1EFC"/>
    <w:rsid w:val="00BF1F45"/>
    <w:rsid w:val="00BF1FD8"/>
    <w:rsid w:val="00BF2149"/>
    <w:rsid w:val="00BF228A"/>
    <w:rsid w:val="00BF2334"/>
    <w:rsid w:val="00BF23A8"/>
    <w:rsid w:val="00BF2410"/>
    <w:rsid w:val="00BF258C"/>
    <w:rsid w:val="00BF26C5"/>
    <w:rsid w:val="00BF2751"/>
    <w:rsid w:val="00BF2A8C"/>
    <w:rsid w:val="00BF2C9A"/>
    <w:rsid w:val="00BF2CC9"/>
    <w:rsid w:val="00BF2DAD"/>
    <w:rsid w:val="00BF2EED"/>
    <w:rsid w:val="00BF2F4A"/>
    <w:rsid w:val="00BF2FD2"/>
    <w:rsid w:val="00BF303B"/>
    <w:rsid w:val="00BF3087"/>
    <w:rsid w:val="00BF3193"/>
    <w:rsid w:val="00BF3279"/>
    <w:rsid w:val="00BF3298"/>
    <w:rsid w:val="00BF3415"/>
    <w:rsid w:val="00BF3417"/>
    <w:rsid w:val="00BF3603"/>
    <w:rsid w:val="00BF36A4"/>
    <w:rsid w:val="00BF37CD"/>
    <w:rsid w:val="00BF382E"/>
    <w:rsid w:val="00BF38B7"/>
    <w:rsid w:val="00BF38D2"/>
    <w:rsid w:val="00BF39C8"/>
    <w:rsid w:val="00BF3A9F"/>
    <w:rsid w:val="00BF3CE2"/>
    <w:rsid w:val="00BF3F3F"/>
    <w:rsid w:val="00BF3F5B"/>
    <w:rsid w:val="00BF3F64"/>
    <w:rsid w:val="00BF3F9B"/>
    <w:rsid w:val="00BF40AB"/>
    <w:rsid w:val="00BF41FE"/>
    <w:rsid w:val="00BF43C3"/>
    <w:rsid w:val="00BF4440"/>
    <w:rsid w:val="00BF45A4"/>
    <w:rsid w:val="00BF46B8"/>
    <w:rsid w:val="00BF46CB"/>
    <w:rsid w:val="00BF475D"/>
    <w:rsid w:val="00BF486F"/>
    <w:rsid w:val="00BF48C3"/>
    <w:rsid w:val="00BF48EF"/>
    <w:rsid w:val="00BF4965"/>
    <w:rsid w:val="00BF4A7B"/>
    <w:rsid w:val="00BF4DA4"/>
    <w:rsid w:val="00BF4E2E"/>
    <w:rsid w:val="00BF4F00"/>
    <w:rsid w:val="00BF515B"/>
    <w:rsid w:val="00BF534E"/>
    <w:rsid w:val="00BF540B"/>
    <w:rsid w:val="00BF54A5"/>
    <w:rsid w:val="00BF5592"/>
    <w:rsid w:val="00BF5AA7"/>
    <w:rsid w:val="00BF5ABC"/>
    <w:rsid w:val="00BF5BF7"/>
    <w:rsid w:val="00BF5D4C"/>
    <w:rsid w:val="00BF5F5C"/>
    <w:rsid w:val="00BF6130"/>
    <w:rsid w:val="00BF62D3"/>
    <w:rsid w:val="00BF6320"/>
    <w:rsid w:val="00BF6485"/>
    <w:rsid w:val="00BF6905"/>
    <w:rsid w:val="00BF6927"/>
    <w:rsid w:val="00BF69CF"/>
    <w:rsid w:val="00BF6A13"/>
    <w:rsid w:val="00BF6A2C"/>
    <w:rsid w:val="00BF6CAD"/>
    <w:rsid w:val="00BF6CBE"/>
    <w:rsid w:val="00BF6D29"/>
    <w:rsid w:val="00BF6D62"/>
    <w:rsid w:val="00BF6E02"/>
    <w:rsid w:val="00BF708C"/>
    <w:rsid w:val="00BF71CA"/>
    <w:rsid w:val="00BF7300"/>
    <w:rsid w:val="00BF73C9"/>
    <w:rsid w:val="00BF73EA"/>
    <w:rsid w:val="00BF7785"/>
    <w:rsid w:val="00BF7899"/>
    <w:rsid w:val="00BF7AAD"/>
    <w:rsid w:val="00BF7AFB"/>
    <w:rsid w:val="00BF7C19"/>
    <w:rsid w:val="00BF7C52"/>
    <w:rsid w:val="00BF7C53"/>
    <w:rsid w:val="00BF7CA0"/>
    <w:rsid w:val="00BF7E13"/>
    <w:rsid w:val="00BF7E55"/>
    <w:rsid w:val="00BF7E70"/>
    <w:rsid w:val="00BF7EF0"/>
    <w:rsid w:val="00BF7F1C"/>
    <w:rsid w:val="00C0009B"/>
    <w:rsid w:val="00C0046F"/>
    <w:rsid w:val="00C0052D"/>
    <w:rsid w:val="00C005AE"/>
    <w:rsid w:val="00C00678"/>
    <w:rsid w:val="00C0069A"/>
    <w:rsid w:val="00C0073F"/>
    <w:rsid w:val="00C009B8"/>
    <w:rsid w:val="00C00C6A"/>
    <w:rsid w:val="00C00C91"/>
    <w:rsid w:val="00C00DE9"/>
    <w:rsid w:val="00C00E39"/>
    <w:rsid w:val="00C00F2E"/>
    <w:rsid w:val="00C00F8A"/>
    <w:rsid w:val="00C0127C"/>
    <w:rsid w:val="00C012D8"/>
    <w:rsid w:val="00C01314"/>
    <w:rsid w:val="00C01372"/>
    <w:rsid w:val="00C01484"/>
    <w:rsid w:val="00C01514"/>
    <w:rsid w:val="00C01593"/>
    <w:rsid w:val="00C01817"/>
    <w:rsid w:val="00C01B1A"/>
    <w:rsid w:val="00C01BF3"/>
    <w:rsid w:val="00C01D26"/>
    <w:rsid w:val="00C01F5A"/>
    <w:rsid w:val="00C01F6B"/>
    <w:rsid w:val="00C01F8E"/>
    <w:rsid w:val="00C01FE9"/>
    <w:rsid w:val="00C021C7"/>
    <w:rsid w:val="00C021EF"/>
    <w:rsid w:val="00C0228F"/>
    <w:rsid w:val="00C022AE"/>
    <w:rsid w:val="00C023F6"/>
    <w:rsid w:val="00C02434"/>
    <w:rsid w:val="00C0247D"/>
    <w:rsid w:val="00C027B1"/>
    <w:rsid w:val="00C027C4"/>
    <w:rsid w:val="00C028E2"/>
    <w:rsid w:val="00C0291B"/>
    <w:rsid w:val="00C02B1C"/>
    <w:rsid w:val="00C02B66"/>
    <w:rsid w:val="00C02F42"/>
    <w:rsid w:val="00C02FE6"/>
    <w:rsid w:val="00C03027"/>
    <w:rsid w:val="00C03034"/>
    <w:rsid w:val="00C030A4"/>
    <w:rsid w:val="00C031E3"/>
    <w:rsid w:val="00C0327B"/>
    <w:rsid w:val="00C032F8"/>
    <w:rsid w:val="00C0341B"/>
    <w:rsid w:val="00C0366E"/>
    <w:rsid w:val="00C037F1"/>
    <w:rsid w:val="00C03E24"/>
    <w:rsid w:val="00C03F72"/>
    <w:rsid w:val="00C03FC9"/>
    <w:rsid w:val="00C0401E"/>
    <w:rsid w:val="00C041E8"/>
    <w:rsid w:val="00C042CC"/>
    <w:rsid w:val="00C0436D"/>
    <w:rsid w:val="00C043B1"/>
    <w:rsid w:val="00C044CF"/>
    <w:rsid w:val="00C04671"/>
    <w:rsid w:val="00C04739"/>
    <w:rsid w:val="00C04795"/>
    <w:rsid w:val="00C047E4"/>
    <w:rsid w:val="00C04898"/>
    <w:rsid w:val="00C048AF"/>
    <w:rsid w:val="00C04B25"/>
    <w:rsid w:val="00C04BD1"/>
    <w:rsid w:val="00C04C9B"/>
    <w:rsid w:val="00C04E80"/>
    <w:rsid w:val="00C04F5A"/>
    <w:rsid w:val="00C050CE"/>
    <w:rsid w:val="00C05109"/>
    <w:rsid w:val="00C0515F"/>
    <w:rsid w:val="00C0534A"/>
    <w:rsid w:val="00C054F9"/>
    <w:rsid w:val="00C05529"/>
    <w:rsid w:val="00C05677"/>
    <w:rsid w:val="00C05838"/>
    <w:rsid w:val="00C0596C"/>
    <w:rsid w:val="00C05B24"/>
    <w:rsid w:val="00C05E33"/>
    <w:rsid w:val="00C05E3D"/>
    <w:rsid w:val="00C05FF4"/>
    <w:rsid w:val="00C06038"/>
    <w:rsid w:val="00C060C9"/>
    <w:rsid w:val="00C06129"/>
    <w:rsid w:val="00C06132"/>
    <w:rsid w:val="00C0633D"/>
    <w:rsid w:val="00C063D2"/>
    <w:rsid w:val="00C06462"/>
    <w:rsid w:val="00C06620"/>
    <w:rsid w:val="00C0670B"/>
    <w:rsid w:val="00C06770"/>
    <w:rsid w:val="00C06792"/>
    <w:rsid w:val="00C067E7"/>
    <w:rsid w:val="00C06841"/>
    <w:rsid w:val="00C068BB"/>
    <w:rsid w:val="00C069C9"/>
    <w:rsid w:val="00C06C63"/>
    <w:rsid w:val="00C06C76"/>
    <w:rsid w:val="00C06CB3"/>
    <w:rsid w:val="00C06D65"/>
    <w:rsid w:val="00C06DBD"/>
    <w:rsid w:val="00C06E8B"/>
    <w:rsid w:val="00C070DC"/>
    <w:rsid w:val="00C07210"/>
    <w:rsid w:val="00C0722F"/>
    <w:rsid w:val="00C073DB"/>
    <w:rsid w:val="00C07424"/>
    <w:rsid w:val="00C075B0"/>
    <w:rsid w:val="00C0762D"/>
    <w:rsid w:val="00C076C1"/>
    <w:rsid w:val="00C0789F"/>
    <w:rsid w:val="00C07985"/>
    <w:rsid w:val="00C07E7C"/>
    <w:rsid w:val="00C07F59"/>
    <w:rsid w:val="00C07FDB"/>
    <w:rsid w:val="00C100C3"/>
    <w:rsid w:val="00C10463"/>
    <w:rsid w:val="00C10610"/>
    <w:rsid w:val="00C10656"/>
    <w:rsid w:val="00C10914"/>
    <w:rsid w:val="00C10A24"/>
    <w:rsid w:val="00C10A74"/>
    <w:rsid w:val="00C10CB2"/>
    <w:rsid w:val="00C10D54"/>
    <w:rsid w:val="00C10EE2"/>
    <w:rsid w:val="00C10FC8"/>
    <w:rsid w:val="00C10FF0"/>
    <w:rsid w:val="00C11047"/>
    <w:rsid w:val="00C1111F"/>
    <w:rsid w:val="00C113C9"/>
    <w:rsid w:val="00C11490"/>
    <w:rsid w:val="00C114EE"/>
    <w:rsid w:val="00C117AC"/>
    <w:rsid w:val="00C117B9"/>
    <w:rsid w:val="00C1187A"/>
    <w:rsid w:val="00C11E3C"/>
    <w:rsid w:val="00C11F43"/>
    <w:rsid w:val="00C1224C"/>
    <w:rsid w:val="00C122B8"/>
    <w:rsid w:val="00C122CF"/>
    <w:rsid w:val="00C12510"/>
    <w:rsid w:val="00C125E4"/>
    <w:rsid w:val="00C125FB"/>
    <w:rsid w:val="00C1261A"/>
    <w:rsid w:val="00C1263C"/>
    <w:rsid w:val="00C12691"/>
    <w:rsid w:val="00C12854"/>
    <w:rsid w:val="00C12898"/>
    <w:rsid w:val="00C129BF"/>
    <w:rsid w:val="00C12AAD"/>
    <w:rsid w:val="00C12D91"/>
    <w:rsid w:val="00C13089"/>
    <w:rsid w:val="00C1342C"/>
    <w:rsid w:val="00C13457"/>
    <w:rsid w:val="00C13580"/>
    <w:rsid w:val="00C136B6"/>
    <w:rsid w:val="00C13860"/>
    <w:rsid w:val="00C138DC"/>
    <w:rsid w:val="00C139DE"/>
    <w:rsid w:val="00C13AF4"/>
    <w:rsid w:val="00C13B89"/>
    <w:rsid w:val="00C13B96"/>
    <w:rsid w:val="00C13BA7"/>
    <w:rsid w:val="00C13BE7"/>
    <w:rsid w:val="00C13C26"/>
    <w:rsid w:val="00C13D8D"/>
    <w:rsid w:val="00C13FCD"/>
    <w:rsid w:val="00C14142"/>
    <w:rsid w:val="00C141A6"/>
    <w:rsid w:val="00C141FE"/>
    <w:rsid w:val="00C143D8"/>
    <w:rsid w:val="00C14C23"/>
    <w:rsid w:val="00C15027"/>
    <w:rsid w:val="00C15143"/>
    <w:rsid w:val="00C1519C"/>
    <w:rsid w:val="00C151D4"/>
    <w:rsid w:val="00C151ED"/>
    <w:rsid w:val="00C1523E"/>
    <w:rsid w:val="00C152D9"/>
    <w:rsid w:val="00C15340"/>
    <w:rsid w:val="00C15503"/>
    <w:rsid w:val="00C155C8"/>
    <w:rsid w:val="00C15655"/>
    <w:rsid w:val="00C1574F"/>
    <w:rsid w:val="00C15769"/>
    <w:rsid w:val="00C1588A"/>
    <w:rsid w:val="00C159EB"/>
    <w:rsid w:val="00C15A54"/>
    <w:rsid w:val="00C15CE9"/>
    <w:rsid w:val="00C15E8E"/>
    <w:rsid w:val="00C161CB"/>
    <w:rsid w:val="00C16228"/>
    <w:rsid w:val="00C1639F"/>
    <w:rsid w:val="00C164B3"/>
    <w:rsid w:val="00C16678"/>
    <w:rsid w:val="00C1668D"/>
    <w:rsid w:val="00C16BE1"/>
    <w:rsid w:val="00C16DE7"/>
    <w:rsid w:val="00C16EB4"/>
    <w:rsid w:val="00C17099"/>
    <w:rsid w:val="00C17157"/>
    <w:rsid w:val="00C17188"/>
    <w:rsid w:val="00C171B5"/>
    <w:rsid w:val="00C172D6"/>
    <w:rsid w:val="00C17342"/>
    <w:rsid w:val="00C17422"/>
    <w:rsid w:val="00C17476"/>
    <w:rsid w:val="00C17621"/>
    <w:rsid w:val="00C1768C"/>
    <w:rsid w:val="00C177C4"/>
    <w:rsid w:val="00C177E0"/>
    <w:rsid w:val="00C177E8"/>
    <w:rsid w:val="00C17852"/>
    <w:rsid w:val="00C17B3E"/>
    <w:rsid w:val="00C17BF0"/>
    <w:rsid w:val="00C17CB7"/>
    <w:rsid w:val="00C17DA6"/>
    <w:rsid w:val="00C20100"/>
    <w:rsid w:val="00C20311"/>
    <w:rsid w:val="00C20312"/>
    <w:rsid w:val="00C20495"/>
    <w:rsid w:val="00C204E7"/>
    <w:rsid w:val="00C204F4"/>
    <w:rsid w:val="00C205BD"/>
    <w:rsid w:val="00C205EC"/>
    <w:rsid w:val="00C20789"/>
    <w:rsid w:val="00C20929"/>
    <w:rsid w:val="00C20A59"/>
    <w:rsid w:val="00C20A91"/>
    <w:rsid w:val="00C20B19"/>
    <w:rsid w:val="00C20B45"/>
    <w:rsid w:val="00C20C2C"/>
    <w:rsid w:val="00C20C5E"/>
    <w:rsid w:val="00C20CBA"/>
    <w:rsid w:val="00C20E0A"/>
    <w:rsid w:val="00C20F0C"/>
    <w:rsid w:val="00C21050"/>
    <w:rsid w:val="00C2106E"/>
    <w:rsid w:val="00C2113B"/>
    <w:rsid w:val="00C21383"/>
    <w:rsid w:val="00C213BB"/>
    <w:rsid w:val="00C2141D"/>
    <w:rsid w:val="00C2163B"/>
    <w:rsid w:val="00C21797"/>
    <w:rsid w:val="00C217B7"/>
    <w:rsid w:val="00C218A8"/>
    <w:rsid w:val="00C219FD"/>
    <w:rsid w:val="00C21A81"/>
    <w:rsid w:val="00C21BC4"/>
    <w:rsid w:val="00C21BE3"/>
    <w:rsid w:val="00C21CEA"/>
    <w:rsid w:val="00C21D68"/>
    <w:rsid w:val="00C21DEB"/>
    <w:rsid w:val="00C21E13"/>
    <w:rsid w:val="00C21F2E"/>
    <w:rsid w:val="00C21F5A"/>
    <w:rsid w:val="00C21F66"/>
    <w:rsid w:val="00C2215B"/>
    <w:rsid w:val="00C22345"/>
    <w:rsid w:val="00C223AF"/>
    <w:rsid w:val="00C225ED"/>
    <w:rsid w:val="00C22650"/>
    <w:rsid w:val="00C226E9"/>
    <w:rsid w:val="00C226F9"/>
    <w:rsid w:val="00C2277B"/>
    <w:rsid w:val="00C227A9"/>
    <w:rsid w:val="00C227E0"/>
    <w:rsid w:val="00C2288A"/>
    <w:rsid w:val="00C228D1"/>
    <w:rsid w:val="00C228E4"/>
    <w:rsid w:val="00C22AEC"/>
    <w:rsid w:val="00C22BE3"/>
    <w:rsid w:val="00C22C80"/>
    <w:rsid w:val="00C22DD8"/>
    <w:rsid w:val="00C22E4A"/>
    <w:rsid w:val="00C22F13"/>
    <w:rsid w:val="00C23083"/>
    <w:rsid w:val="00C230A4"/>
    <w:rsid w:val="00C23192"/>
    <w:rsid w:val="00C23339"/>
    <w:rsid w:val="00C23353"/>
    <w:rsid w:val="00C23396"/>
    <w:rsid w:val="00C235A9"/>
    <w:rsid w:val="00C235B5"/>
    <w:rsid w:val="00C2369C"/>
    <w:rsid w:val="00C23750"/>
    <w:rsid w:val="00C23B37"/>
    <w:rsid w:val="00C23C86"/>
    <w:rsid w:val="00C23CB2"/>
    <w:rsid w:val="00C23CD2"/>
    <w:rsid w:val="00C23DAC"/>
    <w:rsid w:val="00C24074"/>
    <w:rsid w:val="00C242BC"/>
    <w:rsid w:val="00C243BD"/>
    <w:rsid w:val="00C24883"/>
    <w:rsid w:val="00C249A0"/>
    <w:rsid w:val="00C249B2"/>
    <w:rsid w:val="00C24C3B"/>
    <w:rsid w:val="00C24D12"/>
    <w:rsid w:val="00C24E22"/>
    <w:rsid w:val="00C24E87"/>
    <w:rsid w:val="00C250D3"/>
    <w:rsid w:val="00C25194"/>
    <w:rsid w:val="00C251A5"/>
    <w:rsid w:val="00C25885"/>
    <w:rsid w:val="00C25897"/>
    <w:rsid w:val="00C259CC"/>
    <w:rsid w:val="00C25A4B"/>
    <w:rsid w:val="00C25AEA"/>
    <w:rsid w:val="00C25C3F"/>
    <w:rsid w:val="00C25DD2"/>
    <w:rsid w:val="00C25DEB"/>
    <w:rsid w:val="00C25FAB"/>
    <w:rsid w:val="00C26039"/>
    <w:rsid w:val="00C2605C"/>
    <w:rsid w:val="00C261B0"/>
    <w:rsid w:val="00C26205"/>
    <w:rsid w:val="00C26315"/>
    <w:rsid w:val="00C263FD"/>
    <w:rsid w:val="00C264C2"/>
    <w:rsid w:val="00C26682"/>
    <w:rsid w:val="00C2679F"/>
    <w:rsid w:val="00C267FD"/>
    <w:rsid w:val="00C268E6"/>
    <w:rsid w:val="00C26A02"/>
    <w:rsid w:val="00C26CBE"/>
    <w:rsid w:val="00C26DDF"/>
    <w:rsid w:val="00C26FE4"/>
    <w:rsid w:val="00C27008"/>
    <w:rsid w:val="00C2718A"/>
    <w:rsid w:val="00C27323"/>
    <w:rsid w:val="00C2771B"/>
    <w:rsid w:val="00C27727"/>
    <w:rsid w:val="00C278A0"/>
    <w:rsid w:val="00C279A4"/>
    <w:rsid w:val="00C279A5"/>
    <w:rsid w:val="00C27B87"/>
    <w:rsid w:val="00C27BDE"/>
    <w:rsid w:val="00C27E3B"/>
    <w:rsid w:val="00C27E5E"/>
    <w:rsid w:val="00C27F93"/>
    <w:rsid w:val="00C30092"/>
    <w:rsid w:val="00C300B5"/>
    <w:rsid w:val="00C3019E"/>
    <w:rsid w:val="00C3020A"/>
    <w:rsid w:val="00C3043D"/>
    <w:rsid w:val="00C30534"/>
    <w:rsid w:val="00C3067B"/>
    <w:rsid w:val="00C30688"/>
    <w:rsid w:val="00C306B7"/>
    <w:rsid w:val="00C30794"/>
    <w:rsid w:val="00C308CB"/>
    <w:rsid w:val="00C3090B"/>
    <w:rsid w:val="00C30AA4"/>
    <w:rsid w:val="00C30B5F"/>
    <w:rsid w:val="00C30BC1"/>
    <w:rsid w:val="00C30C43"/>
    <w:rsid w:val="00C30C66"/>
    <w:rsid w:val="00C30DDB"/>
    <w:rsid w:val="00C30E4A"/>
    <w:rsid w:val="00C30FA6"/>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B82"/>
    <w:rsid w:val="00C31D0B"/>
    <w:rsid w:val="00C31D74"/>
    <w:rsid w:val="00C31E5C"/>
    <w:rsid w:val="00C31E78"/>
    <w:rsid w:val="00C31F33"/>
    <w:rsid w:val="00C31F71"/>
    <w:rsid w:val="00C31FA0"/>
    <w:rsid w:val="00C32112"/>
    <w:rsid w:val="00C32251"/>
    <w:rsid w:val="00C323F7"/>
    <w:rsid w:val="00C3258D"/>
    <w:rsid w:val="00C327FB"/>
    <w:rsid w:val="00C3295D"/>
    <w:rsid w:val="00C329C4"/>
    <w:rsid w:val="00C32A11"/>
    <w:rsid w:val="00C32D32"/>
    <w:rsid w:val="00C32D7B"/>
    <w:rsid w:val="00C32E85"/>
    <w:rsid w:val="00C32EA6"/>
    <w:rsid w:val="00C32F27"/>
    <w:rsid w:val="00C32F69"/>
    <w:rsid w:val="00C3308E"/>
    <w:rsid w:val="00C33164"/>
    <w:rsid w:val="00C33239"/>
    <w:rsid w:val="00C332CD"/>
    <w:rsid w:val="00C332FA"/>
    <w:rsid w:val="00C332FE"/>
    <w:rsid w:val="00C334E6"/>
    <w:rsid w:val="00C335ED"/>
    <w:rsid w:val="00C3364E"/>
    <w:rsid w:val="00C337BD"/>
    <w:rsid w:val="00C33960"/>
    <w:rsid w:val="00C33D5C"/>
    <w:rsid w:val="00C33E68"/>
    <w:rsid w:val="00C343D3"/>
    <w:rsid w:val="00C34410"/>
    <w:rsid w:val="00C346BB"/>
    <w:rsid w:val="00C34806"/>
    <w:rsid w:val="00C34865"/>
    <w:rsid w:val="00C34879"/>
    <w:rsid w:val="00C34890"/>
    <w:rsid w:val="00C3498A"/>
    <w:rsid w:val="00C34A48"/>
    <w:rsid w:val="00C34AE6"/>
    <w:rsid w:val="00C34B8A"/>
    <w:rsid w:val="00C34BD3"/>
    <w:rsid w:val="00C34C42"/>
    <w:rsid w:val="00C34C7D"/>
    <w:rsid w:val="00C34C81"/>
    <w:rsid w:val="00C34C96"/>
    <w:rsid w:val="00C34DA9"/>
    <w:rsid w:val="00C34DCE"/>
    <w:rsid w:val="00C34E0B"/>
    <w:rsid w:val="00C3504E"/>
    <w:rsid w:val="00C35177"/>
    <w:rsid w:val="00C352A3"/>
    <w:rsid w:val="00C35372"/>
    <w:rsid w:val="00C353CD"/>
    <w:rsid w:val="00C354F8"/>
    <w:rsid w:val="00C35531"/>
    <w:rsid w:val="00C355B9"/>
    <w:rsid w:val="00C355D0"/>
    <w:rsid w:val="00C35607"/>
    <w:rsid w:val="00C35699"/>
    <w:rsid w:val="00C35B46"/>
    <w:rsid w:val="00C35BCB"/>
    <w:rsid w:val="00C35D12"/>
    <w:rsid w:val="00C35D14"/>
    <w:rsid w:val="00C35E8C"/>
    <w:rsid w:val="00C35FFC"/>
    <w:rsid w:val="00C36054"/>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14D"/>
    <w:rsid w:val="00C37393"/>
    <w:rsid w:val="00C373A7"/>
    <w:rsid w:val="00C373B7"/>
    <w:rsid w:val="00C3752B"/>
    <w:rsid w:val="00C375DB"/>
    <w:rsid w:val="00C375FC"/>
    <w:rsid w:val="00C3772D"/>
    <w:rsid w:val="00C377C6"/>
    <w:rsid w:val="00C37819"/>
    <w:rsid w:val="00C37867"/>
    <w:rsid w:val="00C3792E"/>
    <w:rsid w:val="00C37962"/>
    <w:rsid w:val="00C37BDE"/>
    <w:rsid w:val="00C37E63"/>
    <w:rsid w:val="00C401A6"/>
    <w:rsid w:val="00C401AF"/>
    <w:rsid w:val="00C40263"/>
    <w:rsid w:val="00C403A5"/>
    <w:rsid w:val="00C40442"/>
    <w:rsid w:val="00C404BC"/>
    <w:rsid w:val="00C409D3"/>
    <w:rsid w:val="00C40A6B"/>
    <w:rsid w:val="00C40BDC"/>
    <w:rsid w:val="00C40BF4"/>
    <w:rsid w:val="00C40C28"/>
    <w:rsid w:val="00C40D07"/>
    <w:rsid w:val="00C40EF5"/>
    <w:rsid w:val="00C40F16"/>
    <w:rsid w:val="00C41087"/>
    <w:rsid w:val="00C410C5"/>
    <w:rsid w:val="00C410D4"/>
    <w:rsid w:val="00C4110E"/>
    <w:rsid w:val="00C411B2"/>
    <w:rsid w:val="00C4120E"/>
    <w:rsid w:val="00C4123F"/>
    <w:rsid w:val="00C41571"/>
    <w:rsid w:val="00C4165E"/>
    <w:rsid w:val="00C419AE"/>
    <w:rsid w:val="00C419C1"/>
    <w:rsid w:val="00C41A8C"/>
    <w:rsid w:val="00C41B02"/>
    <w:rsid w:val="00C41BED"/>
    <w:rsid w:val="00C41DDF"/>
    <w:rsid w:val="00C42072"/>
    <w:rsid w:val="00C4211C"/>
    <w:rsid w:val="00C421B9"/>
    <w:rsid w:val="00C42343"/>
    <w:rsid w:val="00C423FC"/>
    <w:rsid w:val="00C42570"/>
    <w:rsid w:val="00C42A36"/>
    <w:rsid w:val="00C42A44"/>
    <w:rsid w:val="00C42B4B"/>
    <w:rsid w:val="00C42C75"/>
    <w:rsid w:val="00C42F9F"/>
    <w:rsid w:val="00C42FE1"/>
    <w:rsid w:val="00C43018"/>
    <w:rsid w:val="00C43113"/>
    <w:rsid w:val="00C431B1"/>
    <w:rsid w:val="00C431BD"/>
    <w:rsid w:val="00C43278"/>
    <w:rsid w:val="00C432EB"/>
    <w:rsid w:val="00C43356"/>
    <w:rsid w:val="00C433E1"/>
    <w:rsid w:val="00C43426"/>
    <w:rsid w:val="00C43433"/>
    <w:rsid w:val="00C4359E"/>
    <w:rsid w:val="00C4362D"/>
    <w:rsid w:val="00C436AD"/>
    <w:rsid w:val="00C43814"/>
    <w:rsid w:val="00C43BFE"/>
    <w:rsid w:val="00C43DA0"/>
    <w:rsid w:val="00C43E79"/>
    <w:rsid w:val="00C44085"/>
    <w:rsid w:val="00C442A4"/>
    <w:rsid w:val="00C442CF"/>
    <w:rsid w:val="00C44512"/>
    <w:rsid w:val="00C445E4"/>
    <w:rsid w:val="00C446AE"/>
    <w:rsid w:val="00C4495A"/>
    <w:rsid w:val="00C449EB"/>
    <w:rsid w:val="00C44A7F"/>
    <w:rsid w:val="00C44B93"/>
    <w:rsid w:val="00C44C84"/>
    <w:rsid w:val="00C44D67"/>
    <w:rsid w:val="00C44D75"/>
    <w:rsid w:val="00C44F35"/>
    <w:rsid w:val="00C451B1"/>
    <w:rsid w:val="00C4524E"/>
    <w:rsid w:val="00C45400"/>
    <w:rsid w:val="00C45547"/>
    <w:rsid w:val="00C4556C"/>
    <w:rsid w:val="00C456CB"/>
    <w:rsid w:val="00C45719"/>
    <w:rsid w:val="00C457A8"/>
    <w:rsid w:val="00C45852"/>
    <w:rsid w:val="00C45873"/>
    <w:rsid w:val="00C45967"/>
    <w:rsid w:val="00C45B35"/>
    <w:rsid w:val="00C45BB8"/>
    <w:rsid w:val="00C45BC5"/>
    <w:rsid w:val="00C45CCE"/>
    <w:rsid w:val="00C45D80"/>
    <w:rsid w:val="00C45DB5"/>
    <w:rsid w:val="00C45DE3"/>
    <w:rsid w:val="00C45E5D"/>
    <w:rsid w:val="00C45E79"/>
    <w:rsid w:val="00C46061"/>
    <w:rsid w:val="00C460DB"/>
    <w:rsid w:val="00C4627D"/>
    <w:rsid w:val="00C46358"/>
    <w:rsid w:val="00C465A0"/>
    <w:rsid w:val="00C465B8"/>
    <w:rsid w:val="00C465E9"/>
    <w:rsid w:val="00C4666C"/>
    <w:rsid w:val="00C46AD1"/>
    <w:rsid w:val="00C46BDB"/>
    <w:rsid w:val="00C46D3C"/>
    <w:rsid w:val="00C46E2C"/>
    <w:rsid w:val="00C470C1"/>
    <w:rsid w:val="00C470FD"/>
    <w:rsid w:val="00C47224"/>
    <w:rsid w:val="00C47328"/>
    <w:rsid w:val="00C474A2"/>
    <w:rsid w:val="00C474AC"/>
    <w:rsid w:val="00C476AA"/>
    <w:rsid w:val="00C4784C"/>
    <w:rsid w:val="00C478FB"/>
    <w:rsid w:val="00C4790C"/>
    <w:rsid w:val="00C47B79"/>
    <w:rsid w:val="00C47BA1"/>
    <w:rsid w:val="00C47BE1"/>
    <w:rsid w:val="00C47C20"/>
    <w:rsid w:val="00C47CEE"/>
    <w:rsid w:val="00C47DE8"/>
    <w:rsid w:val="00C47F09"/>
    <w:rsid w:val="00C47F3A"/>
    <w:rsid w:val="00C47FE9"/>
    <w:rsid w:val="00C47FF9"/>
    <w:rsid w:val="00C502BA"/>
    <w:rsid w:val="00C504D4"/>
    <w:rsid w:val="00C5054D"/>
    <w:rsid w:val="00C5059C"/>
    <w:rsid w:val="00C505AC"/>
    <w:rsid w:val="00C5075F"/>
    <w:rsid w:val="00C508BA"/>
    <w:rsid w:val="00C50902"/>
    <w:rsid w:val="00C50978"/>
    <w:rsid w:val="00C50B25"/>
    <w:rsid w:val="00C50B41"/>
    <w:rsid w:val="00C50C92"/>
    <w:rsid w:val="00C50EAB"/>
    <w:rsid w:val="00C50F5D"/>
    <w:rsid w:val="00C5105D"/>
    <w:rsid w:val="00C512AE"/>
    <w:rsid w:val="00C51574"/>
    <w:rsid w:val="00C518FC"/>
    <w:rsid w:val="00C51909"/>
    <w:rsid w:val="00C51B49"/>
    <w:rsid w:val="00C51C2E"/>
    <w:rsid w:val="00C51EE7"/>
    <w:rsid w:val="00C51F8E"/>
    <w:rsid w:val="00C51FD4"/>
    <w:rsid w:val="00C51FFD"/>
    <w:rsid w:val="00C52115"/>
    <w:rsid w:val="00C5215D"/>
    <w:rsid w:val="00C523AB"/>
    <w:rsid w:val="00C52840"/>
    <w:rsid w:val="00C52905"/>
    <w:rsid w:val="00C5290C"/>
    <w:rsid w:val="00C529C0"/>
    <w:rsid w:val="00C52A04"/>
    <w:rsid w:val="00C52A60"/>
    <w:rsid w:val="00C52BCA"/>
    <w:rsid w:val="00C52C01"/>
    <w:rsid w:val="00C52DB1"/>
    <w:rsid w:val="00C52DBE"/>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18"/>
    <w:rsid w:val="00C541DC"/>
    <w:rsid w:val="00C543FA"/>
    <w:rsid w:val="00C544C0"/>
    <w:rsid w:val="00C5453D"/>
    <w:rsid w:val="00C545A7"/>
    <w:rsid w:val="00C54871"/>
    <w:rsid w:val="00C548A7"/>
    <w:rsid w:val="00C54971"/>
    <w:rsid w:val="00C549D7"/>
    <w:rsid w:val="00C54A57"/>
    <w:rsid w:val="00C54B13"/>
    <w:rsid w:val="00C54B2B"/>
    <w:rsid w:val="00C54B3A"/>
    <w:rsid w:val="00C54CD2"/>
    <w:rsid w:val="00C54E05"/>
    <w:rsid w:val="00C54E19"/>
    <w:rsid w:val="00C54E34"/>
    <w:rsid w:val="00C54E51"/>
    <w:rsid w:val="00C54FAB"/>
    <w:rsid w:val="00C54FC8"/>
    <w:rsid w:val="00C55053"/>
    <w:rsid w:val="00C550A2"/>
    <w:rsid w:val="00C552EA"/>
    <w:rsid w:val="00C55607"/>
    <w:rsid w:val="00C556A5"/>
    <w:rsid w:val="00C557C4"/>
    <w:rsid w:val="00C558C0"/>
    <w:rsid w:val="00C55FA7"/>
    <w:rsid w:val="00C560D1"/>
    <w:rsid w:val="00C56210"/>
    <w:rsid w:val="00C562CB"/>
    <w:rsid w:val="00C564E4"/>
    <w:rsid w:val="00C565D0"/>
    <w:rsid w:val="00C56904"/>
    <w:rsid w:val="00C56A6D"/>
    <w:rsid w:val="00C56ABE"/>
    <w:rsid w:val="00C56B34"/>
    <w:rsid w:val="00C56C20"/>
    <w:rsid w:val="00C56C87"/>
    <w:rsid w:val="00C56CA9"/>
    <w:rsid w:val="00C56CF1"/>
    <w:rsid w:val="00C56DCC"/>
    <w:rsid w:val="00C56DFE"/>
    <w:rsid w:val="00C56E5B"/>
    <w:rsid w:val="00C56E61"/>
    <w:rsid w:val="00C56E9A"/>
    <w:rsid w:val="00C56F41"/>
    <w:rsid w:val="00C570A6"/>
    <w:rsid w:val="00C57245"/>
    <w:rsid w:val="00C5737B"/>
    <w:rsid w:val="00C573EF"/>
    <w:rsid w:val="00C5753B"/>
    <w:rsid w:val="00C575F9"/>
    <w:rsid w:val="00C57612"/>
    <w:rsid w:val="00C5777E"/>
    <w:rsid w:val="00C577C6"/>
    <w:rsid w:val="00C57852"/>
    <w:rsid w:val="00C57859"/>
    <w:rsid w:val="00C579B2"/>
    <w:rsid w:val="00C57B1A"/>
    <w:rsid w:val="00C57BAB"/>
    <w:rsid w:val="00C57D6A"/>
    <w:rsid w:val="00C57F3B"/>
    <w:rsid w:val="00C57FCC"/>
    <w:rsid w:val="00C60015"/>
    <w:rsid w:val="00C60253"/>
    <w:rsid w:val="00C60280"/>
    <w:rsid w:val="00C606E3"/>
    <w:rsid w:val="00C60819"/>
    <w:rsid w:val="00C60B39"/>
    <w:rsid w:val="00C60B3A"/>
    <w:rsid w:val="00C60B53"/>
    <w:rsid w:val="00C60C6E"/>
    <w:rsid w:val="00C60CFA"/>
    <w:rsid w:val="00C60E47"/>
    <w:rsid w:val="00C60E9B"/>
    <w:rsid w:val="00C60EAC"/>
    <w:rsid w:val="00C60EDE"/>
    <w:rsid w:val="00C60F19"/>
    <w:rsid w:val="00C61120"/>
    <w:rsid w:val="00C611C0"/>
    <w:rsid w:val="00C61468"/>
    <w:rsid w:val="00C6161C"/>
    <w:rsid w:val="00C616D0"/>
    <w:rsid w:val="00C61751"/>
    <w:rsid w:val="00C61927"/>
    <w:rsid w:val="00C61945"/>
    <w:rsid w:val="00C61963"/>
    <w:rsid w:val="00C61971"/>
    <w:rsid w:val="00C619D4"/>
    <w:rsid w:val="00C61B2A"/>
    <w:rsid w:val="00C61CB3"/>
    <w:rsid w:val="00C61D67"/>
    <w:rsid w:val="00C61D83"/>
    <w:rsid w:val="00C61E8D"/>
    <w:rsid w:val="00C61F5A"/>
    <w:rsid w:val="00C62060"/>
    <w:rsid w:val="00C62095"/>
    <w:rsid w:val="00C623FA"/>
    <w:rsid w:val="00C6252B"/>
    <w:rsid w:val="00C626B8"/>
    <w:rsid w:val="00C6272D"/>
    <w:rsid w:val="00C628BC"/>
    <w:rsid w:val="00C6290F"/>
    <w:rsid w:val="00C62953"/>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9DF"/>
    <w:rsid w:val="00C63B3F"/>
    <w:rsid w:val="00C63C40"/>
    <w:rsid w:val="00C63D31"/>
    <w:rsid w:val="00C63E6C"/>
    <w:rsid w:val="00C63ECE"/>
    <w:rsid w:val="00C63F33"/>
    <w:rsid w:val="00C6405F"/>
    <w:rsid w:val="00C641F0"/>
    <w:rsid w:val="00C64237"/>
    <w:rsid w:val="00C642D9"/>
    <w:rsid w:val="00C64310"/>
    <w:rsid w:val="00C64396"/>
    <w:rsid w:val="00C643CA"/>
    <w:rsid w:val="00C6450D"/>
    <w:rsid w:val="00C6450F"/>
    <w:rsid w:val="00C64549"/>
    <w:rsid w:val="00C64596"/>
    <w:rsid w:val="00C64689"/>
    <w:rsid w:val="00C648A9"/>
    <w:rsid w:val="00C648CB"/>
    <w:rsid w:val="00C649F4"/>
    <w:rsid w:val="00C64ADD"/>
    <w:rsid w:val="00C64C09"/>
    <w:rsid w:val="00C64C21"/>
    <w:rsid w:val="00C64FC3"/>
    <w:rsid w:val="00C6500D"/>
    <w:rsid w:val="00C65044"/>
    <w:rsid w:val="00C651BE"/>
    <w:rsid w:val="00C65226"/>
    <w:rsid w:val="00C652A9"/>
    <w:rsid w:val="00C653FD"/>
    <w:rsid w:val="00C654D3"/>
    <w:rsid w:val="00C6551E"/>
    <w:rsid w:val="00C65522"/>
    <w:rsid w:val="00C655B9"/>
    <w:rsid w:val="00C65772"/>
    <w:rsid w:val="00C657D5"/>
    <w:rsid w:val="00C65807"/>
    <w:rsid w:val="00C65836"/>
    <w:rsid w:val="00C65907"/>
    <w:rsid w:val="00C65A1E"/>
    <w:rsid w:val="00C65C74"/>
    <w:rsid w:val="00C65D86"/>
    <w:rsid w:val="00C65D97"/>
    <w:rsid w:val="00C66146"/>
    <w:rsid w:val="00C66204"/>
    <w:rsid w:val="00C6627C"/>
    <w:rsid w:val="00C662D3"/>
    <w:rsid w:val="00C6640C"/>
    <w:rsid w:val="00C664C4"/>
    <w:rsid w:val="00C664F0"/>
    <w:rsid w:val="00C665FC"/>
    <w:rsid w:val="00C6661F"/>
    <w:rsid w:val="00C66872"/>
    <w:rsid w:val="00C668DE"/>
    <w:rsid w:val="00C66942"/>
    <w:rsid w:val="00C669BD"/>
    <w:rsid w:val="00C66A35"/>
    <w:rsid w:val="00C66B10"/>
    <w:rsid w:val="00C66B12"/>
    <w:rsid w:val="00C66B5F"/>
    <w:rsid w:val="00C66CD7"/>
    <w:rsid w:val="00C66DB1"/>
    <w:rsid w:val="00C66E4F"/>
    <w:rsid w:val="00C66F40"/>
    <w:rsid w:val="00C670FA"/>
    <w:rsid w:val="00C6718F"/>
    <w:rsid w:val="00C67209"/>
    <w:rsid w:val="00C6726E"/>
    <w:rsid w:val="00C672C3"/>
    <w:rsid w:val="00C6762D"/>
    <w:rsid w:val="00C677CD"/>
    <w:rsid w:val="00C67B38"/>
    <w:rsid w:val="00C67C3B"/>
    <w:rsid w:val="00C67DE8"/>
    <w:rsid w:val="00C67F40"/>
    <w:rsid w:val="00C67FB0"/>
    <w:rsid w:val="00C67FF3"/>
    <w:rsid w:val="00C701F3"/>
    <w:rsid w:val="00C7026F"/>
    <w:rsid w:val="00C7043A"/>
    <w:rsid w:val="00C704FB"/>
    <w:rsid w:val="00C70572"/>
    <w:rsid w:val="00C70751"/>
    <w:rsid w:val="00C707CB"/>
    <w:rsid w:val="00C70846"/>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3D0"/>
    <w:rsid w:val="00C7158B"/>
    <w:rsid w:val="00C7165C"/>
    <w:rsid w:val="00C71D0C"/>
    <w:rsid w:val="00C71E22"/>
    <w:rsid w:val="00C71ECA"/>
    <w:rsid w:val="00C72047"/>
    <w:rsid w:val="00C7206F"/>
    <w:rsid w:val="00C72206"/>
    <w:rsid w:val="00C72342"/>
    <w:rsid w:val="00C7236A"/>
    <w:rsid w:val="00C72576"/>
    <w:rsid w:val="00C7258E"/>
    <w:rsid w:val="00C7266A"/>
    <w:rsid w:val="00C726DE"/>
    <w:rsid w:val="00C7276F"/>
    <w:rsid w:val="00C72779"/>
    <w:rsid w:val="00C72798"/>
    <w:rsid w:val="00C72A52"/>
    <w:rsid w:val="00C72E28"/>
    <w:rsid w:val="00C732BA"/>
    <w:rsid w:val="00C73301"/>
    <w:rsid w:val="00C73438"/>
    <w:rsid w:val="00C73503"/>
    <w:rsid w:val="00C73555"/>
    <w:rsid w:val="00C73561"/>
    <w:rsid w:val="00C73576"/>
    <w:rsid w:val="00C73645"/>
    <w:rsid w:val="00C738F1"/>
    <w:rsid w:val="00C73994"/>
    <w:rsid w:val="00C7399C"/>
    <w:rsid w:val="00C739BC"/>
    <w:rsid w:val="00C73A9A"/>
    <w:rsid w:val="00C73CD8"/>
    <w:rsid w:val="00C73CDC"/>
    <w:rsid w:val="00C73CE6"/>
    <w:rsid w:val="00C73E31"/>
    <w:rsid w:val="00C73E38"/>
    <w:rsid w:val="00C73E7E"/>
    <w:rsid w:val="00C73FB5"/>
    <w:rsid w:val="00C740B0"/>
    <w:rsid w:val="00C74122"/>
    <w:rsid w:val="00C741BE"/>
    <w:rsid w:val="00C7421F"/>
    <w:rsid w:val="00C74360"/>
    <w:rsid w:val="00C743CB"/>
    <w:rsid w:val="00C743D3"/>
    <w:rsid w:val="00C743DD"/>
    <w:rsid w:val="00C74526"/>
    <w:rsid w:val="00C7468B"/>
    <w:rsid w:val="00C74777"/>
    <w:rsid w:val="00C74B41"/>
    <w:rsid w:val="00C74BB3"/>
    <w:rsid w:val="00C74C00"/>
    <w:rsid w:val="00C74E07"/>
    <w:rsid w:val="00C74F9A"/>
    <w:rsid w:val="00C74FAA"/>
    <w:rsid w:val="00C7503C"/>
    <w:rsid w:val="00C7504F"/>
    <w:rsid w:val="00C7520D"/>
    <w:rsid w:val="00C7561C"/>
    <w:rsid w:val="00C75622"/>
    <w:rsid w:val="00C75624"/>
    <w:rsid w:val="00C7577B"/>
    <w:rsid w:val="00C75817"/>
    <w:rsid w:val="00C75847"/>
    <w:rsid w:val="00C75B18"/>
    <w:rsid w:val="00C75B94"/>
    <w:rsid w:val="00C75C47"/>
    <w:rsid w:val="00C75CF0"/>
    <w:rsid w:val="00C75E28"/>
    <w:rsid w:val="00C75F9F"/>
    <w:rsid w:val="00C76217"/>
    <w:rsid w:val="00C762B0"/>
    <w:rsid w:val="00C76A9E"/>
    <w:rsid w:val="00C76E0F"/>
    <w:rsid w:val="00C76E12"/>
    <w:rsid w:val="00C76E81"/>
    <w:rsid w:val="00C76F48"/>
    <w:rsid w:val="00C76F86"/>
    <w:rsid w:val="00C77116"/>
    <w:rsid w:val="00C7719F"/>
    <w:rsid w:val="00C77358"/>
    <w:rsid w:val="00C77638"/>
    <w:rsid w:val="00C77694"/>
    <w:rsid w:val="00C77AA2"/>
    <w:rsid w:val="00C77BA0"/>
    <w:rsid w:val="00C77CED"/>
    <w:rsid w:val="00C77E48"/>
    <w:rsid w:val="00C80006"/>
    <w:rsid w:val="00C8012F"/>
    <w:rsid w:val="00C8022F"/>
    <w:rsid w:val="00C8031F"/>
    <w:rsid w:val="00C80454"/>
    <w:rsid w:val="00C80478"/>
    <w:rsid w:val="00C80509"/>
    <w:rsid w:val="00C80516"/>
    <w:rsid w:val="00C80639"/>
    <w:rsid w:val="00C8095A"/>
    <w:rsid w:val="00C80A15"/>
    <w:rsid w:val="00C80A16"/>
    <w:rsid w:val="00C80AEC"/>
    <w:rsid w:val="00C80EB3"/>
    <w:rsid w:val="00C80EBF"/>
    <w:rsid w:val="00C81048"/>
    <w:rsid w:val="00C8107F"/>
    <w:rsid w:val="00C81540"/>
    <w:rsid w:val="00C817CE"/>
    <w:rsid w:val="00C817FE"/>
    <w:rsid w:val="00C8191C"/>
    <w:rsid w:val="00C81B4D"/>
    <w:rsid w:val="00C81BB1"/>
    <w:rsid w:val="00C81C58"/>
    <w:rsid w:val="00C81D04"/>
    <w:rsid w:val="00C82060"/>
    <w:rsid w:val="00C8207C"/>
    <w:rsid w:val="00C820A5"/>
    <w:rsid w:val="00C823B5"/>
    <w:rsid w:val="00C824FC"/>
    <w:rsid w:val="00C826FB"/>
    <w:rsid w:val="00C82743"/>
    <w:rsid w:val="00C8276C"/>
    <w:rsid w:val="00C82911"/>
    <w:rsid w:val="00C82A53"/>
    <w:rsid w:val="00C82AA0"/>
    <w:rsid w:val="00C82ACC"/>
    <w:rsid w:val="00C82BFB"/>
    <w:rsid w:val="00C82E87"/>
    <w:rsid w:val="00C83023"/>
    <w:rsid w:val="00C83252"/>
    <w:rsid w:val="00C8343A"/>
    <w:rsid w:val="00C83484"/>
    <w:rsid w:val="00C83800"/>
    <w:rsid w:val="00C83852"/>
    <w:rsid w:val="00C83888"/>
    <w:rsid w:val="00C83901"/>
    <w:rsid w:val="00C83980"/>
    <w:rsid w:val="00C83A63"/>
    <w:rsid w:val="00C83B2B"/>
    <w:rsid w:val="00C83BAF"/>
    <w:rsid w:val="00C83C13"/>
    <w:rsid w:val="00C83C3B"/>
    <w:rsid w:val="00C83D12"/>
    <w:rsid w:val="00C83D30"/>
    <w:rsid w:val="00C83DA9"/>
    <w:rsid w:val="00C83E5E"/>
    <w:rsid w:val="00C83EEC"/>
    <w:rsid w:val="00C842DB"/>
    <w:rsid w:val="00C843E0"/>
    <w:rsid w:val="00C8440F"/>
    <w:rsid w:val="00C8456A"/>
    <w:rsid w:val="00C845F9"/>
    <w:rsid w:val="00C84688"/>
    <w:rsid w:val="00C84B02"/>
    <w:rsid w:val="00C84BDF"/>
    <w:rsid w:val="00C84D2F"/>
    <w:rsid w:val="00C84D5C"/>
    <w:rsid w:val="00C84DE0"/>
    <w:rsid w:val="00C84EA4"/>
    <w:rsid w:val="00C850E4"/>
    <w:rsid w:val="00C85143"/>
    <w:rsid w:val="00C851AC"/>
    <w:rsid w:val="00C85332"/>
    <w:rsid w:val="00C853AE"/>
    <w:rsid w:val="00C8548C"/>
    <w:rsid w:val="00C85651"/>
    <w:rsid w:val="00C85716"/>
    <w:rsid w:val="00C85718"/>
    <w:rsid w:val="00C8573E"/>
    <w:rsid w:val="00C8596C"/>
    <w:rsid w:val="00C85A92"/>
    <w:rsid w:val="00C85B5A"/>
    <w:rsid w:val="00C85B72"/>
    <w:rsid w:val="00C85E11"/>
    <w:rsid w:val="00C85E9F"/>
    <w:rsid w:val="00C86418"/>
    <w:rsid w:val="00C865AA"/>
    <w:rsid w:val="00C8664B"/>
    <w:rsid w:val="00C86BEC"/>
    <w:rsid w:val="00C86C2C"/>
    <w:rsid w:val="00C87323"/>
    <w:rsid w:val="00C87366"/>
    <w:rsid w:val="00C8764B"/>
    <w:rsid w:val="00C8764E"/>
    <w:rsid w:val="00C8779B"/>
    <w:rsid w:val="00C87962"/>
    <w:rsid w:val="00C87AA6"/>
    <w:rsid w:val="00C87B7E"/>
    <w:rsid w:val="00C87D6E"/>
    <w:rsid w:val="00C900EC"/>
    <w:rsid w:val="00C90157"/>
    <w:rsid w:val="00C901BC"/>
    <w:rsid w:val="00C90525"/>
    <w:rsid w:val="00C905F7"/>
    <w:rsid w:val="00C90680"/>
    <w:rsid w:val="00C90795"/>
    <w:rsid w:val="00C908F1"/>
    <w:rsid w:val="00C9090C"/>
    <w:rsid w:val="00C9093B"/>
    <w:rsid w:val="00C9099C"/>
    <w:rsid w:val="00C909BC"/>
    <w:rsid w:val="00C90BA4"/>
    <w:rsid w:val="00C90ECB"/>
    <w:rsid w:val="00C90F02"/>
    <w:rsid w:val="00C9100D"/>
    <w:rsid w:val="00C9122A"/>
    <w:rsid w:val="00C91240"/>
    <w:rsid w:val="00C91274"/>
    <w:rsid w:val="00C91353"/>
    <w:rsid w:val="00C9143D"/>
    <w:rsid w:val="00C91493"/>
    <w:rsid w:val="00C914C7"/>
    <w:rsid w:val="00C9154E"/>
    <w:rsid w:val="00C9197D"/>
    <w:rsid w:val="00C91A9E"/>
    <w:rsid w:val="00C91B10"/>
    <w:rsid w:val="00C91D97"/>
    <w:rsid w:val="00C91EF9"/>
    <w:rsid w:val="00C920C4"/>
    <w:rsid w:val="00C92106"/>
    <w:rsid w:val="00C92146"/>
    <w:rsid w:val="00C92299"/>
    <w:rsid w:val="00C922DD"/>
    <w:rsid w:val="00C925D9"/>
    <w:rsid w:val="00C92667"/>
    <w:rsid w:val="00C92716"/>
    <w:rsid w:val="00C9285A"/>
    <w:rsid w:val="00C9291D"/>
    <w:rsid w:val="00C92B79"/>
    <w:rsid w:val="00C92F21"/>
    <w:rsid w:val="00C92FE5"/>
    <w:rsid w:val="00C93315"/>
    <w:rsid w:val="00C9331B"/>
    <w:rsid w:val="00C933F7"/>
    <w:rsid w:val="00C9348F"/>
    <w:rsid w:val="00C93550"/>
    <w:rsid w:val="00C93586"/>
    <w:rsid w:val="00C9382C"/>
    <w:rsid w:val="00C93863"/>
    <w:rsid w:val="00C93920"/>
    <w:rsid w:val="00C9393E"/>
    <w:rsid w:val="00C93B44"/>
    <w:rsid w:val="00C93CA4"/>
    <w:rsid w:val="00C93D54"/>
    <w:rsid w:val="00C93D90"/>
    <w:rsid w:val="00C93E2B"/>
    <w:rsid w:val="00C93E9A"/>
    <w:rsid w:val="00C94188"/>
    <w:rsid w:val="00C9420B"/>
    <w:rsid w:val="00C94312"/>
    <w:rsid w:val="00C94332"/>
    <w:rsid w:val="00C9454B"/>
    <w:rsid w:val="00C9468F"/>
    <w:rsid w:val="00C9469B"/>
    <w:rsid w:val="00C94747"/>
    <w:rsid w:val="00C948C6"/>
    <w:rsid w:val="00C949E7"/>
    <w:rsid w:val="00C94ACD"/>
    <w:rsid w:val="00C94ADA"/>
    <w:rsid w:val="00C94C6F"/>
    <w:rsid w:val="00C94D88"/>
    <w:rsid w:val="00C94F52"/>
    <w:rsid w:val="00C95003"/>
    <w:rsid w:val="00C950A9"/>
    <w:rsid w:val="00C951B9"/>
    <w:rsid w:val="00C9520A"/>
    <w:rsid w:val="00C952E9"/>
    <w:rsid w:val="00C95317"/>
    <w:rsid w:val="00C953A4"/>
    <w:rsid w:val="00C9540B"/>
    <w:rsid w:val="00C9546B"/>
    <w:rsid w:val="00C954B8"/>
    <w:rsid w:val="00C9552F"/>
    <w:rsid w:val="00C95617"/>
    <w:rsid w:val="00C95674"/>
    <w:rsid w:val="00C956EB"/>
    <w:rsid w:val="00C956FC"/>
    <w:rsid w:val="00C956FE"/>
    <w:rsid w:val="00C9586B"/>
    <w:rsid w:val="00C95942"/>
    <w:rsid w:val="00C95A1D"/>
    <w:rsid w:val="00C95BE6"/>
    <w:rsid w:val="00C95D25"/>
    <w:rsid w:val="00C95D45"/>
    <w:rsid w:val="00C95EB1"/>
    <w:rsid w:val="00C96054"/>
    <w:rsid w:val="00C9610E"/>
    <w:rsid w:val="00C96151"/>
    <w:rsid w:val="00C9616F"/>
    <w:rsid w:val="00C96235"/>
    <w:rsid w:val="00C9635C"/>
    <w:rsid w:val="00C963C2"/>
    <w:rsid w:val="00C963F6"/>
    <w:rsid w:val="00C963F9"/>
    <w:rsid w:val="00C9645A"/>
    <w:rsid w:val="00C96677"/>
    <w:rsid w:val="00C96725"/>
    <w:rsid w:val="00C96758"/>
    <w:rsid w:val="00C9683B"/>
    <w:rsid w:val="00C9688B"/>
    <w:rsid w:val="00C96BA1"/>
    <w:rsid w:val="00C96E6C"/>
    <w:rsid w:val="00C971C5"/>
    <w:rsid w:val="00C9739C"/>
    <w:rsid w:val="00C9746E"/>
    <w:rsid w:val="00C9754D"/>
    <w:rsid w:val="00C97595"/>
    <w:rsid w:val="00C97994"/>
    <w:rsid w:val="00C97A4B"/>
    <w:rsid w:val="00CA007F"/>
    <w:rsid w:val="00CA0155"/>
    <w:rsid w:val="00CA01C9"/>
    <w:rsid w:val="00CA024A"/>
    <w:rsid w:val="00CA02EA"/>
    <w:rsid w:val="00CA041D"/>
    <w:rsid w:val="00CA0475"/>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1FE4"/>
    <w:rsid w:val="00CA2006"/>
    <w:rsid w:val="00CA207F"/>
    <w:rsid w:val="00CA2093"/>
    <w:rsid w:val="00CA20D9"/>
    <w:rsid w:val="00CA24C0"/>
    <w:rsid w:val="00CA24E8"/>
    <w:rsid w:val="00CA264B"/>
    <w:rsid w:val="00CA27A9"/>
    <w:rsid w:val="00CA2AD8"/>
    <w:rsid w:val="00CA2B37"/>
    <w:rsid w:val="00CA2D90"/>
    <w:rsid w:val="00CA2F70"/>
    <w:rsid w:val="00CA309A"/>
    <w:rsid w:val="00CA31E6"/>
    <w:rsid w:val="00CA31F6"/>
    <w:rsid w:val="00CA32DE"/>
    <w:rsid w:val="00CA3329"/>
    <w:rsid w:val="00CA33B1"/>
    <w:rsid w:val="00CA3666"/>
    <w:rsid w:val="00CA381B"/>
    <w:rsid w:val="00CA39F3"/>
    <w:rsid w:val="00CA3ACB"/>
    <w:rsid w:val="00CA3C49"/>
    <w:rsid w:val="00CA3D79"/>
    <w:rsid w:val="00CA4079"/>
    <w:rsid w:val="00CA437E"/>
    <w:rsid w:val="00CA449D"/>
    <w:rsid w:val="00CA45B4"/>
    <w:rsid w:val="00CA4675"/>
    <w:rsid w:val="00CA46FC"/>
    <w:rsid w:val="00CA47D0"/>
    <w:rsid w:val="00CA48CE"/>
    <w:rsid w:val="00CA4981"/>
    <w:rsid w:val="00CA4ABF"/>
    <w:rsid w:val="00CA4F84"/>
    <w:rsid w:val="00CA514C"/>
    <w:rsid w:val="00CA516B"/>
    <w:rsid w:val="00CA5221"/>
    <w:rsid w:val="00CA538E"/>
    <w:rsid w:val="00CA574A"/>
    <w:rsid w:val="00CA58A3"/>
    <w:rsid w:val="00CA58BA"/>
    <w:rsid w:val="00CA590A"/>
    <w:rsid w:val="00CA5A2B"/>
    <w:rsid w:val="00CA5A9B"/>
    <w:rsid w:val="00CA5BD5"/>
    <w:rsid w:val="00CA5C8B"/>
    <w:rsid w:val="00CA5CB5"/>
    <w:rsid w:val="00CA5D3E"/>
    <w:rsid w:val="00CA5EF0"/>
    <w:rsid w:val="00CA5F67"/>
    <w:rsid w:val="00CA622B"/>
    <w:rsid w:val="00CA62CC"/>
    <w:rsid w:val="00CA62D6"/>
    <w:rsid w:val="00CA63FB"/>
    <w:rsid w:val="00CA6555"/>
    <w:rsid w:val="00CA666A"/>
    <w:rsid w:val="00CA6696"/>
    <w:rsid w:val="00CA6697"/>
    <w:rsid w:val="00CA6734"/>
    <w:rsid w:val="00CA67C9"/>
    <w:rsid w:val="00CA67EE"/>
    <w:rsid w:val="00CA691B"/>
    <w:rsid w:val="00CA696D"/>
    <w:rsid w:val="00CA69B1"/>
    <w:rsid w:val="00CA6A42"/>
    <w:rsid w:val="00CA6B91"/>
    <w:rsid w:val="00CA6BCE"/>
    <w:rsid w:val="00CA6D37"/>
    <w:rsid w:val="00CA6DBA"/>
    <w:rsid w:val="00CA6DFC"/>
    <w:rsid w:val="00CA6ED6"/>
    <w:rsid w:val="00CA6EDB"/>
    <w:rsid w:val="00CA752B"/>
    <w:rsid w:val="00CA757B"/>
    <w:rsid w:val="00CA75DD"/>
    <w:rsid w:val="00CA76DA"/>
    <w:rsid w:val="00CA7730"/>
    <w:rsid w:val="00CA7873"/>
    <w:rsid w:val="00CA7A2A"/>
    <w:rsid w:val="00CA7A73"/>
    <w:rsid w:val="00CA7E00"/>
    <w:rsid w:val="00CA7F2A"/>
    <w:rsid w:val="00CA7F4D"/>
    <w:rsid w:val="00CB0039"/>
    <w:rsid w:val="00CB0253"/>
    <w:rsid w:val="00CB0335"/>
    <w:rsid w:val="00CB0384"/>
    <w:rsid w:val="00CB0865"/>
    <w:rsid w:val="00CB091A"/>
    <w:rsid w:val="00CB0BFC"/>
    <w:rsid w:val="00CB0DA7"/>
    <w:rsid w:val="00CB0E08"/>
    <w:rsid w:val="00CB0E6E"/>
    <w:rsid w:val="00CB0E7A"/>
    <w:rsid w:val="00CB1072"/>
    <w:rsid w:val="00CB114A"/>
    <w:rsid w:val="00CB117B"/>
    <w:rsid w:val="00CB13C8"/>
    <w:rsid w:val="00CB154C"/>
    <w:rsid w:val="00CB168E"/>
    <w:rsid w:val="00CB16A9"/>
    <w:rsid w:val="00CB16AA"/>
    <w:rsid w:val="00CB187A"/>
    <w:rsid w:val="00CB1AF9"/>
    <w:rsid w:val="00CB1B19"/>
    <w:rsid w:val="00CB1BCB"/>
    <w:rsid w:val="00CB1BF1"/>
    <w:rsid w:val="00CB1C7A"/>
    <w:rsid w:val="00CB1DE4"/>
    <w:rsid w:val="00CB1E45"/>
    <w:rsid w:val="00CB1F1D"/>
    <w:rsid w:val="00CB1FFE"/>
    <w:rsid w:val="00CB202A"/>
    <w:rsid w:val="00CB22FF"/>
    <w:rsid w:val="00CB231A"/>
    <w:rsid w:val="00CB2426"/>
    <w:rsid w:val="00CB25D7"/>
    <w:rsid w:val="00CB2BDA"/>
    <w:rsid w:val="00CB2C49"/>
    <w:rsid w:val="00CB2E83"/>
    <w:rsid w:val="00CB2E9C"/>
    <w:rsid w:val="00CB2EEB"/>
    <w:rsid w:val="00CB2EEF"/>
    <w:rsid w:val="00CB2F8D"/>
    <w:rsid w:val="00CB301F"/>
    <w:rsid w:val="00CB30B3"/>
    <w:rsid w:val="00CB3116"/>
    <w:rsid w:val="00CB311B"/>
    <w:rsid w:val="00CB323D"/>
    <w:rsid w:val="00CB34D9"/>
    <w:rsid w:val="00CB34DA"/>
    <w:rsid w:val="00CB3557"/>
    <w:rsid w:val="00CB3602"/>
    <w:rsid w:val="00CB36A1"/>
    <w:rsid w:val="00CB36CA"/>
    <w:rsid w:val="00CB3720"/>
    <w:rsid w:val="00CB3B78"/>
    <w:rsid w:val="00CB3EE8"/>
    <w:rsid w:val="00CB3FC5"/>
    <w:rsid w:val="00CB4035"/>
    <w:rsid w:val="00CB40F5"/>
    <w:rsid w:val="00CB4106"/>
    <w:rsid w:val="00CB4733"/>
    <w:rsid w:val="00CB4756"/>
    <w:rsid w:val="00CB47FD"/>
    <w:rsid w:val="00CB4994"/>
    <w:rsid w:val="00CB4C0E"/>
    <w:rsid w:val="00CB4FCB"/>
    <w:rsid w:val="00CB5003"/>
    <w:rsid w:val="00CB510B"/>
    <w:rsid w:val="00CB51D5"/>
    <w:rsid w:val="00CB5319"/>
    <w:rsid w:val="00CB543B"/>
    <w:rsid w:val="00CB57EE"/>
    <w:rsid w:val="00CB589B"/>
    <w:rsid w:val="00CB5B2E"/>
    <w:rsid w:val="00CB5B7F"/>
    <w:rsid w:val="00CB5B9D"/>
    <w:rsid w:val="00CB5BC7"/>
    <w:rsid w:val="00CB5C50"/>
    <w:rsid w:val="00CB5D9F"/>
    <w:rsid w:val="00CB5F02"/>
    <w:rsid w:val="00CB5F5C"/>
    <w:rsid w:val="00CB6113"/>
    <w:rsid w:val="00CB61AD"/>
    <w:rsid w:val="00CB62C4"/>
    <w:rsid w:val="00CB62E4"/>
    <w:rsid w:val="00CB633B"/>
    <w:rsid w:val="00CB640B"/>
    <w:rsid w:val="00CB6485"/>
    <w:rsid w:val="00CB6813"/>
    <w:rsid w:val="00CB6873"/>
    <w:rsid w:val="00CB6998"/>
    <w:rsid w:val="00CB6A3E"/>
    <w:rsid w:val="00CB6B9A"/>
    <w:rsid w:val="00CB6B9F"/>
    <w:rsid w:val="00CB6CFB"/>
    <w:rsid w:val="00CB6D34"/>
    <w:rsid w:val="00CB6D88"/>
    <w:rsid w:val="00CB7055"/>
    <w:rsid w:val="00CB706C"/>
    <w:rsid w:val="00CB713C"/>
    <w:rsid w:val="00CB7193"/>
    <w:rsid w:val="00CB7212"/>
    <w:rsid w:val="00CB7268"/>
    <w:rsid w:val="00CB74D2"/>
    <w:rsid w:val="00CB752A"/>
    <w:rsid w:val="00CB7560"/>
    <w:rsid w:val="00CB75C8"/>
    <w:rsid w:val="00CB75E4"/>
    <w:rsid w:val="00CB7621"/>
    <w:rsid w:val="00CB76CC"/>
    <w:rsid w:val="00CB77CD"/>
    <w:rsid w:val="00CB7AEE"/>
    <w:rsid w:val="00CB7CCC"/>
    <w:rsid w:val="00CB7E64"/>
    <w:rsid w:val="00CB7EDE"/>
    <w:rsid w:val="00CB7F5D"/>
    <w:rsid w:val="00CB7FAA"/>
    <w:rsid w:val="00CC0153"/>
    <w:rsid w:val="00CC0488"/>
    <w:rsid w:val="00CC07D9"/>
    <w:rsid w:val="00CC08B5"/>
    <w:rsid w:val="00CC08FB"/>
    <w:rsid w:val="00CC09C6"/>
    <w:rsid w:val="00CC0A3F"/>
    <w:rsid w:val="00CC0CBE"/>
    <w:rsid w:val="00CC0CD3"/>
    <w:rsid w:val="00CC0DAB"/>
    <w:rsid w:val="00CC0DCC"/>
    <w:rsid w:val="00CC0E25"/>
    <w:rsid w:val="00CC0F1E"/>
    <w:rsid w:val="00CC11A5"/>
    <w:rsid w:val="00CC11CA"/>
    <w:rsid w:val="00CC13CB"/>
    <w:rsid w:val="00CC1542"/>
    <w:rsid w:val="00CC17B9"/>
    <w:rsid w:val="00CC189F"/>
    <w:rsid w:val="00CC1A23"/>
    <w:rsid w:val="00CC1A8A"/>
    <w:rsid w:val="00CC1B4D"/>
    <w:rsid w:val="00CC1BA5"/>
    <w:rsid w:val="00CC1C3C"/>
    <w:rsid w:val="00CC1ECD"/>
    <w:rsid w:val="00CC1FEF"/>
    <w:rsid w:val="00CC2031"/>
    <w:rsid w:val="00CC220E"/>
    <w:rsid w:val="00CC226E"/>
    <w:rsid w:val="00CC2295"/>
    <w:rsid w:val="00CC232D"/>
    <w:rsid w:val="00CC23DE"/>
    <w:rsid w:val="00CC2595"/>
    <w:rsid w:val="00CC2639"/>
    <w:rsid w:val="00CC27C7"/>
    <w:rsid w:val="00CC27DC"/>
    <w:rsid w:val="00CC289F"/>
    <w:rsid w:val="00CC2915"/>
    <w:rsid w:val="00CC2C8E"/>
    <w:rsid w:val="00CC2E3D"/>
    <w:rsid w:val="00CC2E59"/>
    <w:rsid w:val="00CC2F1F"/>
    <w:rsid w:val="00CC2F75"/>
    <w:rsid w:val="00CC2F76"/>
    <w:rsid w:val="00CC3013"/>
    <w:rsid w:val="00CC32F8"/>
    <w:rsid w:val="00CC3330"/>
    <w:rsid w:val="00CC33C5"/>
    <w:rsid w:val="00CC33FA"/>
    <w:rsid w:val="00CC35BA"/>
    <w:rsid w:val="00CC3664"/>
    <w:rsid w:val="00CC36DD"/>
    <w:rsid w:val="00CC3AEB"/>
    <w:rsid w:val="00CC3B7B"/>
    <w:rsid w:val="00CC3BE5"/>
    <w:rsid w:val="00CC3C67"/>
    <w:rsid w:val="00CC3CDC"/>
    <w:rsid w:val="00CC3DB9"/>
    <w:rsid w:val="00CC3EAD"/>
    <w:rsid w:val="00CC4006"/>
    <w:rsid w:val="00CC40C6"/>
    <w:rsid w:val="00CC4295"/>
    <w:rsid w:val="00CC42AC"/>
    <w:rsid w:val="00CC44C2"/>
    <w:rsid w:val="00CC44C6"/>
    <w:rsid w:val="00CC470E"/>
    <w:rsid w:val="00CC486F"/>
    <w:rsid w:val="00CC48AE"/>
    <w:rsid w:val="00CC48C9"/>
    <w:rsid w:val="00CC49DC"/>
    <w:rsid w:val="00CC4E32"/>
    <w:rsid w:val="00CC4E34"/>
    <w:rsid w:val="00CC4E8B"/>
    <w:rsid w:val="00CC4EF5"/>
    <w:rsid w:val="00CC4F19"/>
    <w:rsid w:val="00CC4FFF"/>
    <w:rsid w:val="00CC51D6"/>
    <w:rsid w:val="00CC51E2"/>
    <w:rsid w:val="00CC52FC"/>
    <w:rsid w:val="00CC5338"/>
    <w:rsid w:val="00CC53AF"/>
    <w:rsid w:val="00CC53EF"/>
    <w:rsid w:val="00CC550F"/>
    <w:rsid w:val="00CC56DE"/>
    <w:rsid w:val="00CC57A0"/>
    <w:rsid w:val="00CC57B9"/>
    <w:rsid w:val="00CC57F1"/>
    <w:rsid w:val="00CC58AA"/>
    <w:rsid w:val="00CC5B11"/>
    <w:rsid w:val="00CC5B2D"/>
    <w:rsid w:val="00CC5CF9"/>
    <w:rsid w:val="00CC5DD5"/>
    <w:rsid w:val="00CC5E28"/>
    <w:rsid w:val="00CC6531"/>
    <w:rsid w:val="00CC670F"/>
    <w:rsid w:val="00CC67A9"/>
    <w:rsid w:val="00CC6871"/>
    <w:rsid w:val="00CC6942"/>
    <w:rsid w:val="00CC6958"/>
    <w:rsid w:val="00CC6A64"/>
    <w:rsid w:val="00CC6B37"/>
    <w:rsid w:val="00CC6BF2"/>
    <w:rsid w:val="00CC6C3F"/>
    <w:rsid w:val="00CC6CD3"/>
    <w:rsid w:val="00CC7025"/>
    <w:rsid w:val="00CC702F"/>
    <w:rsid w:val="00CC704D"/>
    <w:rsid w:val="00CC70B7"/>
    <w:rsid w:val="00CC7234"/>
    <w:rsid w:val="00CC725A"/>
    <w:rsid w:val="00CC72A5"/>
    <w:rsid w:val="00CC761D"/>
    <w:rsid w:val="00CC782A"/>
    <w:rsid w:val="00CC789A"/>
    <w:rsid w:val="00CC79B2"/>
    <w:rsid w:val="00CC7CD4"/>
    <w:rsid w:val="00CC7D74"/>
    <w:rsid w:val="00CC7E58"/>
    <w:rsid w:val="00CD0086"/>
    <w:rsid w:val="00CD0294"/>
    <w:rsid w:val="00CD03F1"/>
    <w:rsid w:val="00CD070E"/>
    <w:rsid w:val="00CD0712"/>
    <w:rsid w:val="00CD09E8"/>
    <w:rsid w:val="00CD0B09"/>
    <w:rsid w:val="00CD0B87"/>
    <w:rsid w:val="00CD0C7A"/>
    <w:rsid w:val="00CD0D32"/>
    <w:rsid w:val="00CD0D49"/>
    <w:rsid w:val="00CD0ECF"/>
    <w:rsid w:val="00CD0FE9"/>
    <w:rsid w:val="00CD106B"/>
    <w:rsid w:val="00CD120F"/>
    <w:rsid w:val="00CD1270"/>
    <w:rsid w:val="00CD127F"/>
    <w:rsid w:val="00CD133E"/>
    <w:rsid w:val="00CD161A"/>
    <w:rsid w:val="00CD19B2"/>
    <w:rsid w:val="00CD1A0A"/>
    <w:rsid w:val="00CD1D41"/>
    <w:rsid w:val="00CD1EDB"/>
    <w:rsid w:val="00CD1FCD"/>
    <w:rsid w:val="00CD2094"/>
    <w:rsid w:val="00CD20AC"/>
    <w:rsid w:val="00CD20CB"/>
    <w:rsid w:val="00CD21A1"/>
    <w:rsid w:val="00CD221E"/>
    <w:rsid w:val="00CD2258"/>
    <w:rsid w:val="00CD24A7"/>
    <w:rsid w:val="00CD24E5"/>
    <w:rsid w:val="00CD2616"/>
    <w:rsid w:val="00CD2717"/>
    <w:rsid w:val="00CD2774"/>
    <w:rsid w:val="00CD2828"/>
    <w:rsid w:val="00CD28C1"/>
    <w:rsid w:val="00CD2903"/>
    <w:rsid w:val="00CD2AB5"/>
    <w:rsid w:val="00CD2ADF"/>
    <w:rsid w:val="00CD2B1F"/>
    <w:rsid w:val="00CD2BD6"/>
    <w:rsid w:val="00CD2C1F"/>
    <w:rsid w:val="00CD2D69"/>
    <w:rsid w:val="00CD2EAA"/>
    <w:rsid w:val="00CD3101"/>
    <w:rsid w:val="00CD3147"/>
    <w:rsid w:val="00CD342D"/>
    <w:rsid w:val="00CD34AA"/>
    <w:rsid w:val="00CD3561"/>
    <w:rsid w:val="00CD35F6"/>
    <w:rsid w:val="00CD3866"/>
    <w:rsid w:val="00CD3925"/>
    <w:rsid w:val="00CD396A"/>
    <w:rsid w:val="00CD3C49"/>
    <w:rsid w:val="00CD3C5C"/>
    <w:rsid w:val="00CD3FB3"/>
    <w:rsid w:val="00CD41D3"/>
    <w:rsid w:val="00CD44D4"/>
    <w:rsid w:val="00CD4504"/>
    <w:rsid w:val="00CD459E"/>
    <w:rsid w:val="00CD46BC"/>
    <w:rsid w:val="00CD4701"/>
    <w:rsid w:val="00CD4849"/>
    <w:rsid w:val="00CD48F5"/>
    <w:rsid w:val="00CD491A"/>
    <w:rsid w:val="00CD4A08"/>
    <w:rsid w:val="00CD4A13"/>
    <w:rsid w:val="00CD4B1B"/>
    <w:rsid w:val="00CD4CBF"/>
    <w:rsid w:val="00CD4ED2"/>
    <w:rsid w:val="00CD4F48"/>
    <w:rsid w:val="00CD5035"/>
    <w:rsid w:val="00CD50C1"/>
    <w:rsid w:val="00CD5181"/>
    <w:rsid w:val="00CD52B8"/>
    <w:rsid w:val="00CD563F"/>
    <w:rsid w:val="00CD57FF"/>
    <w:rsid w:val="00CD5833"/>
    <w:rsid w:val="00CD58AF"/>
    <w:rsid w:val="00CD58C4"/>
    <w:rsid w:val="00CD5ADF"/>
    <w:rsid w:val="00CD5E43"/>
    <w:rsid w:val="00CD5E77"/>
    <w:rsid w:val="00CD5E89"/>
    <w:rsid w:val="00CD5FBF"/>
    <w:rsid w:val="00CD5FCB"/>
    <w:rsid w:val="00CD5FF1"/>
    <w:rsid w:val="00CD6133"/>
    <w:rsid w:val="00CD635B"/>
    <w:rsid w:val="00CD6391"/>
    <w:rsid w:val="00CD63B4"/>
    <w:rsid w:val="00CD6475"/>
    <w:rsid w:val="00CD6571"/>
    <w:rsid w:val="00CD6762"/>
    <w:rsid w:val="00CD68B0"/>
    <w:rsid w:val="00CD699B"/>
    <w:rsid w:val="00CD6A40"/>
    <w:rsid w:val="00CD6A61"/>
    <w:rsid w:val="00CD6AAB"/>
    <w:rsid w:val="00CD6C1F"/>
    <w:rsid w:val="00CD6D33"/>
    <w:rsid w:val="00CD6D97"/>
    <w:rsid w:val="00CD6EEF"/>
    <w:rsid w:val="00CD6F8E"/>
    <w:rsid w:val="00CD7042"/>
    <w:rsid w:val="00CD7132"/>
    <w:rsid w:val="00CD7367"/>
    <w:rsid w:val="00CD740A"/>
    <w:rsid w:val="00CD7496"/>
    <w:rsid w:val="00CD763B"/>
    <w:rsid w:val="00CD767F"/>
    <w:rsid w:val="00CD7769"/>
    <w:rsid w:val="00CD7872"/>
    <w:rsid w:val="00CD796C"/>
    <w:rsid w:val="00CD79C7"/>
    <w:rsid w:val="00CD7B60"/>
    <w:rsid w:val="00CD7B8A"/>
    <w:rsid w:val="00CD7D9E"/>
    <w:rsid w:val="00CD7E25"/>
    <w:rsid w:val="00CE010F"/>
    <w:rsid w:val="00CE047A"/>
    <w:rsid w:val="00CE04DF"/>
    <w:rsid w:val="00CE04FD"/>
    <w:rsid w:val="00CE062D"/>
    <w:rsid w:val="00CE0985"/>
    <w:rsid w:val="00CE09C0"/>
    <w:rsid w:val="00CE0A85"/>
    <w:rsid w:val="00CE0B2A"/>
    <w:rsid w:val="00CE0C32"/>
    <w:rsid w:val="00CE0C4E"/>
    <w:rsid w:val="00CE0EE9"/>
    <w:rsid w:val="00CE0EEB"/>
    <w:rsid w:val="00CE0F77"/>
    <w:rsid w:val="00CE0F83"/>
    <w:rsid w:val="00CE1018"/>
    <w:rsid w:val="00CE15EF"/>
    <w:rsid w:val="00CE160A"/>
    <w:rsid w:val="00CE17BD"/>
    <w:rsid w:val="00CE17E2"/>
    <w:rsid w:val="00CE18CC"/>
    <w:rsid w:val="00CE190E"/>
    <w:rsid w:val="00CE19A7"/>
    <w:rsid w:val="00CE1AFA"/>
    <w:rsid w:val="00CE1B24"/>
    <w:rsid w:val="00CE1B51"/>
    <w:rsid w:val="00CE1BF4"/>
    <w:rsid w:val="00CE1BFF"/>
    <w:rsid w:val="00CE1C03"/>
    <w:rsid w:val="00CE1CBF"/>
    <w:rsid w:val="00CE1E51"/>
    <w:rsid w:val="00CE1EB7"/>
    <w:rsid w:val="00CE2065"/>
    <w:rsid w:val="00CE20D5"/>
    <w:rsid w:val="00CE21E3"/>
    <w:rsid w:val="00CE21F5"/>
    <w:rsid w:val="00CE22D4"/>
    <w:rsid w:val="00CE2412"/>
    <w:rsid w:val="00CE24EC"/>
    <w:rsid w:val="00CE2559"/>
    <w:rsid w:val="00CE25F7"/>
    <w:rsid w:val="00CE2664"/>
    <w:rsid w:val="00CE266C"/>
    <w:rsid w:val="00CE26DC"/>
    <w:rsid w:val="00CE28BC"/>
    <w:rsid w:val="00CE28E9"/>
    <w:rsid w:val="00CE2918"/>
    <w:rsid w:val="00CE2944"/>
    <w:rsid w:val="00CE2960"/>
    <w:rsid w:val="00CE29A7"/>
    <w:rsid w:val="00CE29E9"/>
    <w:rsid w:val="00CE2C82"/>
    <w:rsid w:val="00CE2FB9"/>
    <w:rsid w:val="00CE3002"/>
    <w:rsid w:val="00CE3054"/>
    <w:rsid w:val="00CE3085"/>
    <w:rsid w:val="00CE3179"/>
    <w:rsid w:val="00CE34B3"/>
    <w:rsid w:val="00CE34EC"/>
    <w:rsid w:val="00CE35A7"/>
    <w:rsid w:val="00CE35F2"/>
    <w:rsid w:val="00CE3604"/>
    <w:rsid w:val="00CE361E"/>
    <w:rsid w:val="00CE36AB"/>
    <w:rsid w:val="00CE3736"/>
    <w:rsid w:val="00CE3883"/>
    <w:rsid w:val="00CE3C28"/>
    <w:rsid w:val="00CE3D86"/>
    <w:rsid w:val="00CE3E03"/>
    <w:rsid w:val="00CE3E06"/>
    <w:rsid w:val="00CE41B7"/>
    <w:rsid w:val="00CE42E4"/>
    <w:rsid w:val="00CE462E"/>
    <w:rsid w:val="00CE4748"/>
    <w:rsid w:val="00CE4877"/>
    <w:rsid w:val="00CE49A5"/>
    <w:rsid w:val="00CE4A55"/>
    <w:rsid w:val="00CE4B29"/>
    <w:rsid w:val="00CE4CFE"/>
    <w:rsid w:val="00CE4D06"/>
    <w:rsid w:val="00CE4E76"/>
    <w:rsid w:val="00CE4E8C"/>
    <w:rsid w:val="00CE4EEC"/>
    <w:rsid w:val="00CE4FDE"/>
    <w:rsid w:val="00CE4FED"/>
    <w:rsid w:val="00CE5030"/>
    <w:rsid w:val="00CE5057"/>
    <w:rsid w:val="00CE509A"/>
    <w:rsid w:val="00CE51DD"/>
    <w:rsid w:val="00CE52AC"/>
    <w:rsid w:val="00CE5308"/>
    <w:rsid w:val="00CE5433"/>
    <w:rsid w:val="00CE55FC"/>
    <w:rsid w:val="00CE5714"/>
    <w:rsid w:val="00CE5718"/>
    <w:rsid w:val="00CE57F5"/>
    <w:rsid w:val="00CE598B"/>
    <w:rsid w:val="00CE598C"/>
    <w:rsid w:val="00CE59C7"/>
    <w:rsid w:val="00CE5B08"/>
    <w:rsid w:val="00CE5B68"/>
    <w:rsid w:val="00CE5D8F"/>
    <w:rsid w:val="00CE5DB5"/>
    <w:rsid w:val="00CE600B"/>
    <w:rsid w:val="00CE6186"/>
    <w:rsid w:val="00CE6435"/>
    <w:rsid w:val="00CE64D1"/>
    <w:rsid w:val="00CE653A"/>
    <w:rsid w:val="00CE6572"/>
    <w:rsid w:val="00CE6A20"/>
    <w:rsid w:val="00CE6A64"/>
    <w:rsid w:val="00CE6BB6"/>
    <w:rsid w:val="00CE6C30"/>
    <w:rsid w:val="00CE6D14"/>
    <w:rsid w:val="00CE6DA4"/>
    <w:rsid w:val="00CE6DA5"/>
    <w:rsid w:val="00CE6F4C"/>
    <w:rsid w:val="00CE710E"/>
    <w:rsid w:val="00CE7187"/>
    <w:rsid w:val="00CE72A6"/>
    <w:rsid w:val="00CE730C"/>
    <w:rsid w:val="00CE7317"/>
    <w:rsid w:val="00CE740A"/>
    <w:rsid w:val="00CE746B"/>
    <w:rsid w:val="00CE74DF"/>
    <w:rsid w:val="00CE7644"/>
    <w:rsid w:val="00CE7915"/>
    <w:rsid w:val="00CE7A71"/>
    <w:rsid w:val="00CE7AAA"/>
    <w:rsid w:val="00CE7AE4"/>
    <w:rsid w:val="00CE7C4B"/>
    <w:rsid w:val="00CE7CA0"/>
    <w:rsid w:val="00CE7CAC"/>
    <w:rsid w:val="00CE7DA6"/>
    <w:rsid w:val="00CF0145"/>
    <w:rsid w:val="00CF014A"/>
    <w:rsid w:val="00CF016E"/>
    <w:rsid w:val="00CF0430"/>
    <w:rsid w:val="00CF062F"/>
    <w:rsid w:val="00CF0787"/>
    <w:rsid w:val="00CF07B6"/>
    <w:rsid w:val="00CF09B9"/>
    <w:rsid w:val="00CF0BEE"/>
    <w:rsid w:val="00CF0D37"/>
    <w:rsid w:val="00CF0DE8"/>
    <w:rsid w:val="00CF0E1F"/>
    <w:rsid w:val="00CF0EE4"/>
    <w:rsid w:val="00CF0EEA"/>
    <w:rsid w:val="00CF0EEB"/>
    <w:rsid w:val="00CF0F53"/>
    <w:rsid w:val="00CF1175"/>
    <w:rsid w:val="00CF11F0"/>
    <w:rsid w:val="00CF15D3"/>
    <w:rsid w:val="00CF15FD"/>
    <w:rsid w:val="00CF171D"/>
    <w:rsid w:val="00CF1762"/>
    <w:rsid w:val="00CF17C4"/>
    <w:rsid w:val="00CF17C5"/>
    <w:rsid w:val="00CF17FB"/>
    <w:rsid w:val="00CF1835"/>
    <w:rsid w:val="00CF1A6B"/>
    <w:rsid w:val="00CF1AFE"/>
    <w:rsid w:val="00CF1E0A"/>
    <w:rsid w:val="00CF1EAB"/>
    <w:rsid w:val="00CF1FD6"/>
    <w:rsid w:val="00CF22B1"/>
    <w:rsid w:val="00CF255C"/>
    <w:rsid w:val="00CF2653"/>
    <w:rsid w:val="00CF26B5"/>
    <w:rsid w:val="00CF27AC"/>
    <w:rsid w:val="00CF282A"/>
    <w:rsid w:val="00CF2C62"/>
    <w:rsid w:val="00CF2D45"/>
    <w:rsid w:val="00CF2F1A"/>
    <w:rsid w:val="00CF2F53"/>
    <w:rsid w:val="00CF2F6C"/>
    <w:rsid w:val="00CF309C"/>
    <w:rsid w:val="00CF3225"/>
    <w:rsid w:val="00CF3380"/>
    <w:rsid w:val="00CF3393"/>
    <w:rsid w:val="00CF3520"/>
    <w:rsid w:val="00CF3603"/>
    <w:rsid w:val="00CF3609"/>
    <w:rsid w:val="00CF36C7"/>
    <w:rsid w:val="00CF36DD"/>
    <w:rsid w:val="00CF3947"/>
    <w:rsid w:val="00CF396E"/>
    <w:rsid w:val="00CF3A7E"/>
    <w:rsid w:val="00CF3A8D"/>
    <w:rsid w:val="00CF3C2C"/>
    <w:rsid w:val="00CF3CA3"/>
    <w:rsid w:val="00CF3DD7"/>
    <w:rsid w:val="00CF3F86"/>
    <w:rsid w:val="00CF3FC8"/>
    <w:rsid w:val="00CF41B0"/>
    <w:rsid w:val="00CF428B"/>
    <w:rsid w:val="00CF4314"/>
    <w:rsid w:val="00CF433B"/>
    <w:rsid w:val="00CF459A"/>
    <w:rsid w:val="00CF45E1"/>
    <w:rsid w:val="00CF4B79"/>
    <w:rsid w:val="00CF4BA8"/>
    <w:rsid w:val="00CF4CAA"/>
    <w:rsid w:val="00CF4CD6"/>
    <w:rsid w:val="00CF4D2F"/>
    <w:rsid w:val="00CF4ED8"/>
    <w:rsid w:val="00CF50B5"/>
    <w:rsid w:val="00CF5184"/>
    <w:rsid w:val="00CF5295"/>
    <w:rsid w:val="00CF530F"/>
    <w:rsid w:val="00CF5320"/>
    <w:rsid w:val="00CF53BD"/>
    <w:rsid w:val="00CF546E"/>
    <w:rsid w:val="00CF5639"/>
    <w:rsid w:val="00CF5893"/>
    <w:rsid w:val="00CF589E"/>
    <w:rsid w:val="00CF58B9"/>
    <w:rsid w:val="00CF5985"/>
    <w:rsid w:val="00CF5A26"/>
    <w:rsid w:val="00CF5C35"/>
    <w:rsid w:val="00CF5CB3"/>
    <w:rsid w:val="00CF5CE4"/>
    <w:rsid w:val="00CF5DA8"/>
    <w:rsid w:val="00CF5E22"/>
    <w:rsid w:val="00CF5F5A"/>
    <w:rsid w:val="00CF5FF6"/>
    <w:rsid w:val="00CF6003"/>
    <w:rsid w:val="00CF60B8"/>
    <w:rsid w:val="00CF61E1"/>
    <w:rsid w:val="00CF621A"/>
    <w:rsid w:val="00CF6245"/>
    <w:rsid w:val="00CF62BE"/>
    <w:rsid w:val="00CF62C1"/>
    <w:rsid w:val="00CF6576"/>
    <w:rsid w:val="00CF6659"/>
    <w:rsid w:val="00CF6730"/>
    <w:rsid w:val="00CF68F9"/>
    <w:rsid w:val="00CF6A23"/>
    <w:rsid w:val="00CF6B4F"/>
    <w:rsid w:val="00CF6D85"/>
    <w:rsid w:val="00CF6DD7"/>
    <w:rsid w:val="00CF6FC5"/>
    <w:rsid w:val="00CF7230"/>
    <w:rsid w:val="00CF731A"/>
    <w:rsid w:val="00CF7359"/>
    <w:rsid w:val="00CF736E"/>
    <w:rsid w:val="00CF73CD"/>
    <w:rsid w:val="00CF7527"/>
    <w:rsid w:val="00CF7585"/>
    <w:rsid w:val="00CF76A5"/>
    <w:rsid w:val="00CF76F7"/>
    <w:rsid w:val="00CF7875"/>
    <w:rsid w:val="00CF7A69"/>
    <w:rsid w:val="00CF7B65"/>
    <w:rsid w:val="00CF7DEF"/>
    <w:rsid w:val="00CF7EB6"/>
    <w:rsid w:val="00CF7F62"/>
    <w:rsid w:val="00D000D9"/>
    <w:rsid w:val="00D0021B"/>
    <w:rsid w:val="00D00381"/>
    <w:rsid w:val="00D003B1"/>
    <w:rsid w:val="00D004BD"/>
    <w:rsid w:val="00D0058E"/>
    <w:rsid w:val="00D00716"/>
    <w:rsid w:val="00D0075E"/>
    <w:rsid w:val="00D007DE"/>
    <w:rsid w:val="00D00A5E"/>
    <w:rsid w:val="00D00B36"/>
    <w:rsid w:val="00D00BEA"/>
    <w:rsid w:val="00D00E02"/>
    <w:rsid w:val="00D00F80"/>
    <w:rsid w:val="00D012C6"/>
    <w:rsid w:val="00D013F4"/>
    <w:rsid w:val="00D0142C"/>
    <w:rsid w:val="00D01492"/>
    <w:rsid w:val="00D01525"/>
    <w:rsid w:val="00D01555"/>
    <w:rsid w:val="00D015C4"/>
    <w:rsid w:val="00D01769"/>
    <w:rsid w:val="00D018DB"/>
    <w:rsid w:val="00D019CA"/>
    <w:rsid w:val="00D01A20"/>
    <w:rsid w:val="00D01AF0"/>
    <w:rsid w:val="00D01C15"/>
    <w:rsid w:val="00D01C32"/>
    <w:rsid w:val="00D01FAD"/>
    <w:rsid w:val="00D020DD"/>
    <w:rsid w:val="00D0210F"/>
    <w:rsid w:val="00D026FE"/>
    <w:rsid w:val="00D02713"/>
    <w:rsid w:val="00D02739"/>
    <w:rsid w:val="00D02743"/>
    <w:rsid w:val="00D0288A"/>
    <w:rsid w:val="00D028EB"/>
    <w:rsid w:val="00D029A9"/>
    <w:rsid w:val="00D029EC"/>
    <w:rsid w:val="00D02C09"/>
    <w:rsid w:val="00D02DFD"/>
    <w:rsid w:val="00D02EF1"/>
    <w:rsid w:val="00D02FA6"/>
    <w:rsid w:val="00D030A7"/>
    <w:rsid w:val="00D031E1"/>
    <w:rsid w:val="00D0325F"/>
    <w:rsid w:val="00D032E9"/>
    <w:rsid w:val="00D0348F"/>
    <w:rsid w:val="00D03610"/>
    <w:rsid w:val="00D0363D"/>
    <w:rsid w:val="00D0367A"/>
    <w:rsid w:val="00D03702"/>
    <w:rsid w:val="00D037E9"/>
    <w:rsid w:val="00D0383C"/>
    <w:rsid w:val="00D0388C"/>
    <w:rsid w:val="00D038BF"/>
    <w:rsid w:val="00D038EF"/>
    <w:rsid w:val="00D038F9"/>
    <w:rsid w:val="00D03955"/>
    <w:rsid w:val="00D03AA4"/>
    <w:rsid w:val="00D03B24"/>
    <w:rsid w:val="00D03D1F"/>
    <w:rsid w:val="00D03EE3"/>
    <w:rsid w:val="00D04060"/>
    <w:rsid w:val="00D040A1"/>
    <w:rsid w:val="00D0427F"/>
    <w:rsid w:val="00D043A0"/>
    <w:rsid w:val="00D04596"/>
    <w:rsid w:val="00D046A3"/>
    <w:rsid w:val="00D04905"/>
    <w:rsid w:val="00D04987"/>
    <w:rsid w:val="00D049EC"/>
    <w:rsid w:val="00D04BB0"/>
    <w:rsid w:val="00D04C43"/>
    <w:rsid w:val="00D04F3C"/>
    <w:rsid w:val="00D04FD8"/>
    <w:rsid w:val="00D05012"/>
    <w:rsid w:val="00D05105"/>
    <w:rsid w:val="00D0513F"/>
    <w:rsid w:val="00D0519F"/>
    <w:rsid w:val="00D0522C"/>
    <w:rsid w:val="00D05411"/>
    <w:rsid w:val="00D0546B"/>
    <w:rsid w:val="00D05660"/>
    <w:rsid w:val="00D0569A"/>
    <w:rsid w:val="00D057E4"/>
    <w:rsid w:val="00D05803"/>
    <w:rsid w:val="00D058BE"/>
    <w:rsid w:val="00D05A58"/>
    <w:rsid w:val="00D05B53"/>
    <w:rsid w:val="00D05CB0"/>
    <w:rsid w:val="00D05E4C"/>
    <w:rsid w:val="00D05EC1"/>
    <w:rsid w:val="00D05F29"/>
    <w:rsid w:val="00D05F9E"/>
    <w:rsid w:val="00D05FE4"/>
    <w:rsid w:val="00D06035"/>
    <w:rsid w:val="00D06081"/>
    <w:rsid w:val="00D060AF"/>
    <w:rsid w:val="00D060FE"/>
    <w:rsid w:val="00D0621D"/>
    <w:rsid w:val="00D064CE"/>
    <w:rsid w:val="00D06618"/>
    <w:rsid w:val="00D06645"/>
    <w:rsid w:val="00D0677B"/>
    <w:rsid w:val="00D068AE"/>
    <w:rsid w:val="00D06B3D"/>
    <w:rsid w:val="00D06C8C"/>
    <w:rsid w:val="00D06D9F"/>
    <w:rsid w:val="00D06F1D"/>
    <w:rsid w:val="00D07003"/>
    <w:rsid w:val="00D07012"/>
    <w:rsid w:val="00D0705E"/>
    <w:rsid w:val="00D071B7"/>
    <w:rsid w:val="00D071F5"/>
    <w:rsid w:val="00D07285"/>
    <w:rsid w:val="00D0747C"/>
    <w:rsid w:val="00D0752F"/>
    <w:rsid w:val="00D075D7"/>
    <w:rsid w:val="00D07814"/>
    <w:rsid w:val="00D07885"/>
    <w:rsid w:val="00D07944"/>
    <w:rsid w:val="00D079EA"/>
    <w:rsid w:val="00D07A3F"/>
    <w:rsid w:val="00D07A64"/>
    <w:rsid w:val="00D07BB0"/>
    <w:rsid w:val="00D07C94"/>
    <w:rsid w:val="00D07DD2"/>
    <w:rsid w:val="00D07FDE"/>
    <w:rsid w:val="00D101C1"/>
    <w:rsid w:val="00D1023C"/>
    <w:rsid w:val="00D10259"/>
    <w:rsid w:val="00D102DC"/>
    <w:rsid w:val="00D10307"/>
    <w:rsid w:val="00D1034D"/>
    <w:rsid w:val="00D1035C"/>
    <w:rsid w:val="00D105A5"/>
    <w:rsid w:val="00D1069C"/>
    <w:rsid w:val="00D1074B"/>
    <w:rsid w:val="00D10838"/>
    <w:rsid w:val="00D1085B"/>
    <w:rsid w:val="00D109BE"/>
    <w:rsid w:val="00D10A34"/>
    <w:rsid w:val="00D10C44"/>
    <w:rsid w:val="00D10C84"/>
    <w:rsid w:val="00D10CF6"/>
    <w:rsid w:val="00D10D60"/>
    <w:rsid w:val="00D10D9D"/>
    <w:rsid w:val="00D10DC2"/>
    <w:rsid w:val="00D10E84"/>
    <w:rsid w:val="00D10EBD"/>
    <w:rsid w:val="00D10F98"/>
    <w:rsid w:val="00D10FFA"/>
    <w:rsid w:val="00D11086"/>
    <w:rsid w:val="00D1112D"/>
    <w:rsid w:val="00D112BB"/>
    <w:rsid w:val="00D11370"/>
    <w:rsid w:val="00D114DE"/>
    <w:rsid w:val="00D11541"/>
    <w:rsid w:val="00D11559"/>
    <w:rsid w:val="00D115DC"/>
    <w:rsid w:val="00D115EC"/>
    <w:rsid w:val="00D11744"/>
    <w:rsid w:val="00D117B5"/>
    <w:rsid w:val="00D11AFF"/>
    <w:rsid w:val="00D11B9D"/>
    <w:rsid w:val="00D11BE4"/>
    <w:rsid w:val="00D11C43"/>
    <w:rsid w:val="00D11CD3"/>
    <w:rsid w:val="00D11CE3"/>
    <w:rsid w:val="00D11E9D"/>
    <w:rsid w:val="00D11EAC"/>
    <w:rsid w:val="00D11FC1"/>
    <w:rsid w:val="00D1205E"/>
    <w:rsid w:val="00D12078"/>
    <w:rsid w:val="00D120BF"/>
    <w:rsid w:val="00D12147"/>
    <w:rsid w:val="00D123A8"/>
    <w:rsid w:val="00D12600"/>
    <w:rsid w:val="00D12665"/>
    <w:rsid w:val="00D12762"/>
    <w:rsid w:val="00D12814"/>
    <w:rsid w:val="00D128EC"/>
    <w:rsid w:val="00D1296E"/>
    <w:rsid w:val="00D12A1A"/>
    <w:rsid w:val="00D12AC0"/>
    <w:rsid w:val="00D12B3D"/>
    <w:rsid w:val="00D12B4A"/>
    <w:rsid w:val="00D12B72"/>
    <w:rsid w:val="00D12D0B"/>
    <w:rsid w:val="00D12E6F"/>
    <w:rsid w:val="00D12E76"/>
    <w:rsid w:val="00D12FEB"/>
    <w:rsid w:val="00D1303F"/>
    <w:rsid w:val="00D1304A"/>
    <w:rsid w:val="00D1323D"/>
    <w:rsid w:val="00D132CD"/>
    <w:rsid w:val="00D132DD"/>
    <w:rsid w:val="00D132E4"/>
    <w:rsid w:val="00D13364"/>
    <w:rsid w:val="00D1336D"/>
    <w:rsid w:val="00D1337C"/>
    <w:rsid w:val="00D1345C"/>
    <w:rsid w:val="00D1347A"/>
    <w:rsid w:val="00D13666"/>
    <w:rsid w:val="00D137AE"/>
    <w:rsid w:val="00D13831"/>
    <w:rsid w:val="00D13840"/>
    <w:rsid w:val="00D1391D"/>
    <w:rsid w:val="00D13AA6"/>
    <w:rsid w:val="00D13BF4"/>
    <w:rsid w:val="00D13C05"/>
    <w:rsid w:val="00D13CA7"/>
    <w:rsid w:val="00D13DD7"/>
    <w:rsid w:val="00D13DDF"/>
    <w:rsid w:val="00D13E70"/>
    <w:rsid w:val="00D13F48"/>
    <w:rsid w:val="00D14011"/>
    <w:rsid w:val="00D1417A"/>
    <w:rsid w:val="00D141E8"/>
    <w:rsid w:val="00D1421B"/>
    <w:rsid w:val="00D14373"/>
    <w:rsid w:val="00D14773"/>
    <w:rsid w:val="00D147B0"/>
    <w:rsid w:val="00D147CE"/>
    <w:rsid w:val="00D14814"/>
    <w:rsid w:val="00D1489C"/>
    <w:rsid w:val="00D149EC"/>
    <w:rsid w:val="00D14A80"/>
    <w:rsid w:val="00D14A96"/>
    <w:rsid w:val="00D14AF8"/>
    <w:rsid w:val="00D14BCD"/>
    <w:rsid w:val="00D14DB8"/>
    <w:rsid w:val="00D15033"/>
    <w:rsid w:val="00D151CD"/>
    <w:rsid w:val="00D151D2"/>
    <w:rsid w:val="00D1543C"/>
    <w:rsid w:val="00D1548E"/>
    <w:rsid w:val="00D1550B"/>
    <w:rsid w:val="00D1568E"/>
    <w:rsid w:val="00D159C5"/>
    <w:rsid w:val="00D15A8A"/>
    <w:rsid w:val="00D15ADC"/>
    <w:rsid w:val="00D15B6F"/>
    <w:rsid w:val="00D15C04"/>
    <w:rsid w:val="00D15DC2"/>
    <w:rsid w:val="00D15F8F"/>
    <w:rsid w:val="00D15F99"/>
    <w:rsid w:val="00D1613B"/>
    <w:rsid w:val="00D162D0"/>
    <w:rsid w:val="00D16394"/>
    <w:rsid w:val="00D163DA"/>
    <w:rsid w:val="00D16499"/>
    <w:rsid w:val="00D16695"/>
    <w:rsid w:val="00D16699"/>
    <w:rsid w:val="00D166D3"/>
    <w:rsid w:val="00D169DE"/>
    <w:rsid w:val="00D169F2"/>
    <w:rsid w:val="00D16B8B"/>
    <w:rsid w:val="00D16C1E"/>
    <w:rsid w:val="00D16C49"/>
    <w:rsid w:val="00D16D6E"/>
    <w:rsid w:val="00D16DD5"/>
    <w:rsid w:val="00D16EE2"/>
    <w:rsid w:val="00D170E3"/>
    <w:rsid w:val="00D1717E"/>
    <w:rsid w:val="00D17198"/>
    <w:rsid w:val="00D1748A"/>
    <w:rsid w:val="00D174D2"/>
    <w:rsid w:val="00D17530"/>
    <w:rsid w:val="00D1759B"/>
    <w:rsid w:val="00D175C2"/>
    <w:rsid w:val="00D17680"/>
    <w:rsid w:val="00D176EC"/>
    <w:rsid w:val="00D17913"/>
    <w:rsid w:val="00D17A40"/>
    <w:rsid w:val="00D17BC7"/>
    <w:rsid w:val="00D17C29"/>
    <w:rsid w:val="00D17CCD"/>
    <w:rsid w:val="00D17DEF"/>
    <w:rsid w:val="00D17E3E"/>
    <w:rsid w:val="00D17E94"/>
    <w:rsid w:val="00D17F2B"/>
    <w:rsid w:val="00D2023F"/>
    <w:rsid w:val="00D20254"/>
    <w:rsid w:val="00D20284"/>
    <w:rsid w:val="00D20408"/>
    <w:rsid w:val="00D205CF"/>
    <w:rsid w:val="00D20842"/>
    <w:rsid w:val="00D208A2"/>
    <w:rsid w:val="00D20B90"/>
    <w:rsid w:val="00D20C2B"/>
    <w:rsid w:val="00D20CC1"/>
    <w:rsid w:val="00D20D6B"/>
    <w:rsid w:val="00D20F10"/>
    <w:rsid w:val="00D2101B"/>
    <w:rsid w:val="00D21164"/>
    <w:rsid w:val="00D211BE"/>
    <w:rsid w:val="00D211FA"/>
    <w:rsid w:val="00D212DC"/>
    <w:rsid w:val="00D21578"/>
    <w:rsid w:val="00D21644"/>
    <w:rsid w:val="00D216BC"/>
    <w:rsid w:val="00D21A5B"/>
    <w:rsid w:val="00D221FC"/>
    <w:rsid w:val="00D22217"/>
    <w:rsid w:val="00D22282"/>
    <w:rsid w:val="00D2232F"/>
    <w:rsid w:val="00D22646"/>
    <w:rsid w:val="00D226C7"/>
    <w:rsid w:val="00D229E1"/>
    <w:rsid w:val="00D22AFC"/>
    <w:rsid w:val="00D22B3E"/>
    <w:rsid w:val="00D22BCC"/>
    <w:rsid w:val="00D22DD2"/>
    <w:rsid w:val="00D22E67"/>
    <w:rsid w:val="00D22F89"/>
    <w:rsid w:val="00D23166"/>
    <w:rsid w:val="00D2345A"/>
    <w:rsid w:val="00D2359C"/>
    <w:rsid w:val="00D23724"/>
    <w:rsid w:val="00D23774"/>
    <w:rsid w:val="00D23945"/>
    <w:rsid w:val="00D23A44"/>
    <w:rsid w:val="00D23A57"/>
    <w:rsid w:val="00D23B0F"/>
    <w:rsid w:val="00D23C45"/>
    <w:rsid w:val="00D23D11"/>
    <w:rsid w:val="00D23DED"/>
    <w:rsid w:val="00D23E4E"/>
    <w:rsid w:val="00D2406E"/>
    <w:rsid w:val="00D24251"/>
    <w:rsid w:val="00D24496"/>
    <w:rsid w:val="00D24979"/>
    <w:rsid w:val="00D24A82"/>
    <w:rsid w:val="00D24B9E"/>
    <w:rsid w:val="00D24C1C"/>
    <w:rsid w:val="00D24D92"/>
    <w:rsid w:val="00D24E0B"/>
    <w:rsid w:val="00D24F75"/>
    <w:rsid w:val="00D24F77"/>
    <w:rsid w:val="00D250B5"/>
    <w:rsid w:val="00D250B7"/>
    <w:rsid w:val="00D251C6"/>
    <w:rsid w:val="00D251DE"/>
    <w:rsid w:val="00D255C6"/>
    <w:rsid w:val="00D2582C"/>
    <w:rsid w:val="00D2587B"/>
    <w:rsid w:val="00D258E0"/>
    <w:rsid w:val="00D25AA5"/>
    <w:rsid w:val="00D25B76"/>
    <w:rsid w:val="00D25CA2"/>
    <w:rsid w:val="00D25DC2"/>
    <w:rsid w:val="00D25DD6"/>
    <w:rsid w:val="00D25E35"/>
    <w:rsid w:val="00D25E70"/>
    <w:rsid w:val="00D25F02"/>
    <w:rsid w:val="00D25F91"/>
    <w:rsid w:val="00D260A2"/>
    <w:rsid w:val="00D260A4"/>
    <w:rsid w:val="00D2618A"/>
    <w:rsid w:val="00D26209"/>
    <w:rsid w:val="00D263E7"/>
    <w:rsid w:val="00D264F3"/>
    <w:rsid w:val="00D2660F"/>
    <w:rsid w:val="00D266CF"/>
    <w:rsid w:val="00D26A0B"/>
    <w:rsid w:val="00D26A21"/>
    <w:rsid w:val="00D26AF0"/>
    <w:rsid w:val="00D26C34"/>
    <w:rsid w:val="00D26C95"/>
    <w:rsid w:val="00D26CB0"/>
    <w:rsid w:val="00D26D06"/>
    <w:rsid w:val="00D26D18"/>
    <w:rsid w:val="00D26E6E"/>
    <w:rsid w:val="00D270A8"/>
    <w:rsid w:val="00D2710D"/>
    <w:rsid w:val="00D2715F"/>
    <w:rsid w:val="00D27838"/>
    <w:rsid w:val="00D279A2"/>
    <w:rsid w:val="00D27C5B"/>
    <w:rsid w:val="00D27D49"/>
    <w:rsid w:val="00D27E76"/>
    <w:rsid w:val="00D30030"/>
    <w:rsid w:val="00D3026A"/>
    <w:rsid w:val="00D302BD"/>
    <w:rsid w:val="00D30349"/>
    <w:rsid w:val="00D303F7"/>
    <w:rsid w:val="00D304BF"/>
    <w:rsid w:val="00D3058A"/>
    <w:rsid w:val="00D307C1"/>
    <w:rsid w:val="00D30A2F"/>
    <w:rsid w:val="00D30A9F"/>
    <w:rsid w:val="00D30B15"/>
    <w:rsid w:val="00D30C50"/>
    <w:rsid w:val="00D30DA7"/>
    <w:rsid w:val="00D30F1F"/>
    <w:rsid w:val="00D310BA"/>
    <w:rsid w:val="00D31226"/>
    <w:rsid w:val="00D31252"/>
    <w:rsid w:val="00D313D6"/>
    <w:rsid w:val="00D314DD"/>
    <w:rsid w:val="00D31A5A"/>
    <w:rsid w:val="00D31B95"/>
    <w:rsid w:val="00D31C25"/>
    <w:rsid w:val="00D31C30"/>
    <w:rsid w:val="00D31C4C"/>
    <w:rsid w:val="00D31CEF"/>
    <w:rsid w:val="00D320C5"/>
    <w:rsid w:val="00D320DE"/>
    <w:rsid w:val="00D32196"/>
    <w:rsid w:val="00D321D3"/>
    <w:rsid w:val="00D32298"/>
    <w:rsid w:val="00D322A5"/>
    <w:rsid w:val="00D322BF"/>
    <w:rsid w:val="00D3230C"/>
    <w:rsid w:val="00D32488"/>
    <w:rsid w:val="00D324C3"/>
    <w:rsid w:val="00D324EF"/>
    <w:rsid w:val="00D32560"/>
    <w:rsid w:val="00D325C4"/>
    <w:rsid w:val="00D32605"/>
    <w:rsid w:val="00D32818"/>
    <w:rsid w:val="00D3290E"/>
    <w:rsid w:val="00D32EC3"/>
    <w:rsid w:val="00D32EC8"/>
    <w:rsid w:val="00D32F5F"/>
    <w:rsid w:val="00D3304B"/>
    <w:rsid w:val="00D3310D"/>
    <w:rsid w:val="00D33159"/>
    <w:rsid w:val="00D33238"/>
    <w:rsid w:val="00D3325E"/>
    <w:rsid w:val="00D33566"/>
    <w:rsid w:val="00D336F7"/>
    <w:rsid w:val="00D33713"/>
    <w:rsid w:val="00D337D3"/>
    <w:rsid w:val="00D33897"/>
    <w:rsid w:val="00D33B45"/>
    <w:rsid w:val="00D33B61"/>
    <w:rsid w:val="00D33CA5"/>
    <w:rsid w:val="00D33F3D"/>
    <w:rsid w:val="00D34191"/>
    <w:rsid w:val="00D341E1"/>
    <w:rsid w:val="00D3431D"/>
    <w:rsid w:val="00D34349"/>
    <w:rsid w:val="00D34447"/>
    <w:rsid w:val="00D344E8"/>
    <w:rsid w:val="00D34516"/>
    <w:rsid w:val="00D3451B"/>
    <w:rsid w:val="00D34698"/>
    <w:rsid w:val="00D34CF6"/>
    <w:rsid w:val="00D34D8D"/>
    <w:rsid w:val="00D34F6F"/>
    <w:rsid w:val="00D3510C"/>
    <w:rsid w:val="00D3523E"/>
    <w:rsid w:val="00D352A0"/>
    <w:rsid w:val="00D352EE"/>
    <w:rsid w:val="00D3558A"/>
    <w:rsid w:val="00D35635"/>
    <w:rsid w:val="00D35B69"/>
    <w:rsid w:val="00D35B90"/>
    <w:rsid w:val="00D35C69"/>
    <w:rsid w:val="00D35C9F"/>
    <w:rsid w:val="00D35D25"/>
    <w:rsid w:val="00D35E41"/>
    <w:rsid w:val="00D35F54"/>
    <w:rsid w:val="00D35F65"/>
    <w:rsid w:val="00D35F89"/>
    <w:rsid w:val="00D36039"/>
    <w:rsid w:val="00D360A4"/>
    <w:rsid w:val="00D3621A"/>
    <w:rsid w:val="00D36462"/>
    <w:rsid w:val="00D36701"/>
    <w:rsid w:val="00D368A5"/>
    <w:rsid w:val="00D368B1"/>
    <w:rsid w:val="00D36B32"/>
    <w:rsid w:val="00D36D6C"/>
    <w:rsid w:val="00D36E30"/>
    <w:rsid w:val="00D36E7E"/>
    <w:rsid w:val="00D37007"/>
    <w:rsid w:val="00D373F0"/>
    <w:rsid w:val="00D37582"/>
    <w:rsid w:val="00D37642"/>
    <w:rsid w:val="00D376E0"/>
    <w:rsid w:val="00D377EC"/>
    <w:rsid w:val="00D378D5"/>
    <w:rsid w:val="00D37938"/>
    <w:rsid w:val="00D37A4B"/>
    <w:rsid w:val="00D37B46"/>
    <w:rsid w:val="00D37C27"/>
    <w:rsid w:val="00D37C71"/>
    <w:rsid w:val="00D37C8F"/>
    <w:rsid w:val="00D37E1E"/>
    <w:rsid w:val="00D37EFA"/>
    <w:rsid w:val="00D403AF"/>
    <w:rsid w:val="00D4069E"/>
    <w:rsid w:val="00D407CA"/>
    <w:rsid w:val="00D40C66"/>
    <w:rsid w:val="00D40FBD"/>
    <w:rsid w:val="00D40FC7"/>
    <w:rsid w:val="00D4103D"/>
    <w:rsid w:val="00D4109A"/>
    <w:rsid w:val="00D4116D"/>
    <w:rsid w:val="00D41211"/>
    <w:rsid w:val="00D412CD"/>
    <w:rsid w:val="00D4140B"/>
    <w:rsid w:val="00D414CC"/>
    <w:rsid w:val="00D41700"/>
    <w:rsid w:val="00D4170B"/>
    <w:rsid w:val="00D41877"/>
    <w:rsid w:val="00D419DB"/>
    <w:rsid w:val="00D41B54"/>
    <w:rsid w:val="00D41B73"/>
    <w:rsid w:val="00D41B9A"/>
    <w:rsid w:val="00D420FF"/>
    <w:rsid w:val="00D42119"/>
    <w:rsid w:val="00D425AE"/>
    <w:rsid w:val="00D426CB"/>
    <w:rsid w:val="00D4276D"/>
    <w:rsid w:val="00D42778"/>
    <w:rsid w:val="00D428A7"/>
    <w:rsid w:val="00D428B8"/>
    <w:rsid w:val="00D42A62"/>
    <w:rsid w:val="00D42CC2"/>
    <w:rsid w:val="00D42D4C"/>
    <w:rsid w:val="00D42D6A"/>
    <w:rsid w:val="00D42E46"/>
    <w:rsid w:val="00D43131"/>
    <w:rsid w:val="00D43178"/>
    <w:rsid w:val="00D431C7"/>
    <w:rsid w:val="00D43288"/>
    <w:rsid w:val="00D433F0"/>
    <w:rsid w:val="00D436E5"/>
    <w:rsid w:val="00D437BF"/>
    <w:rsid w:val="00D438CD"/>
    <w:rsid w:val="00D43AFD"/>
    <w:rsid w:val="00D442BD"/>
    <w:rsid w:val="00D442C8"/>
    <w:rsid w:val="00D4451F"/>
    <w:rsid w:val="00D4453B"/>
    <w:rsid w:val="00D447FC"/>
    <w:rsid w:val="00D44984"/>
    <w:rsid w:val="00D449DD"/>
    <w:rsid w:val="00D449E1"/>
    <w:rsid w:val="00D44A0E"/>
    <w:rsid w:val="00D44A8A"/>
    <w:rsid w:val="00D44BAE"/>
    <w:rsid w:val="00D44C1A"/>
    <w:rsid w:val="00D44E9A"/>
    <w:rsid w:val="00D44F47"/>
    <w:rsid w:val="00D4515B"/>
    <w:rsid w:val="00D45179"/>
    <w:rsid w:val="00D45294"/>
    <w:rsid w:val="00D453EA"/>
    <w:rsid w:val="00D454B0"/>
    <w:rsid w:val="00D454C6"/>
    <w:rsid w:val="00D45519"/>
    <w:rsid w:val="00D456CF"/>
    <w:rsid w:val="00D4578E"/>
    <w:rsid w:val="00D4585B"/>
    <w:rsid w:val="00D458B3"/>
    <w:rsid w:val="00D45998"/>
    <w:rsid w:val="00D45D5A"/>
    <w:rsid w:val="00D45E9F"/>
    <w:rsid w:val="00D45F2D"/>
    <w:rsid w:val="00D45F63"/>
    <w:rsid w:val="00D45FAA"/>
    <w:rsid w:val="00D46142"/>
    <w:rsid w:val="00D466FF"/>
    <w:rsid w:val="00D46718"/>
    <w:rsid w:val="00D46776"/>
    <w:rsid w:val="00D4678E"/>
    <w:rsid w:val="00D4689A"/>
    <w:rsid w:val="00D468AE"/>
    <w:rsid w:val="00D46929"/>
    <w:rsid w:val="00D469D2"/>
    <w:rsid w:val="00D469FD"/>
    <w:rsid w:val="00D46DAE"/>
    <w:rsid w:val="00D46EEE"/>
    <w:rsid w:val="00D4708E"/>
    <w:rsid w:val="00D47190"/>
    <w:rsid w:val="00D47207"/>
    <w:rsid w:val="00D4721A"/>
    <w:rsid w:val="00D47396"/>
    <w:rsid w:val="00D476A3"/>
    <w:rsid w:val="00D4779A"/>
    <w:rsid w:val="00D478E4"/>
    <w:rsid w:val="00D479B1"/>
    <w:rsid w:val="00D47AF4"/>
    <w:rsid w:val="00D47B99"/>
    <w:rsid w:val="00D47BAB"/>
    <w:rsid w:val="00D47CFB"/>
    <w:rsid w:val="00D47D6B"/>
    <w:rsid w:val="00D47DA0"/>
    <w:rsid w:val="00D47DAC"/>
    <w:rsid w:val="00D47F02"/>
    <w:rsid w:val="00D47F41"/>
    <w:rsid w:val="00D47F93"/>
    <w:rsid w:val="00D47FFA"/>
    <w:rsid w:val="00D5016B"/>
    <w:rsid w:val="00D50250"/>
    <w:rsid w:val="00D5034A"/>
    <w:rsid w:val="00D503DF"/>
    <w:rsid w:val="00D503F6"/>
    <w:rsid w:val="00D50418"/>
    <w:rsid w:val="00D504D8"/>
    <w:rsid w:val="00D505F9"/>
    <w:rsid w:val="00D50669"/>
    <w:rsid w:val="00D50699"/>
    <w:rsid w:val="00D50930"/>
    <w:rsid w:val="00D509AF"/>
    <w:rsid w:val="00D509D1"/>
    <w:rsid w:val="00D50C39"/>
    <w:rsid w:val="00D50C5D"/>
    <w:rsid w:val="00D50C99"/>
    <w:rsid w:val="00D50F00"/>
    <w:rsid w:val="00D511EC"/>
    <w:rsid w:val="00D51378"/>
    <w:rsid w:val="00D51505"/>
    <w:rsid w:val="00D5150A"/>
    <w:rsid w:val="00D515CB"/>
    <w:rsid w:val="00D517DA"/>
    <w:rsid w:val="00D5181E"/>
    <w:rsid w:val="00D5186F"/>
    <w:rsid w:val="00D51920"/>
    <w:rsid w:val="00D51A7A"/>
    <w:rsid w:val="00D51B7C"/>
    <w:rsid w:val="00D51CDD"/>
    <w:rsid w:val="00D51D4E"/>
    <w:rsid w:val="00D51D6E"/>
    <w:rsid w:val="00D51DCA"/>
    <w:rsid w:val="00D51E8D"/>
    <w:rsid w:val="00D51EC1"/>
    <w:rsid w:val="00D52040"/>
    <w:rsid w:val="00D520B5"/>
    <w:rsid w:val="00D520B6"/>
    <w:rsid w:val="00D5217E"/>
    <w:rsid w:val="00D521C1"/>
    <w:rsid w:val="00D521F6"/>
    <w:rsid w:val="00D52268"/>
    <w:rsid w:val="00D523BD"/>
    <w:rsid w:val="00D52557"/>
    <w:rsid w:val="00D5255B"/>
    <w:rsid w:val="00D525C0"/>
    <w:rsid w:val="00D525D5"/>
    <w:rsid w:val="00D526FE"/>
    <w:rsid w:val="00D52786"/>
    <w:rsid w:val="00D52918"/>
    <w:rsid w:val="00D529AF"/>
    <w:rsid w:val="00D52B3B"/>
    <w:rsid w:val="00D52C4E"/>
    <w:rsid w:val="00D52F78"/>
    <w:rsid w:val="00D52FAC"/>
    <w:rsid w:val="00D52FBB"/>
    <w:rsid w:val="00D5304C"/>
    <w:rsid w:val="00D53139"/>
    <w:rsid w:val="00D5323C"/>
    <w:rsid w:val="00D5324B"/>
    <w:rsid w:val="00D532AB"/>
    <w:rsid w:val="00D532F6"/>
    <w:rsid w:val="00D53491"/>
    <w:rsid w:val="00D53747"/>
    <w:rsid w:val="00D5382E"/>
    <w:rsid w:val="00D538BD"/>
    <w:rsid w:val="00D5398D"/>
    <w:rsid w:val="00D539BC"/>
    <w:rsid w:val="00D539DD"/>
    <w:rsid w:val="00D53B57"/>
    <w:rsid w:val="00D53CAD"/>
    <w:rsid w:val="00D53D3B"/>
    <w:rsid w:val="00D53DB2"/>
    <w:rsid w:val="00D53E6C"/>
    <w:rsid w:val="00D53FCC"/>
    <w:rsid w:val="00D53FE5"/>
    <w:rsid w:val="00D5419D"/>
    <w:rsid w:val="00D54424"/>
    <w:rsid w:val="00D54497"/>
    <w:rsid w:val="00D545D0"/>
    <w:rsid w:val="00D545EB"/>
    <w:rsid w:val="00D546A1"/>
    <w:rsid w:val="00D546D7"/>
    <w:rsid w:val="00D54859"/>
    <w:rsid w:val="00D54888"/>
    <w:rsid w:val="00D548E5"/>
    <w:rsid w:val="00D54A70"/>
    <w:rsid w:val="00D54A90"/>
    <w:rsid w:val="00D54C7A"/>
    <w:rsid w:val="00D54FA3"/>
    <w:rsid w:val="00D550AD"/>
    <w:rsid w:val="00D55102"/>
    <w:rsid w:val="00D55209"/>
    <w:rsid w:val="00D55218"/>
    <w:rsid w:val="00D5526A"/>
    <w:rsid w:val="00D5563D"/>
    <w:rsid w:val="00D55650"/>
    <w:rsid w:val="00D55678"/>
    <w:rsid w:val="00D5577D"/>
    <w:rsid w:val="00D558F6"/>
    <w:rsid w:val="00D55965"/>
    <w:rsid w:val="00D55A79"/>
    <w:rsid w:val="00D55ABE"/>
    <w:rsid w:val="00D55BB6"/>
    <w:rsid w:val="00D55BF0"/>
    <w:rsid w:val="00D55C5B"/>
    <w:rsid w:val="00D55CEC"/>
    <w:rsid w:val="00D55DD3"/>
    <w:rsid w:val="00D56129"/>
    <w:rsid w:val="00D56166"/>
    <w:rsid w:val="00D56187"/>
    <w:rsid w:val="00D561C7"/>
    <w:rsid w:val="00D56221"/>
    <w:rsid w:val="00D56564"/>
    <w:rsid w:val="00D56671"/>
    <w:rsid w:val="00D567FE"/>
    <w:rsid w:val="00D5683A"/>
    <w:rsid w:val="00D56898"/>
    <w:rsid w:val="00D56A54"/>
    <w:rsid w:val="00D56B6E"/>
    <w:rsid w:val="00D56BD9"/>
    <w:rsid w:val="00D56C36"/>
    <w:rsid w:val="00D56CFC"/>
    <w:rsid w:val="00D56D93"/>
    <w:rsid w:val="00D56E75"/>
    <w:rsid w:val="00D56FDE"/>
    <w:rsid w:val="00D5730D"/>
    <w:rsid w:val="00D57316"/>
    <w:rsid w:val="00D57390"/>
    <w:rsid w:val="00D5744B"/>
    <w:rsid w:val="00D5754B"/>
    <w:rsid w:val="00D57753"/>
    <w:rsid w:val="00D5776F"/>
    <w:rsid w:val="00D5786C"/>
    <w:rsid w:val="00D5788D"/>
    <w:rsid w:val="00D578AC"/>
    <w:rsid w:val="00D5793A"/>
    <w:rsid w:val="00D57B11"/>
    <w:rsid w:val="00D57C56"/>
    <w:rsid w:val="00D57DD1"/>
    <w:rsid w:val="00D57F56"/>
    <w:rsid w:val="00D6002D"/>
    <w:rsid w:val="00D6013D"/>
    <w:rsid w:val="00D60199"/>
    <w:rsid w:val="00D60247"/>
    <w:rsid w:val="00D602E2"/>
    <w:rsid w:val="00D6039B"/>
    <w:rsid w:val="00D603B5"/>
    <w:rsid w:val="00D6047D"/>
    <w:rsid w:val="00D604A2"/>
    <w:rsid w:val="00D604A7"/>
    <w:rsid w:val="00D60578"/>
    <w:rsid w:val="00D605B3"/>
    <w:rsid w:val="00D60999"/>
    <w:rsid w:val="00D60AA7"/>
    <w:rsid w:val="00D60BE4"/>
    <w:rsid w:val="00D610BD"/>
    <w:rsid w:val="00D61469"/>
    <w:rsid w:val="00D614A0"/>
    <w:rsid w:val="00D614FC"/>
    <w:rsid w:val="00D616FF"/>
    <w:rsid w:val="00D61727"/>
    <w:rsid w:val="00D6194F"/>
    <w:rsid w:val="00D61986"/>
    <w:rsid w:val="00D6198D"/>
    <w:rsid w:val="00D619EA"/>
    <w:rsid w:val="00D61AF1"/>
    <w:rsid w:val="00D61BB3"/>
    <w:rsid w:val="00D61CA0"/>
    <w:rsid w:val="00D61CB7"/>
    <w:rsid w:val="00D61CDA"/>
    <w:rsid w:val="00D61EBA"/>
    <w:rsid w:val="00D6203F"/>
    <w:rsid w:val="00D62171"/>
    <w:rsid w:val="00D6218A"/>
    <w:rsid w:val="00D6226C"/>
    <w:rsid w:val="00D62415"/>
    <w:rsid w:val="00D62503"/>
    <w:rsid w:val="00D62599"/>
    <w:rsid w:val="00D625E3"/>
    <w:rsid w:val="00D62601"/>
    <w:rsid w:val="00D626B9"/>
    <w:rsid w:val="00D6279C"/>
    <w:rsid w:val="00D6280C"/>
    <w:rsid w:val="00D62883"/>
    <w:rsid w:val="00D629B2"/>
    <w:rsid w:val="00D629B7"/>
    <w:rsid w:val="00D62A4E"/>
    <w:rsid w:val="00D62A69"/>
    <w:rsid w:val="00D62ACC"/>
    <w:rsid w:val="00D62AEE"/>
    <w:rsid w:val="00D62DCE"/>
    <w:rsid w:val="00D62F14"/>
    <w:rsid w:val="00D62F45"/>
    <w:rsid w:val="00D630B0"/>
    <w:rsid w:val="00D6314E"/>
    <w:rsid w:val="00D632B2"/>
    <w:rsid w:val="00D633B1"/>
    <w:rsid w:val="00D634C1"/>
    <w:rsid w:val="00D63655"/>
    <w:rsid w:val="00D63660"/>
    <w:rsid w:val="00D63834"/>
    <w:rsid w:val="00D63857"/>
    <w:rsid w:val="00D63968"/>
    <w:rsid w:val="00D63E3D"/>
    <w:rsid w:val="00D63EA5"/>
    <w:rsid w:val="00D63FD1"/>
    <w:rsid w:val="00D640A1"/>
    <w:rsid w:val="00D643B0"/>
    <w:rsid w:val="00D64488"/>
    <w:rsid w:val="00D64491"/>
    <w:rsid w:val="00D6462B"/>
    <w:rsid w:val="00D64698"/>
    <w:rsid w:val="00D646EE"/>
    <w:rsid w:val="00D649F3"/>
    <w:rsid w:val="00D64A32"/>
    <w:rsid w:val="00D64A75"/>
    <w:rsid w:val="00D64BD7"/>
    <w:rsid w:val="00D64E15"/>
    <w:rsid w:val="00D64F09"/>
    <w:rsid w:val="00D64F33"/>
    <w:rsid w:val="00D6500F"/>
    <w:rsid w:val="00D65048"/>
    <w:rsid w:val="00D65149"/>
    <w:rsid w:val="00D6527A"/>
    <w:rsid w:val="00D652D4"/>
    <w:rsid w:val="00D652FD"/>
    <w:rsid w:val="00D6532F"/>
    <w:rsid w:val="00D65573"/>
    <w:rsid w:val="00D65651"/>
    <w:rsid w:val="00D65754"/>
    <w:rsid w:val="00D65835"/>
    <w:rsid w:val="00D65841"/>
    <w:rsid w:val="00D65A22"/>
    <w:rsid w:val="00D65A9D"/>
    <w:rsid w:val="00D65BB5"/>
    <w:rsid w:val="00D65D6D"/>
    <w:rsid w:val="00D65F19"/>
    <w:rsid w:val="00D660E8"/>
    <w:rsid w:val="00D66103"/>
    <w:rsid w:val="00D661B3"/>
    <w:rsid w:val="00D66201"/>
    <w:rsid w:val="00D66258"/>
    <w:rsid w:val="00D6628D"/>
    <w:rsid w:val="00D662E7"/>
    <w:rsid w:val="00D663AB"/>
    <w:rsid w:val="00D665E3"/>
    <w:rsid w:val="00D66993"/>
    <w:rsid w:val="00D66AF4"/>
    <w:rsid w:val="00D66BA5"/>
    <w:rsid w:val="00D66BBB"/>
    <w:rsid w:val="00D66C82"/>
    <w:rsid w:val="00D66DF3"/>
    <w:rsid w:val="00D66EDF"/>
    <w:rsid w:val="00D67241"/>
    <w:rsid w:val="00D67275"/>
    <w:rsid w:val="00D6732D"/>
    <w:rsid w:val="00D6749E"/>
    <w:rsid w:val="00D674C9"/>
    <w:rsid w:val="00D674E9"/>
    <w:rsid w:val="00D67A29"/>
    <w:rsid w:val="00D67D54"/>
    <w:rsid w:val="00D70051"/>
    <w:rsid w:val="00D70464"/>
    <w:rsid w:val="00D7060A"/>
    <w:rsid w:val="00D709ED"/>
    <w:rsid w:val="00D70BD8"/>
    <w:rsid w:val="00D70C63"/>
    <w:rsid w:val="00D70D46"/>
    <w:rsid w:val="00D70D8D"/>
    <w:rsid w:val="00D70DD9"/>
    <w:rsid w:val="00D70E5F"/>
    <w:rsid w:val="00D71015"/>
    <w:rsid w:val="00D71100"/>
    <w:rsid w:val="00D71167"/>
    <w:rsid w:val="00D712A5"/>
    <w:rsid w:val="00D71325"/>
    <w:rsid w:val="00D7147D"/>
    <w:rsid w:val="00D715FB"/>
    <w:rsid w:val="00D71738"/>
    <w:rsid w:val="00D71770"/>
    <w:rsid w:val="00D71839"/>
    <w:rsid w:val="00D718B1"/>
    <w:rsid w:val="00D718BE"/>
    <w:rsid w:val="00D7191F"/>
    <w:rsid w:val="00D71A7E"/>
    <w:rsid w:val="00D71D6A"/>
    <w:rsid w:val="00D71E98"/>
    <w:rsid w:val="00D71F5F"/>
    <w:rsid w:val="00D71F7A"/>
    <w:rsid w:val="00D71FAB"/>
    <w:rsid w:val="00D71FBE"/>
    <w:rsid w:val="00D7205D"/>
    <w:rsid w:val="00D72151"/>
    <w:rsid w:val="00D722E0"/>
    <w:rsid w:val="00D72302"/>
    <w:rsid w:val="00D723B0"/>
    <w:rsid w:val="00D723E0"/>
    <w:rsid w:val="00D72479"/>
    <w:rsid w:val="00D724D2"/>
    <w:rsid w:val="00D725B6"/>
    <w:rsid w:val="00D725B7"/>
    <w:rsid w:val="00D72705"/>
    <w:rsid w:val="00D7275E"/>
    <w:rsid w:val="00D727A0"/>
    <w:rsid w:val="00D72955"/>
    <w:rsid w:val="00D72D08"/>
    <w:rsid w:val="00D72F1D"/>
    <w:rsid w:val="00D7317D"/>
    <w:rsid w:val="00D7355B"/>
    <w:rsid w:val="00D73659"/>
    <w:rsid w:val="00D73781"/>
    <w:rsid w:val="00D73786"/>
    <w:rsid w:val="00D73884"/>
    <w:rsid w:val="00D7388F"/>
    <w:rsid w:val="00D738F1"/>
    <w:rsid w:val="00D73907"/>
    <w:rsid w:val="00D739D3"/>
    <w:rsid w:val="00D73A4C"/>
    <w:rsid w:val="00D73B0B"/>
    <w:rsid w:val="00D73B17"/>
    <w:rsid w:val="00D73B2B"/>
    <w:rsid w:val="00D73BA1"/>
    <w:rsid w:val="00D73BE4"/>
    <w:rsid w:val="00D73D51"/>
    <w:rsid w:val="00D73D8A"/>
    <w:rsid w:val="00D73FAA"/>
    <w:rsid w:val="00D73FB0"/>
    <w:rsid w:val="00D74182"/>
    <w:rsid w:val="00D7431A"/>
    <w:rsid w:val="00D743BA"/>
    <w:rsid w:val="00D743C9"/>
    <w:rsid w:val="00D74600"/>
    <w:rsid w:val="00D746A0"/>
    <w:rsid w:val="00D74705"/>
    <w:rsid w:val="00D74803"/>
    <w:rsid w:val="00D74983"/>
    <w:rsid w:val="00D74CC3"/>
    <w:rsid w:val="00D74D5F"/>
    <w:rsid w:val="00D74D68"/>
    <w:rsid w:val="00D74EDE"/>
    <w:rsid w:val="00D74FA9"/>
    <w:rsid w:val="00D75092"/>
    <w:rsid w:val="00D751EA"/>
    <w:rsid w:val="00D7542B"/>
    <w:rsid w:val="00D755CF"/>
    <w:rsid w:val="00D75656"/>
    <w:rsid w:val="00D757D7"/>
    <w:rsid w:val="00D759BD"/>
    <w:rsid w:val="00D759D6"/>
    <w:rsid w:val="00D75BB9"/>
    <w:rsid w:val="00D75D40"/>
    <w:rsid w:val="00D75E8F"/>
    <w:rsid w:val="00D75E97"/>
    <w:rsid w:val="00D75FCF"/>
    <w:rsid w:val="00D760C3"/>
    <w:rsid w:val="00D7615F"/>
    <w:rsid w:val="00D76196"/>
    <w:rsid w:val="00D76231"/>
    <w:rsid w:val="00D762EF"/>
    <w:rsid w:val="00D76329"/>
    <w:rsid w:val="00D765A5"/>
    <w:rsid w:val="00D7681D"/>
    <w:rsid w:val="00D76975"/>
    <w:rsid w:val="00D76AEF"/>
    <w:rsid w:val="00D76C1C"/>
    <w:rsid w:val="00D76CB0"/>
    <w:rsid w:val="00D76D2E"/>
    <w:rsid w:val="00D76D44"/>
    <w:rsid w:val="00D76DC7"/>
    <w:rsid w:val="00D76EAF"/>
    <w:rsid w:val="00D77042"/>
    <w:rsid w:val="00D770AB"/>
    <w:rsid w:val="00D770C2"/>
    <w:rsid w:val="00D770DA"/>
    <w:rsid w:val="00D77145"/>
    <w:rsid w:val="00D7730D"/>
    <w:rsid w:val="00D773FC"/>
    <w:rsid w:val="00D7741C"/>
    <w:rsid w:val="00D7743D"/>
    <w:rsid w:val="00D77586"/>
    <w:rsid w:val="00D77CA8"/>
    <w:rsid w:val="00D77D5F"/>
    <w:rsid w:val="00D77F50"/>
    <w:rsid w:val="00D800C0"/>
    <w:rsid w:val="00D8018D"/>
    <w:rsid w:val="00D80252"/>
    <w:rsid w:val="00D80273"/>
    <w:rsid w:val="00D80348"/>
    <w:rsid w:val="00D804BB"/>
    <w:rsid w:val="00D804CE"/>
    <w:rsid w:val="00D809B8"/>
    <w:rsid w:val="00D809D5"/>
    <w:rsid w:val="00D80A2E"/>
    <w:rsid w:val="00D80A6B"/>
    <w:rsid w:val="00D80C39"/>
    <w:rsid w:val="00D80C4E"/>
    <w:rsid w:val="00D810F3"/>
    <w:rsid w:val="00D81183"/>
    <w:rsid w:val="00D811F9"/>
    <w:rsid w:val="00D81345"/>
    <w:rsid w:val="00D813D4"/>
    <w:rsid w:val="00D8142F"/>
    <w:rsid w:val="00D81599"/>
    <w:rsid w:val="00D815A2"/>
    <w:rsid w:val="00D815E7"/>
    <w:rsid w:val="00D816A0"/>
    <w:rsid w:val="00D816C6"/>
    <w:rsid w:val="00D81706"/>
    <w:rsid w:val="00D819E8"/>
    <w:rsid w:val="00D81B2D"/>
    <w:rsid w:val="00D81CB7"/>
    <w:rsid w:val="00D81D59"/>
    <w:rsid w:val="00D81DB5"/>
    <w:rsid w:val="00D81F49"/>
    <w:rsid w:val="00D82166"/>
    <w:rsid w:val="00D821F8"/>
    <w:rsid w:val="00D82405"/>
    <w:rsid w:val="00D824D6"/>
    <w:rsid w:val="00D828DA"/>
    <w:rsid w:val="00D82E24"/>
    <w:rsid w:val="00D82F9F"/>
    <w:rsid w:val="00D8311D"/>
    <w:rsid w:val="00D8334C"/>
    <w:rsid w:val="00D83568"/>
    <w:rsid w:val="00D835C9"/>
    <w:rsid w:val="00D8373B"/>
    <w:rsid w:val="00D83B22"/>
    <w:rsid w:val="00D83E7E"/>
    <w:rsid w:val="00D83FFC"/>
    <w:rsid w:val="00D84114"/>
    <w:rsid w:val="00D84150"/>
    <w:rsid w:val="00D84221"/>
    <w:rsid w:val="00D84359"/>
    <w:rsid w:val="00D8445E"/>
    <w:rsid w:val="00D84526"/>
    <w:rsid w:val="00D84531"/>
    <w:rsid w:val="00D845A9"/>
    <w:rsid w:val="00D845CB"/>
    <w:rsid w:val="00D84750"/>
    <w:rsid w:val="00D847C7"/>
    <w:rsid w:val="00D84950"/>
    <w:rsid w:val="00D84D10"/>
    <w:rsid w:val="00D84D17"/>
    <w:rsid w:val="00D84DB7"/>
    <w:rsid w:val="00D8513E"/>
    <w:rsid w:val="00D8527A"/>
    <w:rsid w:val="00D852B4"/>
    <w:rsid w:val="00D85532"/>
    <w:rsid w:val="00D855BE"/>
    <w:rsid w:val="00D85614"/>
    <w:rsid w:val="00D85739"/>
    <w:rsid w:val="00D85798"/>
    <w:rsid w:val="00D85A5E"/>
    <w:rsid w:val="00D85BBE"/>
    <w:rsid w:val="00D85CDB"/>
    <w:rsid w:val="00D85D48"/>
    <w:rsid w:val="00D85D5C"/>
    <w:rsid w:val="00D85D66"/>
    <w:rsid w:val="00D85D8D"/>
    <w:rsid w:val="00D86082"/>
    <w:rsid w:val="00D86182"/>
    <w:rsid w:val="00D86511"/>
    <w:rsid w:val="00D8665A"/>
    <w:rsid w:val="00D867AF"/>
    <w:rsid w:val="00D867BA"/>
    <w:rsid w:val="00D868E2"/>
    <w:rsid w:val="00D869D1"/>
    <w:rsid w:val="00D86B12"/>
    <w:rsid w:val="00D86E57"/>
    <w:rsid w:val="00D86E6B"/>
    <w:rsid w:val="00D86EAF"/>
    <w:rsid w:val="00D870D5"/>
    <w:rsid w:val="00D87261"/>
    <w:rsid w:val="00D87539"/>
    <w:rsid w:val="00D875D5"/>
    <w:rsid w:val="00D87665"/>
    <w:rsid w:val="00D877DF"/>
    <w:rsid w:val="00D87833"/>
    <w:rsid w:val="00D87AEC"/>
    <w:rsid w:val="00D87B87"/>
    <w:rsid w:val="00D87C22"/>
    <w:rsid w:val="00D87C83"/>
    <w:rsid w:val="00D87CF1"/>
    <w:rsid w:val="00D87D69"/>
    <w:rsid w:val="00D87EA4"/>
    <w:rsid w:val="00D87F5C"/>
    <w:rsid w:val="00D87F94"/>
    <w:rsid w:val="00D900FD"/>
    <w:rsid w:val="00D90124"/>
    <w:rsid w:val="00D90197"/>
    <w:rsid w:val="00D90443"/>
    <w:rsid w:val="00D90571"/>
    <w:rsid w:val="00D905E2"/>
    <w:rsid w:val="00D905E6"/>
    <w:rsid w:val="00D90675"/>
    <w:rsid w:val="00D9068D"/>
    <w:rsid w:val="00D90693"/>
    <w:rsid w:val="00D90739"/>
    <w:rsid w:val="00D90796"/>
    <w:rsid w:val="00D907B2"/>
    <w:rsid w:val="00D907E4"/>
    <w:rsid w:val="00D90820"/>
    <w:rsid w:val="00D90B60"/>
    <w:rsid w:val="00D90C93"/>
    <w:rsid w:val="00D90CB5"/>
    <w:rsid w:val="00D90D3F"/>
    <w:rsid w:val="00D90DC1"/>
    <w:rsid w:val="00D90F25"/>
    <w:rsid w:val="00D90F80"/>
    <w:rsid w:val="00D90FC3"/>
    <w:rsid w:val="00D91153"/>
    <w:rsid w:val="00D91319"/>
    <w:rsid w:val="00D91495"/>
    <w:rsid w:val="00D915E1"/>
    <w:rsid w:val="00D917C1"/>
    <w:rsid w:val="00D91823"/>
    <w:rsid w:val="00D91A8A"/>
    <w:rsid w:val="00D91ADA"/>
    <w:rsid w:val="00D91BD1"/>
    <w:rsid w:val="00D91EFB"/>
    <w:rsid w:val="00D91EFF"/>
    <w:rsid w:val="00D920C1"/>
    <w:rsid w:val="00D92225"/>
    <w:rsid w:val="00D9235F"/>
    <w:rsid w:val="00D923A2"/>
    <w:rsid w:val="00D92696"/>
    <w:rsid w:val="00D9273E"/>
    <w:rsid w:val="00D92749"/>
    <w:rsid w:val="00D92899"/>
    <w:rsid w:val="00D92947"/>
    <w:rsid w:val="00D929C6"/>
    <w:rsid w:val="00D92A21"/>
    <w:rsid w:val="00D92BA1"/>
    <w:rsid w:val="00D92D01"/>
    <w:rsid w:val="00D92DBD"/>
    <w:rsid w:val="00D92DC8"/>
    <w:rsid w:val="00D92F29"/>
    <w:rsid w:val="00D930A3"/>
    <w:rsid w:val="00D930AB"/>
    <w:rsid w:val="00D9318D"/>
    <w:rsid w:val="00D93279"/>
    <w:rsid w:val="00D932F8"/>
    <w:rsid w:val="00D93459"/>
    <w:rsid w:val="00D934D7"/>
    <w:rsid w:val="00D936CF"/>
    <w:rsid w:val="00D9377D"/>
    <w:rsid w:val="00D93961"/>
    <w:rsid w:val="00D93A53"/>
    <w:rsid w:val="00D93C1E"/>
    <w:rsid w:val="00D93F38"/>
    <w:rsid w:val="00D93FAF"/>
    <w:rsid w:val="00D93FCB"/>
    <w:rsid w:val="00D9428C"/>
    <w:rsid w:val="00D9436A"/>
    <w:rsid w:val="00D943D4"/>
    <w:rsid w:val="00D943DA"/>
    <w:rsid w:val="00D9452E"/>
    <w:rsid w:val="00D945B6"/>
    <w:rsid w:val="00D94619"/>
    <w:rsid w:val="00D947D3"/>
    <w:rsid w:val="00D94806"/>
    <w:rsid w:val="00D94B52"/>
    <w:rsid w:val="00D94C42"/>
    <w:rsid w:val="00D94C4C"/>
    <w:rsid w:val="00D94C74"/>
    <w:rsid w:val="00D94CBA"/>
    <w:rsid w:val="00D94E7F"/>
    <w:rsid w:val="00D94EA0"/>
    <w:rsid w:val="00D9508E"/>
    <w:rsid w:val="00D950BE"/>
    <w:rsid w:val="00D9519F"/>
    <w:rsid w:val="00D951D1"/>
    <w:rsid w:val="00D95332"/>
    <w:rsid w:val="00D953DE"/>
    <w:rsid w:val="00D95804"/>
    <w:rsid w:val="00D9588F"/>
    <w:rsid w:val="00D95899"/>
    <w:rsid w:val="00D959FC"/>
    <w:rsid w:val="00D95AA3"/>
    <w:rsid w:val="00D95AE8"/>
    <w:rsid w:val="00D95B44"/>
    <w:rsid w:val="00D95C98"/>
    <w:rsid w:val="00D95DB9"/>
    <w:rsid w:val="00D95E02"/>
    <w:rsid w:val="00D960FE"/>
    <w:rsid w:val="00D96377"/>
    <w:rsid w:val="00D966F3"/>
    <w:rsid w:val="00D96750"/>
    <w:rsid w:val="00D967BF"/>
    <w:rsid w:val="00D96800"/>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0C"/>
    <w:rsid w:val="00D978F5"/>
    <w:rsid w:val="00D97B7E"/>
    <w:rsid w:val="00D97C56"/>
    <w:rsid w:val="00D97C76"/>
    <w:rsid w:val="00D97D18"/>
    <w:rsid w:val="00D97D1D"/>
    <w:rsid w:val="00D97F97"/>
    <w:rsid w:val="00D97FF8"/>
    <w:rsid w:val="00DA0016"/>
    <w:rsid w:val="00DA0027"/>
    <w:rsid w:val="00DA023F"/>
    <w:rsid w:val="00DA0501"/>
    <w:rsid w:val="00DA05AD"/>
    <w:rsid w:val="00DA0645"/>
    <w:rsid w:val="00DA066D"/>
    <w:rsid w:val="00DA06FF"/>
    <w:rsid w:val="00DA0843"/>
    <w:rsid w:val="00DA0876"/>
    <w:rsid w:val="00DA08A0"/>
    <w:rsid w:val="00DA0922"/>
    <w:rsid w:val="00DA0D70"/>
    <w:rsid w:val="00DA1104"/>
    <w:rsid w:val="00DA11C3"/>
    <w:rsid w:val="00DA1314"/>
    <w:rsid w:val="00DA1331"/>
    <w:rsid w:val="00DA154E"/>
    <w:rsid w:val="00DA19AE"/>
    <w:rsid w:val="00DA1AF6"/>
    <w:rsid w:val="00DA1B2A"/>
    <w:rsid w:val="00DA1B75"/>
    <w:rsid w:val="00DA1C3A"/>
    <w:rsid w:val="00DA1D1D"/>
    <w:rsid w:val="00DA1DF0"/>
    <w:rsid w:val="00DA1E87"/>
    <w:rsid w:val="00DA1FF3"/>
    <w:rsid w:val="00DA2330"/>
    <w:rsid w:val="00DA2461"/>
    <w:rsid w:val="00DA25B8"/>
    <w:rsid w:val="00DA275B"/>
    <w:rsid w:val="00DA2A12"/>
    <w:rsid w:val="00DA2A6F"/>
    <w:rsid w:val="00DA2AB6"/>
    <w:rsid w:val="00DA2B8A"/>
    <w:rsid w:val="00DA2C59"/>
    <w:rsid w:val="00DA2CCD"/>
    <w:rsid w:val="00DA2CD1"/>
    <w:rsid w:val="00DA2D41"/>
    <w:rsid w:val="00DA2D9C"/>
    <w:rsid w:val="00DA3197"/>
    <w:rsid w:val="00DA3236"/>
    <w:rsid w:val="00DA37E6"/>
    <w:rsid w:val="00DA38FA"/>
    <w:rsid w:val="00DA3A27"/>
    <w:rsid w:val="00DA3B01"/>
    <w:rsid w:val="00DA3DA6"/>
    <w:rsid w:val="00DA3EFE"/>
    <w:rsid w:val="00DA3F13"/>
    <w:rsid w:val="00DA4006"/>
    <w:rsid w:val="00DA4063"/>
    <w:rsid w:val="00DA4128"/>
    <w:rsid w:val="00DA412A"/>
    <w:rsid w:val="00DA4229"/>
    <w:rsid w:val="00DA49B8"/>
    <w:rsid w:val="00DA4B9F"/>
    <w:rsid w:val="00DA4C7A"/>
    <w:rsid w:val="00DA4DBE"/>
    <w:rsid w:val="00DA4E81"/>
    <w:rsid w:val="00DA4EED"/>
    <w:rsid w:val="00DA4FC2"/>
    <w:rsid w:val="00DA501C"/>
    <w:rsid w:val="00DA52A5"/>
    <w:rsid w:val="00DA52E2"/>
    <w:rsid w:val="00DA530C"/>
    <w:rsid w:val="00DA5386"/>
    <w:rsid w:val="00DA53B2"/>
    <w:rsid w:val="00DA542E"/>
    <w:rsid w:val="00DA54DA"/>
    <w:rsid w:val="00DA5739"/>
    <w:rsid w:val="00DA58A6"/>
    <w:rsid w:val="00DA59E4"/>
    <w:rsid w:val="00DA5A3E"/>
    <w:rsid w:val="00DA5EE7"/>
    <w:rsid w:val="00DA5F4C"/>
    <w:rsid w:val="00DA5FCA"/>
    <w:rsid w:val="00DA601C"/>
    <w:rsid w:val="00DA6123"/>
    <w:rsid w:val="00DA6127"/>
    <w:rsid w:val="00DA6276"/>
    <w:rsid w:val="00DA62DC"/>
    <w:rsid w:val="00DA62DE"/>
    <w:rsid w:val="00DA6530"/>
    <w:rsid w:val="00DA6558"/>
    <w:rsid w:val="00DA6569"/>
    <w:rsid w:val="00DA662F"/>
    <w:rsid w:val="00DA669A"/>
    <w:rsid w:val="00DA6719"/>
    <w:rsid w:val="00DA67A4"/>
    <w:rsid w:val="00DA68A2"/>
    <w:rsid w:val="00DA6B09"/>
    <w:rsid w:val="00DA6D06"/>
    <w:rsid w:val="00DA6D2E"/>
    <w:rsid w:val="00DA6EEA"/>
    <w:rsid w:val="00DA71A0"/>
    <w:rsid w:val="00DA7306"/>
    <w:rsid w:val="00DA742F"/>
    <w:rsid w:val="00DA76AA"/>
    <w:rsid w:val="00DA7857"/>
    <w:rsid w:val="00DA7885"/>
    <w:rsid w:val="00DA78C2"/>
    <w:rsid w:val="00DA78DD"/>
    <w:rsid w:val="00DA7A47"/>
    <w:rsid w:val="00DA7ADF"/>
    <w:rsid w:val="00DA7B06"/>
    <w:rsid w:val="00DA7BAA"/>
    <w:rsid w:val="00DA7D50"/>
    <w:rsid w:val="00DA7DAA"/>
    <w:rsid w:val="00DB001A"/>
    <w:rsid w:val="00DB0061"/>
    <w:rsid w:val="00DB0248"/>
    <w:rsid w:val="00DB066E"/>
    <w:rsid w:val="00DB088C"/>
    <w:rsid w:val="00DB0972"/>
    <w:rsid w:val="00DB0A14"/>
    <w:rsid w:val="00DB0F5A"/>
    <w:rsid w:val="00DB115D"/>
    <w:rsid w:val="00DB11C2"/>
    <w:rsid w:val="00DB1273"/>
    <w:rsid w:val="00DB12C5"/>
    <w:rsid w:val="00DB1498"/>
    <w:rsid w:val="00DB1539"/>
    <w:rsid w:val="00DB16D8"/>
    <w:rsid w:val="00DB1755"/>
    <w:rsid w:val="00DB17A1"/>
    <w:rsid w:val="00DB17AC"/>
    <w:rsid w:val="00DB17F2"/>
    <w:rsid w:val="00DB187E"/>
    <w:rsid w:val="00DB188E"/>
    <w:rsid w:val="00DB19FA"/>
    <w:rsid w:val="00DB1A0B"/>
    <w:rsid w:val="00DB1B20"/>
    <w:rsid w:val="00DB1BD6"/>
    <w:rsid w:val="00DB1BD8"/>
    <w:rsid w:val="00DB1BE1"/>
    <w:rsid w:val="00DB1C5B"/>
    <w:rsid w:val="00DB1D98"/>
    <w:rsid w:val="00DB2148"/>
    <w:rsid w:val="00DB234A"/>
    <w:rsid w:val="00DB2368"/>
    <w:rsid w:val="00DB23A3"/>
    <w:rsid w:val="00DB25BE"/>
    <w:rsid w:val="00DB266F"/>
    <w:rsid w:val="00DB27A2"/>
    <w:rsid w:val="00DB27EB"/>
    <w:rsid w:val="00DB28AA"/>
    <w:rsid w:val="00DB2988"/>
    <w:rsid w:val="00DB2B0F"/>
    <w:rsid w:val="00DB2C1B"/>
    <w:rsid w:val="00DB2C52"/>
    <w:rsid w:val="00DB2C9D"/>
    <w:rsid w:val="00DB2D25"/>
    <w:rsid w:val="00DB2DAA"/>
    <w:rsid w:val="00DB2DD8"/>
    <w:rsid w:val="00DB2E7C"/>
    <w:rsid w:val="00DB3439"/>
    <w:rsid w:val="00DB34DD"/>
    <w:rsid w:val="00DB35D2"/>
    <w:rsid w:val="00DB35D7"/>
    <w:rsid w:val="00DB3636"/>
    <w:rsid w:val="00DB36EF"/>
    <w:rsid w:val="00DB3842"/>
    <w:rsid w:val="00DB3869"/>
    <w:rsid w:val="00DB3AE7"/>
    <w:rsid w:val="00DB3AEE"/>
    <w:rsid w:val="00DB3C65"/>
    <w:rsid w:val="00DB3C83"/>
    <w:rsid w:val="00DB3DAC"/>
    <w:rsid w:val="00DB3E32"/>
    <w:rsid w:val="00DB4001"/>
    <w:rsid w:val="00DB42E5"/>
    <w:rsid w:val="00DB437B"/>
    <w:rsid w:val="00DB43CA"/>
    <w:rsid w:val="00DB440A"/>
    <w:rsid w:val="00DB461E"/>
    <w:rsid w:val="00DB4718"/>
    <w:rsid w:val="00DB4813"/>
    <w:rsid w:val="00DB4888"/>
    <w:rsid w:val="00DB48CD"/>
    <w:rsid w:val="00DB495C"/>
    <w:rsid w:val="00DB4A2D"/>
    <w:rsid w:val="00DB4AE6"/>
    <w:rsid w:val="00DB4C33"/>
    <w:rsid w:val="00DB4D58"/>
    <w:rsid w:val="00DB4D65"/>
    <w:rsid w:val="00DB4D8A"/>
    <w:rsid w:val="00DB4F57"/>
    <w:rsid w:val="00DB4F6F"/>
    <w:rsid w:val="00DB4F88"/>
    <w:rsid w:val="00DB4FE0"/>
    <w:rsid w:val="00DB5175"/>
    <w:rsid w:val="00DB520A"/>
    <w:rsid w:val="00DB5235"/>
    <w:rsid w:val="00DB5273"/>
    <w:rsid w:val="00DB530C"/>
    <w:rsid w:val="00DB5589"/>
    <w:rsid w:val="00DB5697"/>
    <w:rsid w:val="00DB56C2"/>
    <w:rsid w:val="00DB5712"/>
    <w:rsid w:val="00DB571E"/>
    <w:rsid w:val="00DB5977"/>
    <w:rsid w:val="00DB59BA"/>
    <w:rsid w:val="00DB5A01"/>
    <w:rsid w:val="00DB5A6C"/>
    <w:rsid w:val="00DB5A8E"/>
    <w:rsid w:val="00DB5AE7"/>
    <w:rsid w:val="00DB5B5D"/>
    <w:rsid w:val="00DB5BE6"/>
    <w:rsid w:val="00DB5C1E"/>
    <w:rsid w:val="00DB5CCC"/>
    <w:rsid w:val="00DB5EDB"/>
    <w:rsid w:val="00DB60EE"/>
    <w:rsid w:val="00DB60FC"/>
    <w:rsid w:val="00DB61C8"/>
    <w:rsid w:val="00DB62C0"/>
    <w:rsid w:val="00DB637E"/>
    <w:rsid w:val="00DB6487"/>
    <w:rsid w:val="00DB6650"/>
    <w:rsid w:val="00DB6664"/>
    <w:rsid w:val="00DB6947"/>
    <w:rsid w:val="00DB69D6"/>
    <w:rsid w:val="00DB6C10"/>
    <w:rsid w:val="00DB6DB7"/>
    <w:rsid w:val="00DB6DBE"/>
    <w:rsid w:val="00DB6DCD"/>
    <w:rsid w:val="00DB6ED8"/>
    <w:rsid w:val="00DB709C"/>
    <w:rsid w:val="00DB7123"/>
    <w:rsid w:val="00DB73DC"/>
    <w:rsid w:val="00DB75D2"/>
    <w:rsid w:val="00DB763F"/>
    <w:rsid w:val="00DB788F"/>
    <w:rsid w:val="00DB7950"/>
    <w:rsid w:val="00DB7C49"/>
    <w:rsid w:val="00DB7D2B"/>
    <w:rsid w:val="00DC0148"/>
    <w:rsid w:val="00DC0300"/>
    <w:rsid w:val="00DC04E5"/>
    <w:rsid w:val="00DC050E"/>
    <w:rsid w:val="00DC0635"/>
    <w:rsid w:val="00DC069B"/>
    <w:rsid w:val="00DC0711"/>
    <w:rsid w:val="00DC07F3"/>
    <w:rsid w:val="00DC0851"/>
    <w:rsid w:val="00DC08BF"/>
    <w:rsid w:val="00DC09ED"/>
    <w:rsid w:val="00DC0A31"/>
    <w:rsid w:val="00DC0AB5"/>
    <w:rsid w:val="00DC0BE2"/>
    <w:rsid w:val="00DC0C3B"/>
    <w:rsid w:val="00DC0C8E"/>
    <w:rsid w:val="00DC0CC8"/>
    <w:rsid w:val="00DC0D90"/>
    <w:rsid w:val="00DC0E37"/>
    <w:rsid w:val="00DC0F92"/>
    <w:rsid w:val="00DC1181"/>
    <w:rsid w:val="00DC1457"/>
    <w:rsid w:val="00DC14D7"/>
    <w:rsid w:val="00DC1519"/>
    <w:rsid w:val="00DC1539"/>
    <w:rsid w:val="00DC1663"/>
    <w:rsid w:val="00DC1953"/>
    <w:rsid w:val="00DC1A58"/>
    <w:rsid w:val="00DC21C3"/>
    <w:rsid w:val="00DC22E8"/>
    <w:rsid w:val="00DC23A8"/>
    <w:rsid w:val="00DC2444"/>
    <w:rsid w:val="00DC25E2"/>
    <w:rsid w:val="00DC266A"/>
    <w:rsid w:val="00DC267D"/>
    <w:rsid w:val="00DC27CE"/>
    <w:rsid w:val="00DC2A16"/>
    <w:rsid w:val="00DC2B6C"/>
    <w:rsid w:val="00DC2D0D"/>
    <w:rsid w:val="00DC2DB5"/>
    <w:rsid w:val="00DC2FBD"/>
    <w:rsid w:val="00DC30BD"/>
    <w:rsid w:val="00DC3123"/>
    <w:rsid w:val="00DC31DB"/>
    <w:rsid w:val="00DC3350"/>
    <w:rsid w:val="00DC3557"/>
    <w:rsid w:val="00DC357D"/>
    <w:rsid w:val="00DC35BE"/>
    <w:rsid w:val="00DC362A"/>
    <w:rsid w:val="00DC3658"/>
    <w:rsid w:val="00DC366B"/>
    <w:rsid w:val="00DC3823"/>
    <w:rsid w:val="00DC39B2"/>
    <w:rsid w:val="00DC3B05"/>
    <w:rsid w:val="00DC3B3C"/>
    <w:rsid w:val="00DC3B5C"/>
    <w:rsid w:val="00DC3DFB"/>
    <w:rsid w:val="00DC3F17"/>
    <w:rsid w:val="00DC40B5"/>
    <w:rsid w:val="00DC4219"/>
    <w:rsid w:val="00DC44E5"/>
    <w:rsid w:val="00DC44F9"/>
    <w:rsid w:val="00DC4547"/>
    <w:rsid w:val="00DC47D6"/>
    <w:rsid w:val="00DC485D"/>
    <w:rsid w:val="00DC4901"/>
    <w:rsid w:val="00DC492D"/>
    <w:rsid w:val="00DC49B9"/>
    <w:rsid w:val="00DC49C8"/>
    <w:rsid w:val="00DC4A5B"/>
    <w:rsid w:val="00DC4A99"/>
    <w:rsid w:val="00DC4BB0"/>
    <w:rsid w:val="00DC4D5F"/>
    <w:rsid w:val="00DC4DFA"/>
    <w:rsid w:val="00DC4E80"/>
    <w:rsid w:val="00DC4EC3"/>
    <w:rsid w:val="00DC523D"/>
    <w:rsid w:val="00DC52B0"/>
    <w:rsid w:val="00DC53A9"/>
    <w:rsid w:val="00DC5527"/>
    <w:rsid w:val="00DC57E8"/>
    <w:rsid w:val="00DC58C3"/>
    <w:rsid w:val="00DC5956"/>
    <w:rsid w:val="00DC5A2B"/>
    <w:rsid w:val="00DC5B67"/>
    <w:rsid w:val="00DC5C71"/>
    <w:rsid w:val="00DC5CB3"/>
    <w:rsid w:val="00DC5EF0"/>
    <w:rsid w:val="00DC5F86"/>
    <w:rsid w:val="00DC60D1"/>
    <w:rsid w:val="00DC60F1"/>
    <w:rsid w:val="00DC6175"/>
    <w:rsid w:val="00DC6263"/>
    <w:rsid w:val="00DC647F"/>
    <w:rsid w:val="00DC64E6"/>
    <w:rsid w:val="00DC65F3"/>
    <w:rsid w:val="00DC6632"/>
    <w:rsid w:val="00DC69E1"/>
    <w:rsid w:val="00DC69EC"/>
    <w:rsid w:val="00DC6A35"/>
    <w:rsid w:val="00DC6A8B"/>
    <w:rsid w:val="00DC6C8D"/>
    <w:rsid w:val="00DC6E01"/>
    <w:rsid w:val="00DC6E97"/>
    <w:rsid w:val="00DC6F22"/>
    <w:rsid w:val="00DC6FD6"/>
    <w:rsid w:val="00DC71CA"/>
    <w:rsid w:val="00DC7353"/>
    <w:rsid w:val="00DC73C0"/>
    <w:rsid w:val="00DC741A"/>
    <w:rsid w:val="00DC7436"/>
    <w:rsid w:val="00DC7715"/>
    <w:rsid w:val="00DC7A1F"/>
    <w:rsid w:val="00DC7A9F"/>
    <w:rsid w:val="00DC7B05"/>
    <w:rsid w:val="00DC7BF8"/>
    <w:rsid w:val="00DC7C18"/>
    <w:rsid w:val="00DC7CD3"/>
    <w:rsid w:val="00DC7D5D"/>
    <w:rsid w:val="00DC7E79"/>
    <w:rsid w:val="00DC7EB2"/>
    <w:rsid w:val="00DC7F38"/>
    <w:rsid w:val="00DC7F68"/>
    <w:rsid w:val="00DC7FFC"/>
    <w:rsid w:val="00DD00CA"/>
    <w:rsid w:val="00DD0183"/>
    <w:rsid w:val="00DD01DC"/>
    <w:rsid w:val="00DD03FF"/>
    <w:rsid w:val="00DD0464"/>
    <w:rsid w:val="00DD050C"/>
    <w:rsid w:val="00DD0610"/>
    <w:rsid w:val="00DD0639"/>
    <w:rsid w:val="00DD0904"/>
    <w:rsid w:val="00DD0958"/>
    <w:rsid w:val="00DD09EE"/>
    <w:rsid w:val="00DD0A9E"/>
    <w:rsid w:val="00DD0B19"/>
    <w:rsid w:val="00DD0C73"/>
    <w:rsid w:val="00DD0C7E"/>
    <w:rsid w:val="00DD0E13"/>
    <w:rsid w:val="00DD0F46"/>
    <w:rsid w:val="00DD106E"/>
    <w:rsid w:val="00DD11F5"/>
    <w:rsid w:val="00DD126E"/>
    <w:rsid w:val="00DD14C1"/>
    <w:rsid w:val="00DD1602"/>
    <w:rsid w:val="00DD1995"/>
    <w:rsid w:val="00DD1A1F"/>
    <w:rsid w:val="00DD1B7A"/>
    <w:rsid w:val="00DD1C22"/>
    <w:rsid w:val="00DD1C53"/>
    <w:rsid w:val="00DD1D7A"/>
    <w:rsid w:val="00DD1D89"/>
    <w:rsid w:val="00DD1DC4"/>
    <w:rsid w:val="00DD1F51"/>
    <w:rsid w:val="00DD1FDD"/>
    <w:rsid w:val="00DD200B"/>
    <w:rsid w:val="00DD209A"/>
    <w:rsid w:val="00DD2134"/>
    <w:rsid w:val="00DD221C"/>
    <w:rsid w:val="00DD2388"/>
    <w:rsid w:val="00DD24A8"/>
    <w:rsid w:val="00DD24FD"/>
    <w:rsid w:val="00DD2607"/>
    <w:rsid w:val="00DD2662"/>
    <w:rsid w:val="00DD2681"/>
    <w:rsid w:val="00DD288D"/>
    <w:rsid w:val="00DD2ABC"/>
    <w:rsid w:val="00DD2BA4"/>
    <w:rsid w:val="00DD2D3E"/>
    <w:rsid w:val="00DD2D73"/>
    <w:rsid w:val="00DD2E55"/>
    <w:rsid w:val="00DD2E7F"/>
    <w:rsid w:val="00DD2EB6"/>
    <w:rsid w:val="00DD2FE6"/>
    <w:rsid w:val="00DD3059"/>
    <w:rsid w:val="00DD3163"/>
    <w:rsid w:val="00DD3187"/>
    <w:rsid w:val="00DD3575"/>
    <w:rsid w:val="00DD37ED"/>
    <w:rsid w:val="00DD37F0"/>
    <w:rsid w:val="00DD37FA"/>
    <w:rsid w:val="00DD3B74"/>
    <w:rsid w:val="00DD3C4B"/>
    <w:rsid w:val="00DD3C7D"/>
    <w:rsid w:val="00DD4401"/>
    <w:rsid w:val="00DD4536"/>
    <w:rsid w:val="00DD4575"/>
    <w:rsid w:val="00DD46E2"/>
    <w:rsid w:val="00DD472A"/>
    <w:rsid w:val="00DD4829"/>
    <w:rsid w:val="00DD48D9"/>
    <w:rsid w:val="00DD4914"/>
    <w:rsid w:val="00DD4D9C"/>
    <w:rsid w:val="00DD4EAD"/>
    <w:rsid w:val="00DD4EF7"/>
    <w:rsid w:val="00DD503C"/>
    <w:rsid w:val="00DD52D3"/>
    <w:rsid w:val="00DD5331"/>
    <w:rsid w:val="00DD5466"/>
    <w:rsid w:val="00DD5513"/>
    <w:rsid w:val="00DD5693"/>
    <w:rsid w:val="00DD591A"/>
    <w:rsid w:val="00DD5A91"/>
    <w:rsid w:val="00DD5B76"/>
    <w:rsid w:val="00DD5D5E"/>
    <w:rsid w:val="00DD5F6D"/>
    <w:rsid w:val="00DD5FA7"/>
    <w:rsid w:val="00DD6132"/>
    <w:rsid w:val="00DD6239"/>
    <w:rsid w:val="00DD6431"/>
    <w:rsid w:val="00DD649A"/>
    <w:rsid w:val="00DD64AC"/>
    <w:rsid w:val="00DD64AD"/>
    <w:rsid w:val="00DD64F3"/>
    <w:rsid w:val="00DD65AD"/>
    <w:rsid w:val="00DD6706"/>
    <w:rsid w:val="00DD685C"/>
    <w:rsid w:val="00DD6A14"/>
    <w:rsid w:val="00DD6B09"/>
    <w:rsid w:val="00DD6C4C"/>
    <w:rsid w:val="00DD6C64"/>
    <w:rsid w:val="00DD6E30"/>
    <w:rsid w:val="00DD6E53"/>
    <w:rsid w:val="00DD6EE3"/>
    <w:rsid w:val="00DD70A3"/>
    <w:rsid w:val="00DD7385"/>
    <w:rsid w:val="00DD7499"/>
    <w:rsid w:val="00DD74F4"/>
    <w:rsid w:val="00DD76E6"/>
    <w:rsid w:val="00DD7817"/>
    <w:rsid w:val="00DD785B"/>
    <w:rsid w:val="00DD7A7E"/>
    <w:rsid w:val="00DD7C29"/>
    <w:rsid w:val="00DD7D88"/>
    <w:rsid w:val="00DD7D9A"/>
    <w:rsid w:val="00DD7E3C"/>
    <w:rsid w:val="00DD7F26"/>
    <w:rsid w:val="00DD7FF1"/>
    <w:rsid w:val="00DE016E"/>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5CF"/>
    <w:rsid w:val="00DE1A19"/>
    <w:rsid w:val="00DE1A27"/>
    <w:rsid w:val="00DE1A9E"/>
    <w:rsid w:val="00DE206D"/>
    <w:rsid w:val="00DE20C6"/>
    <w:rsid w:val="00DE211F"/>
    <w:rsid w:val="00DE217F"/>
    <w:rsid w:val="00DE21D8"/>
    <w:rsid w:val="00DE2297"/>
    <w:rsid w:val="00DE22CF"/>
    <w:rsid w:val="00DE2570"/>
    <w:rsid w:val="00DE25E7"/>
    <w:rsid w:val="00DE260A"/>
    <w:rsid w:val="00DE277B"/>
    <w:rsid w:val="00DE285B"/>
    <w:rsid w:val="00DE28E1"/>
    <w:rsid w:val="00DE2970"/>
    <w:rsid w:val="00DE2974"/>
    <w:rsid w:val="00DE2A30"/>
    <w:rsid w:val="00DE2ADA"/>
    <w:rsid w:val="00DE2CA9"/>
    <w:rsid w:val="00DE2D89"/>
    <w:rsid w:val="00DE2FDC"/>
    <w:rsid w:val="00DE3021"/>
    <w:rsid w:val="00DE3068"/>
    <w:rsid w:val="00DE30F9"/>
    <w:rsid w:val="00DE31DE"/>
    <w:rsid w:val="00DE3202"/>
    <w:rsid w:val="00DE321E"/>
    <w:rsid w:val="00DE3241"/>
    <w:rsid w:val="00DE357C"/>
    <w:rsid w:val="00DE376D"/>
    <w:rsid w:val="00DE3798"/>
    <w:rsid w:val="00DE379E"/>
    <w:rsid w:val="00DE38B7"/>
    <w:rsid w:val="00DE3A3A"/>
    <w:rsid w:val="00DE3A57"/>
    <w:rsid w:val="00DE3AC2"/>
    <w:rsid w:val="00DE3C25"/>
    <w:rsid w:val="00DE3D46"/>
    <w:rsid w:val="00DE3DE1"/>
    <w:rsid w:val="00DE4000"/>
    <w:rsid w:val="00DE402A"/>
    <w:rsid w:val="00DE408E"/>
    <w:rsid w:val="00DE40AB"/>
    <w:rsid w:val="00DE43A4"/>
    <w:rsid w:val="00DE43E0"/>
    <w:rsid w:val="00DE443F"/>
    <w:rsid w:val="00DE463B"/>
    <w:rsid w:val="00DE46B8"/>
    <w:rsid w:val="00DE46D8"/>
    <w:rsid w:val="00DE4A08"/>
    <w:rsid w:val="00DE4B27"/>
    <w:rsid w:val="00DE4B53"/>
    <w:rsid w:val="00DE4B88"/>
    <w:rsid w:val="00DE4BD3"/>
    <w:rsid w:val="00DE4BF2"/>
    <w:rsid w:val="00DE4D15"/>
    <w:rsid w:val="00DE4E21"/>
    <w:rsid w:val="00DE4E2B"/>
    <w:rsid w:val="00DE5062"/>
    <w:rsid w:val="00DE50FF"/>
    <w:rsid w:val="00DE5272"/>
    <w:rsid w:val="00DE529D"/>
    <w:rsid w:val="00DE54DA"/>
    <w:rsid w:val="00DE5688"/>
    <w:rsid w:val="00DE5785"/>
    <w:rsid w:val="00DE5A9C"/>
    <w:rsid w:val="00DE5AA1"/>
    <w:rsid w:val="00DE5B9F"/>
    <w:rsid w:val="00DE5CBE"/>
    <w:rsid w:val="00DE5DB0"/>
    <w:rsid w:val="00DE5E0A"/>
    <w:rsid w:val="00DE6357"/>
    <w:rsid w:val="00DE6372"/>
    <w:rsid w:val="00DE64FE"/>
    <w:rsid w:val="00DE65D6"/>
    <w:rsid w:val="00DE66D0"/>
    <w:rsid w:val="00DE66FF"/>
    <w:rsid w:val="00DE6768"/>
    <w:rsid w:val="00DE6974"/>
    <w:rsid w:val="00DE69E5"/>
    <w:rsid w:val="00DE6CEF"/>
    <w:rsid w:val="00DE6EF5"/>
    <w:rsid w:val="00DE718F"/>
    <w:rsid w:val="00DE71E5"/>
    <w:rsid w:val="00DE7788"/>
    <w:rsid w:val="00DE7790"/>
    <w:rsid w:val="00DE77CB"/>
    <w:rsid w:val="00DE793B"/>
    <w:rsid w:val="00DE7C5C"/>
    <w:rsid w:val="00DE7C7C"/>
    <w:rsid w:val="00DE7CF5"/>
    <w:rsid w:val="00DE7D45"/>
    <w:rsid w:val="00DE7D98"/>
    <w:rsid w:val="00DE7F52"/>
    <w:rsid w:val="00DE7F86"/>
    <w:rsid w:val="00DF009D"/>
    <w:rsid w:val="00DF01C9"/>
    <w:rsid w:val="00DF05E3"/>
    <w:rsid w:val="00DF0601"/>
    <w:rsid w:val="00DF0646"/>
    <w:rsid w:val="00DF0695"/>
    <w:rsid w:val="00DF06FE"/>
    <w:rsid w:val="00DF0747"/>
    <w:rsid w:val="00DF08AF"/>
    <w:rsid w:val="00DF0907"/>
    <w:rsid w:val="00DF0CB9"/>
    <w:rsid w:val="00DF0D52"/>
    <w:rsid w:val="00DF0D68"/>
    <w:rsid w:val="00DF0ECC"/>
    <w:rsid w:val="00DF101B"/>
    <w:rsid w:val="00DF1092"/>
    <w:rsid w:val="00DF11B2"/>
    <w:rsid w:val="00DF123D"/>
    <w:rsid w:val="00DF1274"/>
    <w:rsid w:val="00DF1277"/>
    <w:rsid w:val="00DF129D"/>
    <w:rsid w:val="00DF12F1"/>
    <w:rsid w:val="00DF147B"/>
    <w:rsid w:val="00DF149E"/>
    <w:rsid w:val="00DF17A8"/>
    <w:rsid w:val="00DF17FD"/>
    <w:rsid w:val="00DF193F"/>
    <w:rsid w:val="00DF1959"/>
    <w:rsid w:val="00DF19FC"/>
    <w:rsid w:val="00DF1A45"/>
    <w:rsid w:val="00DF1AED"/>
    <w:rsid w:val="00DF1BAF"/>
    <w:rsid w:val="00DF1BDD"/>
    <w:rsid w:val="00DF1D83"/>
    <w:rsid w:val="00DF1E55"/>
    <w:rsid w:val="00DF1E7B"/>
    <w:rsid w:val="00DF1EC2"/>
    <w:rsid w:val="00DF1FAE"/>
    <w:rsid w:val="00DF1FFE"/>
    <w:rsid w:val="00DF2078"/>
    <w:rsid w:val="00DF2092"/>
    <w:rsid w:val="00DF210A"/>
    <w:rsid w:val="00DF2303"/>
    <w:rsid w:val="00DF2412"/>
    <w:rsid w:val="00DF2538"/>
    <w:rsid w:val="00DF2609"/>
    <w:rsid w:val="00DF26D4"/>
    <w:rsid w:val="00DF279E"/>
    <w:rsid w:val="00DF2822"/>
    <w:rsid w:val="00DF28E6"/>
    <w:rsid w:val="00DF2A1D"/>
    <w:rsid w:val="00DF2AB3"/>
    <w:rsid w:val="00DF2BF1"/>
    <w:rsid w:val="00DF2CF9"/>
    <w:rsid w:val="00DF2DB2"/>
    <w:rsid w:val="00DF2DC9"/>
    <w:rsid w:val="00DF2F03"/>
    <w:rsid w:val="00DF30D5"/>
    <w:rsid w:val="00DF334B"/>
    <w:rsid w:val="00DF34A5"/>
    <w:rsid w:val="00DF3789"/>
    <w:rsid w:val="00DF3883"/>
    <w:rsid w:val="00DF38A1"/>
    <w:rsid w:val="00DF3956"/>
    <w:rsid w:val="00DF3A01"/>
    <w:rsid w:val="00DF3D14"/>
    <w:rsid w:val="00DF3FB1"/>
    <w:rsid w:val="00DF441C"/>
    <w:rsid w:val="00DF4427"/>
    <w:rsid w:val="00DF44B1"/>
    <w:rsid w:val="00DF46D1"/>
    <w:rsid w:val="00DF4898"/>
    <w:rsid w:val="00DF49DC"/>
    <w:rsid w:val="00DF4A66"/>
    <w:rsid w:val="00DF4C0C"/>
    <w:rsid w:val="00DF4C1C"/>
    <w:rsid w:val="00DF4C7A"/>
    <w:rsid w:val="00DF4E46"/>
    <w:rsid w:val="00DF50D8"/>
    <w:rsid w:val="00DF52B3"/>
    <w:rsid w:val="00DF5420"/>
    <w:rsid w:val="00DF54AB"/>
    <w:rsid w:val="00DF5504"/>
    <w:rsid w:val="00DF579E"/>
    <w:rsid w:val="00DF57FB"/>
    <w:rsid w:val="00DF58D1"/>
    <w:rsid w:val="00DF58F1"/>
    <w:rsid w:val="00DF5991"/>
    <w:rsid w:val="00DF5A12"/>
    <w:rsid w:val="00DF5A97"/>
    <w:rsid w:val="00DF5C55"/>
    <w:rsid w:val="00DF5F8C"/>
    <w:rsid w:val="00DF6000"/>
    <w:rsid w:val="00DF613F"/>
    <w:rsid w:val="00DF61AE"/>
    <w:rsid w:val="00DF61F4"/>
    <w:rsid w:val="00DF62E4"/>
    <w:rsid w:val="00DF634C"/>
    <w:rsid w:val="00DF6408"/>
    <w:rsid w:val="00DF656B"/>
    <w:rsid w:val="00DF674B"/>
    <w:rsid w:val="00DF6781"/>
    <w:rsid w:val="00DF6982"/>
    <w:rsid w:val="00DF69B3"/>
    <w:rsid w:val="00DF6AF6"/>
    <w:rsid w:val="00DF6C5D"/>
    <w:rsid w:val="00DF6CA2"/>
    <w:rsid w:val="00DF6E9E"/>
    <w:rsid w:val="00DF70BF"/>
    <w:rsid w:val="00DF72D6"/>
    <w:rsid w:val="00DF7353"/>
    <w:rsid w:val="00DF754C"/>
    <w:rsid w:val="00DF7567"/>
    <w:rsid w:val="00DF75DF"/>
    <w:rsid w:val="00DF7770"/>
    <w:rsid w:val="00DF783A"/>
    <w:rsid w:val="00DF7845"/>
    <w:rsid w:val="00DF788D"/>
    <w:rsid w:val="00DF79C6"/>
    <w:rsid w:val="00DF7AB8"/>
    <w:rsid w:val="00DF7C07"/>
    <w:rsid w:val="00DF7C6D"/>
    <w:rsid w:val="00DF7D11"/>
    <w:rsid w:val="00DF7DE6"/>
    <w:rsid w:val="00DF7EF8"/>
    <w:rsid w:val="00E00013"/>
    <w:rsid w:val="00E00074"/>
    <w:rsid w:val="00E00097"/>
    <w:rsid w:val="00E001C0"/>
    <w:rsid w:val="00E00281"/>
    <w:rsid w:val="00E0042C"/>
    <w:rsid w:val="00E005A5"/>
    <w:rsid w:val="00E00D17"/>
    <w:rsid w:val="00E00D1B"/>
    <w:rsid w:val="00E00DE7"/>
    <w:rsid w:val="00E00E80"/>
    <w:rsid w:val="00E00E92"/>
    <w:rsid w:val="00E011D7"/>
    <w:rsid w:val="00E01234"/>
    <w:rsid w:val="00E012E5"/>
    <w:rsid w:val="00E01375"/>
    <w:rsid w:val="00E0144A"/>
    <w:rsid w:val="00E0146E"/>
    <w:rsid w:val="00E01566"/>
    <w:rsid w:val="00E0168F"/>
    <w:rsid w:val="00E0174D"/>
    <w:rsid w:val="00E01777"/>
    <w:rsid w:val="00E018F9"/>
    <w:rsid w:val="00E01971"/>
    <w:rsid w:val="00E019E8"/>
    <w:rsid w:val="00E01A13"/>
    <w:rsid w:val="00E01A19"/>
    <w:rsid w:val="00E01AE3"/>
    <w:rsid w:val="00E01BA7"/>
    <w:rsid w:val="00E01BF1"/>
    <w:rsid w:val="00E01CA1"/>
    <w:rsid w:val="00E01D82"/>
    <w:rsid w:val="00E01EB6"/>
    <w:rsid w:val="00E01F77"/>
    <w:rsid w:val="00E02008"/>
    <w:rsid w:val="00E02086"/>
    <w:rsid w:val="00E020B2"/>
    <w:rsid w:val="00E021BB"/>
    <w:rsid w:val="00E02273"/>
    <w:rsid w:val="00E02339"/>
    <w:rsid w:val="00E023DE"/>
    <w:rsid w:val="00E02555"/>
    <w:rsid w:val="00E02827"/>
    <w:rsid w:val="00E0282A"/>
    <w:rsid w:val="00E02845"/>
    <w:rsid w:val="00E028FF"/>
    <w:rsid w:val="00E029CD"/>
    <w:rsid w:val="00E02D29"/>
    <w:rsid w:val="00E02D30"/>
    <w:rsid w:val="00E02D5C"/>
    <w:rsid w:val="00E02ECD"/>
    <w:rsid w:val="00E02F16"/>
    <w:rsid w:val="00E030D6"/>
    <w:rsid w:val="00E030F9"/>
    <w:rsid w:val="00E03105"/>
    <w:rsid w:val="00E0332E"/>
    <w:rsid w:val="00E03532"/>
    <w:rsid w:val="00E03574"/>
    <w:rsid w:val="00E0357F"/>
    <w:rsid w:val="00E038D9"/>
    <w:rsid w:val="00E039C2"/>
    <w:rsid w:val="00E03B0A"/>
    <w:rsid w:val="00E03BFD"/>
    <w:rsid w:val="00E03C29"/>
    <w:rsid w:val="00E03C9E"/>
    <w:rsid w:val="00E03D5D"/>
    <w:rsid w:val="00E03E05"/>
    <w:rsid w:val="00E03F1A"/>
    <w:rsid w:val="00E04072"/>
    <w:rsid w:val="00E0408C"/>
    <w:rsid w:val="00E040E6"/>
    <w:rsid w:val="00E041A4"/>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2C"/>
    <w:rsid w:val="00E058DB"/>
    <w:rsid w:val="00E058FC"/>
    <w:rsid w:val="00E05994"/>
    <w:rsid w:val="00E05E0B"/>
    <w:rsid w:val="00E05E75"/>
    <w:rsid w:val="00E063AB"/>
    <w:rsid w:val="00E0652E"/>
    <w:rsid w:val="00E065FD"/>
    <w:rsid w:val="00E0688A"/>
    <w:rsid w:val="00E068EA"/>
    <w:rsid w:val="00E06950"/>
    <w:rsid w:val="00E06977"/>
    <w:rsid w:val="00E06AC2"/>
    <w:rsid w:val="00E06B2D"/>
    <w:rsid w:val="00E06DC4"/>
    <w:rsid w:val="00E06F0F"/>
    <w:rsid w:val="00E07101"/>
    <w:rsid w:val="00E071A8"/>
    <w:rsid w:val="00E07412"/>
    <w:rsid w:val="00E07428"/>
    <w:rsid w:val="00E07513"/>
    <w:rsid w:val="00E07665"/>
    <w:rsid w:val="00E07850"/>
    <w:rsid w:val="00E078C0"/>
    <w:rsid w:val="00E079E9"/>
    <w:rsid w:val="00E07A1F"/>
    <w:rsid w:val="00E07B9A"/>
    <w:rsid w:val="00E07BAB"/>
    <w:rsid w:val="00E07C27"/>
    <w:rsid w:val="00E07E69"/>
    <w:rsid w:val="00E100A1"/>
    <w:rsid w:val="00E10182"/>
    <w:rsid w:val="00E101CF"/>
    <w:rsid w:val="00E101E8"/>
    <w:rsid w:val="00E1028D"/>
    <w:rsid w:val="00E10349"/>
    <w:rsid w:val="00E10435"/>
    <w:rsid w:val="00E10654"/>
    <w:rsid w:val="00E108F7"/>
    <w:rsid w:val="00E10AEE"/>
    <w:rsid w:val="00E10C84"/>
    <w:rsid w:val="00E1106A"/>
    <w:rsid w:val="00E11422"/>
    <w:rsid w:val="00E11426"/>
    <w:rsid w:val="00E11461"/>
    <w:rsid w:val="00E11491"/>
    <w:rsid w:val="00E1152F"/>
    <w:rsid w:val="00E11577"/>
    <w:rsid w:val="00E11756"/>
    <w:rsid w:val="00E117DA"/>
    <w:rsid w:val="00E1187A"/>
    <w:rsid w:val="00E119A1"/>
    <w:rsid w:val="00E119A3"/>
    <w:rsid w:val="00E119AA"/>
    <w:rsid w:val="00E11B03"/>
    <w:rsid w:val="00E11B53"/>
    <w:rsid w:val="00E11CDE"/>
    <w:rsid w:val="00E11F48"/>
    <w:rsid w:val="00E11FD0"/>
    <w:rsid w:val="00E12103"/>
    <w:rsid w:val="00E12171"/>
    <w:rsid w:val="00E1254E"/>
    <w:rsid w:val="00E125F8"/>
    <w:rsid w:val="00E126E0"/>
    <w:rsid w:val="00E12960"/>
    <w:rsid w:val="00E12AE1"/>
    <w:rsid w:val="00E12B61"/>
    <w:rsid w:val="00E12F19"/>
    <w:rsid w:val="00E12FA6"/>
    <w:rsid w:val="00E12FD5"/>
    <w:rsid w:val="00E131A9"/>
    <w:rsid w:val="00E13284"/>
    <w:rsid w:val="00E13285"/>
    <w:rsid w:val="00E1352C"/>
    <w:rsid w:val="00E135F8"/>
    <w:rsid w:val="00E13716"/>
    <w:rsid w:val="00E137FC"/>
    <w:rsid w:val="00E13920"/>
    <w:rsid w:val="00E13B54"/>
    <w:rsid w:val="00E13D78"/>
    <w:rsid w:val="00E13E02"/>
    <w:rsid w:val="00E13E1D"/>
    <w:rsid w:val="00E13EE3"/>
    <w:rsid w:val="00E140D9"/>
    <w:rsid w:val="00E14130"/>
    <w:rsid w:val="00E1413D"/>
    <w:rsid w:val="00E14161"/>
    <w:rsid w:val="00E14175"/>
    <w:rsid w:val="00E14280"/>
    <w:rsid w:val="00E14298"/>
    <w:rsid w:val="00E142B5"/>
    <w:rsid w:val="00E14397"/>
    <w:rsid w:val="00E143E9"/>
    <w:rsid w:val="00E14429"/>
    <w:rsid w:val="00E144D5"/>
    <w:rsid w:val="00E144FC"/>
    <w:rsid w:val="00E14681"/>
    <w:rsid w:val="00E1476E"/>
    <w:rsid w:val="00E147E7"/>
    <w:rsid w:val="00E148B8"/>
    <w:rsid w:val="00E14925"/>
    <w:rsid w:val="00E14A8D"/>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70D"/>
    <w:rsid w:val="00E1581A"/>
    <w:rsid w:val="00E15921"/>
    <w:rsid w:val="00E159BF"/>
    <w:rsid w:val="00E159DA"/>
    <w:rsid w:val="00E15BB1"/>
    <w:rsid w:val="00E15C4B"/>
    <w:rsid w:val="00E15C85"/>
    <w:rsid w:val="00E15CD1"/>
    <w:rsid w:val="00E15EFF"/>
    <w:rsid w:val="00E16033"/>
    <w:rsid w:val="00E162B8"/>
    <w:rsid w:val="00E163B9"/>
    <w:rsid w:val="00E1649E"/>
    <w:rsid w:val="00E164C1"/>
    <w:rsid w:val="00E16532"/>
    <w:rsid w:val="00E16666"/>
    <w:rsid w:val="00E166E5"/>
    <w:rsid w:val="00E1672F"/>
    <w:rsid w:val="00E167F0"/>
    <w:rsid w:val="00E16A9D"/>
    <w:rsid w:val="00E16CE6"/>
    <w:rsid w:val="00E16D55"/>
    <w:rsid w:val="00E16FE9"/>
    <w:rsid w:val="00E1707D"/>
    <w:rsid w:val="00E171B3"/>
    <w:rsid w:val="00E173FE"/>
    <w:rsid w:val="00E174E5"/>
    <w:rsid w:val="00E17540"/>
    <w:rsid w:val="00E17687"/>
    <w:rsid w:val="00E17700"/>
    <w:rsid w:val="00E1778A"/>
    <w:rsid w:val="00E17814"/>
    <w:rsid w:val="00E1783B"/>
    <w:rsid w:val="00E17889"/>
    <w:rsid w:val="00E178F2"/>
    <w:rsid w:val="00E1791E"/>
    <w:rsid w:val="00E17929"/>
    <w:rsid w:val="00E17980"/>
    <w:rsid w:val="00E179F8"/>
    <w:rsid w:val="00E17ACA"/>
    <w:rsid w:val="00E17BEB"/>
    <w:rsid w:val="00E17D6D"/>
    <w:rsid w:val="00E20106"/>
    <w:rsid w:val="00E203E6"/>
    <w:rsid w:val="00E20495"/>
    <w:rsid w:val="00E204CE"/>
    <w:rsid w:val="00E20525"/>
    <w:rsid w:val="00E20624"/>
    <w:rsid w:val="00E2076C"/>
    <w:rsid w:val="00E207A9"/>
    <w:rsid w:val="00E208BB"/>
    <w:rsid w:val="00E209AF"/>
    <w:rsid w:val="00E209CE"/>
    <w:rsid w:val="00E20A60"/>
    <w:rsid w:val="00E20C46"/>
    <w:rsid w:val="00E20EDA"/>
    <w:rsid w:val="00E20FF6"/>
    <w:rsid w:val="00E2111A"/>
    <w:rsid w:val="00E21140"/>
    <w:rsid w:val="00E212CB"/>
    <w:rsid w:val="00E213B3"/>
    <w:rsid w:val="00E215B6"/>
    <w:rsid w:val="00E21657"/>
    <w:rsid w:val="00E21736"/>
    <w:rsid w:val="00E2183E"/>
    <w:rsid w:val="00E2191F"/>
    <w:rsid w:val="00E21A8B"/>
    <w:rsid w:val="00E21BB7"/>
    <w:rsid w:val="00E21C6E"/>
    <w:rsid w:val="00E21CCF"/>
    <w:rsid w:val="00E21D46"/>
    <w:rsid w:val="00E21EF7"/>
    <w:rsid w:val="00E220C4"/>
    <w:rsid w:val="00E22132"/>
    <w:rsid w:val="00E221C0"/>
    <w:rsid w:val="00E22233"/>
    <w:rsid w:val="00E2224D"/>
    <w:rsid w:val="00E222E7"/>
    <w:rsid w:val="00E22432"/>
    <w:rsid w:val="00E22709"/>
    <w:rsid w:val="00E22815"/>
    <w:rsid w:val="00E22A44"/>
    <w:rsid w:val="00E22B37"/>
    <w:rsid w:val="00E22B38"/>
    <w:rsid w:val="00E22D7B"/>
    <w:rsid w:val="00E22EED"/>
    <w:rsid w:val="00E23082"/>
    <w:rsid w:val="00E2316D"/>
    <w:rsid w:val="00E231A1"/>
    <w:rsid w:val="00E232FB"/>
    <w:rsid w:val="00E233F7"/>
    <w:rsid w:val="00E23425"/>
    <w:rsid w:val="00E235E1"/>
    <w:rsid w:val="00E23763"/>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176"/>
    <w:rsid w:val="00E25295"/>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2D0"/>
    <w:rsid w:val="00E26365"/>
    <w:rsid w:val="00E2642A"/>
    <w:rsid w:val="00E266A0"/>
    <w:rsid w:val="00E2671F"/>
    <w:rsid w:val="00E2672C"/>
    <w:rsid w:val="00E26750"/>
    <w:rsid w:val="00E268C8"/>
    <w:rsid w:val="00E268F4"/>
    <w:rsid w:val="00E26ABA"/>
    <w:rsid w:val="00E26B93"/>
    <w:rsid w:val="00E26D45"/>
    <w:rsid w:val="00E26E3B"/>
    <w:rsid w:val="00E26FDE"/>
    <w:rsid w:val="00E27062"/>
    <w:rsid w:val="00E271AC"/>
    <w:rsid w:val="00E271BB"/>
    <w:rsid w:val="00E2722C"/>
    <w:rsid w:val="00E27867"/>
    <w:rsid w:val="00E27954"/>
    <w:rsid w:val="00E27A94"/>
    <w:rsid w:val="00E27AB4"/>
    <w:rsid w:val="00E27DFF"/>
    <w:rsid w:val="00E27E1E"/>
    <w:rsid w:val="00E27E37"/>
    <w:rsid w:val="00E27F66"/>
    <w:rsid w:val="00E303F1"/>
    <w:rsid w:val="00E3040D"/>
    <w:rsid w:val="00E309C4"/>
    <w:rsid w:val="00E30A54"/>
    <w:rsid w:val="00E30A99"/>
    <w:rsid w:val="00E30B44"/>
    <w:rsid w:val="00E30B65"/>
    <w:rsid w:val="00E30BB0"/>
    <w:rsid w:val="00E30C96"/>
    <w:rsid w:val="00E30ED5"/>
    <w:rsid w:val="00E30F3B"/>
    <w:rsid w:val="00E31002"/>
    <w:rsid w:val="00E3103C"/>
    <w:rsid w:val="00E310CC"/>
    <w:rsid w:val="00E31122"/>
    <w:rsid w:val="00E3116B"/>
    <w:rsid w:val="00E3128C"/>
    <w:rsid w:val="00E31331"/>
    <w:rsid w:val="00E3133E"/>
    <w:rsid w:val="00E31483"/>
    <w:rsid w:val="00E315EE"/>
    <w:rsid w:val="00E31622"/>
    <w:rsid w:val="00E316B3"/>
    <w:rsid w:val="00E318B5"/>
    <w:rsid w:val="00E31B6A"/>
    <w:rsid w:val="00E31B9B"/>
    <w:rsid w:val="00E31BFF"/>
    <w:rsid w:val="00E31C1E"/>
    <w:rsid w:val="00E31C52"/>
    <w:rsid w:val="00E323D1"/>
    <w:rsid w:val="00E32516"/>
    <w:rsid w:val="00E3253E"/>
    <w:rsid w:val="00E325EA"/>
    <w:rsid w:val="00E32602"/>
    <w:rsid w:val="00E32648"/>
    <w:rsid w:val="00E32765"/>
    <w:rsid w:val="00E327E0"/>
    <w:rsid w:val="00E328AA"/>
    <w:rsid w:val="00E32A46"/>
    <w:rsid w:val="00E32A56"/>
    <w:rsid w:val="00E32A95"/>
    <w:rsid w:val="00E32AE8"/>
    <w:rsid w:val="00E32BC7"/>
    <w:rsid w:val="00E32ED4"/>
    <w:rsid w:val="00E32F1B"/>
    <w:rsid w:val="00E331ED"/>
    <w:rsid w:val="00E33363"/>
    <w:rsid w:val="00E3337A"/>
    <w:rsid w:val="00E3345D"/>
    <w:rsid w:val="00E335AA"/>
    <w:rsid w:val="00E33690"/>
    <w:rsid w:val="00E33AC7"/>
    <w:rsid w:val="00E34035"/>
    <w:rsid w:val="00E34037"/>
    <w:rsid w:val="00E34165"/>
    <w:rsid w:val="00E3447C"/>
    <w:rsid w:val="00E3456E"/>
    <w:rsid w:val="00E3461A"/>
    <w:rsid w:val="00E34652"/>
    <w:rsid w:val="00E347DF"/>
    <w:rsid w:val="00E3496C"/>
    <w:rsid w:val="00E34A63"/>
    <w:rsid w:val="00E34B7D"/>
    <w:rsid w:val="00E34DB1"/>
    <w:rsid w:val="00E34DE6"/>
    <w:rsid w:val="00E3504C"/>
    <w:rsid w:val="00E35103"/>
    <w:rsid w:val="00E35406"/>
    <w:rsid w:val="00E35425"/>
    <w:rsid w:val="00E35507"/>
    <w:rsid w:val="00E35B43"/>
    <w:rsid w:val="00E35BDB"/>
    <w:rsid w:val="00E35D3F"/>
    <w:rsid w:val="00E35E5F"/>
    <w:rsid w:val="00E35EF6"/>
    <w:rsid w:val="00E35F8A"/>
    <w:rsid w:val="00E35FA5"/>
    <w:rsid w:val="00E35FDD"/>
    <w:rsid w:val="00E3604F"/>
    <w:rsid w:val="00E36057"/>
    <w:rsid w:val="00E3605F"/>
    <w:rsid w:val="00E362AA"/>
    <w:rsid w:val="00E36320"/>
    <w:rsid w:val="00E36546"/>
    <w:rsid w:val="00E36671"/>
    <w:rsid w:val="00E3677C"/>
    <w:rsid w:val="00E368BD"/>
    <w:rsid w:val="00E36B3C"/>
    <w:rsid w:val="00E36C3E"/>
    <w:rsid w:val="00E36CBE"/>
    <w:rsid w:val="00E3703B"/>
    <w:rsid w:val="00E3705A"/>
    <w:rsid w:val="00E370DA"/>
    <w:rsid w:val="00E371EA"/>
    <w:rsid w:val="00E372F3"/>
    <w:rsid w:val="00E37347"/>
    <w:rsid w:val="00E37408"/>
    <w:rsid w:val="00E37487"/>
    <w:rsid w:val="00E374B1"/>
    <w:rsid w:val="00E376D8"/>
    <w:rsid w:val="00E377B5"/>
    <w:rsid w:val="00E3784B"/>
    <w:rsid w:val="00E378D2"/>
    <w:rsid w:val="00E37AB8"/>
    <w:rsid w:val="00E37B1A"/>
    <w:rsid w:val="00E37CDD"/>
    <w:rsid w:val="00E37D38"/>
    <w:rsid w:val="00E37DA0"/>
    <w:rsid w:val="00E37DCF"/>
    <w:rsid w:val="00E37E28"/>
    <w:rsid w:val="00E37E64"/>
    <w:rsid w:val="00E37F81"/>
    <w:rsid w:val="00E4002A"/>
    <w:rsid w:val="00E402C4"/>
    <w:rsid w:val="00E402F1"/>
    <w:rsid w:val="00E40326"/>
    <w:rsid w:val="00E40464"/>
    <w:rsid w:val="00E40690"/>
    <w:rsid w:val="00E406F0"/>
    <w:rsid w:val="00E408E4"/>
    <w:rsid w:val="00E40A05"/>
    <w:rsid w:val="00E40B68"/>
    <w:rsid w:val="00E40E3B"/>
    <w:rsid w:val="00E40E5E"/>
    <w:rsid w:val="00E40ED0"/>
    <w:rsid w:val="00E40F98"/>
    <w:rsid w:val="00E40FEC"/>
    <w:rsid w:val="00E4113B"/>
    <w:rsid w:val="00E4124C"/>
    <w:rsid w:val="00E412E9"/>
    <w:rsid w:val="00E41378"/>
    <w:rsid w:val="00E413B9"/>
    <w:rsid w:val="00E414F1"/>
    <w:rsid w:val="00E41516"/>
    <w:rsid w:val="00E415C2"/>
    <w:rsid w:val="00E4166E"/>
    <w:rsid w:val="00E41707"/>
    <w:rsid w:val="00E41BCA"/>
    <w:rsid w:val="00E41C6A"/>
    <w:rsid w:val="00E41D46"/>
    <w:rsid w:val="00E41F3D"/>
    <w:rsid w:val="00E41F76"/>
    <w:rsid w:val="00E41FD2"/>
    <w:rsid w:val="00E42040"/>
    <w:rsid w:val="00E42404"/>
    <w:rsid w:val="00E42507"/>
    <w:rsid w:val="00E42641"/>
    <w:rsid w:val="00E42857"/>
    <w:rsid w:val="00E42880"/>
    <w:rsid w:val="00E4292F"/>
    <w:rsid w:val="00E4299C"/>
    <w:rsid w:val="00E42C32"/>
    <w:rsid w:val="00E42C76"/>
    <w:rsid w:val="00E42C7B"/>
    <w:rsid w:val="00E42C9E"/>
    <w:rsid w:val="00E42D10"/>
    <w:rsid w:val="00E42D79"/>
    <w:rsid w:val="00E42EBE"/>
    <w:rsid w:val="00E42F3E"/>
    <w:rsid w:val="00E42FC5"/>
    <w:rsid w:val="00E432C3"/>
    <w:rsid w:val="00E432FE"/>
    <w:rsid w:val="00E434B8"/>
    <w:rsid w:val="00E436BB"/>
    <w:rsid w:val="00E437A8"/>
    <w:rsid w:val="00E437FC"/>
    <w:rsid w:val="00E4399C"/>
    <w:rsid w:val="00E43A8F"/>
    <w:rsid w:val="00E43E90"/>
    <w:rsid w:val="00E440D1"/>
    <w:rsid w:val="00E44407"/>
    <w:rsid w:val="00E445C6"/>
    <w:rsid w:val="00E44659"/>
    <w:rsid w:val="00E447E7"/>
    <w:rsid w:val="00E44841"/>
    <w:rsid w:val="00E44889"/>
    <w:rsid w:val="00E44896"/>
    <w:rsid w:val="00E448E0"/>
    <w:rsid w:val="00E44AE3"/>
    <w:rsid w:val="00E44B7A"/>
    <w:rsid w:val="00E44BA2"/>
    <w:rsid w:val="00E44C3F"/>
    <w:rsid w:val="00E450C5"/>
    <w:rsid w:val="00E450F2"/>
    <w:rsid w:val="00E4516E"/>
    <w:rsid w:val="00E45220"/>
    <w:rsid w:val="00E4531A"/>
    <w:rsid w:val="00E4542F"/>
    <w:rsid w:val="00E4551B"/>
    <w:rsid w:val="00E45568"/>
    <w:rsid w:val="00E4562E"/>
    <w:rsid w:val="00E45697"/>
    <w:rsid w:val="00E45715"/>
    <w:rsid w:val="00E457F8"/>
    <w:rsid w:val="00E458DD"/>
    <w:rsid w:val="00E459A9"/>
    <w:rsid w:val="00E45B88"/>
    <w:rsid w:val="00E45C7E"/>
    <w:rsid w:val="00E45D00"/>
    <w:rsid w:val="00E45D5F"/>
    <w:rsid w:val="00E45FF4"/>
    <w:rsid w:val="00E46006"/>
    <w:rsid w:val="00E46388"/>
    <w:rsid w:val="00E4646B"/>
    <w:rsid w:val="00E46597"/>
    <w:rsid w:val="00E46626"/>
    <w:rsid w:val="00E4688B"/>
    <w:rsid w:val="00E4688D"/>
    <w:rsid w:val="00E46922"/>
    <w:rsid w:val="00E469E8"/>
    <w:rsid w:val="00E46B0E"/>
    <w:rsid w:val="00E46B68"/>
    <w:rsid w:val="00E46BB9"/>
    <w:rsid w:val="00E46C0E"/>
    <w:rsid w:val="00E46DF9"/>
    <w:rsid w:val="00E46F32"/>
    <w:rsid w:val="00E46F3E"/>
    <w:rsid w:val="00E47026"/>
    <w:rsid w:val="00E47172"/>
    <w:rsid w:val="00E4720A"/>
    <w:rsid w:val="00E4736B"/>
    <w:rsid w:val="00E477FE"/>
    <w:rsid w:val="00E4781D"/>
    <w:rsid w:val="00E47934"/>
    <w:rsid w:val="00E47A1B"/>
    <w:rsid w:val="00E47B38"/>
    <w:rsid w:val="00E47BF4"/>
    <w:rsid w:val="00E50151"/>
    <w:rsid w:val="00E50180"/>
    <w:rsid w:val="00E502A8"/>
    <w:rsid w:val="00E503A8"/>
    <w:rsid w:val="00E505B4"/>
    <w:rsid w:val="00E50769"/>
    <w:rsid w:val="00E50770"/>
    <w:rsid w:val="00E50838"/>
    <w:rsid w:val="00E509E9"/>
    <w:rsid w:val="00E50A1D"/>
    <w:rsid w:val="00E50AAC"/>
    <w:rsid w:val="00E50AFC"/>
    <w:rsid w:val="00E50B10"/>
    <w:rsid w:val="00E50F65"/>
    <w:rsid w:val="00E50F8A"/>
    <w:rsid w:val="00E51007"/>
    <w:rsid w:val="00E514C9"/>
    <w:rsid w:val="00E5151C"/>
    <w:rsid w:val="00E5156E"/>
    <w:rsid w:val="00E5159D"/>
    <w:rsid w:val="00E5165B"/>
    <w:rsid w:val="00E517B8"/>
    <w:rsid w:val="00E51886"/>
    <w:rsid w:val="00E5194A"/>
    <w:rsid w:val="00E519FF"/>
    <w:rsid w:val="00E51BAD"/>
    <w:rsid w:val="00E51BD8"/>
    <w:rsid w:val="00E51D0D"/>
    <w:rsid w:val="00E51DDD"/>
    <w:rsid w:val="00E51E44"/>
    <w:rsid w:val="00E51F72"/>
    <w:rsid w:val="00E51F99"/>
    <w:rsid w:val="00E521D7"/>
    <w:rsid w:val="00E521F9"/>
    <w:rsid w:val="00E52237"/>
    <w:rsid w:val="00E523A8"/>
    <w:rsid w:val="00E52467"/>
    <w:rsid w:val="00E524CD"/>
    <w:rsid w:val="00E52597"/>
    <w:rsid w:val="00E5260F"/>
    <w:rsid w:val="00E526CB"/>
    <w:rsid w:val="00E529AB"/>
    <w:rsid w:val="00E52A71"/>
    <w:rsid w:val="00E52B00"/>
    <w:rsid w:val="00E52B46"/>
    <w:rsid w:val="00E52B8F"/>
    <w:rsid w:val="00E52CC9"/>
    <w:rsid w:val="00E52E0F"/>
    <w:rsid w:val="00E52ED9"/>
    <w:rsid w:val="00E53010"/>
    <w:rsid w:val="00E5304A"/>
    <w:rsid w:val="00E530FA"/>
    <w:rsid w:val="00E5317C"/>
    <w:rsid w:val="00E5330D"/>
    <w:rsid w:val="00E533F6"/>
    <w:rsid w:val="00E534B1"/>
    <w:rsid w:val="00E534CF"/>
    <w:rsid w:val="00E53827"/>
    <w:rsid w:val="00E53DD1"/>
    <w:rsid w:val="00E53DD4"/>
    <w:rsid w:val="00E53FFD"/>
    <w:rsid w:val="00E54125"/>
    <w:rsid w:val="00E54189"/>
    <w:rsid w:val="00E5451E"/>
    <w:rsid w:val="00E5460F"/>
    <w:rsid w:val="00E54627"/>
    <w:rsid w:val="00E5478E"/>
    <w:rsid w:val="00E54908"/>
    <w:rsid w:val="00E54960"/>
    <w:rsid w:val="00E5496E"/>
    <w:rsid w:val="00E54B21"/>
    <w:rsid w:val="00E54BB7"/>
    <w:rsid w:val="00E54D1D"/>
    <w:rsid w:val="00E54D2F"/>
    <w:rsid w:val="00E54D6A"/>
    <w:rsid w:val="00E54D6C"/>
    <w:rsid w:val="00E54F09"/>
    <w:rsid w:val="00E55009"/>
    <w:rsid w:val="00E550DD"/>
    <w:rsid w:val="00E55271"/>
    <w:rsid w:val="00E55711"/>
    <w:rsid w:val="00E55745"/>
    <w:rsid w:val="00E557DC"/>
    <w:rsid w:val="00E557E5"/>
    <w:rsid w:val="00E5582B"/>
    <w:rsid w:val="00E559F4"/>
    <w:rsid w:val="00E55A0F"/>
    <w:rsid w:val="00E55ABC"/>
    <w:rsid w:val="00E55B02"/>
    <w:rsid w:val="00E55B10"/>
    <w:rsid w:val="00E55B5D"/>
    <w:rsid w:val="00E55C7E"/>
    <w:rsid w:val="00E55F11"/>
    <w:rsid w:val="00E55F17"/>
    <w:rsid w:val="00E5600C"/>
    <w:rsid w:val="00E5603D"/>
    <w:rsid w:val="00E5640B"/>
    <w:rsid w:val="00E564C0"/>
    <w:rsid w:val="00E564DE"/>
    <w:rsid w:val="00E56531"/>
    <w:rsid w:val="00E566FE"/>
    <w:rsid w:val="00E56970"/>
    <w:rsid w:val="00E569F3"/>
    <w:rsid w:val="00E56A06"/>
    <w:rsid w:val="00E56A58"/>
    <w:rsid w:val="00E56C12"/>
    <w:rsid w:val="00E56CC5"/>
    <w:rsid w:val="00E56D84"/>
    <w:rsid w:val="00E56E7D"/>
    <w:rsid w:val="00E56FA5"/>
    <w:rsid w:val="00E56FCB"/>
    <w:rsid w:val="00E570A5"/>
    <w:rsid w:val="00E57359"/>
    <w:rsid w:val="00E573DA"/>
    <w:rsid w:val="00E5759F"/>
    <w:rsid w:val="00E575E8"/>
    <w:rsid w:val="00E57732"/>
    <w:rsid w:val="00E5777F"/>
    <w:rsid w:val="00E57842"/>
    <w:rsid w:val="00E57A3E"/>
    <w:rsid w:val="00E57BC3"/>
    <w:rsid w:val="00E57CE0"/>
    <w:rsid w:val="00E57CFC"/>
    <w:rsid w:val="00E57F27"/>
    <w:rsid w:val="00E6008B"/>
    <w:rsid w:val="00E600E0"/>
    <w:rsid w:val="00E601C3"/>
    <w:rsid w:val="00E60304"/>
    <w:rsid w:val="00E60338"/>
    <w:rsid w:val="00E603E4"/>
    <w:rsid w:val="00E60715"/>
    <w:rsid w:val="00E6092E"/>
    <w:rsid w:val="00E60AC8"/>
    <w:rsid w:val="00E60B72"/>
    <w:rsid w:val="00E60C6B"/>
    <w:rsid w:val="00E60CB0"/>
    <w:rsid w:val="00E60E58"/>
    <w:rsid w:val="00E60E95"/>
    <w:rsid w:val="00E60EF8"/>
    <w:rsid w:val="00E60F76"/>
    <w:rsid w:val="00E6103D"/>
    <w:rsid w:val="00E610BE"/>
    <w:rsid w:val="00E61127"/>
    <w:rsid w:val="00E61243"/>
    <w:rsid w:val="00E613B8"/>
    <w:rsid w:val="00E613D6"/>
    <w:rsid w:val="00E6147E"/>
    <w:rsid w:val="00E6163D"/>
    <w:rsid w:val="00E618C9"/>
    <w:rsid w:val="00E61A29"/>
    <w:rsid w:val="00E61A51"/>
    <w:rsid w:val="00E61A55"/>
    <w:rsid w:val="00E61AB8"/>
    <w:rsid w:val="00E61BA8"/>
    <w:rsid w:val="00E61BFC"/>
    <w:rsid w:val="00E61C81"/>
    <w:rsid w:val="00E61DF9"/>
    <w:rsid w:val="00E61FBA"/>
    <w:rsid w:val="00E61FFF"/>
    <w:rsid w:val="00E6214D"/>
    <w:rsid w:val="00E621D8"/>
    <w:rsid w:val="00E62266"/>
    <w:rsid w:val="00E624DA"/>
    <w:rsid w:val="00E6256E"/>
    <w:rsid w:val="00E625A1"/>
    <w:rsid w:val="00E62657"/>
    <w:rsid w:val="00E62A37"/>
    <w:rsid w:val="00E62B18"/>
    <w:rsid w:val="00E62B49"/>
    <w:rsid w:val="00E62C20"/>
    <w:rsid w:val="00E62C2C"/>
    <w:rsid w:val="00E62CCB"/>
    <w:rsid w:val="00E62D6F"/>
    <w:rsid w:val="00E62D90"/>
    <w:rsid w:val="00E62DAC"/>
    <w:rsid w:val="00E62DCE"/>
    <w:rsid w:val="00E62E2B"/>
    <w:rsid w:val="00E62EEE"/>
    <w:rsid w:val="00E6301E"/>
    <w:rsid w:val="00E630B7"/>
    <w:rsid w:val="00E630C4"/>
    <w:rsid w:val="00E630CD"/>
    <w:rsid w:val="00E630CF"/>
    <w:rsid w:val="00E6325F"/>
    <w:rsid w:val="00E632CB"/>
    <w:rsid w:val="00E63371"/>
    <w:rsid w:val="00E6363D"/>
    <w:rsid w:val="00E63884"/>
    <w:rsid w:val="00E638C9"/>
    <w:rsid w:val="00E63A51"/>
    <w:rsid w:val="00E63C12"/>
    <w:rsid w:val="00E63C15"/>
    <w:rsid w:val="00E63CB8"/>
    <w:rsid w:val="00E64500"/>
    <w:rsid w:val="00E64662"/>
    <w:rsid w:val="00E64680"/>
    <w:rsid w:val="00E64690"/>
    <w:rsid w:val="00E646C3"/>
    <w:rsid w:val="00E6471C"/>
    <w:rsid w:val="00E647C7"/>
    <w:rsid w:val="00E6483F"/>
    <w:rsid w:val="00E6492A"/>
    <w:rsid w:val="00E649E1"/>
    <w:rsid w:val="00E64A86"/>
    <w:rsid w:val="00E64D4E"/>
    <w:rsid w:val="00E64DCC"/>
    <w:rsid w:val="00E64FEA"/>
    <w:rsid w:val="00E65078"/>
    <w:rsid w:val="00E65384"/>
    <w:rsid w:val="00E6546C"/>
    <w:rsid w:val="00E654CD"/>
    <w:rsid w:val="00E6555B"/>
    <w:rsid w:val="00E65682"/>
    <w:rsid w:val="00E656FD"/>
    <w:rsid w:val="00E657D6"/>
    <w:rsid w:val="00E65849"/>
    <w:rsid w:val="00E659A5"/>
    <w:rsid w:val="00E65A41"/>
    <w:rsid w:val="00E65A83"/>
    <w:rsid w:val="00E65BE7"/>
    <w:rsid w:val="00E65DC2"/>
    <w:rsid w:val="00E65E04"/>
    <w:rsid w:val="00E66105"/>
    <w:rsid w:val="00E668B1"/>
    <w:rsid w:val="00E668C4"/>
    <w:rsid w:val="00E66AD8"/>
    <w:rsid w:val="00E66C19"/>
    <w:rsid w:val="00E66C2A"/>
    <w:rsid w:val="00E66C5B"/>
    <w:rsid w:val="00E66D3B"/>
    <w:rsid w:val="00E66D6A"/>
    <w:rsid w:val="00E66EF0"/>
    <w:rsid w:val="00E66F06"/>
    <w:rsid w:val="00E66F0B"/>
    <w:rsid w:val="00E66F7F"/>
    <w:rsid w:val="00E6715A"/>
    <w:rsid w:val="00E672AB"/>
    <w:rsid w:val="00E67344"/>
    <w:rsid w:val="00E673C6"/>
    <w:rsid w:val="00E67430"/>
    <w:rsid w:val="00E6743E"/>
    <w:rsid w:val="00E67461"/>
    <w:rsid w:val="00E674C2"/>
    <w:rsid w:val="00E67543"/>
    <w:rsid w:val="00E6758B"/>
    <w:rsid w:val="00E6766E"/>
    <w:rsid w:val="00E6770D"/>
    <w:rsid w:val="00E679CF"/>
    <w:rsid w:val="00E67A6B"/>
    <w:rsid w:val="00E67BAF"/>
    <w:rsid w:val="00E67C70"/>
    <w:rsid w:val="00E67E66"/>
    <w:rsid w:val="00E67E69"/>
    <w:rsid w:val="00E67EFD"/>
    <w:rsid w:val="00E7007A"/>
    <w:rsid w:val="00E700A6"/>
    <w:rsid w:val="00E701C6"/>
    <w:rsid w:val="00E703CF"/>
    <w:rsid w:val="00E704F7"/>
    <w:rsid w:val="00E705F4"/>
    <w:rsid w:val="00E707AB"/>
    <w:rsid w:val="00E707E3"/>
    <w:rsid w:val="00E7092F"/>
    <w:rsid w:val="00E709AE"/>
    <w:rsid w:val="00E70B21"/>
    <w:rsid w:val="00E70C24"/>
    <w:rsid w:val="00E70C80"/>
    <w:rsid w:val="00E70DB7"/>
    <w:rsid w:val="00E70F17"/>
    <w:rsid w:val="00E70F41"/>
    <w:rsid w:val="00E70F94"/>
    <w:rsid w:val="00E71067"/>
    <w:rsid w:val="00E710D5"/>
    <w:rsid w:val="00E7114F"/>
    <w:rsid w:val="00E712C7"/>
    <w:rsid w:val="00E71477"/>
    <w:rsid w:val="00E714A8"/>
    <w:rsid w:val="00E714AF"/>
    <w:rsid w:val="00E714D2"/>
    <w:rsid w:val="00E71559"/>
    <w:rsid w:val="00E71612"/>
    <w:rsid w:val="00E71655"/>
    <w:rsid w:val="00E71664"/>
    <w:rsid w:val="00E7169B"/>
    <w:rsid w:val="00E718D6"/>
    <w:rsid w:val="00E71922"/>
    <w:rsid w:val="00E71946"/>
    <w:rsid w:val="00E719C1"/>
    <w:rsid w:val="00E719C4"/>
    <w:rsid w:val="00E71A74"/>
    <w:rsid w:val="00E71F1A"/>
    <w:rsid w:val="00E71FD1"/>
    <w:rsid w:val="00E721EF"/>
    <w:rsid w:val="00E722C3"/>
    <w:rsid w:val="00E723C0"/>
    <w:rsid w:val="00E723D9"/>
    <w:rsid w:val="00E7247F"/>
    <w:rsid w:val="00E724E1"/>
    <w:rsid w:val="00E726AE"/>
    <w:rsid w:val="00E726BD"/>
    <w:rsid w:val="00E7270C"/>
    <w:rsid w:val="00E7279B"/>
    <w:rsid w:val="00E729DB"/>
    <w:rsid w:val="00E72A20"/>
    <w:rsid w:val="00E72AA0"/>
    <w:rsid w:val="00E72C34"/>
    <w:rsid w:val="00E72D40"/>
    <w:rsid w:val="00E72D52"/>
    <w:rsid w:val="00E72F38"/>
    <w:rsid w:val="00E72FB8"/>
    <w:rsid w:val="00E7311C"/>
    <w:rsid w:val="00E7328C"/>
    <w:rsid w:val="00E7332C"/>
    <w:rsid w:val="00E734C5"/>
    <w:rsid w:val="00E735E5"/>
    <w:rsid w:val="00E73ABA"/>
    <w:rsid w:val="00E73C54"/>
    <w:rsid w:val="00E73DB8"/>
    <w:rsid w:val="00E73DBF"/>
    <w:rsid w:val="00E73E04"/>
    <w:rsid w:val="00E73E17"/>
    <w:rsid w:val="00E73E5B"/>
    <w:rsid w:val="00E74159"/>
    <w:rsid w:val="00E742E0"/>
    <w:rsid w:val="00E742F7"/>
    <w:rsid w:val="00E743CC"/>
    <w:rsid w:val="00E7450B"/>
    <w:rsid w:val="00E74771"/>
    <w:rsid w:val="00E74795"/>
    <w:rsid w:val="00E747FC"/>
    <w:rsid w:val="00E74AFD"/>
    <w:rsid w:val="00E74C0F"/>
    <w:rsid w:val="00E74D61"/>
    <w:rsid w:val="00E74D70"/>
    <w:rsid w:val="00E74DD1"/>
    <w:rsid w:val="00E74DD4"/>
    <w:rsid w:val="00E74E29"/>
    <w:rsid w:val="00E74E81"/>
    <w:rsid w:val="00E75022"/>
    <w:rsid w:val="00E75049"/>
    <w:rsid w:val="00E7513E"/>
    <w:rsid w:val="00E7514B"/>
    <w:rsid w:val="00E75345"/>
    <w:rsid w:val="00E75456"/>
    <w:rsid w:val="00E75756"/>
    <w:rsid w:val="00E7587B"/>
    <w:rsid w:val="00E758D3"/>
    <w:rsid w:val="00E758E9"/>
    <w:rsid w:val="00E75987"/>
    <w:rsid w:val="00E75B84"/>
    <w:rsid w:val="00E75D6F"/>
    <w:rsid w:val="00E75D8C"/>
    <w:rsid w:val="00E75EB3"/>
    <w:rsid w:val="00E76016"/>
    <w:rsid w:val="00E76314"/>
    <w:rsid w:val="00E764E9"/>
    <w:rsid w:val="00E764EE"/>
    <w:rsid w:val="00E76575"/>
    <w:rsid w:val="00E76598"/>
    <w:rsid w:val="00E76898"/>
    <w:rsid w:val="00E768B9"/>
    <w:rsid w:val="00E76925"/>
    <w:rsid w:val="00E76B73"/>
    <w:rsid w:val="00E76BD0"/>
    <w:rsid w:val="00E76D30"/>
    <w:rsid w:val="00E76D4C"/>
    <w:rsid w:val="00E76D86"/>
    <w:rsid w:val="00E770E9"/>
    <w:rsid w:val="00E770EA"/>
    <w:rsid w:val="00E77107"/>
    <w:rsid w:val="00E772AB"/>
    <w:rsid w:val="00E7737D"/>
    <w:rsid w:val="00E7744F"/>
    <w:rsid w:val="00E7746A"/>
    <w:rsid w:val="00E7750B"/>
    <w:rsid w:val="00E7761C"/>
    <w:rsid w:val="00E777DE"/>
    <w:rsid w:val="00E7791B"/>
    <w:rsid w:val="00E77BBC"/>
    <w:rsid w:val="00E77C3E"/>
    <w:rsid w:val="00E77C42"/>
    <w:rsid w:val="00E77E54"/>
    <w:rsid w:val="00E8006A"/>
    <w:rsid w:val="00E802C6"/>
    <w:rsid w:val="00E802D0"/>
    <w:rsid w:val="00E8030C"/>
    <w:rsid w:val="00E803BA"/>
    <w:rsid w:val="00E804D0"/>
    <w:rsid w:val="00E80518"/>
    <w:rsid w:val="00E8089B"/>
    <w:rsid w:val="00E808E6"/>
    <w:rsid w:val="00E809CC"/>
    <w:rsid w:val="00E80B25"/>
    <w:rsid w:val="00E80B4E"/>
    <w:rsid w:val="00E80B85"/>
    <w:rsid w:val="00E80CCA"/>
    <w:rsid w:val="00E80F41"/>
    <w:rsid w:val="00E810BB"/>
    <w:rsid w:val="00E81147"/>
    <w:rsid w:val="00E811E8"/>
    <w:rsid w:val="00E812C9"/>
    <w:rsid w:val="00E8139C"/>
    <w:rsid w:val="00E8145C"/>
    <w:rsid w:val="00E8177F"/>
    <w:rsid w:val="00E818FA"/>
    <w:rsid w:val="00E8199C"/>
    <w:rsid w:val="00E819EC"/>
    <w:rsid w:val="00E81BBF"/>
    <w:rsid w:val="00E81CE5"/>
    <w:rsid w:val="00E81D6E"/>
    <w:rsid w:val="00E81E4B"/>
    <w:rsid w:val="00E8200F"/>
    <w:rsid w:val="00E82050"/>
    <w:rsid w:val="00E820C1"/>
    <w:rsid w:val="00E821FD"/>
    <w:rsid w:val="00E82404"/>
    <w:rsid w:val="00E82434"/>
    <w:rsid w:val="00E82618"/>
    <w:rsid w:val="00E8264C"/>
    <w:rsid w:val="00E826EA"/>
    <w:rsid w:val="00E8274B"/>
    <w:rsid w:val="00E827EC"/>
    <w:rsid w:val="00E82828"/>
    <w:rsid w:val="00E82844"/>
    <w:rsid w:val="00E8293E"/>
    <w:rsid w:val="00E82A1E"/>
    <w:rsid w:val="00E82CE6"/>
    <w:rsid w:val="00E82D1B"/>
    <w:rsid w:val="00E82D5D"/>
    <w:rsid w:val="00E82E68"/>
    <w:rsid w:val="00E82ED2"/>
    <w:rsid w:val="00E82EE8"/>
    <w:rsid w:val="00E8303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8F6"/>
    <w:rsid w:val="00E849A8"/>
    <w:rsid w:val="00E849EF"/>
    <w:rsid w:val="00E84A56"/>
    <w:rsid w:val="00E84C73"/>
    <w:rsid w:val="00E84D2C"/>
    <w:rsid w:val="00E84E51"/>
    <w:rsid w:val="00E84E97"/>
    <w:rsid w:val="00E84EDE"/>
    <w:rsid w:val="00E84EE0"/>
    <w:rsid w:val="00E84F61"/>
    <w:rsid w:val="00E8506A"/>
    <w:rsid w:val="00E850E9"/>
    <w:rsid w:val="00E852EB"/>
    <w:rsid w:val="00E852FF"/>
    <w:rsid w:val="00E858C8"/>
    <w:rsid w:val="00E859CF"/>
    <w:rsid w:val="00E85A93"/>
    <w:rsid w:val="00E85A99"/>
    <w:rsid w:val="00E85B94"/>
    <w:rsid w:val="00E85C6C"/>
    <w:rsid w:val="00E85CB0"/>
    <w:rsid w:val="00E85F04"/>
    <w:rsid w:val="00E85FF6"/>
    <w:rsid w:val="00E8646F"/>
    <w:rsid w:val="00E86515"/>
    <w:rsid w:val="00E865B3"/>
    <w:rsid w:val="00E8660C"/>
    <w:rsid w:val="00E8660D"/>
    <w:rsid w:val="00E868D8"/>
    <w:rsid w:val="00E868EE"/>
    <w:rsid w:val="00E869BA"/>
    <w:rsid w:val="00E86A61"/>
    <w:rsid w:val="00E86AF4"/>
    <w:rsid w:val="00E86B10"/>
    <w:rsid w:val="00E86C0F"/>
    <w:rsid w:val="00E86E16"/>
    <w:rsid w:val="00E8720A"/>
    <w:rsid w:val="00E8739F"/>
    <w:rsid w:val="00E87461"/>
    <w:rsid w:val="00E87480"/>
    <w:rsid w:val="00E87687"/>
    <w:rsid w:val="00E87BD5"/>
    <w:rsid w:val="00E87CC3"/>
    <w:rsid w:val="00E87CD0"/>
    <w:rsid w:val="00E87CE0"/>
    <w:rsid w:val="00E87D6E"/>
    <w:rsid w:val="00E87D8F"/>
    <w:rsid w:val="00E87E58"/>
    <w:rsid w:val="00E87E5E"/>
    <w:rsid w:val="00E87F14"/>
    <w:rsid w:val="00E9019F"/>
    <w:rsid w:val="00E901B2"/>
    <w:rsid w:val="00E901E2"/>
    <w:rsid w:val="00E901F1"/>
    <w:rsid w:val="00E90324"/>
    <w:rsid w:val="00E903B1"/>
    <w:rsid w:val="00E903C7"/>
    <w:rsid w:val="00E903FD"/>
    <w:rsid w:val="00E904DF"/>
    <w:rsid w:val="00E905FA"/>
    <w:rsid w:val="00E90712"/>
    <w:rsid w:val="00E9089B"/>
    <w:rsid w:val="00E908B7"/>
    <w:rsid w:val="00E90C49"/>
    <w:rsid w:val="00E90CE7"/>
    <w:rsid w:val="00E90DAB"/>
    <w:rsid w:val="00E90DBB"/>
    <w:rsid w:val="00E90DF8"/>
    <w:rsid w:val="00E90E6B"/>
    <w:rsid w:val="00E90F0E"/>
    <w:rsid w:val="00E90F92"/>
    <w:rsid w:val="00E9102B"/>
    <w:rsid w:val="00E911E1"/>
    <w:rsid w:val="00E9121F"/>
    <w:rsid w:val="00E913D1"/>
    <w:rsid w:val="00E914C2"/>
    <w:rsid w:val="00E9158F"/>
    <w:rsid w:val="00E91642"/>
    <w:rsid w:val="00E9171D"/>
    <w:rsid w:val="00E917C4"/>
    <w:rsid w:val="00E91952"/>
    <w:rsid w:val="00E91BCE"/>
    <w:rsid w:val="00E91DEE"/>
    <w:rsid w:val="00E91E98"/>
    <w:rsid w:val="00E91F2F"/>
    <w:rsid w:val="00E92099"/>
    <w:rsid w:val="00E9213D"/>
    <w:rsid w:val="00E92141"/>
    <w:rsid w:val="00E922B7"/>
    <w:rsid w:val="00E92381"/>
    <w:rsid w:val="00E92430"/>
    <w:rsid w:val="00E924DB"/>
    <w:rsid w:val="00E92549"/>
    <w:rsid w:val="00E9277D"/>
    <w:rsid w:val="00E927D1"/>
    <w:rsid w:val="00E92873"/>
    <w:rsid w:val="00E9287D"/>
    <w:rsid w:val="00E92960"/>
    <w:rsid w:val="00E929AE"/>
    <w:rsid w:val="00E92B01"/>
    <w:rsid w:val="00E92CFA"/>
    <w:rsid w:val="00E92E21"/>
    <w:rsid w:val="00E92F09"/>
    <w:rsid w:val="00E92FCE"/>
    <w:rsid w:val="00E93037"/>
    <w:rsid w:val="00E930E8"/>
    <w:rsid w:val="00E9320C"/>
    <w:rsid w:val="00E93214"/>
    <w:rsid w:val="00E932DF"/>
    <w:rsid w:val="00E93347"/>
    <w:rsid w:val="00E935C4"/>
    <w:rsid w:val="00E935DD"/>
    <w:rsid w:val="00E93A34"/>
    <w:rsid w:val="00E93B1C"/>
    <w:rsid w:val="00E93C37"/>
    <w:rsid w:val="00E93ECC"/>
    <w:rsid w:val="00E93FD6"/>
    <w:rsid w:val="00E940B2"/>
    <w:rsid w:val="00E940C5"/>
    <w:rsid w:val="00E94187"/>
    <w:rsid w:val="00E942AE"/>
    <w:rsid w:val="00E944B8"/>
    <w:rsid w:val="00E9459B"/>
    <w:rsid w:val="00E94739"/>
    <w:rsid w:val="00E94900"/>
    <w:rsid w:val="00E94ED8"/>
    <w:rsid w:val="00E94F0A"/>
    <w:rsid w:val="00E950FB"/>
    <w:rsid w:val="00E95420"/>
    <w:rsid w:val="00E9546A"/>
    <w:rsid w:val="00E95542"/>
    <w:rsid w:val="00E95579"/>
    <w:rsid w:val="00E9580F"/>
    <w:rsid w:val="00E9583F"/>
    <w:rsid w:val="00E95914"/>
    <w:rsid w:val="00E9594E"/>
    <w:rsid w:val="00E95A27"/>
    <w:rsid w:val="00E95A7F"/>
    <w:rsid w:val="00E95AC0"/>
    <w:rsid w:val="00E95B7B"/>
    <w:rsid w:val="00E95B8A"/>
    <w:rsid w:val="00E95C2A"/>
    <w:rsid w:val="00E95D47"/>
    <w:rsid w:val="00E95DCC"/>
    <w:rsid w:val="00E95E70"/>
    <w:rsid w:val="00E95E8E"/>
    <w:rsid w:val="00E9606B"/>
    <w:rsid w:val="00E960A5"/>
    <w:rsid w:val="00E96127"/>
    <w:rsid w:val="00E96212"/>
    <w:rsid w:val="00E964E2"/>
    <w:rsid w:val="00E968FB"/>
    <w:rsid w:val="00E96937"/>
    <w:rsid w:val="00E9698B"/>
    <w:rsid w:val="00E96C86"/>
    <w:rsid w:val="00E96DF1"/>
    <w:rsid w:val="00E96FCB"/>
    <w:rsid w:val="00E96FF3"/>
    <w:rsid w:val="00E9704A"/>
    <w:rsid w:val="00E97183"/>
    <w:rsid w:val="00E97361"/>
    <w:rsid w:val="00E97466"/>
    <w:rsid w:val="00E976E0"/>
    <w:rsid w:val="00E9788E"/>
    <w:rsid w:val="00E97CFC"/>
    <w:rsid w:val="00E97D48"/>
    <w:rsid w:val="00E97DAC"/>
    <w:rsid w:val="00E97DE6"/>
    <w:rsid w:val="00E97E57"/>
    <w:rsid w:val="00E97E9E"/>
    <w:rsid w:val="00E97F20"/>
    <w:rsid w:val="00E97F52"/>
    <w:rsid w:val="00E97F99"/>
    <w:rsid w:val="00EA0016"/>
    <w:rsid w:val="00EA0276"/>
    <w:rsid w:val="00EA029A"/>
    <w:rsid w:val="00EA043F"/>
    <w:rsid w:val="00EA053E"/>
    <w:rsid w:val="00EA05B3"/>
    <w:rsid w:val="00EA0870"/>
    <w:rsid w:val="00EA0913"/>
    <w:rsid w:val="00EA091B"/>
    <w:rsid w:val="00EA0948"/>
    <w:rsid w:val="00EA09C0"/>
    <w:rsid w:val="00EA0A0A"/>
    <w:rsid w:val="00EA0AD8"/>
    <w:rsid w:val="00EA0AF2"/>
    <w:rsid w:val="00EA0B54"/>
    <w:rsid w:val="00EA0CDD"/>
    <w:rsid w:val="00EA0D72"/>
    <w:rsid w:val="00EA0D96"/>
    <w:rsid w:val="00EA0D98"/>
    <w:rsid w:val="00EA1033"/>
    <w:rsid w:val="00EA1085"/>
    <w:rsid w:val="00EA11BF"/>
    <w:rsid w:val="00EA11F5"/>
    <w:rsid w:val="00EA1202"/>
    <w:rsid w:val="00EA1320"/>
    <w:rsid w:val="00EA1331"/>
    <w:rsid w:val="00EA135F"/>
    <w:rsid w:val="00EA1386"/>
    <w:rsid w:val="00EA13D8"/>
    <w:rsid w:val="00EA13E5"/>
    <w:rsid w:val="00EA15F0"/>
    <w:rsid w:val="00EA1894"/>
    <w:rsid w:val="00EA18FE"/>
    <w:rsid w:val="00EA1926"/>
    <w:rsid w:val="00EA197C"/>
    <w:rsid w:val="00EA1C09"/>
    <w:rsid w:val="00EA1EFE"/>
    <w:rsid w:val="00EA1FA6"/>
    <w:rsid w:val="00EA222D"/>
    <w:rsid w:val="00EA2242"/>
    <w:rsid w:val="00EA2450"/>
    <w:rsid w:val="00EA257E"/>
    <w:rsid w:val="00EA25A6"/>
    <w:rsid w:val="00EA26A8"/>
    <w:rsid w:val="00EA2788"/>
    <w:rsid w:val="00EA27B5"/>
    <w:rsid w:val="00EA27FE"/>
    <w:rsid w:val="00EA2886"/>
    <w:rsid w:val="00EA29AC"/>
    <w:rsid w:val="00EA2B6A"/>
    <w:rsid w:val="00EA2D1F"/>
    <w:rsid w:val="00EA2D70"/>
    <w:rsid w:val="00EA2F62"/>
    <w:rsid w:val="00EA305A"/>
    <w:rsid w:val="00EA3166"/>
    <w:rsid w:val="00EA31A9"/>
    <w:rsid w:val="00EA32F0"/>
    <w:rsid w:val="00EA3384"/>
    <w:rsid w:val="00EA33A8"/>
    <w:rsid w:val="00EA34C4"/>
    <w:rsid w:val="00EA34D5"/>
    <w:rsid w:val="00EA358C"/>
    <w:rsid w:val="00EA35DD"/>
    <w:rsid w:val="00EA3977"/>
    <w:rsid w:val="00EA398D"/>
    <w:rsid w:val="00EA3A33"/>
    <w:rsid w:val="00EA3ABF"/>
    <w:rsid w:val="00EA3D07"/>
    <w:rsid w:val="00EA3D26"/>
    <w:rsid w:val="00EA3D4C"/>
    <w:rsid w:val="00EA3DC8"/>
    <w:rsid w:val="00EA3E10"/>
    <w:rsid w:val="00EA3ECE"/>
    <w:rsid w:val="00EA3FAF"/>
    <w:rsid w:val="00EA3FD8"/>
    <w:rsid w:val="00EA4010"/>
    <w:rsid w:val="00EA40C3"/>
    <w:rsid w:val="00EA424A"/>
    <w:rsid w:val="00EA45F1"/>
    <w:rsid w:val="00EA46C5"/>
    <w:rsid w:val="00EA4927"/>
    <w:rsid w:val="00EA4A7C"/>
    <w:rsid w:val="00EA4B6F"/>
    <w:rsid w:val="00EA4C9A"/>
    <w:rsid w:val="00EA4D4A"/>
    <w:rsid w:val="00EA4D79"/>
    <w:rsid w:val="00EA4DEB"/>
    <w:rsid w:val="00EA4F0A"/>
    <w:rsid w:val="00EA5001"/>
    <w:rsid w:val="00EA50AE"/>
    <w:rsid w:val="00EA5800"/>
    <w:rsid w:val="00EA5909"/>
    <w:rsid w:val="00EA598A"/>
    <w:rsid w:val="00EA5DEA"/>
    <w:rsid w:val="00EA5DEE"/>
    <w:rsid w:val="00EA5EA8"/>
    <w:rsid w:val="00EA5ECA"/>
    <w:rsid w:val="00EA5FDC"/>
    <w:rsid w:val="00EA5FE2"/>
    <w:rsid w:val="00EA604E"/>
    <w:rsid w:val="00EA6058"/>
    <w:rsid w:val="00EA60FB"/>
    <w:rsid w:val="00EA610C"/>
    <w:rsid w:val="00EA627C"/>
    <w:rsid w:val="00EA62D3"/>
    <w:rsid w:val="00EA630C"/>
    <w:rsid w:val="00EA65E5"/>
    <w:rsid w:val="00EA66AA"/>
    <w:rsid w:val="00EA66CA"/>
    <w:rsid w:val="00EA68BA"/>
    <w:rsid w:val="00EA6909"/>
    <w:rsid w:val="00EA6941"/>
    <w:rsid w:val="00EA6B2F"/>
    <w:rsid w:val="00EA6B50"/>
    <w:rsid w:val="00EA6C09"/>
    <w:rsid w:val="00EA6CE3"/>
    <w:rsid w:val="00EA6D7B"/>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3FA"/>
    <w:rsid w:val="00EB050E"/>
    <w:rsid w:val="00EB06AE"/>
    <w:rsid w:val="00EB0B71"/>
    <w:rsid w:val="00EB0CC4"/>
    <w:rsid w:val="00EB0F71"/>
    <w:rsid w:val="00EB1033"/>
    <w:rsid w:val="00EB1120"/>
    <w:rsid w:val="00EB1490"/>
    <w:rsid w:val="00EB16F9"/>
    <w:rsid w:val="00EB18C3"/>
    <w:rsid w:val="00EB18C4"/>
    <w:rsid w:val="00EB1945"/>
    <w:rsid w:val="00EB1A35"/>
    <w:rsid w:val="00EB1BB3"/>
    <w:rsid w:val="00EB1BF6"/>
    <w:rsid w:val="00EB1E3F"/>
    <w:rsid w:val="00EB1EA6"/>
    <w:rsid w:val="00EB1FB1"/>
    <w:rsid w:val="00EB2174"/>
    <w:rsid w:val="00EB2195"/>
    <w:rsid w:val="00EB2337"/>
    <w:rsid w:val="00EB2484"/>
    <w:rsid w:val="00EB24D2"/>
    <w:rsid w:val="00EB252A"/>
    <w:rsid w:val="00EB263D"/>
    <w:rsid w:val="00EB26BE"/>
    <w:rsid w:val="00EB279F"/>
    <w:rsid w:val="00EB2A6E"/>
    <w:rsid w:val="00EB2C8E"/>
    <w:rsid w:val="00EB2D4A"/>
    <w:rsid w:val="00EB2DF8"/>
    <w:rsid w:val="00EB2E0F"/>
    <w:rsid w:val="00EB2EA8"/>
    <w:rsid w:val="00EB2EB6"/>
    <w:rsid w:val="00EB2F03"/>
    <w:rsid w:val="00EB31B2"/>
    <w:rsid w:val="00EB3235"/>
    <w:rsid w:val="00EB3373"/>
    <w:rsid w:val="00EB33DF"/>
    <w:rsid w:val="00EB3455"/>
    <w:rsid w:val="00EB3469"/>
    <w:rsid w:val="00EB356D"/>
    <w:rsid w:val="00EB35F1"/>
    <w:rsid w:val="00EB3743"/>
    <w:rsid w:val="00EB37D8"/>
    <w:rsid w:val="00EB3890"/>
    <w:rsid w:val="00EB3A0E"/>
    <w:rsid w:val="00EB3A23"/>
    <w:rsid w:val="00EB3AD2"/>
    <w:rsid w:val="00EB3AF4"/>
    <w:rsid w:val="00EB3B5E"/>
    <w:rsid w:val="00EB3C64"/>
    <w:rsid w:val="00EB3CD9"/>
    <w:rsid w:val="00EB3D48"/>
    <w:rsid w:val="00EB3D5B"/>
    <w:rsid w:val="00EB3E89"/>
    <w:rsid w:val="00EB3EAE"/>
    <w:rsid w:val="00EB3EF2"/>
    <w:rsid w:val="00EB4126"/>
    <w:rsid w:val="00EB41AB"/>
    <w:rsid w:val="00EB41BD"/>
    <w:rsid w:val="00EB41C8"/>
    <w:rsid w:val="00EB428B"/>
    <w:rsid w:val="00EB4324"/>
    <w:rsid w:val="00EB433F"/>
    <w:rsid w:val="00EB4465"/>
    <w:rsid w:val="00EB44A6"/>
    <w:rsid w:val="00EB44E4"/>
    <w:rsid w:val="00EB475E"/>
    <w:rsid w:val="00EB494B"/>
    <w:rsid w:val="00EB4A44"/>
    <w:rsid w:val="00EB4AE4"/>
    <w:rsid w:val="00EB4B0B"/>
    <w:rsid w:val="00EB4C68"/>
    <w:rsid w:val="00EB4CB3"/>
    <w:rsid w:val="00EB4F90"/>
    <w:rsid w:val="00EB4FB5"/>
    <w:rsid w:val="00EB4FB8"/>
    <w:rsid w:val="00EB517E"/>
    <w:rsid w:val="00EB528D"/>
    <w:rsid w:val="00EB52A1"/>
    <w:rsid w:val="00EB52AD"/>
    <w:rsid w:val="00EB52BD"/>
    <w:rsid w:val="00EB5544"/>
    <w:rsid w:val="00EB55A3"/>
    <w:rsid w:val="00EB566E"/>
    <w:rsid w:val="00EB5692"/>
    <w:rsid w:val="00EB581C"/>
    <w:rsid w:val="00EB59A9"/>
    <w:rsid w:val="00EB59C3"/>
    <w:rsid w:val="00EB5A9D"/>
    <w:rsid w:val="00EB5ACA"/>
    <w:rsid w:val="00EB5B4A"/>
    <w:rsid w:val="00EB5BC7"/>
    <w:rsid w:val="00EB5D6E"/>
    <w:rsid w:val="00EB5DD1"/>
    <w:rsid w:val="00EB5DFE"/>
    <w:rsid w:val="00EB5F66"/>
    <w:rsid w:val="00EB5F69"/>
    <w:rsid w:val="00EB61BF"/>
    <w:rsid w:val="00EB626E"/>
    <w:rsid w:val="00EB62CA"/>
    <w:rsid w:val="00EB643E"/>
    <w:rsid w:val="00EB6474"/>
    <w:rsid w:val="00EB6538"/>
    <w:rsid w:val="00EB65A2"/>
    <w:rsid w:val="00EB682A"/>
    <w:rsid w:val="00EB6A15"/>
    <w:rsid w:val="00EB6C1C"/>
    <w:rsid w:val="00EB6D28"/>
    <w:rsid w:val="00EB6EE1"/>
    <w:rsid w:val="00EB6FC9"/>
    <w:rsid w:val="00EB705F"/>
    <w:rsid w:val="00EB732B"/>
    <w:rsid w:val="00EB7610"/>
    <w:rsid w:val="00EB77F7"/>
    <w:rsid w:val="00EB797B"/>
    <w:rsid w:val="00EB7C03"/>
    <w:rsid w:val="00EB7C92"/>
    <w:rsid w:val="00EC00C8"/>
    <w:rsid w:val="00EC00F9"/>
    <w:rsid w:val="00EC03BA"/>
    <w:rsid w:val="00EC06D9"/>
    <w:rsid w:val="00EC076C"/>
    <w:rsid w:val="00EC081C"/>
    <w:rsid w:val="00EC082B"/>
    <w:rsid w:val="00EC08F4"/>
    <w:rsid w:val="00EC0931"/>
    <w:rsid w:val="00EC0A25"/>
    <w:rsid w:val="00EC0A46"/>
    <w:rsid w:val="00EC0A58"/>
    <w:rsid w:val="00EC0BB6"/>
    <w:rsid w:val="00EC0BCF"/>
    <w:rsid w:val="00EC0C35"/>
    <w:rsid w:val="00EC0E30"/>
    <w:rsid w:val="00EC0EC4"/>
    <w:rsid w:val="00EC0F39"/>
    <w:rsid w:val="00EC0F71"/>
    <w:rsid w:val="00EC0FF7"/>
    <w:rsid w:val="00EC106A"/>
    <w:rsid w:val="00EC1193"/>
    <w:rsid w:val="00EC144C"/>
    <w:rsid w:val="00EC1975"/>
    <w:rsid w:val="00EC19C0"/>
    <w:rsid w:val="00EC1A46"/>
    <w:rsid w:val="00EC1B8F"/>
    <w:rsid w:val="00EC1BA7"/>
    <w:rsid w:val="00EC1BB8"/>
    <w:rsid w:val="00EC1C85"/>
    <w:rsid w:val="00EC1E99"/>
    <w:rsid w:val="00EC1EC2"/>
    <w:rsid w:val="00EC1F35"/>
    <w:rsid w:val="00EC1FAA"/>
    <w:rsid w:val="00EC209C"/>
    <w:rsid w:val="00EC20BC"/>
    <w:rsid w:val="00EC2184"/>
    <w:rsid w:val="00EC21B7"/>
    <w:rsid w:val="00EC2389"/>
    <w:rsid w:val="00EC247C"/>
    <w:rsid w:val="00EC255E"/>
    <w:rsid w:val="00EC2829"/>
    <w:rsid w:val="00EC2856"/>
    <w:rsid w:val="00EC28CD"/>
    <w:rsid w:val="00EC29B3"/>
    <w:rsid w:val="00EC2A66"/>
    <w:rsid w:val="00EC2D19"/>
    <w:rsid w:val="00EC2DA9"/>
    <w:rsid w:val="00EC2DB6"/>
    <w:rsid w:val="00EC2E06"/>
    <w:rsid w:val="00EC2EF7"/>
    <w:rsid w:val="00EC2F59"/>
    <w:rsid w:val="00EC30F7"/>
    <w:rsid w:val="00EC341E"/>
    <w:rsid w:val="00EC3540"/>
    <w:rsid w:val="00EC3988"/>
    <w:rsid w:val="00EC3A56"/>
    <w:rsid w:val="00EC3BAC"/>
    <w:rsid w:val="00EC3CF9"/>
    <w:rsid w:val="00EC3F63"/>
    <w:rsid w:val="00EC3F85"/>
    <w:rsid w:val="00EC4101"/>
    <w:rsid w:val="00EC433B"/>
    <w:rsid w:val="00EC442B"/>
    <w:rsid w:val="00EC442E"/>
    <w:rsid w:val="00EC4554"/>
    <w:rsid w:val="00EC457A"/>
    <w:rsid w:val="00EC45E1"/>
    <w:rsid w:val="00EC45FE"/>
    <w:rsid w:val="00EC4603"/>
    <w:rsid w:val="00EC46EA"/>
    <w:rsid w:val="00EC47F8"/>
    <w:rsid w:val="00EC4847"/>
    <w:rsid w:val="00EC4898"/>
    <w:rsid w:val="00EC492D"/>
    <w:rsid w:val="00EC4953"/>
    <w:rsid w:val="00EC497E"/>
    <w:rsid w:val="00EC4C45"/>
    <w:rsid w:val="00EC4C47"/>
    <w:rsid w:val="00EC4C88"/>
    <w:rsid w:val="00EC4CD2"/>
    <w:rsid w:val="00EC4E1A"/>
    <w:rsid w:val="00EC4E23"/>
    <w:rsid w:val="00EC4F0A"/>
    <w:rsid w:val="00EC4F59"/>
    <w:rsid w:val="00EC4F79"/>
    <w:rsid w:val="00EC4F8D"/>
    <w:rsid w:val="00EC5066"/>
    <w:rsid w:val="00EC50CA"/>
    <w:rsid w:val="00EC5180"/>
    <w:rsid w:val="00EC571B"/>
    <w:rsid w:val="00EC574F"/>
    <w:rsid w:val="00EC580D"/>
    <w:rsid w:val="00EC581C"/>
    <w:rsid w:val="00EC5837"/>
    <w:rsid w:val="00EC59E4"/>
    <w:rsid w:val="00EC5B51"/>
    <w:rsid w:val="00EC5C44"/>
    <w:rsid w:val="00EC5D0E"/>
    <w:rsid w:val="00EC5D78"/>
    <w:rsid w:val="00EC5F65"/>
    <w:rsid w:val="00EC5FB6"/>
    <w:rsid w:val="00EC6012"/>
    <w:rsid w:val="00EC61CD"/>
    <w:rsid w:val="00EC62CD"/>
    <w:rsid w:val="00EC62F1"/>
    <w:rsid w:val="00EC63D5"/>
    <w:rsid w:val="00EC63F0"/>
    <w:rsid w:val="00EC658B"/>
    <w:rsid w:val="00EC65EF"/>
    <w:rsid w:val="00EC6636"/>
    <w:rsid w:val="00EC67DE"/>
    <w:rsid w:val="00EC6858"/>
    <w:rsid w:val="00EC68ED"/>
    <w:rsid w:val="00EC69AD"/>
    <w:rsid w:val="00EC69EB"/>
    <w:rsid w:val="00EC6A3E"/>
    <w:rsid w:val="00EC6AC2"/>
    <w:rsid w:val="00EC6B47"/>
    <w:rsid w:val="00EC6BD8"/>
    <w:rsid w:val="00EC6C03"/>
    <w:rsid w:val="00EC6C9F"/>
    <w:rsid w:val="00EC6DAB"/>
    <w:rsid w:val="00EC6E73"/>
    <w:rsid w:val="00EC6F4D"/>
    <w:rsid w:val="00EC7030"/>
    <w:rsid w:val="00EC70A1"/>
    <w:rsid w:val="00EC7522"/>
    <w:rsid w:val="00EC7739"/>
    <w:rsid w:val="00EC784A"/>
    <w:rsid w:val="00EC790D"/>
    <w:rsid w:val="00EC7931"/>
    <w:rsid w:val="00EC7A10"/>
    <w:rsid w:val="00EC7EFF"/>
    <w:rsid w:val="00ED0193"/>
    <w:rsid w:val="00ED0240"/>
    <w:rsid w:val="00ED035D"/>
    <w:rsid w:val="00ED0590"/>
    <w:rsid w:val="00ED05C3"/>
    <w:rsid w:val="00ED0630"/>
    <w:rsid w:val="00ED068B"/>
    <w:rsid w:val="00ED068C"/>
    <w:rsid w:val="00ED072D"/>
    <w:rsid w:val="00ED0934"/>
    <w:rsid w:val="00ED09F7"/>
    <w:rsid w:val="00ED0B13"/>
    <w:rsid w:val="00ED0C62"/>
    <w:rsid w:val="00ED0CCA"/>
    <w:rsid w:val="00ED0D70"/>
    <w:rsid w:val="00ED0E45"/>
    <w:rsid w:val="00ED0E73"/>
    <w:rsid w:val="00ED11BF"/>
    <w:rsid w:val="00ED12B5"/>
    <w:rsid w:val="00ED1313"/>
    <w:rsid w:val="00ED1370"/>
    <w:rsid w:val="00ED151C"/>
    <w:rsid w:val="00ED15EA"/>
    <w:rsid w:val="00ED1943"/>
    <w:rsid w:val="00ED1A09"/>
    <w:rsid w:val="00ED1BBC"/>
    <w:rsid w:val="00ED1C45"/>
    <w:rsid w:val="00ED1C46"/>
    <w:rsid w:val="00ED1C96"/>
    <w:rsid w:val="00ED1EBA"/>
    <w:rsid w:val="00ED1FD9"/>
    <w:rsid w:val="00ED21AC"/>
    <w:rsid w:val="00ED21D7"/>
    <w:rsid w:val="00ED2306"/>
    <w:rsid w:val="00ED2420"/>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2E2E"/>
    <w:rsid w:val="00ED2EC7"/>
    <w:rsid w:val="00ED30BE"/>
    <w:rsid w:val="00ED313A"/>
    <w:rsid w:val="00ED35DE"/>
    <w:rsid w:val="00ED3609"/>
    <w:rsid w:val="00ED3703"/>
    <w:rsid w:val="00ED3820"/>
    <w:rsid w:val="00ED38D8"/>
    <w:rsid w:val="00ED38FE"/>
    <w:rsid w:val="00ED3902"/>
    <w:rsid w:val="00ED3955"/>
    <w:rsid w:val="00ED3A60"/>
    <w:rsid w:val="00ED3C4C"/>
    <w:rsid w:val="00ED3ECB"/>
    <w:rsid w:val="00ED3F34"/>
    <w:rsid w:val="00ED3F5F"/>
    <w:rsid w:val="00ED40B8"/>
    <w:rsid w:val="00ED4310"/>
    <w:rsid w:val="00ED437A"/>
    <w:rsid w:val="00ED43CE"/>
    <w:rsid w:val="00ED44E8"/>
    <w:rsid w:val="00ED463B"/>
    <w:rsid w:val="00ED4702"/>
    <w:rsid w:val="00ED4777"/>
    <w:rsid w:val="00ED4888"/>
    <w:rsid w:val="00ED48AE"/>
    <w:rsid w:val="00ED4C0F"/>
    <w:rsid w:val="00ED4C59"/>
    <w:rsid w:val="00ED4C95"/>
    <w:rsid w:val="00ED4F8B"/>
    <w:rsid w:val="00ED502B"/>
    <w:rsid w:val="00ED502E"/>
    <w:rsid w:val="00ED508E"/>
    <w:rsid w:val="00ED50A1"/>
    <w:rsid w:val="00ED5186"/>
    <w:rsid w:val="00ED51CD"/>
    <w:rsid w:val="00ED5226"/>
    <w:rsid w:val="00ED52A5"/>
    <w:rsid w:val="00ED5386"/>
    <w:rsid w:val="00ED53A7"/>
    <w:rsid w:val="00ED53BF"/>
    <w:rsid w:val="00ED5428"/>
    <w:rsid w:val="00ED5483"/>
    <w:rsid w:val="00ED54F6"/>
    <w:rsid w:val="00ED551C"/>
    <w:rsid w:val="00ED55FA"/>
    <w:rsid w:val="00ED560D"/>
    <w:rsid w:val="00ED57E2"/>
    <w:rsid w:val="00ED5817"/>
    <w:rsid w:val="00ED58A7"/>
    <w:rsid w:val="00ED5909"/>
    <w:rsid w:val="00ED594C"/>
    <w:rsid w:val="00ED5A13"/>
    <w:rsid w:val="00ED5A53"/>
    <w:rsid w:val="00ED5B09"/>
    <w:rsid w:val="00ED5C1D"/>
    <w:rsid w:val="00ED5C39"/>
    <w:rsid w:val="00ED5D33"/>
    <w:rsid w:val="00ED5DE1"/>
    <w:rsid w:val="00ED5E5E"/>
    <w:rsid w:val="00ED5EB5"/>
    <w:rsid w:val="00ED5ED4"/>
    <w:rsid w:val="00ED5F98"/>
    <w:rsid w:val="00ED60B8"/>
    <w:rsid w:val="00ED62E7"/>
    <w:rsid w:val="00ED636B"/>
    <w:rsid w:val="00ED65DC"/>
    <w:rsid w:val="00ED6616"/>
    <w:rsid w:val="00ED6682"/>
    <w:rsid w:val="00ED6AB9"/>
    <w:rsid w:val="00ED6BCA"/>
    <w:rsid w:val="00ED6BF5"/>
    <w:rsid w:val="00ED6C4F"/>
    <w:rsid w:val="00ED6C6C"/>
    <w:rsid w:val="00ED6E1A"/>
    <w:rsid w:val="00ED7003"/>
    <w:rsid w:val="00ED728C"/>
    <w:rsid w:val="00ED7293"/>
    <w:rsid w:val="00ED733C"/>
    <w:rsid w:val="00ED7368"/>
    <w:rsid w:val="00ED7494"/>
    <w:rsid w:val="00ED7640"/>
    <w:rsid w:val="00ED77D3"/>
    <w:rsid w:val="00ED7839"/>
    <w:rsid w:val="00ED787F"/>
    <w:rsid w:val="00ED79FA"/>
    <w:rsid w:val="00ED7BB2"/>
    <w:rsid w:val="00ED7D9A"/>
    <w:rsid w:val="00ED7E76"/>
    <w:rsid w:val="00ED7E8F"/>
    <w:rsid w:val="00ED7F6D"/>
    <w:rsid w:val="00EE0437"/>
    <w:rsid w:val="00EE0478"/>
    <w:rsid w:val="00EE0766"/>
    <w:rsid w:val="00EE0B59"/>
    <w:rsid w:val="00EE0C05"/>
    <w:rsid w:val="00EE0C6A"/>
    <w:rsid w:val="00EE0C7F"/>
    <w:rsid w:val="00EE0D09"/>
    <w:rsid w:val="00EE0EA8"/>
    <w:rsid w:val="00EE0EC1"/>
    <w:rsid w:val="00EE0EF2"/>
    <w:rsid w:val="00EE0F43"/>
    <w:rsid w:val="00EE0F87"/>
    <w:rsid w:val="00EE107E"/>
    <w:rsid w:val="00EE1192"/>
    <w:rsid w:val="00EE124A"/>
    <w:rsid w:val="00EE14FA"/>
    <w:rsid w:val="00EE15E2"/>
    <w:rsid w:val="00EE1674"/>
    <w:rsid w:val="00EE16D2"/>
    <w:rsid w:val="00EE17D3"/>
    <w:rsid w:val="00EE1893"/>
    <w:rsid w:val="00EE1A19"/>
    <w:rsid w:val="00EE1A92"/>
    <w:rsid w:val="00EE1AE7"/>
    <w:rsid w:val="00EE1B18"/>
    <w:rsid w:val="00EE1BC4"/>
    <w:rsid w:val="00EE1C32"/>
    <w:rsid w:val="00EE1CDC"/>
    <w:rsid w:val="00EE1D94"/>
    <w:rsid w:val="00EE1E5E"/>
    <w:rsid w:val="00EE1FB0"/>
    <w:rsid w:val="00EE1FCA"/>
    <w:rsid w:val="00EE2063"/>
    <w:rsid w:val="00EE2147"/>
    <w:rsid w:val="00EE22DA"/>
    <w:rsid w:val="00EE234A"/>
    <w:rsid w:val="00EE2369"/>
    <w:rsid w:val="00EE2442"/>
    <w:rsid w:val="00EE2864"/>
    <w:rsid w:val="00EE286C"/>
    <w:rsid w:val="00EE28BD"/>
    <w:rsid w:val="00EE28EA"/>
    <w:rsid w:val="00EE2A79"/>
    <w:rsid w:val="00EE2AD3"/>
    <w:rsid w:val="00EE2B1A"/>
    <w:rsid w:val="00EE2C1E"/>
    <w:rsid w:val="00EE2EB3"/>
    <w:rsid w:val="00EE2EE8"/>
    <w:rsid w:val="00EE2F74"/>
    <w:rsid w:val="00EE2FC3"/>
    <w:rsid w:val="00EE3031"/>
    <w:rsid w:val="00EE30F5"/>
    <w:rsid w:val="00EE32FC"/>
    <w:rsid w:val="00EE334B"/>
    <w:rsid w:val="00EE334C"/>
    <w:rsid w:val="00EE33D5"/>
    <w:rsid w:val="00EE3674"/>
    <w:rsid w:val="00EE381B"/>
    <w:rsid w:val="00EE3AA4"/>
    <w:rsid w:val="00EE3C60"/>
    <w:rsid w:val="00EE3CC7"/>
    <w:rsid w:val="00EE3E68"/>
    <w:rsid w:val="00EE3E88"/>
    <w:rsid w:val="00EE3ECE"/>
    <w:rsid w:val="00EE3FBA"/>
    <w:rsid w:val="00EE41C3"/>
    <w:rsid w:val="00EE4279"/>
    <w:rsid w:val="00EE434B"/>
    <w:rsid w:val="00EE439C"/>
    <w:rsid w:val="00EE451F"/>
    <w:rsid w:val="00EE4717"/>
    <w:rsid w:val="00EE4749"/>
    <w:rsid w:val="00EE4764"/>
    <w:rsid w:val="00EE4817"/>
    <w:rsid w:val="00EE4869"/>
    <w:rsid w:val="00EE4885"/>
    <w:rsid w:val="00EE4A3A"/>
    <w:rsid w:val="00EE4B2C"/>
    <w:rsid w:val="00EE4C05"/>
    <w:rsid w:val="00EE4C4A"/>
    <w:rsid w:val="00EE4D84"/>
    <w:rsid w:val="00EE4D8B"/>
    <w:rsid w:val="00EE4EF0"/>
    <w:rsid w:val="00EE4F29"/>
    <w:rsid w:val="00EE4F30"/>
    <w:rsid w:val="00EE50A5"/>
    <w:rsid w:val="00EE51E2"/>
    <w:rsid w:val="00EE52BB"/>
    <w:rsid w:val="00EE550A"/>
    <w:rsid w:val="00EE587E"/>
    <w:rsid w:val="00EE58D1"/>
    <w:rsid w:val="00EE59EE"/>
    <w:rsid w:val="00EE5AAC"/>
    <w:rsid w:val="00EE5CB2"/>
    <w:rsid w:val="00EE5DB8"/>
    <w:rsid w:val="00EE5F26"/>
    <w:rsid w:val="00EE60E8"/>
    <w:rsid w:val="00EE612F"/>
    <w:rsid w:val="00EE61C8"/>
    <w:rsid w:val="00EE61D4"/>
    <w:rsid w:val="00EE620E"/>
    <w:rsid w:val="00EE630E"/>
    <w:rsid w:val="00EE64B7"/>
    <w:rsid w:val="00EE64DF"/>
    <w:rsid w:val="00EE658E"/>
    <w:rsid w:val="00EE66A8"/>
    <w:rsid w:val="00EE66B4"/>
    <w:rsid w:val="00EE6A4F"/>
    <w:rsid w:val="00EE6C55"/>
    <w:rsid w:val="00EE6C8A"/>
    <w:rsid w:val="00EE6CDB"/>
    <w:rsid w:val="00EE7075"/>
    <w:rsid w:val="00EE7143"/>
    <w:rsid w:val="00EE719E"/>
    <w:rsid w:val="00EE7221"/>
    <w:rsid w:val="00EE7498"/>
    <w:rsid w:val="00EE74AC"/>
    <w:rsid w:val="00EE766A"/>
    <w:rsid w:val="00EE78AE"/>
    <w:rsid w:val="00EE7992"/>
    <w:rsid w:val="00EE7A2C"/>
    <w:rsid w:val="00EE7B61"/>
    <w:rsid w:val="00EE7BFA"/>
    <w:rsid w:val="00EE7DC1"/>
    <w:rsid w:val="00EE7E07"/>
    <w:rsid w:val="00EF0036"/>
    <w:rsid w:val="00EF0224"/>
    <w:rsid w:val="00EF0409"/>
    <w:rsid w:val="00EF051C"/>
    <w:rsid w:val="00EF0683"/>
    <w:rsid w:val="00EF06E0"/>
    <w:rsid w:val="00EF072D"/>
    <w:rsid w:val="00EF075A"/>
    <w:rsid w:val="00EF082A"/>
    <w:rsid w:val="00EF0895"/>
    <w:rsid w:val="00EF08C9"/>
    <w:rsid w:val="00EF0904"/>
    <w:rsid w:val="00EF09BB"/>
    <w:rsid w:val="00EF0A30"/>
    <w:rsid w:val="00EF0D69"/>
    <w:rsid w:val="00EF0D9D"/>
    <w:rsid w:val="00EF0E77"/>
    <w:rsid w:val="00EF0F40"/>
    <w:rsid w:val="00EF0F63"/>
    <w:rsid w:val="00EF0FA1"/>
    <w:rsid w:val="00EF12C7"/>
    <w:rsid w:val="00EF1514"/>
    <w:rsid w:val="00EF1536"/>
    <w:rsid w:val="00EF15CE"/>
    <w:rsid w:val="00EF1725"/>
    <w:rsid w:val="00EF17E2"/>
    <w:rsid w:val="00EF17FB"/>
    <w:rsid w:val="00EF1854"/>
    <w:rsid w:val="00EF1894"/>
    <w:rsid w:val="00EF1A7F"/>
    <w:rsid w:val="00EF1B98"/>
    <w:rsid w:val="00EF1BF6"/>
    <w:rsid w:val="00EF1C48"/>
    <w:rsid w:val="00EF1C8E"/>
    <w:rsid w:val="00EF1D04"/>
    <w:rsid w:val="00EF1D98"/>
    <w:rsid w:val="00EF1E39"/>
    <w:rsid w:val="00EF1EE6"/>
    <w:rsid w:val="00EF1F73"/>
    <w:rsid w:val="00EF2098"/>
    <w:rsid w:val="00EF2225"/>
    <w:rsid w:val="00EF2496"/>
    <w:rsid w:val="00EF24C3"/>
    <w:rsid w:val="00EF2574"/>
    <w:rsid w:val="00EF2581"/>
    <w:rsid w:val="00EF25E6"/>
    <w:rsid w:val="00EF2654"/>
    <w:rsid w:val="00EF278E"/>
    <w:rsid w:val="00EF2838"/>
    <w:rsid w:val="00EF2997"/>
    <w:rsid w:val="00EF29E2"/>
    <w:rsid w:val="00EF2A4F"/>
    <w:rsid w:val="00EF2AAB"/>
    <w:rsid w:val="00EF2B48"/>
    <w:rsid w:val="00EF2C26"/>
    <w:rsid w:val="00EF2D33"/>
    <w:rsid w:val="00EF2DBA"/>
    <w:rsid w:val="00EF2E8C"/>
    <w:rsid w:val="00EF308B"/>
    <w:rsid w:val="00EF31FD"/>
    <w:rsid w:val="00EF33CA"/>
    <w:rsid w:val="00EF33CC"/>
    <w:rsid w:val="00EF344A"/>
    <w:rsid w:val="00EF348A"/>
    <w:rsid w:val="00EF358B"/>
    <w:rsid w:val="00EF35BE"/>
    <w:rsid w:val="00EF383F"/>
    <w:rsid w:val="00EF398A"/>
    <w:rsid w:val="00EF3A21"/>
    <w:rsid w:val="00EF3B4D"/>
    <w:rsid w:val="00EF3BEF"/>
    <w:rsid w:val="00EF3C1A"/>
    <w:rsid w:val="00EF3C25"/>
    <w:rsid w:val="00EF3CE6"/>
    <w:rsid w:val="00EF3CF8"/>
    <w:rsid w:val="00EF3E29"/>
    <w:rsid w:val="00EF3FA7"/>
    <w:rsid w:val="00EF4234"/>
    <w:rsid w:val="00EF42D1"/>
    <w:rsid w:val="00EF4454"/>
    <w:rsid w:val="00EF4482"/>
    <w:rsid w:val="00EF458D"/>
    <w:rsid w:val="00EF4A08"/>
    <w:rsid w:val="00EF4A52"/>
    <w:rsid w:val="00EF4BC6"/>
    <w:rsid w:val="00EF4BF0"/>
    <w:rsid w:val="00EF4CBE"/>
    <w:rsid w:val="00EF4CEC"/>
    <w:rsid w:val="00EF4D6D"/>
    <w:rsid w:val="00EF4EB3"/>
    <w:rsid w:val="00EF50A5"/>
    <w:rsid w:val="00EF50FD"/>
    <w:rsid w:val="00EF520C"/>
    <w:rsid w:val="00EF5313"/>
    <w:rsid w:val="00EF5391"/>
    <w:rsid w:val="00EF548C"/>
    <w:rsid w:val="00EF5491"/>
    <w:rsid w:val="00EF5524"/>
    <w:rsid w:val="00EF55CC"/>
    <w:rsid w:val="00EF55D2"/>
    <w:rsid w:val="00EF5637"/>
    <w:rsid w:val="00EF5947"/>
    <w:rsid w:val="00EF59AF"/>
    <w:rsid w:val="00EF5AA2"/>
    <w:rsid w:val="00EF5B4A"/>
    <w:rsid w:val="00EF5D3E"/>
    <w:rsid w:val="00EF5EBA"/>
    <w:rsid w:val="00EF5FC6"/>
    <w:rsid w:val="00EF6029"/>
    <w:rsid w:val="00EF62DC"/>
    <w:rsid w:val="00EF62E5"/>
    <w:rsid w:val="00EF63D8"/>
    <w:rsid w:val="00EF64BF"/>
    <w:rsid w:val="00EF64FB"/>
    <w:rsid w:val="00EF6711"/>
    <w:rsid w:val="00EF6745"/>
    <w:rsid w:val="00EF675A"/>
    <w:rsid w:val="00EF69DA"/>
    <w:rsid w:val="00EF6ADD"/>
    <w:rsid w:val="00EF6C07"/>
    <w:rsid w:val="00EF6C27"/>
    <w:rsid w:val="00EF6FB3"/>
    <w:rsid w:val="00EF72DC"/>
    <w:rsid w:val="00EF7493"/>
    <w:rsid w:val="00EF749D"/>
    <w:rsid w:val="00EF79E8"/>
    <w:rsid w:val="00EF7A65"/>
    <w:rsid w:val="00EF7B2B"/>
    <w:rsid w:val="00EF7BCB"/>
    <w:rsid w:val="00EF7CC6"/>
    <w:rsid w:val="00EF7E1B"/>
    <w:rsid w:val="00EF7F20"/>
    <w:rsid w:val="00F00037"/>
    <w:rsid w:val="00F000C1"/>
    <w:rsid w:val="00F00311"/>
    <w:rsid w:val="00F00312"/>
    <w:rsid w:val="00F004B3"/>
    <w:rsid w:val="00F0051F"/>
    <w:rsid w:val="00F005E9"/>
    <w:rsid w:val="00F00664"/>
    <w:rsid w:val="00F008D9"/>
    <w:rsid w:val="00F0094A"/>
    <w:rsid w:val="00F009A1"/>
    <w:rsid w:val="00F00A26"/>
    <w:rsid w:val="00F00A44"/>
    <w:rsid w:val="00F00B23"/>
    <w:rsid w:val="00F00B8A"/>
    <w:rsid w:val="00F00F3B"/>
    <w:rsid w:val="00F00FD5"/>
    <w:rsid w:val="00F01055"/>
    <w:rsid w:val="00F01122"/>
    <w:rsid w:val="00F0122B"/>
    <w:rsid w:val="00F012F3"/>
    <w:rsid w:val="00F0134D"/>
    <w:rsid w:val="00F0143E"/>
    <w:rsid w:val="00F015D5"/>
    <w:rsid w:val="00F01765"/>
    <w:rsid w:val="00F01893"/>
    <w:rsid w:val="00F0199C"/>
    <w:rsid w:val="00F01BF7"/>
    <w:rsid w:val="00F01C0A"/>
    <w:rsid w:val="00F01CBB"/>
    <w:rsid w:val="00F01E85"/>
    <w:rsid w:val="00F02078"/>
    <w:rsid w:val="00F023F1"/>
    <w:rsid w:val="00F024D8"/>
    <w:rsid w:val="00F02655"/>
    <w:rsid w:val="00F028F6"/>
    <w:rsid w:val="00F02BB7"/>
    <w:rsid w:val="00F02BBF"/>
    <w:rsid w:val="00F02BEE"/>
    <w:rsid w:val="00F02CDC"/>
    <w:rsid w:val="00F02D0E"/>
    <w:rsid w:val="00F02D5A"/>
    <w:rsid w:val="00F02E13"/>
    <w:rsid w:val="00F02F4F"/>
    <w:rsid w:val="00F02F8A"/>
    <w:rsid w:val="00F02FDB"/>
    <w:rsid w:val="00F032B6"/>
    <w:rsid w:val="00F0350C"/>
    <w:rsid w:val="00F0367A"/>
    <w:rsid w:val="00F036B4"/>
    <w:rsid w:val="00F0378F"/>
    <w:rsid w:val="00F037D0"/>
    <w:rsid w:val="00F0383B"/>
    <w:rsid w:val="00F0389F"/>
    <w:rsid w:val="00F039B6"/>
    <w:rsid w:val="00F03B20"/>
    <w:rsid w:val="00F03B40"/>
    <w:rsid w:val="00F03C6C"/>
    <w:rsid w:val="00F03CF4"/>
    <w:rsid w:val="00F03D4D"/>
    <w:rsid w:val="00F03EC6"/>
    <w:rsid w:val="00F03F8E"/>
    <w:rsid w:val="00F04010"/>
    <w:rsid w:val="00F042E9"/>
    <w:rsid w:val="00F042F6"/>
    <w:rsid w:val="00F04305"/>
    <w:rsid w:val="00F04356"/>
    <w:rsid w:val="00F043E0"/>
    <w:rsid w:val="00F04591"/>
    <w:rsid w:val="00F04624"/>
    <w:rsid w:val="00F04667"/>
    <w:rsid w:val="00F04721"/>
    <w:rsid w:val="00F047EC"/>
    <w:rsid w:val="00F04901"/>
    <w:rsid w:val="00F04ABD"/>
    <w:rsid w:val="00F04C1B"/>
    <w:rsid w:val="00F04F08"/>
    <w:rsid w:val="00F04FAB"/>
    <w:rsid w:val="00F05128"/>
    <w:rsid w:val="00F0520E"/>
    <w:rsid w:val="00F05417"/>
    <w:rsid w:val="00F05462"/>
    <w:rsid w:val="00F0546F"/>
    <w:rsid w:val="00F0564D"/>
    <w:rsid w:val="00F057F0"/>
    <w:rsid w:val="00F059D1"/>
    <w:rsid w:val="00F059FD"/>
    <w:rsid w:val="00F05A4D"/>
    <w:rsid w:val="00F05B2F"/>
    <w:rsid w:val="00F05C65"/>
    <w:rsid w:val="00F05DD7"/>
    <w:rsid w:val="00F05E8E"/>
    <w:rsid w:val="00F05EC6"/>
    <w:rsid w:val="00F060B9"/>
    <w:rsid w:val="00F0622B"/>
    <w:rsid w:val="00F06345"/>
    <w:rsid w:val="00F06373"/>
    <w:rsid w:val="00F063E2"/>
    <w:rsid w:val="00F06573"/>
    <w:rsid w:val="00F066B0"/>
    <w:rsid w:val="00F06852"/>
    <w:rsid w:val="00F068E6"/>
    <w:rsid w:val="00F069F4"/>
    <w:rsid w:val="00F06ABE"/>
    <w:rsid w:val="00F06C1A"/>
    <w:rsid w:val="00F06CF9"/>
    <w:rsid w:val="00F06DB3"/>
    <w:rsid w:val="00F06EB8"/>
    <w:rsid w:val="00F0709C"/>
    <w:rsid w:val="00F0710C"/>
    <w:rsid w:val="00F07157"/>
    <w:rsid w:val="00F073DA"/>
    <w:rsid w:val="00F0750A"/>
    <w:rsid w:val="00F0753A"/>
    <w:rsid w:val="00F0756F"/>
    <w:rsid w:val="00F07856"/>
    <w:rsid w:val="00F078DD"/>
    <w:rsid w:val="00F07966"/>
    <w:rsid w:val="00F07A15"/>
    <w:rsid w:val="00F07D51"/>
    <w:rsid w:val="00F07DF8"/>
    <w:rsid w:val="00F07F91"/>
    <w:rsid w:val="00F1032F"/>
    <w:rsid w:val="00F10365"/>
    <w:rsid w:val="00F10452"/>
    <w:rsid w:val="00F105F3"/>
    <w:rsid w:val="00F1062F"/>
    <w:rsid w:val="00F10788"/>
    <w:rsid w:val="00F10B30"/>
    <w:rsid w:val="00F10F4F"/>
    <w:rsid w:val="00F11032"/>
    <w:rsid w:val="00F11107"/>
    <w:rsid w:val="00F11773"/>
    <w:rsid w:val="00F117D0"/>
    <w:rsid w:val="00F118DD"/>
    <w:rsid w:val="00F11988"/>
    <w:rsid w:val="00F11994"/>
    <w:rsid w:val="00F11A45"/>
    <w:rsid w:val="00F11B32"/>
    <w:rsid w:val="00F11C52"/>
    <w:rsid w:val="00F11CCB"/>
    <w:rsid w:val="00F11D15"/>
    <w:rsid w:val="00F11F0F"/>
    <w:rsid w:val="00F12137"/>
    <w:rsid w:val="00F122D7"/>
    <w:rsid w:val="00F122FA"/>
    <w:rsid w:val="00F12408"/>
    <w:rsid w:val="00F125E6"/>
    <w:rsid w:val="00F12808"/>
    <w:rsid w:val="00F12877"/>
    <w:rsid w:val="00F12D2E"/>
    <w:rsid w:val="00F12F57"/>
    <w:rsid w:val="00F13017"/>
    <w:rsid w:val="00F1302D"/>
    <w:rsid w:val="00F13291"/>
    <w:rsid w:val="00F1340E"/>
    <w:rsid w:val="00F136B6"/>
    <w:rsid w:val="00F13708"/>
    <w:rsid w:val="00F1379F"/>
    <w:rsid w:val="00F13900"/>
    <w:rsid w:val="00F13AB0"/>
    <w:rsid w:val="00F13B03"/>
    <w:rsid w:val="00F13B93"/>
    <w:rsid w:val="00F13CBD"/>
    <w:rsid w:val="00F13EC3"/>
    <w:rsid w:val="00F13F80"/>
    <w:rsid w:val="00F14003"/>
    <w:rsid w:val="00F14094"/>
    <w:rsid w:val="00F14270"/>
    <w:rsid w:val="00F14288"/>
    <w:rsid w:val="00F142C9"/>
    <w:rsid w:val="00F142DB"/>
    <w:rsid w:val="00F143C9"/>
    <w:rsid w:val="00F14705"/>
    <w:rsid w:val="00F14767"/>
    <w:rsid w:val="00F14D44"/>
    <w:rsid w:val="00F14E77"/>
    <w:rsid w:val="00F14EE6"/>
    <w:rsid w:val="00F1512E"/>
    <w:rsid w:val="00F151C7"/>
    <w:rsid w:val="00F151CC"/>
    <w:rsid w:val="00F15306"/>
    <w:rsid w:val="00F154FC"/>
    <w:rsid w:val="00F1558B"/>
    <w:rsid w:val="00F155BA"/>
    <w:rsid w:val="00F15705"/>
    <w:rsid w:val="00F1586A"/>
    <w:rsid w:val="00F1597D"/>
    <w:rsid w:val="00F15A3F"/>
    <w:rsid w:val="00F15BE3"/>
    <w:rsid w:val="00F15D25"/>
    <w:rsid w:val="00F15EA7"/>
    <w:rsid w:val="00F15F03"/>
    <w:rsid w:val="00F15F55"/>
    <w:rsid w:val="00F160C2"/>
    <w:rsid w:val="00F16143"/>
    <w:rsid w:val="00F161A7"/>
    <w:rsid w:val="00F16258"/>
    <w:rsid w:val="00F1627B"/>
    <w:rsid w:val="00F1632F"/>
    <w:rsid w:val="00F16405"/>
    <w:rsid w:val="00F164D5"/>
    <w:rsid w:val="00F164DD"/>
    <w:rsid w:val="00F16558"/>
    <w:rsid w:val="00F166A7"/>
    <w:rsid w:val="00F1672D"/>
    <w:rsid w:val="00F16838"/>
    <w:rsid w:val="00F16858"/>
    <w:rsid w:val="00F16985"/>
    <w:rsid w:val="00F16AB1"/>
    <w:rsid w:val="00F16ADA"/>
    <w:rsid w:val="00F16C46"/>
    <w:rsid w:val="00F16D2B"/>
    <w:rsid w:val="00F16D3B"/>
    <w:rsid w:val="00F16D4F"/>
    <w:rsid w:val="00F16E65"/>
    <w:rsid w:val="00F16E66"/>
    <w:rsid w:val="00F16E8B"/>
    <w:rsid w:val="00F16EE9"/>
    <w:rsid w:val="00F17079"/>
    <w:rsid w:val="00F170AD"/>
    <w:rsid w:val="00F17244"/>
    <w:rsid w:val="00F1724D"/>
    <w:rsid w:val="00F17272"/>
    <w:rsid w:val="00F17357"/>
    <w:rsid w:val="00F174E8"/>
    <w:rsid w:val="00F1756D"/>
    <w:rsid w:val="00F1762F"/>
    <w:rsid w:val="00F176BF"/>
    <w:rsid w:val="00F1786F"/>
    <w:rsid w:val="00F1791E"/>
    <w:rsid w:val="00F17AB7"/>
    <w:rsid w:val="00F17ACC"/>
    <w:rsid w:val="00F17AE1"/>
    <w:rsid w:val="00F17B12"/>
    <w:rsid w:val="00F17C23"/>
    <w:rsid w:val="00F17CA4"/>
    <w:rsid w:val="00F17D2C"/>
    <w:rsid w:val="00F17D4C"/>
    <w:rsid w:val="00F17DBA"/>
    <w:rsid w:val="00F17E9F"/>
    <w:rsid w:val="00F17F2E"/>
    <w:rsid w:val="00F17F65"/>
    <w:rsid w:val="00F17FE2"/>
    <w:rsid w:val="00F20088"/>
    <w:rsid w:val="00F2022C"/>
    <w:rsid w:val="00F2026E"/>
    <w:rsid w:val="00F202B8"/>
    <w:rsid w:val="00F203D0"/>
    <w:rsid w:val="00F2050A"/>
    <w:rsid w:val="00F20563"/>
    <w:rsid w:val="00F206FC"/>
    <w:rsid w:val="00F207A2"/>
    <w:rsid w:val="00F207E7"/>
    <w:rsid w:val="00F2083A"/>
    <w:rsid w:val="00F2090F"/>
    <w:rsid w:val="00F20B45"/>
    <w:rsid w:val="00F20BEF"/>
    <w:rsid w:val="00F20EEB"/>
    <w:rsid w:val="00F21040"/>
    <w:rsid w:val="00F210E2"/>
    <w:rsid w:val="00F2138A"/>
    <w:rsid w:val="00F21786"/>
    <w:rsid w:val="00F217D7"/>
    <w:rsid w:val="00F21A12"/>
    <w:rsid w:val="00F21AAF"/>
    <w:rsid w:val="00F21AD2"/>
    <w:rsid w:val="00F21B66"/>
    <w:rsid w:val="00F21CE8"/>
    <w:rsid w:val="00F21DBC"/>
    <w:rsid w:val="00F21E3A"/>
    <w:rsid w:val="00F21F04"/>
    <w:rsid w:val="00F21FAC"/>
    <w:rsid w:val="00F22186"/>
    <w:rsid w:val="00F22337"/>
    <w:rsid w:val="00F224E5"/>
    <w:rsid w:val="00F2253A"/>
    <w:rsid w:val="00F2267B"/>
    <w:rsid w:val="00F22959"/>
    <w:rsid w:val="00F229DF"/>
    <w:rsid w:val="00F22B9A"/>
    <w:rsid w:val="00F22BA3"/>
    <w:rsid w:val="00F22ED6"/>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16F"/>
    <w:rsid w:val="00F242F8"/>
    <w:rsid w:val="00F24392"/>
    <w:rsid w:val="00F244A9"/>
    <w:rsid w:val="00F24593"/>
    <w:rsid w:val="00F245AE"/>
    <w:rsid w:val="00F24878"/>
    <w:rsid w:val="00F2489F"/>
    <w:rsid w:val="00F24A01"/>
    <w:rsid w:val="00F24C0C"/>
    <w:rsid w:val="00F24E70"/>
    <w:rsid w:val="00F24E89"/>
    <w:rsid w:val="00F25192"/>
    <w:rsid w:val="00F25264"/>
    <w:rsid w:val="00F253D4"/>
    <w:rsid w:val="00F25412"/>
    <w:rsid w:val="00F2541D"/>
    <w:rsid w:val="00F255C7"/>
    <w:rsid w:val="00F255E8"/>
    <w:rsid w:val="00F2562B"/>
    <w:rsid w:val="00F256A6"/>
    <w:rsid w:val="00F256D2"/>
    <w:rsid w:val="00F25858"/>
    <w:rsid w:val="00F25876"/>
    <w:rsid w:val="00F258B7"/>
    <w:rsid w:val="00F25A09"/>
    <w:rsid w:val="00F25C68"/>
    <w:rsid w:val="00F25DB4"/>
    <w:rsid w:val="00F26432"/>
    <w:rsid w:val="00F26579"/>
    <w:rsid w:val="00F26647"/>
    <w:rsid w:val="00F266A3"/>
    <w:rsid w:val="00F266FB"/>
    <w:rsid w:val="00F26725"/>
    <w:rsid w:val="00F267C0"/>
    <w:rsid w:val="00F268E0"/>
    <w:rsid w:val="00F26940"/>
    <w:rsid w:val="00F2699A"/>
    <w:rsid w:val="00F26B64"/>
    <w:rsid w:val="00F26E95"/>
    <w:rsid w:val="00F26F20"/>
    <w:rsid w:val="00F26FF4"/>
    <w:rsid w:val="00F2709E"/>
    <w:rsid w:val="00F27181"/>
    <w:rsid w:val="00F27254"/>
    <w:rsid w:val="00F27285"/>
    <w:rsid w:val="00F27320"/>
    <w:rsid w:val="00F273BE"/>
    <w:rsid w:val="00F274B9"/>
    <w:rsid w:val="00F276F5"/>
    <w:rsid w:val="00F278A9"/>
    <w:rsid w:val="00F27A56"/>
    <w:rsid w:val="00F27AE5"/>
    <w:rsid w:val="00F27AE8"/>
    <w:rsid w:val="00F27C02"/>
    <w:rsid w:val="00F27CE8"/>
    <w:rsid w:val="00F27D32"/>
    <w:rsid w:val="00F27D66"/>
    <w:rsid w:val="00F27F63"/>
    <w:rsid w:val="00F27F9D"/>
    <w:rsid w:val="00F27FF5"/>
    <w:rsid w:val="00F30249"/>
    <w:rsid w:val="00F302B2"/>
    <w:rsid w:val="00F30379"/>
    <w:rsid w:val="00F303FB"/>
    <w:rsid w:val="00F30421"/>
    <w:rsid w:val="00F304E2"/>
    <w:rsid w:val="00F30A94"/>
    <w:rsid w:val="00F30AB7"/>
    <w:rsid w:val="00F30AC0"/>
    <w:rsid w:val="00F30AD8"/>
    <w:rsid w:val="00F30BA1"/>
    <w:rsid w:val="00F30CAD"/>
    <w:rsid w:val="00F30CAE"/>
    <w:rsid w:val="00F31076"/>
    <w:rsid w:val="00F311E0"/>
    <w:rsid w:val="00F31262"/>
    <w:rsid w:val="00F3198A"/>
    <w:rsid w:val="00F31B74"/>
    <w:rsid w:val="00F31B9C"/>
    <w:rsid w:val="00F31BEF"/>
    <w:rsid w:val="00F31D2B"/>
    <w:rsid w:val="00F32181"/>
    <w:rsid w:val="00F321F4"/>
    <w:rsid w:val="00F32499"/>
    <w:rsid w:val="00F325C7"/>
    <w:rsid w:val="00F32722"/>
    <w:rsid w:val="00F32776"/>
    <w:rsid w:val="00F32797"/>
    <w:rsid w:val="00F32980"/>
    <w:rsid w:val="00F32BF3"/>
    <w:rsid w:val="00F32E9B"/>
    <w:rsid w:val="00F32EAC"/>
    <w:rsid w:val="00F32F85"/>
    <w:rsid w:val="00F32F9A"/>
    <w:rsid w:val="00F32FC0"/>
    <w:rsid w:val="00F332A0"/>
    <w:rsid w:val="00F332A7"/>
    <w:rsid w:val="00F33411"/>
    <w:rsid w:val="00F338BB"/>
    <w:rsid w:val="00F33C0D"/>
    <w:rsid w:val="00F33CD8"/>
    <w:rsid w:val="00F33DD3"/>
    <w:rsid w:val="00F3402F"/>
    <w:rsid w:val="00F34068"/>
    <w:rsid w:val="00F34150"/>
    <w:rsid w:val="00F3424B"/>
    <w:rsid w:val="00F342D5"/>
    <w:rsid w:val="00F343A4"/>
    <w:rsid w:val="00F3457F"/>
    <w:rsid w:val="00F34655"/>
    <w:rsid w:val="00F347C0"/>
    <w:rsid w:val="00F34858"/>
    <w:rsid w:val="00F34922"/>
    <w:rsid w:val="00F34BF4"/>
    <w:rsid w:val="00F34C59"/>
    <w:rsid w:val="00F34DCB"/>
    <w:rsid w:val="00F34DDF"/>
    <w:rsid w:val="00F34FDC"/>
    <w:rsid w:val="00F350F2"/>
    <w:rsid w:val="00F351C8"/>
    <w:rsid w:val="00F35344"/>
    <w:rsid w:val="00F3539F"/>
    <w:rsid w:val="00F354CB"/>
    <w:rsid w:val="00F354EE"/>
    <w:rsid w:val="00F359FB"/>
    <w:rsid w:val="00F35A96"/>
    <w:rsid w:val="00F35B65"/>
    <w:rsid w:val="00F35D91"/>
    <w:rsid w:val="00F36091"/>
    <w:rsid w:val="00F36148"/>
    <w:rsid w:val="00F3617D"/>
    <w:rsid w:val="00F36189"/>
    <w:rsid w:val="00F36209"/>
    <w:rsid w:val="00F3626D"/>
    <w:rsid w:val="00F36285"/>
    <w:rsid w:val="00F365EE"/>
    <w:rsid w:val="00F36627"/>
    <w:rsid w:val="00F366EA"/>
    <w:rsid w:val="00F3670B"/>
    <w:rsid w:val="00F3679C"/>
    <w:rsid w:val="00F367B7"/>
    <w:rsid w:val="00F3683C"/>
    <w:rsid w:val="00F36B6D"/>
    <w:rsid w:val="00F36C18"/>
    <w:rsid w:val="00F36C68"/>
    <w:rsid w:val="00F36CA8"/>
    <w:rsid w:val="00F36DE6"/>
    <w:rsid w:val="00F36EA7"/>
    <w:rsid w:val="00F36EBF"/>
    <w:rsid w:val="00F36EE7"/>
    <w:rsid w:val="00F37012"/>
    <w:rsid w:val="00F371B4"/>
    <w:rsid w:val="00F371C6"/>
    <w:rsid w:val="00F371FE"/>
    <w:rsid w:val="00F37255"/>
    <w:rsid w:val="00F37284"/>
    <w:rsid w:val="00F37296"/>
    <w:rsid w:val="00F372E0"/>
    <w:rsid w:val="00F3735E"/>
    <w:rsid w:val="00F37574"/>
    <w:rsid w:val="00F3764A"/>
    <w:rsid w:val="00F37656"/>
    <w:rsid w:val="00F376DF"/>
    <w:rsid w:val="00F37802"/>
    <w:rsid w:val="00F3784D"/>
    <w:rsid w:val="00F37862"/>
    <w:rsid w:val="00F378C3"/>
    <w:rsid w:val="00F378F6"/>
    <w:rsid w:val="00F379D1"/>
    <w:rsid w:val="00F379EB"/>
    <w:rsid w:val="00F37AB2"/>
    <w:rsid w:val="00F37BC7"/>
    <w:rsid w:val="00F37DF4"/>
    <w:rsid w:val="00F37E39"/>
    <w:rsid w:val="00F37F6C"/>
    <w:rsid w:val="00F37FD5"/>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0E2C"/>
    <w:rsid w:val="00F40F6D"/>
    <w:rsid w:val="00F41264"/>
    <w:rsid w:val="00F413C9"/>
    <w:rsid w:val="00F41671"/>
    <w:rsid w:val="00F418A0"/>
    <w:rsid w:val="00F418D1"/>
    <w:rsid w:val="00F41915"/>
    <w:rsid w:val="00F41971"/>
    <w:rsid w:val="00F41B8D"/>
    <w:rsid w:val="00F41BAD"/>
    <w:rsid w:val="00F41C3F"/>
    <w:rsid w:val="00F41CCB"/>
    <w:rsid w:val="00F41D68"/>
    <w:rsid w:val="00F420CA"/>
    <w:rsid w:val="00F4217B"/>
    <w:rsid w:val="00F4224C"/>
    <w:rsid w:val="00F426A3"/>
    <w:rsid w:val="00F42709"/>
    <w:rsid w:val="00F427AF"/>
    <w:rsid w:val="00F427D0"/>
    <w:rsid w:val="00F42844"/>
    <w:rsid w:val="00F429F0"/>
    <w:rsid w:val="00F42AF2"/>
    <w:rsid w:val="00F42AFA"/>
    <w:rsid w:val="00F42B74"/>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6D"/>
    <w:rsid w:val="00F43AD2"/>
    <w:rsid w:val="00F43B7C"/>
    <w:rsid w:val="00F43BCF"/>
    <w:rsid w:val="00F43CFC"/>
    <w:rsid w:val="00F43D55"/>
    <w:rsid w:val="00F43FA7"/>
    <w:rsid w:val="00F440E5"/>
    <w:rsid w:val="00F4416F"/>
    <w:rsid w:val="00F44189"/>
    <w:rsid w:val="00F44385"/>
    <w:rsid w:val="00F4458A"/>
    <w:rsid w:val="00F4459C"/>
    <w:rsid w:val="00F44897"/>
    <w:rsid w:val="00F44C57"/>
    <w:rsid w:val="00F44DF8"/>
    <w:rsid w:val="00F44F50"/>
    <w:rsid w:val="00F44F5D"/>
    <w:rsid w:val="00F44F82"/>
    <w:rsid w:val="00F4500E"/>
    <w:rsid w:val="00F45189"/>
    <w:rsid w:val="00F451E2"/>
    <w:rsid w:val="00F4522F"/>
    <w:rsid w:val="00F452CB"/>
    <w:rsid w:val="00F452F6"/>
    <w:rsid w:val="00F453E7"/>
    <w:rsid w:val="00F4548B"/>
    <w:rsid w:val="00F454F0"/>
    <w:rsid w:val="00F4558B"/>
    <w:rsid w:val="00F456A4"/>
    <w:rsid w:val="00F456C8"/>
    <w:rsid w:val="00F4571B"/>
    <w:rsid w:val="00F4597E"/>
    <w:rsid w:val="00F45B30"/>
    <w:rsid w:val="00F460E0"/>
    <w:rsid w:val="00F46277"/>
    <w:rsid w:val="00F462DE"/>
    <w:rsid w:val="00F46311"/>
    <w:rsid w:val="00F46617"/>
    <w:rsid w:val="00F4681B"/>
    <w:rsid w:val="00F469B4"/>
    <w:rsid w:val="00F46A2D"/>
    <w:rsid w:val="00F46B68"/>
    <w:rsid w:val="00F46BA9"/>
    <w:rsid w:val="00F46D79"/>
    <w:rsid w:val="00F46D98"/>
    <w:rsid w:val="00F46E62"/>
    <w:rsid w:val="00F470AB"/>
    <w:rsid w:val="00F470E6"/>
    <w:rsid w:val="00F470EB"/>
    <w:rsid w:val="00F47127"/>
    <w:rsid w:val="00F47154"/>
    <w:rsid w:val="00F47186"/>
    <w:rsid w:val="00F475C3"/>
    <w:rsid w:val="00F476C1"/>
    <w:rsid w:val="00F47712"/>
    <w:rsid w:val="00F47775"/>
    <w:rsid w:val="00F47900"/>
    <w:rsid w:val="00F479EA"/>
    <w:rsid w:val="00F47A11"/>
    <w:rsid w:val="00F47D32"/>
    <w:rsid w:val="00F47D5B"/>
    <w:rsid w:val="00F47E70"/>
    <w:rsid w:val="00F47E73"/>
    <w:rsid w:val="00F47ED6"/>
    <w:rsid w:val="00F47F0D"/>
    <w:rsid w:val="00F50097"/>
    <w:rsid w:val="00F5023E"/>
    <w:rsid w:val="00F502C4"/>
    <w:rsid w:val="00F50482"/>
    <w:rsid w:val="00F505B1"/>
    <w:rsid w:val="00F509CB"/>
    <w:rsid w:val="00F50AA6"/>
    <w:rsid w:val="00F50EC0"/>
    <w:rsid w:val="00F50F9B"/>
    <w:rsid w:val="00F51016"/>
    <w:rsid w:val="00F510C9"/>
    <w:rsid w:val="00F5131E"/>
    <w:rsid w:val="00F51480"/>
    <w:rsid w:val="00F515AB"/>
    <w:rsid w:val="00F5165B"/>
    <w:rsid w:val="00F51667"/>
    <w:rsid w:val="00F51807"/>
    <w:rsid w:val="00F5182F"/>
    <w:rsid w:val="00F51A54"/>
    <w:rsid w:val="00F51A6B"/>
    <w:rsid w:val="00F51AB7"/>
    <w:rsid w:val="00F51CC7"/>
    <w:rsid w:val="00F51CED"/>
    <w:rsid w:val="00F51CF7"/>
    <w:rsid w:val="00F51E34"/>
    <w:rsid w:val="00F51EF2"/>
    <w:rsid w:val="00F51FA5"/>
    <w:rsid w:val="00F51FF7"/>
    <w:rsid w:val="00F523D2"/>
    <w:rsid w:val="00F523E1"/>
    <w:rsid w:val="00F523E2"/>
    <w:rsid w:val="00F5245F"/>
    <w:rsid w:val="00F524A0"/>
    <w:rsid w:val="00F5276E"/>
    <w:rsid w:val="00F5282A"/>
    <w:rsid w:val="00F5282F"/>
    <w:rsid w:val="00F52843"/>
    <w:rsid w:val="00F52976"/>
    <w:rsid w:val="00F5297F"/>
    <w:rsid w:val="00F529B5"/>
    <w:rsid w:val="00F529BD"/>
    <w:rsid w:val="00F529E0"/>
    <w:rsid w:val="00F52AC8"/>
    <w:rsid w:val="00F52D40"/>
    <w:rsid w:val="00F52D92"/>
    <w:rsid w:val="00F52F81"/>
    <w:rsid w:val="00F53160"/>
    <w:rsid w:val="00F531CB"/>
    <w:rsid w:val="00F531DC"/>
    <w:rsid w:val="00F532D5"/>
    <w:rsid w:val="00F53343"/>
    <w:rsid w:val="00F5336C"/>
    <w:rsid w:val="00F53396"/>
    <w:rsid w:val="00F53405"/>
    <w:rsid w:val="00F536B3"/>
    <w:rsid w:val="00F5374D"/>
    <w:rsid w:val="00F538B1"/>
    <w:rsid w:val="00F53A8D"/>
    <w:rsid w:val="00F53C29"/>
    <w:rsid w:val="00F53D37"/>
    <w:rsid w:val="00F53E05"/>
    <w:rsid w:val="00F53F0E"/>
    <w:rsid w:val="00F53FA4"/>
    <w:rsid w:val="00F53FD9"/>
    <w:rsid w:val="00F5415C"/>
    <w:rsid w:val="00F541D6"/>
    <w:rsid w:val="00F543DD"/>
    <w:rsid w:val="00F544CF"/>
    <w:rsid w:val="00F5493F"/>
    <w:rsid w:val="00F54957"/>
    <w:rsid w:val="00F54A09"/>
    <w:rsid w:val="00F54A61"/>
    <w:rsid w:val="00F54B6F"/>
    <w:rsid w:val="00F54B87"/>
    <w:rsid w:val="00F54D53"/>
    <w:rsid w:val="00F54DB7"/>
    <w:rsid w:val="00F54E47"/>
    <w:rsid w:val="00F54FF6"/>
    <w:rsid w:val="00F5505B"/>
    <w:rsid w:val="00F550F3"/>
    <w:rsid w:val="00F550F8"/>
    <w:rsid w:val="00F552B9"/>
    <w:rsid w:val="00F55370"/>
    <w:rsid w:val="00F553F2"/>
    <w:rsid w:val="00F555A5"/>
    <w:rsid w:val="00F55784"/>
    <w:rsid w:val="00F55882"/>
    <w:rsid w:val="00F558E1"/>
    <w:rsid w:val="00F55A1A"/>
    <w:rsid w:val="00F55AE7"/>
    <w:rsid w:val="00F55BE4"/>
    <w:rsid w:val="00F55C0F"/>
    <w:rsid w:val="00F55DC1"/>
    <w:rsid w:val="00F55EB6"/>
    <w:rsid w:val="00F56238"/>
    <w:rsid w:val="00F5623E"/>
    <w:rsid w:val="00F56240"/>
    <w:rsid w:val="00F5627D"/>
    <w:rsid w:val="00F562AB"/>
    <w:rsid w:val="00F562D8"/>
    <w:rsid w:val="00F56407"/>
    <w:rsid w:val="00F56416"/>
    <w:rsid w:val="00F5649E"/>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85"/>
    <w:rsid w:val="00F573C6"/>
    <w:rsid w:val="00F57525"/>
    <w:rsid w:val="00F57669"/>
    <w:rsid w:val="00F576B2"/>
    <w:rsid w:val="00F5776B"/>
    <w:rsid w:val="00F578BE"/>
    <w:rsid w:val="00F578F3"/>
    <w:rsid w:val="00F57E73"/>
    <w:rsid w:val="00F602AA"/>
    <w:rsid w:val="00F60368"/>
    <w:rsid w:val="00F603DC"/>
    <w:rsid w:val="00F6044B"/>
    <w:rsid w:val="00F60484"/>
    <w:rsid w:val="00F606B3"/>
    <w:rsid w:val="00F60A02"/>
    <w:rsid w:val="00F60A52"/>
    <w:rsid w:val="00F60AA9"/>
    <w:rsid w:val="00F60B8F"/>
    <w:rsid w:val="00F60BEF"/>
    <w:rsid w:val="00F60E78"/>
    <w:rsid w:val="00F61057"/>
    <w:rsid w:val="00F610E6"/>
    <w:rsid w:val="00F613AD"/>
    <w:rsid w:val="00F613D8"/>
    <w:rsid w:val="00F613DD"/>
    <w:rsid w:val="00F6141C"/>
    <w:rsid w:val="00F614DA"/>
    <w:rsid w:val="00F61504"/>
    <w:rsid w:val="00F615E0"/>
    <w:rsid w:val="00F61626"/>
    <w:rsid w:val="00F61704"/>
    <w:rsid w:val="00F61761"/>
    <w:rsid w:val="00F6184D"/>
    <w:rsid w:val="00F618A3"/>
    <w:rsid w:val="00F618E8"/>
    <w:rsid w:val="00F61AEE"/>
    <w:rsid w:val="00F61BDB"/>
    <w:rsid w:val="00F61E08"/>
    <w:rsid w:val="00F61E9F"/>
    <w:rsid w:val="00F62041"/>
    <w:rsid w:val="00F6204D"/>
    <w:rsid w:val="00F62070"/>
    <w:rsid w:val="00F621F3"/>
    <w:rsid w:val="00F62349"/>
    <w:rsid w:val="00F62437"/>
    <w:rsid w:val="00F624C6"/>
    <w:rsid w:val="00F62526"/>
    <w:rsid w:val="00F625DF"/>
    <w:rsid w:val="00F625EB"/>
    <w:rsid w:val="00F6262B"/>
    <w:rsid w:val="00F62729"/>
    <w:rsid w:val="00F62876"/>
    <w:rsid w:val="00F62889"/>
    <w:rsid w:val="00F62937"/>
    <w:rsid w:val="00F62A6F"/>
    <w:rsid w:val="00F62CEB"/>
    <w:rsid w:val="00F62D1D"/>
    <w:rsid w:val="00F62DA0"/>
    <w:rsid w:val="00F62F1B"/>
    <w:rsid w:val="00F63134"/>
    <w:rsid w:val="00F634F4"/>
    <w:rsid w:val="00F6350B"/>
    <w:rsid w:val="00F6351B"/>
    <w:rsid w:val="00F63578"/>
    <w:rsid w:val="00F6359B"/>
    <w:rsid w:val="00F636EB"/>
    <w:rsid w:val="00F636ED"/>
    <w:rsid w:val="00F63729"/>
    <w:rsid w:val="00F637D6"/>
    <w:rsid w:val="00F63A84"/>
    <w:rsid w:val="00F63A8C"/>
    <w:rsid w:val="00F63C7F"/>
    <w:rsid w:val="00F63CB1"/>
    <w:rsid w:val="00F63DCF"/>
    <w:rsid w:val="00F63E5F"/>
    <w:rsid w:val="00F63F61"/>
    <w:rsid w:val="00F63FF8"/>
    <w:rsid w:val="00F6401A"/>
    <w:rsid w:val="00F64057"/>
    <w:rsid w:val="00F64089"/>
    <w:rsid w:val="00F64102"/>
    <w:rsid w:val="00F6420C"/>
    <w:rsid w:val="00F64380"/>
    <w:rsid w:val="00F643C1"/>
    <w:rsid w:val="00F643EB"/>
    <w:rsid w:val="00F64598"/>
    <w:rsid w:val="00F64600"/>
    <w:rsid w:val="00F646CE"/>
    <w:rsid w:val="00F647BF"/>
    <w:rsid w:val="00F648BC"/>
    <w:rsid w:val="00F64D08"/>
    <w:rsid w:val="00F64E69"/>
    <w:rsid w:val="00F64EAC"/>
    <w:rsid w:val="00F64EC6"/>
    <w:rsid w:val="00F64EE1"/>
    <w:rsid w:val="00F64F60"/>
    <w:rsid w:val="00F64FD9"/>
    <w:rsid w:val="00F65163"/>
    <w:rsid w:val="00F65273"/>
    <w:rsid w:val="00F654EA"/>
    <w:rsid w:val="00F654F6"/>
    <w:rsid w:val="00F65567"/>
    <w:rsid w:val="00F6564B"/>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C18"/>
    <w:rsid w:val="00F66DB2"/>
    <w:rsid w:val="00F66DE2"/>
    <w:rsid w:val="00F67302"/>
    <w:rsid w:val="00F673E9"/>
    <w:rsid w:val="00F674F8"/>
    <w:rsid w:val="00F67594"/>
    <w:rsid w:val="00F67692"/>
    <w:rsid w:val="00F6788B"/>
    <w:rsid w:val="00F67B5A"/>
    <w:rsid w:val="00F67C82"/>
    <w:rsid w:val="00F67CFA"/>
    <w:rsid w:val="00F67DB4"/>
    <w:rsid w:val="00F67DF9"/>
    <w:rsid w:val="00F67F4B"/>
    <w:rsid w:val="00F700C9"/>
    <w:rsid w:val="00F70269"/>
    <w:rsid w:val="00F70319"/>
    <w:rsid w:val="00F7037B"/>
    <w:rsid w:val="00F7057C"/>
    <w:rsid w:val="00F70682"/>
    <w:rsid w:val="00F70703"/>
    <w:rsid w:val="00F70AB0"/>
    <w:rsid w:val="00F70B06"/>
    <w:rsid w:val="00F70B6A"/>
    <w:rsid w:val="00F70E68"/>
    <w:rsid w:val="00F70EDF"/>
    <w:rsid w:val="00F70EE2"/>
    <w:rsid w:val="00F70FCC"/>
    <w:rsid w:val="00F7104B"/>
    <w:rsid w:val="00F7130A"/>
    <w:rsid w:val="00F716ED"/>
    <w:rsid w:val="00F71812"/>
    <w:rsid w:val="00F71877"/>
    <w:rsid w:val="00F71956"/>
    <w:rsid w:val="00F7195F"/>
    <w:rsid w:val="00F71B76"/>
    <w:rsid w:val="00F71B86"/>
    <w:rsid w:val="00F71BB6"/>
    <w:rsid w:val="00F71BC4"/>
    <w:rsid w:val="00F71F5E"/>
    <w:rsid w:val="00F71F8A"/>
    <w:rsid w:val="00F72069"/>
    <w:rsid w:val="00F7215D"/>
    <w:rsid w:val="00F722F5"/>
    <w:rsid w:val="00F7230E"/>
    <w:rsid w:val="00F723C2"/>
    <w:rsid w:val="00F72515"/>
    <w:rsid w:val="00F72570"/>
    <w:rsid w:val="00F7281C"/>
    <w:rsid w:val="00F72860"/>
    <w:rsid w:val="00F728B6"/>
    <w:rsid w:val="00F7294E"/>
    <w:rsid w:val="00F72CFF"/>
    <w:rsid w:val="00F72E7C"/>
    <w:rsid w:val="00F73017"/>
    <w:rsid w:val="00F730D9"/>
    <w:rsid w:val="00F73345"/>
    <w:rsid w:val="00F7334A"/>
    <w:rsid w:val="00F73385"/>
    <w:rsid w:val="00F7341D"/>
    <w:rsid w:val="00F73443"/>
    <w:rsid w:val="00F734D2"/>
    <w:rsid w:val="00F73562"/>
    <w:rsid w:val="00F736BA"/>
    <w:rsid w:val="00F7376C"/>
    <w:rsid w:val="00F737DC"/>
    <w:rsid w:val="00F739EB"/>
    <w:rsid w:val="00F73B13"/>
    <w:rsid w:val="00F73BAE"/>
    <w:rsid w:val="00F73BE0"/>
    <w:rsid w:val="00F73CB2"/>
    <w:rsid w:val="00F73CBA"/>
    <w:rsid w:val="00F73D26"/>
    <w:rsid w:val="00F73DAB"/>
    <w:rsid w:val="00F7404A"/>
    <w:rsid w:val="00F74260"/>
    <w:rsid w:val="00F742B4"/>
    <w:rsid w:val="00F74318"/>
    <w:rsid w:val="00F7436D"/>
    <w:rsid w:val="00F7440A"/>
    <w:rsid w:val="00F7445A"/>
    <w:rsid w:val="00F747A8"/>
    <w:rsid w:val="00F74806"/>
    <w:rsid w:val="00F74851"/>
    <w:rsid w:val="00F749B8"/>
    <w:rsid w:val="00F74BA3"/>
    <w:rsid w:val="00F74CA8"/>
    <w:rsid w:val="00F74D5B"/>
    <w:rsid w:val="00F74DB7"/>
    <w:rsid w:val="00F74DCA"/>
    <w:rsid w:val="00F74EEE"/>
    <w:rsid w:val="00F74F97"/>
    <w:rsid w:val="00F74FAE"/>
    <w:rsid w:val="00F750EF"/>
    <w:rsid w:val="00F752BD"/>
    <w:rsid w:val="00F752C3"/>
    <w:rsid w:val="00F754C0"/>
    <w:rsid w:val="00F755E9"/>
    <w:rsid w:val="00F75A97"/>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A2C"/>
    <w:rsid w:val="00F76B47"/>
    <w:rsid w:val="00F76C09"/>
    <w:rsid w:val="00F76CBC"/>
    <w:rsid w:val="00F76D74"/>
    <w:rsid w:val="00F76DA3"/>
    <w:rsid w:val="00F76FDE"/>
    <w:rsid w:val="00F7703B"/>
    <w:rsid w:val="00F770E5"/>
    <w:rsid w:val="00F7716A"/>
    <w:rsid w:val="00F771D0"/>
    <w:rsid w:val="00F771E9"/>
    <w:rsid w:val="00F77207"/>
    <w:rsid w:val="00F77243"/>
    <w:rsid w:val="00F772F7"/>
    <w:rsid w:val="00F7736B"/>
    <w:rsid w:val="00F774E5"/>
    <w:rsid w:val="00F77592"/>
    <w:rsid w:val="00F7767F"/>
    <w:rsid w:val="00F77693"/>
    <w:rsid w:val="00F777B9"/>
    <w:rsid w:val="00F777BF"/>
    <w:rsid w:val="00F778F3"/>
    <w:rsid w:val="00F77900"/>
    <w:rsid w:val="00F779D0"/>
    <w:rsid w:val="00F77A71"/>
    <w:rsid w:val="00F77C0C"/>
    <w:rsid w:val="00F77D84"/>
    <w:rsid w:val="00F77E4F"/>
    <w:rsid w:val="00F77FC6"/>
    <w:rsid w:val="00F8008F"/>
    <w:rsid w:val="00F800CA"/>
    <w:rsid w:val="00F801A8"/>
    <w:rsid w:val="00F8021C"/>
    <w:rsid w:val="00F80234"/>
    <w:rsid w:val="00F8031E"/>
    <w:rsid w:val="00F8047A"/>
    <w:rsid w:val="00F804BB"/>
    <w:rsid w:val="00F80711"/>
    <w:rsid w:val="00F80850"/>
    <w:rsid w:val="00F8091C"/>
    <w:rsid w:val="00F809F9"/>
    <w:rsid w:val="00F80C70"/>
    <w:rsid w:val="00F80F2F"/>
    <w:rsid w:val="00F80F4A"/>
    <w:rsid w:val="00F80FFD"/>
    <w:rsid w:val="00F81136"/>
    <w:rsid w:val="00F811D0"/>
    <w:rsid w:val="00F814DE"/>
    <w:rsid w:val="00F815F6"/>
    <w:rsid w:val="00F8160E"/>
    <w:rsid w:val="00F81612"/>
    <w:rsid w:val="00F81632"/>
    <w:rsid w:val="00F816C9"/>
    <w:rsid w:val="00F81754"/>
    <w:rsid w:val="00F8178C"/>
    <w:rsid w:val="00F81CB0"/>
    <w:rsid w:val="00F81E95"/>
    <w:rsid w:val="00F81F61"/>
    <w:rsid w:val="00F821C9"/>
    <w:rsid w:val="00F8237A"/>
    <w:rsid w:val="00F824AB"/>
    <w:rsid w:val="00F82559"/>
    <w:rsid w:val="00F82563"/>
    <w:rsid w:val="00F826EA"/>
    <w:rsid w:val="00F828B8"/>
    <w:rsid w:val="00F82902"/>
    <w:rsid w:val="00F8298A"/>
    <w:rsid w:val="00F82BE3"/>
    <w:rsid w:val="00F82E3F"/>
    <w:rsid w:val="00F82E75"/>
    <w:rsid w:val="00F82EC0"/>
    <w:rsid w:val="00F82F30"/>
    <w:rsid w:val="00F830A8"/>
    <w:rsid w:val="00F83240"/>
    <w:rsid w:val="00F83446"/>
    <w:rsid w:val="00F834B4"/>
    <w:rsid w:val="00F834CD"/>
    <w:rsid w:val="00F83540"/>
    <w:rsid w:val="00F835B7"/>
    <w:rsid w:val="00F835F0"/>
    <w:rsid w:val="00F8366F"/>
    <w:rsid w:val="00F836F9"/>
    <w:rsid w:val="00F837E4"/>
    <w:rsid w:val="00F83856"/>
    <w:rsid w:val="00F838C8"/>
    <w:rsid w:val="00F83A9E"/>
    <w:rsid w:val="00F83AB7"/>
    <w:rsid w:val="00F83D45"/>
    <w:rsid w:val="00F83E4A"/>
    <w:rsid w:val="00F83E7A"/>
    <w:rsid w:val="00F83EF6"/>
    <w:rsid w:val="00F8440F"/>
    <w:rsid w:val="00F84444"/>
    <w:rsid w:val="00F8458E"/>
    <w:rsid w:val="00F84693"/>
    <w:rsid w:val="00F847C9"/>
    <w:rsid w:val="00F84884"/>
    <w:rsid w:val="00F849AD"/>
    <w:rsid w:val="00F849E2"/>
    <w:rsid w:val="00F849E4"/>
    <w:rsid w:val="00F84A11"/>
    <w:rsid w:val="00F84A65"/>
    <w:rsid w:val="00F84A6D"/>
    <w:rsid w:val="00F84AA5"/>
    <w:rsid w:val="00F84ABC"/>
    <w:rsid w:val="00F84C05"/>
    <w:rsid w:val="00F84D26"/>
    <w:rsid w:val="00F84EAB"/>
    <w:rsid w:val="00F84EEE"/>
    <w:rsid w:val="00F84F3F"/>
    <w:rsid w:val="00F84FD6"/>
    <w:rsid w:val="00F8531C"/>
    <w:rsid w:val="00F854CD"/>
    <w:rsid w:val="00F8589D"/>
    <w:rsid w:val="00F859ED"/>
    <w:rsid w:val="00F85A76"/>
    <w:rsid w:val="00F85A93"/>
    <w:rsid w:val="00F85B70"/>
    <w:rsid w:val="00F85BA3"/>
    <w:rsid w:val="00F85BCD"/>
    <w:rsid w:val="00F85DB4"/>
    <w:rsid w:val="00F85F98"/>
    <w:rsid w:val="00F8605E"/>
    <w:rsid w:val="00F861FD"/>
    <w:rsid w:val="00F8621D"/>
    <w:rsid w:val="00F86256"/>
    <w:rsid w:val="00F8627E"/>
    <w:rsid w:val="00F86317"/>
    <w:rsid w:val="00F8651C"/>
    <w:rsid w:val="00F86567"/>
    <w:rsid w:val="00F86626"/>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1E3"/>
    <w:rsid w:val="00F87417"/>
    <w:rsid w:val="00F87498"/>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500"/>
    <w:rsid w:val="00F91739"/>
    <w:rsid w:val="00F917D2"/>
    <w:rsid w:val="00F9180F"/>
    <w:rsid w:val="00F9183C"/>
    <w:rsid w:val="00F91859"/>
    <w:rsid w:val="00F9187C"/>
    <w:rsid w:val="00F918C1"/>
    <w:rsid w:val="00F9193E"/>
    <w:rsid w:val="00F91AAF"/>
    <w:rsid w:val="00F91AF5"/>
    <w:rsid w:val="00F91FE8"/>
    <w:rsid w:val="00F920C0"/>
    <w:rsid w:val="00F92115"/>
    <w:rsid w:val="00F921E5"/>
    <w:rsid w:val="00F9233B"/>
    <w:rsid w:val="00F92472"/>
    <w:rsid w:val="00F92489"/>
    <w:rsid w:val="00F92534"/>
    <w:rsid w:val="00F9257F"/>
    <w:rsid w:val="00F92693"/>
    <w:rsid w:val="00F9281E"/>
    <w:rsid w:val="00F929A0"/>
    <w:rsid w:val="00F92C6A"/>
    <w:rsid w:val="00F92D3E"/>
    <w:rsid w:val="00F92DF0"/>
    <w:rsid w:val="00F92FAF"/>
    <w:rsid w:val="00F93132"/>
    <w:rsid w:val="00F93256"/>
    <w:rsid w:val="00F933ED"/>
    <w:rsid w:val="00F93431"/>
    <w:rsid w:val="00F935E3"/>
    <w:rsid w:val="00F9366E"/>
    <w:rsid w:val="00F93854"/>
    <w:rsid w:val="00F93933"/>
    <w:rsid w:val="00F9393B"/>
    <w:rsid w:val="00F93B71"/>
    <w:rsid w:val="00F93BC7"/>
    <w:rsid w:val="00F93BCC"/>
    <w:rsid w:val="00F93C48"/>
    <w:rsid w:val="00F93FA8"/>
    <w:rsid w:val="00F94034"/>
    <w:rsid w:val="00F94129"/>
    <w:rsid w:val="00F94335"/>
    <w:rsid w:val="00F9434B"/>
    <w:rsid w:val="00F9447D"/>
    <w:rsid w:val="00F9455B"/>
    <w:rsid w:val="00F94659"/>
    <w:rsid w:val="00F9465E"/>
    <w:rsid w:val="00F947D7"/>
    <w:rsid w:val="00F947FF"/>
    <w:rsid w:val="00F94947"/>
    <w:rsid w:val="00F94A4F"/>
    <w:rsid w:val="00F94A51"/>
    <w:rsid w:val="00F94A8C"/>
    <w:rsid w:val="00F94A94"/>
    <w:rsid w:val="00F94B1B"/>
    <w:rsid w:val="00F94C5F"/>
    <w:rsid w:val="00F94D38"/>
    <w:rsid w:val="00F94E36"/>
    <w:rsid w:val="00F94E57"/>
    <w:rsid w:val="00F94F14"/>
    <w:rsid w:val="00F95083"/>
    <w:rsid w:val="00F95369"/>
    <w:rsid w:val="00F9536D"/>
    <w:rsid w:val="00F9552D"/>
    <w:rsid w:val="00F955D8"/>
    <w:rsid w:val="00F955FE"/>
    <w:rsid w:val="00F9567F"/>
    <w:rsid w:val="00F956FF"/>
    <w:rsid w:val="00F95707"/>
    <w:rsid w:val="00F95851"/>
    <w:rsid w:val="00F95A7F"/>
    <w:rsid w:val="00F95AF4"/>
    <w:rsid w:val="00F95C96"/>
    <w:rsid w:val="00F95DE6"/>
    <w:rsid w:val="00F95FD2"/>
    <w:rsid w:val="00F9609A"/>
    <w:rsid w:val="00F960F7"/>
    <w:rsid w:val="00F961AD"/>
    <w:rsid w:val="00F96221"/>
    <w:rsid w:val="00F9628F"/>
    <w:rsid w:val="00F962C9"/>
    <w:rsid w:val="00F96643"/>
    <w:rsid w:val="00F9665F"/>
    <w:rsid w:val="00F966E9"/>
    <w:rsid w:val="00F9678A"/>
    <w:rsid w:val="00F96AB8"/>
    <w:rsid w:val="00F96ACB"/>
    <w:rsid w:val="00F96C23"/>
    <w:rsid w:val="00F96E19"/>
    <w:rsid w:val="00F97130"/>
    <w:rsid w:val="00F9733D"/>
    <w:rsid w:val="00F973B2"/>
    <w:rsid w:val="00F97487"/>
    <w:rsid w:val="00F9758B"/>
    <w:rsid w:val="00F97598"/>
    <w:rsid w:val="00F97604"/>
    <w:rsid w:val="00F97798"/>
    <w:rsid w:val="00F97842"/>
    <w:rsid w:val="00F9785B"/>
    <w:rsid w:val="00F97A79"/>
    <w:rsid w:val="00F97AAF"/>
    <w:rsid w:val="00F97BA4"/>
    <w:rsid w:val="00F97C48"/>
    <w:rsid w:val="00F97C63"/>
    <w:rsid w:val="00F97F9C"/>
    <w:rsid w:val="00FA013A"/>
    <w:rsid w:val="00FA027C"/>
    <w:rsid w:val="00FA02BF"/>
    <w:rsid w:val="00FA0428"/>
    <w:rsid w:val="00FA045A"/>
    <w:rsid w:val="00FA0486"/>
    <w:rsid w:val="00FA04A9"/>
    <w:rsid w:val="00FA05D8"/>
    <w:rsid w:val="00FA0640"/>
    <w:rsid w:val="00FA0670"/>
    <w:rsid w:val="00FA068F"/>
    <w:rsid w:val="00FA06A4"/>
    <w:rsid w:val="00FA078A"/>
    <w:rsid w:val="00FA07BC"/>
    <w:rsid w:val="00FA07C7"/>
    <w:rsid w:val="00FA08B6"/>
    <w:rsid w:val="00FA08D9"/>
    <w:rsid w:val="00FA0981"/>
    <w:rsid w:val="00FA09B8"/>
    <w:rsid w:val="00FA0A7F"/>
    <w:rsid w:val="00FA0D9E"/>
    <w:rsid w:val="00FA0DA0"/>
    <w:rsid w:val="00FA0DF0"/>
    <w:rsid w:val="00FA0EEA"/>
    <w:rsid w:val="00FA0F65"/>
    <w:rsid w:val="00FA0FCF"/>
    <w:rsid w:val="00FA1275"/>
    <w:rsid w:val="00FA1294"/>
    <w:rsid w:val="00FA14A4"/>
    <w:rsid w:val="00FA15AF"/>
    <w:rsid w:val="00FA1629"/>
    <w:rsid w:val="00FA16FB"/>
    <w:rsid w:val="00FA17A7"/>
    <w:rsid w:val="00FA1853"/>
    <w:rsid w:val="00FA1C4E"/>
    <w:rsid w:val="00FA1DA0"/>
    <w:rsid w:val="00FA1EF4"/>
    <w:rsid w:val="00FA1F05"/>
    <w:rsid w:val="00FA1F72"/>
    <w:rsid w:val="00FA2046"/>
    <w:rsid w:val="00FA2320"/>
    <w:rsid w:val="00FA2354"/>
    <w:rsid w:val="00FA2407"/>
    <w:rsid w:val="00FA268E"/>
    <w:rsid w:val="00FA2AAD"/>
    <w:rsid w:val="00FA2BA8"/>
    <w:rsid w:val="00FA2C05"/>
    <w:rsid w:val="00FA2C2E"/>
    <w:rsid w:val="00FA2CF8"/>
    <w:rsid w:val="00FA2FE4"/>
    <w:rsid w:val="00FA313C"/>
    <w:rsid w:val="00FA33A1"/>
    <w:rsid w:val="00FA356A"/>
    <w:rsid w:val="00FA382F"/>
    <w:rsid w:val="00FA391C"/>
    <w:rsid w:val="00FA3945"/>
    <w:rsid w:val="00FA3A2A"/>
    <w:rsid w:val="00FA3B04"/>
    <w:rsid w:val="00FA3B49"/>
    <w:rsid w:val="00FA3CE7"/>
    <w:rsid w:val="00FA3D53"/>
    <w:rsid w:val="00FA3D5D"/>
    <w:rsid w:val="00FA3DC7"/>
    <w:rsid w:val="00FA3F87"/>
    <w:rsid w:val="00FA3FEF"/>
    <w:rsid w:val="00FA4170"/>
    <w:rsid w:val="00FA41DA"/>
    <w:rsid w:val="00FA4467"/>
    <w:rsid w:val="00FA4532"/>
    <w:rsid w:val="00FA45AA"/>
    <w:rsid w:val="00FA49BE"/>
    <w:rsid w:val="00FA4BAC"/>
    <w:rsid w:val="00FA4CEA"/>
    <w:rsid w:val="00FA4D69"/>
    <w:rsid w:val="00FA4EEA"/>
    <w:rsid w:val="00FA4F11"/>
    <w:rsid w:val="00FA5263"/>
    <w:rsid w:val="00FA527A"/>
    <w:rsid w:val="00FA52CF"/>
    <w:rsid w:val="00FA53AA"/>
    <w:rsid w:val="00FA55B7"/>
    <w:rsid w:val="00FA570D"/>
    <w:rsid w:val="00FA5913"/>
    <w:rsid w:val="00FA5AB4"/>
    <w:rsid w:val="00FA5CF9"/>
    <w:rsid w:val="00FA5EBA"/>
    <w:rsid w:val="00FA5FD3"/>
    <w:rsid w:val="00FA60EF"/>
    <w:rsid w:val="00FA6177"/>
    <w:rsid w:val="00FA6264"/>
    <w:rsid w:val="00FA63B9"/>
    <w:rsid w:val="00FA63CD"/>
    <w:rsid w:val="00FA64EC"/>
    <w:rsid w:val="00FA6783"/>
    <w:rsid w:val="00FA6A83"/>
    <w:rsid w:val="00FA6B1C"/>
    <w:rsid w:val="00FA6B38"/>
    <w:rsid w:val="00FA6D20"/>
    <w:rsid w:val="00FA6F87"/>
    <w:rsid w:val="00FA7074"/>
    <w:rsid w:val="00FA708E"/>
    <w:rsid w:val="00FA70BA"/>
    <w:rsid w:val="00FA7122"/>
    <w:rsid w:val="00FA7333"/>
    <w:rsid w:val="00FA7452"/>
    <w:rsid w:val="00FA74AC"/>
    <w:rsid w:val="00FA77CB"/>
    <w:rsid w:val="00FA7805"/>
    <w:rsid w:val="00FA7841"/>
    <w:rsid w:val="00FA7885"/>
    <w:rsid w:val="00FA792F"/>
    <w:rsid w:val="00FA7997"/>
    <w:rsid w:val="00FA7AD4"/>
    <w:rsid w:val="00FA7B37"/>
    <w:rsid w:val="00FA7B40"/>
    <w:rsid w:val="00FA7BA3"/>
    <w:rsid w:val="00FA7BDC"/>
    <w:rsid w:val="00FA7BF8"/>
    <w:rsid w:val="00FA7C82"/>
    <w:rsid w:val="00FA7E0F"/>
    <w:rsid w:val="00FA7E30"/>
    <w:rsid w:val="00FA7EAB"/>
    <w:rsid w:val="00FB00E2"/>
    <w:rsid w:val="00FB017A"/>
    <w:rsid w:val="00FB01DD"/>
    <w:rsid w:val="00FB03BC"/>
    <w:rsid w:val="00FB0656"/>
    <w:rsid w:val="00FB0BDD"/>
    <w:rsid w:val="00FB0C1A"/>
    <w:rsid w:val="00FB0D02"/>
    <w:rsid w:val="00FB0DD3"/>
    <w:rsid w:val="00FB0E3C"/>
    <w:rsid w:val="00FB0ECA"/>
    <w:rsid w:val="00FB0F19"/>
    <w:rsid w:val="00FB116F"/>
    <w:rsid w:val="00FB1281"/>
    <w:rsid w:val="00FB1340"/>
    <w:rsid w:val="00FB142C"/>
    <w:rsid w:val="00FB1505"/>
    <w:rsid w:val="00FB16A7"/>
    <w:rsid w:val="00FB1860"/>
    <w:rsid w:val="00FB1865"/>
    <w:rsid w:val="00FB188A"/>
    <w:rsid w:val="00FB1B6A"/>
    <w:rsid w:val="00FB1BFD"/>
    <w:rsid w:val="00FB1CA3"/>
    <w:rsid w:val="00FB1D8D"/>
    <w:rsid w:val="00FB1DC7"/>
    <w:rsid w:val="00FB1F43"/>
    <w:rsid w:val="00FB2075"/>
    <w:rsid w:val="00FB20C6"/>
    <w:rsid w:val="00FB213D"/>
    <w:rsid w:val="00FB2143"/>
    <w:rsid w:val="00FB2307"/>
    <w:rsid w:val="00FB2335"/>
    <w:rsid w:val="00FB241E"/>
    <w:rsid w:val="00FB27BA"/>
    <w:rsid w:val="00FB28A8"/>
    <w:rsid w:val="00FB28F7"/>
    <w:rsid w:val="00FB295E"/>
    <w:rsid w:val="00FB2B2F"/>
    <w:rsid w:val="00FB2B4D"/>
    <w:rsid w:val="00FB2DBD"/>
    <w:rsid w:val="00FB2F31"/>
    <w:rsid w:val="00FB2F84"/>
    <w:rsid w:val="00FB3015"/>
    <w:rsid w:val="00FB3330"/>
    <w:rsid w:val="00FB341F"/>
    <w:rsid w:val="00FB3509"/>
    <w:rsid w:val="00FB3539"/>
    <w:rsid w:val="00FB360E"/>
    <w:rsid w:val="00FB36C9"/>
    <w:rsid w:val="00FB36F8"/>
    <w:rsid w:val="00FB3715"/>
    <w:rsid w:val="00FB3876"/>
    <w:rsid w:val="00FB38A1"/>
    <w:rsid w:val="00FB3A22"/>
    <w:rsid w:val="00FB3B1E"/>
    <w:rsid w:val="00FB3CCE"/>
    <w:rsid w:val="00FB3FBA"/>
    <w:rsid w:val="00FB4203"/>
    <w:rsid w:val="00FB431E"/>
    <w:rsid w:val="00FB4322"/>
    <w:rsid w:val="00FB433F"/>
    <w:rsid w:val="00FB445F"/>
    <w:rsid w:val="00FB45B8"/>
    <w:rsid w:val="00FB45E0"/>
    <w:rsid w:val="00FB4635"/>
    <w:rsid w:val="00FB470F"/>
    <w:rsid w:val="00FB477B"/>
    <w:rsid w:val="00FB47B1"/>
    <w:rsid w:val="00FB4847"/>
    <w:rsid w:val="00FB4945"/>
    <w:rsid w:val="00FB49C1"/>
    <w:rsid w:val="00FB4AF9"/>
    <w:rsid w:val="00FB4BB2"/>
    <w:rsid w:val="00FB4C53"/>
    <w:rsid w:val="00FB4CC7"/>
    <w:rsid w:val="00FB4D04"/>
    <w:rsid w:val="00FB4F76"/>
    <w:rsid w:val="00FB5350"/>
    <w:rsid w:val="00FB54F6"/>
    <w:rsid w:val="00FB5522"/>
    <w:rsid w:val="00FB558D"/>
    <w:rsid w:val="00FB55A4"/>
    <w:rsid w:val="00FB55F0"/>
    <w:rsid w:val="00FB5655"/>
    <w:rsid w:val="00FB5881"/>
    <w:rsid w:val="00FB58D4"/>
    <w:rsid w:val="00FB5BF6"/>
    <w:rsid w:val="00FB5C92"/>
    <w:rsid w:val="00FB5C97"/>
    <w:rsid w:val="00FB5E9D"/>
    <w:rsid w:val="00FB5F1B"/>
    <w:rsid w:val="00FB5FF9"/>
    <w:rsid w:val="00FB6005"/>
    <w:rsid w:val="00FB6234"/>
    <w:rsid w:val="00FB623B"/>
    <w:rsid w:val="00FB62E8"/>
    <w:rsid w:val="00FB62F8"/>
    <w:rsid w:val="00FB6373"/>
    <w:rsid w:val="00FB640F"/>
    <w:rsid w:val="00FB6428"/>
    <w:rsid w:val="00FB6590"/>
    <w:rsid w:val="00FB67B6"/>
    <w:rsid w:val="00FB6889"/>
    <w:rsid w:val="00FB6A5C"/>
    <w:rsid w:val="00FB6C74"/>
    <w:rsid w:val="00FB6E67"/>
    <w:rsid w:val="00FB6ED5"/>
    <w:rsid w:val="00FB6FFF"/>
    <w:rsid w:val="00FB70DA"/>
    <w:rsid w:val="00FB7131"/>
    <w:rsid w:val="00FB71E8"/>
    <w:rsid w:val="00FB749F"/>
    <w:rsid w:val="00FB764B"/>
    <w:rsid w:val="00FB7711"/>
    <w:rsid w:val="00FB78B0"/>
    <w:rsid w:val="00FB78D9"/>
    <w:rsid w:val="00FB79CC"/>
    <w:rsid w:val="00FB7A6A"/>
    <w:rsid w:val="00FB7C7A"/>
    <w:rsid w:val="00FB7D06"/>
    <w:rsid w:val="00FC0095"/>
    <w:rsid w:val="00FC00C1"/>
    <w:rsid w:val="00FC00EC"/>
    <w:rsid w:val="00FC045B"/>
    <w:rsid w:val="00FC053D"/>
    <w:rsid w:val="00FC05BE"/>
    <w:rsid w:val="00FC0667"/>
    <w:rsid w:val="00FC077A"/>
    <w:rsid w:val="00FC079B"/>
    <w:rsid w:val="00FC087F"/>
    <w:rsid w:val="00FC0A6F"/>
    <w:rsid w:val="00FC0AAD"/>
    <w:rsid w:val="00FC0AD7"/>
    <w:rsid w:val="00FC0ADE"/>
    <w:rsid w:val="00FC0C6E"/>
    <w:rsid w:val="00FC0CC6"/>
    <w:rsid w:val="00FC0D74"/>
    <w:rsid w:val="00FC0E0E"/>
    <w:rsid w:val="00FC0E2E"/>
    <w:rsid w:val="00FC0E6E"/>
    <w:rsid w:val="00FC1000"/>
    <w:rsid w:val="00FC10C6"/>
    <w:rsid w:val="00FC112F"/>
    <w:rsid w:val="00FC132B"/>
    <w:rsid w:val="00FC1505"/>
    <w:rsid w:val="00FC171C"/>
    <w:rsid w:val="00FC1761"/>
    <w:rsid w:val="00FC186C"/>
    <w:rsid w:val="00FC186D"/>
    <w:rsid w:val="00FC1983"/>
    <w:rsid w:val="00FC1A46"/>
    <w:rsid w:val="00FC1C0A"/>
    <w:rsid w:val="00FC1EA9"/>
    <w:rsid w:val="00FC1F4A"/>
    <w:rsid w:val="00FC2115"/>
    <w:rsid w:val="00FC2211"/>
    <w:rsid w:val="00FC2310"/>
    <w:rsid w:val="00FC2638"/>
    <w:rsid w:val="00FC267F"/>
    <w:rsid w:val="00FC27BB"/>
    <w:rsid w:val="00FC2834"/>
    <w:rsid w:val="00FC2965"/>
    <w:rsid w:val="00FC29EA"/>
    <w:rsid w:val="00FC2AD5"/>
    <w:rsid w:val="00FC2C1C"/>
    <w:rsid w:val="00FC2D7D"/>
    <w:rsid w:val="00FC2F3A"/>
    <w:rsid w:val="00FC2FAC"/>
    <w:rsid w:val="00FC309B"/>
    <w:rsid w:val="00FC30A3"/>
    <w:rsid w:val="00FC31F5"/>
    <w:rsid w:val="00FC336C"/>
    <w:rsid w:val="00FC3372"/>
    <w:rsid w:val="00FC33D4"/>
    <w:rsid w:val="00FC370C"/>
    <w:rsid w:val="00FC380B"/>
    <w:rsid w:val="00FC3853"/>
    <w:rsid w:val="00FC39E0"/>
    <w:rsid w:val="00FC3BBB"/>
    <w:rsid w:val="00FC3D86"/>
    <w:rsid w:val="00FC3D9C"/>
    <w:rsid w:val="00FC3F12"/>
    <w:rsid w:val="00FC3F29"/>
    <w:rsid w:val="00FC3F33"/>
    <w:rsid w:val="00FC40F7"/>
    <w:rsid w:val="00FC4156"/>
    <w:rsid w:val="00FC436D"/>
    <w:rsid w:val="00FC4599"/>
    <w:rsid w:val="00FC45FE"/>
    <w:rsid w:val="00FC4702"/>
    <w:rsid w:val="00FC481E"/>
    <w:rsid w:val="00FC4A17"/>
    <w:rsid w:val="00FC4A88"/>
    <w:rsid w:val="00FC4CD4"/>
    <w:rsid w:val="00FC4DDC"/>
    <w:rsid w:val="00FC4DE1"/>
    <w:rsid w:val="00FC4F77"/>
    <w:rsid w:val="00FC4FDB"/>
    <w:rsid w:val="00FC502F"/>
    <w:rsid w:val="00FC5192"/>
    <w:rsid w:val="00FC525C"/>
    <w:rsid w:val="00FC5367"/>
    <w:rsid w:val="00FC5394"/>
    <w:rsid w:val="00FC53D4"/>
    <w:rsid w:val="00FC53E7"/>
    <w:rsid w:val="00FC5450"/>
    <w:rsid w:val="00FC5481"/>
    <w:rsid w:val="00FC5490"/>
    <w:rsid w:val="00FC549E"/>
    <w:rsid w:val="00FC574F"/>
    <w:rsid w:val="00FC57F4"/>
    <w:rsid w:val="00FC5868"/>
    <w:rsid w:val="00FC5CB6"/>
    <w:rsid w:val="00FC5CF6"/>
    <w:rsid w:val="00FC5E3E"/>
    <w:rsid w:val="00FC5ECF"/>
    <w:rsid w:val="00FC5ED7"/>
    <w:rsid w:val="00FC5F6D"/>
    <w:rsid w:val="00FC5F88"/>
    <w:rsid w:val="00FC600A"/>
    <w:rsid w:val="00FC602E"/>
    <w:rsid w:val="00FC603B"/>
    <w:rsid w:val="00FC6058"/>
    <w:rsid w:val="00FC6182"/>
    <w:rsid w:val="00FC62E0"/>
    <w:rsid w:val="00FC6339"/>
    <w:rsid w:val="00FC638B"/>
    <w:rsid w:val="00FC648B"/>
    <w:rsid w:val="00FC64C9"/>
    <w:rsid w:val="00FC6610"/>
    <w:rsid w:val="00FC66CB"/>
    <w:rsid w:val="00FC6738"/>
    <w:rsid w:val="00FC6830"/>
    <w:rsid w:val="00FC685D"/>
    <w:rsid w:val="00FC698E"/>
    <w:rsid w:val="00FC6AB5"/>
    <w:rsid w:val="00FC6C1E"/>
    <w:rsid w:val="00FC6E48"/>
    <w:rsid w:val="00FC6E9A"/>
    <w:rsid w:val="00FC6EBB"/>
    <w:rsid w:val="00FC6F00"/>
    <w:rsid w:val="00FC71A8"/>
    <w:rsid w:val="00FC71A9"/>
    <w:rsid w:val="00FC71F0"/>
    <w:rsid w:val="00FC731A"/>
    <w:rsid w:val="00FC73EE"/>
    <w:rsid w:val="00FC7515"/>
    <w:rsid w:val="00FC7522"/>
    <w:rsid w:val="00FC77C4"/>
    <w:rsid w:val="00FC7801"/>
    <w:rsid w:val="00FC797B"/>
    <w:rsid w:val="00FC7A91"/>
    <w:rsid w:val="00FC7CC5"/>
    <w:rsid w:val="00FC7D19"/>
    <w:rsid w:val="00FC7EC9"/>
    <w:rsid w:val="00FC7F84"/>
    <w:rsid w:val="00FD00C6"/>
    <w:rsid w:val="00FD02EC"/>
    <w:rsid w:val="00FD031F"/>
    <w:rsid w:val="00FD03F3"/>
    <w:rsid w:val="00FD0407"/>
    <w:rsid w:val="00FD0475"/>
    <w:rsid w:val="00FD0510"/>
    <w:rsid w:val="00FD0666"/>
    <w:rsid w:val="00FD0836"/>
    <w:rsid w:val="00FD0A23"/>
    <w:rsid w:val="00FD0B9C"/>
    <w:rsid w:val="00FD0F4D"/>
    <w:rsid w:val="00FD1076"/>
    <w:rsid w:val="00FD1154"/>
    <w:rsid w:val="00FD120E"/>
    <w:rsid w:val="00FD121A"/>
    <w:rsid w:val="00FD12C1"/>
    <w:rsid w:val="00FD14A1"/>
    <w:rsid w:val="00FD1554"/>
    <w:rsid w:val="00FD1A58"/>
    <w:rsid w:val="00FD1B64"/>
    <w:rsid w:val="00FD1C20"/>
    <w:rsid w:val="00FD1E94"/>
    <w:rsid w:val="00FD1FB5"/>
    <w:rsid w:val="00FD209E"/>
    <w:rsid w:val="00FD20BE"/>
    <w:rsid w:val="00FD2311"/>
    <w:rsid w:val="00FD235D"/>
    <w:rsid w:val="00FD2377"/>
    <w:rsid w:val="00FD23B3"/>
    <w:rsid w:val="00FD255A"/>
    <w:rsid w:val="00FD25A4"/>
    <w:rsid w:val="00FD2657"/>
    <w:rsid w:val="00FD2807"/>
    <w:rsid w:val="00FD28F4"/>
    <w:rsid w:val="00FD2960"/>
    <w:rsid w:val="00FD2A23"/>
    <w:rsid w:val="00FD2A38"/>
    <w:rsid w:val="00FD2A74"/>
    <w:rsid w:val="00FD2B2C"/>
    <w:rsid w:val="00FD2CE1"/>
    <w:rsid w:val="00FD307A"/>
    <w:rsid w:val="00FD3262"/>
    <w:rsid w:val="00FD3322"/>
    <w:rsid w:val="00FD336C"/>
    <w:rsid w:val="00FD33B8"/>
    <w:rsid w:val="00FD341D"/>
    <w:rsid w:val="00FD34AC"/>
    <w:rsid w:val="00FD3515"/>
    <w:rsid w:val="00FD3681"/>
    <w:rsid w:val="00FD36C1"/>
    <w:rsid w:val="00FD37AA"/>
    <w:rsid w:val="00FD3823"/>
    <w:rsid w:val="00FD3896"/>
    <w:rsid w:val="00FD39EF"/>
    <w:rsid w:val="00FD39F5"/>
    <w:rsid w:val="00FD3A2E"/>
    <w:rsid w:val="00FD3AD2"/>
    <w:rsid w:val="00FD3B83"/>
    <w:rsid w:val="00FD3D80"/>
    <w:rsid w:val="00FD3D99"/>
    <w:rsid w:val="00FD3EE1"/>
    <w:rsid w:val="00FD3F21"/>
    <w:rsid w:val="00FD3F2D"/>
    <w:rsid w:val="00FD3F39"/>
    <w:rsid w:val="00FD3FC4"/>
    <w:rsid w:val="00FD4010"/>
    <w:rsid w:val="00FD415F"/>
    <w:rsid w:val="00FD4163"/>
    <w:rsid w:val="00FD4256"/>
    <w:rsid w:val="00FD444D"/>
    <w:rsid w:val="00FD445C"/>
    <w:rsid w:val="00FD457E"/>
    <w:rsid w:val="00FD46E1"/>
    <w:rsid w:val="00FD4724"/>
    <w:rsid w:val="00FD4AAF"/>
    <w:rsid w:val="00FD4AB7"/>
    <w:rsid w:val="00FD4CA2"/>
    <w:rsid w:val="00FD4DAB"/>
    <w:rsid w:val="00FD4FE6"/>
    <w:rsid w:val="00FD5012"/>
    <w:rsid w:val="00FD50E5"/>
    <w:rsid w:val="00FD5133"/>
    <w:rsid w:val="00FD5145"/>
    <w:rsid w:val="00FD52A5"/>
    <w:rsid w:val="00FD52AE"/>
    <w:rsid w:val="00FD547A"/>
    <w:rsid w:val="00FD54A8"/>
    <w:rsid w:val="00FD5817"/>
    <w:rsid w:val="00FD5836"/>
    <w:rsid w:val="00FD583A"/>
    <w:rsid w:val="00FD5854"/>
    <w:rsid w:val="00FD5AFD"/>
    <w:rsid w:val="00FD5B66"/>
    <w:rsid w:val="00FD5DDD"/>
    <w:rsid w:val="00FD5E8E"/>
    <w:rsid w:val="00FD5F68"/>
    <w:rsid w:val="00FD60DC"/>
    <w:rsid w:val="00FD6135"/>
    <w:rsid w:val="00FD61F7"/>
    <w:rsid w:val="00FD6375"/>
    <w:rsid w:val="00FD63EF"/>
    <w:rsid w:val="00FD65A2"/>
    <w:rsid w:val="00FD677C"/>
    <w:rsid w:val="00FD680A"/>
    <w:rsid w:val="00FD6836"/>
    <w:rsid w:val="00FD6855"/>
    <w:rsid w:val="00FD6997"/>
    <w:rsid w:val="00FD6B0B"/>
    <w:rsid w:val="00FD6BD3"/>
    <w:rsid w:val="00FD6C2D"/>
    <w:rsid w:val="00FD6E24"/>
    <w:rsid w:val="00FD6EA0"/>
    <w:rsid w:val="00FD6F5C"/>
    <w:rsid w:val="00FD6FC9"/>
    <w:rsid w:val="00FD6FE2"/>
    <w:rsid w:val="00FD7134"/>
    <w:rsid w:val="00FD7303"/>
    <w:rsid w:val="00FD7362"/>
    <w:rsid w:val="00FD7486"/>
    <w:rsid w:val="00FD74CD"/>
    <w:rsid w:val="00FD76E9"/>
    <w:rsid w:val="00FD7789"/>
    <w:rsid w:val="00FD77DB"/>
    <w:rsid w:val="00FD7909"/>
    <w:rsid w:val="00FD79EA"/>
    <w:rsid w:val="00FD79ED"/>
    <w:rsid w:val="00FD7CE8"/>
    <w:rsid w:val="00FD7E10"/>
    <w:rsid w:val="00FD7F13"/>
    <w:rsid w:val="00FD7F26"/>
    <w:rsid w:val="00FE01D0"/>
    <w:rsid w:val="00FE0219"/>
    <w:rsid w:val="00FE0344"/>
    <w:rsid w:val="00FE03F5"/>
    <w:rsid w:val="00FE0418"/>
    <w:rsid w:val="00FE04A8"/>
    <w:rsid w:val="00FE04E4"/>
    <w:rsid w:val="00FE05C4"/>
    <w:rsid w:val="00FE066C"/>
    <w:rsid w:val="00FE0765"/>
    <w:rsid w:val="00FE07C6"/>
    <w:rsid w:val="00FE0959"/>
    <w:rsid w:val="00FE099B"/>
    <w:rsid w:val="00FE0A5D"/>
    <w:rsid w:val="00FE0AC5"/>
    <w:rsid w:val="00FE0B4A"/>
    <w:rsid w:val="00FE0DE6"/>
    <w:rsid w:val="00FE0F56"/>
    <w:rsid w:val="00FE0F72"/>
    <w:rsid w:val="00FE1029"/>
    <w:rsid w:val="00FE10AD"/>
    <w:rsid w:val="00FE111E"/>
    <w:rsid w:val="00FE1181"/>
    <w:rsid w:val="00FE13C9"/>
    <w:rsid w:val="00FE13E9"/>
    <w:rsid w:val="00FE1440"/>
    <w:rsid w:val="00FE1548"/>
    <w:rsid w:val="00FE1555"/>
    <w:rsid w:val="00FE1589"/>
    <w:rsid w:val="00FE17A2"/>
    <w:rsid w:val="00FE184C"/>
    <w:rsid w:val="00FE18CD"/>
    <w:rsid w:val="00FE19D8"/>
    <w:rsid w:val="00FE1A47"/>
    <w:rsid w:val="00FE1AA7"/>
    <w:rsid w:val="00FE1AD8"/>
    <w:rsid w:val="00FE1B18"/>
    <w:rsid w:val="00FE1B1E"/>
    <w:rsid w:val="00FE1B37"/>
    <w:rsid w:val="00FE1B5E"/>
    <w:rsid w:val="00FE1C30"/>
    <w:rsid w:val="00FE1CC7"/>
    <w:rsid w:val="00FE1D11"/>
    <w:rsid w:val="00FE1D61"/>
    <w:rsid w:val="00FE1E22"/>
    <w:rsid w:val="00FE1E46"/>
    <w:rsid w:val="00FE202F"/>
    <w:rsid w:val="00FE22E0"/>
    <w:rsid w:val="00FE2358"/>
    <w:rsid w:val="00FE24F5"/>
    <w:rsid w:val="00FE2517"/>
    <w:rsid w:val="00FE26C3"/>
    <w:rsid w:val="00FE28CD"/>
    <w:rsid w:val="00FE2D14"/>
    <w:rsid w:val="00FE2DA7"/>
    <w:rsid w:val="00FE2E56"/>
    <w:rsid w:val="00FE30BF"/>
    <w:rsid w:val="00FE30E3"/>
    <w:rsid w:val="00FE3117"/>
    <w:rsid w:val="00FE3340"/>
    <w:rsid w:val="00FE377B"/>
    <w:rsid w:val="00FE3812"/>
    <w:rsid w:val="00FE3926"/>
    <w:rsid w:val="00FE39F2"/>
    <w:rsid w:val="00FE3A81"/>
    <w:rsid w:val="00FE3BDE"/>
    <w:rsid w:val="00FE3CE2"/>
    <w:rsid w:val="00FE3D55"/>
    <w:rsid w:val="00FE3F85"/>
    <w:rsid w:val="00FE3F8D"/>
    <w:rsid w:val="00FE406F"/>
    <w:rsid w:val="00FE408C"/>
    <w:rsid w:val="00FE4128"/>
    <w:rsid w:val="00FE415A"/>
    <w:rsid w:val="00FE421D"/>
    <w:rsid w:val="00FE42BF"/>
    <w:rsid w:val="00FE4331"/>
    <w:rsid w:val="00FE43D1"/>
    <w:rsid w:val="00FE44F4"/>
    <w:rsid w:val="00FE4581"/>
    <w:rsid w:val="00FE46BE"/>
    <w:rsid w:val="00FE4997"/>
    <w:rsid w:val="00FE4AC9"/>
    <w:rsid w:val="00FE4AE9"/>
    <w:rsid w:val="00FE4B84"/>
    <w:rsid w:val="00FE4BD8"/>
    <w:rsid w:val="00FE4C78"/>
    <w:rsid w:val="00FE4D58"/>
    <w:rsid w:val="00FE5088"/>
    <w:rsid w:val="00FE50FA"/>
    <w:rsid w:val="00FE5121"/>
    <w:rsid w:val="00FE512C"/>
    <w:rsid w:val="00FE55B3"/>
    <w:rsid w:val="00FE55E8"/>
    <w:rsid w:val="00FE571D"/>
    <w:rsid w:val="00FE5740"/>
    <w:rsid w:val="00FE57BD"/>
    <w:rsid w:val="00FE5894"/>
    <w:rsid w:val="00FE601C"/>
    <w:rsid w:val="00FE6162"/>
    <w:rsid w:val="00FE6426"/>
    <w:rsid w:val="00FE6439"/>
    <w:rsid w:val="00FE651E"/>
    <w:rsid w:val="00FE6558"/>
    <w:rsid w:val="00FE6561"/>
    <w:rsid w:val="00FE656F"/>
    <w:rsid w:val="00FE677A"/>
    <w:rsid w:val="00FE697F"/>
    <w:rsid w:val="00FE6BA7"/>
    <w:rsid w:val="00FE6BF2"/>
    <w:rsid w:val="00FE6CA4"/>
    <w:rsid w:val="00FE6E9A"/>
    <w:rsid w:val="00FE70B0"/>
    <w:rsid w:val="00FE712C"/>
    <w:rsid w:val="00FE7464"/>
    <w:rsid w:val="00FE74E7"/>
    <w:rsid w:val="00FE75C1"/>
    <w:rsid w:val="00FE75CD"/>
    <w:rsid w:val="00FE75DA"/>
    <w:rsid w:val="00FE76FA"/>
    <w:rsid w:val="00FE7719"/>
    <w:rsid w:val="00FE794D"/>
    <w:rsid w:val="00FE79A8"/>
    <w:rsid w:val="00FE79F7"/>
    <w:rsid w:val="00FE7A19"/>
    <w:rsid w:val="00FE7C6A"/>
    <w:rsid w:val="00FE7E20"/>
    <w:rsid w:val="00FE7FC4"/>
    <w:rsid w:val="00FF00C7"/>
    <w:rsid w:val="00FF013D"/>
    <w:rsid w:val="00FF01EB"/>
    <w:rsid w:val="00FF020D"/>
    <w:rsid w:val="00FF0291"/>
    <w:rsid w:val="00FF04B9"/>
    <w:rsid w:val="00FF0521"/>
    <w:rsid w:val="00FF06FB"/>
    <w:rsid w:val="00FF079F"/>
    <w:rsid w:val="00FF07D0"/>
    <w:rsid w:val="00FF0836"/>
    <w:rsid w:val="00FF09DB"/>
    <w:rsid w:val="00FF09F1"/>
    <w:rsid w:val="00FF0A00"/>
    <w:rsid w:val="00FF0BF0"/>
    <w:rsid w:val="00FF0CF1"/>
    <w:rsid w:val="00FF0D5D"/>
    <w:rsid w:val="00FF0DCA"/>
    <w:rsid w:val="00FF0EF0"/>
    <w:rsid w:val="00FF0EF1"/>
    <w:rsid w:val="00FF0FDB"/>
    <w:rsid w:val="00FF10AD"/>
    <w:rsid w:val="00FF110E"/>
    <w:rsid w:val="00FF11E7"/>
    <w:rsid w:val="00FF1259"/>
    <w:rsid w:val="00FF152C"/>
    <w:rsid w:val="00FF168D"/>
    <w:rsid w:val="00FF16AF"/>
    <w:rsid w:val="00FF1843"/>
    <w:rsid w:val="00FF190B"/>
    <w:rsid w:val="00FF1A12"/>
    <w:rsid w:val="00FF1B13"/>
    <w:rsid w:val="00FF1B39"/>
    <w:rsid w:val="00FF1C64"/>
    <w:rsid w:val="00FF1DDD"/>
    <w:rsid w:val="00FF1DE5"/>
    <w:rsid w:val="00FF1E04"/>
    <w:rsid w:val="00FF1E30"/>
    <w:rsid w:val="00FF1ED0"/>
    <w:rsid w:val="00FF21D5"/>
    <w:rsid w:val="00FF23D7"/>
    <w:rsid w:val="00FF23FA"/>
    <w:rsid w:val="00FF25E5"/>
    <w:rsid w:val="00FF262B"/>
    <w:rsid w:val="00FF262E"/>
    <w:rsid w:val="00FF266C"/>
    <w:rsid w:val="00FF27DC"/>
    <w:rsid w:val="00FF2999"/>
    <w:rsid w:val="00FF2A8E"/>
    <w:rsid w:val="00FF2AED"/>
    <w:rsid w:val="00FF2B67"/>
    <w:rsid w:val="00FF2BC8"/>
    <w:rsid w:val="00FF2BCF"/>
    <w:rsid w:val="00FF2ED1"/>
    <w:rsid w:val="00FF3021"/>
    <w:rsid w:val="00FF30C1"/>
    <w:rsid w:val="00FF31DE"/>
    <w:rsid w:val="00FF33C2"/>
    <w:rsid w:val="00FF34A5"/>
    <w:rsid w:val="00FF35AC"/>
    <w:rsid w:val="00FF36C3"/>
    <w:rsid w:val="00FF36E8"/>
    <w:rsid w:val="00FF36F5"/>
    <w:rsid w:val="00FF37B7"/>
    <w:rsid w:val="00FF3854"/>
    <w:rsid w:val="00FF38C5"/>
    <w:rsid w:val="00FF397B"/>
    <w:rsid w:val="00FF3985"/>
    <w:rsid w:val="00FF3B07"/>
    <w:rsid w:val="00FF3C24"/>
    <w:rsid w:val="00FF3C4F"/>
    <w:rsid w:val="00FF3C59"/>
    <w:rsid w:val="00FF3CB8"/>
    <w:rsid w:val="00FF3CEB"/>
    <w:rsid w:val="00FF3E35"/>
    <w:rsid w:val="00FF3E54"/>
    <w:rsid w:val="00FF3EA8"/>
    <w:rsid w:val="00FF3FDA"/>
    <w:rsid w:val="00FF3FDD"/>
    <w:rsid w:val="00FF404D"/>
    <w:rsid w:val="00FF40BE"/>
    <w:rsid w:val="00FF40CF"/>
    <w:rsid w:val="00FF458A"/>
    <w:rsid w:val="00FF461A"/>
    <w:rsid w:val="00FF4672"/>
    <w:rsid w:val="00FF474D"/>
    <w:rsid w:val="00FF47BE"/>
    <w:rsid w:val="00FF4840"/>
    <w:rsid w:val="00FF4B4D"/>
    <w:rsid w:val="00FF4DFB"/>
    <w:rsid w:val="00FF5200"/>
    <w:rsid w:val="00FF54AE"/>
    <w:rsid w:val="00FF5786"/>
    <w:rsid w:val="00FF57ED"/>
    <w:rsid w:val="00FF583B"/>
    <w:rsid w:val="00FF599A"/>
    <w:rsid w:val="00FF5A5E"/>
    <w:rsid w:val="00FF5DDF"/>
    <w:rsid w:val="00FF5E1D"/>
    <w:rsid w:val="00FF5E3B"/>
    <w:rsid w:val="00FF5EEB"/>
    <w:rsid w:val="00FF6016"/>
    <w:rsid w:val="00FF624C"/>
    <w:rsid w:val="00FF62A6"/>
    <w:rsid w:val="00FF635E"/>
    <w:rsid w:val="00FF6380"/>
    <w:rsid w:val="00FF63CD"/>
    <w:rsid w:val="00FF6475"/>
    <w:rsid w:val="00FF65A6"/>
    <w:rsid w:val="00FF65EA"/>
    <w:rsid w:val="00FF6690"/>
    <w:rsid w:val="00FF66A1"/>
    <w:rsid w:val="00FF682A"/>
    <w:rsid w:val="00FF683A"/>
    <w:rsid w:val="00FF6899"/>
    <w:rsid w:val="00FF6D21"/>
    <w:rsid w:val="00FF6ED2"/>
    <w:rsid w:val="00FF701A"/>
    <w:rsid w:val="00FF7078"/>
    <w:rsid w:val="00FF70CD"/>
    <w:rsid w:val="00FF7281"/>
    <w:rsid w:val="00FF729C"/>
    <w:rsid w:val="00FF72BE"/>
    <w:rsid w:val="00FF7439"/>
    <w:rsid w:val="00FF74DA"/>
    <w:rsid w:val="00FF75A1"/>
    <w:rsid w:val="00FF75C1"/>
    <w:rsid w:val="00FF7617"/>
    <w:rsid w:val="00FF77DE"/>
    <w:rsid w:val="00FF798B"/>
    <w:rsid w:val="00FF7AE5"/>
    <w:rsid w:val="00FF7B25"/>
    <w:rsid w:val="00FF7D8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0C31752"/>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8D84115"/>
    <w:rsid w:val="19190E77"/>
    <w:rsid w:val="1B38719D"/>
    <w:rsid w:val="1B4B6F31"/>
    <w:rsid w:val="1BA719E1"/>
    <w:rsid w:val="1BC92F28"/>
    <w:rsid w:val="1C035C48"/>
    <w:rsid w:val="1DB50331"/>
    <w:rsid w:val="1DBFA2FF"/>
    <w:rsid w:val="1DC75AEB"/>
    <w:rsid w:val="1E042E79"/>
    <w:rsid w:val="1E8C5BB4"/>
    <w:rsid w:val="1EAB0A11"/>
    <w:rsid w:val="1F1D2838"/>
    <w:rsid w:val="20534BA6"/>
    <w:rsid w:val="210F74AC"/>
    <w:rsid w:val="212F5110"/>
    <w:rsid w:val="21575BF0"/>
    <w:rsid w:val="216D21DA"/>
    <w:rsid w:val="21BC6D0B"/>
    <w:rsid w:val="22011592"/>
    <w:rsid w:val="22C40D20"/>
    <w:rsid w:val="2341617D"/>
    <w:rsid w:val="23FA7187"/>
    <w:rsid w:val="24E53752"/>
    <w:rsid w:val="2500205F"/>
    <w:rsid w:val="25003B11"/>
    <w:rsid w:val="26581F6D"/>
    <w:rsid w:val="270326B8"/>
    <w:rsid w:val="285D2AE7"/>
    <w:rsid w:val="28ED5632"/>
    <w:rsid w:val="29A331C7"/>
    <w:rsid w:val="2AF248F3"/>
    <w:rsid w:val="2B3A0BA0"/>
    <w:rsid w:val="2D350DED"/>
    <w:rsid w:val="2DC338C6"/>
    <w:rsid w:val="2DFD5B71"/>
    <w:rsid w:val="2ED92B2A"/>
    <w:rsid w:val="2EE65A64"/>
    <w:rsid w:val="301A0869"/>
    <w:rsid w:val="30342A29"/>
    <w:rsid w:val="308A3CDD"/>
    <w:rsid w:val="30C3085D"/>
    <w:rsid w:val="33603384"/>
    <w:rsid w:val="33A86BEA"/>
    <w:rsid w:val="33FBAF74"/>
    <w:rsid w:val="34414DFB"/>
    <w:rsid w:val="35671CFB"/>
    <w:rsid w:val="36BAFCE1"/>
    <w:rsid w:val="37B51401"/>
    <w:rsid w:val="3822371A"/>
    <w:rsid w:val="38535FDE"/>
    <w:rsid w:val="385C344E"/>
    <w:rsid w:val="39F4497F"/>
    <w:rsid w:val="3AC676AB"/>
    <w:rsid w:val="3AC8638D"/>
    <w:rsid w:val="3B252D9E"/>
    <w:rsid w:val="3C768370"/>
    <w:rsid w:val="3DC3033A"/>
    <w:rsid w:val="3DD51F11"/>
    <w:rsid w:val="3E5F3982"/>
    <w:rsid w:val="3E736D00"/>
    <w:rsid w:val="3F9E2E58"/>
    <w:rsid w:val="3FA51F24"/>
    <w:rsid w:val="3FD25FCF"/>
    <w:rsid w:val="3FF7F5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77B1A90"/>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EE6ADCC"/>
    <w:rsid w:val="4F0D2DB3"/>
    <w:rsid w:val="4F2662D9"/>
    <w:rsid w:val="4FA540E4"/>
    <w:rsid w:val="4FFE4736"/>
    <w:rsid w:val="500927CF"/>
    <w:rsid w:val="5025082A"/>
    <w:rsid w:val="505F666F"/>
    <w:rsid w:val="50731324"/>
    <w:rsid w:val="50D93DBB"/>
    <w:rsid w:val="51477516"/>
    <w:rsid w:val="51ED073D"/>
    <w:rsid w:val="51FD6AC3"/>
    <w:rsid w:val="526E4D11"/>
    <w:rsid w:val="540903AF"/>
    <w:rsid w:val="54185DD3"/>
    <w:rsid w:val="5539287C"/>
    <w:rsid w:val="55F724FC"/>
    <w:rsid w:val="57800E4C"/>
    <w:rsid w:val="57DC16CF"/>
    <w:rsid w:val="58FDDDC2"/>
    <w:rsid w:val="59236FF9"/>
    <w:rsid w:val="5A352D3D"/>
    <w:rsid w:val="5A617B96"/>
    <w:rsid w:val="5ABB5077"/>
    <w:rsid w:val="5ABBC18A"/>
    <w:rsid w:val="5B07331A"/>
    <w:rsid w:val="5BAF3429"/>
    <w:rsid w:val="5BB62662"/>
    <w:rsid w:val="5D7F2D80"/>
    <w:rsid w:val="5E7775A4"/>
    <w:rsid w:val="5EBB33D1"/>
    <w:rsid w:val="5EDEC932"/>
    <w:rsid w:val="60757A1D"/>
    <w:rsid w:val="61271F21"/>
    <w:rsid w:val="613C3B08"/>
    <w:rsid w:val="61B85793"/>
    <w:rsid w:val="62A1359A"/>
    <w:rsid w:val="63185CF3"/>
    <w:rsid w:val="63194F01"/>
    <w:rsid w:val="633A591E"/>
    <w:rsid w:val="64013E70"/>
    <w:rsid w:val="64517964"/>
    <w:rsid w:val="648A4EBA"/>
    <w:rsid w:val="64DC3505"/>
    <w:rsid w:val="65203A09"/>
    <w:rsid w:val="65597719"/>
    <w:rsid w:val="65B87D8E"/>
    <w:rsid w:val="65F97EB8"/>
    <w:rsid w:val="6703060F"/>
    <w:rsid w:val="68335841"/>
    <w:rsid w:val="68407B91"/>
    <w:rsid w:val="68F52474"/>
    <w:rsid w:val="68FB3C8B"/>
    <w:rsid w:val="69334C51"/>
    <w:rsid w:val="69944BFE"/>
    <w:rsid w:val="69E465C8"/>
    <w:rsid w:val="69F7C44A"/>
    <w:rsid w:val="6A404F0B"/>
    <w:rsid w:val="6A895F24"/>
    <w:rsid w:val="6A934FE2"/>
    <w:rsid w:val="6B3FAF24"/>
    <w:rsid w:val="6D555CB6"/>
    <w:rsid w:val="6D772968"/>
    <w:rsid w:val="6DC12469"/>
    <w:rsid w:val="6E232685"/>
    <w:rsid w:val="6E23645E"/>
    <w:rsid w:val="6E2E0294"/>
    <w:rsid w:val="6ED76AAA"/>
    <w:rsid w:val="6EEE1E70"/>
    <w:rsid w:val="6EFFF875"/>
    <w:rsid w:val="6F480EE2"/>
    <w:rsid w:val="6F4F5D9C"/>
    <w:rsid w:val="704500BD"/>
    <w:rsid w:val="708D5E67"/>
    <w:rsid w:val="709A68BA"/>
    <w:rsid w:val="730D3EE9"/>
    <w:rsid w:val="73D76EA6"/>
    <w:rsid w:val="73FF6D95"/>
    <w:rsid w:val="75024CB1"/>
    <w:rsid w:val="75633909"/>
    <w:rsid w:val="758E6CD9"/>
    <w:rsid w:val="75F76325"/>
    <w:rsid w:val="767C1ACE"/>
    <w:rsid w:val="76BD2218"/>
    <w:rsid w:val="76FA031C"/>
    <w:rsid w:val="77516EB0"/>
    <w:rsid w:val="78932432"/>
    <w:rsid w:val="78DE6617"/>
    <w:rsid w:val="79060FB1"/>
    <w:rsid w:val="79834B5E"/>
    <w:rsid w:val="7AB041E9"/>
    <w:rsid w:val="7AC44A44"/>
    <w:rsid w:val="7B8038B3"/>
    <w:rsid w:val="7B960F65"/>
    <w:rsid w:val="7BEEB016"/>
    <w:rsid w:val="7BFF394A"/>
    <w:rsid w:val="7C4A05D0"/>
    <w:rsid w:val="7C600D2C"/>
    <w:rsid w:val="7CF05BFE"/>
    <w:rsid w:val="7D20578D"/>
    <w:rsid w:val="7D9434D4"/>
    <w:rsid w:val="7DA106A4"/>
    <w:rsid w:val="7DB7CA63"/>
    <w:rsid w:val="7DDBAD2F"/>
    <w:rsid w:val="7E646111"/>
    <w:rsid w:val="7EA249C1"/>
    <w:rsid w:val="7F3AC6AF"/>
    <w:rsid w:val="7FB66BEB"/>
    <w:rsid w:val="7FBB4924"/>
    <w:rsid w:val="7FEBD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3CF056C"/>
  <w15:docId w15:val="{BA81742C-6CB1-409E-9A5A-CFA84D0C5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qFormat="1"/>
    <w:lsdException w:name="toa heading" w:semiHidden="1" w:unhideWhenUsed="1"/>
    <w:lsdException w:name="List" w:semiHidden="1" w:unhideWhenUsed="1" w:qFormat="1"/>
    <w:lsdException w:name="List Bullet" w:uiPriority="9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Batang"/>
      <w:lang w:val="en-GB" w:eastAsia="en-US"/>
    </w:rPr>
  </w:style>
  <w:style w:type="paragraph" w:styleId="Heading1">
    <w:name w:val="heading 1"/>
    <w:basedOn w:val="Normal"/>
    <w:next w:val="Normal"/>
    <w:link w:val="Heading1Char"/>
    <w:uiPriority w:val="9"/>
    <w:qFormat/>
    <w:pPr>
      <w:keepNext/>
      <w:keepLines/>
      <w:pBdr>
        <w:top w:val="single" w:sz="12" w:space="3" w:color="000000"/>
      </w:pBdr>
      <w:spacing w:before="240"/>
      <w:ind w:left="1134" w:hanging="1134"/>
      <w:outlineLvl w:val="0"/>
    </w:pPr>
    <w:rPr>
      <w:rFonts w:ascii="Arial" w:hAnsi="Arial"/>
      <w:sz w:val="28"/>
      <w:szCs w:val="28"/>
      <w:lang w:val="en-US"/>
    </w:rPr>
  </w:style>
  <w:style w:type="paragraph" w:styleId="Heading2">
    <w:name w:val="heading 2"/>
    <w:basedOn w:val="Heading1"/>
    <w:next w:val="Normal"/>
    <w:link w:val="Heading2Char"/>
    <w:uiPriority w:val="9"/>
    <w:qFormat/>
    <w:pPr>
      <w:tabs>
        <w:tab w:val="left" w:pos="772"/>
      </w:tabs>
      <w:spacing w:after="100" w:afterAutospacing="1"/>
      <w:outlineLvl w:val="1"/>
    </w:p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4"/>
      <w:szCs w:val="24"/>
    </w:rPr>
  </w:style>
  <w:style w:type="paragraph" w:styleId="Heading4">
    <w:name w:val="heading 4"/>
    <w:basedOn w:val="Heading3"/>
    <w:next w:val="Normal"/>
    <w:link w:val="Heading4Char"/>
    <w:uiPriority w:val="9"/>
    <w:qFormat/>
    <w:pPr>
      <w:outlineLvl w:val="3"/>
    </w:pPr>
    <w:rPr>
      <w:rFonts w:eastAsia="Yu Mincho"/>
      <w:sz w:val="21"/>
      <w:szCs w:val="21"/>
      <w:lang w:eastAsia="ja-JP"/>
    </w:rPr>
  </w:style>
  <w:style w:type="paragraph" w:styleId="Heading5">
    <w:name w:val="heading 5"/>
    <w:basedOn w:val="Heading4"/>
    <w:next w:val="Normal"/>
    <w:link w:val="Heading5Char"/>
    <w:uiPriority w:val="9"/>
    <w:qFormat/>
    <w:pPr>
      <w:outlineLvl w:val="4"/>
    </w:pPr>
    <w:rPr>
      <w:sz w:val="22"/>
    </w:rPr>
  </w:style>
  <w:style w:type="paragraph" w:styleId="Heading6">
    <w:name w:val="heading 6"/>
    <w:basedOn w:val="Normal"/>
    <w:next w:val="Normal"/>
    <w:uiPriority w:val="9"/>
    <w:qFormat/>
    <w:pPr>
      <w:widowControl w:val="0"/>
      <w:tabs>
        <w:tab w:val="left" w:pos="360"/>
        <w:tab w:val="left" w:pos="926"/>
      </w:tabs>
      <w:outlineLvl w:val="5"/>
    </w:pPr>
    <w:rPr>
      <w:lang w:val="sv-SE" w:eastAsia="sv-SE"/>
    </w:rPr>
  </w:style>
  <w:style w:type="paragraph" w:styleId="Heading7">
    <w:name w:val="heading 7"/>
    <w:basedOn w:val="Normal"/>
    <w:next w:val="Normal"/>
    <w:uiPriority w:val="9"/>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uiPriority w:val="9"/>
    <w:qFormat/>
    <w:pPr>
      <w:tabs>
        <w:tab w:val="left" w:pos="360"/>
        <w:tab w:val="left" w:pos="926"/>
      </w:tabs>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jc w:val="center"/>
    </w:pPr>
    <w:rPr>
      <w:rFonts w:eastAsiaTheme="minorHAnsi"/>
      <w:bCs/>
      <w:sz w:val="21"/>
      <w:szCs w:val="21"/>
      <w:lang w:val="en-US" w:eastAsia="sv-SE"/>
    </w:rPr>
  </w:style>
  <w:style w:type="paragraph" w:styleId="ListBullet">
    <w:name w:val="List Bullet"/>
    <w:basedOn w:val="Normal"/>
    <w:uiPriority w:val="99"/>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eastAsia="Yu Mincho"/>
      <w:sz w:val="21"/>
      <w:szCs w:val="21"/>
      <w:lang w:val="sv-SE" w:eastAsia="ja-JP"/>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ableofFigures">
    <w:name w:val="table of figures"/>
    <w:basedOn w:val="BodyText"/>
    <w:next w:val="Normal"/>
    <w:uiPriority w:val="99"/>
    <w:qFormat/>
    <w:pPr>
      <w:overflowPunct/>
      <w:ind w:left="1701" w:hanging="1701"/>
      <w:jc w:val="left"/>
    </w:pPr>
    <w:rPr>
      <w:rFonts w:eastAsiaTheme="minorHAnsi" w:cstheme="minorBidi"/>
      <w:b/>
      <w:bCs/>
      <w:sz w:val="22"/>
      <w:szCs w:val="22"/>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uiPriority w:val="9"/>
    <w:qFormat/>
    <w:rPr>
      <w:rFonts w:ascii="Arial" w:eastAsia="Batang" w:hAnsi="Arial" w:cs="Times New Roman"/>
      <w:sz w:val="24"/>
      <w:szCs w:val="24"/>
      <w:lang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Yu Mincho" w:hAnsi="Times" w:cs="Times"/>
      <w:b/>
      <w:bCs/>
      <w:sz w:val="36"/>
      <w:szCs w:val="36"/>
      <w:lang w:val="sv-SE"/>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P,B,列出段落"/>
    <w:basedOn w:val="Normal"/>
    <w:link w:val="ListParagraphChar"/>
    <w:uiPriority w:val="34"/>
    <w:qFormat/>
    <w:pPr>
      <w:spacing w:after="0" w:line="252" w:lineRule="auto"/>
      <w:contextualSpacing/>
    </w:pPr>
    <w:rPr>
      <w:rFonts w:ascii="Times" w:eastAsia="Yu Mincho" w:hAnsi="Times" w:cs="Times"/>
      <w:b/>
      <w:bCs/>
      <w:sz w:val="36"/>
      <w:szCs w:val="36"/>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Times New Roman" w:eastAsia="Yu Mincho" w:hAnsi="Times New Roman" w:cs="Times New Roman"/>
      <w:sz w:val="21"/>
      <w:szCs w:val="21"/>
      <w:lang w:val="sv-SE"/>
    </w:rPr>
  </w:style>
  <w:style w:type="character" w:customStyle="1" w:styleId="CaptionChar">
    <w:name w:val="Caption Char"/>
    <w:basedOn w:val="DefaultParagraphFont"/>
    <w:link w:val="Caption"/>
    <w:qFormat/>
    <w:rPr>
      <w:rFonts w:ascii="Times New Roman" w:eastAsiaTheme="minorHAnsi" w:hAnsi="Times New Roman" w:cs="Times New Roman"/>
      <w:bCs/>
      <w:sz w:val="21"/>
      <w:szCs w:val="21"/>
      <w:lang w:eastAsia="sv-SE"/>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eastAsia="Batang"/>
      <w:lang w:val="en-GB" w:eastAsia="en-US"/>
    </w:rPr>
  </w:style>
  <w:style w:type="paragraph" w:customStyle="1" w:styleId="13">
    <w:name w:val="修订1"/>
    <w:hidden/>
    <w:uiPriority w:val="99"/>
    <w:semiHidden/>
    <w:qFormat/>
    <w:pPr>
      <w:spacing w:after="160" w:line="259" w:lineRule="auto"/>
      <w:jc w:val="both"/>
    </w:pPr>
    <w:rPr>
      <w:rFonts w:eastAsia="Batang"/>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eastAsia="MS Mincho"/>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qFormat/>
    <w:pPr>
      <w:spacing w:after="160" w:line="259" w:lineRule="auto"/>
    </w:pPr>
    <w:rPr>
      <w:rFonts w:eastAsia="Batang"/>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eastAsiaTheme="minorHAnsi" w:cstheme="minorBidi"/>
      <w:b/>
      <w:bCs/>
      <w:sz w:val="21"/>
      <w:szCs w:val="22"/>
      <w:lang w:val="sv-SE"/>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table" w:customStyle="1" w:styleId="TableGrid10">
    <w:name w:val="TableGrid1"/>
    <w:basedOn w:val="TableNormal"/>
    <w:uiPriority w:val="39"/>
    <w:qFormat/>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qFormat/>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18">
    <w:name w:val="확인되지 않은 멘션1"/>
    <w:basedOn w:val="DefaultParagraphFont"/>
    <w:uiPriority w:val="99"/>
    <w:semiHidden/>
    <w:unhideWhenUsed/>
    <w:qFormat/>
    <w:rPr>
      <w:color w:val="605E5C"/>
      <w:shd w:val="clear" w:color="auto" w:fill="E1DFDD"/>
    </w:rPr>
  </w:style>
  <w:style w:type="character" w:customStyle="1" w:styleId="UnresolvedMention371">
    <w:name w:val="Unresolved Mention37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Arial" w:eastAsia="Yu Mincho" w:hAnsi="Arial" w:cs="Times New Roman"/>
      <w:sz w:val="21"/>
      <w:szCs w:val="21"/>
    </w:rPr>
  </w:style>
  <w:style w:type="paragraph" w:customStyle="1" w:styleId="Revision4">
    <w:name w:val="Revision4"/>
    <w:hidden/>
    <w:uiPriority w:val="99"/>
    <w:semiHidden/>
    <w:qFormat/>
    <w:rPr>
      <w:rFonts w:eastAsia="Batang"/>
      <w:lang w:val="en-GB" w:eastAsia="en-US"/>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Arial" w:eastAsia="Batang" w:hAnsi="Arial" w:cs="Times New Roman"/>
      <w:sz w:val="28"/>
      <w:szCs w:val="28"/>
      <w:lang w:eastAsia="en-US"/>
    </w:rPr>
  </w:style>
  <w:style w:type="paragraph" w:customStyle="1" w:styleId="22">
    <w:name w:val="수정2"/>
    <w:hidden/>
    <w:uiPriority w:val="99"/>
    <w:unhideWhenUsed/>
    <w:qFormat/>
    <w:rPr>
      <w:rFonts w:eastAsia="Batang"/>
      <w:lang w:val="en-GB" w:eastAsia="en-US"/>
    </w:rPr>
  </w:style>
  <w:style w:type="character" w:customStyle="1" w:styleId="Char10">
    <w:name w:val="列出段落 Char1"/>
    <w:uiPriority w:val="34"/>
    <w:qFormat/>
    <w:locked/>
    <w:rPr>
      <w:rFonts w:ascii="Calibri" w:hAnsi="Calibri"/>
    </w:rPr>
  </w:style>
  <w:style w:type="paragraph" w:customStyle="1" w:styleId="Heading1unnumbered">
    <w:name w:val="Heading 1 unnumbered"/>
    <w:basedOn w:val="Heading1"/>
    <w:next w:val="BodyText"/>
    <w:qFormat/>
    <w:pPr>
      <w:keepLines w:val="0"/>
      <w:pBdr>
        <w:top w:val="none" w:sz="0" w:space="0" w:color="auto"/>
      </w:pBdr>
      <w:tabs>
        <w:tab w:val="left" w:pos="0"/>
        <w:tab w:val="left" w:pos="360"/>
      </w:tabs>
      <w:spacing w:before="360" w:after="240" w:line="240" w:lineRule="auto"/>
      <w:ind w:left="360" w:hanging="360"/>
      <w:jc w:val="left"/>
      <w:outlineLvl w:val="9"/>
    </w:pPr>
    <w:rPr>
      <w:rFonts w:ascii="Times New Roman" w:eastAsia="Times New Roman" w:hAnsi="Times New Roman"/>
      <w:kern w:val="28"/>
      <w:sz w:val="32"/>
      <w:szCs w:val="20"/>
      <w:lang w:val="en-GB"/>
    </w:rPr>
  </w:style>
  <w:style w:type="character" w:customStyle="1" w:styleId="23">
    <w:name w:val="확인되지 않은 멘션2"/>
    <w:basedOn w:val="DefaultParagraphFont"/>
    <w:uiPriority w:val="99"/>
    <w:semiHidden/>
    <w:unhideWhenUsed/>
    <w:rPr>
      <w:color w:val="605E5C"/>
      <w:shd w:val="clear" w:color="auto" w:fill="E1DFDD"/>
    </w:rPr>
  </w:style>
  <w:style w:type="character" w:customStyle="1" w:styleId="19">
    <w:name w:val="列表段落 字符1"/>
    <w:uiPriority w:val="34"/>
    <w:qFormat/>
    <w:locked/>
    <w:rPr>
      <w:rFonts w:ascii="Calibri" w:hAnsi="Calibri"/>
    </w:rPr>
  </w:style>
  <w:style w:type="character" w:customStyle="1" w:styleId="MacroTextChar">
    <w:name w:val="Macro Text Char"/>
    <w:basedOn w:val="DefaultParagraphFont"/>
    <w:link w:val="MacroText"/>
    <w:qFormat/>
    <w:rPr>
      <w:rFonts w:ascii="Consolas" w:eastAsia="MS Mincho" w:hAnsi="Consolas"/>
      <w:lang w:val="en-GB" w:eastAsia="en-US"/>
    </w:rPr>
  </w:style>
  <w:style w:type="character" w:customStyle="1" w:styleId="160">
    <w:name w:val="未处理的提及16"/>
    <w:basedOn w:val="DefaultParagraphFont"/>
    <w:uiPriority w:val="99"/>
    <w:semiHidden/>
    <w:unhideWhenUsed/>
    <w:rsid w:val="00396839"/>
    <w:rPr>
      <w:color w:val="605E5C"/>
      <w:shd w:val="clear" w:color="auto" w:fill="E1DFDD"/>
    </w:rPr>
  </w:style>
  <w:style w:type="table" w:customStyle="1" w:styleId="1a">
    <w:name w:val="表 (格子)1"/>
    <w:basedOn w:val="TableNormal"/>
    <w:next w:val="TableGrid"/>
    <w:qFormat/>
    <w:rsid w:val="00AA01A4"/>
    <w:rPr>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表 (格子)2"/>
    <w:basedOn w:val="TableNormal"/>
    <w:next w:val="TableGrid"/>
    <w:uiPriority w:val="39"/>
    <w:unhideWhenUsed/>
    <w:qFormat/>
    <w:rsid w:val="00C577C6"/>
    <w:rPr>
      <w:rFonts w:ascii="Calibri" w:eastAsia="MS Mincho"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basedOn w:val="TableNormal"/>
    <w:next w:val="TableGrid"/>
    <w:qFormat/>
    <w:rsid w:val="001734B6"/>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67785">
      <w:bodyDiv w:val="1"/>
      <w:marLeft w:val="0"/>
      <w:marRight w:val="0"/>
      <w:marTop w:val="0"/>
      <w:marBottom w:val="0"/>
      <w:divBdr>
        <w:top w:val="none" w:sz="0" w:space="0" w:color="auto"/>
        <w:left w:val="none" w:sz="0" w:space="0" w:color="auto"/>
        <w:bottom w:val="none" w:sz="0" w:space="0" w:color="auto"/>
        <w:right w:val="none" w:sz="0" w:space="0" w:color="auto"/>
      </w:divBdr>
    </w:div>
    <w:div w:id="412898308">
      <w:bodyDiv w:val="1"/>
      <w:marLeft w:val="0"/>
      <w:marRight w:val="0"/>
      <w:marTop w:val="0"/>
      <w:marBottom w:val="0"/>
      <w:divBdr>
        <w:top w:val="none" w:sz="0" w:space="0" w:color="auto"/>
        <w:left w:val="none" w:sz="0" w:space="0" w:color="auto"/>
        <w:bottom w:val="none" w:sz="0" w:space="0" w:color="auto"/>
        <w:right w:val="none" w:sz="0" w:space="0" w:color="auto"/>
      </w:divBdr>
    </w:div>
    <w:div w:id="940601746">
      <w:bodyDiv w:val="1"/>
      <w:marLeft w:val="0"/>
      <w:marRight w:val="0"/>
      <w:marTop w:val="0"/>
      <w:marBottom w:val="0"/>
      <w:divBdr>
        <w:top w:val="none" w:sz="0" w:space="0" w:color="auto"/>
        <w:left w:val="none" w:sz="0" w:space="0" w:color="auto"/>
        <w:bottom w:val="none" w:sz="0" w:space="0" w:color="auto"/>
        <w:right w:val="none" w:sz="0" w:space="0" w:color="auto"/>
      </w:divBdr>
    </w:div>
    <w:div w:id="1140264116">
      <w:bodyDiv w:val="1"/>
      <w:marLeft w:val="0"/>
      <w:marRight w:val="0"/>
      <w:marTop w:val="0"/>
      <w:marBottom w:val="0"/>
      <w:divBdr>
        <w:top w:val="none" w:sz="0" w:space="0" w:color="auto"/>
        <w:left w:val="none" w:sz="0" w:space="0" w:color="auto"/>
        <w:bottom w:val="none" w:sz="0" w:space="0" w:color="auto"/>
        <w:right w:val="none" w:sz="0" w:space="0" w:color="auto"/>
      </w:divBdr>
    </w:div>
    <w:div w:id="1152061747">
      <w:bodyDiv w:val="1"/>
      <w:marLeft w:val="0"/>
      <w:marRight w:val="0"/>
      <w:marTop w:val="0"/>
      <w:marBottom w:val="0"/>
      <w:divBdr>
        <w:top w:val="none" w:sz="0" w:space="0" w:color="auto"/>
        <w:left w:val="none" w:sz="0" w:space="0" w:color="auto"/>
        <w:bottom w:val="none" w:sz="0" w:space="0" w:color="auto"/>
        <w:right w:val="none" w:sz="0" w:space="0" w:color="auto"/>
      </w:divBdr>
    </w:div>
    <w:div w:id="1832594932">
      <w:bodyDiv w:val="1"/>
      <w:marLeft w:val="0"/>
      <w:marRight w:val="0"/>
      <w:marTop w:val="0"/>
      <w:marBottom w:val="0"/>
      <w:divBdr>
        <w:top w:val="none" w:sz="0" w:space="0" w:color="auto"/>
        <w:left w:val="none" w:sz="0" w:space="0" w:color="auto"/>
        <w:bottom w:val="none" w:sz="0" w:space="0" w:color="auto"/>
        <w:right w:val="none" w:sz="0" w:space="0" w:color="auto"/>
      </w:divBdr>
    </w:div>
    <w:div w:id="1870529549">
      <w:bodyDiv w:val="1"/>
      <w:marLeft w:val="0"/>
      <w:marRight w:val="0"/>
      <w:marTop w:val="0"/>
      <w:marBottom w:val="0"/>
      <w:divBdr>
        <w:top w:val="none" w:sz="0" w:space="0" w:color="auto"/>
        <w:left w:val="none" w:sz="0" w:space="0" w:color="auto"/>
        <w:bottom w:val="none" w:sz="0" w:space="0" w:color="auto"/>
        <w:right w:val="none" w:sz="0" w:space="0" w:color="auto"/>
      </w:divBdr>
    </w:div>
    <w:div w:id="2106801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22/Docs/R1-2505414.zip" TargetMode="External"/><Relationship Id="rId21" Type="http://schemas.openxmlformats.org/officeDocument/2006/relationships/hyperlink" Target="https://www.3gpp.org/ftp/tsg_ran/WG1_RL1/TSGR1_122/Docs/R1-2505170.zip" TargetMode="External"/><Relationship Id="rId42" Type="http://schemas.openxmlformats.org/officeDocument/2006/relationships/hyperlink" Target="https://www.3gpp.org/ftp/tsg_ran/WG1_RL1/TSGR1_122/Docs/R1-2505790.zip" TargetMode="External"/><Relationship Id="rId47" Type="http://schemas.openxmlformats.org/officeDocument/2006/relationships/hyperlink" Target="https://www.3gpp.org/ftp/tsg_ran/WG1_RL1/TSGR1_122/Docs/R1-2505911.zip" TargetMode="External"/><Relationship Id="rId63" Type="http://schemas.openxmlformats.org/officeDocument/2006/relationships/hyperlink" Target="https://www.3gpp.org/ftp/tsg_ran/WG1_RL1/TSGR1_122/Docs/R1-2506238.zip" TargetMode="External"/><Relationship Id="rId68" Type="http://schemas.openxmlformats.org/officeDocument/2006/relationships/hyperlink" Target="https://www.3gpp.org/ftp/tsg_ran/WG1_RL1/TSGR1_122/Docs/R1-2506326.zip"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www.3gpp.org/ftp/tsg_ran/WG1_RL1/TSGR1_122/Docs/R1-2505511.zip" TargetMode="External"/><Relationship Id="rId11" Type="http://schemas.openxmlformats.org/officeDocument/2006/relationships/image" Target="media/image4.png"/><Relationship Id="rId24" Type="http://schemas.openxmlformats.org/officeDocument/2006/relationships/hyperlink" Target="https://www.3gpp.org/ftp/tsg_ran/WG1_RL1/TSGR1_122/Docs/R1-2505285.zip" TargetMode="External"/><Relationship Id="rId32" Type="http://schemas.openxmlformats.org/officeDocument/2006/relationships/hyperlink" Target="https://www.3gpp.org/ftp/tsg_ran/WG1_RL1/TSGR1_122/Docs/R1-2505582.zip" TargetMode="External"/><Relationship Id="rId37" Type="http://schemas.openxmlformats.org/officeDocument/2006/relationships/hyperlink" Target="https://www.3gpp.org/ftp/tsg_ran/WG1_RL1/TSGR1_122/Docs/R1-2505655.zip" TargetMode="External"/><Relationship Id="rId40" Type="http://schemas.openxmlformats.org/officeDocument/2006/relationships/hyperlink" Target="https://www.3gpp.org/ftp/tsg_ran/WG1_RL1/TSGR1_122/Docs/R1-2505763.zip" TargetMode="External"/><Relationship Id="rId45" Type="http://schemas.openxmlformats.org/officeDocument/2006/relationships/hyperlink" Target="https://www.3gpp.org/ftp/tsg_ran/WG1_RL1/TSGR1_122/Docs/R1-2505854.zip" TargetMode="External"/><Relationship Id="rId53" Type="http://schemas.openxmlformats.org/officeDocument/2006/relationships/hyperlink" Target="https://www.3gpp.org/ftp/tsg_ran/WG1_RL1/TSGR1_122/Docs/R1-2506002.zip" TargetMode="External"/><Relationship Id="rId58" Type="http://schemas.openxmlformats.org/officeDocument/2006/relationships/hyperlink" Target="https://www.3gpp.org/ftp/tsg_ran/WG1_RL1/TSGR1_122/Docs/R1-2506139.zip" TargetMode="External"/><Relationship Id="rId66" Type="http://schemas.openxmlformats.org/officeDocument/2006/relationships/hyperlink" Target="https://www.3gpp.org/ftp/tsg_ran/WG1_RL1/TSGR1_122/Docs/R1-2506323.zip" TargetMode="External"/><Relationship Id="rId74" Type="http://schemas.openxmlformats.org/officeDocument/2006/relationships/hyperlink" Target="https://www.3gpp.org/ftp/tsg_ran/WG1_RL1/TSGR1_122/Docs/R1-2506394.zip" TargetMode="External"/><Relationship Id="rId5" Type="http://schemas.openxmlformats.org/officeDocument/2006/relationships/webSettings" Target="webSettings.xml"/><Relationship Id="rId61" Type="http://schemas.openxmlformats.org/officeDocument/2006/relationships/hyperlink" Target="https://www.3gpp.org/ftp/tsg_ran/WG1_RL1/TSGR1_122/Docs/R1-2506164.zip" TargetMode="External"/><Relationship Id="rId19" Type="http://schemas.openxmlformats.org/officeDocument/2006/relationships/hyperlink" Target="https://www.3gpp.org/ftp/tsg_ran/WG1_RL1/TSGR1_122/Docs/R1-2505125.zip" TargetMode="External"/><Relationship Id="rId14" Type="http://schemas.openxmlformats.org/officeDocument/2006/relationships/image" Target="media/image7.emf"/><Relationship Id="rId22" Type="http://schemas.openxmlformats.org/officeDocument/2006/relationships/hyperlink" Target="https://www.3gpp.org/ftp/tsg_ran/WG1_RL1/TSGR1_122/Docs/R1-2505181.zip" TargetMode="External"/><Relationship Id="rId27" Type="http://schemas.openxmlformats.org/officeDocument/2006/relationships/hyperlink" Target="https://www.3gpp.org/ftp/tsg_ran/WG1_RL1/TSGR1_122/Docs/R1-2505461.zip" TargetMode="External"/><Relationship Id="rId30" Type="http://schemas.openxmlformats.org/officeDocument/2006/relationships/hyperlink" Target="https://www.3gpp.org/ftp/tsg_ran/WG1_RL1/TSGR1_122/Docs/R1-2505516.zip" TargetMode="External"/><Relationship Id="rId35" Type="http://schemas.openxmlformats.org/officeDocument/2006/relationships/hyperlink" Target="https://www.3gpp.org/ftp/tsg_ran/WG1_RL1/TSGR1_122/Docs/R1-2505648.zip" TargetMode="External"/><Relationship Id="rId43" Type="http://schemas.openxmlformats.org/officeDocument/2006/relationships/hyperlink" Target="https://www.3gpp.org/ftp/tsg_ran/WG1_RL1/TSGR1_122/Docs/R1-2505798.zip" TargetMode="External"/><Relationship Id="rId48" Type="http://schemas.openxmlformats.org/officeDocument/2006/relationships/hyperlink" Target="https://www.3gpp.org/ftp/tsg_ran/WG1_RL1/TSGR1_122/Inbox/R1-2506396.zip" TargetMode="External"/><Relationship Id="rId56" Type="http://schemas.openxmlformats.org/officeDocument/2006/relationships/hyperlink" Target="https://www.3gpp.org/ftp/tsg_ran/WG1_RL1/TSGR1_122/Docs/R1-2506095.zip" TargetMode="External"/><Relationship Id="rId64" Type="http://schemas.openxmlformats.org/officeDocument/2006/relationships/hyperlink" Target="https://www.3gpp.org/ftp/tsg_ran/WG1_RL1/TSGR1_122/Docs/R1-2506262.zip" TargetMode="External"/><Relationship Id="rId69" Type="http://schemas.openxmlformats.org/officeDocument/2006/relationships/hyperlink" Target="https://www.3gpp.org/ftp/tsg_ran/WG1_RL1/TSGR1_122/Docs/R1-2506327.zip" TargetMode="External"/><Relationship Id="rId8" Type="http://schemas.openxmlformats.org/officeDocument/2006/relationships/image" Target="media/image1.png"/><Relationship Id="rId51" Type="http://schemas.openxmlformats.org/officeDocument/2006/relationships/hyperlink" Target="https://www.3gpp.org/ftp/tsg_ran/WG1_RL1/TSGR1_122/Docs/R1-2505967.zip" TargetMode="External"/><Relationship Id="rId72" Type="http://schemas.openxmlformats.org/officeDocument/2006/relationships/hyperlink" Target="https://www.3gpp.org/ftp/tsg_ran/WG1_RL1/TSGR1_122/Docs/R1-2506365.zi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3gpp.org/ftp/tsg_ran/TSG_RAN/TSGR_108/Docs/RP-251881.zip" TargetMode="External"/><Relationship Id="rId25" Type="http://schemas.openxmlformats.org/officeDocument/2006/relationships/hyperlink" Target="https://www.3gpp.org/ftp/tsg_ran/WG1_RL1/TSGR1_122/Docs/R1-2505295.zip" TargetMode="External"/><Relationship Id="rId33" Type="http://schemas.openxmlformats.org/officeDocument/2006/relationships/hyperlink" Target="https://www.3gpp.org/ftp/tsg_ran/WG1_RL1/TSGR1_122/Docs/R1-2505612.zip" TargetMode="External"/><Relationship Id="rId38" Type="http://schemas.openxmlformats.org/officeDocument/2006/relationships/hyperlink" Target="https://www.3gpp.org/ftp/tsg_ran/WG1_RL1/TSGR1_122/Docs/R1-2505673.zip" TargetMode="External"/><Relationship Id="rId46" Type="http://schemas.openxmlformats.org/officeDocument/2006/relationships/hyperlink" Target="https://www.3gpp.org/ftp/tsg_ran/WG1_RL1/TSGR1_122/Docs/R1-2505865.zip" TargetMode="External"/><Relationship Id="rId59" Type="http://schemas.openxmlformats.org/officeDocument/2006/relationships/hyperlink" Target="https://www.3gpp.org/ftp/tsg_ran/WG1_RL1/TSGR1_122/Docs/R1-2506150.zip" TargetMode="External"/><Relationship Id="rId67" Type="http://schemas.openxmlformats.org/officeDocument/2006/relationships/hyperlink" Target="https://www.3gpp.org/ftp/tsg_ran/WG1_RL1/TSGR1_122/Docs/R1-2506325.zip" TargetMode="External"/><Relationship Id="rId20" Type="http://schemas.openxmlformats.org/officeDocument/2006/relationships/hyperlink" Target="https://www.3gpp.org/ftp/tsg_ran/WG1_RL1/TSGR1_122/Docs/R1-2505143.zip" TargetMode="External"/><Relationship Id="rId41" Type="http://schemas.openxmlformats.org/officeDocument/2006/relationships/hyperlink" Target="https://www.3gpp.org/ftp/tsg_ran/WG1_RL1/TSGR1_122/Docs/R1-2505771.zip" TargetMode="External"/><Relationship Id="rId54" Type="http://schemas.openxmlformats.org/officeDocument/2006/relationships/hyperlink" Target="https://www.3gpp.org/ftp/tsg_ran/WG1_RL1/TSGR1_122/Docs/R1-2506018.zip" TargetMode="External"/><Relationship Id="rId62" Type="http://schemas.openxmlformats.org/officeDocument/2006/relationships/hyperlink" Target="https://www.3gpp.org/ftp/tsg_ran/WG1_RL1/TSGR1_122/Docs/R1-2506216.zip" TargetMode="External"/><Relationship Id="rId70" Type="http://schemas.openxmlformats.org/officeDocument/2006/relationships/hyperlink" Target="https://www.3gpp.org/ftp/tsg_ran/WG1_RL1/TSGR1_122/Docs/R1-2506335.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3gpp.org/ftp/tsg_ran/WG1_RL1/TSGR1_122/Docs/R1-2505263.zip" TargetMode="External"/><Relationship Id="rId28" Type="http://schemas.openxmlformats.org/officeDocument/2006/relationships/hyperlink" Target="https://www.3gpp.org/ftp/tsg_ran/WG1_RL1/TSGR1_122/Docs/R1-2505509.zip" TargetMode="External"/><Relationship Id="rId36" Type="http://schemas.openxmlformats.org/officeDocument/2006/relationships/hyperlink" Target="https://www.3gpp.org/ftp/tsg_ran/WG1_RL1/TSGR1_122/Docs/R1-2505650.zip" TargetMode="External"/><Relationship Id="rId49" Type="http://schemas.openxmlformats.org/officeDocument/2006/relationships/hyperlink" Target="https://www.3gpp.org/ftp/tsg_ran/WG1_RL1/TSGR1_122/Docs/R1-2505933.zip" TargetMode="External"/><Relationship Id="rId57" Type="http://schemas.openxmlformats.org/officeDocument/2006/relationships/hyperlink" Target="https://www.3gpp.org/ftp/tsg_ran/WG1_RL1/TSGR1_122/Docs/R1-2506116.zip" TargetMode="External"/><Relationship Id="rId10" Type="http://schemas.openxmlformats.org/officeDocument/2006/relationships/image" Target="media/image3.png"/><Relationship Id="rId31" Type="http://schemas.openxmlformats.org/officeDocument/2006/relationships/hyperlink" Target="https://www.3gpp.org/ftp/tsg_ran/WG1_RL1/TSGR1_122/Docs/R1-2505519.zip" TargetMode="External"/><Relationship Id="rId44" Type="http://schemas.openxmlformats.org/officeDocument/2006/relationships/hyperlink" Target="https://www.3gpp.org/ftp/tsg_ran/WG1_RL1/TSGR1_122/Docs/R1-2505813.zip" TargetMode="External"/><Relationship Id="rId52" Type="http://schemas.openxmlformats.org/officeDocument/2006/relationships/hyperlink" Target="https://www.3gpp.org/ftp/tsg_ran/WG1_RL1/TSGR1_122/Docs/R1-2505982.zip" TargetMode="External"/><Relationship Id="rId60" Type="http://schemas.openxmlformats.org/officeDocument/2006/relationships/hyperlink" Target="https://www.3gpp.org/ftp/tsg_ran/WG1_RL1/TSGR1_122/Docs/R1-2506156.zip" TargetMode="External"/><Relationship Id="rId65" Type="http://schemas.openxmlformats.org/officeDocument/2006/relationships/hyperlink" Target="https://www.3gpp.org/ftp/tsg_ran/WG1_RL1/TSGR1_122/Docs/R1-2506304.zip" TargetMode="External"/><Relationship Id="rId73" Type="http://schemas.openxmlformats.org/officeDocument/2006/relationships/hyperlink" Target="https://www.3gpp.org/ftp/tsg_ran/WG1_RL1/TSGR1_122/Docs/R1-2506368.zip"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emf"/><Relationship Id="rId18" Type="http://schemas.openxmlformats.org/officeDocument/2006/relationships/hyperlink" Target="https://www.3gpp.org/ftp/tsg_ran/WG1_RL1/TSGR1_122/Docs/R1-2506303.zip" TargetMode="External"/><Relationship Id="rId39" Type="http://schemas.openxmlformats.org/officeDocument/2006/relationships/hyperlink" Target="https://www.3gpp.org/ftp/tsg_ran/WG1_RL1/TSGR1_122/Docs/R1-2505755.zip" TargetMode="External"/><Relationship Id="rId34" Type="http://schemas.openxmlformats.org/officeDocument/2006/relationships/hyperlink" Target="https://www.3gpp.org/ftp/tsg_ran/WG1_RL1/TSGR1_122/Docs/R1-2505627.zip" TargetMode="External"/><Relationship Id="rId50" Type="http://schemas.openxmlformats.org/officeDocument/2006/relationships/hyperlink" Target="https://www.3gpp.org/ftp/tsg_ran/WG1_RL1/TSGR1_122/Docs/R1-2505957.zip" TargetMode="External"/><Relationship Id="rId55" Type="http://schemas.openxmlformats.org/officeDocument/2006/relationships/hyperlink" Target="https://www.3gpp.org/ftp/tsg_ran/WG1_RL1/TSGR1_122/Docs/R1-2506063.zip"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3gpp.org/ftp/tsg_ran/WG1_RL1/TSGR1_122/Docs/R1-25063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EA59-24CA-4E2F-9040-43ED0BD21759}">
  <ds:schemaRefs>
    <ds:schemaRef ds:uri="http://schemas.openxmlformats.org/officeDocument/2006/bibliography"/>
  </ds:schemaRefs>
</ds:datastoreItem>
</file>

<file path=docMetadata/LabelInfo.xml><?xml version="1.0" encoding="utf-8"?>
<clbl:labelList xmlns:clbl="http://schemas.microsoft.com/office/2020/mipLabelMetadata">
  <clbl:label id="{32ea9713-c968-4858-9aa6-4bad09b07315}" enabled="1" method="Privileged" siteId="{6786d483-f51b-44bd-b40a-6fe409a5265e}" removed="0"/>
  <clbl:label id="{83bcef13-7cac-433f-ba1d-47a323951816}" enabled="1" method="Privileged" siteId="{a7687ede-7a6b-4ef6-bace-642f677fbe31}" contentBits="0"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45</Pages>
  <Words>17822</Words>
  <Characters>98962</Characters>
  <Application>Microsoft Office Word</Application>
  <DocSecurity>0</DocSecurity>
  <Lines>824</Lines>
  <Paragraphs>2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Yoshimura, Tomoki</cp:lastModifiedBy>
  <cp:revision>19</cp:revision>
  <dcterms:created xsi:type="dcterms:W3CDTF">2025-08-26T12:14:00Z</dcterms:created>
  <dcterms:modified xsi:type="dcterms:W3CDTF">2025-08-2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20784</vt:lpwstr>
  </property>
  <property fmtid="{D5CDD505-2E9C-101B-9397-08002B2CF9AE}" pid="13" name="ICV">
    <vt:lpwstr>A7E6442F0819477A9D04A337C0A3B531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pp7mJYGQO0ma+vglM5RQHojH62zBvNVGaUMGpjNC/KRvEDBv3wREvABOVDGW7jpQprITBDJ2bp06wXS9rcI7k+L1Kex5PfDuKQOg5o6epUR7lIUSRT01pWEZlbbtucbMz2zrETjYtWdABFyDcj1egtDYQQd0ieHAH779qICMJHAoQ//LYvhpMDpF3gx65+/smk2Tfo4SPWKkgwFgG5CWmqIxU3oYKpb3voB0UvIlD/</vt:lpwstr>
  </property>
  <property fmtid="{D5CDD505-2E9C-101B-9397-08002B2CF9AE}" pid="46" name="CWM05ddd900a57011ef80005b3c00005a3c">
    <vt:lpwstr>CWMPx6yzXcTOFKYKllSaGY1gqBANBMtyzL/GbyBQrNPTQTxvcZuaGM+GU7v5rGGiDsIoPgTdX+9Mf34/SL8EkH2Ww==</vt:lpwstr>
  </property>
  <property fmtid="{D5CDD505-2E9C-101B-9397-08002B2CF9AE}" pid="47" name="CWM9b80ee10ecf711ef8000219000002190">
    <vt:lpwstr>CWMqHGzNzwD8dWSNQkNCgEEfoewfoh1edkctdynRBue+Y1J9yAMJid7LemvRuf8ybgxslkj8NMK4HU4HX8s7piS9A==</vt:lpwstr>
  </property>
  <property fmtid="{D5CDD505-2E9C-101B-9397-08002B2CF9AE}" pid="48" name="MSIP_Label_4d2f777e-4347-4fc6-823a-b44ab313546a_Enabled">
    <vt:lpwstr>true</vt:lpwstr>
  </property>
  <property fmtid="{D5CDD505-2E9C-101B-9397-08002B2CF9AE}" pid="49" name="MSIP_Label_4d2f777e-4347-4fc6-823a-b44ab313546a_SetDate">
    <vt:lpwstr>2025-02-17T08:27:24Z</vt:lpwstr>
  </property>
  <property fmtid="{D5CDD505-2E9C-101B-9397-08002B2CF9AE}" pid="50" name="MSIP_Label_4d2f777e-4347-4fc6-823a-b44ab313546a_Method">
    <vt:lpwstr>Standard</vt:lpwstr>
  </property>
  <property fmtid="{D5CDD505-2E9C-101B-9397-08002B2CF9AE}" pid="51" name="MSIP_Label_4d2f777e-4347-4fc6-823a-b44ab313546a_Name">
    <vt:lpwstr>Non-Public</vt:lpwstr>
  </property>
  <property fmtid="{D5CDD505-2E9C-101B-9397-08002B2CF9AE}" pid="52" name="MSIP_Label_4d2f777e-4347-4fc6-823a-b44ab313546a_SiteId">
    <vt:lpwstr>e351b779-f6d5-4e50-8568-80e922d180ae</vt:lpwstr>
  </property>
  <property fmtid="{D5CDD505-2E9C-101B-9397-08002B2CF9AE}" pid="53" name="MSIP_Label_4d2f777e-4347-4fc6-823a-b44ab313546a_ActionId">
    <vt:lpwstr>25816176-7cf3-488f-bf97-e59323f10fda</vt:lpwstr>
  </property>
  <property fmtid="{D5CDD505-2E9C-101B-9397-08002B2CF9AE}" pid="54" name="MSIP_Label_4d2f777e-4347-4fc6-823a-b44ab313546a_ContentBits">
    <vt:lpwstr>0</vt:lpwstr>
  </property>
  <property fmtid="{D5CDD505-2E9C-101B-9397-08002B2CF9AE}" pid="55" name="MSIP_Label_4d2f777e-4347-4fc6-823a-b44ab313546a_Tag">
    <vt:lpwstr>10, 3, 0, 1</vt:lpwstr>
  </property>
  <property fmtid="{D5CDD505-2E9C-101B-9397-08002B2CF9AE}" pid="56" name="KSOTemplateDocerSaveRecord">
    <vt:lpwstr>eyJoZGlkIjoiZDUxOGM4M2VlM2M1NjBkYjE2ZmQ3MjVhMjhkZDY0NTUiLCJ1c2VySWQiOiI1NTg3MDM1NjIifQ==</vt:lpwstr>
  </property>
  <property fmtid="{D5CDD505-2E9C-101B-9397-08002B2CF9AE}" pid="57" name="FLCMData">
    <vt:lpwstr>796AE0A7637A7FEBA8E23E596754E013298D354100E947704048FB06429FB945D34DB6B84168D35A8D88E602ADE351F2058CE6A7FE05DCEE44486764BD215A62</vt:lpwstr>
  </property>
  <property fmtid="{D5CDD505-2E9C-101B-9397-08002B2CF9AE}" pid="58" name="MSIP_Label_d8bd419f-33b1-4721-99ce-135fcb16684a_Enabled">
    <vt:lpwstr>true</vt:lpwstr>
  </property>
  <property fmtid="{D5CDD505-2E9C-101B-9397-08002B2CF9AE}" pid="59" name="MSIP_Label_d8bd419f-33b1-4721-99ce-135fcb16684a_SetDate">
    <vt:lpwstr>2025-08-26T12:14:32Z</vt:lpwstr>
  </property>
  <property fmtid="{D5CDD505-2E9C-101B-9397-08002B2CF9AE}" pid="60" name="MSIP_Label_d8bd419f-33b1-4721-99ce-135fcb16684a_Method">
    <vt:lpwstr>Privileged</vt:lpwstr>
  </property>
  <property fmtid="{D5CDD505-2E9C-101B-9397-08002B2CF9AE}" pid="61" name="MSIP_Label_d8bd419f-33b1-4721-99ce-135fcb16684a_Name">
    <vt:lpwstr>Public Information</vt:lpwstr>
  </property>
  <property fmtid="{D5CDD505-2E9C-101B-9397-08002B2CF9AE}" pid="62" name="MSIP_Label_d8bd419f-33b1-4721-99ce-135fcb16684a_SiteId">
    <vt:lpwstr>6bf0cd58-ceef-4562-b1b7-c1602ea60d67</vt:lpwstr>
  </property>
  <property fmtid="{D5CDD505-2E9C-101B-9397-08002B2CF9AE}" pid="63" name="MSIP_Label_d8bd419f-33b1-4721-99ce-135fcb16684a_ActionId">
    <vt:lpwstr>0a3bd139-b412-4b5a-baec-e4c78548c0b5</vt:lpwstr>
  </property>
  <property fmtid="{D5CDD505-2E9C-101B-9397-08002B2CF9AE}" pid="64" name="MSIP_Label_d8bd419f-33b1-4721-99ce-135fcb16684a_ContentBits">
    <vt:lpwstr>0</vt:lpwstr>
  </property>
  <property fmtid="{D5CDD505-2E9C-101B-9397-08002B2CF9AE}" pid="65" name="MSIP_Label_d8bd419f-33b1-4721-99ce-135fcb16684a_Tag">
    <vt:lpwstr>10, 0, 1, 1</vt:lpwstr>
  </property>
  <property fmtid="{D5CDD505-2E9C-101B-9397-08002B2CF9AE}" pid="66" name="CWMb0775dd0827611f08000713500007135">
    <vt:lpwstr>CWMvGdL4qnAstC1i+D4KX6S6VVwyLjsE67yUlV47aTO84SXmmyWgSp1BgRIA/wLaCsQQcLQwxq5pkUxdCNpjr6chw==</vt:lpwstr>
  </property>
</Properties>
</file>